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D15493" w14:textId="5FEB3E1A" w:rsidR="00E451F6" w:rsidRPr="008B1EB9" w:rsidRDefault="00A35437" w:rsidP="008B1EB9">
      <w:pPr>
        <w:rPr>
          <w:b/>
          <w:bCs/>
          <w:color w:val="000000" w:themeColor="text1"/>
          <w:sz w:val="32"/>
          <w:szCs w:val="32"/>
          <w:lang w:eastAsia="zh-TW"/>
        </w:rPr>
      </w:pPr>
      <w:r w:rsidRPr="008B1EB9">
        <w:rPr>
          <w:b/>
          <w:bCs/>
          <w:color w:val="000000" w:themeColor="text1"/>
          <w:sz w:val="32"/>
          <w:szCs w:val="32"/>
          <w:lang w:eastAsia="zh-TW"/>
        </w:rPr>
        <w:t>会社法施行規則</w:t>
      </w:r>
    </w:p>
    <w:p w14:paraId="471BA591" w14:textId="18945438" w:rsidR="00480548" w:rsidRDefault="00480548" w:rsidP="00480548">
      <w:pPr>
        <w:jc w:val="right"/>
        <w:rPr>
          <w:color w:val="000000" w:themeColor="text1"/>
          <w:szCs w:val="22"/>
        </w:rPr>
      </w:pPr>
      <w:r>
        <w:rPr>
          <w:rFonts w:hint="eastAsia"/>
          <w:color w:val="000000" w:themeColor="text1"/>
          <w:szCs w:val="22"/>
        </w:rPr>
        <w:t>（</w:t>
      </w:r>
      <w:r w:rsidRPr="00B54CDA">
        <w:rPr>
          <w:color w:val="000000" w:themeColor="text1"/>
          <w:szCs w:val="22"/>
          <w:lang w:eastAsia="zh-TW"/>
        </w:rPr>
        <w:t>平成十八年法務省令第十二号</w:t>
      </w:r>
      <w:r>
        <w:rPr>
          <w:rFonts w:hint="eastAsia"/>
          <w:color w:val="000000" w:themeColor="text1"/>
          <w:szCs w:val="22"/>
        </w:rPr>
        <w:t>）</w:t>
      </w:r>
    </w:p>
    <w:p w14:paraId="1EEECB12" w14:textId="5D3B4D91" w:rsidR="00E451F6" w:rsidRPr="00B54CDA" w:rsidRDefault="00A35437" w:rsidP="008B1EB9">
      <w:pPr>
        <w:rPr>
          <w:color w:val="000000" w:themeColor="text1"/>
          <w:szCs w:val="22"/>
        </w:rPr>
      </w:pPr>
      <w:r w:rsidRPr="00B54CDA">
        <w:rPr>
          <w:rFonts w:hint="eastAsia"/>
          <w:color w:val="000000" w:themeColor="text1"/>
          <w:szCs w:val="22"/>
        </w:rPr>
        <w:t>会社法（平成十七年法律第八十六号）及び会社法施行令（平成十七年政令第三百六十四号）の規定に基づき、会社法施行規則を次のように定める。</w:t>
      </w:r>
    </w:p>
    <w:p w14:paraId="47C346F9" w14:textId="77777777" w:rsidR="00E451F6" w:rsidRPr="00B54CDA" w:rsidRDefault="00A35437">
      <w:pPr>
        <w:rPr>
          <w:color w:val="000000" w:themeColor="text1"/>
          <w:szCs w:val="22"/>
        </w:rPr>
      </w:pPr>
      <w:r w:rsidRPr="00B54CDA">
        <w:rPr>
          <w:rFonts w:hint="eastAsia"/>
          <w:color w:val="000000" w:themeColor="text1"/>
          <w:szCs w:val="22"/>
        </w:rPr>
        <w:t>目次</w:t>
      </w:r>
    </w:p>
    <w:p w14:paraId="2A9ED804" w14:textId="77777777" w:rsidR="00E451F6" w:rsidRPr="00B54CDA" w:rsidRDefault="00A35437">
      <w:pPr>
        <w:rPr>
          <w:color w:val="000000" w:themeColor="text1"/>
          <w:szCs w:val="22"/>
        </w:rPr>
      </w:pPr>
      <w:r w:rsidRPr="00B54CDA">
        <w:rPr>
          <w:rFonts w:hint="eastAsia"/>
          <w:color w:val="000000" w:themeColor="text1"/>
          <w:szCs w:val="22"/>
        </w:rPr>
        <w:t>第一編　総則</w:t>
      </w:r>
    </w:p>
    <w:p w14:paraId="51AF9441" w14:textId="77777777" w:rsidR="00E451F6" w:rsidRPr="00B54CDA" w:rsidRDefault="00A35437" w:rsidP="00915B22">
      <w:pPr>
        <w:ind w:leftChars="184" w:left="1037" w:hanging="620"/>
        <w:rPr>
          <w:color w:val="000000" w:themeColor="text1"/>
          <w:szCs w:val="22"/>
        </w:rPr>
      </w:pPr>
      <w:r w:rsidRPr="00B54CDA">
        <w:rPr>
          <w:rFonts w:hint="eastAsia"/>
          <w:color w:val="000000" w:themeColor="text1"/>
          <w:szCs w:val="22"/>
        </w:rPr>
        <w:t>第一章　通則（第一条・第二条）</w:t>
      </w:r>
    </w:p>
    <w:p w14:paraId="7D4F1220" w14:textId="77777777" w:rsidR="00E451F6" w:rsidRPr="00B54CDA" w:rsidRDefault="00A35437" w:rsidP="00915B22">
      <w:pPr>
        <w:ind w:leftChars="184" w:left="2716" w:hanging="2299"/>
        <w:rPr>
          <w:color w:val="000000" w:themeColor="text1"/>
          <w:szCs w:val="22"/>
        </w:rPr>
      </w:pPr>
      <w:r w:rsidRPr="00B54CDA">
        <w:rPr>
          <w:rFonts w:hint="eastAsia"/>
          <w:color w:val="000000" w:themeColor="text1"/>
          <w:szCs w:val="22"/>
        </w:rPr>
        <w:t>第二章　子会社等及び親会社等（第三条―第四条の二）</w:t>
      </w:r>
    </w:p>
    <w:p w14:paraId="46E50F2C" w14:textId="77777777" w:rsidR="00E451F6" w:rsidRPr="00B54CDA" w:rsidRDefault="00A35437">
      <w:pPr>
        <w:rPr>
          <w:color w:val="000000" w:themeColor="text1"/>
          <w:szCs w:val="22"/>
        </w:rPr>
      </w:pPr>
      <w:r w:rsidRPr="00B54CDA">
        <w:rPr>
          <w:rFonts w:hint="eastAsia"/>
          <w:color w:val="000000" w:themeColor="text1"/>
          <w:szCs w:val="22"/>
        </w:rPr>
        <w:t>第二編　株式会社</w:t>
      </w:r>
    </w:p>
    <w:p w14:paraId="4BD15A1B"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一章　設立</w:t>
      </w:r>
    </w:p>
    <w:p w14:paraId="31FB4BBE"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一節　通則（第五条―第七条の二）</w:t>
      </w:r>
    </w:p>
    <w:p w14:paraId="517A65F4"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二節　募集設立（第八条―第十八条の二）</w:t>
      </w:r>
    </w:p>
    <w:p w14:paraId="02B56CA5"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二章　株式</w:t>
      </w:r>
    </w:p>
    <w:p w14:paraId="29877144"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一節　総則（第十九条―第二十一条）</w:t>
      </w:r>
    </w:p>
    <w:p w14:paraId="42C1533C"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二節　株式の譲渡等（第二十二条―第二十六条）</w:t>
      </w:r>
    </w:p>
    <w:p w14:paraId="3FB97447"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三節　株式会社による自己の株式の取得（第二十七条―第三十三条の三）</w:t>
      </w:r>
    </w:p>
    <w:p w14:paraId="6D2B44A7"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三節の二　特別支配株主の株式等売渡請求（第三十三条の四―第三十三条の八）</w:t>
      </w:r>
    </w:p>
    <w:p w14:paraId="7E824C09"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三節の三　株式の併合（第三十三条の九・第三十三条の十）</w:t>
      </w:r>
    </w:p>
    <w:p w14:paraId="4D19FC14" w14:textId="77777777" w:rsidR="00E451F6" w:rsidRPr="00B54CDA" w:rsidRDefault="00A35437" w:rsidP="00915B22">
      <w:pPr>
        <w:ind w:leftChars="194" w:left="440"/>
        <w:rPr>
          <w:color w:val="000000" w:themeColor="text1"/>
          <w:szCs w:val="22"/>
          <w:lang w:eastAsia="zh-CN"/>
        </w:rPr>
      </w:pPr>
      <w:r w:rsidRPr="00B54CDA">
        <w:rPr>
          <w:rFonts w:hint="eastAsia"/>
          <w:color w:val="000000" w:themeColor="text1"/>
          <w:szCs w:val="22"/>
          <w:lang w:eastAsia="zh-CN"/>
        </w:rPr>
        <w:t>第四節　単元株式数（第三十四条―第三十七条）</w:t>
      </w:r>
    </w:p>
    <w:p w14:paraId="0587397A"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五節　株主に対する通知の省略等（第三十八条・第三十九条）</w:t>
      </w:r>
    </w:p>
    <w:p w14:paraId="42A18BC3"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六節　募集株式の発行等（第四十条―第四十六条の二）</w:t>
      </w:r>
    </w:p>
    <w:p w14:paraId="03737C29" w14:textId="77777777" w:rsidR="00E451F6" w:rsidRPr="00B54CDA" w:rsidRDefault="00A35437" w:rsidP="00915B22">
      <w:pPr>
        <w:ind w:leftChars="194" w:left="440"/>
        <w:rPr>
          <w:color w:val="000000" w:themeColor="text1"/>
          <w:szCs w:val="22"/>
          <w:lang w:eastAsia="zh-CN"/>
        </w:rPr>
      </w:pPr>
      <w:r w:rsidRPr="00B54CDA">
        <w:rPr>
          <w:rFonts w:hint="eastAsia"/>
          <w:color w:val="000000" w:themeColor="text1"/>
          <w:szCs w:val="22"/>
          <w:lang w:eastAsia="zh-CN"/>
        </w:rPr>
        <w:t>第七節　株券（第四十七条―第四十九条）</w:t>
      </w:r>
    </w:p>
    <w:p w14:paraId="38E5A610"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八節　雑則（第五十条―第五十二条）</w:t>
      </w:r>
    </w:p>
    <w:p w14:paraId="461D8ED6"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三章　新株予約権（第五十三条―第六十二条の二）</w:t>
      </w:r>
    </w:p>
    <w:p w14:paraId="77669707"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四章　機関</w:t>
      </w:r>
    </w:p>
    <w:p w14:paraId="2C4F8DE9"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一節　株主総会及び種類株主総会等</w:t>
      </w:r>
    </w:p>
    <w:p w14:paraId="4768DA87" w14:textId="77777777" w:rsidR="00E451F6" w:rsidRPr="00B54CDA" w:rsidRDefault="00A35437" w:rsidP="00915B22">
      <w:pPr>
        <w:ind w:leftChars="291" w:left="660"/>
        <w:rPr>
          <w:color w:val="000000" w:themeColor="text1"/>
          <w:szCs w:val="22"/>
          <w:lang w:eastAsia="zh-CN"/>
        </w:rPr>
      </w:pPr>
      <w:r w:rsidRPr="00B54CDA">
        <w:rPr>
          <w:rFonts w:hint="eastAsia"/>
          <w:color w:val="000000" w:themeColor="text1"/>
          <w:szCs w:val="22"/>
          <w:lang w:eastAsia="zh-CN"/>
        </w:rPr>
        <w:t>第一款　通則（第六十三条―第七十二条）</w:t>
      </w:r>
    </w:p>
    <w:p w14:paraId="7CD272E8" w14:textId="77777777" w:rsidR="00E451F6" w:rsidRPr="00B54CDA" w:rsidRDefault="00A35437" w:rsidP="00915B22">
      <w:pPr>
        <w:ind w:leftChars="291" w:left="660"/>
        <w:rPr>
          <w:color w:val="000000" w:themeColor="text1"/>
          <w:szCs w:val="22"/>
          <w:lang w:eastAsia="zh-TW"/>
        </w:rPr>
      </w:pPr>
      <w:r w:rsidRPr="00B54CDA">
        <w:rPr>
          <w:rFonts w:hint="eastAsia"/>
          <w:color w:val="000000" w:themeColor="text1"/>
          <w:szCs w:val="22"/>
          <w:lang w:eastAsia="zh-TW"/>
        </w:rPr>
        <w:t>第二款　株主総会参考書類</w:t>
      </w:r>
    </w:p>
    <w:p w14:paraId="7EB52B46" w14:textId="77777777" w:rsidR="00E451F6" w:rsidRPr="00B54CDA" w:rsidRDefault="00A35437" w:rsidP="00915B22">
      <w:pPr>
        <w:ind w:leftChars="370" w:left="839"/>
        <w:rPr>
          <w:color w:val="000000" w:themeColor="text1"/>
          <w:szCs w:val="22"/>
          <w:lang w:eastAsia="zh-TW"/>
        </w:rPr>
      </w:pPr>
      <w:r w:rsidRPr="00B54CDA">
        <w:rPr>
          <w:rFonts w:hint="eastAsia"/>
          <w:color w:val="000000" w:themeColor="text1"/>
          <w:szCs w:val="22"/>
          <w:lang w:eastAsia="zh-TW"/>
        </w:rPr>
        <w:t>第一目　通則（第七十三条）</w:t>
      </w:r>
    </w:p>
    <w:p w14:paraId="4261575A"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二目　役員の選任（第七十四条―第七十七条）</w:t>
      </w:r>
    </w:p>
    <w:p w14:paraId="42C5736E"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三目　役員の解任等（第七十八条―第八十一条）</w:t>
      </w:r>
    </w:p>
    <w:p w14:paraId="50820915"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四目　役員の報酬等（第八十二条―第八十四条の二）</w:t>
      </w:r>
    </w:p>
    <w:p w14:paraId="3E529815"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五目　計算関係書類の承認（第八十五条）</w:t>
      </w:r>
    </w:p>
    <w:p w14:paraId="22ED9058"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五目の二　全部取得条項付種類株式の取得（第八十五条の二）</w:t>
      </w:r>
    </w:p>
    <w:p w14:paraId="0BB711F6"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五目の三　株式の併合（第八十五条の三）</w:t>
      </w:r>
    </w:p>
    <w:p w14:paraId="61074701"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六目　合併契約等の承認（第八十六条―第九十二条）</w:t>
      </w:r>
    </w:p>
    <w:p w14:paraId="680CDC20"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七目　株主提案の場合における記載事項（第九十三条）</w:t>
      </w:r>
    </w:p>
    <w:p w14:paraId="669830B9"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八目　株主総会参考書類の記載の特則（第九十四条）</w:t>
      </w:r>
    </w:p>
    <w:p w14:paraId="3BF84214" w14:textId="77777777" w:rsidR="00E451F6" w:rsidRPr="00B54CDA" w:rsidRDefault="00A35437" w:rsidP="00915B22">
      <w:pPr>
        <w:ind w:leftChars="291" w:left="660"/>
        <w:rPr>
          <w:color w:val="000000" w:themeColor="text1"/>
          <w:szCs w:val="22"/>
          <w:lang w:eastAsia="zh-TW"/>
        </w:rPr>
      </w:pPr>
      <w:r w:rsidRPr="00B54CDA">
        <w:rPr>
          <w:rFonts w:hint="eastAsia"/>
          <w:color w:val="000000" w:themeColor="text1"/>
          <w:szCs w:val="22"/>
          <w:lang w:eastAsia="zh-TW"/>
        </w:rPr>
        <w:t>第三款　種類株主総会（第九十五条）</w:t>
      </w:r>
    </w:p>
    <w:p w14:paraId="64C01AB9"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lastRenderedPageBreak/>
        <w:t>第四款　電子提供措置（第九十五条の二―第九十五条の四）</w:t>
      </w:r>
    </w:p>
    <w:p w14:paraId="55509040"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二節　会社役員の選任（第九十六条・第九十七条）</w:t>
      </w:r>
    </w:p>
    <w:p w14:paraId="2FFB4518"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三節　取締役（第九十八条―第九十八条の五）</w:t>
      </w:r>
    </w:p>
    <w:p w14:paraId="0905A4DA"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四節　取締役会（第九十九条―第百一条）</w:t>
      </w:r>
    </w:p>
    <w:p w14:paraId="50F80F17"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五節　会計参与（第百二条―第百四条）</w:t>
      </w:r>
    </w:p>
    <w:p w14:paraId="409204AF"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六節　監査役（第百五条―第百八条）</w:t>
      </w:r>
    </w:p>
    <w:p w14:paraId="3FA5CB98"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七節　監査役会（第百九条）</w:t>
      </w:r>
    </w:p>
    <w:p w14:paraId="17AC9D35" w14:textId="77777777" w:rsidR="00E451F6" w:rsidRPr="00B54CDA" w:rsidRDefault="00A35437" w:rsidP="00915B22">
      <w:pPr>
        <w:ind w:leftChars="194" w:left="440"/>
        <w:rPr>
          <w:color w:val="000000" w:themeColor="text1"/>
          <w:szCs w:val="22"/>
          <w:lang w:eastAsia="zh-TW"/>
        </w:rPr>
      </w:pPr>
      <w:r w:rsidRPr="00B54CDA">
        <w:rPr>
          <w:rFonts w:hint="eastAsia"/>
          <w:color w:val="000000" w:themeColor="text1"/>
          <w:szCs w:val="22"/>
          <w:lang w:eastAsia="zh-TW"/>
        </w:rPr>
        <w:t>第八節　会計監査人（第百十条）</w:t>
      </w:r>
    </w:p>
    <w:p w14:paraId="2E00131F"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八節の二　監査等委員会（第百十条の二―第百十条の五）</w:t>
      </w:r>
    </w:p>
    <w:p w14:paraId="5F76267B"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九節　指名委員会等及び執行役（第百十一条―第百十二条）</w:t>
      </w:r>
    </w:p>
    <w:p w14:paraId="260AB5CC"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十節　役員等の損害賠償責任（第百十三条―第百十五条）</w:t>
      </w:r>
    </w:p>
    <w:p w14:paraId="38F42537"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十一節　役員等のために締結される保険契約（第百十五条の二）</w:t>
      </w:r>
    </w:p>
    <w:p w14:paraId="22E04D61" w14:textId="77777777" w:rsidR="00E451F6" w:rsidRPr="00B54CDA" w:rsidRDefault="00A35437" w:rsidP="00915B22">
      <w:pPr>
        <w:ind w:leftChars="97" w:left="220"/>
        <w:rPr>
          <w:color w:val="000000" w:themeColor="text1"/>
          <w:szCs w:val="22"/>
        </w:rPr>
      </w:pPr>
      <w:r w:rsidRPr="00B54CDA">
        <w:rPr>
          <w:rFonts w:hint="eastAsia"/>
          <w:color w:val="000000" w:themeColor="text1"/>
          <w:szCs w:val="22"/>
        </w:rPr>
        <w:t>第五章　計算等</w:t>
      </w:r>
    </w:p>
    <w:p w14:paraId="714B8CB6"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一節　計算関係書類（第百十六条）</w:t>
      </w:r>
    </w:p>
    <w:p w14:paraId="22556F55" w14:textId="77777777" w:rsidR="00E451F6" w:rsidRPr="00B54CDA" w:rsidRDefault="00A35437" w:rsidP="00915B22">
      <w:pPr>
        <w:ind w:leftChars="194" w:left="440"/>
        <w:rPr>
          <w:color w:val="000000" w:themeColor="text1"/>
          <w:szCs w:val="22"/>
        </w:rPr>
      </w:pPr>
      <w:r w:rsidRPr="00B54CDA">
        <w:rPr>
          <w:rFonts w:hint="eastAsia"/>
          <w:color w:val="000000" w:themeColor="text1"/>
          <w:szCs w:val="22"/>
        </w:rPr>
        <w:t>第二節　事業報告</w:t>
      </w:r>
    </w:p>
    <w:p w14:paraId="13164AB3"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一款　通則（第百十七条）</w:t>
      </w:r>
    </w:p>
    <w:p w14:paraId="7E3FA5FF"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二款　事業報告等の内容</w:t>
      </w:r>
    </w:p>
    <w:p w14:paraId="4DFFBB94" w14:textId="77777777" w:rsidR="00E451F6" w:rsidRPr="00B54CDA" w:rsidRDefault="00A35437" w:rsidP="00915B22">
      <w:pPr>
        <w:ind w:leftChars="370" w:left="839"/>
        <w:rPr>
          <w:color w:val="000000" w:themeColor="text1"/>
          <w:szCs w:val="22"/>
          <w:lang w:eastAsia="zh-TW"/>
        </w:rPr>
      </w:pPr>
      <w:r w:rsidRPr="00B54CDA">
        <w:rPr>
          <w:rFonts w:hint="eastAsia"/>
          <w:color w:val="000000" w:themeColor="text1"/>
          <w:szCs w:val="22"/>
          <w:lang w:eastAsia="zh-TW"/>
        </w:rPr>
        <w:t>第一目　通則（第百十八条）</w:t>
      </w:r>
    </w:p>
    <w:p w14:paraId="385BFA05"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二目　公開会社における事業報告の内容（第百十九条―第百二十四条）</w:t>
      </w:r>
    </w:p>
    <w:p w14:paraId="1D9C4B7D"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三目　会計参与設置会社における事業報告の内容（第百二十五条）</w:t>
      </w:r>
    </w:p>
    <w:p w14:paraId="381AAE1A"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四目　会計監査人設置会社における事業報告の内容（第百二十六条・第百二十七条）</w:t>
      </w:r>
    </w:p>
    <w:p w14:paraId="7EAD7AA7" w14:textId="77777777" w:rsidR="00E451F6" w:rsidRPr="00B54CDA" w:rsidRDefault="00A35437" w:rsidP="00915B22">
      <w:pPr>
        <w:ind w:leftChars="370" w:left="839"/>
        <w:rPr>
          <w:color w:val="000000" w:themeColor="text1"/>
          <w:szCs w:val="22"/>
        </w:rPr>
      </w:pPr>
      <w:r w:rsidRPr="00B54CDA">
        <w:rPr>
          <w:rFonts w:hint="eastAsia"/>
          <w:color w:val="000000" w:themeColor="text1"/>
          <w:szCs w:val="22"/>
        </w:rPr>
        <w:t>第五目　事業報告の附属明細書の内容（第百二十八条）</w:t>
      </w:r>
    </w:p>
    <w:p w14:paraId="2B93BB7C"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三款　事業報告等の監査（第百二十九条―第百三十二条）</w:t>
      </w:r>
    </w:p>
    <w:p w14:paraId="6B934F4D" w14:textId="77777777" w:rsidR="00E451F6" w:rsidRPr="00B54CDA" w:rsidRDefault="00A35437" w:rsidP="00915B22">
      <w:pPr>
        <w:ind w:leftChars="291" w:left="660"/>
        <w:rPr>
          <w:color w:val="000000" w:themeColor="text1"/>
          <w:szCs w:val="22"/>
        </w:rPr>
      </w:pPr>
      <w:r w:rsidRPr="00B54CDA">
        <w:rPr>
          <w:rFonts w:hint="eastAsia"/>
          <w:color w:val="000000" w:themeColor="text1"/>
          <w:szCs w:val="22"/>
        </w:rPr>
        <w:t>第四款　事業報告等の株主への提供（第百三十三条・第百三十三条の二）</w:t>
      </w:r>
    </w:p>
    <w:p w14:paraId="3D1A3FB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六章　事業の譲渡等（第百三十四条―第百三十八条）</w:t>
      </w:r>
    </w:p>
    <w:p w14:paraId="269CE8DB" w14:textId="77777777" w:rsidR="00E451F6" w:rsidRPr="00B54CDA" w:rsidRDefault="00A35437" w:rsidP="006813BB">
      <w:pPr>
        <w:ind w:leftChars="97" w:left="220"/>
        <w:rPr>
          <w:color w:val="000000" w:themeColor="text1"/>
          <w:szCs w:val="22"/>
          <w:lang w:eastAsia="zh-CN"/>
        </w:rPr>
      </w:pPr>
      <w:r w:rsidRPr="00B54CDA">
        <w:rPr>
          <w:rFonts w:hint="eastAsia"/>
          <w:color w:val="000000" w:themeColor="text1"/>
          <w:szCs w:val="22"/>
          <w:lang w:eastAsia="zh-CN"/>
        </w:rPr>
        <w:t>第七章　解散（第百三十九条）</w:t>
      </w:r>
    </w:p>
    <w:p w14:paraId="7D457EA3"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八章　清算</w:t>
      </w:r>
    </w:p>
    <w:p w14:paraId="2F17FD09" w14:textId="77777777" w:rsidR="00E451F6" w:rsidRPr="00B54CDA" w:rsidRDefault="00A35437" w:rsidP="006813BB">
      <w:pPr>
        <w:ind w:leftChars="194" w:left="440"/>
        <w:rPr>
          <w:color w:val="000000" w:themeColor="text1"/>
          <w:szCs w:val="22"/>
        </w:rPr>
      </w:pPr>
      <w:r w:rsidRPr="00B54CDA">
        <w:rPr>
          <w:rFonts w:hint="eastAsia"/>
          <w:color w:val="000000" w:themeColor="text1"/>
          <w:szCs w:val="22"/>
        </w:rPr>
        <w:t>第一節　総則（第百四十条―第百五十一条）</w:t>
      </w:r>
    </w:p>
    <w:p w14:paraId="7D19B376" w14:textId="77777777" w:rsidR="00E451F6" w:rsidRPr="00B54CDA" w:rsidRDefault="00A35437" w:rsidP="006813BB">
      <w:pPr>
        <w:ind w:leftChars="194" w:left="440"/>
        <w:rPr>
          <w:color w:val="000000" w:themeColor="text1"/>
          <w:szCs w:val="22"/>
        </w:rPr>
      </w:pPr>
      <w:r w:rsidRPr="00B54CDA">
        <w:rPr>
          <w:rFonts w:hint="eastAsia"/>
          <w:color w:val="000000" w:themeColor="text1"/>
          <w:szCs w:val="22"/>
        </w:rPr>
        <w:t>第二節　特別清算（第百五十二条―第百五十八条）</w:t>
      </w:r>
    </w:p>
    <w:p w14:paraId="427DE28B" w14:textId="77777777" w:rsidR="00E451F6" w:rsidRPr="00B54CDA" w:rsidRDefault="00A35437">
      <w:pPr>
        <w:rPr>
          <w:color w:val="000000" w:themeColor="text1"/>
          <w:szCs w:val="22"/>
        </w:rPr>
      </w:pPr>
      <w:r w:rsidRPr="00B54CDA">
        <w:rPr>
          <w:rFonts w:hint="eastAsia"/>
          <w:color w:val="000000" w:themeColor="text1"/>
          <w:szCs w:val="22"/>
        </w:rPr>
        <w:t>第三編　持分会社</w:t>
      </w:r>
    </w:p>
    <w:p w14:paraId="3B10A37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一章　計算等（第百五十九条）</w:t>
      </w:r>
    </w:p>
    <w:p w14:paraId="1F5AED19"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二章　清算（第百六十条・第百六十一条）</w:t>
      </w:r>
    </w:p>
    <w:p w14:paraId="75EE6164" w14:textId="77777777" w:rsidR="00E451F6" w:rsidRPr="00B54CDA" w:rsidRDefault="00A35437">
      <w:pPr>
        <w:rPr>
          <w:color w:val="000000" w:themeColor="text1"/>
          <w:szCs w:val="22"/>
        </w:rPr>
      </w:pPr>
      <w:r w:rsidRPr="00B54CDA">
        <w:rPr>
          <w:rFonts w:hint="eastAsia"/>
          <w:color w:val="000000" w:themeColor="text1"/>
          <w:szCs w:val="22"/>
        </w:rPr>
        <w:t>第四編　社債</w:t>
      </w:r>
    </w:p>
    <w:p w14:paraId="0ED17B4C"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一章　総則（第百六十二条―第百六十八条）</w:t>
      </w:r>
    </w:p>
    <w:p w14:paraId="15E7A724" w14:textId="77777777" w:rsidR="00E451F6" w:rsidRPr="00B54CDA" w:rsidRDefault="00A35437" w:rsidP="006813BB">
      <w:pPr>
        <w:ind w:leftChars="97" w:left="220"/>
        <w:rPr>
          <w:color w:val="000000" w:themeColor="text1"/>
          <w:szCs w:val="22"/>
          <w:lang w:eastAsia="zh-CN"/>
        </w:rPr>
      </w:pPr>
      <w:r w:rsidRPr="00B54CDA">
        <w:rPr>
          <w:rFonts w:hint="eastAsia"/>
          <w:color w:val="000000" w:themeColor="text1"/>
          <w:szCs w:val="22"/>
          <w:lang w:eastAsia="zh-CN"/>
        </w:rPr>
        <w:t>第二章　社債管理者</w:t>
      </w:r>
      <w:r w:rsidRPr="00B54CDA">
        <w:rPr>
          <w:rFonts w:hint="eastAsia"/>
          <w:color w:val="000000" w:themeColor="text1"/>
          <w:szCs w:val="22"/>
        </w:rPr>
        <w:t>等</w:t>
      </w:r>
      <w:r w:rsidRPr="00B54CDA">
        <w:rPr>
          <w:rFonts w:hint="eastAsia"/>
          <w:color w:val="000000" w:themeColor="text1"/>
          <w:szCs w:val="22"/>
          <w:lang w:eastAsia="zh-CN"/>
        </w:rPr>
        <w:t>（第百六十九条―第百七十一条</w:t>
      </w:r>
      <w:r w:rsidRPr="00B54CDA">
        <w:rPr>
          <w:rFonts w:hint="eastAsia"/>
          <w:color w:val="000000" w:themeColor="text1"/>
          <w:szCs w:val="22"/>
        </w:rPr>
        <w:t>の</w:t>
      </w:r>
      <w:r w:rsidRPr="00B54CDA">
        <w:rPr>
          <w:rFonts w:hint="eastAsia"/>
          <w:color w:val="000000" w:themeColor="text1"/>
          <w:szCs w:val="22"/>
          <w:lang w:eastAsia="zh-CN"/>
        </w:rPr>
        <w:t>二）</w:t>
      </w:r>
    </w:p>
    <w:p w14:paraId="73C24120" w14:textId="77777777" w:rsidR="00E451F6" w:rsidRPr="00B54CDA" w:rsidRDefault="00A35437" w:rsidP="006813BB">
      <w:pPr>
        <w:ind w:leftChars="97" w:left="220"/>
        <w:rPr>
          <w:color w:val="000000" w:themeColor="text1"/>
          <w:szCs w:val="22"/>
          <w:lang w:eastAsia="zh-CN"/>
        </w:rPr>
      </w:pPr>
      <w:r w:rsidRPr="00B54CDA">
        <w:rPr>
          <w:rFonts w:hint="eastAsia"/>
          <w:color w:val="000000" w:themeColor="text1"/>
          <w:szCs w:val="22"/>
          <w:lang w:eastAsia="zh-CN"/>
        </w:rPr>
        <w:t>第三章　社債権者集会（第百七十二条―第百七十七条）</w:t>
      </w:r>
    </w:p>
    <w:p w14:paraId="5DF4850B" w14:textId="77777777" w:rsidR="00E451F6" w:rsidRPr="00B54CDA" w:rsidRDefault="00A35437">
      <w:pPr>
        <w:rPr>
          <w:color w:val="000000" w:themeColor="text1"/>
          <w:szCs w:val="22"/>
        </w:rPr>
      </w:pPr>
      <w:r w:rsidRPr="00B54CDA">
        <w:rPr>
          <w:rFonts w:hint="eastAsia"/>
          <w:color w:val="000000" w:themeColor="text1"/>
          <w:szCs w:val="22"/>
        </w:rPr>
        <w:t>第五編　組織変更、合併、会社分割、株式交換、株式移転及び株式交付</w:t>
      </w:r>
    </w:p>
    <w:p w14:paraId="1C4A757C"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一章　吸収分割契約及び新設分割計画</w:t>
      </w:r>
    </w:p>
    <w:p w14:paraId="18157C8A" w14:textId="77777777" w:rsidR="00E451F6" w:rsidRPr="00B54CDA" w:rsidRDefault="00A35437" w:rsidP="006813BB">
      <w:pPr>
        <w:ind w:leftChars="194" w:left="440"/>
        <w:rPr>
          <w:color w:val="000000" w:themeColor="text1"/>
          <w:szCs w:val="22"/>
          <w:lang w:eastAsia="zh-TW"/>
        </w:rPr>
      </w:pPr>
      <w:r w:rsidRPr="00B54CDA">
        <w:rPr>
          <w:rFonts w:hint="eastAsia"/>
          <w:color w:val="000000" w:themeColor="text1"/>
          <w:szCs w:val="22"/>
          <w:lang w:eastAsia="zh-TW"/>
        </w:rPr>
        <w:t>第一節　吸収分割契約（第百七十八条）</w:t>
      </w:r>
    </w:p>
    <w:p w14:paraId="34AA449F" w14:textId="77777777" w:rsidR="00E451F6" w:rsidRPr="00B54CDA" w:rsidRDefault="00A35437" w:rsidP="006813BB">
      <w:pPr>
        <w:ind w:leftChars="194" w:left="440"/>
        <w:rPr>
          <w:color w:val="000000" w:themeColor="text1"/>
          <w:szCs w:val="22"/>
          <w:lang w:eastAsia="zh-TW"/>
        </w:rPr>
      </w:pPr>
      <w:r w:rsidRPr="00B54CDA">
        <w:rPr>
          <w:rFonts w:hint="eastAsia"/>
          <w:color w:val="000000" w:themeColor="text1"/>
          <w:szCs w:val="22"/>
          <w:lang w:eastAsia="zh-TW"/>
        </w:rPr>
        <w:t>第二節　新設分割計画（第百七十九条）</w:t>
      </w:r>
    </w:p>
    <w:p w14:paraId="2F988A31"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lastRenderedPageBreak/>
        <w:t>第一章の二　株式交付子会社の株式の譲渡しの申込み（第百七十九条の二・第百七十九条の三）</w:t>
      </w:r>
    </w:p>
    <w:p w14:paraId="6298AC9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二章　組織変更をする株式会社の手続（第百八十条・第百八十一条）</w:t>
      </w:r>
    </w:p>
    <w:p w14:paraId="0A8F6BA4"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三章　吸収合併消滅株式会社、吸収分割株式会社及び株式交換完全子会社の手続（第百八十二条―第百九十条）</w:t>
      </w:r>
    </w:p>
    <w:p w14:paraId="031F48DB"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四章　吸収合併存続株式会社、吸収分割承継株式会社及び株式交換完全親株式会社の手続（第百九十一条―第二百三条）</w:t>
      </w:r>
    </w:p>
    <w:p w14:paraId="7EC272D0"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五章　新設合併消滅株式会社、新設分割株式会社及び株式移転完全子会社の手続（第二百四条―第二百十条）</w:t>
      </w:r>
    </w:p>
    <w:p w14:paraId="2B1715D5"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六章　新設合併設立株式会社、新設分割設立株式会社及び株式移転設立完全親会社の手続（第二百十一条―第二百十三条）</w:t>
      </w:r>
    </w:p>
    <w:p w14:paraId="26B94C3D"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七章　株式交付親会社の手続（第二百十三条の二―第二百十三条の十）</w:t>
      </w:r>
    </w:p>
    <w:p w14:paraId="1ADE8BA3"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第六編　外国会社（第二百十四条―第二百十六条）</w:t>
      </w:r>
    </w:p>
    <w:p w14:paraId="15C96EF3" w14:textId="77777777" w:rsidR="00E451F6" w:rsidRPr="00B54CDA" w:rsidRDefault="00A35437">
      <w:pPr>
        <w:rPr>
          <w:color w:val="000000" w:themeColor="text1"/>
          <w:szCs w:val="22"/>
        </w:rPr>
      </w:pPr>
      <w:r w:rsidRPr="00B54CDA">
        <w:rPr>
          <w:rFonts w:hint="eastAsia"/>
          <w:color w:val="000000" w:themeColor="text1"/>
          <w:szCs w:val="22"/>
        </w:rPr>
        <w:t>第七編　雑則</w:t>
      </w:r>
    </w:p>
    <w:p w14:paraId="29A9C4EB"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一章　訴訟（第二百十七条―第二百十九条）</w:t>
      </w:r>
    </w:p>
    <w:p w14:paraId="60DFF609" w14:textId="77777777" w:rsidR="00E451F6" w:rsidRPr="00B54CDA" w:rsidRDefault="00A35437" w:rsidP="006813BB">
      <w:pPr>
        <w:ind w:leftChars="97" w:left="220"/>
        <w:rPr>
          <w:color w:val="000000" w:themeColor="text1"/>
          <w:szCs w:val="22"/>
          <w:lang w:eastAsia="zh-TW"/>
        </w:rPr>
      </w:pPr>
      <w:r w:rsidRPr="00B54CDA">
        <w:rPr>
          <w:rFonts w:hint="eastAsia"/>
          <w:color w:val="000000" w:themeColor="text1"/>
          <w:szCs w:val="22"/>
          <w:lang w:eastAsia="zh-TW"/>
        </w:rPr>
        <w:t>第二章　登記（第二百二十条）</w:t>
      </w:r>
    </w:p>
    <w:p w14:paraId="00CE07FB"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三章　公告（第二百二十一条）</w:t>
      </w:r>
    </w:p>
    <w:p w14:paraId="6A7AF138" w14:textId="77777777" w:rsidR="00E451F6" w:rsidRPr="00B54CDA" w:rsidRDefault="00A35437" w:rsidP="006813BB">
      <w:pPr>
        <w:ind w:leftChars="97" w:left="220"/>
        <w:rPr>
          <w:color w:val="000000" w:themeColor="text1"/>
          <w:szCs w:val="22"/>
        </w:rPr>
      </w:pPr>
      <w:r w:rsidRPr="00B54CDA">
        <w:rPr>
          <w:rFonts w:hint="eastAsia"/>
          <w:color w:val="000000" w:themeColor="text1"/>
          <w:szCs w:val="22"/>
        </w:rPr>
        <w:t>第四章　電磁的方法及び電磁的記録等</w:t>
      </w:r>
    </w:p>
    <w:p w14:paraId="4BC61E72" w14:textId="77777777" w:rsidR="00E451F6" w:rsidRPr="00B54CDA" w:rsidRDefault="00A35437" w:rsidP="006813BB">
      <w:pPr>
        <w:ind w:leftChars="194" w:left="440"/>
        <w:rPr>
          <w:color w:val="000000" w:themeColor="text1"/>
          <w:szCs w:val="22"/>
        </w:rPr>
      </w:pPr>
      <w:r w:rsidRPr="00B54CDA">
        <w:rPr>
          <w:rFonts w:hint="eastAsia"/>
          <w:color w:val="000000" w:themeColor="text1"/>
          <w:szCs w:val="22"/>
        </w:rPr>
        <w:t>第一節　電磁的方法及び電磁的記録等（第二百二十二条―第二百三十条）</w:t>
      </w:r>
    </w:p>
    <w:p w14:paraId="0B8B6BA2" w14:textId="77777777" w:rsidR="00E451F6" w:rsidRPr="00B54CDA" w:rsidRDefault="00A35437" w:rsidP="006813BB">
      <w:pPr>
        <w:ind w:leftChars="194" w:left="440"/>
        <w:rPr>
          <w:color w:val="000000" w:themeColor="text1"/>
          <w:szCs w:val="22"/>
        </w:rPr>
      </w:pPr>
      <w:r w:rsidRPr="00B54CDA">
        <w:rPr>
          <w:rFonts w:hint="eastAsia"/>
          <w:color w:val="000000" w:themeColor="text1"/>
          <w:szCs w:val="22"/>
        </w:rPr>
        <w:t>第二節　情報通信の技術の利用（第二百三十一条―第二百三十八条）</w:t>
      </w:r>
    </w:p>
    <w:p w14:paraId="48CC752B" w14:textId="77777777" w:rsidR="00E451F6" w:rsidRPr="006813BB" w:rsidRDefault="00A35437" w:rsidP="006813BB">
      <w:pPr>
        <w:ind w:leftChars="194" w:left="440"/>
        <w:rPr>
          <w:b/>
          <w:bCs/>
          <w:color w:val="000000" w:themeColor="text1"/>
          <w:szCs w:val="22"/>
        </w:rPr>
      </w:pPr>
      <w:r w:rsidRPr="006813BB">
        <w:rPr>
          <w:rFonts w:hint="eastAsia"/>
          <w:b/>
          <w:bCs/>
          <w:color w:val="000000" w:themeColor="text1"/>
          <w:szCs w:val="22"/>
        </w:rPr>
        <w:t>第一編　総則</w:t>
      </w:r>
    </w:p>
    <w:p w14:paraId="360E86D0" w14:textId="77777777" w:rsidR="00E451F6" w:rsidRPr="006813BB" w:rsidRDefault="00A35437" w:rsidP="006813BB">
      <w:pPr>
        <w:ind w:leftChars="291" w:left="660"/>
        <w:rPr>
          <w:b/>
          <w:bCs/>
          <w:color w:val="000000" w:themeColor="text1"/>
          <w:szCs w:val="22"/>
        </w:rPr>
      </w:pPr>
      <w:r w:rsidRPr="006813BB">
        <w:rPr>
          <w:rFonts w:hint="eastAsia"/>
          <w:b/>
          <w:bCs/>
          <w:color w:val="000000" w:themeColor="text1"/>
          <w:szCs w:val="22"/>
        </w:rPr>
        <w:t>第一章　通則</w:t>
      </w:r>
    </w:p>
    <w:p w14:paraId="26D70BF9" w14:textId="77777777" w:rsidR="00E451F6" w:rsidRPr="00B54CDA" w:rsidRDefault="00A35437">
      <w:pPr>
        <w:rPr>
          <w:color w:val="000000" w:themeColor="text1"/>
          <w:szCs w:val="22"/>
        </w:rPr>
      </w:pPr>
      <w:r w:rsidRPr="00B54CDA">
        <w:rPr>
          <w:rFonts w:hint="eastAsia"/>
          <w:color w:val="000000" w:themeColor="text1"/>
          <w:szCs w:val="22"/>
        </w:rPr>
        <w:t>（目的）</w:t>
      </w:r>
    </w:p>
    <w:p w14:paraId="60FACE87" w14:textId="77777777" w:rsidR="00E451F6" w:rsidRPr="00B54CDA" w:rsidRDefault="00A35437">
      <w:pPr>
        <w:rPr>
          <w:color w:val="000000" w:themeColor="text1"/>
          <w:szCs w:val="22"/>
        </w:rPr>
      </w:pPr>
      <w:r w:rsidRPr="00B54CDA">
        <w:rPr>
          <w:rFonts w:hint="eastAsia"/>
          <w:color w:val="000000" w:themeColor="text1"/>
          <w:szCs w:val="22"/>
        </w:rPr>
        <w:t>第一条　この省令は、会社法（平成十七年法律第八十六号。以下「法」という。）の委任に基づく事項その他法の施行に必要な事項を定めることを目的とする。</w:t>
      </w:r>
    </w:p>
    <w:p w14:paraId="6265D82A" w14:textId="77777777" w:rsidR="00E451F6" w:rsidRPr="00B54CDA" w:rsidRDefault="00A35437">
      <w:pPr>
        <w:rPr>
          <w:color w:val="000000" w:themeColor="text1"/>
          <w:szCs w:val="22"/>
        </w:rPr>
      </w:pPr>
      <w:r w:rsidRPr="00B54CDA">
        <w:rPr>
          <w:rFonts w:hint="eastAsia"/>
          <w:color w:val="000000" w:themeColor="text1"/>
          <w:szCs w:val="22"/>
        </w:rPr>
        <w:t>（定義）</w:t>
      </w:r>
    </w:p>
    <w:p w14:paraId="67136A29" w14:textId="77777777" w:rsidR="00E451F6" w:rsidRPr="00B54CDA" w:rsidRDefault="00A35437">
      <w:pPr>
        <w:rPr>
          <w:color w:val="000000" w:themeColor="text1"/>
          <w:szCs w:val="22"/>
        </w:rPr>
      </w:pPr>
      <w:r w:rsidRPr="00B54CDA">
        <w:rPr>
          <w:rFonts w:hint="eastAsia"/>
          <w:color w:val="000000" w:themeColor="text1"/>
          <w:szCs w:val="22"/>
        </w:rPr>
        <w:t>第二条　この省令において、「会社」、「外国会社」、「子会社」、「子会社等」、「親会社」、「親会社等」、「公開会社」、「取締役会設置会社」、「会計参与設置会社」、「監査役設置会社」、「監査役会設置会社」、「会計監査人設置会社」、「監査等委員会設置会社」、「指名委員会等設置会社」、「種類株式発行会社」、「種類株主総会」、「社外取締役」、「社外監査役」、「譲渡制限株式」、「取得条項付株式」、「単元株式数」、「新株予約権」、「新株予約権付社債」、「社債」、「配当財産」、「組織変更」、「吸収合併」、「新設合併」、「吸収分割」、「新設分割」、「株式交換」、「株式移転」、「株式交付」又は「電子公告」とは、それぞれ法第二条に規定する会社、外国会社、子会社、子会社等、親会社、親会社等、公開会社、取締役会設置会社、会計参与設置会社、監査役設置会社、監査役会設置会社、会計監査人設置会社、監査等委員会設置会社、指名委員会等設置会社、種類株式発行会社、種類株主総会、社外取締役、社外監査役、譲渡制限株式、取得条項付株式、単元株式数、新株予約権、新株予約権付社債、社債、配当財産、組織変更、吸収合併、新設合併、吸収分割、新設分割、株式交換、株式移転、株式交付又は電子公告をいう。</w:t>
      </w:r>
    </w:p>
    <w:p w14:paraId="1EE9DF73" w14:textId="77777777" w:rsidR="00E451F6" w:rsidRPr="00B54CDA" w:rsidRDefault="00A35437">
      <w:pPr>
        <w:rPr>
          <w:color w:val="000000" w:themeColor="text1"/>
          <w:szCs w:val="22"/>
        </w:rPr>
      </w:pPr>
      <w:r w:rsidRPr="00B54CDA">
        <w:rPr>
          <w:rFonts w:hint="eastAsia"/>
          <w:color w:val="000000" w:themeColor="text1"/>
          <w:szCs w:val="22"/>
        </w:rPr>
        <w:t>２　この省令において、次の各号に掲げる用語の意義は、当該各号に定めるところによる。</w:t>
      </w:r>
    </w:p>
    <w:p w14:paraId="3A624EDE" w14:textId="23C5101E" w:rsidR="00E451F6" w:rsidRPr="00B54CDA" w:rsidRDefault="00A35437">
      <w:pPr>
        <w:rPr>
          <w:color w:val="000000" w:themeColor="text1"/>
          <w:szCs w:val="22"/>
        </w:rPr>
      </w:pPr>
      <w:r w:rsidRPr="00B54CDA">
        <w:rPr>
          <w:rFonts w:hint="eastAsia"/>
          <w:color w:val="000000" w:themeColor="text1"/>
          <w:szCs w:val="22"/>
        </w:rPr>
        <w:lastRenderedPageBreak/>
        <w:t xml:space="preserve">一　</w:t>
      </w:r>
      <w:r w:rsidR="00FE11AC" w:rsidRPr="00FE11AC">
        <w:rPr>
          <w:rFonts w:hint="eastAsia"/>
          <w:color w:val="000000" w:themeColor="text1"/>
          <w:szCs w:val="22"/>
        </w:rPr>
        <w:t>指名委員会等</w:t>
      </w:r>
      <w:r w:rsidRPr="00B54CDA">
        <w:rPr>
          <w:rFonts w:hint="eastAsia"/>
          <w:color w:val="000000" w:themeColor="text1"/>
          <w:szCs w:val="22"/>
        </w:rPr>
        <w:t xml:space="preserve">　法第二条第十二号に規定する指名委員会等をいう。</w:t>
      </w:r>
    </w:p>
    <w:p w14:paraId="6EAF8160" w14:textId="77777777" w:rsidR="00E451F6" w:rsidRPr="00B54CDA" w:rsidRDefault="00A35437">
      <w:pPr>
        <w:rPr>
          <w:color w:val="000000" w:themeColor="text1"/>
          <w:szCs w:val="22"/>
        </w:rPr>
      </w:pPr>
      <w:r w:rsidRPr="00B54CDA">
        <w:rPr>
          <w:rFonts w:hint="eastAsia"/>
          <w:color w:val="000000" w:themeColor="text1"/>
          <w:szCs w:val="22"/>
        </w:rPr>
        <w:t>二　種類株主　法第二条第十四号に規定する種類株主をいう。</w:t>
      </w:r>
    </w:p>
    <w:p w14:paraId="3B00B092" w14:textId="77777777" w:rsidR="00E451F6" w:rsidRPr="00B54CDA" w:rsidRDefault="00A35437">
      <w:pPr>
        <w:rPr>
          <w:color w:val="000000" w:themeColor="text1"/>
          <w:szCs w:val="22"/>
        </w:rPr>
      </w:pPr>
      <w:r w:rsidRPr="00B54CDA">
        <w:rPr>
          <w:rFonts w:hint="eastAsia"/>
          <w:color w:val="000000" w:themeColor="text1"/>
          <w:szCs w:val="22"/>
        </w:rPr>
        <w:t>三　業務執行取締役　法第二条第十五号イに規定する業務執行取締役をいう。</w:t>
      </w:r>
    </w:p>
    <w:p w14:paraId="40531468" w14:textId="77777777" w:rsidR="00E451F6" w:rsidRPr="00B54CDA" w:rsidRDefault="00A35437">
      <w:pPr>
        <w:rPr>
          <w:color w:val="000000" w:themeColor="text1"/>
          <w:szCs w:val="22"/>
        </w:rPr>
      </w:pPr>
      <w:r w:rsidRPr="00B54CDA">
        <w:rPr>
          <w:rFonts w:hint="eastAsia"/>
          <w:color w:val="000000" w:themeColor="text1"/>
          <w:szCs w:val="22"/>
        </w:rPr>
        <w:t>四　業務執行取締役等　法第二条第十五号イに規定する業務執行取締役等をいう。</w:t>
      </w:r>
    </w:p>
    <w:p w14:paraId="702E09B7" w14:textId="77777777" w:rsidR="00E451F6" w:rsidRPr="00B54CDA" w:rsidRDefault="00A35437">
      <w:pPr>
        <w:rPr>
          <w:color w:val="000000" w:themeColor="text1"/>
          <w:szCs w:val="22"/>
        </w:rPr>
      </w:pPr>
      <w:r w:rsidRPr="00B54CDA">
        <w:rPr>
          <w:rFonts w:hint="eastAsia"/>
          <w:color w:val="000000" w:themeColor="text1"/>
          <w:szCs w:val="22"/>
        </w:rPr>
        <w:t>五　発行済株式　法第二条第三十一号に規定する発行済株式をいう。</w:t>
      </w:r>
    </w:p>
    <w:p w14:paraId="3F1E8A1D" w14:textId="77777777" w:rsidR="00E451F6" w:rsidRPr="00B54CDA" w:rsidRDefault="00A35437">
      <w:pPr>
        <w:rPr>
          <w:color w:val="000000" w:themeColor="text1"/>
          <w:szCs w:val="22"/>
        </w:rPr>
      </w:pPr>
      <w:r w:rsidRPr="00B54CDA">
        <w:rPr>
          <w:rFonts w:hint="eastAsia"/>
          <w:color w:val="000000" w:themeColor="text1"/>
          <w:szCs w:val="22"/>
        </w:rPr>
        <w:t>六　電磁的方法　法第二条第三十四号に規定する電磁的方法をいう。</w:t>
      </w:r>
    </w:p>
    <w:p w14:paraId="0F075406" w14:textId="77777777" w:rsidR="00E451F6" w:rsidRPr="00B54CDA" w:rsidRDefault="00A35437">
      <w:pPr>
        <w:rPr>
          <w:color w:val="000000" w:themeColor="text1"/>
          <w:szCs w:val="22"/>
        </w:rPr>
      </w:pPr>
      <w:r w:rsidRPr="00B54CDA">
        <w:rPr>
          <w:rFonts w:hint="eastAsia"/>
          <w:color w:val="000000" w:themeColor="text1"/>
          <w:szCs w:val="22"/>
        </w:rPr>
        <w:t>七　設立時発行株式　法第二十五条第一項第一号に規定する設立時発行株式をいう。</w:t>
      </w:r>
    </w:p>
    <w:p w14:paraId="56E1D892" w14:textId="77777777" w:rsidR="00E451F6" w:rsidRPr="00B54CDA" w:rsidRDefault="00A35437">
      <w:pPr>
        <w:rPr>
          <w:color w:val="000000" w:themeColor="text1"/>
          <w:szCs w:val="22"/>
        </w:rPr>
      </w:pPr>
      <w:r w:rsidRPr="00B54CDA">
        <w:rPr>
          <w:rFonts w:hint="eastAsia"/>
          <w:color w:val="000000" w:themeColor="text1"/>
          <w:szCs w:val="22"/>
        </w:rPr>
        <w:t>八　有価証券　法第三十三条第十項第二号に規定する有価証券をいう。</w:t>
      </w:r>
    </w:p>
    <w:p w14:paraId="3C9CB79B" w14:textId="77777777" w:rsidR="00E451F6" w:rsidRPr="00B54CDA" w:rsidRDefault="00A35437">
      <w:pPr>
        <w:rPr>
          <w:color w:val="000000" w:themeColor="text1"/>
          <w:szCs w:val="22"/>
        </w:rPr>
      </w:pPr>
      <w:r w:rsidRPr="00B54CDA">
        <w:rPr>
          <w:rFonts w:hint="eastAsia"/>
          <w:color w:val="000000" w:themeColor="text1"/>
          <w:szCs w:val="22"/>
        </w:rPr>
        <w:t>九　銀行等　法第三十四条第二項に規定する銀行等をいう。</w:t>
      </w:r>
    </w:p>
    <w:p w14:paraId="24AE5D97" w14:textId="77777777" w:rsidR="00E451F6" w:rsidRPr="00B54CDA" w:rsidRDefault="00A35437">
      <w:pPr>
        <w:rPr>
          <w:color w:val="000000" w:themeColor="text1"/>
          <w:szCs w:val="22"/>
        </w:rPr>
      </w:pPr>
      <w:r w:rsidRPr="00B54CDA">
        <w:rPr>
          <w:rFonts w:hint="eastAsia"/>
          <w:color w:val="000000" w:themeColor="text1"/>
          <w:szCs w:val="22"/>
        </w:rPr>
        <w:t>十　発行可能株式総数　法第三十七条第一項に規定する発行可能株式総数をいう。</w:t>
      </w:r>
    </w:p>
    <w:p w14:paraId="251E7C31" w14:textId="77777777" w:rsidR="00E451F6" w:rsidRPr="00B54CDA" w:rsidRDefault="00A35437">
      <w:pPr>
        <w:rPr>
          <w:color w:val="000000" w:themeColor="text1"/>
          <w:szCs w:val="22"/>
        </w:rPr>
      </w:pPr>
      <w:r w:rsidRPr="00B54CDA">
        <w:rPr>
          <w:rFonts w:hint="eastAsia"/>
          <w:color w:val="000000" w:themeColor="text1"/>
          <w:szCs w:val="22"/>
        </w:rPr>
        <w:t>十一　設立時取締役　法第三十八条第一項に規定する設立時取締役をいう。</w:t>
      </w:r>
    </w:p>
    <w:p w14:paraId="19680355" w14:textId="77777777" w:rsidR="00E451F6" w:rsidRPr="00B54CDA" w:rsidRDefault="00A35437">
      <w:pPr>
        <w:rPr>
          <w:color w:val="000000" w:themeColor="text1"/>
          <w:szCs w:val="22"/>
        </w:rPr>
      </w:pPr>
      <w:r w:rsidRPr="00B54CDA">
        <w:rPr>
          <w:rFonts w:hint="eastAsia"/>
          <w:color w:val="000000" w:themeColor="text1"/>
          <w:szCs w:val="22"/>
        </w:rPr>
        <w:t>十二　設立時監査等委員　法第三十八条第二項に規定する設立時監査等委員をいう。</w:t>
      </w:r>
    </w:p>
    <w:p w14:paraId="36B67EC1" w14:textId="77777777" w:rsidR="00E451F6" w:rsidRPr="00B54CDA" w:rsidRDefault="00A35437">
      <w:pPr>
        <w:rPr>
          <w:color w:val="000000" w:themeColor="text1"/>
          <w:szCs w:val="22"/>
        </w:rPr>
      </w:pPr>
      <w:r w:rsidRPr="00B54CDA">
        <w:rPr>
          <w:rFonts w:hint="eastAsia"/>
          <w:color w:val="000000" w:themeColor="text1"/>
          <w:szCs w:val="22"/>
        </w:rPr>
        <w:t>十三　監査等委員　法第三十八条第二項に規定する監査等委員をいう。</w:t>
      </w:r>
    </w:p>
    <w:p w14:paraId="5C97DC15" w14:textId="77777777" w:rsidR="00E451F6" w:rsidRPr="00B54CDA" w:rsidRDefault="00A35437">
      <w:pPr>
        <w:rPr>
          <w:color w:val="000000" w:themeColor="text1"/>
          <w:szCs w:val="22"/>
        </w:rPr>
      </w:pPr>
      <w:r w:rsidRPr="00B54CDA">
        <w:rPr>
          <w:rFonts w:hint="eastAsia"/>
          <w:color w:val="000000" w:themeColor="text1"/>
          <w:szCs w:val="22"/>
        </w:rPr>
        <w:t>十四　設立時会計参与　法第三十八条第三項第一号に規定する設立時会計参与をいう。</w:t>
      </w:r>
    </w:p>
    <w:p w14:paraId="45BABD65" w14:textId="77777777" w:rsidR="00E451F6" w:rsidRPr="00B54CDA" w:rsidRDefault="00A35437">
      <w:pPr>
        <w:rPr>
          <w:color w:val="000000" w:themeColor="text1"/>
          <w:szCs w:val="22"/>
        </w:rPr>
      </w:pPr>
      <w:r w:rsidRPr="00B54CDA">
        <w:rPr>
          <w:rFonts w:hint="eastAsia"/>
          <w:color w:val="000000" w:themeColor="text1"/>
          <w:szCs w:val="22"/>
        </w:rPr>
        <w:t>十五　設立時監査役　法第三十八条第三項第二号に規定する設立時監査役をいう。</w:t>
      </w:r>
    </w:p>
    <w:p w14:paraId="39C19C43" w14:textId="77777777" w:rsidR="00E451F6" w:rsidRPr="00B54CDA" w:rsidRDefault="00A35437">
      <w:pPr>
        <w:rPr>
          <w:color w:val="000000" w:themeColor="text1"/>
          <w:szCs w:val="22"/>
        </w:rPr>
      </w:pPr>
      <w:r w:rsidRPr="00B54CDA">
        <w:rPr>
          <w:rFonts w:hint="eastAsia"/>
          <w:color w:val="000000" w:themeColor="text1"/>
          <w:szCs w:val="22"/>
        </w:rPr>
        <w:t>十六　設立時会計監査人　法第三十八条第三項第三号に規定する設立時会計監査人をいう。</w:t>
      </w:r>
    </w:p>
    <w:p w14:paraId="05DC2158" w14:textId="77777777" w:rsidR="00E451F6" w:rsidRPr="00B54CDA" w:rsidRDefault="00A35437">
      <w:pPr>
        <w:rPr>
          <w:color w:val="000000" w:themeColor="text1"/>
          <w:szCs w:val="22"/>
        </w:rPr>
      </w:pPr>
      <w:r w:rsidRPr="00B54CDA">
        <w:rPr>
          <w:rFonts w:hint="eastAsia"/>
          <w:color w:val="000000" w:themeColor="text1"/>
          <w:szCs w:val="22"/>
        </w:rPr>
        <w:t>十七　代表取締役　法第四十七条第一項に規定する代表取締役をいう。</w:t>
      </w:r>
    </w:p>
    <w:p w14:paraId="07423469" w14:textId="77777777" w:rsidR="00E451F6" w:rsidRPr="00B54CDA" w:rsidRDefault="00A35437">
      <w:pPr>
        <w:rPr>
          <w:color w:val="000000" w:themeColor="text1"/>
          <w:szCs w:val="22"/>
        </w:rPr>
      </w:pPr>
      <w:r w:rsidRPr="00B54CDA">
        <w:rPr>
          <w:rFonts w:hint="eastAsia"/>
          <w:color w:val="000000" w:themeColor="text1"/>
          <w:szCs w:val="22"/>
        </w:rPr>
        <w:t>十八　設立時執行役　法第四十八条第一項第二号に規定する設立時執行役をいう。</w:t>
      </w:r>
    </w:p>
    <w:p w14:paraId="0C9F68F2" w14:textId="77777777" w:rsidR="00E451F6" w:rsidRPr="00B54CDA" w:rsidRDefault="00A35437">
      <w:pPr>
        <w:rPr>
          <w:color w:val="000000" w:themeColor="text1"/>
          <w:szCs w:val="22"/>
        </w:rPr>
      </w:pPr>
      <w:r w:rsidRPr="00B54CDA">
        <w:rPr>
          <w:rFonts w:hint="eastAsia"/>
          <w:color w:val="000000" w:themeColor="text1"/>
          <w:szCs w:val="22"/>
        </w:rPr>
        <w:t>十九　設立時募集株式　法第五十八条第一項に規定する設立時募集株式をいう。</w:t>
      </w:r>
    </w:p>
    <w:p w14:paraId="72018B2D" w14:textId="77777777" w:rsidR="00E451F6" w:rsidRPr="00B54CDA" w:rsidRDefault="00A35437">
      <w:pPr>
        <w:rPr>
          <w:color w:val="000000" w:themeColor="text1"/>
          <w:szCs w:val="22"/>
        </w:rPr>
      </w:pPr>
      <w:r w:rsidRPr="00B54CDA">
        <w:rPr>
          <w:rFonts w:hint="eastAsia"/>
          <w:color w:val="000000" w:themeColor="text1"/>
          <w:szCs w:val="22"/>
        </w:rPr>
        <w:t>二十　設立時株主　法第六十五条第一項に規定する設立時株主をいう。</w:t>
      </w:r>
    </w:p>
    <w:p w14:paraId="3C3A31D4" w14:textId="77777777" w:rsidR="00E451F6" w:rsidRPr="00B54CDA" w:rsidRDefault="00A35437">
      <w:pPr>
        <w:rPr>
          <w:color w:val="000000" w:themeColor="text1"/>
          <w:szCs w:val="22"/>
        </w:rPr>
      </w:pPr>
      <w:r w:rsidRPr="00B54CDA">
        <w:rPr>
          <w:rFonts w:hint="eastAsia"/>
          <w:color w:val="000000" w:themeColor="text1"/>
          <w:szCs w:val="22"/>
        </w:rPr>
        <w:t>二十一　創立総会　法第六十五条第一項に規定する創立総会をいう。</w:t>
      </w:r>
    </w:p>
    <w:p w14:paraId="67EE2B27" w14:textId="77777777" w:rsidR="00E451F6" w:rsidRPr="00B54CDA" w:rsidRDefault="00A35437">
      <w:pPr>
        <w:rPr>
          <w:color w:val="000000" w:themeColor="text1"/>
          <w:szCs w:val="22"/>
        </w:rPr>
      </w:pPr>
      <w:r w:rsidRPr="00B54CDA">
        <w:rPr>
          <w:rFonts w:hint="eastAsia"/>
          <w:color w:val="000000" w:themeColor="text1"/>
          <w:szCs w:val="22"/>
        </w:rPr>
        <w:t>二十二　創立総会参考書類　法第七十条第一項に規定する創立総会参考書類をいう。</w:t>
      </w:r>
    </w:p>
    <w:p w14:paraId="3E4FD0E3" w14:textId="77777777" w:rsidR="00E451F6" w:rsidRPr="00B54CDA" w:rsidRDefault="00A35437">
      <w:pPr>
        <w:rPr>
          <w:color w:val="000000" w:themeColor="text1"/>
          <w:szCs w:val="22"/>
        </w:rPr>
      </w:pPr>
      <w:r w:rsidRPr="00B54CDA">
        <w:rPr>
          <w:rFonts w:hint="eastAsia"/>
          <w:color w:val="000000" w:themeColor="text1"/>
          <w:szCs w:val="22"/>
        </w:rPr>
        <w:t>二十三　種類創立総会　法第八十四条に規定する種類創立総会をいう。</w:t>
      </w:r>
    </w:p>
    <w:p w14:paraId="791C9A34" w14:textId="77777777" w:rsidR="00E451F6" w:rsidRPr="00B54CDA" w:rsidRDefault="00A35437">
      <w:pPr>
        <w:rPr>
          <w:color w:val="000000" w:themeColor="text1"/>
          <w:szCs w:val="22"/>
        </w:rPr>
      </w:pPr>
      <w:r w:rsidRPr="00B54CDA">
        <w:rPr>
          <w:rFonts w:hint="eastAsia"/>
          <w:color w:val="000000" w:themeColor="text1"/>
          <w:szCs w:val="22"/>
        </w:rPr>
        <w:t>二十四　発行可能種類株式総数　法第百一条第一項第三号に規定する発行可能種類株式総数をいう。</w:t>
      </w:r>
    </w:p>
    <w:p w14:paraId="21D5FFAE" w14:textId="77777777" w:rsidR="00E451F6" w:rsidRPr="00B54CDA" w:rsidRDefault="00A35437">
      <w:pPr>
        <w:rPr>
          <w:color w:val="000000" w:themeColor="text1"/>
          <w:szCs w:val="22"/>
        </w:rPr>
      </w:pPr>
      <w:r w:rsidRPr="00B54CDA">
        <w:rPr>
          <w:rFonts w:hint="eastAsia"/>
          <w:color w:val="000000" w:themeColor="text1"/>
          <w:szCs w:val="22"/>
        </w:rPr>
        <w:t>二十五　株式等　法第百七条第二項第二号ホに規定する株式等をいう。</w:t>
      </w:r>
    </w:p>
    <w:p w14:paraId="0A05E9CF" w14:textId="77777777" w:rsidR="00E451F6" w:rsidRPr="00B54CDA" w:rsidRDefault="00A35437">
      <w:pPr>
        <w:rPr>
          <w:color w:val="000000" w:themeColor="text1"/>
          <w:szCs w:val="22"/>
        </w:rPr>
      </w:pPr>
      <w:r w:rsidRPr="00B54CDA">
        <w:rPr>
          <w:rFonts w:hint="eastAsia"/>
          <w:color w:val="000000" w:themeColor="text1"/>
          <w:szCs w:val="22"/>
        </w:rPr>
        <w:t>二十六　自己株式　法第百十三条第四項に規定する自己株式をいう。</w:t>
      </w:r>
    </w:p>
    <w:p w14:paraId="0C09D01D" w14:textId="77777777" w:rsidR="00E451F6" w:rsidRPr="00B54CDA" w:rsidRDefault="00A35437">
      <w:pPr>
        <w:rPr>
          <w:color w:val="000000" w:themeColor="text1"/>
          <w:szCs w:val="22"/>
        </w:rPr>
      </w:pPr>
      <w:r w:rsidRPr="00B54CDA">
        <w:rPr>
          <w:rFonts w:hint="eastAsia"/>
          <w:color w:val="000000" w:themeColor="text1"/>
          <w:szCs w:val="22"/>
        </w:rPr>
        <w:t>二十七　株券発行会社　法第百十七条第七項に規定する株券発行会社をいう。</w:t>
      </w:r>
    </w:p>
    <w:p w14:paraId="5D6CECAE" w14:textId="77777777" w:rsidR="00E451F6" w:rsidRPr="00B54CDA" w:rsidRDefault="00A35437">
      <w:pPr>
        <w:rPr>
          <w:color w:val="000000" w:themeColor="text1"/>
          <w:szCs w:val="22"/>
        </w:rPr>
      </w:pPr>
      <w:r w:rsidRPr="00B54CDA">
        <w:rPr>
          <w:rFonts w:hint="eastAsia"/>
          <w:color w:val="000000" w:themeColor="text1"/>
          <w:szCs w:val="22"/>
        </w:rPr>
        <w:t>二十八　株主名簿記載事項　法第百二十一条に規定する株主名簿記載事項をいう。</w:t>
      </w:r>
    </w:p>
    <w:p w14:paraId="183EE81B" w14:textId="77777777" w:rsidR="00E451F6" w:rsidRPr="00B54CDA" w:rsidRDefault="00A35437">
      <w:pPr>
        <w:rPr>
          <w:color w:val="000000" w:themeColor="text1"/>
          <w:szCs w:val="22"/>
        </w:rPr>
      </w:pPr>
      <w:r w:rsidRPr="00B54CDA">
        <w:rPr>
          <w:rFonts w:hint="eastAsia"/>
          <w:color w:val="000000" w:themeColor="text1"/>
          <w:szCs w:val="22"/>
        </w:rPr>
        <w:t>二十九　株主名簿管理人　法第百二十三条に規定する株主名簿管理人をいう。</w:t>
      </w:r>
    </w:p>
    <w:p w14:paraId="7EB4D2E1" w14:textId="77777777" w:rsidR="00E451F6" w:rsidRPr="00B54CDA" w:rsidRDefault="00A35437">
      <w:pPr>
        <w:rPr>
          <w:color w:val="000000" w:themeColor="text1"/>
          <w:szCs w:val="22"/>
        </w:rPr>
      </w:pPr>
      <w:r w:rsidRPr="00B54CDA">
        <w:rPr>
          <w:rFonts w:hint="eastAsia"/>
          <w:color w:val="000000" w:themeColor="text1"/>
          <w:szCs w:val="22"/>
        </w:rPr>
        <w:t>三十　株式取得者　法第百三十三条第一項に規定する株式取得者をいう。</w:t>
      </w:r>
    </w:p>
    <w:p w14:paraId="11B29F2F" w14:textId="77777777" w:rsidR="00E451F6" w:rsidRPr="00B54CDA" w:rsidRDefault="00A35437">
      <w:pPr>
        <w:rPr>
          <w:color w:val="000000" w:themeColor="text1"/>
          <w:szCs w:val="22"/>
        </w:rPr>
      </w:pPr>
      <w:r w:rsidRPr="00B54CDA">
        <w:rPr>
          <w:rFonts w:hint="eastAsia"/>
          <w:color w:val="000000" w:themeColor="text1"/>
          <w:szCs w:val="22"/>
        </w:rPr>
        <w:t>三十一　親会社株式　法第百三十五条第一項に規定する親会社株式をいう。</w:t>
      </w:r>
    </w:p>
    <w:p w14:paraId="444F1977" w14:textId="77777777" w:rsidR="00E451F6" w:rsidRPr="00B54CDA" w:rsidRDefault="00A35437">
      <w:pPr>
        <w:rPr>
          <w:color w:val="000000" w:themeColor="text1"/>
          <w:szCs w:val="22"/>
        </w:rPr>
      </w:pPr>
      <w:r w:rsidRPr="00B54CDA">
        <w:rPr>
          <w:rFonts w:hint="eastAsia"/>
          <w:color w:val="000000" w:themeColor="text1"/>
          <w:szCs w:val="22"/>
        </w:rPr>
        <w:t>三十二　譲渡等承認請求者　法第百三十九条第二項に規定する譲渡等承認請求者をいう。</w:t>
      </w:r>
    </w:p>
    <w:p w14:paraId="3162BC5A" w14:textId="77777777" w:rsidR="00E451F6" w:rsidRPr="00B54CDA" w:rsidRDefault="00A35437">
      <w:pPr>
        <w:rPr>
          <w:color w:val="000000" w:themeColor="text1"/>
          <w:szCs w:val="22"/>
        </w:rPr>
      </w:pPr>
      <w:r w:rsidRPr="00B54CDA">
        <w:rPr>
          <w:rFonts w:hint="eastAsia"/>
          <w:color w:val="000000" w:themeColor="text1"/>
          <w:szCs w:val="22"/>
        </w:rPr>
        <w:t>三十三　対象株式　法第百四十条第一項に規定する対象株式をいう。</w:t>
      </w:r>
    </w:p>
    <w:p w14:paraId="487B1977" w14:textId="77777777" w:rsidR="00E451F6" w:rsidRPr="00B54CDA" w:rsidRDefault="00A35437">
      <w:pPr>
        <w:rPr>
          <w:color w:val="000000" w:themeColor="text1"/>
          <w:szCs w:val="22"/>
        </w:rPr>
      </w:pPr>
      <w:r w:rsidRPr="00B54CDA">
        <w:rPr>
          <w:rFonts w:hint="eastAsia"/>
          <w:color w:val="000000" w:themeColor="text1"/>
          <w:szCs w:val="22"/>
        </w:rPr>
        <w:t>三十四　指定買取人　法第百四十条第四項に規定する指定買取人をいう。</w:t>
      </w:r>
    </w:p>
    <w:p w14:paraId="71D254A9" w14:textId="77777777" w:rsidR="00E451F6" w:rsidRPr="00B54CDA" w:rsidRDefault="00A35437">
      <w:pPr>
        <w:rPr>
          <w:color w:val="000000" w:themeColor="text1"/>
          <w:szCs w:val="22"/>
        </w:rPr>
      </w:pPr>
      <w:r w:rsidRPr="00B54CDA">
        <w:rPr>
          <w:rFonts w:hint="eastAsia"/>
          <w:color w:val="000000" w:themeColor="text1"/>
          <w:szCs w:val="22"/>
        </w:rPr>
        <w:t>三十五　一株当たり純資産額　法第百四十一条第二項に規定する一株当たり純資産額をいう。</w:t>
      </w:r>
    </w:p>
    <w:p w14:paraId="785C336A" w14:textId="77777777" w:rsidR="00E451F6" w:rsidRPr="00B54CDA" w:rsidRDefault="00A35437">
      <w:pPr>
        <w:rPr>
          <w:color w:val="000000" w:themeColor="text1"/>
          <w:szCs w:val="22"/>
        </w:rPr>
      </w:pPr>
      <w:r w:rsidRPr="00B54CDA">
        <w:rPr>
          <w:rFonts w:hint="eastAsia"/>
          <w:color w:val="000000" w:themeColor="text1"/>
          <w:szCs w:val="22"/>
        </w:rPr>
        <w:t>三十六　登録株式質権者　法第百四十九条第一項に規定する登録株式質権者をいう。</w:t>
      </w:r>
    </w:p>
    <w:p w14:paraId="5D4B9C24" w14:textId="77777777" w:rsidR="00E451F6" w:rsidRPr="00B54CDA" w:rsidRDefault="00A35437">
      <w:pPr>
        <w:rPr>
          <w:color w:val="000000" w:themeColor="text1"/>
          <w:szCs w:val="22"/>
        </w:rPr>
      </w:pPr>
      <w:r w:rsidRPr="00B54CDA">
        <w:rPr>
          <w:rFonts w:hint="eastAsia"/>
          <w:color w:val="000000" w:themeColor="text1"/>
          <w:szCs w:val="22"/>
        </w:rPr>
        <w:lastRenderedPageBreak/>
        <w:t>三十七　金銭等　法第百五十一条第一項に規定する金銭等をいう。</w:t>
      </w:r>
    </w:p>
    <w:p w14:paraId="1F260D2C" w14:textId="77777777" w:rsidR="00E451F6" w:rsidRPr="00B54CDA" w:rsidRDefault="00A35437">
      <w:pPr>
        <w:rPr>
          <w:color w:val="000000" w:themeColor="text1"/>
          <w:szCs w:val="22"/>
        </w:rPr>
      </w:pPr>
      <w:r w:rsidRPr="00B54CDA">
        <w:rPr>
          <w:rFonts w:hint="eastAsia"/>
          <w:color w:val="000000" w:themeColor="text1"/>
          <w:szCs w:val="22"/>
        </w:rPr>
        <w:t>三十八　全部取得条項付種類株式　法第百七十一条第一項に規定する全部取得条項付種類株式をいう。</w:t>
      </w:r>
    </w:p>
    <w:p w14:paraId="0EBBC908" w14:textId="1CDFB053" w:rsidR="00E451F6" w:rsidRPr="00B54CDA" w:rsidRDefault="00A35437">
      <w:pPr>
        <w:rPr>
          <w:color w:val="000000" w:themeColor="text1"/>
          <w:szCs w:val="22"/>
        </w:rPr>
      </w:pPr>
      <w:r w:rsidRPr="00B54CDA">
        <w:rPr>
          <w:rFonts w:hint="eastAsia"/>
          <w:color w:val="000000" w:themeColor="text1"/>
          <w:szCs w:val="22"/>
        </w:rPr>
        <w:t>三十九　特別支配株主　法第百七十九条第一項に規定する特別支配株主をいう。</w:t>
      </w:r>
    </w:p>
    <w:p w14:paraId="2D9763F4" w14:textId="77777777" w:rsidR="00E451F6" w:rsidRPr="00B54CDA" w:rsidRDefault="00A35437">
      <w:pPr>
        <w:rPr>
          <w:color w:val="000000" w:themeColor="text1"/>
          <w:szCs w:val="22"/>
        </w:rPr>
      </w:pPr>
      <w:r w:rsidRPr="00B54CDA">
        <w:rPr>
          <w:rFonts w:hint="eastAsia"/>
          <w:color w:val="000000" w:themeColor="text1"/>
          <w:szCs w:val="22"/>
        </w:rPr>
        <w:t>四十　株式売渡請求　法第百七十九条第二項に規定する株式売渡請求をいう。</w:t>
      </w:r>
    </w:p>
    <w:p w14:paraId="3BAC00EC" w14:textId="77777777" w:rsidR="00E451F6" w:rsidRPr="00B54CDA" w:rsidRDefault="00A35437">
      <w:pPr>
        <w:rPr>
          <w:color w:val="000000" w:themeColor="text1"/>
          <w:szCs w:val="22"/>
        </w:rPr>
      </w:pPr>
      <w:r w:rsidRPr="00B54CDA">
        <w:rPr>
          <w:rFonts w:hint="eastAsia"/>
          <w:color w:val="000000" w:themeColor="text1"/>
          <w:szCs w:val="22"/>
        </w:rPr>
        <w:t>四十一　対象会社　法第百七十九条第二項に規定する対象会社をいう。</w:t>
      </w:r>
    </w:p>
    <w:p w14:paraId="7728133D" w14:textId="77777777" w:rsidR="00E451F6" w:rsidRPr="00B54CDA" w:rsidRDefault="00A35437">
      <w:pPr>
        <w:rPr>
          <w:color w:val="000000" w:themeColor="text1"/>
          <w:szCs w:val="22"/>
        </w:rPr>
      </w:pPr>
      <w:r w:rsidRPr="00B54CDA">
        <w:rPr>
          <w:rFonts w:hint="eastAsia"/>
          <w:color w:val="000000" w:themeColor="text1"/>
          <w:szCs w:val="22"/>
        </w:rPr>
        <w:t>四十二　新株予約権売渡請求　法第百七十九条第三項に規定する新株予約権売渡請求をいう。</w:t>
      </w:r>
    </w:p>
    <w:p w14:paraId="0C46A89C" w14:textId="77777777" w:rsidR="00E451F6" w:rsidRPr="00B54CDA" w:rsidRDefault="00A35437">
      <w:pPr>
        <w:rPr>
          <w:color w:val="000000" w:themeColor="text1"/>
          <w:szCs w:val="22"/>
        </w:rPr>
      </w:pPr>
      <w:r w:rsidRPr="00B54CDA">
        <w:rPr>
          <w:rFonts w:hint="eastAsia"/>
          <w:color w:val="000000" w:themeColor="text1"/>
          <w:szCs w:val="22"/>
        </w:rPr>
        <w:t>四十三　売渡株式　法第百七十九条の二第一項第二号に規定する売渡株式をいう。</w:t>
      </w:r>
    </w:p>
    <w:p w14:paraId="76405FA4" w14:textId="77777777" w:rsidR="00E451F6" w:rsidRPr="00B54CDA" w:rsidRDefault="00A35437">
      <w:pPr>
        <w:rPr>
          <w:color w:val="000000" w:themeColor="text1"/>
          <w:szCs w:val="22"/>
        </w:rPr>
      </w:pPr>
      <w:r w:rsidRPr="00B54CDA">
        <w:rPr>
          <w:rFonts w:hint="eastAsia"/>
          <w:color w:val="000000" w:themeColor="text1"/>
          <w:szCs w:val="22"/>
        </w:rPr>
        <w:t>四十四　売渡新株予約権　法第百七十九条の二第一項第四号ロに規定する売渡新株予約権をいう。</w:t>
      </w:r>
    </w:p>
    <w:p w14:paraId="47F54EFF" w14:textId="77777777" w:rsidR="00E451F6" w:rsidRPr="00B54CDA" w:rsidRDefault="00A35437">
      <w:pPr>
        <w:rPr>
          <w:color w:val="000000" w:themeColor="text1"/>
          <w:szCs w:val="22"/>
        </w:rPr>
      </w:pPr>
      <w:r w:rsidRPr="00B54CDA">
        <w:rPr>
          <w:rFonts w:hint="eastAsia"/>
          <w:color w:val="000000" w:themeColor="text1"/>
          <w:szCs w:val="22"/>
        </w:rPr>
        <w:t>四十五　売渡株式等　法第百七十九条の二第一項第五号に規定する売渡株式等をいう。</w:t>
      </w:r>
    </w:p>
    <w:p w14:paraId="5DDA40E1" w14:textId="77777777" w:rsidR="00E451F6" w:rsidRPr="00B54CDA" w:rsidRDefault="00A35437">
      <w:pPr>
        <w:rPr>
          <w:color w:val="000000" w:themeColor="text1"/>
          <w:szCs w:val="22"/>
        </w:rPr>
      </w:pPr>
      <w:r w:rsidRPr="00B54CDA">
        <w:rPr>
          <w:rFonts w:hint="eastAsia"/>
          <w:color w:val="000000" w:themeColor="text1"/>
          <w:szCs w:val="22"/>
        </w:rPr>
        <w:t>四十六　株式等売渡請求　法第百七十九条の三第一項に規定する株式等売渡請求をいう。</w:t>
      </w:r>
    </w:p>
    <w:p w14:paraId="76A5C722" w14:textId="77777777" w:rsidR="00E451F6" w:rsidRPr="00B54CDA" w:rsidRDefault="00A35437">
      <w:pPr>
        <w:rPr>
          <w:color w:val="000000" w:themeColor="text1"/>
          <w:szCs w:val="22"/>
        </w:rPr>
      </w:pPr>
      <w:r w:rsidRPr="00B54CDA">
        <w:rPr>
          <w:rFonts w:hint="eastAsia"/>
          <w:color w:val="000000" w:themeColor="text1"/>
          <w:szCs w:val="22"/>
        </w:rPr>
        <w:t>四十七　売渡株主等　法第百七十九条の四第一項第一号に規定する売渡株主等をいう。</w:t>
      </w:r>
    </w:p>
    <w:p w14:paraId="22F4CBF5" w14:textId="77777777" w:rsidR="00E451F6" w:rsidRPr="00B54CDA" w:rsidRDefault="00A35437">
      <w:pPr>
        <w:rPr>
          <w:color w:val="000000" w:themeColor="text1"/>
          <w:szCs w:val="22"/>
        </w:rPr>
      </w:pPr>
      <w:r w:rsidRPr="00B54CDA">
        <w:rPr>
          <w:rFonts w:hint="eastAsia"/>
          <w:color w:val="000000" w:themeColor="text1"/>
          <w:szCs w:val="22"/>
        </w:rPr>
        <w:t>四十八　単元未満株式売渡請求　法第百九十四条第一項に規定する単元未満株式売渡請求をいう。</w:t>
      </w:r>
    </w:p>
    <w:p w14:paraId="743735F6" w14:textId="77777777" w:rsidR="00E451F6" w:rsidRPr="00B54CDA" w:rsidRDefault="00A35437">
      <w:pPr>
        <w:rPr>
          <w:color w:val="000000" w:themeColor="text1"/>
          <w:szCs w:val="22"/>
        </w:rPr>
      </w:pPr>
      <w:r w:rsidRPr="00B54CDA">
        <w:rPr>
          <w:rFonts w:hint="eastAsia"/>
          <w:color w:val="000000" w:themeColor="text1"/>
          <w:szCs w:val="22"/>
        </w:rPr>
        <w:t>四十九　募集株式　法第百九十九条第一項に規定する募集株式をいう。</w:t>
      </w:r>
    </w:p>
    <w:p w14:paraId="70B56B21" w14:textId="77777777" w:rsidR="00E451F6" w:rsidRPr="00B54CDA" w:rsidRDefault="00A35437">
      <w:pPr>
        <w:rPr>
          <w:color w:val="000000" w:themeColor="text1"/>
          <w:szCs w:val="22"/>
        </w:rPr>
      </w:pPr>
      <w:r w:rsidRPr="00B54CDA">
        <w:rPr>
          <w:rFonts w:hint="eastAsia"/>
          <w:color w:val="000000" w:themeColor="text1"/>
          <w:szCs w:val="22"/>
        </w:rPr>
        <w:t>五十　株券喪失登録日　法第二百二十一条第四号に規定する株券喪失登録日をいう。</w:t>
      </w:r>
    </w:p>
    <w:p w14:paraId="5C48C9E4" w14:textId="77777777" w:rsidR="00E451F6" w:rsidRPr="00B54CDA" w:rsidRDefault="00A35437">
      <w:pPr>
        <w:rPr>
          <w:color w:val="000000" w:themeColor="text1"/>
          <w:szCs w:val="22"/>
        </w:rPr>
      </w:pPr>
      <w:r w:rsidRPr="00B54CDA">
        <w:rPr>
          <w:rFonts w:hint="eastAsia"/>
          <w:color w:val="000000" w:themeColor="text1"/>
          <w:szCs w:val="22"/>
        </w:rPr>
        <w:t>五十一　株券喪失登録　法第二百二十三条に規定する株券喪失登録をいう。</w:t>
      </w:r>
    </w:p>
    <w:p w14:paraId="206E9F00" w14:textId="77777777" w:rsidR="00E451F6" w:rsidRPr="00B54CDA" w:rsidRDefault="00A35437">
      <w:pPr>
        <w:rPr>
          <w:color w:val="000000" w:themeColor="text1"/>
          <w:szCs w:val="22"/>
        </w:rPr>
      </w:pPr>
      <w:r w:rsidRPr="00B54CDA">
        <w:rPr>
          <w:rFonts w:hint="eastAsia"/>
          <w:color w:val="000000" w:themeColor="text1"/>
          <w:szCs w:val="22"/>
        </w:rPr>
        <w:t>五十二　株券喪失登録者　法第二百二十四条第一項に規定する株券喪失登録者をいう。</w:t>
      </w:r>
    </w:p>
    <w:p w14:paraId="15D968FE" w14:textId="77777777" w:rsidR="00E451F6" w:rsidRPr="00B54CDA" w:rsidRDefault="00A35437">
      <w:pPr>
        <w:rPr>
          <w:color w:val="000000" w:themeColor="text1"/>
          <w:szCs w:val="22"/>
        </w:rPr>
      </w:pPr>
      <w:r w:rsidRPr="00B54CDA">
        <w:rPr>
          <w:rFonts w:hint="eastAsia"/>
          <w:color w:val="000000" w:themeColor="text1"/>
          <w:szCs w:val="22"/>
        </w:rPr>
        <w:t>五十三　募集新株予約権　法第二百三十八条第一項に規定する募集新株予約権をいう。</w:t>
      </w:r>
    </w:p>
    <w:p w14:paraId="4A0F3381" w14:textId="77777777" w:rsidR="00E451F6" w:rsidRPr="00B54CDA" w:rsidRDefault="00A35437">
      <w:pPr>
        <w:rPr>
          <w:color w:val="000000" w:themeColor="text1"/>
          <w:szCs w:val="22"/>
        </w:rPr>
      </w:pPr>
      <w:r w:rsidRPr="00B54CDA">
        <w:rPr>
          <w:rFonts w:hint="eastAsia"/>
          <w:color w:val="000000" w:themeColor="text1"/>
          <w:szCs w:val="22"/>
        </w:rPr>
        <w:t>五十四　新株予約権付社債券　法第二百四十九条第二号に規定する新株予約権付社債券をいう。</w:t>
      </w:r>
    </w:p>
    <w:p w14:paraId="282B8D19" w14:textId="77777777" w:rsidR="00E451F6" w:rsidRPr="00B54CDA" w:rsidRDefault="00A35437">
      <w:pPr>
        <w:rPr>
          <w:color w:val="000000" w:themeColor="text1"/>
          <w:szCs w:val="22"/>
        </w:rPr>
      </w:pPr>
      <w:r w:rsidRPr="00B54CDA">
        <w:rPr>
          <w:rFonts w:hint="eastAsia"/>
          <w:color w:val="000000" w:themeColor="text1"/>
          <w:szCs w:val="22"/>
        </w:rPr>
        <w:t>五十五　証券発行新株予約権付社債　法第二百四十九条第二号に規定する証券発行新株予約権付社債をいう。</w:t>
      </w:r>
    </w:p>
    <w:p w14:paraId="4A31E67E" w14:textId="77777777" w:rsidR="00E451F6" w:rsidRPr="00B54CDA" w:rsidRDefault="00A35437">
      <w:pPr>
        <w:rPr>
          <w:color w:val="000000" w:themeColor="text1"/>
          <w:szCs w:val="22"/>
        </w:rPr>
      </w:pPr>
      <w:r w:rsidRPr="00B54CDA">
        <w:rPr>
          <w:rFonts w:hint="eastAsia"/>
          <w:color w:val="000000" w:themeColor="text1"/>
          <w:szCs w:val="22"/>
        </w:rPr>
        <w:t>五十六　証券発行新株予約権　法第二百四十九条第三号ニに規定する証券発行新株予約権をいう。</w:t>
      </w:r>
    </w:p>
    <w:p w14:paraId="5F854564" w14:textId="77777777" w:rsidR="00E451F6" w:rsidRPr="00B54CDA" w:rsidRDefault="00A35437">
      <w:pPr>
        <w:rPr>
          <w:color w:val="000000" w:themeColor="text1"/>
          <w:szCs w:val="22"/>
        </w:rPr>
      </w:pPr>
      <w:r w:rsidRPr="00B54CDA">
        <w:rPr>
          <w:rFonts w:hint="eastAsia"/>
          <w:color w:val="000000" w:themeColor="text1"/>
          <w:szCs w:val="22"/>
        </w:rPr>
        <w:t>五十七　自己新株予約権　法第二百五十五条第一項に規定する自己新株予約権をいう。</w:t>
      </w:r>
    </w:p>
    <w:p w14:paraId="791CF986" w14:textId="77777777" w:rsidR="00E451F6" w:rsidRPr="00B54CDA" w:rsidRDefault="00A35437">
      <w:pPr>
        <w:rPr>
          <w:color w:val="000000" w:themeColor="text1"/>
          <w:szCs w:val="22"/>
        </w:rPr>
      </w:pPr>
      <w:r w:rsidRPr="00B54CDA">
        <w:rPr>
          <w:rFonts w:hint="eastAsia"/>
          <w:color w:val="000000" w:themeColor="text1"/>
          <w:szCs w:val="22"/>
        </w:rPr>
        <w:t>五十八　新株予約権取得者　法第二百六十条第一項に規定する新株予約権取得者をいう。</w:t>
      </w:r>
    </w:p>
    <w:p w14:paraId="22AB2A3F" w14:textId="77777777" w:rsidR="00E451F6" w:rsidRPr="00B54CDA" w:rsidRDefault="00A35437">
      <w:pPr>
        <w:rPr>
          <w:color w:val="000000" w:themeColor="text1"/>
          <w:szCs w:val="22"/>
        </w:rPr>
      </w:pPr>
      <w:r w:rsidRPr="00B54CDA">
        <w:rPr>
          <w:rFonts w:hint="eastAsia"/>
          <w:color w:val="000000" w:themeColor="text1"/>
          <w:szCs w:val="22"/>
        </w:rPr>
        <w:t>五十九　取得条項付新株予約権　法第二百七十三条第一項に規定する取得条項付新株予約権をいう。</w:t>
      </w:r>
    </w:p>
    <w:p w14:paraId="29F79789" w14:textId="77777777" w:rsidR="00E451F6" w:rsidRPr="00B54CDA" w:rsidRDefault="00A35437">
      <w:pPr>
        <w:rPr>
          <w:color w:val="000000" w:themeColor="text1"/>
          <w:szCs w:val="22"/>
        </w:rPr>
      </w:pPr>
      <w:r w:rsidRPr="00B54CDA">
        <w:rPr>
          <w:rFonts w:hint="eastAsia"/>
          <w:color w:val="000000" w:themeColor="text1"/>
          <w:szCs w:val="22"/>
        </w:rPr>
        <w:t>六十　新株予約権無償割当て　法第二百七十七条に規定する新株予約権無償割当てをいう。</w:t>
      </w:r>
    </w:p>
    <w:p w14:paraId="4C74D8EE" w14:textId="77777777" w:rsidR="00E451F6" w:rsidRPr="00B54CDA" w:rsidRDefault="00A35437">
      <w:pPr>
        <w:rPr>
          <w:color w:val="000000" w:themeColor="text1"/>
          <w:szCs w:val="22"/>
        </w:rPr>
      </w:pPr>
      <w:r w:rsidRPr="00B54CDA">
        <w:rPr>
          <w:rFonts w:hint="eastAsia"/>
          <w:color w:val="000000" w:themeColor="text1"/>
          <w:szCs w:val="22"/>
        </w:rPr>
        <w:lastRenderedPageBreak/>
        <w:t>六十一　株主総会参考書類　法第三百一条第一項に規定する株主総会参考書類をいう。</w:t>
      </w:r>
    </w:p>
    <w:p w14:paraId="20835ECC" w14:textId="77777777" w:rsidR="00E451F6" w:rsidRPr="00B54CDA" w:rsidRDefault="00A35437">
      <w:pPr>
        <w:rPr>
          <w:color w:val="000000" w:themeColor="text1"/>
          <w:szCs w:val="22"/>
        </w:rPr>
      </w:pPr>
      <w:r w:rsidRPr="00B54CDA">
        <w:rPr>
          <w:rFonts w:hint="eastAsia"/>
          <w:color w:val="000000" w:themeColor="text1"/>
          <w:szCs w:val="22"/>
        </w:rPr>
        <w:t xml:space="preserve">六十二　</w:t>
      </w:r>
      <w:bookmarkStart w:id="0" w:name="_Hlk98866012"/>
      <w:r w:rsidRPr="00B54CDA">
        <w:rPr>
          <w:rFonts w:hint="eastAsia"/>
          <w:color w:val="000000" w:themeColor="text1"/>
          <w:szCs w:val="22"/>
        </w:rPr>
        <w:t>電子提供措置</w:t>
      </w:r>
      <w:bookmarkEnd w:id="0"/>
      <w:r w:rsidRPr="00B54CDA">
        <w:rPr>
          <w:rFonts w:hint="eastAsia"/>
          <w:color w:val="000000" w:themeColor="text1"/>
          <w:szCs w:val="22"/>
        </w:rPr>
        <w:t xml:space="preserve">　法第三百二十五条の二に規定する電子提供措置をいう。</w:t>
      </w:r>
    </w:p>
    <w:p w14:paraId="0CE33CD0" w14:textId="77777777" w:rsidR="00E451F6" w:rsidRPr="00B54CDA" w:rsidRDefault="00A35437">
      <w:pPr>
        <w:rPr>
          <w:color w:val="000000" w:themeColor="text1"/>
          <w:szCs w:val="22"/>
        </w:rPr>
      </w:pPr>
      <w:r w:rsidRPr="00B54CDA">
        <w:rPr>
          <w:rFonts w:hint="eastAsia"/>
          <w:color w:val="000000" w:themeColor="text1"/>
          <w:szCs w:val="22"/>
        </w:rPr>
        <w:t>六十三　報酬等　法第三百六十一条第一項に規定する報酬等をいう。</w:t>
      </w:r>
    </w:p>
    <w:p w14:paraId="23302BE9" w14:textId="77777777" w:rsidR="00E451F6" w:rsidRPr="00B54CDA" w:rsidRDefault="00A35437">
      <w:pPr>
        <w:rPr>
          <w:color w:val="000000" w:themeColor="text1"/>
          <w:szCs w:val="22"/>
        </w:rPr>
      </w:pPr>
      <w:r w:rsidRPr="00B54CDA">
        <w:rPr>
          <w:rFonts w:hint="eastAsia"/>
          <w:color w:val="000000" w:themeColor="text1"/>
          <w:szCs w:val="22"/>
        </w:rPr>
        <w:t>六十四　議事録等　法第三百七十一条第一項に規定する議事録等をいう。</w:t>
      </w:r>
    </w:p>
    <w:p w14:paraId="545109B0" w14:textId="070DBD1D" w:rsidR="00E451F6" w:rsidRPr="00B54CDA" w:rsidRDefault="00A35437">
      <w:pPr>
        <w:rPr>
          <w:color w:val="000000" w:themeColor="text1"/>
          <w:szCs w:val="22"/>
        </w:rPr>
      </w:pPr>
      <w:r w:rsidRPr="00B54CDA">
        <w:rPr>
          <w:rFonts w:hint="eastAsia"/>
          <w:color w:val="000000" w:themeColor="text1"/>
          <w:szCs w:val="22"/>
        </w:rPr>
        <w:t>六十五　執行役等　法第四百四条第二項第一号に規定する執行役等をいう。</w:t>
      </w:r>
    </w:p>
    <w:p w14:paraId="0C168816" w14:textId="77777777" w:rsidR="00E451F6" w:rsidRPr="00B54CDA" w:rsidRDefault="00A35437">
      <w:pPr>
        <w:rPr>
          <w:color w:val="000000" w:themeColor="text1"/>
          <w:szCs w:val="22"/>
        </w:rPr>
      </w:pPr>
      <w:r w:rsidRPr="00B54CDA">
        <w:rPr>
          <w:rFonts w:hint="eastAsia"/>
          <w:color w:val="000000" w:themeColor="text1"/>
          <w:szCs w:val="22"/>
        </w:rPr>
        <w:t>六十六　役員等　法第四百二十三条第一項に規定する役員等をいう。</w:t>
      </w:r>
    </w:p>
    <w:p w14:paraId="66FB429C" w14:textId="77777777" w:rsidR="00E451F6" w:rsidRPr="00B54CDA" w:rsidRDefault="00A35437">
      <w:pPr>
        <w:rPr>
          <w:color w:val="000000" w:themeColor="text1"/>
          <w:szCs w:val="22"/>
        </w:rPr>
      </w:pPr>
      <w:r w:rsidRPr="00B54CDA">
        <w:rPr>
          <w:rFonts w:hint="eastAsia"/>
          <w:color w:val="000000" w:themeColor="text1"/>
          <w:szCs w:val="22"/>
        </w:rPr>
        <w:t>六十七　補償契約　法第四百三十条の二第一項に規定する補償契約をいう。</w:t>
      </w:r>
    </w:p>
    <w:p w14:paraId="743EF0B8" w14:textId="77777777" w:rsidR="00E451F6" w:rsidRPr="00B54CDA" w:rsidRDefault="00A35437">
      <w:pPr>
        <w:rPr>
          <w:color w:val="000000" w:themeColor="text1"/>
          <w:szCs w:val="22"/>
        </w:rPr>
      </w:pPr>
      <w:r w:rsidRPr="00B54CDA">
        <w:rPr>
          <w:rFonts w:hint="eastAsia"/>
          <w:color w:val="000000" w:themeColor="text1"/>
          <w:szCs w:val="22"/>
        </w:rPr>
        <w:t>六十八　役員等賠償責任保険契約　法第四百三十条の三第一項に規定する役員等賠償責任保険契約をいう。</w:t>
      </w:r>
    </w:p>
    <w:p w14:paraId="4B15F6A8" w14:textId="77777777" w:rsidR="00E451F6" w:rsidRPr="00B54CDA" w:rsidRDefault="00A35437">
      <w:pPr>
        <w:rPr>
          <w:color w:val="000000" w:themeColor="text1"/>
          <w:szCs w:val="22"/>
        </w:rPr>
      </w:pPr>
      <w:r w:rsidRPr="00B54CDA">
        <w:rPr>
          <w:rFonts w:hint="eastAsia"/>
          <w:color w:val="000000" w:themeColor="text1"/>
          <w:szCs w:val="22"/>
        </w:rPr>
        <w:t>六十九　臨時決算日　法第四百四十一条第一項に規定する臨時決算日をいう。</w:t>
      </w:r>
    </w:p>
    <w:p w14:paraId="5462124B" w14:textId="77777777" w:rsidR="00E451F6" w:rsidRPr="00B54CDA" w:rsidRDefault="00A35437">
      <w:pPr>
        <w:rPr>
          <w:color w:val="000000" w:themeColor="text1"/>
          <w:szCs w:val="22"/>
        </w:rPr>
      </w:pPr>
      <w:r w:rsidRPr="00B54CDA">
        <w:rPr>
          <w:rFonts w:hint="eastAsia"/>
          <w:color w:val="000000" w:themeColor="text1"/>
          <w:szCs w:val="22"/>
        </w:rPr>
        <w:t>七十　臨時計算書類　法第四百四十一条第一項に規定する臨時計算書類をいう。</w:t>
      </w:r>
    </w:p>
    <w:p w14:paraId="1B0C0B9C" w14:textId="77777777" w:rsidR="00E451F6" w:rsidRPr="00B54CDA" w:rsidRDefault="00A35437">
      <w:pPr>
        <w:rPr>
          <w:color w:val="000000" w:themeColor="text1"/>
          <w:szCs w:val="22"/>
        </w:rPr>
      </w:pPr>
      <w:r w:rsidRPr="00B54CDA">
        <w:rPr>
          <w:rFonts w:hint="eastAsia"/>
          <w:color w:val="000000" w:themeColor="text1"/>
          <w:szCs w:val="22"/>
        </w:rPr>
        <w:t>七十一　連結計算書類　法第四百四十四条第一項に規定する連結計算書類をいう。</w:t>
      </w:r>
    </w:p>
    <w:p w14:paraId="28128678" w14:textId="77777777" w:rsidR="00E451F6" w:rsidRPr="00B54CDA" w:rsidRDefault="00A35437">
      <w:pPr>
        <w:rPr>
          <w:color w:val="000000" w:themeColor="text1"/>
          <w:szCs w:val="22"/>
        </w:rPr>
      </w:pPr>
      <w:r w:rsidRPr="00B54CDA">
        <w:rPr>
          <w:rFonts w:hint="eastAsia"/>
          <w:color w:val="000000" w:themeColor="text1"/>
          <w:szCs w:val="22"/>
        </w:rPr>
        <w:t>七十二　分配可能額　法第四百六十一条第二項に規定する分配可能額をいう。</w:t>
      </w:r>
    </w:p>
    <w:p w14:paraId="247101A1" w14:textId="77777777" w:rsidR="00E451F6" w:rsidRPr="00B54CDA" w:rsidRDefault="00A35437">
      <w:pPr>
        <w:rPr>
          <w:color w:val="000000" w:themeColor="text1"/>
          <w:szCs w:val="22"/>
        </w:rPr>
      </w:pPr>
      <w:r w:rsidRPr="00B54CDA">
        <w:rPr>
          <w:rFonts w:hint="eastAsia"/>
          <w:color w:val="000000" w:themeColor="text1"/>
          <w:szCs w:val="22"/>
        </w:rPr>
        <w:t>七十三　事業譲渡等　法第四百六十八条第一項に規定する事業譲渡等をいう。</w:t>
      </w:r>
    </w:p>
    <w:p w14:paraId="3CE1B149" w14:textId="77777777" w:rsidR="00E451F6" w:rsidRPr="00B54CDA" w:rsidRDefault="00A35437">
      <w:pPr>
        <w:rPr>
          <w:color w:val="000000" w:themeColor="text1"/>
          <w:szCs w:val="22"/>
        </w:rPr>
      </w:pPr>
      <w:r w:rsidRPr="00B54CDA">
        <w:rPr>
          <w:rFonts w:hint="eastAsia"/>
          <w:color w:val="000000" w:themeColor="text1"/>
          <w:szCs w:val="22"/>
        </w:rPr>
        <w:t>七十四　清算株式会社　法第四百七十六条に規定する清算株式会社をいう。</w:t>
      </w:r>
    </w:p>
    <w:p w14:paraId="74DE6A23" w14:textId="77777777" w:rsidR="00E451F6" w:rsidRPr="00B54CDA" w:rsidRDefault="00A35437">
      <w:pPr>
        <w:rPr>
          <w:color w:val="000000" w:themeColor="text1"/>
          <w:szCs w:val="22"/>
        </w:rPr>
      </w:pPr>
      <w:r w:rsidRPr="00B54CDA">
        <w:rPr>
          <w:rFonts w:hint="eastAsia"/>
          <w:color w:val="000000" w:themeColor="text1"/>
          <w:szCs w:val="22"/>
        </w:rPr>
        <w:t>七十五　清算人会設置会社　法第四百七十八条第八項に規定する清算人会設置会社をいう。</w:t>
      </w:r>
    </w:p>
    <w:p w14:paraId="30D4011F" w14:textId="77777777" w:rsidR="00E451F6" w:rsidRPr="00B54CDA" w:rsidRDefault="00A35437">
      <w:pPr>
        <w:rPr>
          <w:color w:val="000000" w:themeColor="text1"/>
          <w:szCs w:val="22"/>
        </w:rPr>
      </w:pPr>
      <w:r w:rsidRPr="00B54CDA">
        <w:rPr>
          <w:rFonts w:hint="eastAsia"/>
          <w:color w:val="000000" w:themeColor="text1"/>
          <w:szCs w:val="22"/>
        </w:rPr>
        <w:t>七十六　財産目録等　法第四百九十二条第一項に規定する財産目録等をいう。</w:t>
      </w:r>
    </w:p>
    <w:p w14:paraId="1F027676" w14:textId="77777777" w:rsidR="00E451F6" w:rsidRPr="00B54CDA" w:rsidRDefault="00A35437">
      <w:pPr>
        <w:rPr>
          <w:color w:val="000000" w:themeColor="text1"/>
          <w:szCs w:val="22"/>
        </w:rPr>
      </w:pPr>
      <w:r w:rsidRPr="00B54CDA">
        <w:rPr>
          <w:rFonts w:hint="eastAsia"/>
          <w:color w:val="000000" w:themeColor="text1"/>
          <w:szCs w:val="22"/>
        </w:rPr>
        <w:t>七十七　各清算事務年度　法第四百九十四条第一項に規定する各清算事務年度をいう。</w:t>
      </w:r>
    </w:p>
    <w:p w14:paraId="2F62779C" w14:textId="77777777" w:rsidR="00E451F6" w:rsidRPr="00B54CDA" w:rsidRDefault="00A35437">
      <w:pPr>
        <w:rPr>
          <w:color w:val="000000" w:themeColor="text1"/>
          <w:szCs w:val="22"/>
        </w:rPr>
      </w:pPr>
      <w:r w:rsidRPr="00B54CDA">
        <w:rPr>
          <w:rFonts w:hint="eastAsia"/>
          <w:color w:val="000000" w:themeColor="text1"/>
          <w:szCs w:val="22"/>
        </w:rPr>
        <w:t>七十八　貸借対照表等　法第四百九十六条第一項に規定する貸借対照表等をいう。</w:t>
      </w:r>
    </w:p>
    <w:p w14:paraId="07800F39" w14:textId="77777777" w:rsidR="00E451F6" w:rsidRPr="00B54CDA" w:rsidRDefault="00A35437">
      <w:pPr>
        <w:rPr>
          <w:color w:val="000000" w:themeColor="text1"/>
          <w:szCs w:val="22"/>
        </w:rPr>
      </w:pPr>
      <w:r w:rsidRPr="00B54CDA">
        <w:rPr>
          <w:rFonts w:hint="eastAsia"/>
          <w:color w:val="000000" w:themeColor="text1"/>
          <w:szCs w:val="22"/>
        </w:rPr>
        <w:t>七十九　協定債権　法第五百十五条第三項に規定する協定債権をいう。</w:t>
      </w:r>
    </w:p>
    <w:p w14:paraId="3778F6F0" w14:textId="77777777" w:rsidR="00E451F6" w:rsidRPr="00B54CDA" w:rsidRDefault="00A35437">
      <w:pPr>
        <w:rPr>
          <w:color w:val="000000" w:themeColor="text1"/>
          <w:szCs w:val="22"/>
        </w:rPr>
      </w:pPr>
      <w:r w:rsidRPr="00B54CDA">
        <w:rPr>
          <w:rFonts w:hint="eastAsia"/>
          <w:color w:val="000000" w:themeColor="text1"/>
          <w:szCs w:val="22"/>
        </w:rPr>
        <w:t>八十　協定債権者　法第五百十七条第一項に規定する協定債権者をいう。</w:t>
      </w:r>
    </w:p>
    <w:p w14:paraId="201674D7" w14:textId="77777777" w:rsidR="00E451F6" w:rsidRPr="00B54CDA" w:rsidRDefault="00A35437">
      <w:pPr>
        <w:rPr>
          <w:color w:val="000000" w:themeColor="text1"/>
          <w:szCs w:val="22"/>
        </w:rPr>
      </w:pPr>
      <w:r w:rsidRPr="00B54CDA">
        <w:rPr>
          <w:rFonts w:hint="eastAsia"/>
          <w:color w:val="000000" w:themeColor="text1"/>
          <w:szCs w:val="22"/>
        </w:rPr>
        <w:t>八十一　債権者集会参考書類　法第五百五十条第一項に規定する債権者集会参考書類をいう。</w:t>
      </w:r>
    </w:p>
    <w:p w14:paraId="7695D90E" w14:textId="77777777" w:rsidR="00E451F6" w:rsidRPr="00B54CDA" w:rsidRDefault="00A35437">
      <w:pPr>
        <w:rPr>
          <w:color w:val="000000" w:themeColor="text1"/>
          <w:szCs w:val="22"/>
        </w:rPr>
      </w:pPr>
      <w:r w:rsidRPr="00B54CDA">
        <w:rPr>
          <w:rFonts w:hint="eastAsia"/>
          <w:color w:val="000000" w:themeColor="text1"/>
          <w:szCs w:val="22"/>
        </w:rPr>
        <w:t>八十二　持分会社　法第五百七十五条第一項に規定する持分会社をいう。</w:t>
      </w:r>
    </w:p>
    <w:p w14:paraId="5251512E" w14:textId="77777777" w:rsidR="00E451F6" w:rsidRPr="00B54CDA" w:rsidRDefault="00A35437">
      <w:pPr>
        <w:rPr>
          <w:color w:val="000000" w:themeColor="text1"/>
          <w:szCs w:val="22"/>
        </w:rPr>
      </w:pPr>
      <w:r w:rsidRPr="00B54CDA">
        <w:rPr>
          <w:rFonts w:hint="eastAsia"/>
          <w:color w:val="000000" w:themeColor="text1"/>
          <w:szCs w:val="22"/>
        </w:rPr>
        <w:t>八十三　清算持分会社　法第六百四十五条に規定する清算持分会社をいう。</w:t>
      </w:r>
    </w:p>
    <w:p w14:paraId="792791E4" w14:textId="77777777" w:rsidR="00E451F6" w:rsidRPr="00B54CDA" w:rsidRDefault="00A35437">
      <w:pPr>
        <w:rPr>
          <w:color w:val="000000" w:themeColor="text1"/>
          <w:szCs w:val="22"/>
        </w:rPr>
      </w:pPr>
      <w:r w:rsidRPr="00B54CDA">
        <w:rPr>
          <w:rFonts w:hint="eastAsia"/>
          <w:color w:val="000000" w:themeColor="text1"/>
          <w:szCs w:val="22"/>
        </w:rPr>
        <w:t>八十四　募集社債　法第六百七十六条に規定する募集社債をいう。</w:t>
      </w:r>
    </w:p>
    <w:p w14:paraId="009F3D6F" w14:textId="77777777" w:rsidR="00E451F6" w:rsidRPr="00B54CDA" w:rsidRDefault="00A35437">
      <w:pPr>
        <w:rPr>
          <w:color w:val="000000" w:themeColor="text1"/>
          <w:szCs w:val="22"/>
        </w:rPr>
      </w:pPr>
      <w:r w:rsidRPr="00B54CDA">
        <w:rPr>
          <w:rFonts w:hint="eastAsia"/>
          <w:color w:val="000000" w:themeColor="text1"/>
          <w:szCs w:val="22"/>
        </w:rPr>
        <w:t>八十五　社債発行会社　法第六百八十二条第一項に規定する社債発行会社をいう。</w:t>
      </w:r>
    </w:p>
    <w:p w14:paraId="5E731C4D" w14:textId="77777777" w:rsidR="00E451F6" w:rsidRPr="00B54CDA" w:rsidRDefault="00A35437">
      <w:pPr>
        <w:rPr>
          <w:color w:val="000000" w:themeColor="text1"/>
          <w:szCs w:val="22"/>
        </w:rPr>
      </w:pPr>
      <w:r w:rsidRPr="00B54CDA">
        <w:rPr>
          <w:rFonts w:hint="eastAsia"/>
          <w:color w:val="000000" w:themeColor="text1"/>
          <w:szCs w:val="22"/>
        </w:rPr>
        <w:t>八十六　社債原簿管理人　法第六百八十三条に規定する社債原簿管理人をいう。</w:t>
      </w:r>
    </w:p>
    <w:p w14:paraId="1C0016A1" w14:textId="77777777" w:rsidR="00E451F6" w:rsidRPr="00B54CDA" w:rsidRDefault="00A35437">
      <w:pPr>
        <w:rPr>
          <w:color w:val="000000" w:themeColor="text1"/>
          <w:szCs w:val="22"/>
        </w:rPr>
      </w:pPr>
      <w:r w:rsidRPr="00B54CDA">
        <w:rPr>
          <w:rFonts w:hint="eastAsia"/>
          <w:color w:val="000000" w:themeColor="text1"/>
          <w:szCs w:val="22"/>
        </w:rPr>
        <w:t>八十七　社債権者集会参考書類　法第七百二十一条第一項に規定する社債権者集会参考書類をいう。</w:t>
      </w:r>
    </w:p>
    <w:p w14:paraId="69559E4F" w14:textId="77777777" w:rsidR="00E451F6" w:rsidRPr="00B54CDA" w:rsidRDefault="00A35437">
      <w:pPr>
        <w:rPr>
          <w:color w:val="000000" w:themeColor="text1"/>
          <w:szCs w:val="22"/>
        </w:rPr>
      </w:pPr>
      <w:r w:rsidRPr="00B54CDA">
        <w:rPr>
          <w:rFonts w:hint="eastAsia"/>
          <w:color w:val="000000" w:themeColor="text1"/>
          <w:szCs w:val="22"/>
        </w:rPr>
        <w:t>八十八　組織変更後持分会社　法第七百四十四条第一項第一号に規定する組織変更後持分会社をいう。</w:t>
      </w:r>
    </w:p>
    <w:p w14:paraId="6DE9A652" w14:textId="77777777" w:rsidR="00E451F6" w:rsidRPr="00B54CDA" w:rsidRDefault="00A35437">
      <w:pPr>
        <w:rPr>
          <w:color w:val="000000" w:themeColor="text1"/>
          <w:szCs w:val="22"/>
        </w:rPr>
      </w:pPr>
      <w:r w:rsidRPr="00B54CDA">
        <w:rPr>
          <w:rFonts w:hint="eastAsia"/>
          <w:color w:val="000000" w:themeColor="text1"/>
          <w:szCs w:val="22"/>
        </w:rPr>
        <w:t>八十九　社債等　法第七百四十六条第一項第七号ニに規定する社債等をいう。</w:t>
      </w:r>
    </w:p>
    <w:p w14:paraId="59ACE36E" w14:textId="77777777" w:rsidR="00E451F6" w:rsidRPr="00B54CDA" w:rsidRDefault="00A35437">
      <w:pPr>
        <w:rPr>
          <w:color w:val="000000" w:themeColor="text1"/>
          <w:szCs w:val="22"/>
        </w:rPr>
      </w:pPr>
      <w:r w:rsidRPr="00B54CDA">
        <w:rPr>
          <w:rFonts w:hint="eastAsia"/>
          <w:color w:val="000000" w:themeColor="text1"/>
          <w:szCs w:val="22"/>
        </w:rPr>
        <w:t>九十　吸収合併消滅会社　法第七百四十九条第一項第一号に規定する吸収合併消滅会社をいう。</w:t>
      </w:r>
    </w:p>
    <w:p w14:paraId="3C501D68" w14:textId="77777777" w:rsidR="00E451F6" w:rsidRPr="00B54CDA" w:rsidRDefault="00A35437">
      <w:pPr>
        <w:rPr>
          <w:color w:val="000000" w:themeColor="text1"/>
          <w:szCs w:val="22"/>
        </w:rPr>
      </w:pPr>
      <w:r w:rsidRPr="00B54CDA">
        <w:rPr>
          <w:rFonts w:hint="eastAsia"/>
          <w:color w:val="000000" w:themeColor="text1"/>
          <w:szCs w:val="22"/>
        </w:rPr>
        <w:t>九十一　吸収合併存続会社　法第七百四十九条第一項に規定する吸収合併存続会社をいう。</w:t>
      </w:r>
    </w:p>
    <w:p w14:paraId="5120137A" w14:textId="77777777" w:rsidR="00E451F6" w:rsidRPr="00B54CDA" w:rsidRDefault="00A35437">
      <w:pPr>
        <w:rPr>
          <w:color w:val="000000" w:themeColor="text1"/>
          <w:szCs w:val="22"/>
        </w:rPr>
      </w:pPr>
      <w:r w:rsidRPr="00B54CDA">
        <w:rPr>
          <w:rFonts w:hint="eastAsia"/>
          <w:color w:val="000000" w:themeColor="text1"/>
          <w:szCs w:val="22"/>
        </w:rPr>
        <w:lastRenderedPageBreak/>
        <w:t>九十二　吸収合併存続株式会社　法第七百四十九条第一項第一号に規定する吸収合併存続株式会社をいう。</w:t>
      </w:r>
    </w:p>
    <w:p w14:paraId="20036E52" w14:textId="77777777" w:rsidR="00E451F6" w:rsidRPr="00B54CDA" w:rsidRDefault="00A35437">
      <w:pPr>
        <w:rPr>
          <w:color w:val="000000" w:themeColor="text1"/>
          <w:szCs w:val="22"/>
        </w:rPr>
      </w:pPr>
      <w:r w:rsidRPr="00B54CDA">
        <w:rPr>
          <w:rFonts w:hint="eastAsia"/>
          <w:color w:val="000000" w:themeColor="text1"/>
          <w:szCs w:val="22"/>
        </w:rPr>
        <w:t>九十三　吸収合併消滅株式会社　法第七百四十九条第一項第二号に規定する吸収合併消滅株式会社をいう。</w:t>
      </w:r>
    </w:p>
    <w:p w14:paraId="68DF03FF" w14:textId="77777777" w:rsidR="00E451F6" w:rsidRPr="00B54CDA" w:rsidRDefault="00A35437">
      <w:pPr>
        <w:rPr>
          <w:color w:val="000000" w:themeColor="text1"/>
          <w:szCs w:val="22"/>
        </w:rPr>
      </w:pPr>
      <w:r w:rsidRPr="00B54CDA">
        <w:rPr>
          <w:rFonts w:hint="eastAsia"/>
          <w:color w:val="000000" w:themeColor="text1"/>
          <w:szCs w:val="22"/>
        </w:rPr>
        <w:t>九十四　吸収合併存続持分会社　法第七百五十一条第一項第一号に規定する吸収合併存続持分会社をいう。</w:t>
      </w:r>
    </w:p>
    <w:p w14:paraId="4FC8A687" w14:textId="77777777" w:rsidR="00E451F6" w:rsidRPr="00B54CDA" w:rsidRDefault="00A35437">
      <w:pPr>
        <w:rPr>
          <w:color w:val="000000" w:themeColor="text1"/>
          <w:szCs w:val="22"/>
        </w:rPr>
      </w:pPr>
      <w:r w:rsidRPr="00B54CDA">
        <w:rPr>
          <w:rFonts w:hint="eastAsia"/>
          <w:color w:val="000000" w:themeColor="text1"/>
          <w:szCs w:val="22"/>
        </w:rPr>
        <w:t>九十五　新設合併設立会社　法第七百五十三条第一項に規定する新設合併設立会社をいう。</w:t>
      </w:r>
    </w:p>
    <w:p w14:paraId="00DBA2EC" w14:textId="77777777" w:rsidR="00E451F6" w:rsidRPr="00B54CDA" w:rsidRDefault="00A35437">
      <w:pPr>
        <w:rPr>
          <w:color w:val="000000" w:themeColor="text1"/>
          <w:szCs w:val="22"/>
        </w:rPr>
      </w:pPr>
      <w:r w:rsidRPr="00B54CDA">
        <w:rPr>
          <w:rFonts w:hint="eastAsia"/>
          <w:color w:val="000000" w:themeColor="text1"/>
          <w:szCs w:val="22"/>
        </w:rPr>
        <w:t>九十六　新設合併消滅会社　法第七百五十三条第一項第一号に規定する新設合併消滅会社をいう。</w:t>
      </w:r>
    </w:p>
    <w:p w14:paraId="50CF54C3" w14:textId="77777777" w:rsidR="00E451F6" w:rsidRPr="00B54CDA" w:rsidRDefault="00A35437">
      <w:pPr>
        <w:rPr>
          <w:color w:val="000000" w:themeColor="text1"/>
          <w:szCs w:val="22"/>
        </w:rPr>
      </w:pPr>
      <w:r w:rsidRPr="00B54CDA">
        <w:rPr>
          <w:rFonts w:hint="eastAsia"/>
          <w:color w:val="000000" w:themeColor="text1"/>
          <w:szCs w:val="22"/>
        </w:rPr>
        <w:t>九十七　新設合併設立株式会社　法第七百五十三条第一項第二号に規定する新設合併設立株式会社をいう。</w:t>
      </w:r>
    </w:p>
    <w:p w14:paraId="684B6073" w14:textId="77777777" w:rsidR="00E451F6" w:rsidRPr="00B54CDA" w:rsidRDefault="00A35437">
      <w:pPr>
        <w:rPr>
          <w:color w:val="000000" w:themeColor="text1"/>
          <w:szCs w:val="22"/>
        </w:rPr>
      </w:pPr>
      <w:r w:rsidRPr="00B54CDA">
        <w:rPr>
          <w:rFonts w:hint="eastAsia"/>
          <w:color w:val="000000" w:themeColor="text1"/>
          <w:szCs w:val="22"/>
        </w:rPr>
        <w:t>九十八　新設合併消滅株式会社　法第七百五十三条第一項第六号に規定する新設合併消滅株式会社をいう。</w:t>
      </w:r>
    </w:p>
    <w:p w14:paraId="1A1B2813" w14:textId="77777777" w:rsidR="00E451F6" w:rsidRPr="00B54CDA" w:rsidRDefault="00A35437">
      <w:pPr>
        <w:rPr>
          <w:color w:val="000000" w:themeColor="text1"/>
          <w:szCs w:val="22"/>
        </w:rPr>
      </w:pPr>
      <w:r w:rsidRPr="00B54CDA">
        <w:rPr>
          <w:rFonts w:hint="eastAsia"/>
          <w:color w:val="000000" w:themeColor="text1"/>
          <w:szCs w:val="22"/>
        </w:rPr>
        <w:t>九十九　吸収分割承継会社　法第七百五十七条に規定する吸収分割承継会社をいう。</w:t>
      </w:r>
    </w:p>
    <w:p w14:paraId="251E1F7C" w14:textId="77777777" w:rsidR="00E451F6" w:rsidRPr="00B54CDA" w:rsidRDefault="00A35437">
      <w:pPr>
        <w:rPr>
          <w:color w:val="000000" w:themeColor="text1"/>
          <w:szCs w:val="22"/>
        </w:rPr>
      </w:pPr>
      <w:r w:rsidRPr="00B54CDA">
        <w:rPr>
          <w:rFonts w:hint="eastAsia"/>
          <w:color w:val="000000" w:themeColor="text1"/>
          <w:szCs w:val="22"/>
        </w:rPr>
        <w:t>百　吸収分割会社　法第七百五十八条第一号に規定する吸収分割会社をいう。</w:t>
      </w:r>
    </w:p>
    <w:p w14:paraId="21CD8AC5" w14:textId="77777777" w:rsidR="00E451F6" w:rsidRPr="00B54CDA" w:rsidRDefault="00A35437">
      <w:pPr>
        <w:rPr>
          <w:color w:val="000000" w:themeColor="text1"/>
          <w:szCs w:val="22"/>
        </w:rPr>
      </w:pPr>
      <w:r w:rsidRPr="00B54CDA">
        <w:rPr>
          <w:rFonts w:hint="eastAsia"/>
          <w:color w:val="000000" w:themeColor="text1"/>
          <w:szCs w:val="22"/>
        </w:rPr>
        <w:t>百一　吸収分割承継株式会社　法第七百五十八条第一号に規定する吸収分割承継株式会社をいう。</w:t>
      </w:r>
    </w:p>
    <w:p w14:paraId="7EFE9111" w14:textId="77777777" w:rsidR="00E451F6" w:rsidRPr="00B54CDA" w:rsidRDefault="00A35437">
      <w:pPr>
        <w:rPr>
          <w:color w:val="000000" w:themeColor="text1"/>
          <w:szCs w:val="22"/>
        </w:rPr>
      </w:pPr>
      <w:r w:rsidRPr="00B54CDA">
        <w:rPr>
          <w:rFonts w:hint="eastAsia"/>
          <w:color w:val="000000" w:themeColor="text1"/>
          <w:szCs w:val="22"/>
        </w:rPr>
        <w:t>百二　吸収分割株式会社　法第七百五十八条第二号に規定する吸収分割株式会社をいう。</w:t>
      </w:r>
    </w:p>
    <w:p w14:paraId="14BDECAE" w14:textId="77777777" w:rsidR="00E451F6" w:rsidRPr="00B54CDA" w:rsidRDefault="00A35437">
      <w:pPr>
        <w:rPr>
          <w:color w:val="000000" w:themeColor="text1"/>
          <w:szCs w:val="22"/>
        </w:rPr>
      </w:pPr>
      <w:r w:rsidRPr="00B54CDA">
        <w:rPr>
          <w:rFonts w:hint="eastAsia"/>
          <w:color w:val="000000" w:themeColor="text1"/>
          <w:szCs w:val="22"/>
        </w:rPr>
        <w:t>百三　吸収分割承継持分会社　法第七百六十条第一号に規定する吸収分割承継持分会社をいう。</w:t>
      </w:r>
    </w:p>
    <w:p w14:paraId="4FB8F790" w14:textId="77777777" w:rsidR="00E451F6" w:rsidRPr="00B54CDA" w:rsidRDefault="00A35437">
      <w:pPr>
        <w:rPr>
          <w:color w:val="000000" w:themeColor="text1"/>
          <w:szCs w:val="22"/>
        </w:rPr>
      </w:pPr>
      <w:r w:rsidRPr="00B54CDA">
        <w:rPr>
          <w:rFonts w:hint="eastAsia"/>
          <w:color w:val="000000" w:themeColor="text1"/>
          <w:szCs w:val="22"/>
        </w:rPr>
        <w:t>百四　新設分割会社　法第七百六十三条第一項第五号に規定する新設分割会社をいう。</w:t>
      </w:r>
    </w:p>
    <w:p w14:paraId="046ED878" w14:textId="77777777" w:rsidR="00E451F6" w:rsidRPr="00B54CDA" w:rsidRDefault="00A35437">
      <w:pPr>
        <w:rPr>
          <w:color w:val="000000" w:themeColor="text1"/>
          <w:szCs w:val="22"/>
        </w:rPr>
      </w:pPr>
      <w:r w:rsidRPr="00B54CDA">
        <w:rPr>
          <w:rFonts w:hint="eastAsia"/>
          <w:color w:val="000000" w:themeColor="text1"/>
          <w:szCs w:val="22"/>
        </w:rPr>
        <w:t>百五　新設分割株式会社　法第七百六十三条第一項第五号に規定する新設分割株式会社をいう。</w:t>
      </w:r>
    </w:p>
    <w:p w14:paraId="7E01B470" w14:textId="77777777" w:rsidR="00E451F6" w:rsidRPr="00B54CDA" w:rsidRDefault="00A35437">
      <w:pPr>
        <w:rPr>
          <w:color w:val="000000" w:themeColor="text1"/>
          <w:szCs w:val="22"/>
        </w:rPr>
      </w:pPr>
      <w:r w:rsidRPr="00B54CDA">
        <w:rPr>
          <w:rFonts w:hint="eastAsia"/>
          <w:color w:val="000000" w:themeColor="text1"/>
          <w:szCs w:val="22"/>
        </w:rPr>
        <w:t>百六　新設分割設立会社　法第七百六十三条第一項に規定する新設分割設立会社をいう。</w:t>
      </w:r>
    </w:p>
    <w:p w14:paraId="5C7DE8EC" w14:textId="77777777" w:rsidR="00E451F6" w:rsidRPr="00B54CDA" w:rsidRDefault="00A35437">
      <w:pPr>
        <w:rPr>
          <w:color w:val="000000" w:themeColor="text1"/>
          <w:szCs w:val="22"/>
        </w:rPr>
      </w:pPr>
      <w:r w:rsidRPr="00B54CDA">
        <w:rPr>
          <w:rFonts w:hint="eastAsia"/>
          <w:color w:val="000000" w:themeColor="text1"/>
          <w:szCs w:val="22"/>
        </w:rPr>
        <w:t>百七　新設分割設立株式会社　法第七百六十三条第一項第一号に規定する新設分割設立株式会社をいう。</w:t>
      </w:r>
    </w:p>
    <w:p w14:paraId="5294724D" w14:textId="77777777" w:rsidR="00E451F6" w:rsidRPr="00B54CDA" w:rsidRDefault="00A35437">
      <w:pPr>
        <w:rPr>
          <w:color w:val="000000" w:themeColor="text1"/>
          <w:szCs w:val="22"/>
        </w:rPr>
      </w:pPr>
      <w:r w:rsidRPr="00B54CDA">
        <w:rPr>
          <w:rFonts w:hint="eastAsia"/>
          <w:color w:val="000000" w:themeColor="text1"/>
          <w:szCs w:val="22"/>
        </w:rPr>
        <w:t>百八　新設分割設立持分会社　法第七百六十五条第一項第一号に規定する新設分割設立持分会社をいう。</w:t>
      </w:r>
    </w:p>
    <w:p w14:paraId="101DC2F8" w14:textId="77777777" w:rsidR="00E451F6" w:rsidRPr="00B54CDA" w:rsidRDefault="00A35437">
      <w:pPr>
        <w:rPr>
          <w:color w:val="000000" w:themeColor="text1"/>
          <w:szCs w:val="22"/>
        </w:rPr>
      </w:pPr>
      <w:r w:rsidRPr="00B54CDA">
        <w:rPr>
          <w:rFonts w:hint="eastAsia"/>
          <w:color w:val="000000" w:themeColor="text1"/>
          <w:szCs w:val="22"/>
        </w:rPr>
        <w:t>百九　株式交換完全親会社　法第七百六十七条に規定する株式交換完全親会社をいう。</w:t>
      </w:r>
    </w:p>
    <w:p w14:paraId="408B6EE0" w14:textId="77777777" w:rsidR="00E451F6" w:rsidRPr="00B54CDA" w:rsidRDefault="00A35437">
      <w:pPr>
        <w:rPr>
          <w:color w:val="000000" w:themeColor="text1"/>
          <w:szCs w:val="22"/>
        </w:rPr>
      </w:pPr>
      <w:r w:rsidRPr="00B54CDA">
        <w:rPr>
          <w:rFonts w:hint="eastAsia"/>
          <w:color w:val="000000" w:themeColor="text1"/>
          <w:szCs w:val="22"/>
        </w:rPr>
        <w:t>百十　株式交換完全子会社　法第七百六十八条第一項第一号に規定する株式交換完全子会社をいう。</w:t>
      </w:r>
    </w:p>
    <w:p w14:paraId="0E412FA1" w14:textId="77777777" w:rsidR="00E451F6" w:rsidRPr="00B54CDA" w:rsidRDefault="00A35437">
      <w:pPr>
        <w:rPr>
          <w:color w:val="000000" w:themeColor="text1"/>
          <w:szCs w:val="22"/>
        </w:rPr>
      </w:pPr>
      <w:r w:rsidRPr="00B54CDA">
        <w:rPr>
          <w:rFonts w:hint="eastAsia"/>
          <w:color w:val="000000" w:themeColor="text1"/>
          <w:szCs w:val="22"/>
        </w:rPr>
        <w:t>百十一　株式交換完全親株式会社　法第七百六十八条第一項第一号に規定する株式交換完全親株式会社をいう。</w:t>
      </w:r>
    </w:p>
    <w:p w14:paraId="5368E503" w14:textId="77777777" w:rsidR="00E451F6" w:rsidRPr="00B54CDA" w:rsidRDefault="00A35437">
      <w:pPr>
        <w:rPr>
          <w:color w:val="000000" w:themeColor="text1"/>
          <w:szCs w:val="22"/>
        </w:rPr>
      </w:pPr>
      <w:r w:rsidRPr="00B54CDA">
        <w:rPr>
          <w:rFonts w:hint="eastAsia"/>
          <w:color w:val="000000" w:themeColor="text1"/>
          <w:szCs w:val="22"/>
        </w:rPr>
        <w:t>百十二　株式交換完全親合同会社　法第七百七十条第一項第一号に規定する株式交換完全親合同会社をいう。</w:t>
      </w:r>
    </w:p>
    <w:p w14:paraId="304435F2" w14:textId="77777777" w:rsidR="00E451F6" w:rsidRPr="00B54CDA" w:rsidRDefault="00A35437">
      <w:pPr>
        <w:rPr>
          <w:color w:val="000000" w:themeColor="text1"/>
          <w:szCs w:val="22"/>
        </w:rPr>
      </w:pPr>
      <w:r w:rsidRPr="00B54CDA">
        <w:rPr>
          <w:rFonts w:hint="eastAsia"/>
          <w:color w:val="000000" w:themeColor="text1"/>
          <w:szCs w:val="22"/>
        </w:rPr>
        <w:lastRenderedPageBreak/>
        <w:t>百十三　株式移転設立完全親会社　法第七百七十三条第一項第一号に規定する株式移転設立完全親会社をいう。</w:t>
      </w:r>
    </w:p>
    <w:p w14:paraId="11B8E6E4" w14:textId="77777777" w:rsidR="00E451F6" w:rsidRPr="00B54CDA" w:rsidRDefault="00A35437">
      <w:pPr>
        <w:rPr>
          <w:color w:val="000000" w:themeColor="text1"/>
          <w:szCs w:val="22"/>
        </w:rPr>
      </w:pPr>
      <w:r w:rsidRPr="00B54CDA">
        <w:rPr>
          <w:rFonts w:hint="eastAsia"/>
          <w:color w:val="000000" w:themeColor="text1"/>
          <w:szCs w:val="22"/>
        </w:rPr>
        <w:t>百十四　株式移転完全子会社　法第七百七十三条第一項第五号に規定する株式移転完全子会社をいう。</w:t>
      </w:r>
    </w:p>
    <w:p w14:paraId="794F5880" w14:textId="77777777" w:rsidR="00E451F6" w:rsidRPr="00B54CDA" w:rsidRDefault="00A35437">
      <w:pPr>
        <w:rPr>
          <w:color w:val="000000" w:themeColor="text1"/>
          <w:szCs w:val="22"/>
        </w:rPr>
      </w:pPr>
      <w:r w:rsidRPr="00B54CDA">
        <w:rPr>
          <w:rFonts w:hint="eastAsia"/>
          <w:color w:val="000000" w:themeColor="text1"/>
          <w:szCs w:val="22"/>
        </w:rPr>
        <w:t>百十五　株式交付親会社　法第七百七十四条の三第一項第一号に規定する株式交付親会社をいう。</w:t>
      </w:r>
    </w:p>
    <w:p w14:paraId="36FF2400" w14:textId="77777777" w:rsidR="00E451F6" w:rsidRPr="00B54CDA" w:rsidRDefault="00A35437">
      <w:pPr>
        <w:rPr>
          <w:color w:val="000000" w:themeColor="text1"/>
          <w:szCs w:val="22"/>
        </w:rPr>
      </w:pPr>
      <w:r w:rsidRPr="00B54CDA">
        <w:rPr>
          <w:rFonts w:hint="eastAsia"/>
          <w:color w:val="000000" w:themeColor="text1"/>
          <w:szCs w:val="22"/>
        </w:rPr>
        <w:t>百十六　株式交付子会社　法第七百七十四条の三第一項第一号に規定する株式交付子会社をいう。</w:t>
      </w:r>
    </w:p>
    <w:p w14:paraId="401495D8" w14:textId="77777777" w:rsidR="00E451F6" w:rsidRPr="00B54CDA" w:rsidRDefault="00A35437">
      <w:pPr>
        <w:rPr>
          <w:color w:val="000000" w:themeColor="text1"/>
          <w:szCs w:val="22"/>
        </w:rPr>
      </w:pPr>
      <w:r w:rsidRPr="00B54CDA">
        <w:rPr>
          <w:rFonts w:hint="eastAsia"/>
          <w:color w:val="000000" w:themeColor="text1"/>
          <w:szCs w:val="22"/>
        </w:rPr>
        <w:t>百十七　吸収分割合同会社　法第七百九十三条第二項に規定する吸収分割合同会社をいう。</w:t>
      </w:r>
    </w:p>
    <w:p w14:paraId="5F6FECD1" w14:textId="77777777" w:rsidR="00E451F6" w:rsidRPr="00B54CDA" w:rsidRDefault="00A35437">
      <w:pPr>
        <w:rPr>
          <w:color w:val="000000" w:themeColor="text1"/>
          <w:szCs w:val="22"/>
        </w:rPr>
      </w:pPr>
      <w:r w:rsidRPr="00B54CDA">
        <w:rPr>
          <w:rFonts w:hint="eastAsia"/>
          <w:color w:val="000000" w:themeColor="text1"/>
          <w:szCs w:val="22"/>
        </w:rPr>
        <w:t>百十八　存続株式会社等　法第七百九十四条第一項に規定する存続株式会社等をいう。</w:t>
      </w:r>
    </w:p>
    <w:p w14:paraId="2E188BD7" w14:textId="77777777" w:rsidR="00E451F6" w:rsidRPr="00B54CDA" w:rsidRDefault="00A35437">
      <w:pPr>
        <w:rPr>
          <w:color w:val="000000" w:themeColor="text1"/>
          <w:szCs w:val="22"/>
        </w:rPr>
      </w:pPr>
      <w:r w:rsidRPr="00B54CDA">
        <w:rPr>
          <w:rFonts w:hint="eastAsia"/>
          <w:color w:val="000000" w:themeColor="text1"/>
          <w:szCs w:val="22"/>
        </w:rPr>
        <w:t>百十九　新設分割合同会社　法第八百十三条第二項に規定する新設分割合同会社をいう。</w:t>
      </w:r>
    </w:p>
    <w:p w14:paraId="2E11BB93" w14:textId="77777777" w:rsidR="00E451F6" w:rsidRPr="00B54CDA" w:rsidRDefault="00A35437">
      <w:pPr>
        <w:rPr>
          <w:color w:val="000000" w:themeColor="text1"/>
          <w:szCs w:val="22"/>
        </w:rPr>
      </w:pPr>
      <w:r w:rsidRPr="00B54CDA">
        <w:rPr>
          <w:rFonts w:hint="eastAsia"/>
          <w:color w:val="000000" w:themeColor="text1"/>
          <w:szCs w:val="22"/>
        </w:rPr>
        <w:t>百二十　責任追及等の訴え　法第八百四十七条第一項に規定する責任追及等の訴えをいう。</w:t>
      </w:r>
    </w:p>
    <w:p w14:paraId="67D2DDDB" w14:textId="77777777" w:rsidR="00E451F6" w:rsidRPr="00B54CDA" w:rsidRDefault="00A35437">
      <w:pPr>
        <w:rPr>
          <w:color w:val="000000" w:themeColor="text1"/>
          <w:szCs w:val="22"/>
        </w:rPr>
      </w:pPr>
      <w:r w:rsidRPr="00B54CDA">
        <w:rPr>
          <w:rFonts w:hint="eastAsia"/>
          <w:color w:val="000000" w:themeColor="text1"/>
          <w:szCs w:val="22"/>
        </w:rPr>
        <w:t>百二十一　株式交換等完全子会社　法第八百四十七条の二第一項に規定する株式交換等完全子会社をいう。</w:t>
      </w:r>
    </w:p>
    <w:p w14:paraId="58322EB0" w14:textId="77777777" w:rsidR="00E451F6" w:rsidRPr="00B54CDA" w:rsidRDefault="00A35437">
      <w:pPr>
        <w:rPr>
          <w:color w:val="000000" w:themeColor="text1"/>
          <w:szCs w:val="22"/>
        </w:rPr>
      </w:pPr>
      <w:r w:rsidRPr="00B54CDA">
        <w:rPr>
          <w:rFonts w:hint="eastAsia"/>
          <w:color w:val="000000" w:themeColor="text1"/>
          <w:szCs w:val="22"/>
        </w:rPr>
        <w:t>百二十二　最終完全親会社等　法第八百四十七条の三第一項に規定する最終完全親会社等をいう。</w:t>
      </w:r>
    </w:p>
    <w:p w14:paraId="6C138ABC" w14:textId="77777777" w:rsidR="00E451F6" w:rsidRPr="00B54CDA" w:rsidRDefault="00A35437">
      <w:pPr>
        <w:rPr>
          <w:color w:val="000000" w:themeColor="text1"/>
          <w:szCs w:val="22"/>
        </w:rPr>
      </w:pPr>
      <w:r w:rsidRPr="00B54CDA">
        <w:rPr>
          <w:rFonts w:hint="eastAsia"/>
          <w:color w:val="000000" w:themeColor="text1"/>
          <w:szCs w:val="22"/>
        </w:rPr>
        <w:t>百二十三　特定責任追及の訴え　法第八百四十七条の三第一項に規定する特定責任追及の訴えをいう。</w:t>
      </w:r>
    </w:p>
    <w:p w14:paraId="4F8687E8" w14:textId="77777777" w:rsidR="00E451F6" w:rsidRPr="00B54CDA" w:rsidRDefault="00A35437">
      <w:pPr>
        <w:rPr>
          <w:color w:val="000000" w:themeColor="text1"/>
          <w:szCs w:val="22"/>
        </w:rPr>
      </w:pPr>
      <w:r w:rsidRPr="00B54CDA">
        <w:rPr>
          <w:rFonts w:hint="eastAsia"/>
          <w:color w:val="000000" w:themeColor="text1"/>
          <w:szCs w:val="22"/>
        </w:rPr>
        <w:t>百二十四　完全親会社等　法第八百四十七条の三第二項に規定する完全親会社等をいう。</w:t>
      </w:r>
    </w:p>
    <w:p w14:paraId="0A86E022" w14:textId="77777777" w:rsidR="00E451F6" w:rsidRPr="00B54CDA" w:rsidRDefault="00A35437">
      <w:pPr>
        <w:rPr>
          <w:color w:val="000000" w:themeColor="text1"/>
          <w:szCs w:val="22"/>
        </w:rPr>
      </w:pPr>
      <w:r w:rsidRPr="00B54CDA">
        <w:rPr>
          <w:rFonts w:hint="eastAsia"/>
          <w:color w:val="000000" w:themeColor="text1"/>
          <w:szCs w:val="22"/>
        </w:rPr>
        <w:t>百二十五　完全子会社等　法第八百四十七条の三第二項第二号に規定する完全子会社等をいう。</w:t>
      </w:r>
    </w:p>
    <w:p w14:paraId="0B6FFCAD" w14:textId="77777777" w:rsidR="00E451F6" w:rsidRPr="00B54CDA" w:rsidRDefault="00A35437">
      <w:pPr>
        <w:rPr>
          <w:color w:val="000000" w:themeColor="text1"/>
          <w:szCs w:val="22"/>
        </w:rPr>
      </w:pPr>
      <w:r w:rsidRPr="00B54CDA">
        <w:rPr>
          <w:rFonts w:hint="eastAsia"/>
          <w:color w:val="000000" w:themeColor="text1"/>
          <w:szCs w:val="22"/>
        </w:rPr>
        <w:t>百二十六　特定責任　法第八百四十七条の三第四項に規定する特定責任をいう。</w:t>
      </w:r>
    </w:p>
    <w:p w14:paraId="5EA3CBCA" w14:textId="77777777" w:rsidR="00E451F6" w:rsidRPr="00B54CDA" w:rsidRDefault="00A35437">
      <w:pPr>
        <w:rPr>
          <w:color w:val="000000" w:themeColor="text1"/>
          <w:szCs w:val="22"/>
        </w:rPr>
      </w:pPr>
      <w:r w:rsidRPr="00B54CDA">
        <w:rPr>
          <w:rFonts w:hint="eastAsia"/>
          <w:color w:val="000000" w:themeColor="text1"/>
          <w:szCs w:val="22"/>
        </w:rPr>
        <w:t>百二十七　株式交換等完全親会社　法第八百四十九条第二項第一号に規定する株式交換等完全親会社をいう。</w:t>
      </w:r>
    </w:p>
    <w:p w14:paraId="14371B53" w14:textId="77777777" w:rsidR="00E451F6" w:rsidRPr="00B54CDA" w:rsidRDefault="00A35437">
      <w:pPr>
        <w:rPr>
          <w:color w:val="000000" w:themeColor="text1"/>
          <w:szCs w:val="22"/>
        </w:rPr>
      </w:pPr>
      <w:r w:rsidRPr="00B54CDA">
        <w:rPr>
          <w:rFonts w:hint="eastAsia"/>
          <w:color w:val="000000" w:themeColor="text1"/>
          <w:szCs w:val="22"/>
        </w:rPr>
        <w:t>３　この省令において、次の各号に掲げる用語の意義は、当該各号に定めるところによる。</w:t>
      </w:r>
    </w:p>
    <w:p w14:paraId="64D0B7F2" w14:textId="77777777" w:rsidR="00E451F6" w:rsidRPr="00B54CDA" w:rsidRDefault="00A35437">
      <w:pPr>
        <w:rPr>
          <w:color w:val="000000" w:themeColor="text1"/>
          <w:szCs w:val="22"/>
        </w:rPr>
      </w:pPr>
      <w:r w:rsidRPr="00B54CDA">
        <w:rPr>
          <w:rFonts w:hint="eastAsia"/>
          <w:color w:val="000000" w:themeColor="text1"/>
          <w:szCs w:val="22"/>
        </w:rPr>
        <w:t>一　法人等　法人その他の団体をいう。</w:t>
      </w:r>
    </w:p>
    <w:p w14:paraId="13857986" w14:textId="77777777" w:rsidR="00E451F6" w:rsidRPr="00B54CDA" w:rsidRDefault="00A35437">
      <w:pPr>
        <w:rPr>
          <w:color w:val="000000" w:themeColor="text1"/>
          <w:szCs w:val="22"/>
        </w:rPr>
      </w:pPr>
      <w:r w:rsidRPr="00B54CDA">
        <w:rPr>
          <w:rFonts w:hint="eastAsia"/>
          <w:color w:val="000000" w:themeColor="text1"/>
          <w:szCs w:val="22"/>
        </w:rPr>
        <w:t>二　会社等　会社（外国会社を含む。）、組合（外国における組合に相当するものを含む。）その他これらに準ずる事業体をいう。</w:t>
      </w:r>
    </w:p>
    <w:p w14:paraId="7864FDDB" w14:textId="77777777" w:rsidR="00E451F6" w:rsidRPr="00B54CDA" w:rsidRDefault="00A35437">
      <w:pPr>
        <w:rPr>
          <w:color w:val="000000" w:themeColor="text1"/>
          <w:szCs w:val="22"/>
        </w:rPr>
      </w:pPr>
      <w:r w:rsidRPr="00B54CDA">
        <w:rPr>
          <w:rFonts w:hint="eastAsia"/>
          <w:color w:val="000000" w:themeColor="text1"/>
          <w:szCs w:val="22"/>
        </w:rPr>
        <w:t>三　役員　取締役、会計参与、監査役、執行役、理事、監事その他これらに準ずる者をいう。</w:t>
      </w:r>
    </w:p>
    <w:p w14:paraId="2013FD16" w14:textId="77777777" w:rsidR="00E451F6" w:rsidRPr="00B54CDA" w:rsidRDefault="00A35437">
      <w:pPr>
        <w:rPr>
          <w:color w:val="000000" w:themeColor="text1"/>
          <w:szCs w:val="22"/>
        </w:rPr>
      </w:pPr>
      <w:r w:rsidRPr="00B54CDA">
        <w:rPr>
          <w:rFonts w:hint="eastAsia"/>
          <w:color w:val="000000" w:themeColor="text1"/>
          <w:szCs w:val="22"/>
        </w:rPr>
        <w:t>四　会社役員　当該株式会社の取締役、会計参与、監査役及び執行役をいう。</w:t>
      </w:r>
    </w:p>
    <w:p w14:paraId="084B06D7" w14:textId="77777777" w:rsidR="00E451F6" w:rsidRPr="00B54CDA" w:rsidRDefault="00A35437">
      <w:pPr>
        <w:rPr>
          <w:color w:val="000000" w:themeColor="text1"/>
          <w:szCs w:val="22"/>
        </w:rPr>
      </w:pPr>
      <w:r w:rsidRPr="00B54CDA">
        <w:rPr>
          <w:rFonts w:hint="eastAsia"/>
          <w:color w:val="000000" w:themeColor="text1"/>
          <w:szCs w:val="22"/>
        </w:rPr>
        <w:t>五　社外役員　会社役員のうち、次のいずれにも該当するものをいう。</w:t>
      </w:r>
    </w:p>
    <w:p w14:paraId="081BFEBE" w14:textId="77777777" w:rsidR="00E451F6" w:rsidRPr="00B54CDA" w:rsidRDefault="00A35437">
      <w:pPr>
        <w:rPr>
          <w:color w:val="000000" w:themeColor="text1"/>
          <w:szCs w:val="22"/>
        </w:rPr>
      </w:pPr>
      <w:r w:rsidRPr="00B54CDA">
        <w:rPr>
          <w:rFonts w:hint="eastAsia"/>
          <w:color w:val="000000" w:themeColor="text1"/>
          <w:szCs w:val="22"/>
        </w:rPr>
        <w:t>イ　当該会社役員が社外取締役又は社外監査役であること。</w:t>
      </w:r>
    </w:p>
    <w:p w14:paraId="1E431F83" w14:textId="77777777" w:rsidR="00E451F6" w:rsidRPr="00B54CDA" w:rsidRDefault="00A35437">
      <w:pPr>
        <w:rPr>
          <w:color w:val="000000" w:themeColor="text1"/>
          <w:szCs w:val="22"/>
        </w:rPr>
      </w:pPr>
      <w:r w:rsidRPr="00B54CDA">
        <w:rPr>
          <w:rFonts w:hint="eastAsia"/>
          <w:color w:val="000000" w:themeColor="text1"/>
          <w:szCs w:val="22"/>
        </w:rPr>
        <w:t>ロ　当該会社役員が次のいずれかの要件に該当すること。</w:t>
      </w:r>
    </w:p>
    <w:p w14:paraId="381BC6A5" w14:textId="77777777" w:rsidR="00E451F6" w:rsidRPr="00B54CDA" w:rsidRDefault="00A35437">
      <w:pPr>
        <w:rPr>
          <w:color w:val="000000" w:themeColor="text1"/>
          <w:szCs w:val="22"/>
        </w:rPr>
      </w:pPr>
      <w:r w:rsidRPr="00B54CDA">
        <w:rPr>
          <w:rFonts w:hint="eastAsia"/>
          <w:color w:val="000000" w:themeColor="text1"/>
          <w:szCs w:val="22"/>
        </w:rPr>
        <w:lastRenderedPageBreak/>
        <w:t>（１）　当該会社役員が法第三百二十七条の二、第三百三十一条第六項、第三百七十三条第一項第二号、第三百九十九条の十三第五項又は第四百条第三項の社外取締役であること。</w:t>
      </w:r>
    </w:p>
    <w:p w14:paraId="535AD5F1" w14:textId="77777777" w:rsidR="00E451F6" w:rsidRPr="00B54CDA" w:rsidRDefault="00A35437">
      <w:pPr>
        <w:rPr>
          <w:color w:val="000000" w:themeColor="text1"/>
          <w:szCs w:val="22"/>
        </w:rPr>
      </w:pPr>
      <w:r w:rsidRPr="00B54CDA">
        <w:rPr>
          <w:rFonts w:hint="eastAsia"/>
          <w:color w:val="000000" w:themeColor="text1"/>
          <w:szCs w:val="22"/>
        </w:rPr>
        <w:t>（２）　当該会社役員が法第三百三十五条第三項の社外監査役であること。</w:t>
      </w:r>
    </w:p>
    <w:p w14:paraId="2DDC9D98" w14:textId="77777777" w:rsidR="00E451F6" w:rsidRPr="00B54CDA" w:rsidRDefault="00A35437">
      <w:pPr>
        <w:rPr>
          <w:color w:val="000000" w:themeColor="text1"/>
          <w:szCs w:val="22"/>
        </w:rPr>
      </w:pPr>
      <w:r w:rsidRPr="00B54CDA">
        <w:rPr>
          <w:rFonts w:hint="eastAsia"/>
          <w:color w:val="000000" w:themeColor="text1"/>
          <w:szCs w:val="22"/>
        </w:rPr>
        <w:t>（３）　当該会社役員を当該株式会社の社外取締役又は社外監査役であるものとして計算関係書類、事業報告、株主総会参考書類その他当該株式会社が法令その他これに準ずるものの規定に基づき作成する資料に表示していること。</w:t>
      </w:r>
    </w:p>
    <w:p w14:paraId="460F72BC" w14:textId="77777777" w:rsidR="00E451F6" w:rsidRPr="00B54CDA" w:rsidRDefault="00A35437">
      <w:pPr>
        <w:rPr>
          <w:color w:val="000000" w:themeColor="text1"/>
          <w:szCs w:val="22"/>
        </w:rPr>
      </w:pPr>
      <w:r w:rsidRPr="00B54CDA">
        <w:rPr>
          <w:rFonts w:hint="eastAsia"/>
          <w:color w:val="000000" w:themeColor="text1"/>
          <w:szCs w:val="22"/>
        </w:rPr>
        <w:t>六　業務執行者　次に掲げる者をいう。</w:t>
      </w:r>
    </w:p>
    <w:p w14:paraId="053C3681" w14:textId="77777777" w:rsidR="00E451F6" w:rsidRPr="00B54CDA" w:rsidRDefault="00A35437">
      <w:pPr>
        <w:rPr>
          <w:color w:val="000000" w:themeColor="text1"/>
          <w:szCs w:val="22"/>
        </w:rPr>
      </w:pPr>
      <w:r w:rsidRPr="00B54CDA">
        <w:rPr>
          <w:rFonts w:hint="eastAsia"/>
          <w:color w:val="000000" w:themeColor="text1"/>
          <w:szCs w:val="22"/>
        </w:rPr>
        <w:t>イ　業務執行取締役、執行役その他の法人等の業務を執行する役員（法第三百四十八条の二第一項及び第二項の規定による委託を受けた社外取締役を除く。）</w:t>
      </w:r>
    </w:p>
    <w:p w14:paraId="131F319D" w14:textId="77777777" w:rsidR="00E451F6" w:rsidRPr="00B54CDA" w:rsidRDefault="00A35437">
      <w:pPr>
        <w:rPr>
          <w:color w:val="000000" w:themeColor="text1"/>
          <w:szCs w:val="22"/>
        </w:rPr>
      </w:pPr>
      <w:r w:rsidRPr="00B54CDA">
        <w:rPr>
          <w:rFonts w:hint="eastAsia"/>
          <w:color w:val="000000" w:themeColor="text1"/>
          <w:szCs w:val="22"/>
        </w:rPr>
        <w:t>ロ　業務を執行する社員、法第五百九十八条第一項の職務を行うべき者その他これに相当する者</w:t>
      </w:r>
    </w:p>
    <w:p w14:paraId="7378A846" w14:textId="77777777" w:rsidR="00E451F6" w:rsidRPr="00B54CDA" w:rsidRDefault="00A35437">
      <w:pPr>
        <w:rPr>
          <w:color w:val="000000" w:themeColor="text1"/>
          <w:szCs w:val="22"/>
        </w:rPr>
      </w:pPr>
      <w:r w:rsidRPr="00B54CDA">
        <w:rPr>
          <w:rFonts w:hint="eastAsia"/>
          <w:color w:val="000000" w:themeColor="text1"/>
          <w:szCs w:val="22"/>
        </w:rPr>
        <w:t>ハ　使用人</w:t>
      </w:r>
    </w:p>
    <w:p w14:paraId="036CFBB5" w14:textId="77777777" w:rsidR="00E451F6" w:rsidRPr="00B54CDA" w:rsidRDefault="00A35437">
      <w:pPr>
        <w:rPr>
          <w:color w:val="000000" w:themeColor="text1"/>
          <w:szCs w:val="22"/>
        </w:rPr>
      </w:pPr>
      <w:r w:rsidRPr="00B54CDA">
        <w:rPr>
          <w:rFonts w:hint="eastAsia"/>
          <w:color w:val="000000" w:themeColor="text1"/>
          <w:szCs w:val="22"/>
        </w:rPr>
        <w:t>七　社外取締役候補者　次に掲げるいずれにも該当する候補者をいう。</w:t>
      </w:r>
    </w:p>
    <w:p w14:paraId="4DF5D523" w14:textId="77777777" w:rsidR="00E451F6" w:rsidRPr="00B54CDA" w:rsidRDefault="00A35437">
      <w:pPr>
        <w:rPr>
          <w:color w:val="000000" w:themeColor="text1"/>
          <w:szCs w:val="22"/>
        </w:rPr>
      </w:pPr>
      <w:r w:rsidRPr="00B54CDA">
        <w:rPr>
          <w:rFonts w:hint="eastAsia"/>
          <w:color w:val="000000" w:themeColor="text1"/>
          <w:szCs w:val="22"/>
        </w:rPr>
        <w:t>イ　当該候補者が当該株式会社の取締役に就任した場合には、社外取締役となる見込みであること。</w:t>
      </w:r>
    </w:p>
    <w:p w14:paraId="41C334A7" w14:textId="77777777" w:rsidR="00E451F6" w:rsidRPr="00B54CDA" w:rsidRDefault="00A35437">
      <w:pPr>
        <w:rPr>
          <w:color w:val="000000" w:themeColor="text1"/>
          <w:szCs w:val="22"/>
        </w:rPr>
      </w:pPr>
      <w:r w:rsidRPr="00B54CDA">
        <w:rPr>
          <w:rFonts w:hint="eastAsia"/>
          <w:color w:val="000000" w:themeColor="text1"/>
          <w:szCs w:val="22"/>
        </w:rPr>
        <w:t>ロ　次のいずれかの要件に該当すること。</w:t>
      </w:r>
    </w:p>
    <w:p w14:paraId="212C9386" w14:textId="77777777" w:rsidR="00E451F6" w:rsidRPr="00B54CDA" w:rsidRDefault="00A35437">
      <w:pPr>
        <w:rPr>
          <w:color w:val="000000" w:themeColor="text1"/>
          <w:szCs w:val="22"/>
        </w:rPr>
      </w:pPr>
      <w:r w:rsidRPr="00B54CDA">
        <w:rPr>
          <w:rFonts w:hint="eastAsia"/>
          <w:color w:val="000000" w:themeColor="text1"/>
          <w:szCs w:val="22"/>
        </w:rPr>
        <w:t>（１）　当該候補者を法第三百二十七条の二、第三百三十一条第六項、第三百七十三条第一項第二号、第三百九十九条の十三第五項又は第四百条第三項の社外取締役であるものとする予定があること。</w:t>
      </w:r>
    </w:p>
    <w:p w14:paraId="77D844AE" w14:textId="77777777" w:rsidR="00E451F6" w:rsidRPr="00B54CDA" w:rsidRDefault="00A35437">
      <w:pPr>
        <w:rPr>
          <w:color w:val="000000" w:themeColor="text1"/>
          <w:szCs w:val="22"/>
        </w:rPr>
      </w:pPr>
      <w:r w:rsidRPr="00B54CDA">
        <w:rPr>
          <w:rFonts w:hint="eastAsia"/>
          <w:color w:val="000000" w:themeColor="text1"/>
          <w:szCs w:val="22"/>
        </w:rPr>
        <w:t>（２）　当該候補者を当該株式会社の社外取締役であるものとして計算関係書類、事業報告、株主総会参考書類その他株式会社が法令その他これに準ずるものの規定に基づき作成する資料に表示する予定があること。</w:t>
      </w:r>
    </w:p>
    <w:p w14:paraId="420B574F" w14:textId="77777777" w:rsidR="00E451F6" w:rsidRPr="00B54CDA" w:rsidRDefault="00A35437">
      <w:pPr>
        <w:rPr>
          <w:color w:val="000000" w:themeColor="text1"/>
          <w:szCs w:val="22"/>
        </w:rPr>
      </w:pPr>
      <w:r w:rsidRPr="00B54CDA">
        <w:rPr>
          <w:rFonts w:hint="eastAsia"/>
          <w:color w:val="000000" w:themeColor="text1"/>
          <w:szCs w:val="22"/>
        </w:rPr>
        <w:t>八　社外監査役候補者　次に掲げるいずれにも該当する候補者をいう。</w:t>
      </w:r>
    </w:p>
    <w:p w14:paraId="413914D9" w14:textId="77777777" w:rsidR="00E451F6" w:rsidRPr="00B54CDA" w:rsidRDefault="00A35437">
      <w:pPr>
        <w:rPr>
          <w:color w:val="000000" w:themeColor="text1"/>
          <w:szCs w:val="22"/>
        </w:rPr>
      </w:pPr>
      <w:r w:rsidRPr="00B54CDA">
        <w:rPr>
          <w:rFonts w:hint="eastAsia"/>
          <w:color w:val="000000" w:themeColor="text1"/>
          <w:szCs w:val="22"/>
        </w:rPr>
        <w:t>イ　当該候補者が当該株式会社の監査役に就任した場合には、社外監査役となる見込みであること。</w:t>
      </w:r>
    </w:p>
    <w:p w14:paraId="7A89A4E8" w14:textId="77777777" w:rsidR="00E451F6" w:rsidRPr="00B54CDA" w:rsidRDefault="00A35437">
      <w:pPr>
        <w:rPr>
          <w:color w:val="000000" w:themeColor="text1"/>
          <w:szCs w:val="22"/>
        </w:rPr>
      </w:pPr>
      <w:r w:rsidRPr="00B54CDA">
        <w:rPr>
          <w:rFonts w:hint="eastAsia"/>
          <w:color w:val="000000" w:themeColor="text1"/>
          <w:szCs w:val="22"/>
        </w:rPr>
        <w:t>ロ　次のいずれかの要件に該当すること。</w:t>
      </w:r>
    </w:p>
    <w:p w14:paraId="40365B8F" w14:textId="77777777" w:rsidR="00E451F6" w:rsidRPr="00B54CDA" w:rsidRDefault="00A35437">
      <w:pPr>
        <w:rPr>
          <w:color w:val="000000" w:themeColor="text1"/>
          <w:szCs w:val="22"/>
        </w:rPr>
      </w:pPr>
      <w:r w:rsidRPr="00B54CDA">
        <w:rPr>
          <w:rFonts w:hint="eastAsia"/>
          <w:color w:val="000000" w:themeColor="text1"/>
          <w:szCs w:val="22"/>
        </w:rPr>
        <w:t>（１）　当該候補者を法第三百三十五条第三項の社外監査役であるものとする予定があること。</w:t>
      </w:r>
    </w:p>
    <w:p w14:paraId="7DB1F8CD" w14:textId="77777777" w:rsidR="00E451F6" w:rsidRPr="00B54CDA" w:rsidRDefault="00A35437">
      <w:pPr>
        <w:rPr>
          <w:color w:val="000000" w:themeColor="text1"/>
          <w:szCs w:val="22"/>
        </w:rPr>
      </w:pPr>
      <w:r w:rsidRPr="00B54CDA">
        <w:rPr>
          <w:rFonts w:hint="eastAsia"/>
          <w:color w:val="000000" w:themeColor="text1"/>
          <w:szCs w:val="22"/>
        </w:rPr>
        <w:t>（２）　当該候補者を当該株式会社の社外監査役であるものとして計算関係書類、事業報告、株主総会参考書類その他株式会社が法令その他これに準ずるものの規定に基づき作成する資料に表示する予定があること。</w:t>
      </w:r>
    </w:p>
    <w:p w14:paraId="14C4B60E" w14:textId="77777777" w:rsidR="00E451F6" w:rsidRPr="00B54CDA" w:rsidRDefault="00A35437">
      <w:pPr>
        <w:rPr>
          <w:color w:val="000000" w:themeColor="text1"/>
          <w:szCs w:val="22"/>
        </w:rPr>
      </w:pPr>
      <w:r w:rsidRPr="00B54CDA">
        <w:rPr>
          <w:rFonts w:hint="eastAsia"/>
          <w:color w:val="000000" w:themeColor="text1"/>
          <w:szCs w:val="22"/>
        </w:rPr>
        <w:t>九　最終事業年度　次のイ又はロに掲げる会社の区分に応じ、当該イ又はロに定めるものをいう。</w:t>
      </w:r>
    </w:p>
    <w:p w14:paraId="75957CBB" w14:textId="77777777" w:rsidR="00E451F6" w:rsidRPr="00B54CDA" w:rsidRDefault="00A35437">
      <w:pPr>
        <w:rPr>
          <w:color w:val="000000" w:themeColor="text1"/>
          <w:szCs w:val="22"/>
        </w:rPr>
      </w:pPr>
      <w:r w:rsidRPr="00B54CDA">
        <w:rPr>
          <w:rFonts w:hint="eastAsia"/>
          <w:color w:val="000000" w:themeColor="text1"/>
          <w:szCs w:val="22"/>
        </w:rPr>
        <w:t>イ　株式会社　法第二条第二十四号に規定する最終事業年度</w:t>
      </w:r>
    </w:p>
    <w:p w14:paraId="40B9920E" w14:textId="77777777" w:rsidR="00E451F6" w:rsidRPr="00B54CDA" w:rsidRDefault="00A35437">
      <w:pPr>
        <w:rPr>
          <w:color w:val="000000" w:themeColor="text1"/>
          <w:szCs w:val="22"/>
        </w:rPr>
      </w:pPr>
      <w:r w:rsidRPr="00B54CDA">
        <w:rPr>
          <w:rFonts w:hint="eastAsia"/>
          <w:color w:val="000000" w:themeColor="text1"/>
          <w:szCs w:val="22"/>
        </w:rPr>
        <w:t>ロ　持分会社　各事業年度に係る法第六百十七条第二項に規定する計算書類を作成した場合における当該各事業年度のうち最も遅いもの。</w:t>
      </w:r>
    </w:p>
    <w:p w14:paraId="65FFB02E" w14:textId="77777777" w:rsidR="00E451F6" w:rsidRPr="00B54CDA" w:rsidRDefault="00A35437">
      <w:pPr>
        <w:rPr>
          <w:color w:val="000000" w:themeColor="text1"/>
          <w:szCs w:val="22"/>
        </w:rPr>
      </w:pPr>
      <w:r w:rsidRPr="00B54CDA">
        <w:rPr>
          <w:rFonts w:hint="eastAsia"/>
          <w:color w:val="000000" w:themeColor="text1"/>
          <w:szCs w:val="22"/>
        </w:rPr>
        <w:t xml:space="preserve">十　計算書類　</w:t>
      </w:r>
      <w:bookmarkStart w:id="1" w:name="_Hlk195183568"/>
      <w:r w:rsidRPr="00B54CDA">
        <w:rPr>
          <w:rFonts w:hint="eastAsia"/>
          <w:color w:val="000000" w:themeColor="text1"/>
          <w:szCs w:val="22"/>
        </w:rPr>
        <w:t>次のイ又はロに掲げる会社の区分に応じ、当該イ又はロに定めるものをいう。</w:t>
      </w:r>
    </w:p>
    <w:bookmarkEnd w:id="1"/>
    <w:p w14:paraId="0B529BF7" w14:textId="77777777" w:rsidR="00E451F6" w:rsidRPr="00B54CDA" w:rsidRDefault="00A35437">
      <w:pPr>
        <w:rPr>
          <w:color w:val="000000" w:themeColor="text1"/>
          <w:szCs w:val="22"/>
        </w:rPr>
      </w:pPr>
      <w:r w:rsidRPr="00B54CDA">
        <w:rPr>
          <w:rFonts w:hint="eastAsia"/>
          <w:color w:val="000000" w:themeColor="text1"/>
          <w:szCs w:val="22"/>
        </w:rPr>
        <w:t>イ　株式会社　法第四百三十五条第二項に規定する計算書類</w:t>
      </w:r>
    </w:p>
    <w:p w14:paraId="640320A1" w14:textId="77777777" w:rsidR="00E451F6" w:rsidRPr="00B54CDA" w:rsidRDefault="00A35437">
      <w:pPr>
        <w:rPr>
          <w:color w:val="000000" w:themeColor="text1"/>
          <w:szCs w:val="22"/>
        </w:rPr>
      </w:pPr>
      <w:r w:rsidRPr="00B54CDA">
        <w:rPr>
          <w:rFonts w:hint="eastAsia"/>
          <w:color w:val="000000" w:themeColor="text1"/>
          <w:szCs w:val="22"/>
        </w:rPr>
        <w:t>ロ　持分会社　法第六百十七条第二項に規定する計算書類</w:t>
      </w:r>
    </w:p>
    <w:p w14:paraId="2C533C2F" w14:textId="77777777" w:rsidR="00E451F6" w:rsidRPr="00B54CDA" w:rsidRDefault="00A35437">
      <w:pPr>
        <w:rPr>
          <w:color w:val="000000" w:themeColor="text1"/>
          <w:szCs w:val="22"/>
        </w:rPr>
      </w:pPr>
      <w:r w:rsidRPr="00B54CDA">
        <w:rPr>
          <w:rFonts w:hint="eastAsia"/>
          <w:color w:val="000000" w:themeColor="text1"/>
          <w:szCs w:val="22"/>
        </w:rPr>
        <w:lastRenderedPageBreak/>
        <w:t>十一　計算関係書類　株式会社についての次に掲げるものをいう。</w:t>
      </w:r>
    </w:p>
    <w:p w14:paraId="6A498E48" w14:textId="77777777" w:rsidR="00E451F6" w:rsidRPr="00B54CDA" w:rsidRDefault="00A35437">
      <w:pPr>
        <w:rPr>
          <w:color w:val="000000" w:themeColor="text1"/>
          <w:szCs w:val="22"/>
        </w:rPr>
      </w:pPr>
      <w:r w:rsidRPr="00B54CDA">
        <w:rPr>
          <w:rFonts w:hint="eastAsia"/>
          <w:color w:val="000000" w:themeColor="text1"/>
          <w:szCs w:val="22"/>
        </w:rPr>
        <w:t>イ　成立の日における貸借対照表</w:t>
      </w:r>
    </w:p>
    <w:p w14:paraId="2A802711" w14:textId="77777777" w:rsidR="00E451F6" w:rsidRPr="00B54CDA" w:rsidRDefault="00A35437">
      <w:pPr>
        <w:rPr>
          <w:color w:val="000000" w:themeColor="text1"/>
          <w:szCs w:val="22"/>
        </w:rPr>
      </w:pPr>
      <w:r w:rsidRPr="00B54CDA">
        <w:rPr>
          <w:rFonts w:hint="eastAsia"/>
          <w:color w:val="000000" w:themeColor="text1"/>
          <w:szCs w:val="22"/>
        </w:rPr>
        <w:t>ロ　事業年度に係る計算書類及びその附属明細書</w:t>
      </w:r>
    </w:p>
    <w:p w14:paraId="4A647875" w14:textId="77777777" w:rsidR="00E451F6" w:rsidRPr="00B54CDA" w:rsidRDefault="00A35437">
      <w:pPr>
        <w:rPr>
          <w:color w:val="000000" w:themeColor="text1"/>
          <w:szCs w:val="22"/>
        </w:rPr>
      </w:pPr>
      <w:r w:rsidRPr="00B54CDA">
        <w:rPr>
          <w:rFonts w:hint="eastAsia"/>
          <w:color w:val="000000" w:themeColor="text1"/>
          <w:szCs w:val="22"/>
        </w:rPr>
        <w:t>ハ　臨時計算書類</w:t>
      </w:r>
    </w:p>
    <w:p w14:paraId="1443DDFD" w14:textId="77777777" w:rsidR="00E451F6" w:rsidRPr="00B54CDA" w:rsidRDefault="00A35437">
      <w:pPr>
        <w:rPr>
          <w:color w:val="000000" w:themeColor="text1"/>
          <w:szCs w:val="22"/>
        </w:rPr>
      </w:pPr>
      <w:r w:rsidRPr="00B54CDA">
        <w:rPr>
          <w:rFonts w:hint="eastAsia"/>
          <w:color w:val="000000" w:themeColor="text1"/>
          <w:szCs w:val="22"/>
        </w:rPr>
        <w:t>ニ　連結計算書類</w:t>
      </w:r>
    </w:p>
    <w:p w14:paraId="6996CF18" w14:textId="77777777" w:rsidR="00E451F6" w:rsidRPr="00B54CDA" w:rsidRDefault="00A35437">
      <w:pPr>
        <w:rPr>
          <w:color w:val="000000" w:themeColor="text1"/>
          <w:szCs w:val="22"/>
        </w:rPr>
      </w:pPr>
      <w:r w:rsidRPr="00B54CDA">
        <w:rPr>
          <w:rFonts w:hint="eastAsia"/>
          <w:color w:val="000000" w:themeColor="text1"/>
          <w:szCs w:val="22"/>
        </w:rPr>
        <w:t>十二　計算書類等　次のイ又はロに掲げる会社の区分に応じ、当該イ又はロに定めるものをいう。</w:t>
      </w:r>
    </w:p>
    <w:p w14:paraId="15E06FF6" w14:textId="77777777" w:rsidR="00E451F6" w:rsidRPr="00B54CDA" w:rsidRDefault="00A35437">
      <w:pPr>
        <w:rPr>
          <w:color w:val="000000" w:themeColor="text1"/>
          <w:szCs w:val="22"/>
        </w:rPr>
      </w:pPr>
      <w:r w:rsidRPr="00B54CDA">
        <w:rPr>
          <w:rFonts w:hint="eastAsia"/>
          <w:color w:val="000000" w:themeColor="text1"/>
          <w:szCs w:val="22"/>
        </w:rPr>
        <w:t>イ　株式会社　各事業年度に係る計算書類及び事業報告（法第四百三十六条第一項又は第二項の規定の適用がある場合にあっては、監査報告又は会計監査報告を含む。）</w:t>
      </w:r>
    </w:p>
    <w:p w14:paraId="0950D4C8" w14:textId="77777777" w:rsidR="00E451F6" w:rsidRPr="00B54CDA" w:rsidRDefault="00A35437">
      <w:pPr>
        <w:rPr>
          <w:color w:val="000000" w:themeColor="text1"/>
          <w:szCs w:val="22"/>
        </w:rPr>
      </w:pPr>
      <w:r w:rsidRPr="00B54CDA">
        <w:rPr>
          <w:rFonts w:hint="eastAsia"/>
          <w:color w:val="000000" w:themeColor="text1"/>
          <w:szCs w:val="22"/>
        </w:rPr>
        <w:t>ロ　持分会社　法第六百十七条第二項に規定する計算書類</w:t>
      </w:r>
    </w:p>
    <w:p w14:paraId="768DEB9C" w14:textId="77777777" w:rsidR="00E451F6" w:rsidRPr="00B54CDA" w:rsidRDefault="00A35437">
      <w:pPr>
        <w:rPr>
          <w:color w:val="000000" w:themeColor="text1"/>
          <w:szCs w:val="22"/>
        </w:rPr>
      </w:pPr>
      <w:r w:rsidRPr="00B54CDA">
        <w:rPr>
          <w:rFonts w:hint="eastAsia"/>
          <w:color w:val="000000" w:themeColor="text1"/>
          <w:szCs w:val="22"/>
        </w:rPr>
        <w:t>十三　臨時計算書類等　法第四百四十一条第一項に規定する臨時計算書類（同条第二項の規定の適用がある場合にあっては、監査報告又は会計監査報告を含む。）をいう。</w:t>
      </w:r>
    </w:p>
    <w:p w14:paraId="0C476082" w14:textId="77777777" w:rsidR="00E451F6" w:rsidRPr="00B54CDA" w:rsidRDefault="00A35437">
      <w:pPr>
        <w:rPr>
          <w:color w:val="000000" w:themeColor="text1"/>
          <w:szCs w:val="22"/>
        </w:rPr>
      </w:pPr>
      <w:r w:rsidRPr="00B54CDA">
        <w:rPr>
          <w:rFonts w:hint="eastAsia"/>
          <w:color w:val="000000" w:themeColor="text1"/>
          <w:szCs w:val="22"/>
        </w:rPr>
        <w:t>十四　新株予約権等　新株予約権その他当該法人等に対して行使することにより当該法人等の株式その他の持分の交付を受けることができる権利（株式引受権（会社計算規則（</w:t>
      </w:r>
      <w:r w:rsidRPr="00B54CDA">
        <w:rPr>
          <w:color w:val="000000" w:themeColor="text1"/>
          <w:kern w:val="1"/>
          <w:szCs w:val="22"/>
        </w:rPr>
        <w:t>平成十八年法務省令第十三号）</w:t>
      </w:r>
      <w:r w:rsidRPr="00B54CDA">
        <w:rPr>
          <w:rFonts w:hint="eastAsia"/>
          <w:color w:val="000000" w:themeColor="text1"/>
          <w:szCs w:val="22"/>
        </w:rPr>
        <w:t>第二条第三項第三十四号に規定する株式引受権をいう。以下同じ。）を除く。）をいう。</w:t>
      </w:r>
    </w:p>
    <w:p w14:paraId="33127B81" w14:textId="77777777" w:rsidR="00E451F6" w:rsidRPr="00B54CDA" w:rsidRDefault="00A35437">
      <w:pPr>
        <w:rPr>
          <w:color w:val="000000" w:themeColor="text1"/>
          <w:szCs w:val="22"/>
        </w:rPr>
      </w:pPr>
      <w:r w:rsidRPr="00B54CDA">
        <w:rPr>
          <w:rFonts w:hint="eastAsia"/>
          <w:color w:val="000000" w:themeColor="text1"/>
          <w:szCs w:val="22"/>
        </w:rPr>
        <w:t>十五　公開買付け等　金融商品取引法（昭和二十三年法律第二十五号）第二十七条の二第六項（同法第二十七条の二十二の二第二項において準用する場合を含む。）に規定する公開買付け及びこれに相当する外国の法令に基づく制度をいう。</w:t>
      </w:r>
    </w:p>
    <w:p w14:paraId="3C5D9DD6" w14:textId="77777777" w:rsidR="00E451F6" w:rsidRPr="00B54CDA" w:rsidRDefault="00A35437">
      <w:pPr>
        <w:rPr>
          <w:color w:val="000000" w:themeColor="text1"/>
          <w:szCs w:val="22"/>
        </w:rPr>
      </w:pPr>
      <w:r w:rsidRPr="00B54CDA">
        <w:rPr>
          <w:rFonts w:hint="eastAsia"/>
          <w:color w:val="000000" w:themeColor="text1"/>
          <w:szCs w:val="22"/>
        </w:rPr>
        <w:t>十六　社債取得者　社債を社債発行会社以外の者から取得した者（当該社債発行会社を除く。）をいう。</w:t>
      </w:r>
    </w:p>
    <w:p w14:paraId="48F0FE9F" w14:textId="77777777" w:rsidR="00E451F6" w:rsidRPr="00B54CDA" w:rsidRDefault="00A35437">
      <w:pPr>
        <w:rPr>
          <w:color w:val="000000" w:themeColor="text1"/>
          <w:szCs w:val="22"/>
        </w:rPr>
      </w:pPr>
      <w:r w:rsidRPr="00B54CDA">
        <w:rPr>
          <w:rFonts w:hint="eastAsia"/>
          <w:color w:val="000000" w:themeColor="text1"/>
          <w:szCs w:val="22"/>
        </w:rPr>
        <w:t>十七　信託社債　信託の受託者が発行する社債であって、信託財産（信託法（平成十八年法律第百八号）第二条第三項に規定する信託財産をいう。以下同じ。）のために発行するものをいう。</w:t>
      </w:r>
    </w:p>
    <w:p w14:paraId="1D85D9BD" w14:textId="77777777" w:rsidR="00E451F6" w:rsidRPr="00B54CDA" w:rsidRDefault="00A35437">
      <w:pPr>
        <w:rPr>
          <w:color w:val="000000" w:themeColor="text1"/>
          <w:szCs w:val="22"/>
        </w:rPr>
      </w:pPr>
      <w:r w:rsidRPr="00B54CDA">
        <w:rPr>
          <w:rFonts w:hint="eastAsia"/>
          <w:color w:val="000000" w:themeColor="text1"/>
          <w:szCs w:val="22"/>
        </w:rPr>
        <w:t>十八　設立時役員等　設立時取締役、設立時会計参与、設立時監査役及び設立時会計監査人をいう。</w:t>
      </w:r>
    </w:p>
    <w:p w14:paraId="77EA0B35" w14:textId="77777777" w:rsidR="00E451F6" w:rsidRPr="00B54CDA" w:rsidRDefault="00A35437">
      <w:pPr>
        <w:rPr>
          <w:color w:val="000000" w:themeColor="text1"/>
          <w:szCs w:val="22"/>
        </w:rPr>
      </w:pPr>
      <w:r w:rsidRPr="00B54CDA">
        <w:rPr>
          <w:rFonts w:hint="eastAsia"/>
          <w:color w:val="000000" w:themeColor="text1"/>
          <w:szCs w:val="22"/>
        </w:rPr>
        <w:t>十九　特定関係事業者　次に掲げるものをいう。</w:t>
      </w:r>
    </w:p>
    <w:p w14:paraId="34B4BAFE" w14:textId="77777777" w:rsidR="00E451F6" w:rsidRPr="00B54CDA" w:rsidRDefault="00A35437">
      <w:pPr>
        <w:rPr>
          <w:color w:val="000000" w:themeColor="text1"/>
          <w:szCs w:val="22"/>
        </w:rPr>
      </w:pPr>
      <w:r w:rsidRPr="00B54CDA">
        <w:rPr>
          <w:rFonts w:hint="eastAsia"/>
          <w:color w:val="000000" w:themeColor="text1"/>
          <w:szCs w:val="22"/>
        </w:rPr>
        <w:t>イ　次の（１）又は（２）に掲げる場合の区分に応じ、当該（１）又は（２）に定めるもの</w:t>
      </w:r>
    </w:p>
    <w:p w14:paraId="1D9BB7B4" w14:textId="77777777" w:rsidR="00E451F6" w:rsidRPr="00B54CDA" w:rsidRDefault="00A35437">
      <w:pPr>
        <w:rPr>
          <w:color w:val="000000" w:themeColor="text1"/>
          <w:szCs w:val="22"/>
        </w:rPr>
      </w:pPr>
      <w:r w:rsidRPr="00B54CDA">
        <w:rPr>
          <w:rFonts w:hint="eastAsia"/>
          <w:color w:val="000000" w:themeColor="text1"/>
          <w:szCs w:val="22"/>
        </w:rPr>
        <w:t>（１）　当該株式会社に親会社等がある場合　当該親会社等並びに当該親会社等の子会社等（当該株式会社を除く。）及び関連会社（当該親会社等が会社でない場合におけるその関連会社に相当するものを含む。）</w:t>
      </w:r>
    </w:p>
    <w:p w14:paraId="1F262BA7" w14:textId="77777777" w:rsidR="00E451F6" w:rsidRPr="00B54CDA" w:rsidRDefault="00A35437">
      <w:pPr>
        <w:rPr>
          <w:color w:val="000000" w:themeColor="text1"/>
          <w:szCs w:val="22"/>
        </w:rPr>
      </w:pPr>
      <w:r w:rsidRPr="00B54CDA">
        <w:rPr>
          <w:rFonts w:hint="eastAsia"/>
          <w:color w:val="000000" w:themeColor="text1"/>
          <w:szCs w:val="22"/>
        </w:rPr>
        <w:t>（２）　当該株式会社に親会社等がない場合　当該株式会社の子会社及び関連会社</w:t>
      </w:r>
    </w:p>
    <w:p w14:paraId="4B7556F4" w14:textId="77777777" w:rsidR="00E451F6" w:rsidRPr="00B54CDA" w:rsidRDefault="00A35437">
      <w:pPr>
        <w:rPr>
          <w:color w:val="000000" w:themeColor="text1"/>
          <w:szCs w:val="22"/>
        </w:rPr>
      </w:pPr>
      <w:r w:rsidRPr="00B54CDA">
        <w:rPr>
          <w:rFonts w:hint="eastAsia"/>
          <w:color w:val="000000" w:themeColor="text1"/>
          <w:szCs w:val="22"/>
        </w:rPr>
        <w:t>ロ　当該株式会社の主要な取引先である者（法人以外の団体を含む。）</w:t>
      </w:r>
    </w:p>
    <w:p w14:paraId="5DE5ABE7" w14:textId="77777777" w:rsidR="00E451F6" w:rsidRPr="00B54CDA" w:rsidRDefault="00A35437">
      <w:pPr>
        <w:rPr>
          <w:color w:val="000000" w:themeColor="text1"/>
          <w:szCs w:val="22"/>
        </w:rPr>
      </w:pPr>
      <w:r w:rsidRPr="00B54CDA">
        <w:rPr>
          <w:rFonts w:hint="eastAsia"/>
          <w:color w:val="000000" w:themeColor="text1"/>
          <w:szCs w:val="22"/>
        </w:rPr>
        <w:t>二十　関連会社　会社計算規則第二条第三項第二十一号に規定する関連会社をいう。</w:t>
      </w:r>
    </w:p>
    <w:p w14:paraId="66B54A5A" w14:textId="77777777" w:rsidR="00E451F6" w:rsidRPr="00B54CDA" w:rsidRDefault="00A35437">
      <w:pPr>
        <w:rPr>
          <w:color w:val="000000" w:themeColor="text1"/>
          <w:szCs w:val="22"/>
        </w:rPr>
      </w:pPr>
      <w:r w:rsidRPr="00B54CDA">
        <w:rPr>
          <w:rFonts w:hint="eastAsia"/>
          <w:color w:val="000000" w:themeColor="text1"/>
          <w:szCs w:val="22"/>
        </w:rPr>
        <w:t>二十一　連結配当規制適用会社　会社計算規則第二条第三項第五十五号に規定する連結配当規制適用会社をいう。</w:t>
      </w:r>
    </w:p>
    <w:p w14:paraId="0FB762B4" w14:textId="77777777" w:rsidR="00E451F6" w:rsidRPr="00B54CDA" w:rsidRDefault="00A35437">
      <w:pPr>
        <w:rPr>
          <w:color w:val="000000" w:themeColor="text1"/>
          <w:szCs w:val="22"/>
        </w:rPr>
      </w:pPr>
      <w:r w:rsidRPr="00B54CDA">
        <w:rPr>
          <w:rFonts w:hint="eastAsia"/>
          <w:color w:val="000000" w:themeColor="text1"/>
          <w:szCs w:val="22"/>
        </w:rPr>
        <w:t>二十二　組織変更株式交換　保険業法（平成七年法律第百五号）第九十六条の五第一項に規定する組織変更株式交換をいう。</w:t>
      </w:r>
    </w:p>
    <w:p w14:paraId="32FA1564" w14:textId="77777777" w:rsidR="00E451F6" w:rsidRPr="00B54CDA" w:rsidRDefault="00A35437">
      <w:pPr>
        <w:rPr>
          <w:color w:val="000000" w:themeColor="text1"/>
          <w:szCs w:val="22"/>
        </w:rPr>
      </w:pPr>
      <w:r w:rsidRPr="00B54CDA">
        <w:rPr>
          <w:rFonts w:hint="eastAsia"/>
          <w:color w:val="000000" w:themeColor="text1"/>
          <w:szCs w:val="22"/>
        </w:rPr>
        <w:t>二十三　組織変更株式移転　保険業法第九十六条の八第一項に規定する組織変更株式移転をいう。</w:t>
      </w:r>
    </w:p>
    <w:p w14:paraId="69C6B32B"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lastRenderedPageBreak/>
        <w:t>第二章　子会社等及び親会社等</w:t>
      </w:r>
    </w:p>
    <w:p w14:paraId="1EBC18E1" w14:textId="77777777" w:rsidR="00E451F6" w:rsidRPr="00B54CDA" w:rsidRDefault="00A35437">
      <w:pPr>
        <w:rPr>
          <w:color w:val="000000" w:themeColor="text1"/>
          <w:szCs w:val="22"/>
        </w:rPr>
      </w:pPr>
      <w:r w:rsidRPr="00B54CDA">
        <w:rPr>
          <w:rFonts w:hint="eastAsia"/>
          <w:color w:val="000000" w:themeColor="text1"/>
          <w:szCs w:val="22"/>
        </w:rPr>
        <w:t>（子会社及び親会社）</w:t>
      </w:r>
    </w:p>
    <w:p w14:paraId="4A7955C4" w14:textId="77777777" w:rsidR="00E451F6" w:rsidRPr="00B54CDA" w:rsidRDefault="00A35437">
      <w:pPr>
        <w:rPr>
          <w:color w:val="000000" w:themeColor="text1"/>
          <w:szCs w:val="22"/>
        </w:rPr>
      </w:pPr>
      <w:r w:rsidRPr="00B54CDA">
        <w:rPr>
          <w:rFonts w:hint="eastAsia"/>
          <w:color w:val="000000" w:themeColor="text1"/>
          <w:szCs w:val="22"/>
        </w:rPr>
        <w:t>第三条　法第二条第三号に規定する法務省令で定めるものは、同号に規定する会社が他の会社等の財務及び事業の方針の決定を支配している場合における当該他の会社等とする。</w:t>
      </w:r>
    </w:p>
    <w:p w14:paraId="38135052" w14:textId="77777777" w:rsidR="00E451F6" w:rsidRPr="00B54CDA" w:rsidRDefault="00A35437">
      <w:pPr>
        <w:rPr>
          <w:color w:val="000000" w:themeColor="text1"/>
          <w:szCs w:val="22"/>
        </w:rPr>
      </w:pPr>
      <w:r w:rsidRPr="00B54CDA">
        <w:rPr>
          <w:rFonts w:hint="eastAsia"/>
          <w:color w:val="000000" w:themeColor="text1"/>
          <w:szCs w:val="22"/>
        </w:rPr>
        <w:t>２　法第二条第四号に規定する法務省令で定めるものは、会社等が同号に規定する株式会社の財務及び事業の方針の決定を支配している場合における当該会社等とする。</w:t>
      </w:r>
    </w:p>
    <w:p w14:paraId="2750BD8F" w14:textId="77777777" w:rsidR="00E451F6" w:rsidRPr="00B54CDA" w:rsidRDefault="00A35437">
      <w:pPr>
        <w:rPr>
          <w:color w:val="000000" w:themeColor="text1"/>
          <w:szCs w:val="22"/>
        </w:rPr>
      </w:pPr>
      <w:bookmarkStart w:id="2" w:name="_Hlk195189883"/>
      <w:r w:rsidRPr="00B54CDA">
        <w:rPr>
          <w:rFonts w:hint="eastAsia"/>
          <w:color w:val="000000" w:themeColor="text1"/>
          <w:szCs w:val="22"/>
        </w:rPr>
        <w:t>３　前二項に規定する「財務及び事業の方針の決定を支配している場合」とは、次に掲げる場合（財務上又は事業上の関係からみて他の会社等の財務又は事業の方針の決定を支配していないことが明らかであると認められる場合を除く。）をいう（以下この項において同じ。）。</w:t>
      </w:r>
    </w:p>
    <w:bookmarkEnd w:id="2"/>
    <w:p w14:paraId="08055EDB" w14:textId="77777777" w:rsidR="00E451F6" w:rsidRPr="00B54CDA" w:rsidRDefault="00A35437">
      <w:pPr>
        <w:rPr>
          <w:color w:val="000000" w:themeColor="text1"/>
          <w:szCs w:val="22"/>
        </w:rPr>
      </w:pPr>
      <w:r w:rsidRPr="00B54CDA">
        <w:rPr>
          <w:rFonts w:hint="eastAsia"/>
          <w:color w:val="000000" w:themeColor="text1"/>
          <w:szCs w:val="22"/>
        </w:rPr>
        <w:t>一　他の会社等（次に掲げる会社等であって、有効な支配従属関係が存在しないと認められるものを除く。以下この項において同じ。）の議決権の総数に対する自己（その子会社及び子法人等（会社以外の会社等が他の会社等の財務及び事業の方針の決定を支配している場合における当該他の会社等をいう。）を含む。以下この項において同じ。）の計算において所有している議決権の数の割合が百分の五十を超えている場合</w:t>
      </w:r>
    </w:p>
    <w:p w14:paraId="1F881A3D" w14:textId="77777777" w:rsidR="00E451F6" w:rsidRPr="00B54CDA" w:rsidRDefault="00A35437">
      <w:pPr>
        <w:rPr>
          <w:color w:val="000000" w:themeColor="text1"/>
          <w:szCs w:val="22"/>
        </w:rPr>
      </w:pPr>
      <w:bookmarkStart w:id="3" w:name="_Hlk195190729"/>
      <w:r w:rsidRPr="00B54CDA">
        <w:rPr>
          <w:rFonts w:hint="eastAsia"/>
          <w:color w:val="000000" w:themeColor="text1"/>
          <w:szCs w:val="22"/>
        </w:rPr>
        <w:t>イ　民事再生法（平成十一年法律第二百二十五号）の規定による再生手続開始の決定を受けた会社等</w:t>
      </w:r>
    </w:p>
    <w:p w14:paraId="560F213A" w14:textId="77777777" w:rsidR="00E451F6" w:rsidRPr="00B54CDA" w:rsidRDefault="00A35437">
      <w:pPr>
        <w:rPr>
          <w:color w:val="000000" w:themeColor="text1"/>
          <w:szCs w:val="22"/>
        </w:rPr>
      </w:pPr>
      <w:r w:rsidRPr="00B54CDA">
        <w:rPr>
          <w:rFonts w:hint="eastAsia"/>
          <w:color w:val="000000" w:themeColor="text1"/>
          <w:szCs w:val="22"/>
        </w:rPr>
        <w:t>ロ　会社更生法（平成十四年法律第百五十四号）の規定による更生手続開始の決定を受けた株式会社</w:t>
      </w:r>
    </w:p>
    <w:p w14:paraId="01E1FA21" w14:textId="77777777" w:rsidR="00E451F6" w:rsidRPr="00B54CDA" w:rsidRDefault="00A35437">
      <w:pPr>
        <w:rPr>
          <w:color w:val="000000" w:themeColor="text1"/>
          <w:szCs w:val="22"/>
        </w:rPr>
      </w:pPr>
      <w:r w:rsidRPr="00B54CDA">
        <w:rPr>
          <w:rFonts w:hint="eastAsia"/>
          <w:color w:val="000000" w:themeColor="text1"/>
          <w:szCs w:val="22"/>
        </w:rPr>
        <w:t>ハ　破産法（平成十六年法律第七十五号）の規定による破産手続開始の決定を受けた会社等</w:t>
      </w:r>
    </w:p>
    <w:p w14:paraId="6532DFD5" w14:textId="77777777" w:rsidR="00E451F6" w:rsidRPr="00B54CDA" w:rsidRDefault="00A35437">
      <w:pPr>
        <w:rPr>
          <w:color w:val="000000" w:themeColor="text1"/>
          <w:szCs w:val="22"/>
        </w:rPr>
      </w:pPr>
      <w:bookmarkStart w:id="4" w:name="_Hlk195190900"/>
      <w:r w:rsidRPr="00B54CDA">
        <w:rPr>
          <w:rFonts w:hint="eastAsia"/>
          <w:color w:val="000000" w:themeColor="text1"/>
          <w:szCs w:val="22"/>
        </w:rPr>
        <w:t>ニ　その他イからハまでに掲げる会社等に準ずる会社等</w:t>
      </w:r>
    </w:p>
    <w:bookmarkEnd w:id="3"/>
    <w:p w14:paraId="092A0478" w14:textId="77777777" w:rsidR="00E451F6" w:rsidRPr="00B54CDA" w:rsidRDefault="00A35437">
      <w:pPr>
        <w:rPr>
          <w:color w:val="000000" w:themeColor="text1"/>
          <w:szCs w:val="22"/>
        </w:rPr>
      </w:pPr>
      <w:r w:rsidRPr="00B54CDA">
        <w:rPr>
          <w:rFonts w:hint="eastAsia"/>
          <w:color w:val="000000" w:themeColor="text1"/>
          <w:szCs w:val="22"/>
        </w:rPr>
        <w:t>二　他の会社等の議決権の総数に対する自己の計算において所有している議決権の数の割合が百分の四十以上である場合（前号に掲げる場合を除く。）であって、次に掲げるいずれかの要件に該当する場合</w:t>
      </w:r>
    </w:p>
    <w:p w14:paraId="37342ECC" w14:textId="77777777" w:rsidR="00E451F6" w:rsidRPr="00B54CDA" w:rsidRDefault="00A35437">
      <w:pPr>
        <w:rPr>
          <w:color w:val="000000" w:themeColor="text1"/>
          <w:szCs w:val="22"/>
        </w:rPr>
      </w:pPr>
      <w:r w:rsidRPr="00B54CDA">
        <w:rPr>
          <w:rFonts w:hint="eastAsia"/>
          <w:color w:val="000000" w:themeColor="text1"/>
          <w:szCs w:val="22"/>
        </w:rPr>
        <w:t>イ　他の会社等の議決権の総数に対する自己所有等議決権数（次に掲げる議決権の数の合計数をいう。次号において同じ。）の割合が百分の五十を超えていること。</w:t>
      </w:r>
    </w:p>
    <w:p w14:paraId="19EA0E6C" w14:textId="77777777" w:rsidR="00E451F6" w:rsidRPr="00B54CDA" w:rsidRDefault="00A35437">
      <w:pPr>
        <w:rPr>
          <w:color w:val="000000" w:themeColor="text1"/>
          <w:szCs w:val="22"/>
        </w:rPr>
      </w:pPr>
      <w:r w:rsidRPr="00B54CDA">
        <w:rPr>
          <w:rFonts w:hint="eastAsia"/>
          <w:color w:val="000000" w:themeColor="text1"/>
          <w:szCs w:val="22"/>
        </w:rPr>
        <w:t>（１）　自己の計算において所有している議決権</w:t>
      </w:r>
    </w:p>
    <w:p w14:paraId="5444BBB0" w14:textId="77777777" w:rsidR="00E451F6" w:rsidRPr="00B54CDA" w:rsidRDefault="00A35437">
      <w:pPr>
        <w:rPr>
          <w:color w:val="000000" w:themeColor="text1"/>
          <w:szCs w:val="22"/>
        </w:rPr>
      </w:pPr>
      <w:r w:rsidRPr="00B54CDA">
        <w:rPr>
          <w:rFonts w:hint="eastAsia"/>
          <w:color w:val="000000" w:themeColor="text1"/>
          <w:szCs w:val="22"/>
        </w:rPr>
        <w:t>（２）　自己と出資、人事、資金、技術、取引等において緊密な関係があることにより自己の意思と同一の内容の議決権を行使すると認められる者が所有している議決権</w:t>
      </w:r>
    </w:p>
    <w:p w14:paraId="37287480" w14:textId="77777777" w:rsidR="00E451F6" w:rsidRPr="00B54CDA" w:rsidRDefault="00A35437">
      <w:pPr>
        <w:rPr>
          <w:color w:val="000000" w:themeColor="text1"/>
          <w:szCs w:val="22"/>
        </w:rPr>
      </w:pPr>
      <w:r w:rsidRPr="00B54CDA">
        <w:rPr>
          <w:rFonts w:hint="eastAsia"/>
          <w:color w:val="000000" w:themeColor="text1"/>
          <w:szCs w:val="22"/>
        </w:rPr>
        <w:t>（３）　自己の意思と同一の内容の議決権を行使することに同意している者が所有している議決権</w:t>
      </w:r>
    </w:p>
    <w:p w14:paraId="6FC6D21A" w14:textId="77777777" w:rsidR="00E451F6" w:rsidRPr="00B54CDA" w:rsidRDefault="00A35437">
      <w:pPr>
        <w:rPr>
          <w:color w:val="000000" w:themeColor="text1"/>
          <w:szCs w:val="22"/>
        </w:rPr>
      </w:pPr>
      <w:r w:rsidRPr="00B54CDA">
        <w:rPr>
          <w:rFonts w:hint="eastAsia"/>
          <w:color w:val="000000" w:themeColor="text1"/>
          <w:szCs w:val="22"/>
        </w:rPr>
        <w:t>ロ　他の会社等の取締役会その他これに準ずる機関の構成員の総数に対する次に掲げる者（当該他の会社等の財務及び事業の方針の決定に関して影響を与えることができるものに限る。）の数の割合が百分の五十を超えていること。</w:t>
      </w:r>
    </w:p>
    <w:p w14:paraId="2AA5997D" w14:textId="77777777" w:rsidR="00E451F6" w:rsidRPr="00B54CDA" w:rsidRDefault="00A35437">
      <w:pPr>
        <w:rPr>
          <w:color w:val="000000" w:themeColor="text1"/>
          <w:szCs w:val="22"/>
        </w:rPr>
      </w:pPr>
      <w:r w:rsidRPr="00B54CDA">
        <w:rPr>
          <w:rFonts w:hint="eastAsia"/>
          <w:color w:val="000000" w:themeColor="text1"/>
          <w:szCs w:val="22"/>
        </w:rPr>
        <w:t>（１）　自己の役員</w:t>
      </w:r>
    </w:p>
    <w:p w14:paraId="05B9C3B3" w14:textId="77777777" w:rsidR="00E451F6" w:rsidRPr="00B54CDA" w:rsidRDefault="00A35437">
      <w:pPr>
        <w:rPr>
          <w:color w:val="000000" w:themeColor="text1"/>
          <w:szCs w:val="22"/>
        </w:rPr>
      </w:pPr>
      <w:r w:rsidRPr="00B54CDA">
        <w:rPr>
          <w:rFonts w:hint="eastAsia"/>
          <w:color w:val="000000" w:themeColor="text1"/>
          <w:szCs w:val="22"/>
        </w:rPr>
        <w:t>（２）　自己の業務を執行する社員</w:t>
      </w:r>
    </w:p>
    <w:p w14:paraId="780885D5" w14:textId="77777777" w:rsidR="00E451F6" w:rsidRPr="00B54CDA" w:rsidRDefault="00A35437">
      <w:pPr>
        <w:rPr>
          <w:color w:val="000000" w:themeColor="text1"/>
          <w:szCs w:val="22"/>
        </w:rPr>
      </w:pPr>
      <w:r w:rsidRPr="00B54CDA">
        <w:rPr>
          <w:rFonts w:hint="eastAsia"/>
          <w:color w:val="000000" w:themeColor="text1"/>
          <w:szCs w:val="22"/>
        </w:rPr>
        <w:t>（３）　自己の使用人</w:t>
      </w:r>
    </w:p>
    <w:p w14:paraId="68D35653" w14:textId="77777777" w:rsidR="00E451F6" w:rsidRPr="00B54CDA" w:rsidRDefault="00A35437">
      <w:pPr>
        <w:rPr>
          <w:color w:val="000000" w:themeColor="text1"/>
          <w:szCs w:val="22"/>
        </w:rPr>
      </w:pPr>
      <w:r w:rsidRPr="00B54CDA">
        <w:rPr>
          <w:rFonts w:hint="eastAsia"/>
          <w:color w:val="000000" w:themeColor="text1"/>
          <w:szCs w:val="22"/>
        </w:rPr>
        <w:t>（４）　（１）から（３）までに掲げる者であった者</w:t>
      </w:r>
    </w:p>
    <w:p w14:paraId="36F4BB49" w14:textId="77777777" w:rsidR="00E451F6" w:rsidRPr="00B54CDA" w:rsidRDefault="00A35437">
      <w:pPr>
        <w:rPr>
          <w:color w:val="000000" w:themeColor="text1"/>
          <w:szCs w:val="22"/>
        </w:rPr>
      </w:pPr>
      <w:r w:rsidRPr="00B54CDA">
        <w:rPr>
          <w:rFonts w:hint="eastAsia"/>
          <w:color w:val="000000" w:themeColor="text1"/>
          <w:szCs w:val="22"/>
        </w:rPr>
        <w:lastRenderedPageBreak/>
        <w:t>ハ　自己が他の会社等の重要な財務及び事業の方針の決定を支配する契約等が存在すること。</w:t>
      </w:r>
    </w:p>
    <w:p w14:paraId="526FA16C" w14:textId="77777777" w:rsidR="00E451F6" w:rsidRPr="00B54CDA" w:rsidRDefault="00A35437">
      <w:pPr>
        <w:rPr>
          <w:color w:val="000000" w:themeColor="text1"/>
          <w:szCs w:val="22"/>
        </w:rPr>
      </w:pPr>
      <w:r w:rsidRPr="00B54CDA">
        <w:rPr>
          <w:rFonts w:hint="eastAsia"/>
          <w:color w:val="000000" w:themeColor="text1"/>
          <w:szCs w:val="22"/>
        </w:rPr>
        <w:t>ニ　他の会社等の資金調達額（貸借対照表の負債の部に計上されているものに限る。）の総額に対する自己が行う融資（債務の保証及び担保の提供を含む。ニにおいて同じ。）の額（自己と出資、人事、資金、技術、取引等において緊密な関係のある者が行う融資の額を含む。）の割合が百分の五十を超えていること。</w:t>
      </w:r>
    </w:p>
    <w:p w14:paraId="08A7BF3B" w14:textId="77777777" w:rsidR="00E451F6" w:rsidRPr="00B54CDA" w:rsidRDefault="00A35437">
      <w:pPr>
        <w:rPr>
          <w:color w:val="000000" w:themeColor="text1"/>
          <w:szCs w:val="22"/>
        </w:rPr>
      </w:pPr>
      <w:r w:rsidRPr="00B54CDA">
        <w:rPr>
          <w:rFonts w:hint="eastAsia"/>
          <w:color w:val="000000" w:themeColor="text1"/>
          <w:szCs w:val="22"/>
        </w:rPr>
        <w:t>ホ　その他自己が他の会社等の財務及び事業の方針の決定を支配していることが推測される事実が存在すること。</w:t>
      </w:r>
    </w:p>
    <w:bookmarkEnd w:id="4"/>
    <w:p w14:paraId="48D519B7" w14:textId="77777777" w:rsidR="00E451F6" w:rsidRPr="00B54CDA" w:rsidRDefault="00A35437">
      <w:pPr>
        <w:rPr>
          <w:color w:val="000000" w:themeColor="text1"/>
          <w:szCs w:val="22"/>
        </w:rPr>
      </w:pPr>
      <w:r w:rsidRPr="00B54CDA">
        <w:rPr>
          <w:rFonts w:hint="eastAsia"/>
          <w:color w:val="000000" w:themeColor="text1"/>
          <w:szCs w:val="22"/>
        </w:rPr>
        <w:t>三　他の会社等の議決権の総数に対する自己所有等議決権数の割合が百分の五十を超えている場合（自己の計算において議決権を所有していない場合を含み、前二号に掲げる場合を除く。）であって、前号ロからホまでに掲げるいずれかの要件に該当する場合</w:t>
      </w:r>
    </w:p>
    <w:p w14:paraId="1AD34242" w14:textId="77777777" w:rsidR="00E451F6" w:rsidRPr="00B54CDA" w:rsidRDefault="00A35437">
      <w:pPr>
        <w:rPr>
          <w:color w:val="000000" w:themeColor="text1"/>
          <w:szCs w:val="22"/>
        </w:rPr>
      </w:pPr>
      <w:r w:rsidRPr="00B54CDA">
        <w:rPr>
          <w:rFonts w:hint="eastAsia"/>
          <w:color w:val="000000" w:themeColor="text1"/>
          <w:szCs w:val="22"/>
        </w:rPr>
        <w:t>４　法第百三十五条第一項の親会社についての第二項の規定の適用については、同条第一項の子会社を第二項の法第二条第四号に規定する株式会社とみなす。</w:t>
      </w:r>
    </w:p>
    <w:p w14:paraId="16AB6EE5" w14:textId="77777777" w:rsidR="00E451F6" w:rsidRPr="00B54CDA" w:rsidRDefault="00A35437">
      <w:pPr>
        <w:rPr>
          <w:color w:val="000000" w:themeColor="text1"/>
          <w:szCs w:val="22"/>
        </w:rPr>
      </w:pPr>
      <w:r w:rsidRPr="00B54CDA">
        <w:rPr>
          <w:rFonts w:hint="eastAsia"/>
          <w:color w:val="000000" w:themeColor="text1"/>
          <w:szCs w:val="22"/>
        </w:rPr>
        <w:t>（子会社等及び親会社等）</w:t>
      </w:r>
    </w:p>
    <w:p w14:paraId="67A4A122" w14:textId="77777777" w:rsidR="00E451F6" w:rsidRPr="00B54CDA" w:rsidRDefault="00A35437">
      <w:pPr>
        <w:rPr>
          <w:color w:val="000000" w:themeColor="text1"/>
          <w:szCs w:val="22"/>
        </w:rPr>
      </w:pPr>
      <w:r w:rsidRPr="00B54CDA">
        <w:rPr>
          <w:rFonts w:hint="eastAsia"/>
          <w:color w:val="000000" w:themeColor="text1"/>
          <w:szCs w:val="22"/>
        </w:rPr>
        <w:t>第三条の二　法第二条第三号の二ロに規定する法務省令で定めるものは、同号ロに規定する者が他の会社等の財務及び事業の方針の決定を支配している場合における当該他の会社等とする。</w:t>
      </w:r>
    </w:p>
    <w:p w14:paraId="25C9AF49" w14:textId="77777777" w:rsidR="00E451F6" w:rsidRPr="00B54CDA" w:rsidRDefault="00A35437">
      <w:pPr>
        <w:rPr>
          <w:color w:val="000000" w:themeColor="text1"/>
          <w:szCs w:val="22"/>
        </w:rPr>
      </w:pPr>
      <w:r w:rsidRPr="00B54CDA">
        <w:rPr>
          <w:rFonts w:hint="eastAsia"/>
          <w:color w:val="000000" w:themeColor="text1"/>
          <w:szCs w:val="22"/>
        </w:rPr>
        <w:t>２　法第二条第四号の二ロに規定する法務省令で定めるものは、ある者（会社等であるものを除く。）が同号ロに規定する株式会社の財務及び事業の方針の決定を支配している場合における当該ある者とする。</w:t>
      </w:r>
    </w:p>
    <w:p w14:paraId="17B6A43E" w14:textId="77777777" w:rsidR="00E451F6" w:rsidRPr="00B54CDA" w:rsidRDefault="00A35437">
      <w:pPr>
        <w:rPr>
          <w:color w:val="000000" w:themeColor="text1"/>
          <w:szCs w:val="22"/>
        </w:rPr>
      </w:pPr>
      <w:r w:rsidRPr="00B54CDA">
        <w:rPr>
          <w:rFonts w:hint="eastAsia"/>
          <w:color w:val="000000" w:themeColor="text1"/>
          <w:szCs w:val="22"/>
        </w:rPr>
        <w:t>３　前二項に規定する「財務及び事業の方針の決定を支配している場合」とは、次に掲げる場合（財務上又は事業上の関係からみて他の会社等の財務又は事業の方針の決定を支配していないことが明らかであると認められる場合を除く。）をいう（以下この項において同じ。）。</w:t>
      </w:r>
    </w:p>
    <w:p w14:paraId="08C589D4" w14:textId="77777777" w:rsidR="00E451F6" w:rsidRPr="00B54CDA" w:rsidRDefault="00A35437">
      <w:pPr>
        <w:rPr>
          <w:color w:val="000000" w:themeColor="text1"/>
          <w:szCs w:val="22"/>
        </w:rPr>
      </w:pPr>
      <w:r w:rsidRPr="00B54CDA">
        <w:rPr>
          <w:rFonts w:hint="eastAsia"/>
          <w:color w:val="000000" w:themeColor="text1"/>
          <w:szCs w:val="22"/>
        </w:rPr>
        <w:t>一　他の会社等（次に掲げる会社等であって、有効な支配従属関係が存在しないと認められるものを除く。以下この項において同じ。）の議決権の総数に対する自己（その子会社等を含む。以下この項において同じ。）の計算において所有している議決権の数の割合が百分の五十を超えている場合</w:t>
      </w:r>
    </w:p>
    <w:p w14:paraId="05465196" w14:textId="77777777" w:rsidR="00E451F6" w:rsidRPr="00B54CDA" w:rsidRDefault="00A35437">
      <w:pPr>
        <w:rPr>
          <w:color w:val="000000" w:themeColor="text1"/>
          <w:szCs w:val="22"/>
        </w:rPr>
      </w:pPr>
      <w:r w:rsidRPr="00B54CDA">
        <w:rPr>
          <w:rFonts w:hint="eastAsia"/>
          <w:color w:val="000000" w:themeColor="text1"/>
          <w:szCs w:val="22"/>
        </w:rPr>
        <w:t>イ　民事再生法の規定による再生手続開始の決定を受けた会社等</w:t>
      </w:r>
    </w:p>
    <w:p w14:paraId="2C763018" w14:textId="77777777" w:rsidR="00E451F6" w:rsidRPr="00B54CDA" w:rsidRDefault="00A35437">
      <w:pPr>
        <w:rPr>
          <w:color w:val="000000" w:themeColor="text1"/>
          <w:szCs w:val="22"/>
        </w:rPr>
      </w:pPr>
      <w:r w:rsidRPr="00B54CDA">
        <w:rPr>
          <w:rFonts w:hint="eastAsia"/>
          <w:color w:val="000000" w:themeColor="text1"/>
          <w:szCs w:val="22"/>
        </w:rPr>
        <w:t>ロ　会社更生法の規定による更生手続開始の決定を受けた株式会社</w:t>
      </w:r>
    </w:p>
    <w:p w14:paraId="5AD05ECB" w14:textId="77777777" w:rsidR="00E451F6" w:rsidRPr="00B54CDA" w:rsidRDefault="00A35437">
      <w:pPr>
        <w:rPr>
          <w:color w:val="000000" w:themeColor="text1"/>
          <w:szCs w:val="22"/>
        </w:rPr>
      </w:pPr>
      <w:r w:rsidRPr="00B54CDA">
        <w:rPr>
          <w:rFonts w:hint="eastAsia"/>
          <w:color w:val="000000" w:themeColor="text1"/>
          <w:szCs w:val="22"/>
        </w:rPr>
        <w:t>ハ　破産法の規定による破産手続開始の決定を受けた会社等</w:t>
      </w:r>
    </w:p>
    <w:p w14:paraId="2CBCD849" w14:textId="77777777" w:rsidR="00E451F6" w:rsidRPr="00B54CDA" w:rsidRDefault="00A35437">
      <w:pPr>
        <w:rPr>
          <w:color w:val="000000" w:themeColor="text1"/>
          <w:szCs w:val="22"/>
        </w:rPr>
      </w:pPr>
      <w:r w:rsidRPr="00B54CDA">
        <w:rPr>
          <w:rFonts w:hint="eastAsia"/>
          <w:color w:val="000000" w:themeColor="text1"/>
          <w:szCs w:val="22"/>
        </w:rPr>
        <w:t>ニ　その他イからハまでに掲げる会社等に準ずる会社等</w:t>
      </w:r>
    </w:p>
    <w:p w14:paraId="2A794323" w14:textId="77777777" w:rsidR="00E451F6" w:rsidRPr="00B54CDA" w:rsidRDefault="00A35437">
      <w:pPr>
        <w:rPr>
          <w:color w:val="000000" w:themeColor="text1"/>
          <w:szCs w:val="22"/>
        </w:rPr>
      </w:pPr>
      <w:r w:rsidRPr="00B54CDA">
        <w:rPr>
          <w:rFonts w:hint="eastAsia"/>
          <w:color w:val="000000" w:themeColor="text1"/>
          <w:szCs w:val="22"/>
        </w:rPr>
        <w:t>二　他の会社等の議決権の総数に対する自己の計算において所有している議決権の数の割合が百分の四十以上である場合（前号に掲げる場合を除く。）であって、次に掲げるいずれかの要件に該当する場合</w:t>
      </w:r>
    </w:p>
    <w:p w14:paraId="7884DF36" w14:textId="77777777" w:rsidR="00E451F6" w:rsidRPr="00B54CDA" w:rsidRDefault="00A35437">
      <w:pPr>
        <w:rPr>
          <w:color w:val="000000" w:themeColor="text1"/>
          <w:szCs w:val="22"/>
        </w:rPr>
      </w:pPr>
      <w:r w:rsidRPr="00B54CDA">
        <w:rPr>
          <w:rFonts w:hint="eastAsia"/>
          <w:color w:val="000000" w:themeColor="text1"/>
          <w:szCs w:val="22"/>
        </w:rPr>
        <w:t>イ　他の会社等の議決権の総数に対する自己所有等議決権数（次に掲げる議決権の数の合計数をいう。次号において同じ。）の割合が百分の五十を超えていること。</w:t>
      </w:r>
    </w:p>
    <w:p w14:paraId="2941E98F" w14:textId="77777777" w:rsidR="00E451F6" w:rsidRPr="00B54CDA" w:rsidRDefault="00A35437">
      <w:pPr>
        <w:rPr>
          <w:color w:val="000000" w:themeColor="text1"/>
          <w:szCs w:val="22"/>
        </w:rPr>
      </w:pPr>
      <w:r w:rsidRPr="00B54CDA">
        <w:rPr>
          <w:rFonts w:hint="eastAsia"/>
          <w:color w:val="000000" w:themeColor="text1"/>
          <w:szCs w:val="22"/>
        </w:rPr>
        <w:t>（１）　自己の計算において所有している議決権</w:t>
      </w:r>
    </w:p>
    <w:p w14:paraId="71D3F437" w14:textId="77777777" w:rsidR="00E451F6" w:rsidRPr="00B54CDA" w:rsidRDefault="00A35437">
      <w:pPr>
        <w:rPr>
          <w:color w:val="000000" w:themeColor="text1"/>
          <w:szCs w:val="22"/>
        </w:rPr>
      </w:pPr>
      <w:r w:rsidRPr="00B54CDA">
        <w:rPr>
          <w:rFonts w:hint="eastAsia"/>
          <w:color w:val="000000" w:themeColor="text1"/>
          <w:szCs w:val="22"/>
        </w:rPr>
        <w:t>（２）　自己と出資、人事、資金、技術、取引等において緊密な関係があることにより自己の意思と同一の内容の議決権を行使すると認められる者が所有している議決権</w:t>
      </w:r>
    </w:p>
    <w:p w14:paraId="7F4BD9B8" w14:textId="77777777" w:rsidR="00E451F6" w:rsidRPr="00B54CDA" w:rsidRDefault="00A35437">
      <w:pPr>
        <w:rPr>
          <w:color w:val="000000" w:themeColor="text1"/>
          <w:szCs w:val="22"/>
        </w:rPr>
      </w:pPr>
      <w:r w:rsidRPr="00B54CDA">
        <w:rPr>
          <w:rFonts w:hint="eastAsia"/>
          <w:color w:val="000000" w:themeColor="text1"/>
          <w:szCs w:val="22"/>
        </w:rPr>
        <w:lastRenderedPageBreak/>
        <w:t>（３）　自己の意思と同一の内容の議決権を行使することに同意している者が所有している議決権</w:t>
      </w:r>
    </w:p>
    <w:p w14:paraId="544709CD" w14:textId="77777777" w:rsidR="00E451F6" w:rsidRPr="00B54CDA" w:rsidRDefault="00A35437">
      <w:pPr>
        <w:rPr>
          <w:color w:val="000000" w:themeColor="text1"/>
          <w:szCs w:val="22"/>
        </w:rPr>
      </w:pPr>
      <w:r w:rsidRPr="00B54CDA">
        <w:rPr>
          <w:rFonts w:hint="eastAsia"/>
          <w:color w:val="000000" w:themeColor="text1"/>
          <w:szCs w:val="22"/>
        </w:rPr>
        <w:t>（４）　自己（自然人であるものに限る。）の配偶者又は二親等内の親族が所有している議決権</w:t>
      </w:r>
    </w:p>
    <w:p w14:paraId="44F895C3" w14:textId="77777777" w:rsidR="00E451F6" w:rsidRPr="00B54CDA" w:rsidRDefault="00A35437">
      <w:pPr>
        <w:rPr>
          <w:color w:val="000000" w:themeColor="text1"/>
          <w:szCs w:val="22"/>
        </w:rPr>
      </w:pPr>
      <w:r w:rsidRPr="00B54CDA">
        <w:rPr>
          <w:rFonts w:hint="eastAsia"/>
          <w:color w:val="000000" w:themeColor="text1"/>
          <w:szCs w:val="22"/>
        </w:rPr>
        <w:t>ロ　他の会社等の取締役会その他これに準ずる機関の構成員の総数に対する次に掲げる者（当該他の会社等の財務及び事業の方針の決定に関して影響を与えることができるものに限る。）の数の割合が百分の五十を超えていること。</w:t>
      </w:r>
    </w:p>
    <w:p w14:paraId="1029CD4F" w14:textId="77777777" w:rsidR="00E451F6" w:rsidRPr="00B54CDA" w:rsidRDefault="00A35437">
      <w:pPr>
        <w:rPr>
          <w:color w:val="000000" w:themeColor="text1"/>
          <w:szCs w:val="22"/>
        </w:rPr>
      </w:pPr>
      <w:r w:rsidRPr="00B54CDA">
        <w:rPr>
          <w:rFonts w:hint="eastAsia"/>
          <w:color w:val="000000" w:themeColor="text1"/>
          <w:szCs w:val="22"/>
        </w:rPr>
        <w:t>（１）　自己（自然人であるものに限る。）</w:t>
      </w:r>
    </w:p>
    <w:p w14:paraId="189EBBC5" w14:textId="77777777" w:rsidR="00E451F6" w:rsidRPr="00B54CDA" w:rsidRDefault="00A35437">
      <w:pPr>
        <w:rPr>
          <w:color w:val="000000" w:themeColor="text1"/>
          <w:szCs w:val="22"/>
        </w:rPr>
      </w:pPr>
      <w:r w:rsidRPr="00B54CDA">
        <w:rPr>
          <w:rFonts w:hint="eastAsia"/>
          <w:color w:val="000000" w:themeColor="text1"/>
          <w:szCs w:val="22"/>
        </w:rPr>
        <w:t>（２）　自己の役員</w:t>
      </w:r>
    </w:p>
    <w:p w14:paraId="4B3CB51F" w14:textId="77777777" w:rsidR="00E451F6" w:rsidRPr="00B54CDA" w:rsidRDefault="00A35437">
      <w:pPr>
        <w:rPr>
          <w:color w:val="000000" w:themeColor="text1"/>
          <w:szCs w:val="22"/>
        </w:rPr>
      </w:pPr>
      <w:r w:rsidRPr="00B54CDA">
        <w:rPr>
          <w:rFonts w:hint="eastAsia"/>
          <w:color w:val="000000" w:themeColor="text1"/>
          <w:szCs w:val="22"/>
        </w:rPr>
        <w:t>（３）　自己の業務を執行する社員</w:t>
      </w:r>
    </w:p>
    <w:p w14:paraId="7688AE86" w14:textId="77777777" w:rsidR="00E451F6" w:rsidRPr="00B54CDA" w:rsidRDefault="00A35437">
      <w:pPr>
        <w:rPr>
          <w:color w:val="000000" w:themeColor="text1"/>
          <w:szCs w:val="22"/>
        </w:rPr>
      </w:pPr>
      <w:r w:rsidRPr="00B54CDA">
        <w:rPr>
          <w:rFonts w:hint="eastAsia"/>
          <w:color w:val="000000" w:themeColor="text1"/>
          <w:szCs w:val="22"/>
        </w:rPr>
        <w:t>（４）　自己の使用人</w:t>
      </w:r>
    </w:p>
    <w:p w14:paraId="27AFF75B" w14:textId="77777777" w:rsidR="00E451F6" w:rsidRPr="00B54CDA" w:rsidRDefault="00A35437">
      <w:pPr>
        <w:rPr>
          <w:color w:val="000000" w:themeColor="text1"/>
          <w:szCs w:val="22"/>
        </w:rPr>
      </w:pPr>
      <w:r w:rsidRPr="00B54CDA">
        <w:rPr>
          <w:rFonts w:hint="eastAsia"/>
          <w:color w:val="000000" w:themeColor="text1"/>
          <w:szCs w:val="22"/>
        </w:rPr>
        <w:t>（５）　（２）から（４）までに掲げる者であった者</w:t>
      </w:r>
    </w:p>
    <w:p w14:paraId="39D7B0F9" w14:textId="77777777" w:rsidR="00E451F6" w:rsidRPr="00B54CDA" w:rsidRDefault="00A35437">
      <w:pPr>
        <w:rPr>
          <w:color w:val="000000" w:themeColor="text1"/>
          <w:szCs w:val="22"/>
        </w:rPr>
      </w:pPr>
      <w:r w:rsidRPr="00B54CDA">
        <w:rPr>
          <w:rFonts w:hint="eastAsia"/>
          <w:color w:val="000000" w:themeColor="text1"/>
          <w:szCs w:val="22"/>
        </w:rPr>
        <w:t>（６）　自己（自然人であるものに限る。）の配偶者又は二親等内の親族</w:t>
      </w:r>
    </w:p>
    <w:p w14:paraId="66BC9CEF" w14:textId="77777777" w:rsidR="00E451F6" w:rsidRPr="00B54CDA" w:rsidRDefault="00A35437">
      <w:pPr>
        <w:rPr>
          <w:color w:val="000000" w:themeColor="text1"/>
          <w:szCs w:val="22"/>
        </w:rPr>
      </w:pPr>
      <w:r w:rsidRPr="00B54CDA">
        <w:rPr>
          <w:rFonts w:hint="eastAsia"/>
          <w:color w:val="000000" w:themeColor="text1"/>
          <w:szCs w:val="22"/>
        </w:rPr>
        <w:t>ハ　自己が他の会社等の重要な財務及び事業の方針の決定を支配する契約等が存在すること。</w:t>
      </w:r>
    </w:p>
    <w:p w14:paraId="04972F4F" w14:textId="77777777" w:rsidR="00E451F6" w:rsidRPr="00B54CDA" w:rsidRDefault="00A35437">
      <w:pPr>
        <w:rPr>
          <w:color w:val="000000" w:themeColor="text1"/>
          <w:szCs w:val="22"/>
        </w:rPr>
      </w:pPr>
      <w:r w:rsidRPr="00B54CDA">
        <w:rPr>
          <w:rFonts w:hint="eastAsia"/>
          <w:color w:val="000000" w:themeColor="text1"/>
          <w:szCs w:val="22"/>
        </w:rPr>
        <w:t>ニ　他の会社等の資金調達額（貸借対照表の負債の部に計上されているものに限る。）の総額に対する自己が行う融資（債務の保証及び担保の提供を含む。ニにおいて同じ。）の額（自己と出資、人事、資金、技術、取引等において緊密な関係のある者及び自己（自然人であるものに限る。）の配偶者又は二親等内の親族が行う融資の額を含む。）の割合が百分の五十を超えていること。</w:t>
      </w:r>
    </w:p>
    <w:p w14:paraId="628A05E1" w14:textId="77777777" w:rsidR="00E451F6" w:rsidRPr="00B54CDA" w:rsidRDefault="00A35437">
      <w:pPr>
        <w:rPr>
          <w:color w:val="000000" w:themeColor="text1"/>
          <w:szCs w:val="22"/>
        </w:rPr>
      </w:pPr>
      <w:r w:rsidRPr="00B54CDA">
        <w:rPr>
          <w:rFonts w:hint="eastAsia"/>
          <w:color w:val="000000" w:themeColor="text1"/>
          <w:szCs w:val="22"/>
        </w:rPr>
        <w:t>ホ　その他自己が他の会社等の財務及び事業の方針の決定を支配していることが推測される事実が存在すること。</w:t>
      </w:r>
    </w:p>
    <w:p w14:paraId="6426D37D" w14:textId="77777777" w:rsidR="00E451F6" w:rsidRPr="00B54CDA" w:rsidRDefault="00A35437">
      <w:pPr>
        <w:rPr>
          <w:color w:val="000000" w:themeColor="text1"/>
          <w:szCs w:val="22"/>
        </w:rPr>
      </w:pPr>
      <w:r w:rsidRPr="00B54CDA">
        <w:rPr>
          <w:rFonts w:hint="eastAsia"/>
          <w:color w:val="000000" w:themeColor="text1"/>
          <w:szCs w:val="22"/>
        </w:rPr>
        <w:t>三　他の会社等の議決権の総数に対する自己所有等議決権数の割合が百分の五十を超えている場合（自己の計算において議決権を所有していない場合を含み、前二号に掲げる場合を除く。）であって、前号ロからホまでに掲げるいずれかの要件に該当する場合</w:t>
      </w:r>
    </w:p>
    <w:p w14:paraId="5F3531D1" w14:textId="77777777" w:rsidR="00E451F6" w:rsidRPr="00B54CDA" w:rsidRDefault="00A35437">
      <w:pPr>
        <w:rPr>
          <w:color w:val="000000" w:themeColor="text1"/>
          <w:szCs w:val="22"/>
        </w:rPr>
      </w:pPr>
      <w:r w:rsidRPr="00B54CDA">
        <w:rPr>
          <w:rFonts w:hint="eastAsia"/>
          <w:color w:val="000000" w:themeColor="text1"/>
          <w:szCs w:val="22"/>
        </w:rPr>
        <w:t>（特別目的会社の特則）</w:t>
      </w:r>
    </w:p>
    <w:p w14:paraId="1FE3EDB8" w14:textId="77777777" w:rsidR="00E451F6" w:rsidRPr="00B54CDA" w:rsidRDefault="00A35437">
      <w:pPr>
        <w:rPr>
          <w:color w:val="000000" w:themeColor="text1"/>
          <w:szCs w:val="22"/>
        </w:rPr>
      </w:pPr>
      <w:r w:rsidRPr="00B54CDA">
        <w:rPr>
          <w:rFonts w:hint="eastAsia"/>
          <w:color w:val="000000" w:themeColor="text1"/>
          <w:szCs w:val="22"/>
        </w:rPr>
        <w:t>第四条　第三条の規定にかかわらず、特別目的会社（資産の流動化に関する法律（平成十年法律第百五号）第二条第三項に規定する特定目的会社及び事業の内容の変更が制限されているこれと同様の事業を営む事業体をいう。以下この条において同じ。）については、次に掲げる要件のいずれにも該当する場合には、当該特別目的会社に資産を譲渡した会社の子会社に該当しないものと推定する。</w:t>
      </w:r>
    </w:p>
    <w:p w14:paraId="18850203" w14:textId="77777777" w:rsidR="00E451F6" w:rsidRPr="00B54CDA" w:rsidRDefault="00A35437">
      <w:pPr>
        <w:rPr>
          <w:color w:val="000000" w:themeColor="text1"/>
          <w:szCs w:val="22"/>
        </w:rPr>
      </w:pPr>
      <w:r w:rsidRPr="00B54CDA">
        <w:rPr>
          <w:rFonts w:hint="eastAsia"/>
          <w:color w:val="000000" w:themeColor="text1"/>
          <w:szCs w:val="22"/>
        </w:rPr>
        <w:t>一　当該特別目的会社が適正な価額で譲り受けた資産から生ずる収益をその発行する証券（当該証券に表示されるべき権利を含む。）の所有者（資産の流動化に関する法律第二条第十二項に規定する特定借入れに係る債権者及びこれと同様の借入れに係る債権者を含む。）に享受させることを目的として設立されていること。</w:t>
      </w:r>
    </w:p>
    <w:p w14:paraId="558114CF" w14:textId="77777777" w:rsidR="00E451F6" w:rsidRPr="00B54CDA" w:rsidRDefault="00A35437">
      <w:pPr>
        <w:rPr>
          <w:color w:val="000000" w:themeColor="text1"/>
          <w:szCs w:val="22"/>
        </w:rPr>
      </w:pPr>
      <w:r w:rsidRPr="00B54CDA">
        <w:rPr>
          <w:rFonts w:hint="eastAsia"/>
          <w:color w:val="000000" w:themeColor="text1"/>
          <w:szCs w:val="22"/>
        </w:rPr>
        <w:t>二　当該特別目的会社の事業がその目的に従って適切に遂行されていること。</w:t>
      </w:r>
    </w:p>
    <w:p w14:paraId="59B8EB56" w14:textId="77777777" w:rsidR="00E451F6" w:rsidRPr="00B54CDA" w:rsidRDefault="00A35437">
      <w:pPr>
        <w:rPr>
          <w:color w:val="000000" w:themeColor="text1"/>
          <w:szCs w:val="22"/>
        </w:rPr>
      </w:pPr>
      <w:r w:rsidRPr="00B54CDA">
        <w:rPr>
          <w:rFonts w:hint="eastAsia"/>
          <w:color w:val="000000" w:themeColor="text1"/>
          <w:szCs w:val="22"/>
        </w:rPr>
        <w:t>（株式交付子会社）</w:t>
      </w:r>
    </w:p>
    <w:p w14:paraId="11B9E838" w14:textId="77777777" w:rsidR="00E451F6" w:rsidRPr="00B54CDA" w:rsidRDefault="00A35437">
      <w:pPr>
        <w:rPr>
          <w:color w:val="000000" w:themeColor="text1"/>
          <w:szCs w:val="22"/>
        </w:rPr>
      </w:pPr>
      <w:r w:rsidRPr="00B54CDA">
        <w:rPr>
          <w:rFonts w:hint="eastAsia"/>
          <w:color w:val="000000" w:themeColor="text1"/>
          <w:szCs w:val="22"/>
        </w:rPr>
        <w:t>第四条の二　法第二条第三十二号の二に規定する法務省令で定めるものは、同条第三号に規定する会社が他の会社等の財務及び事業の方針の決定を支配している場合（第三条第三項第一号に掲げる場合に限る。）における当該他の会社等とする。</w:t>
      </w:r>
    </w:p>
    <w:p w14:paraId="56E6484E" w14:textId="77777777" w:rsidR="00E451F6" w:rsidRPr="006813BB" w:rsidRDefault="00A35437" w:rsidP="006813BB">
      <w:pPr>
        <w:ind w:leftChars="194" w:left="440"/>
        <w:rPr>
          <w:b/>
          <w:bCs/>
          <w:color w:val="000000" w:themeColor="text1"/>
          <w:szCs w:val="22"/>
        </w:rPr>
      </w:pPr>
      <w:r w:rsidRPr="006813BB">
        <w:rPr>
          <w:rFonts w:hint="eastAsia"/>
          <w:b/>
          <w:bCs/>
          <w:color w:val="000000" w:themeColor="text1"/>
          <w:szCs w:val="22"/>
        </w:rPr>
        <w:t>第二編　株式会社</w:t>
      </w:r>
    </w:p>
    <w:p w14:paraId="0E227201" w14:textId="77777777" w:rsidR="00E451F6" w:rsidRPr="006813BB" w:rsidRDefault="00A35437" w:rsidP="006813BB">
      <w:pPr>
        <w:ind w:leftChars="291" w:left="660"/>
        <w:rPr>
          <w:b/>
          <w:bCs/>
          <w:color w:val="000000" w:themeColor="text1"/>
          <w:szCs w:val="22"/>
        </w:rPr>
      </w:pPr>
      <w:r w:rsidRPr="006813BB">
        <w:rPr>
          <w:rFonts w:hint="eastAsia"/>
          <w:b/>
          <w:bCs/>
          <w:color w:val="000000" w:themeColor="text1"/>
          <w:szCs w:val="22"/>
        </w:rPr>
        <w:lastRenderedPageBreak/>
        <w:t>第一章　設立</w:t>
      </w:r>
    </w:p>
    <w:p w14:paraId="6E264B0C" w14:textId="77777777" w:rsidR="00E451F6" w:rsidRPr="006813BB" w:rsidRDefault="00A35437" w:rsidP="006813BB">
      <w:pPr>
        <w:ind w:leftChars="389" w:left="882"/>
        <w:rPr>
          <w:b/>
          <w:bCs/>
          <w:color w:val="000000" w:themeColor="text1"/>
          <w:szCs w:val="22"/>
        </w:rPr>
      </w:pPr>
      <w:r w:rsidRPr="006813BB">
        <w:rPr>
          <w:rFonts w:hint="eastAsia"/>
          <w:b/>
          <w:bCs/>
          <w:color w:val="000000" w:themeColor="text1"/>
          <w:szCs w:val="22"/>
        </w:rPr>
        <w:t>第一節　通則</w:t>
      </w:r>
    </w:p>
    <w:p w14:paraId="57E428F0" w14:textId="77777777" w:rsidR="00E451F6" w:rsidRPr="00B54CDA" w:rsidRDefault="00A35437">
      <w:pPr>
        <w:rPr>
          <w:color w:val="000000" w:themeColor="text1"/>
          <w:szCs w:val="22"/>
        </w:rPr>
      </w:pPr>
      <w:r w:rsidRPr="00B54CDA">
        <w:rPr>
          <w:rFonts w:hint="eastAsia"/>
          <w:color w:val="000000" w:themeColor="text1"/>
          <w:szCs w:val="22"/>
        </w:rPr>
        <w:t>（設立費用）</w:t>
      </w:r>
    </w:p>
    <w:p w14:paraId="08BCF939" w14:textId="77777777" w:rsidR="00E451F6" w:rsidRPr="00B54CDA" w:rsidRDefault="00A35437">
      <w:pPr>
        <w:rPr>
          <w:color w:val="000000" w:themeColor="text1"/>
          <w:szCs w:val="22"/>
        </w:rPr>
      </w:pPr>
      <w:r w:rsidRPr="00B54CDA">
        <w:rPr>
          <w:rFonts w:hint="eastAsia"/>
          <w:color w:val="000000" w:themeColor="text1"/>
          <w:szCs w:val="22"/>
        </w:rPr>
        <w:t>第五条　法第二十八条第四号に規定する法務省令で定めるものは、次に掲げるものとする。</w:t>
      </w:r>
    </w:p>
    <w:p w14:paraId="427B697E" w14:textId="77777777" w:rsidR="00E451F6" w:rsidRPr="00B54CDA" w:rsidRDefault="00A35437">
      <w:pPr>
        <w:rPr>
          <w:color w:val="000000" w:themeColor="text1"/>
          <w:szCs w:val="22"/>
        </w:rPr>
      </w:pPr>
      <w:r w:rsidRPr="00B54CDA">
        <w:rPr>
          <w:rFonts w:hint="eastAsia"/>
          <w:color w:val="000000" w:themeColor="text1"/>
          <w:szCs w:val="22"/>
        </w:rPr>
        <w:t>一　定款に係る印紙税</w:t>
      </w:r>
    </w:p>
    <w:p w14:paraId="52E30CAE" w14:textId="77777777" w:rsidR="00E451F6" w:rsidRPr="00B54CDA" w:rsidRDefault="00A35437">
      <w:pPr>
        <w:rPr>
          <w:color w:val="000000" w:themeColor="text1"/>
          <w:szCs w:val="22"/>
        </w:rPr>
      </w:pPr>
      <w:r w:rsidRPr="00B54CDA">
        <w:rPr>
          <w:rFonts w:hint="eastAsia"/>
          <w:color w:val="000000" w:themeColor="text1"/>
          <w:szCs w:val="22"/>
        </w:rPr>
        <w:t>二　設立時発行株式と引換えにする金銭の払込みの取扱いをした銀行等に支払うべき手数料及び報酬</w:t>
      </w:r>
    </w:p>
    <w:p w14:paraId="677E6986" w14:textId="77777777" w:rsidR="00E451F6" w:rsidRPr="00B54CDA" w:rsidRDefault="00A35437">
      <w:pPr>
        <w:rPr>
          <w:color w:val="000000" w:themeColor="text1"/>
          <w:szCs w:val="22"/>
        </w:rPr>
      </w:pPr>
      <w:r w:rsidRPr="00B54CDA">
        <w:rPr>
          <w:rFonts w:hint="eastAsia"/>
          <w:color w:val="000000" w:themeColor="text1"/>
          <w:szCs w:val="22"/>
        </w:rPr>
        <w:t>三　法第三十三条第三項の規定により決定された検査役の報酬</w:t>
      </w:r>
    </w:p>
    <w:p w14:paraId="46C06086" w14:textId="77777777" w:rsidR="00E451F6" w:rsidRPr="00B54CDA" w:rsidRDefault="00A35437">
      <w:pPr>
        <w:rPr>
          <w:color w:val="000000" w:themeColor="text1"/>
          <w:szCs w:val="22"/>
        </w:rPr>
      </w:pPr>
      <w:r w:rsidRPr="00B54CDA">
        <w:rPr>
          <w:rFonts w:hint="eastAsia"/>
          <w:color w:val="000000" w:themeColor="text1"/>
          <w:szCs w:val="22"/>
        </w:rPr>
        <w:t>四　株式会社の設立の登記の登録免許税</w:t>
      </w:r>
    </w:p>
    <w:p w14:paraId="0B232F57" w14:textId="77777777" w:rsidR="00E451F6" w:rsidRPr="00B54CDA" w:rsidRDefault="00A35437">
      <w:pPr>
        <w:rPr>
          <w:color w:val="000000" w:themeColor="text1"/>
          <w:szCs w:val="22"/>
        </w:rPr>
      </w:pPr>
      <w:r w:rsidRPr="00B54CDA">
        <w:rPr>
          <w:rFonts w:hint="eastAsia"/>
          <w:color w:val="000000" w:themeColor="text1"/>
          <w:szCs w:val="22"/>
        </w:rPr>
        <w:t>（検査役の調査を要しない市場価格のある有価証券）</w:t>
      </w:r>
    </w:p>
    <w:p w14:paraId="0F09C475" w14:textId="77777777" w:rsidR="00E451F6" w:rsidRPr="00B54CDA" w:rsidRDefault="00A35437">
      <w:pPr>
        <w:rPr>
          <w:color w:val="000000" w:themeColor="text1"/>
          <w:szCs w:val="22"/>
        </w:rPr>
      </w:pPr>
      <w:r w:rsidRPr="00B54CDA">
        <w:rPr>
          <w:rFonts w:hint="eastAsia"/>
          <w:color w:val="000000" w:themeColor="text1"/>
          <w:szCs w:val="22"/>
        </w:rPr>
        <w:t>第六条　法第三十三条第十項第二号に規定する法務省令で定める方法は、次に掲げる額のうちいずれか高い額をもって同号に規定する有価証券の価格とする方法とする。</w:t>
      </w:r>
    </w:p>
    <w:p w14:paraId="35E69879" w14:textId="77777777" w:rsidR="00E451F6" w:rsidRPr="00B54CDA" w:rsidRDefault="00A35437">
      <w:pPr>
        <w:rPr>
          <w:color w:val="000000" w:themeColor="text1"/>
          <w:szCs w:val="22"/>
        </w:rPr>
      </w:pPr>
      <w:r w:rsidRPr="00B54CDA">
        <w:rPr>
          <w:rFonts w:hint="eastAsia"/>
          <w:color w:val="000000" w:themeColor="text1"/>
          <w:szCs w:val="22"/>
        </w:rPr>
        <w:t>一　法第三十条第一項の認証の日における当該有価証券を取引する市場における最終の価格（当該日に売買取引がない場合又は当該日が当該市場の休業日に当たる場合にあっては、その後最初になされた売買取引の成立価格）</w:t>
      </w:r>
    </w:p>
    <w:p w14:paraId="04BAC464" w14:textId="77777777" w:rsidR="00E451F6" w:rsidRPr="00B54CDA" w:rsidRDefault="00A35437">
      <w:pPr>
        <w:rPr>
          <w:color w:val="000000" w:themeColor="text1"/>
          <w:szCs w:val="22"/>
        </w:rPr>
      </w:pPr>
      <w:r w:rsidRPr="00B54CDA">
        <w:rPr>
          <w:rFonts w:hint="eastAsia"/>
          <w:color w:val="000000" w:themeColor="text1"/>
          <w:szCs w:val="22"/>
        </w:rPr>
        <w:t>二　法第三十条第一項の認証の日において当該有価証券が公開買付け等の対象であるときは、当該日における当該公開買付け等に係る契約における当該有価証券の価格</w:t>
      </w:r>
    </w:p>
    <w:p w14:paraId="6707966F" w14:textId="77777777" w:rsidR="00E451F6" w:rsidRPr="00B54CDA" w:rsidRDefault="00A35437">
      <w:pPr>
        <w:rPr>
          <w:color w:val="000000" w:themeColor="text1"/>
          <w:szCs w:val="22"/>
          <w:lang w:val="es-PE"/>
        </w:rPr>
      </w:pPr>
      <w:r w:rsidRPr="00B54CDA">
        <w:rPr>
          <w:rFonts w:hint="eastAsia"/>
          <w:color w:val="000000" w:themeColor="text1"/>
          <w:szCs w:val="22"/>
          <w:lang w:val="es-PE"/>
        </w:rPr>
        <w:t>（</w:t>
      </w:r>
      <w:r w:rsidRPr="00B54CDA">
        <w:rPr>
          <w:rFonts w:hint="eastAsia"/>
          <w:color w:val="000000" w:themeColor="text1"/>
          <w:szCs w:val="22"/>
        </w:rPr>
        <w:t>銀行等</w:t>
      </w:r>
      <w:r w:rsidRPr="00B54CDA">
        <w:rPr>
          <w:rFonts w:hint="eastAsia"/>
          <w:color w:val="000000" w:themeColor="text1"/>
          <w:szCs w:val="22"/>
          <w:lang w:val="es-PE"/>
        </w:rPr>
        <w:t>）</w:t>
      </w:r>
    </w:p>
    <w:p w14:paraId="4289F964" w14:textId="77777777" w:rsidR="00E451F6" w:rsidRPr="00B54CDA" w:rsidRDefault="00A35437">
      <w:pPr>
        <w:rPr>
          <w:color w:val="000000" w:themeColor="text1"/>
          <w:szCs w:val="22"/>
        </w:rPr>
      </w:pPr>
      <w:r w:rsidRPr="00B54CDA">
        <w:rPr>
          <w:rFonts w:hint="eastAsia"/>
          <w:color w:val="000000" w:themeColor="text1"/>
          <w:szCs w:val="22"/>
        </w:rPr>
        <w:t>第七条　法第三十四条第二項に規定する法務省令で定めるものは、次に掲げるものとする。</w:t>
      </w:r>
    </w:p>
    <w:p w14:paraId="7554A25D"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株式会社商工組合中央金庫</w:t>
      </w:r>
    </w:p>
    <w:p w14:paraId="6A60993A" w14:textId="77777777" w:rsidR="00E451F6" w:rsidRPr="00B54CDA" w:rsidRDefault="00A35437">
      <w:pPr>
        <w:rPr>
          <w:color w:val="000000" w:themeColor="text1"/>
          <w:szCs w:val="22"/>
        </w:rPr>
      </w:pPr>
      <w:r w:rsidRPr="00B54CDA">
        <w:rPr>
          <w:rFonts w:hint="eastAsia"/>
          <w:color w:val="000000" w:themeColor="text1"/>
          <w:szCs w:val="22"/>
        </w:rPr>
        <w:t>二　農業協同組合法（昭和二十二年法律第百三十二号）第十条第一項第三号の事業を行う農業協同組合又は農業協同組合連合会</w:t>
      </w:r>
    </w:p>
    <w:p w14:paraId="25A1B8E9" w14:textId="77777777" w:rsidR="00E451F6" w:rsidRPr="00B54CDA" w:rsidRDefault="00A35437">
      <w:pPr>
        <w:rPr>
          <w:color w:val="000000" w:themeColor="text1"/>
          <w:szCs w:val="22"/>
        </w:rPr>
      </w:pPr>
      <w:r w:rsidRPr="00B54CDA">
        <w:rPr>
          <w:rFonts w:hint="eastAsia"/>
          <w:color w:val="000000" w:themeColor="text1"/>
          <w:szCs w:val="22"/>
        </w:rPr>
        <w:t>三　水産業協同組合法（昭和二十三年法律第二百四十二号）第十一条第一項第四号、第八十七条第一項第四号、第九十三条第一項第二号又は第九十七条第一項第二号の事業を行う漁業協同組合、漁業協同組合連合会、水産加工業協同組合又は水産加工業協同組合連合会</w:t>
      </w:r>
    </w:p>
    <w:p w14:paraId="461EEF5F" w14:textId="77777777" w:rsidR="00E451F6" w:rsidRPr="00B54CDA" w:rsidRDefault="00A35437">
      <w:pPr>
        <w:rPr>
          <w:color w:val="000000" w:themeColor="text1"/>
          <w:szCs w:val="22"/>
        </w:rPr>
      </w:pPr>
      <w:r w:rsidRPr="00B54CDA">
        <w:rPr>
          <w:rFonts w:hint="eastAsia"/>
          <w:color w:val="000000" w:themeColor="text1"/>
          <w:szCs w:val="22"/>
        </w:rPr>
        <w:t>四　信用協同組合又は中小企業等協同組合法（昭和二十四年法律第百八十一号）第九条の九第一項第一号の事業を行う協同組合連合会</w:t>
      </w:r>
    </w:p>
    <w:p w14:paraId="31113AED" w14:textId="77777777" w:rsidR="00E451F6" w:rsidRPr="00B54CDA" w:rsidRDefault="00A35437">
      <w:pPr>
        <w:rPr>
          <w:color w:val="000000" w:themeColor="text1"/>
          <w:szCs w:val="22"/>
        </w:rPr>
      </w:pPr>
      <w:r w:rsidRPr="00B54CDA">
        <w:rPr>
          <w:rFonts w:hint="eastAsia"/>
          <w:color w:val="000000" w:themeColor="text1"/>
          <w:szCs w:val="22"/>
        </w:rPr>
        <w:t>五　信用金庫又は信用金庫連合会</w:t>
      </w:r>
    </w:p>
    <w:p w14:paraId="2C1A50AF" w14:textId="77777777" w:rsidR="00E451F6" w:rsidRPr="00B54CDA" w:rsidRDefault="00A35437">
      <w:pPr>
        <w:rPr>
          <w:color w:val="000000" w:themeColor="text1"/>
          <w:szCs w:val="22"/>
        </w:rPr>
      </w:pPr>
      <w:r w:rsidRPr="00B54CDA">
        <w:rPr>
          <w:rFonts w:hint="eastAsia"/>
          <w:color w:val="000000" w:themeColor="text1"/>
          <w:szCs w:val="22"/>
        </w:rPr>
        <w:t>六　労働金庫又は労働金庫連合会</w:t>
      </w:r>
    </w:p>
    <w:p w14:paraId="7EBD5A82" w14:textId="77777777" w:rsidR="00E451F6" w:rsidRPr="00B54CDA" w:rsidRDefault="00A35437">
      <w:pPr>
        <w:rPr>
          <w:color w:val="000000" w:themeColor="text1"/>
          <w:szCs w:val="22"/>
        </w:rPr>
      </w:pPr>
      <w:r w:rsidRPr="00B54CDA">
        <w:rPr>
          <w:rFonts w:hint="eastAsia"/>
          <w:color w:val="000000" w:themeColor="text1"/>
          <w:szCs w:val="22"/>
        </w:rPr>
        <w:t>七　農林中央金庫</w:t>
      </w:r>
    </w:p>
    <w:p w14:paraId="3E0A1289" w14:textId="77777777" w:rsidR="00E451F6" w:rsidRPr="00B54CDA" w:rsidRDefault="00A35437">
      <w:pPr>
        <w:rPr>
          <w:color w:val="000000" w:themeColor="text1"/>
          <w:szCs w:val="22"/>
        </w:rPr>
      </w:pPr>
      <w:r w:rsidRPr="00B54CDA">
        <w:rPr>
          <w:rFonts w:hint="eastAsia"/>
          <w:color w:val="000000" w:themeColor="text1"/>
          <w:szCs w:val="22"/>
        </w:rPr>
        <w:t>（出資の履行の仮装に関して責任をとるべき発起人等）</w:t>
      </w:r>
    </w:p>
    <w:p w14:paraId="7A7B5844" w14:textId="77777777" w:rsidR="00E451F6" w:rsidRPr="00B54CDA" w:rsidRDefault="00A35437">
      <w:pPr>
        <w:rPr>
          <w:color w:val="000000" w:themeColor="text1"/>
          <w:szCs w:val="22"/>
        </w:rPr>
      </w:pPr>
      <w:r w:rsidRPr="00B54CDA">
        <w:rPr>
          <w:rFonts w:hint="eastAsia"/>
          <w:color w:val="000000" w:themeColor="text1"/>
          <w:szCs w:val="22"/>
        </w:rPr>
        <w:t>第七条の二　法第五十二条の二第二項に規定する法務省令で定める者は、次に掲げる者とする。</w:t>
      </w:r>
    </w:p>
    <w:p w14:paraId="4866689D" w14:textId="77777777" w:rsidR="00E451F6" w:rsidRPr="00B54CDA" w:rsidRDefault="00A35437">
      <w:pPr>
        <w:rPr>
          <w:color w:val="000000" w:themeColor="text1"/>
          <w:szCs w:val="22"/>
        </w:rPr>
      </w:pPr>
      <w:r w:rsidRPr="00B54CDA">
        <w:rPr>
          <w:rFonts w:hint="eastAsia"/>
          <w:color w:val="000000" w:themeColor="text1"/>
          <w:szCs w:val="22"/>
        </w:rPr>
        <w:t>一　出資の履行（法第三十五条に規定する出資の履行をいう。次号において同じ。）の仮装に関する職務を行った発起人及び設立時取締役</w:t>
      </w:r>
    </w:p>
    <w:p w14:paraId="6A58F996" w14:textId="77777777" w:rsidR="00E451F6" w:rsidRPr="00B54CDA" w:rsidRDefault="00A35437">
      <w:pPr>
        <w:rPr>
          <w:color w:val="000000" w:themeColor="text1"/>
          <w:szCs w:val="22"/>
        </w:rPr>
      </w:pPr>
      <w:r w:rsidRPr="00B54CDA">
        <w:rPr>
          <w:rFonts w:hint="eastAsia"/>
          <w:color w:val="000000" w:themeColor="text1"/>
          <w:szCs w:val="22"/>
        </w:rPr>
        <w:t>二　出資の履行の仮装が創立総会の決議に基づいて行われたときは、次に掲げる者</w:t>
      </w:r>
    </w:p>
    <w:p w14:paraId="2EE3535A" w14:textId="77777777" w:rsidR="00E451F6" w:rsidRPr="00B54CDA" w:rsidRDefault="00A35437">
      <w:pPr>
        <w:rPr>
          <w:color w:val="000000" w:themeColor="text1"/>
          <w:szCs w:val="22"/>
        </w:rPr>
      </w:pPr>
      <w:r w:rsidRPr="00B54CDA">
        <w:rPr>
          <w:rFonts w:hint="eastAsia"/>
          <w:color w:val="000000" w:themeColor="text1"/>
          <w:szCs w:val="22"/>
        </w:rPr>
        <w:t>イ　当該創立総会に当該出資の履行の仮装に関する議案を提案した発起人</w:t>
      </w:r>
    </w:p>
    <w:p w14:paraId="69DE749E"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発起人</w:t>
      </w:r>
    </w:p>
    <w:p w14:paraId="4E89289A" w14:textId="77777777" w:rsidR="00E451F6" w:rsidRPr="00B54CDA" w:rsidRDefault="00A35437">
      <w:pPr>
        <w:rPr>
          <w:color w:val="000000" w:themeColor="text1"/>
          <w:szCs w:val="22"/>
        </w:rPr>
      </w:pPr>
      <w:r w:rsidRPr="00B54CDA">
        <w:rPr>
          <w:rFonts w:hint="eastAsia"/>
          <w:color w:val="000000" w:themeColor="text1"/>
          <w:szCs w:val="22"/>
        </w:rPr>
        <w:lastRenderedPageBreak/>
        <w:t>ハ　当該創立総会において当該出資の履行の仮装に関する事項について説明をした発起人及び設立時取締役</w:t>
      </w:r>
    </w:p>
    <w:p w14:paraId="120E6124"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二節　募集設立</w:t>
      </w:r>
    </w:p>
    <w:p w14:paraId="4B906A39"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257BB085" w14:textId="77777777" w:rsidR="00E451F6" w:rsidRPr="00B54CDA" w:rsidRDefault="00A35437">
      <w:pPr>
        <w:rPr>
          <w:color w:val="000000" w:themeColor="text1"/>
          <w:szCs w:val="22"/>
        </w:rPr>
      </w:pPr>
      <w:r w:rsidRPr="00B54CDA">
        <w:rPr>
          <w:rFonts w:hint="eastAsia"/>
          <w:color w:val="000000" w:themeColor="text1"/>
          <w:szCs w:val="22"/>
        </w:rPr>
        <w:t>第八条　法第五十九条第一項第五号に規定する法務省令で定める事項は、次に掲げる事項とする。</w:t>
      </w:r>
    </w:p>
    <w:p w14:paraId="5E68D9DD" w14:textId="77777777" w:rsidR="00E451F6" w:rsidRPr="00B54CDA" w:rsidRDefault="00A35437">
      <w:pPr>
        <w:rPr>
          <w:color w:val="000000" w:themeColor="text1"/>
          <w:szCs w:val="22"/>
        </w:rPr>
      </w:pPr>
      <w:r w:rsidRPr="00B54CDA">
        <w:rPr>
          <w:rFonts w:hint="eastAsia"/>
          <w:color w:val="000000" w:themeColor="text1"/>
          <w:szCs w:val="22"/>
        </w:rPr>
        <w:t>一　発起人が法第三十二条第一項第一号の規定により割当てを受けた設立時発行株式（出資の履行をしたものに限る。）及び引き受けた設立時募集株式の数（設立しようとする株式会社が種類株式発行会社である場合にあっては、種類及び種類ごとの数）</w:t>
      </w:r>
    </w:p>
    <w:p w14:paraId="3E7AC685" w14:textId="77777777" w:rsidR="00E451F6" w:rsidRPr="00B54CDA" w:rsidRDefault="00A35437">
      <w:pPr>
        <w:rPr>
          <w:color w:val="000000" w:themeColor="text1"/>
          <w:szCs w:val="22"/>
        </w:rPr>
      </w:pPr>
      <w:r w:rsidRPr="00B54CDA">
        <w:rPr>
          <w:rFonts w:hint="eastAsia"/>
          <w:color w:val="000000" w:themeColor="text1"/>
          <w:szCs w:val="22"/>
        </w:rPr>
        <w:t>二　法第三十二条第二項の規定による決定の内容</w:t>
      </w:r>
    </w:p>
    <w:p w14:paraId="3F9275F7" w14:textId="77777777" w:rsidR="00E451F6" w:rsidRPr="00B54CDA" w:rsidRDefault="00A35437">
      <w:pPr>
        <w:rPr>
          <w:color w:val="000000" w:themeColor="text1"/>
          <w:szCs w:val="22"/>
        </w:rPr>
      </w:pPr>
      <w:r w:rsidRPr="00B54CDA">
        <w:rPr>
          <w:rFonts w:hint="eastAsia"/>
          <w:color w:val="000000" w:themeColor="text1"/>
          <w:szCs w:val="22"/>
        </w:rPr>
        <w:t>三　株主名簿管理人を置く旨の定款の定めがあるときは、その氏名又は名称及び住所並びに営業所</w:t>
      </w:r>
    </w:p>
    <w:p w14:paraId="352B3E37" w14:textId="77777777" w:rsidR="00E451F6" w:rsidRPr="00B54CDA" w:rsidRDefault="00A35437">
      <w:pPr>
        <w:rPr>
          <w:color w:val="000000" w:themeColor="text1"/>
          <w:szCs w:val="22"/>
        </w:rPr>
      </w:pPr>
      <w:r w:rsidRPr="00B54CDA">
        <w:rPr>
          <w:rFonts w:hint="eastAsia"/>
          <w:color w:val="000000" w:themeColor="text1"/>
          <w:szCs w:val="22"/>
        </w:rPr>
        <w:t>四　定款に定められた事項（法第五十九条第一項第一号から第四号まで及び前号に掲げる事項を除く。）であって、発起人に対して設立時募集株式の引受けの申込みをしようとする者が当該者に対して通知することを請求した事項</w:t>
      </w:r>
    </w:p>
    <w:p w14:paraId="01C849A7" w14:textId="77777777" w:rsidR="00E451F6" w:rsidRPr="00B54CDA" w:rsidRDefault="00A35437">
      <w:pPr>
        <w:rPr>
          <w:color w:val="000000" w:themeColor="text1"/>
          <w:szCs w:val="22"/>
        </w:rPr>
      </w:pPr>
      <w:r w:rsidRPr="00B54CDA">
        <w:rPr>
          <w:rFonts w:hint="eastAsia"/>
          <w:color w:val="000000" w:themeColor="text1"/>
          <w:szCs w:val="22"/>
        </w:rPr>
        <w:t>（招集の決定事項）</w:t>
      </w:r>
    </w:p>
    <w:p w14:paraId="4DFEEF4D" w14:textId="77777777" w:rsidR="00E451F6" w:rsidRPr="00B54CDA" w:rsidRDefault="00A35437">
      <w:pPr>
        <w:rPr>
          <w:color w:val="000000" w:themeColor="text1"/>
          <w:szCs w:val="22"/>
        </w:rPr>
      </w:pPr>
      <w:r w:rsidRPr="00B54CDA">
        <w:rPr>
          <w:rFonts w:hint="eastAsia"/>
          <w:color w:val="000000" w:themeColor="text1"/>
          <w:szCs w:val="22"/>
        </w:rPr>
        <w:t>第九条　法第六十七条第一項第五号に規定する法務省令で定める事項は、次に掲げる事項とする。</w:t>
      </w:r>
    </w:p>
    <w:p w14:paraId="59EE71D9" w14:textId="77777777" w:rsidR="00E451F6" w:rsidRPr="00B54CDA" w:rsidRDefault="00A35437">
      <w:pPr>
        <w:rPr>
          <w:color w:val="000000" w:themeColor="text1"/>
          <w:szCs w:val="22"/>
        </w:rPr>
      </w:pPr>
      <w:r w:rsidRPr="00B54CDA">
        <w:rPr>
          <w:rFonts w:hint="eastAsia"/>
          <w:color w:val="000000" w:themeColor="text1"/>
          <w:szCs w:val="22"/>
        </w:rPr>
        <w:t>一　法第六十七条第一項第三号又は第四号に掲げる事項を定めたときは、次に掲げる事項</w:t>
      </w:r>
    </w:p>
    <w:p w14:paraId="2EC00E8D" w14:textId="77777777" w:rsidR="00E451F6" w:rsidRPr="00B54CDA" w:rsidRDefault="00A35437">
      <w:pPr>
        <w:rPr>
          <w:color w:val="000000" w:themeColor="text1"/>
          <w:szCs w:val="22"/>
        </w:rPr>
      </w:pPr>
      <w:r w:rsidRPr="00B54CDA">
        <w:rPr>
          <w:rFonts w:hint="eastAsia"/>
          <w:color w:val="000000" w:themeColor="text1"/>
          <w:szCs w:val="22"/>
        </w:rPr>
        <w:t>イ　次条第一項の規定により創立総会参考書類に記載すべき事項</w:t>
      </w:r>
    </w:p>
    <w:p w14:paraId="6E8615A0" w14:textId="77777777" w:rsidR="00E451F6" w:rsidRPr="00B54CDA" w:rsidRDefault="00A35437">
      <w:pPr>
        <w:rPr>
          <w:color w:val="000000" w:themeColor="text1"/>
          <w:szCs w:val="22"/>
        </w:rPr>
      </w:pPr>
      <w:r w:rsidRPr="00B54CDA">
        <w:rPr>
          <w:rFonts w:hint="eastAsia"/>
          <w:color w:val="000000" w:themeColor="text1"/>
          <w:szCs w:val="22"/>
        </w:rPr>
        <w:t>ロ　法第六十七条第一項第三号に掲げる事項を定めたときは、書面による議決権の行使の期限（創立総会の日時以前の時であって、法第六十八条第一項の規定による通知を発した日から二週間を経過した日以後の時に限る。）</w:t>
      </w:r>
    </w:p>
    <w:p w14:paraId="635203EF" w14:textId="77777777" w:rsidR="00E451F6" w:rsidRPr="00B54CDA" w:rsidRDefault="00A35437">
      <w:pPr>
        <w:rPr>
          <w:color w:val="000000" w:themeColor="text1"/>
          <w:szCs w:val="22"/>
        </w:rPr>
      </w:pPr>
      <w:r w:rsidRPr="00B54CDA">
        <w:rPr>
          <w:rFonts w:hint="eastAsia"/>
          <w:color w:val="000000" w:themeColor="text1"/>
          <w:szCs w:val="22"/>
        </w:rPr>
        <w:t>ハ　法第六十七条第一項第四号に掲げる事項を定めたときは、電磁的方法による議決権の行使の期限（創立総会の日時以前の時であって、法第六十八条第一項の規定による通知を発した日から二週間を経過した日以後の時に限る。）</w:t>
      </w:r>
    </w:p>
    <w:p w14:paraId="7DAD9A42" w14:textId="77777777" w:rsidR="00E451F6" w:rsidRPr="00B54CDA" w:rsidRDefault="00A35437">
      <w:pPr>
        <w:rPr>
          <w:color w:val="000000" w:themeColor="text1"/>
          <w:szCs w:val="22"/>
        </w:rPr>
      </w:pPr>
      <w:r w:rsidRPr="00B54CDA">
        <w:rPr>
          <w:rFonts w:hint="eastAsia"/>
          <w:color w:val="000000" w:themeColor="text1"/>
          <w:szCs w:val="22"/>
        </w:rPr>
        <w:t>ニ　第十一条第一項第二号の取扱いを定めるときは、その取扱いの内容</w:t>
      </w:r>
    </w:p>
    <w:p w14:paraId="1428AC76" w14:textId="77777777" w:rsidR="00E451F6" w:rsidRPr="00B54CDA" w:rsidRDefault="00A35437">
      <w:pPr>
        <w:rPr>
          <w:color w:val="000000" w:themeColor="text1"/>
          <w:szCs w:val="22"/>
        </w:rPr>
      </w:pPr>
      <w:r w:rsidRPr="00B54CDA">
        <w:rPr>
          <w:rFonts w:hint="eastAsia"/>
          <w:color w:val="000000" w:themeColor="text1"/>
          <w:szCs w:val="22"/>
        </w:rPr>
        <w:t>ホ　一の設立時株主が同一の議案につき次に掲げる場合の区分に応じ、次に定める規定により重複して議決権を行使した場合において、当該同一の議案に対する議決権の行使の内容が異なるものであるときにおける当該設立時株主の議決権の行使の取扱いに関する事項を定めるとき（次号に規定する場合を除く。）は、その事項</w:t>
      </w:r>
    </w:p>
    <w:p w14:paraId="27E538C5" w14:textId="77777777" w:rsidR="00E451F6" w:rsidRPr="00B54CDA" w:rsidRDefault="00A35437">
      <w:pPr>
        <w:rPr>
          <w:color w:val="000000" w:themeColor="text1"/>
          <w:szCs w:val="22"/>
        </w:rPr>
      </w:pPr>
      <w:r w:rsidRPr="00B54CDA">
        <w:rPr>
          <w:rFonts w:hint="eastAsia"/>
          <w:color w:val="000000" w:themeColor="text1"/>
          <w:szCs w:val="22"/>
        </w:rPr>
        <w:t>（１）　法第六十七条第一項第三号に掲げる事項を定めた場合　法第七十五条第一項</w:t>
      </w:r>
    </w:p>
    <w:p w14:paraId="16D53A83" w14:textId="77777777" w:rsidR="00E451F6" w:rsidRPr="00B54CDA" w:rsidRDefault="00A35437">
      <w:pPr>
        <w:rPr>
          <w:color w:val="000000" w:themeColor="text1"/>
          <w:szCs w:val="22"/>
        </w:rPr>
      </w:pPr>
      <w:r w:rsidRPr="00B54CDA">
        <w:rPr>
          <w:rFonts w:hint="eastAsia"/>
          <w:color w:val="000000" w:themeColor="text1"/>
          <w:szCs w:val="22"/>
        </w:rPr>
        <w:t>（２）　法第六十七条第一項第四号に掲げる事項を定めた場合　法第七十六条第一項</w:t>
      </w:r>
    </w:p>
    <w:p w14:paraId="617ACAEA" w14:textId="77777777" w:rsidR="00E451F6" w:rsidRPr="00B54CDA" w:rsidRDefault="00A35437">
      <w:pPr>
        <w:rPr>
          <w:color w:val="000000" w:themeColor="text1"/>
          <w:szCs w:val="22"/>
        </w:rPr>
      </w:pPr>
      <w:r w:rsidRPr="00B54CDA">
        <w:rPr>
          <w:rFonts w:hint="eastAsia"/>
          <w:color w:val="000000" w:themeColor="text1"/>
          <w:szCs w:val="22"/>
        </w:rPr>
        <w:t>二　法第六十七条第一項第三号及び第四号に掲げる事項を定めたときは、次に掲げる事項</w:t>
      </w:r>
    </w:p>
    <w:p w14:paraId="02EC83B1" w14:textId="77777777" w:rsidR="00E451F6" w:rsidRPr="00B54CDA" w:rsidRDefault="00A35437">
      <w:pPr>
        <w:rPr>
          <w:color w:val="000000" w:themeColor="text1"/>
          <w:szCs w:val="22"/>
        </w:rPr>
      </w:pPr>
      <w:r w:rsidRPr="00B54CDA">
        <w:rPr>
          <w:rFonts w:hint="eastAsia"/>
          <w:color w:val="000000" w:themeColor="text1"/>
          <w:szCs w:val="22"/>
        </w:rPr>
        <w:t>イ　法第六十八条第三項の承諾をした設立時株主の請求があった時に当該設立時株主に対して法第七十条第一項の規定による議決権行使書面（同項に規定する議決権行使書面をいう。以下この節において同じ。）の交付（当該交付に代えて行う同条第二項の規定による電磁的方法による提供を含む。）をすることとするときは、その旨</w:t>
      </w:r>
    </w:p>
    <w:p w14:paraId="70DFAD3D" w14:textId="77777777" w:rsidR="00E451F6" w:rsidRPr="00B54CDA" w:rsidRDefault="00A35437">
      <w:pPr>
        <w:rPr>
          <w:color w:val="000000" w:themeColor="text1"/>
          <w:szCs w:val="22"/>
        </w:rPr>
      </w:pPr>
      <w:bookmarkStart w:id="5" w:name="_Hlk195884875"/>
      <w:r w:rsidRPr="00B54CDA">
        <w:rPr>
          <w:rFonts w:hint="eastAsia"/>
          <w:color w:val="000000" w:themeColor="text1"/>
          <w:szCs w:val="22"/>
        </w:rPr>
        <w:lastRenderedPageBreak/>
        <w:t>ロ　一の設立時株主が同一の議案につき法第七十五条第一項又は第七十六条第一項の規定により重複して議決権を行使した場合において、当該同一の議案に対する議決権の行使の内容が異なるものであるときにおける当該設立時株主の議決権の行使の取扱いに関する事項を定めるときは、その事項</w:t>
      </w:r>
    </w:p>
    <w:p w14:paraId="10D88A55" w14:textId="77777777" w:rsidR="00E451F6" w:rsidRPr="00B54CDA" w:rsidRDefault="00A35437">
      <w:pPr>
        <w:rPr>
          <w:color w:val="000000" w:themeColor="text1"/>
          <w:szCs w:val="22"/>
        </w:rPr>
      </w:pPr>
      <w:r w:rsidRPr="00B54CDA">
        <w:rPr>
          <w:rFonts w:hint="eastAsia"/>
          <w:color w:val="000000" w:themeColor="text1"/>
          <w:szCs w:val="22"/>
        </w:rPr>
        <w:t>三　第一号に規定する場合以外の場合において、次に掲げる事項が創立総会の目的である事項であるときは、当該事項に係る議案の概要</w:t>
      </w:r>
    </w:p>
    <w:p w14:paraId="472F269F" w14:textId="77777777" w:rsidR="00E451F6" w:rsidRPr="00B54CDA" w:rsidRDefault="00A35437">
      <w:pPr>
        <w:rPr>
          <w:color w:val="000000" w:themeColor="text1"/>
          <w:szCs w:val="22"/>
        </w:rPr>
      </w:pPr>
      <w:r w:rsidRPr="00B54CDA">
        <w:rPr>
          <w:rFonts w:hint="eastAsia"/>
          <w:color w:val="000000" w:themeColor="text1"/>
          <w:szCs w:val="22"/>
        </w:rPr>
        <w:t>イ　設立時役員等の選任</w:t>
      </w:r>
    </w:p>
    <w:p w14:paraId="73941302" w14:textId="77777777" w:rsidR="00E451F6" w:rsidRPr="00B54CDA" w:rsidRDefault="00A35437">
      <w:pPr>
        <w:rPr>
          <w:color w:val="000000" w:themeColor="text1"/>
          <w:szCs w:val="22"/>
        </w:rPr>
      </w:pPr>
      <w:r w:rsidRPr="00B54CDA">
        <w:rPr>
          <w:rFonts w:hint="eastAsia"/>
          <w:color w:val="000000" w:themeColor="text1"/>
          <w:szCs w:val="22"/>
        </w:rPr>
        <w:t>ロ　定款の変更</w:t>
      </w:r>
    </w:p>
    <w:bookmarkEnd w:id="5"/>
    <w:p w14:paraId="223035E8" w14:textId="77777777" w:rsidR="00E451F6" w:rsidRPr="00B54CDA" w:rsidRDefault="00A35437">
      <w:pPr>
        <w:rPr>
          <w:color w:val="000000" w:themeColor="text1"/>
          <w:szCs w:val="22"/>
        </w:rPr>
      </w:pPr>
      <w:r w:rsidRPr="00B54CDA">
        <w:rPr>
          <w:rFonts w:hint="eastAsia"/>
          <w:color w:val="000000" w:themeColor="text1"/>
          <w:szCs w:val="22"/>
        </w:rPr>
        <w:t>（創立総会参考書類）</w:t>
      </w:r>
    </w:p>
    <w:p w14:paraId="02A7C9A9" w14:textId="77777777" w:rsidR="00E451F6" w:rsidRPr="00B54CDA" w:rsidRDefault="00A35437">
      <w:pPr>
        <w:rPr>
          <w:color w:val="000000" w:themeColor="text1"/>
          <w:szCs w:val="22"/>
        </w:rPr>
      </w:pPr>
      <w:r w:rsidRPr="00B54CDA">
        <w:rPr>
          <w:rFonts w:hint="eastAsia"/>
          <w:color w:val="000000" w:themeColor="text1"/>
          <w:szCs w:val="22"/>
        </w:rPr>
        <w:t>第十条　法第七十条第一項又は第七十一条第一項の規定により交付すべき創立総会参考書類に記載すべき事項は、次に掲げる事項とする。</w:t>
      </w:r>
    </w:p>
    <w:p w14:paraId="06DF3464" w14:textId="77777777" w:rsidR="00E451F6" w:rsidRPr="00B54CDA" w:rsidRDefault="00A35437">
      <w:pPr>
        <w:rPr>
          <w:color w:val="000000" w:themeColor="text1"/>
          <w:szCs w:val="22"/>
        </w:rPr>
      </w:pPr>
      <w:r w:rsidRPr="00B54CDA">
        <w:rPr>
          <w:rFonts w:hint="eastAsia"/>
          <w:color w:val="000000" w:themeColor="text1"/>
          <w:szCs w:val="22"/>
        </w:rPr>
        <w:t>一　議案及び提案の理由</w:t>
      </w:r>
    </w:p>
    <w:p w14:paraId="0B735087" w14:textId="77777777" w:rsidR="00E451F6" w:rsidRPr="00B54CDA" w:rsidRDefault="00A35437">
      <w:pPr>
        <w:rPr>
          <w:color w:val="000000" w:themeColor="text1"/>
          <w:szCs w:val="22"/>
        </w:rPr>
      </w:pPr>
      <w:r w:rsidRPr="00B54CDA">
        <w:rPr>
          <w:rFonts w:hint="eastAsia"/>
          <w:color w:val="000000" w:themeColor="text1"/>
          <w:szCs w:val="22"/>
        </w:rPr>
        <w:t>二　議案が設立時取締役（設立しようとする株式会社が監査等委員会設置会社である場合にあっては、設立時監査等委員である設立時取締役を除く。）の選任に関する議案であるときは、当該設立時取締役についての第七十四条に規定する事項</w:t>
      </w:r>
    </w:p>
    <w:p w14:paraId="2A18F993" w14:textId="77777777" w:rsidR="00E451F6" w:rsidRPr="00B54CDA" w:rsidRDefault="00A35437">
      <w:pPr>
        <w:rPr>
          <w:color w:val="000000" w:themeColor="text1"/>
          <w:szCs w:val="22"/>
        </w:rPr>
      </w:pPr>
      <w:r w:rsidRPr="00B54CDA">
        <w:rPr>
          <w:rFonts w:hint="eastAsia"/>
          <w:color w:val="000000" w:themeColor="text1"/>
          <w:szCs w:val="22"/>
        </w:rPr>
        <w:t>三　議案が設立時監査等委員である設立時取締役の選任に関する議案であるときは、当該設立時監査等委員である設立時取締役についての第七十四条の三に規定する事項</w:t>
      </w:r>
    </w:p>
    <w:p w14:paraId="66BB2FA9" w14:textId="77777777" w:rsidR="00E451F6" w:rsidRPr="00B54CDA" w:rsidRDefault="00A35437">
      <w:pPr>
        <w:rPr>
          <w:color w:val="000000" w:themeColor="text1"/>
          <w:szCs w:val="22"/>
        </w:rPr>
      </w:pPr>
      <w:r w:rsidRPr="00B54CDA">
        <w:rPr>
          <w:rFonts w:hint="eastAsia"/>
          <w:color w:val="000000" w:themeColor="text1"/>
          <w:szCs w:val="22"/>
        </w:rPr>
        <w:t>四　議案が設立時会計参与の選任に関する議案であるときは、当該設立時会計参与についての第七十五条に規定する事項</w:t>
      </w:r>
    </w:p>
    <w:p w14:paraId="13045928" w14:textId="77777777" w:rsidR="00E451F6" w:rsidRPr="00B54CDA" w:rsidRDefault="00A35437">
      <w:pPr>
        <w:rPr>
          <w:color w:val="000000" w:themeColor="text1"/>
          <w:szCs w:val="22"/>
        </w:rPr>
      </w:pPr>
      <w:r w:rsidRPr="00B54CDA">
        <w:rPr>
          <w:rFonts w:hint="eastAsia"/>
          <w:color w:val="000000" w:themeColor="text1"/>
          <w:szCs w:val="22"/>
        </w:rPr>
        <w:t>五　議案が設立時監査役の選任に関する議案であるときは、当該設立時監査役についての第七十六条に規定する事項</w:t>
      </w:r>
    </w:p>
    <w:p w14:paraId="41A4F1EF" w14:textId="77777777" w:rsidR="00E451F6" w:rsidRPr="00B54CDA" w:rsidRDefault="00A35437">
      <w:pPr>
        <w:rPr>
          <w:color w:val="000000" w:themeColor="text1"/>
          <w:szCs w:val="22"/>
        </w:rPr>
      </w:pPr>
      <w:r w:rsidRPr="00B54CDA">
        <w:rPr>
          <w:rFonts w:hint="eastAsia"/>
          <w:color w:val="000000" w:themeColor="text1"/>
          <w:szCs w:val="22"/>
        </w:rPr>
        <w:t>六　議案が設立時会計監査人の選任に関する議案であるときは、当該設立時会計監査人についての第七十七条に規定する事項</w:t>
      </w:r>
    </w:p>
    <w:p w14:paraId="54F14141" w14:textId="77777777" w:rsidR="00E451F6" w:rsidRPr="00B54CDA" w:rsidRDefault="00A35437">
      <w:pPr>
        <w:rPr>
          <w:color w:val="000000" w:themeColor="text1"/>
          <w:szCs w:val="22"/>
        </w:rPr>
      </w:pPr>
      <w:r w:rsidRPr="00B54CDA">
        <w:rPr>
          <w:rFonts w:hint="eastAsia"/>
          <w:color w:val="000000" w:themeColor="text1"/>
          <w:szCs w:val="22"/>
        </w:rPr>
        <w:t>七　議案が設立時役員等の解任に関する議案であるときは、解任の理由</w:t>
      </w:r>
    </w:p>
    <w:p w14:paraId="1E2569C6" w14:textId="77777777" w:rsidR="00E451F6" w:rsidRPr="00B54CDA" w:rsidRDefault="00A35437">
      <w:pPr>
        <w:rPr>
          <w:color w:val="000000" w:themeColor="text1"/>
          <w:szCs w:val="22"/>
        </w:rPr>
      </w:pPr>
      <w:r w:rsidRPr="00B54CDA">
        <w:rPr>
          <w:rFonts w:hint="eastAsia"/>
          <w:color w:val="000000" w:themeColor="text1"/>
          <w:szCs w:val="22"/>
        </w:rPr>
        <w:t>八　前各号に掲げるもののほか、設立時株主の議決権の行使について参考となると認める事項</w:t>
      </w:r>
    </w:p>
    <w:p w14:paraId="68C96A0C" w14:textId="77777777" w:rsidR="00E451F6" w:rsidRPr="00B54CDA" w:rsidRDefault="00A35437">
      <w:pPr>
        <w:rPr>
          <w:color w:val="000000" w:themeColor="text1"/>
          <w:szCs w:val="22"/>
        </w:rPr>
      </w:pPr>
      <w:r w:rsidRPr="00B54CDA">
        <w:rPr>
          <w:rFonts w:hint="eastAsia"/>
          <w:color w:val="000000" w:themeColor="text1"/>
          <w:szCs w:val="22"/>
        </w:rPr>
        <w:t>２　法第六十七条第一項第三号及び第四号に掲げる事項を定めた発起人が行った創立総会参考書類の交付（当該交付に代えて行う電磁的方法による提供を含む。）は、法第七十条第一項及び第七十一条第一項の規定による創立総会参考書類の交付とする。</w:t>
      </w:r>
    </w:p>
    <w:p w14:paraId="30EBBF17" w14:textId="77777777" w:rsidR="00E451F6" w:rsidRPr="00B54CDA" w:rsidRDefault="00A35437">
      <w:pPr>
        <w:rPr>
          <w:color w:val="000000" w:themeColor="text1"/>
          <w:szCs w:val="22"/>
        </w:rPr>
      </w:pPr>
      <w:bookmarkStart w:id="6" w:name="_Hlk196134230"/>
      <w:r w:rsidRPr="00B54CDA">
        <w:rPr>
          <w:rFonts w:hint="eastAsia"/>
          <w:color w:val="000000" w:themeColor="text1"/>
          <w:szCs w:val="22"/>
        </w:rPr>
        <w:t>（議決権行使書面）</w:t>
      </w:r>
    </w:p>
    <w:p w14:paraId="4EE5BF8C" w14:textId="77777777" w:rsidR="00E451F6" w:rsidRPr="00B54CDA" w:rsidRDefault="00A35437">
      <w:pPr>
        <w:rPr>
          <w:color w:val="000000" w:themeColor="text1"/>
          <w:szCs w:val="22"/>
        </w:rPr>
      </w:pPr>
      <w:r w:rsidRPr="00B54CDA">
        <w:rPr>
          <w:rFonts w:hint="eastAsia"/>
          <w:color w:val="000000" w:themeColor="text1"/>
          <w:szCs w:val="22"/>
        </w:rPr>
        <w:t>第十一条　法第七十条第一項の規定により交付すべき議決権行使書面に記載すべき事項又は法第七十一条第三項若しくは第四項の規定により電磁的方法により提供すべき議決権行使書面に記載すべき事項は、次に掲げる事項とする。</w:t>
      </w:r>
    </w:p>
    <w:p w14:paraId="0C5E2A91" w14:textId="77777777" w:rsidR="00E451F6" w:rsidRPr="00B54CDA" w:rsidRDefault="00A35437">
      <w:pPr>
        <w:rPr>
          <w:color w:val="000000" w:themeColor="text1"/>
          <w:szCs w:val="22"/>
        </w:rPr>
      </w:pPr>
      <w:bookmarkStart w:id="7" w:name="_Hlk196125766"/>
      <w:bookmarkEnd w:id="6"/>
      <w:r w:rsidRPr="00B54CDA">
        <w:rPr>
          <w:rFonts w:hint="eastAsia"/>
          <w:color w:val="000000" w:themeColor="text1"/>
          <w:szCs w:val="22"/>
        </w:rPr>
        <w:t>一　各議案（次のイ又はロに掲げる場合にあっては、当該イ又はロに定めるもの）についての賛否（棄権の欄を設ける場合にあっては、棄権を含む。）を記載する欄</w:t>
      </w:r>
    </w:p>
    <w:p w14:paraId="23EAD911" w14:textId="77777777" w:rsidR="00E451F6" w:rsidRPr="00B54CDA" w:rsidRDefault="00A35437">
      <w:pPr>
        <w:rPr>
          <w:color w:val="000000" w:themeColor="text1"/>
          <w:szCs w:val="22"/>
        </w:rPr>
      </w:pPr>
      <w:r w:rsidRPr="00B54CDA">
        <w:rPr>
          <w:rFonts w:hint="eastAsia"/>
          <w:color w:val="000000" w:themeColor="text1"/>
          <w:szCs w:val="22"/>
        </w:rPr>
        <w:t>イ　二以上の設立時役員等の選任に関する議案である場合　各候補者の選任</w:t>
      </w:r>
    </w:p>
    <w:p w14:paraId="319D0594" w14:textId="77777777" w:rsidR="00E451F6" w:rsidRPr="00B54CDA" w:rsidRDefault="00A35437">
      <w:pPr>
        <w:rPr>
          <w:color w:val="000000" w:themeColor="text1"/>
          <w:szCs w:val="22"/>
        </w:rPr>
      </w:pPr>
      <w:r w:rsidRPr="00B54CDA">
        <w:rPr>
          <w:rFonts w:hint="eastAsia"/>
          <w:color w:val="000000" w:themeColor="text1"/>
          <w:szCs w:val="22"/>
        </w:rPr>
        <w:t>ロ　二以上の設立時役員等の解任に関する議案である場合　各設立時役員等の解任</w:t>
      </w:r>
    </w:p>
    <w:p w14:paraId="465A3E8C" w14:textId="77777777" w:rsidR="00E451F6" w:rsidRPr="00B54CDA" w:rsidRDefault="00A35437">
      <w:pPr>
        <w:rPr>
          <w:color w:val="000000" w:themeColor="text1"/>
          <w:szCs w:val="22"/>
        </w:rPr>
      </w:pPr>
      <w:r w:rsidRPr="00B54CDA">
        <w:rPr>
          <w:rFonts w:hint="eastAsia"/>
          <w:color w:val="000000" w:themeColor="text1"/>
          <w:szCs w:val="22"/>
        </w:rPr>
        <w:t>二　第九条第一号ニに掲げる事項を定めたときは、前号の欄に記載がない議決権行使書面が発起人に提出された場合における各議案についての賛成、反対又は棄権のいずれかの意思の表示があったものとする取扱いの内容</w:t>
      </w:r>
    </w:p>
    <w:p w14:paraId="1D47B725" w14:textId="77777777" w:rsidR="00E451F6" w:rsidRPr="00B54CDA" w:rsidRDefault="00A35437">
      <w:pPr>
        <w:rPr>
          <w:color w:val="000000" w:themeColor="text1"/>
          <w:szCs w:val="22"/>
        </w:rPr>
      </w:pPr>
      <w:r w:rsidRPr="00B54CDA">
        <w:rPr>
          <w:rFonts w:hint="eastAsia"/>
          <w:color w:val="000000" w:themeColor="text1"/>
          <w:szCs w:val="22"/>
        </w:rPr>
        <w:t>三　第九条第一号ホ又は第二号ロに掲げる事項を定めたときは、当該事項</w:t>
      </w:r>
    </w:p>
    <w:p w14:paraId="22E64A93" w14:textId="77777777" w:rsidR="00E451F6" w:rsidRPr="00B54CDA" w:rsidRDefault="00A35437">
      <w:pPr>
        <w:rPr>
          <w:color w:val="000000" w:themeColor="text1"/>
          <w:szCs w:val="22"/>
        </w:rPr>
      </w:pPr>
      <w:r w:rsidRPr="00B54CDA">
        <w:rPr>
          <w:rFonts w:hint="eastAsia"/>
          <w:color w:val="000000" w:themeColor="text1"/>
          <w:szCs w:val="22"/>
        </w:rPr>
        <w:lastRenderedPageBreak/>
        <w:t>四　議決権の行使の期限</w:t>
      </w:r>
    </w:p>
    <w:p w14:paraId="413325E4" w14:textId="77777777" w:rsidR="00E451F6" w:rsidRPr="00B54CDA" w:rsidRDefault="00A35437">
      <w:pPr>
        <w:rPr>
          <w:color w:val="000000" w:themeColor="text1"/>
          <w:szCs w:val="22"/>
        </w:rPr>
      </w:pPr>
      <w:r w:rsidRPr="00B54CDA">
        <w:rPr>
          <w:rFonts w:hint="eastAsia"/>
          <w:color w:val="000000" w:themeColor="text1"/>
          <w:szCs w:val="22"/>
        </w:rPr>
        <w:t>五　議決権を行使すべき設立時株主の氏名又は名称及び行使することができる議決権の数（次のイ又はロに掲げる場合にあっては、当該イ又はロに定める事項を含む。）</w:t>
      </w:r>
    </w:p>
    <w:p w14:paraId="04E16C12" w14:textId="77777777" w:rsidR="00E451F6" w:rsidRPr="00B54CDA" w:rsidRDefault="00A35437">
      <w:pPr>
        <w:rPr>
          <w:color w:val="000000" w:themeColor="text1"/>
          <w:szCs w:val="22"/>
        </w:rPr>
      </w:pPr>
      <w:r w:rsidRPr="00B54CDA">
        <w:rPr>
          <w:rFonts w:hint="eastAsia"/>
          <w:color w:val="000000" w:themeColor="text1"/>
          <w:szCs w:val="22"/>
        </w:rPr>
        <w:t>イ　議案ごとに行使することができる議決権の数が異なる場合　議案ごとの議決権の数</w:t>
      </w:r>
    </w:p>
    <w:p w14:paraId="10D36A7D" w14:textId="77777777" w:rsidR="00E451F6" w:rsidRPr="00B54CDA" w:rsidRDefault="00A35437">
      <w:pPr>
        <w:rPr>
          <w:color w:val="000000" w:themeColor="text1"/>
          <w:szCs w:val="22"/>
        </w:rPr>
      </w:pPr>
      <w:r w:rsidRPr="00B54CDA">
        <w:rPr>
          <w:rFonts w:hint="eastAsia"/>
          <w:color w:val="000000" w:themeColor="text1"/>
          <w:szCs w:val="22"/>
        </w:rPr>
        <w:t>ロ　一部の議案につき議決権を行使することができない場合　議決権を行使することができる議案又は議決権を行使することができない議案</w:t>
      </w:r>
    </w:p>
    <w:p w14:paraId="005F0F74" w14:textId="77777777" w:rsidR="00E451F6" w:rsidRPr="00B54CDA" w:rsidRDefault="00A35437">
      <w:pPr>
        <w:rPr>
          <w:color w:val="000000" w:themeColor="text1"/>
          <w:szCs w:val="22"/>
        </w:rPr>
      </w:pPr>
      <w:bookmarkStart w:id="8" w:name="_Hlk196127414"/>
      <w:bookmarkEnd w:id="7"/>
      <w:r w:rsidRPr="00B54CDA">
        <w:rPr>
          <w:rFonts w:hint="eastAsia"/>
          <w:color w:val="000000" w:themeColor="text1"/>
          <w:szCs w:val="22"/>
        </w:rPr>
        <w:t>２　第九条第二号イに掲げる事項を定めた場合には、発起人は、法第六十八条第三項の承諾をした設立時株主の請求があった時に、当該設立時株主に対して、法第七十条第一項の規定による議決権行使書面の交付（当該交付に代えて行う同条第二項の規定による電磁的方法による提供を含む。）をしなければならない。</w:t>
      </w:r>
    </w:p>
    <w:bookmarkEnd w:id="8"/>
    <w:p w14:paraId="144DB970" w14:textId="77777777" w:rsidR="00E451F6" w:rsidRPr="00B54CDA" w:rsidRDefault="00A35437">
      <w:pPr>
        <w:rPr>
          <w:color w:val="000000" w:themeColor="text1"/>
          <w:szCs w:val="22"/>
        </w:rPr>
      </w:pPr>
      <w:r w:rsidRPr="00B54CDA">
        <w:rPr>
          <w:rFonts w:hint="eastAsia"/>
          <w:color w:val="000000" w:themeColor="text1"/>
          <w:szCs w:val="22"/>
        </w:rPr>
        <w:t>（実質的に支配することが可能となる関係）</w:t>
      </w:r>
    </w:p>
    <w:p w14:paraId="3258C110" w14:textId="77777777" w:rsidR="00E451F6" w:rsidRPr="00B54CDA" w:rsidRDefault="00A35437">
      <w:pPr>
        <w:rPr>
          <w:color w:val="000000" w:themeColor="text1"/>
          <w:szCs w:val="22"/>
        </w:rPr>
      </w:pPr>
      <w:r w:rsidRPr="00B54CDA">
        <w:rPr>
          <w:rFonts w:hint="eastAsia"/>
          <w:color w:val="000000" w:themeColor="text1"/>
          <w:szCs w:val="22"/>
        </w:rPr>
        <w:t>第十二条　法第七十二条第一項に規定する法務省令で定める設立時株主は、成立後の株式会社（当該株式会社の子会社を含む。）が、当該成立後の株式会社の株主となる設立時株主である会社等の議決権（法第三百八条第一項その他これに準ずる法以外の法令（外国の法令を含む。）の規定により行使することができないとされる議決権を含み、役員等（会計監査人を除く。）の選任及び定款の変更に関する議案（これらの議案に相当するものを含む。）の全部につき株主総会（これに相当するものを含む。）において議決権を行使することができない株式（これに相当するものを含む。）に係る議決権を除く。）の総数の四分の一以上を有することとなる場合における当該成立後の株式会社の株主となる設立時株主である会社等（当該設立時株主であるもの以外の者が当該創立総会の議案につき議決権を行使することができない場合（当該議案を決議する場合に限る。）における当該設立時株主を除く。）とする。</w:t>
      </w:r>
    </w:p>
    <w:p w14:paraId="4075817F" w14:textId="77777777" w:rsidR="00E451F6" w:rsidRPr="00B54CDA" w:rsidRDefault="00A35437">
      <w:pPr>
        <w:rPr>
          <w:color w:val="000000" w:themeColor="text1"/>
          <w:szCs w:val="22"/>
        </w:rPr>
      </w:pPr>
      <w:r w:rsidRPr="00B54CDA">
        <w:rPr>
          <w:rFonts w:hint="eastAsia"/>
          <w:color w:val="000000" w:themeColor="text1"/>
          <w:szCs w:val="22"/>
        </w:rPr>
        <w:t>（書面による議決権行使の期限）</w:t>
      </w:r>
    </w:p>
    <w:p w14:paraId="4A846753" w14:textId="77777777" w:rsidR="00E451F6" w:rsidRPr="00B54CDA" w:rsidRDefault="00A35437">
      <w:pPr>
        <w:rPr>
          <w:color w:val="000000" w:themeColor="text1"/>
          <w:szCs w:val="22"/>
        </w:rPr>
      </w:pPr>
      <w:r w:rsidRPr="00B54CDA">
        <w:rPr>
          <w:rFonts w:hint="eastAsia"/>
          <w:color w:val="000000" w:themeColor="text1"/>
          <w:szCs w:val="22"/>
        </w:rPr>
        <w:t>第十三条　法第七十五条第一項に規定する法務省令で定める時は、第九条第一号ロの行使の期限とする。</w:t>
      </w:r>
    </w:p>
    <w:p w14:paraId="4D04DF4B" w14:textId="77777777" w:rsidR="00E451F6" w:rsidRPr="00B54CDA" w:rsidRDefault="00A35437">
      <w:pPr>
        <w:rPr>
          <w:color w:val="000000" w:themeColor="text1"/>
          <w:szCs w:val="22"/>
        </w:rPr>
      </w:pPr>
      <w:r w:rsidRPr="00B54CDA">
        <w:rPr>
          <w:rFonts w:hint="eastAsia"/>
          <w:color w:val="000000" w:themeColor="text1"/>
          <w:szCs w:val="22"/>
        </w:rPr>
        <w:t>（電磁的方法による議決権行使の期限）</w:t>
      </w:r>
    </w:p>
    <w:p w14:paraId="78EFCCD1" w14:textId="77777777" w:rsidR="00E451F6" w:rsidRPr="00B54CDA" w:rsidRDefault="00A35437">
      <w:pPr>
        <w:rPr>
          <w:color w:val="000000" w:themeColor="text1"/>
          <w:szCs w:val="22"/>
        </w:rPr>
      </w:pPr>
      <w:r w:rsidRPr="00B54CDA">
        <w:rPr>
          <w:rFonts w:hint="eastAsia"/>
          <w:color w:val="000000" w:themeColor="text1"/>
          <w:szCs w:val="22"/>
        </w:rPr>
        <w:t>第十四条　法第七十六条第一項に規定する法務省令で定める時は、第九条第一号ハの行使の期限とする。</w:t>
      </w:r>
    </w:p>
    <w:p w14:paraId="3E12D291" w14:textId="77777777" w:rsidR="00E451F6" w:rsidRPr="00B54CDA" w:rsidRDefault="00A35437">
      <w:pPr>
        <w:rPr>
          <w:color w:val="000000" w:themeColor="text1"/>
          <w:szCs w:val="22"/>
        </w:rPr>
      </w:pPr>
      <w:r w:rsidRPr="00B54CDA">
        <w:rPr>
          <w:rFonts w:hint="eastAsia"/>
          <w:color w:val="000000" w:themeColor="text1"/>
          <w:szCs w:val="22"/>
        </w:rPr>
        <w:t>（発起人の説明義務）</w:t>
      </w:r>
    </w:p>
    <w:p w14:paraId="674B6D34" w14:textId="77777777" w:rsidR="00E451F6" w:rsidRPr="00B54CDA" w:rsidRDefault="00A35437">
      <w:pPr>
        <w:rPr>
          <w:color w:val="000000" w:themeColor="text1"/>
          <w:szCs w:val="22"/>
        </w:rPr>
      </w:pPr>
      <w:r w:rsidRPr="00B54CDA">
        <w:rPr>
          <w:rFonts w:hint="eastAsia"/>
          <w:color w:val="000000" w:themeColor="text1"/>
          <w:szCs w:val="22"/>
        </w:rPr>
        <w:t>第十五条　法第七十八条に規定する法務省令で定める場合は、次に掲げる場合とする。</w:t>
      </w:r>
    </w:p>
    <w:p w14:paraId="203EAEC3" w14:textId="77777777" w:rsidR="00E451F6" w:rsidRPr="00B54CDA" w:rsidRDefault="00A35437">
      <w:pPr>
        <w:rPr>
          <w:color w:val="000000" w:themeColor="text1"/>
          <w:szCs w:val="22"/>
        </w:rPr>
      </w:pPr>
      <w:r w:rsidRPr="00B54CDA">
        <w:rPr>
          <w:rFonts w:hint="eastAsia"/>
          <w:color w:val="000000" w:themeColor="text1"/>
          <w:szCs w:val="22"/>
        </w:rPr>
        <w:t>一　設立時株主が説明を求めた事項について説明をするために調査をすることが必要である場合（次に掲げる場合を除く。）</w:t>
      </w:r>
    </w:p>
    <w:p w14:paraId="1CF9C43D" w14:textId="77777777" w:rsidR="00E451F6" w:rsidRPr="00B54CDA" w:rsidRDefault="00A35437">
      <w:pPr>
        <w:rPr>
          <w:color w:val="000000" w:themeColor="text1"/>
          <w:szCs w:val="22"/>
        </w:rPr>
      </w:pPr>
      <w:r w:rsidRPr="00B54CDA">
        <w:rPr>
          <w:rFonts w:hint="eastAsia"/>
          <w:color w:val="000000" w:themeColor="text1"/>
          <w:szCs w:val="22"/>
        </w:rPr>
        <w:t>イ　当該設立時株主が創立総会の日より相当の期間前に当該事項を発起人に対して通知した場合</w:t>
      </w:r>
    </w:p>
    <w:p w14:paraId="11998038" w14:textId="77777777" w:rsidR="00E451F6" w:rsidRPr="00B54CDA" w:rsidRDefault="00A35437">
      <w:pPr>
        <w:rPr>
          <w:color w:val="000000" w:themeColor="text1"/>
          <w:szCs w:val="22"/>
        </w:rPr>
      </w:pPr>
      <w:r w:rsidRPr="00B54CDA">
        <w:rPr>
          <w:rFonts w:hint="eastAsia"/>
          <w:color w:val="000000" w:themeColor="text1"/>
          <w:szCs w:val="22"/>
        </w:rPr>
        <w:t>ロ　当該事項について説明をするために必要な調査が著しく容易である場合</w:t>
      </w:r>
    </w:p>
    <w:p w14:paraId="37D22A22" w14:textId="77777777" w:rsidR="00E451F6" w:rsidRPr="00B54CDA" w:rsidRDefault="00A35437">
      <w:pPr>
        <w:rPr>
          <w:color w:val="000000" w:themeColor="text1"/>
          <w:szCs w:val="22"/>
        </w:rPr>
      </w:pPr>
      <w:r w:rsidRPr="00B54CDA">
        <w:rPr>
          <w:rFonts w:hint="eastAsia"/>
          <w:color w:val="000000" w:themeColor="text1"/>
          <w:szCs w:val="22"/>
        </w:rPr>
        <w:t>二　設立時株主が説明を求めた事項について説明をすることにより成立後の株式会社その他の者（当該設立時株主を除く。）の権利を侵害することとなる場合</w:t>
      </w:r>
    </w:p>
    <w:p w14:paraId="6F2DBA97" w14:textId="77777777" w:rsidR="00E451F6" w:rsidRPr="00B54CDA" w:rsidRDefault="00A35437">
      <w:pPr>
        <w:rPr>
          <w:color w:val="000000" w:themeColor="text1"/>
          <w:szCs w:val="22"/>
        </w:rPr>
      </w:pPr>
      <w:r w:rsidRPr="00B54CDA">
        <w:rPr>
          <w:rFonts w:hint="eastAsia"/>
          <w:color w:val="000000" w:themeColor="text1"/>
          <w:szCs w:val="22"/>
        </w:rPr>
        <w:t>三　設立時株主が当該創立総会において実質的に同一の事項について繰り返して説明を求める場合</w:t>
      </w:r>
    </w:p>
    <w:p w14:paraId="1020463D" w14:textId="77777777" w:rsidR="00E451F6" w:rsidRPr="00B54CDA" w:rsidRDefault="00A35437">
      <w:pPr>
        <w:rPr>
          <w:color w:val="000000" w:themeColor="text1"/>
          <w:szCs w:val="22"/>
        </w:rPr>
      </w:pPr>
      <w:r w:rsidRPr="00B54CDA">
        <w:rPr>
          <w:rFonts w:hint="eastAsia"/>
          <w:color w:val="000000" w:themeColor="text1"/>
          <w:szCs w:val="22"/>
        </w:rPr>
        <w:lastRenderedPageBreak/>
        <w:t>四　前三号に掲げる場合のほか、設立時株主が説明を求めた事項について説明をしないことにつき正当な事由がある場合</w:t>
      </w:r>
    </w:p>
    <w:p w14:paraId="6961D499" w14:textId="77777777" w:rsidR="00E451F6" w:rsidRPr="00B54CDA" w:rsidRDefault="00A35437">
      <w:pPr>
        <w:rPr>
          <w:color w:val="000000" w:themeColor="text1"/>
          <w:szCs w:val="22"/>
        </w:rPr>
      </w:pPr>
      <w:r w:rsidRPr="00B54CDA">
        <w:rPr>
          <w:rFonts w:hint="eastAsia"/>
          <w:color w:val="000000" w:themeColor="text1"/>
          <w:szCs w:val="22"/>
        </w:rPr>
        <w:t>（創立総会の議事録）</w:t>
      </w:r>
    </w:p>
    <w:p w14:paraId="6BD40A91" w14:textId="77777777" w:rsidR="00E451F6" w:rsidRPr="00B54CDA" w:rsidRDefault="00A35437">
      <w:pPr>
        <w:rPr>
          <w:color w:val="000000" w:themeColor="text1"/>
          <w:szCs w:val="22"/>
        </w:rPr>
      </w:pPr>
      <w:r w:rsidRPr="00B54CDA">
        <w:rPr>
          <w:rFonts w:hint="eastAsia"/>
          <w:color w:val="000000" w:themeColor="text1"/>
          <w:szCs w:val="22"/>
        </w:rPr>
        <w:t>第十六条　法第八十一条第一項の規定による創立総会の議事録の作成については、この条の定めるところによる。</w:t>
      </w:r>
    </w:p>
    <w:p w14:paraId="450A4651" w14:textId="77777777" w:rsidR="00E451F6" w:rsidRPr="00B54CDA" w:rsidRDefault="00A35437">
      <w:pPr>
        <w:rPr>
          <w:color w:val="000000" w:themeColor="text1"/>
          <w:szCs w:val="22"/>
        </w:rPr>
      </w:pPr>
      <w:r w:rsidRPr="00B54CDA">
        <w:rPr>
          <w:rFonts w:hint="eastAsia"/>
          <w:color w:val="000000" w:themeColor="text1"/>
          <w:szCs w:val="22"/>
        </w:rPr>
        <w:t>２　創立総会の議事録は、書面又は電磁的記録（法第二十六条第二項に規定する電磁的記録をいう。第七編第四章第二節を除き、以下同じ。）をもって作成しなければならない。</w:t>
      </w:r>
    </w:p>
    <w:p w14:paraId="2C9A8B56" w14:textId="77777777" w:rsidR="00E451F6" w:rsidRPr="00B54CDA" w:rsidRDefault="00A35437">
      <w:pPr>
        <w:rPr>
          <w:color w:val="000000" w:themeColor="text1"/>
          <w:szCs w:val="22"/>
        </w:rPr>
      </w:pPr>
      <w:r w:rsidRPr="00B54CDA">
        <w:rPr>
          <w:rFonts w:hint="eastAsia"/>
          <w:color w:val="000000" w:themeColor="text1"/>
          <w:szCs w:val="22"/>
        </w:rPr>
        <w:t>３　創立総会の議事録は、次に掲げる事項を内容とするものでなければならない。</w:t>
      </w:r>
    </w:p>
    <w:p w14:paraId="142C5451" w14:textId="77777777" w:rsidR="00E451F6" w:rsidRPr="00B54CDA" w:rsidRDefault="00A35437">
      <w:pPr>
        <w:rPr>
          <w:color w:val="000000" w:themeColor="text1"/>
          <w:szCs w:val="22"/>
        </w:rPr>
      </w:pPr>
      <w:r w:rsidRPr="00B54CDA">
        <w:rPr>
          <w:rFonts w:hint="eastAsia"/>
          <w:color w:val="000000" w:themeColor="text1"/>
          <w:szCs w:val="22"/>
        </w:rPr>
        <w:t>一　創立総会が開催された日時及び場所</w:t>
      </w:r>
    </w:p>
    <w:p w14:paraId="63D31329" w14:textId="77777777" w:rsidR="00E451F6" w:rsidRPr="00B54CDA" w:rsidRDefault="00A35437">
      <w:pPr>
        <w:rPr>
          <w:color w:val="000000" w:themeColor="text1"/>
          <w:szCs w:val="22"/>
        </w:rPr>
      </w:pPr>
      <w:r w:rsidRPr="00B54CDA">
        <w:rPr>
          <w:rFonts w:hint="eastAsia"/>
          <w:color w:val="000000" w:themeColor="text1"/>
          <w:szCs w:val="22"/>
        </w:rPr>
        <w:t xml:space="preserve">二　</w:t>
      </w:r>
      <w:bookmarkStart w:id="9" w:name="_Hlk196144011"/>
      <w:r w:rsidRPr="00B54CDA">
        <w:rPr>
          <w:rFonts w:hint="eastAsia"/>
          <w:color w:val="000000" w:themeColor="text1"/>
          <w:szCs w:val="22"/>
        </w:rPr>
        <w:t>創立総会の議事の経過の要領及びその結果</w:t>
      </w:r>
    </w:p>
    <w:bookmarkEnd w:id="9"/>
    <w:p w14:paraId="27F3F2E8" w14:textId="77777777" w:rsidR="00E451F6" w:rsidRPr="00B54CDA" w:rsidRDefault="00A35437">
      <w:pPr>
        <w:rPr>
          <w:color w:val="000000" w:themeColor="text1"/>
          <w:szCs w:val="22"/>
        </w:rPr>
      </w:pPr>
      <w:r w:rsidRPr="00B54CDA">
        <w:rPr>
          <w:rFonts w:hint="eastAsia"/>
          <w:color w:val="000000" w:themeColor="text1"/>
          <w:szCs w:val="22"/>
        </w:rPr>
        <w:t>三　創立総会に出席した発起人、設立時取締役、設立時執行役（設立しようとする株式会社が監査等委員会設置会社である場合にあっては、設立時監査等委員である設立時取締役又はそれ以外の設立時取締役）、設立時会計参与、設立時監査役又は設立時会計監査人の氏名又は名称</w:t>
      </w:r>
    </w:p>
    <w:p w14:paraId="112A9447" w14:textId="77777777" w:rsidR="00E451F6" w:rsidRPr="00B54CDA" w:rsidRDefault="00A35437">
      <w:pPr>
        <w:rPr>
          <w:color w:val="000000" w:themeColor="text1"/>
          <w:szCs w:val="22"/>
        </w:rPr>
      </w:pPr>
      <w:r w:rsidRPr="00B54CDA">
        <w:rPr>
          <w:rFonts w:hint="eastAsia"/>
          <w:color w:val="000000" w:themeColor="text1"/>
          <w:szCs w:val="22"/>
        </w:rPr>
        <w:t>四　創立総会の議長が存するときは、議長の氏名</w:t>
      </w:r>
    </w:p>
    <w:p w14:paraId="3D876AC0" w14:textId="77777777" w:rsidR="00E451F6" w:rsidRPr="00B54CDA" w:rsidRDefault="00A35437">
      <w:pPr>
        <w:rPr>
          <w:color w:val="000000" w:themeColor="text1"/>
          <w:szCs w:val="22"/>
        </w:rPr>
      </w:pPr>
      <w:r w:rsidRPr="00B54CDA">
        <w:rPr>
          <w:rFonts w:hint="eastAsia"/>
          <w:color w:val="000000" w:themeColor="text1"/>
          <w:szCs w:val="22"/>
        </w:rPr>
        <w:t>五　議事録の作成に係る職務を行った発起人の氏名又は名称</w:t>
      </w:r>
    </w:p>
    <w:p w14:paraId="042B9E25" w14:textId="77777777" w:rsidR="00E451F6" w:rsidRPr="00B54CDA" w:rsidRDefault="00A35437">
      <w:pPr>
        <w:rPr>
          <w:color w:val="000000" w:themeColor="text1"/>
          <w:szCs w:val="22"/>
        </w:rPr>
      </w:pPr>
      <w:bookmarkStart w:id="10" w:name="_Hlk196313827"/>
      <w:r w:rsidRPr="00B54CDA">
        <w:rPr>
          <w:rFonts w:hint="eastAsia"/>
          <w:color w:val="000000" w:themeColor="text1"/>
          <w:szCs w:val="22"/>
        </w:rPr>
        <w:t>４　次の各号に掲げる場合には、創立総会の議事録は、当該各号に定める事項を内容とするものとする。</w:t>
      </w:r>
    </w:p>
    <w:bookmarkEnd w:id="10"/>
    <w:p w14:paraId="02A474A4" w14:textId="77777777" w:rsidR="00E451F6" w:rsidRPr="00B54CDA" w:rsidRDefault="00A35437">
      <w:pPr>
        <w:rPr>
          <w:color w:val="000000" w:themeColor="text1"/>
          <w:szCs w:val="22"/>
        </w:rPr>
      </w:pPr>
      <w:r w:rsidRPr="00B54CDA">
        <w:rPr>
          <w:rFonts w:hint="eastAsia"/>
          <w:color w:val="000000" w:themeColor="text1"/>
          <w:szCs w:val="22"/>
        </w:rPr>
        <w:t>一　法第八十二条第一項の規定により創立総会の決議があったものとみなされた場合　次に掲げる事項</w:t>
      </w:r>
    </w:p>
    <w:p w14:paraId="08EF6960" w14:textId="77777777" w:rsidR="00E451F6" w:rsidRPr="00B54CDA" w:rsidRDefault="00A35437">
      <w:pPr>
        <w:rPr>
          <w:color w:val="000000" w:themeColor="text1"/>
          <w:szCs w:val="22"/>
        </w:rPr>
      </w:pPr>
      <w:r w:rsidRPr="00B54CDA">
        <w:rPr>
          <w:rFonts w:hint="eastAsia"/>
          <w:color w:val="000000" w:themeColor="text1"/>
          <w:szCs w:val="22"/>
        </w:rPr>
        <w:t>イ　創立総会の決議があったものとみなされた事項の内容</w:t>
      </w:r>
    </w:p>
    <w:p w14:paraId="163AABC8" w14:textId="77777777" w:rsidR="00E451F6" w:rsidRPr="00B54CDA" w:rsidRDefault="00A35437">
      <w:pPr>
        <w:rPr>
          <w:color w:val="000000" w:themeColor="text1"/>
          <w:szCs w:val="22"/>
        </w:rPr>
      </w:pPr>
      <w:r w:rsidRPr="00B54CDA">
        <w:rPr>
          <w:rFonts w:hint="eastAsia"/>
          <w:color w:val="000000" w:themeColor="text1"/>
          <w:szCs w:val="22"/>
        </w:rPr>
        <w:t>ロ　イの事項の提案をした者の氏名又は名称</w:t>
      </w:r>
    </w:p>
    <w:p w14:paraId="2A974FF0" w14:textId="77777777" w:rsidR="00E451F6" w:rsidRPr="00B54CDA" w:rsidRDefault="00A35437">
      <w:pPr>
        <w:rPr>
          <w:color w:val="000000" w:themeColor="text1"/>
          <w:szCs w:val="22"/>
        </w:rPr>
      </w:pPr>
      <w:r w:rsidRPr="00B54CDA">
        <w:rPr>
          <w:rFonts w:hint="eastAsia"/>
          <w:color w:val="000000" w:themeColor="text1"/>
          <w:szCs w:val="22"/>
        </w:rPr>
        <w:t>ハ　創立総会の決議があったものとみなされた日</w:t>
      </w:r>
    </w:p>
    <w:p w14:paraId="4D0A8A9A" w14:textId="77777777" w:rsidR="00E451F6" w:rsidRPr="00B54CDA" w:rsidRDefault="00A35437">
      <w:pPr>
        <w:rPr>
          <w:color w:val="000000" w:themeColor="text1"/>
          <w:szCs w:val="22"/>
        </w:rPr>
      </w:pPr>
      <w:bookmarkStart w:id="11" w:name="_Hlk196146934"/>
      <w:r w:rsidRPr="00B54CDA">
        <w:rPr>
          <w:rFonts w:hint="eastAsia"/>
          <w:color w:val="000000" w:themeColor="text1"/>
          <w:szCs w:val="22"/>
        </w:rPr>
        <w:t>ニ　議事録の作成に係る職務を行った発起人の氏名又は名称</w:t>
      </w:r>
    </w:p>
    <w:p w14:paraId="068BAF56" w14:textId="77777777" w:rsidR="00E451F6" w:rsidRPr="00B54CDA" w:rsidRDefault="00A35437">
      <w:pPr>
        <w:rPr>
          <w:color w:val="000000" w:themeColor="text1"/>
          <w:szCs w:val="22"/>
        </w:rPr>
      </w:pPr>
      <w:r w:rsidRPr="00B54CDA">
        <w:rPr>
          <w:rFonts w:hint="eastAsia"/>
          <w:color w:val="000000" w:themeColor="text1"/>
          <w:szCs w:val="22"/>
        </w:rPr>
        <w:t>二　法第八十三条の規定により創立総会への報告があったものとみなされた場合　次に掲げる事項</w:t>
      </w:r>
    </w:p>
    <w:p w14:paraId="129D6048" w14:textId="77777777" w:rsidR="00E451F6" w:rsidRPr="00B54CDA" w:rsidRDefault="00A35437">
      <w:pPr>
        <w:rPr>
          <w:color w:val="000000" w:themeColor="text1"/>
          <w:szCs w:val="22"/>
        </w:rPr>
      </w:pPr>
      <w:r w:rsidRPr="00B54CDA">
        <w:rPr>
          <w:rFonts w:hint="eastAsia"/>
          <w:color w:val="000000" w:themeColor="text1"/>
          <w:szCs w:val="22"/>
        </w:rPr>
        <w:t>イ　創立総会への報告があったものとみなされた事項の内容</w:t>
      </w:r>
    </w:p>
    <w:p w14:paraId="5C10A881" w14:textId="77777777" w:rsidR="00E451F6" w:rsidRPr="00B54CDA" w:rsidRDefault="00A35437">
      <w:pPr>
        <w:rPr>
          <w:color w:val="000000" w:themeColor="text1"/>
          <w:szCs w:val="22"/>
        </w:rPr>
      </w:pPr>
      <w:r w:rsidRPr="00B54CDA">
        <w:rPr>
          <w:rFonts w:hint="eastAsia"/>
          <w:color w:val="000000" w:themeColor="text1"/>
          <w:szCs w:val="22"/>
        </w:rPr>
        <w:t>ロ　創立総会への報告があったものとみなされた日</w:t>
      </w:r>
    </w:p>
    <w:p w14:paraId="2E51B4D1" w14:textId="77777777" w:rsidR="00E451F6" w:rsidRPr="00B54CDA" w:rsidRDefault="00A35437">
      <w:pPr>
        <w:rPr>
          <w:color w:val="000000" w:themeColor="text1"/>
          <w:szCs w:val="22"/>
        </w:rPr>
      </w:pPr>
      <w:r w:rsidRPr="00B54CDA">
        <w:rPr>
          <w:rFonts w:hint="eastAsia"/>
          <w:color w:val="000000" w:themeColor="text1"/>
          <w:szCs w:val="22"/>
        </w:rPr>
        <w:t>ハ　議事録の作成に係る職務を行った発起人の氏名又は名称</w:t>
      </w:r>
    </w:p>
    <w:bookmarkEnd w:id="11"/>
    <w:p w14:paraId="02467F0A" w14:textId="77777777" w:rsidR="00E451F6" w:rsidRPr="00B54CDA" w:rsidRDefault="00A35437">
      <w:pPr>
        <w:rPr>
          <w:color w:val="000000" w:themeColor="text1"/>
          <w:szCs w:val="22"/>
        </w:rPr>
      </w:pPr>
      <w:r w:rsidRPr="00B54CDA">
        <w:rPr>
          <w:rFonts w:hint="eastAsia"/>
          <w:color w:val="000000" w:themeColor="text1"/>
          <w:szCs w:val="22"/>
        </w:rPr>
        <w:t>（種類創立総会）</w:t>
      </w:r>
    </w:p>
    <w:p w14:paraId="1E4D5FDA" w14:textId="77777777" w:rsidR="00E451F6" w:rsidRPr="00B54CDA" w:rsidRDefault="00A35437">
      <w:pPr>
        <w:rPr>
          <w:color w:val="000000" w:themeColor="text1"/>
          <w:szCs w:val="22"/>
        </w:rPr>
      </w:pPr>
      <w:r w:rsidRPr="00B54CDA">
        <w:rPr>
          <w:rFonts w:hint="eastAsia"/>
          <w:color w:val="000000" w:themeColor="text1"/>
          <w:szCs w:val="22"/>
        </w:rPr>
        <w:t>第十七条　次の各号に掲げる規定は、当該各号に定めるものについて準用する。</w:t>
      </w:r>
    </w:p>
    <w:p w14:paraId="04669368" w14:textId="77777777" w:rsidR="00E451F6" w:rsidRPr="00B54CDA" w:rsidRDefault="00A35437">
      <w:pPr>
        <w:rPr>
          <w:color w:val="000000" w:themeColor="text1"/>
          <w:szCs w:val="22"/>
        </w:rPr>
      </w:pPr>
      <w:r w:rsidRPr="00B54CDA">
        <w:rPr>
          <w:rFonts w:hint="eastAsia"/>
          <w:color w:val="000000" w:themeColor="text1"/>
          <w:szCs w:val="22"/>
        </w:rPr>
        <w:t>一　第九条　法第八十六条において準用する法第六十七条第一項第五号に規定する法務省令で定める事項</w:t>
      </w:r>
    </w:p>
    <w:p w14:paraId="02FBC8E3" w14:textId="77777777" w:rsidR="00E451F6" w:rsidRPr="00B54CDA" w:rsidRDefault="00A35437">
      <w:pPr>
        <w:rPr>
          <w:color w:val="000000" w:themeColor="text1"/>
          <w:szCs w:val="22"/>
        </w:rPr>
      </w:pPr>
      <w:r w:rsidRPr="00B54CDA">
        <w:rPr>
          <w:rFonts w:hint="eastAsia"/>
          <w:color w:val="000000" w:themeColor="text1"/>
          <w:szCs w:val="22"/>
        </w:rPr>
        <w:t>二　第十条　種類創立総会の創立総会参考書類</w:t>
      </w:r>
    </w:p>
    <w:p w14:paraId="5ACE47B1" w14:textId="77777777" w:rsidR="00E451F6" w:rsidRPr="00B54CDA" w:rsidRDefault="00A35437">
      <w:pPr>
        <w:rPr>
          <w:color w:val="000000" w:themeColor="text1"/>
          <w:szCs w:val="22"/>
        </w:rPr>
      </w:pPr>
      <w:r w:rsidRPr="00B54CDA">
        <w:rPr>
          <w:rFonts w:hint="eastAsia"/>
          <w:color w:val="000000" w:themeColor="text1"/>
          <w:szCs w:val="22"/>
        </w:rPr>
        <w:t>三　第十一条　種類創立総会の議決権行使書面</w:t>
      </w:r>
    </w:p>
    <w:p w14:paraId="626AD9F1" w14:textId="77777777" w:rsidR="00E451F6" w:rsidRPr="00B54CDA" w:rsidRDefault="00A35437">
      <w:pPr>
        <w:rPr>
          <w:color w:val="000000" w:themeColor="text1"/>
          <w:szCs w:val="22"/>
        </w:rPr>
      </w:pPr>
      <w:r w:rsidRPr="00B54CDA">
        <w:rPr>
          <w:rFonts w:hint="eastAsia"/>
          <w:color w:val="000000" w:themeColor="text1"/>
          <w:szCs w:val="22"/>
        </w:rPr>
        <w:t>四　第十二条　法第八十六条において準用する法第七十二条第一項に規定する法務省令で定める設立時株主</w:t>
      </w:r>
    </w:p>
    <w:p w14:paraId="54CA8EE6" w14:textId="77777777" w:rsidR="00E451F6" w:rsidRPr="00B54CDA" w:rsidRDefault="00A35437">
      <w:pPr>
        <w:rPr>
          <w:color w:val="000000" w:themeColor="text1"/>
          <w:szCs w:val="22"/>
        </w:rPr>
      </w:pPr>
      <w:r w:rsidRPr="00B54CDA">
        <w:rPr>
          <w:rFonts w:hint="eastAsia"/>
          <w:color w:val="000000" w:themeColor="text1"/>
          <w:szCs w:val="22"/>
        </w:rPr>
        <w:t>五　第十三条　法第八十六条において準用する法第七十五条第一項に規定する法務省令で定める時</w:t>
      </w:r>
    </w:p>
    <w:p w14:paraId="10998639" w14:textId="77777777" w:rsidR="00E451F6" w:rsidRPr="00B54CDA" w:rsidRDefault="00A35437">
      <w:pPr>
        <w:rPr>
          <w:color w:val="000000" w:themeColor="text1"/>
          <w:szCs w:val="22"/>
        </w:rPr>
      </w:pPr>
      <w:r w:rsidRPr="00B54CDA">
        <w:rPr>
          <w:rFonts w:hint="eastAsia"/>
          <w:color w:val="000000" w:themeColor="text1"/>
          <w:szCs w:val="22"/>
        </w:rPr>
        <w:lastRenderedPageBreak/>
        <w:t>六　第十四条　法第八十六条において準用する法第七十六条第一項に規定する法務省令で定める時</w:t>
      </w:r>
    </w:p>
    <w:p w14:paraId="71A5EDB2" w14:textId="77777777" w:rsidR="00E451F6" w:rsidRPr="00B54CDA" w:rsidRDefault="00A35437">
      <w:pPr>
        <w:rPr>
          <w:color w:val="000000" w:themeColor="text1"/>
          <w:szCs w:val="22"/>
        </w:rPr>
      </w:pPr>
      <w:r w:rsidRPr="00B54CDA">
        <w:rPr>
          <w:rFonts w:hint="eastAsia"/>
          <w:color w:val="000000" w:themeColor="text1"/>
          <w:szCs w:val="22"/>
        </w:rPr>
        <w:t>七　第十五条　法第八十六条において準用する法第七十八条に規定する法務省令で定める場合</w:t>
      </w:r>
    </w:p>
    <w:p w14:paraId="66DECFBE" w14:textId="77777777" w:rsidR="00E451F6" w:rsidRPr="00B54CDA" w:rsidRDefault="00A35437">
      <w:pPr>
        <w:rPr>
          <w:color w:val="000000" w:themeColor="text1"/>
          <w:szCs w:val="22"/>
        </w:rPr>
      </w:pPr>
      <w:r w:rsidRPr="00B54CDA">
        <w:rPr>
          <w:rFonts w:hint="eastAsia"/>
          <w:color w:val="000000" w:themeColor="text1"/>
          <w:szCs w:val="22"/>
        </w:rPr>
        <w:t>八　前条　法第八十六条において準用する法第八十一条第一項の規定による議事録の作成</w:t>
      </w:r>
    </w:p>
    <w:p w14:paraId="54113390" w14:textId="77777777" w:rsidR="00E451F6" w:rsidRPr="00B54CDA" w:rsidRDefault="00A35437">
      <w:pPr>
        <w:rPr>
          <w:color w:val="000000" w:themeColor="text1"/>
          <w:szCs w:val="22"/>
        </w:rPr>
      </w:pPr>
      <w:r w:rsidRPr="00B54CDA">
        <w:rPr>
          <w:rFonts w:hint="eastAsia"/>
          <w:color w:val="000000" w:themeColor="text1"/>
          <w:szCs w:val="22"/>
        </w:rPr>
        <w:t>（累積投票による設立時取締役の選任）</w:t>
      </w:r>
    </w:p>
    <w:p w14:paraId="55B17816" w14:textId="77777777" w:rsidR="00E451F6" w:rsidRPr="00B54CDA" w:rsidRDefault="00A35437">
      <w:pPr>
        <w:rPr>
          <w:color w:val="000000" w:themeColor="text1"/>
          <w:szCs w:val="22"/>
        </w:rPr>
      </w:pPr>
      <w:r w:rsidRPr="00B54CDA">
        <w:rPr>
          <w:rFonts w:hint="eastAsia"/>
          <w:color w:val="000000" w:themeColor="text1"/>
          <w:szCs w:val="22"/>
        </w:rPr>
        <w:t>第十八条　法第八十九条第五項の規定により法務省令で定めるべき事項は、この条の定めるところによる。</w:t>
      </w:r>
    </w:p>
    <w:p w14:paraId="2DD5EAC4" w14:textId="77777777" w:rsidR="00E451F6" w:rsidRPr="00B54CDA" w:rsidRDefault="00A35437">
      <w:pPr>
        <w:rPr>
          <w:color w:val="000000" w:themeColor="text1"/>
          <w:szCs w:val="22"/>
        </w:rPr>
      </w:pPr>
      <w:r w:rsidRPr="00B54CDA">
        <w:rPr>
          <w:rFonts w:hint="eastAsia"/>
          <w:color w:val="000000" w:themeColor="text1"/>
          <w:szCs w:val="22"/>
        </w:rPr>
        <w:t>２　法第八十九条第一項の規定による請求があった場合には、発起人（創立総会の議長が存する場合にあっては、議長）は、同項の創立総会における設立時取締役（設立しようとする株式会社が監査等委員会設置会社である場合にあっては、設立時監査等委員である設立時取締役又はそれ以外の設立時取締役。以下この条において同じ。）の選任の決議に先立ち、法第八十九条第三項から第五項までに規定するところにより設立時取締役を選任することを明らかにしなければならない。</w:t>
      </w:r>
    </w:p>
    <w:p w14:paraId="3AAC738B" w14:textId="77777777" w:rsidR="00E451F6" w:rsidRPr="00B54CDA" w:rsidRDefault="00A35437">
      <w:pPr>
        <w:rPr>
          <w:color w:val="000000" w:themeColor="text1"/>
          <w:szCs w:val="22"/>
        </w:rPr>
      </w:pPr>
      <w:bookmarkStart w:id="12" w:name="_Hlk169513368"/>
      <w:r w:rsidRPr="00B54CDA">
        <w:rPr>
          <w:rFonts w:hint="eastAsia"/>
          <w:color w:val="000000" w:themeColor="text1"/>
          <w:szCs w:val="22"/>
        </w:rPr>
        <w:t>３　法第八十九条第四項の場合において、投票の同数を得た者が二人以上存することにより同条第一項の創立総会において選任する設立時取締役の数の設立時取締役について投票の最多数を得た者から順次設立時取締役に選任されたものとすることができないときは、当該創立総会において選任する設立時取締役の数以下の数であって投票の最多数を得た者から順次設立時取締役に選任されたものとすることができる数の範囲内で、投票の最多数を得た者から順次設立時取締役に選任されたものとする。</w:t>
      </w:r>
    </w:p>
    <w:bookmarkEnd w:id="12"/>
    <w:p w14:paraId="26FB5B76" w14:textId="77777777" w:rsidR="00E451F6" w:rsidRPr="00B54CDA" w:rsidRDefault="00A35437">
      <w:pPr>
        <w:rPr>
          <w:color w:val="000000" w:themeColor="text1"/>
          <w:szCs w:val="22"/>
        </w:rPr>
      </w:pPr>
      <w:r w:rsidRPr="00B54CDA">
        <w:rPr>
          <w:rFonts w:hint="eastAsia"/>
          <w:color w:val="000000" w:themeColor="text1"/>
          <w:szCs w:val="22"/>
        </w:rPr>
        <w:t>４　前項に規定する場合において、法第八十九条第一項の創立総会において選任する設立時取締役の数から前項の規定により設立時取締役に選任されたものとされた者の数を減じて得た数の設立時取締役は、同条第三項及び第四項に規定するところによらないで、創立総会の決議により選任する。</w:t>
      </w:r>
    </w:p>
    <w:p w14:paraId="0BA8FE17" w14:textId="77777777" w:rsidR="00E451F6" w:rsidRPr="00B54CDA" w:rsidRDefault="00A35437">
      <w:pPr>
        <w:rPr>
          <w:color w:val="000000" w:themeColor="text1"/>
          <w:szCs w:val="22"/>
        </w:rPr>
      </w:pPr>
      <w:r w:rsidRPr="00B54CDA">
        <w:rPr>
          <w:rFonts w:hint="eastAsia"/>
          <w:color w:val="000000" w:themeColor="text1"/>
          <w:szCs w:val="22"/>
        </w:rPr>
        <w:t>（払込みの仮装に関して責任をとるべき発起人等）</w:t>
      </w:r>
    </w:p>
    <w:p w14:paraId="441C4C46" w14:textId="77777777" w:rsidR="00E451F6" w:rsidRPr="00B54CDA" w:rsidRDefault="00A35437">
      <w:pPr>
        <w:rPr>
          <w:color w:val="000000" w:themeColor="text1"/>
          <w:szCs w:val="22"/>
        </w:rPr>
      </w:pPr>
      <w:r w:rsidRPr="00B54CDA">
        <w:rPr>
          <w:rFonts w:hint="eastAsia"/>
          <w:color w:val="000000" w:themeColor="text1"/>
          <w:szCs w:val="22"/>
        </w:rPr>
        <w:t>第十八条の二　法第百三条第二項に規定する法務省令で定める者は、次に掲げる者とする。</w:t>
      </w:r>
    </w:p>
    <w:p w14:paraId="7B22F77F" w14:textId="77777777" w:rsidR="00E451F6" w:rsidRPr="00B54CDA" w:rsidRDefault="00A35437">
      <w:pPr>
        <w:rPr>
          <w:color w:val="000000" w:themeColor="text1"/>
          <w:szCs w:val="22"/>
        </w:rPr>
      </w:pPr>
      <w:r w:rsidRPr="00B54CDA">
        <w:rPr>
          <w:rFonts w:hint="eastAsia"/>
          <w:color w:val="000000" w:themeColor="text1"/>
          <w:szCs w:val="22"/>
        </w:rPr>
        <w:t>一　払込み（法第六十三条第一項の規定による払込みをいう。次号において同じ。）の仮装に関する職務を行った発起人及び設立時取締役</w:t>
      </w:r>
    </w:p>
    <w:p w14:paraId="7B7A17DA" w14:textId="77777777" w:rsidR="00E451F6" w:rsidRPr="00B54CDA" w:rsidRDefault="00A35437">
      <w:pPr>
        <w:rPr>
          <w:color w:val="000000" w:themeColor="text1"/>
          <w:szCs w:val="22"/>
        </w:rPr>
      </w:pPr>
      <w:r w:rsidRPr="00B54CDA">
        <w:rPr>
          <w:rFonts w:hint="eastAsia"/>
          <w:color w:val="000000" w:themeColor="text1"/>
          <w:szCs w:val="22"/>
        </w:rPr>
        <w:t>二　払込みの仮装が創立総会の決議に基づいて行われたときは、次に掲げる者</w:t>
      </w:r>
    </w:p>
    <w:p w14:paraId="02C69364" w14:textId="77777777" w:rsidR="00E451F6" w:rsidRPr="00B54CDA" w:rsidRDefault="00A35437">
      <w:pPr>
        <w:rPr>
          <w:color w:val="000000" w:themeColor="text1"/>
          <w:szCs w:val="22"/>
        </w:rPr>
      </w:pPr>
      <w:r w:rsidRPr="00B54CDA">
        <w:rPr>
          <w:rFonts w:hint="eastAsia"/>
          <w:color w:val="000000" w:themeColor="text1"/>
          <w:szCs w:val="22"/>
        </w:rPr>
        <w:t>イ　当該創立総会に当該払込みの仮装に関する議案を提案した発起人</w:t>
      </w:r>
    </w:p>
    <w:p w14:paraId="0728BD0E"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発起人</w:t>
      </w:r>
    </w:p>
    <w:p w14:paraId="57CE614B" w14:textId="77777777" w:rsidR="00E451F6" w:rsidRPr="00B54CDA" w:rsidRDefault="00A35437">
      <w:pPr>
        <w:rPr>
          <w:color w:val="000000" w:themeColor="text1"/>
          <w:szCs w:val="22"/>
        </w:rPr>
      </w:pPr>
      <w:r w:rsidRPr="00B54CDA">
        <w:rPr>
          <w:rFonts w:hint="eastAsia"/>
          <w:color w:val="000000" w:themeColor="text1"/>
          <w:szCs w:val="22"/>
        </w:rPr>
        <w:t>ハ　当該創立総会において当該払込みの仮装に関する事項について説明をした発起人及び設立時取締役</w:t>
      </w:r>
    </w:p>
    <w:p w14:paraId="3562D056" w14:textId="77777777" w:rsidR="00E451F6" w:rsidRPr="006813BB" w:rsidRDefault="00A35437" w:rsidP="006813BB">
      <w:pPr>
        <w:ind w:leftChars="194" w:left="440"/>
        <w:rPr>
          <w:b/>
          <w:bCs/>
          <w:color w:val="000000" w:themeColor="text1"/>
          <w:szCs w:val="22"/>
        </w:rPr>
      </w:pPr>
      <w:r w:rsidRPr="006813BB">
        <w:rPr>
          <w:rFonts w:hint="eastAsia"/>
          <w:b/>
          <w:bCs/>
          <w:color w:val="000000" w:themeColor="text1"/>
          <w:szCs w:val="22"/>
        </w:rPr>
        <w:t>第二章　株式</w:t>
      </w:r>
    </w:p>
    <w:p w14:paraId="51470B33" w14:textId="77777777" w:rsidR="00E451F6" w:rsidRPr="006813BB" w:rsidRDefault="00A35437" w:rsidP="006813BB">
      <w:pPr>
        <w:ind w:leftChars="291" w:left="660"/>
        <w:rPr>
          <w:b/>
          <w:bCs/>
          <w:color w:val="000000" w:themeColor="text1"/>
          <w:szCs w:val="22"/>
        </w:rPr>
      </w:pPr>
      <w:r w:rsidRPr="006813BB">
        <w:rPr>
          <w:rFonts w:hint="eastAsia"/>
          <w:b/>
          <w:bCs/>
          <w:color w:val="000000" w:themeColor="text1"/>
          <w:szCs w:val="22"/>
        </w:rPr>
        <w:t>第一節　総則</w:t>
      </w:r>
    </w:p>
    <w:p w14:paraId="770FFAD5" w14:textId="77777777" w:rsidR="00E451F6" w:rsidRPr="00B54CDA" w:rsidRDefault="00A35437">
      <w:pPr>
        <w:rPr>
          <w:color w:val="000000" w:themeColor="text1"/>
          <w:szCs w:val="22"/>
        </w:rPr>
      </w:pPr>
      <w:r w:rsidRPr="00B54CDA">
        <w:rPr>
          <w:rFonts w:hint="eastAsia"/>
          <w:color w:val="000000" w:themeColor="text1"/>
          <w:szCs w:val="22"/>
        </w:rPr>
        <w:t>（種類株主総会における取締役又は監査役の選任）</w:t>
      </w:r>
    </w:p>
    <w:p w14:paraId="70E160FB" w14:textId="77777777" w:rsidR="00E451F6" w:rsidRPr="00B54CDA" w:rsidRDefault="00A35437">
      <w:pPr>
        <w:rPr>
          <w:color w:val="000000" w:themeColor="text1"/>
          <w:szCs w:val="22"/>
        </w:rPr>
      </w:pPr>
      <w:r w:rsidRPr="00B54CDA">
        <w:rPr>
          <w:rFonts w:hint="eastAsia"/>
          <w:color w:val="000000" w:themeColor="text1"/>
          <w:szCs w:val="22"/>
        </w:rPr>
        <w:t>第十九条　法第百八条第二項第九号ニに規定する法務省令で定める事項は、次に掲げる事項とする。</w:t>
      </w:r>
    </w:p>
    <w:p w14:paraId="2014E52A" w14:textId="77777777" w:rsidR="00E451F6" w:rsidRPr="00B54CDA" w:rsidRDefault="00A35437">
      <w:pPr>
        <w:rPr>
          <w:color w:val="000000" w:themeColor="text1"/>
          <w:szCs w:val="22"/>
        </w:rPr>
      </w:pPr>
      <w:r w:rsidRPr="00B54CDA">
        <w:rPr>
          <w:rFonts w:hint="eastAsia"/>
          <w:color w:val="000000" w:themeColor="text1"/>
          <w:szCs w:val="22"/>
        </w:rPr>
        <w:lastRenderedPageBreak/>
        <w:t>一　当該種類の株式の種類株主を構成員とする種類株主総会において取締役（監査等委員会設置会社にあっては、監査等委員である取締役又はそれ以外の取締役）を選任することができる場合にあっては、次に掲げる事項</w:t>
      </w:r>
    </w:p>
    <w:p w14:paraId="4029F832" w14:textId="77777777" w:rsidR="00E451F6" w:rsidRPr="00B54CDA" w:rsidRDefault="00A35437">
      <w:pPr>
        <w:rPr>
          <w:color w:val="000000" w:themeColor="text1"/>
          <w:szCs w:val="22"/>
        </w:rPr>
      </w:pPr>
      <w:r w:rsidRPr="00B54CDA">
        <w:rPr>
          <w:rFonts w:hint="eastAsia"/>
          <w:color w:val="000000" w:themeColor="text1"/>
          <w:szCs w:val="22"/>
        </w:rPr>
        <w:t>イ　当該種類株主総会において社外取締役（監査等委員会設置会社にあっては、監査等委員である社外取締役又はそれ以外の社外取締役。イ及びロにおいて同じ。）を選任しなければならないこととするときは、その旨及び選任しなければならない社外取締役の数</w:t>
      </w:r>
    </w:p>
    <w:p w14:paraId="5A929349" w14:textId="77777777" w:rsidR="00E451F6" w:rsidRPr="00B54CDA" w:rsidRDefault="00A35437">
      <w:pPr>
        <w:rPr>
          <w:color w:val="000000" w:themeColor="text1"/>
          <w:szCs w:val="22"/>
        </w:rPr>
      </w:pPr>
      <w:r w:rsidRPr="00B54CDA">
        <w:rPr>
          <w:rFonts w:hint="eastAsia"/>
          <w:color w:val="000000" w:themeColor="text1"/>
          <w:szCs w:val="22"/>
        </w:rPr>
        <w:t>ロ　イの定めにより選任しなければならない社外取締役の全部又は一部を他の種類株主と共同して選任することとするときは、当該他の種類株主の有する株式の種類及び共同して選任する社外取締役の数</w:t>
      </w:r>
    </w:p>
    <w:p w14:paraId="7D42F1FA" w14:textId="77777777" w:rsidR="00E451F6" w:rsidRPr="00B54CDA" w:rsidRDefault="00A35437">
      <w:pPr>
        <w:rPr>
          <w:color w:val="000000" w:themeColor="text1"/>
          <w:szCs w:val="22"/>
        </w:rPr>
      </w:pPr>
      <w:r w:rsidRPr="00B54CDA">
        <w:rPr>
          <w:rFonts w:hint="eastAsia"/>
          <w:color w:val="000000" w:themeColor="text1"/>
          <w:szCs w:val="22"/>
        </w:rPr>
        <w:t>ハ　イ又はロに掲げる事項を変更する条件があるときは、その条件及びその条件が成就した場合における変更後のイ又はロに掲げる事項</w:t>
      </w:r>
    </w:p>
    <w:p w14:paraId="0C58A513" w14:textId="77777777" w:rsidR="00E451F6" w:rsidRPr="00B54CDA" w:rsidRDefault="00A35437">
      <w:pPr>
        <w:rPr>
          <w:color w:val="000000" w:themeColor="text1"/>
          <w:szCs w:val="22"/>
        </w:rPr>
      </w:pPr>
      <w:r w:rsidRPr="00B54CDA">
        <w:rPr>
          <w:rFonts w:hint="eastAsia"/>
          <w:color w:val="000000" w:themeColor="text1"/>
          <w:szCs w:val="22"/>
        </w:rPr>
        <w:t>二　当該種類の株式の種類株主を構成員とする種類株主総会において監査役を選任することができる場合にあっては、次に掲げる事項</w:t>
      </w:r>
    </w:p>
    <w:p w14:paraId="7C94E82D" w14:textId="77777777" w:rsidR="00E451F6" w:rsidRPr="00B54CDA" w:rsidRDefault="00A35437">
      <w:pPr>
        <w:rPr>
          <w:color w:val="000000" w:themeColor="text1"/>
          <w:szCs w:val="22"/>
        </w:rPr>
      </w:pPr>
      <w:r w:rsidRPr="00B54CDA">
        <w:rPr>
          <w:rFonts w:hint="eastAsia"/>
          <w:color w:val="000000" w:themeColor="text1"/>
          <w:szCs w:val="22"/>
        </w:rPr>
        <w:t>イ　当該種類株主総会において社外監査役を選任しなければならないこととするときは、その旨及び選任しなければならない社外監査役の数</w:t>
      </w:r>
    </w:p>
    <w:p w14:paraId="35051FCE" w14:textId="77777777" w:rsidR="00E451F6" w:rsidRPr="00B54CDA" w:rsidRDefault="00A35437">
      <w:pPr>
        <w:rPr>
          <w:color w:val="000000" w:themeColor="text1"/>
          <w:szCs w:val="22"/>
        </w:rPr>
      </w:pPr>
      <w:r w:rsidRPr="00B54CDA">
        <w:rPr>
          <w:rFonts w:hint="eastAsia"/>
          <w:color w:val="000000" w:themeColor="text1"/>
          <w:szCs w:val="22"/>
        </w:rPr>
        <w:t>ロ　イの定めにより選任しなければならない社外監査役の全部又は一部を他の種類株主と共同して選任することとするときは、当該他の種類株主の有する株式の種類及び共同して選任する社外監査役の数</w:t>
      </w:r>
    </w:p>
    <w:p w14:paraId="7F5283C3" w14:textId="77777777" w:rsidR="00E451F6" w:rsidRPr="00B54CDA" w:rsidRDefault="00A35437">
      <w:pPr>
        <w:rPr>
          <w:color w:val="000000" w:themeColor="text1"/>
          <w:szCs w:val="22"/>
        </w:rPr>
      </w:pPr>
      <w:r w:rsidRPr="00B54CDA">
        <w:rPr>
          <w:rFonts w:hint="eastAsia"/>
          <w:color w:val="000000" w:themeColor="text1"/>
          <w:szCs w:val="22"/>
        </w:rPr>
        <w:t>ハ　イ又はロに掲げる事項を変更する条件があるときは、その条件及びその条件が成就した場合における変更後のイ又はロに掲げる事項</w:t>
      </w:r>
    </w:p>
    <w:p w14:paraId="5A476B2D" w14:textId="77777777" w:rsidR="00E451F6" w:rsidRPr="00B54CDA" w:rsidRDefault="00A35437">
      <w:pPr>
        <w:rPr>
          <w:color w:val="000000" w:themeColor="text1"/>
          <w:szCs w:val="22"/>
        </w:rPr>
      </w:pPr>
      <w:r w:rsidRPr="00B54CDA">
        <w:rPr>
          <w:rFonts w:hint="eastAsia"/>
          <w:color w:val="000000" w:themeColor="text1"/>
          <w:szCs w:val="22"/>
        </w:rPr>
        <w:t>（種類株式の内容）</w:t>
      </w:r>
    </w:p>
    <w:p w14:paraId="4E4C7626" w14:textId="77777777" w:rsidR="00E451F6" w:rsidRPr="00B54CDA" w:rsidRDefault="00A35437">
      <w:pPr>
        <w:rPr>
          <w:color w:val="000000" w:themeColor="text1"/>
          <w:szCs w:val="22"/>
        </w:rPr>
      </w:pPr>
      <w:bookmarkStart w:id="13" w:name="_Hlk169514775"/>
      <w:r w:rsidRPr="00B54CDA">
        <w:rPr>
          <w:rFonts w:hint="eastAsia"/>
          <w:color w:val="000000" w:themeColor="text1"/>
          <w:szCs w:val="22"/>
        </w:rPr>
        <w:t>第二十条　法第百八条第三項に規定する法務省令で定める事項は、次の各号に掲げる事項について内容の異なる種類の株式の内容のうち、当該各号に定める事項以外の事項とする。</w:t>
      </w:r>
    </w:p>
    <w:bookmarkEnd w:id="13"/>
    <w:p w14:paraId="277CE9A9" w14:textId="77777777" w:rsidR="00E451F6" w:rsidRPr="00B54CDA" w:rsidRDefault="00A35437">
      <w:pPr>
        <w:rPr>
          <w:color w:val="000000" w:themeColor="text1"/>
          <w:szCs w:val="22"/>
        </w:rPr>
      </w:pPr>
      <w:r w:rsidRPr="00B54CDA">
        <w:rPr>
          <w:rFonts w:hint="eastAsia"/>
          <w:color w:val="000000" w:themeColor="text1"/>
          <w:szCs w:val="22"/>
        </w:rPr>
        <w:t>一　剰余金の配当　配当財産の種類</w:t>
      </w:r>
    </w:p>
    <w:p w14:paraId="2D5097CE" w14:textId="77777777" w:rsidR="00E451F6" w:rsidRPr="00B54CDA" w:rsidRDefault="00A35437">
      <w:pPr>
        <w:rPr>
          <w:color w:val="000000" w:themeColor="text1"/>
          <w:szCs w:val="22"/>
        </w:rPr>
      </w:pPr>
      <w:r w:rsidRPr="00B54CDA">
        <w:rPr>
          <w:rFonts w:hint="eastAsia"/>
          <w:color w:val="000000" w:themeColor="text1"/>
          <w:szCs w:val="22"/>
        </w:rPr>
        <w:t>二　残余財産の分配　残余財産の種類</w:t>
      </w:r>
    </w:p>
    <w:p w14:paraId="32C1350A" w14:textId="77777777" w:rsidR="00E451F6" w:rsidRPr="00B54CDA" w:rsidRDefault="00A35437">
      <w:pPr>
        <w:rPr>
          <w:color w:val="000000" w:themeColor="text1"/>
          <w:szCs w:val="22"/>
        </w:rPr>
      </w:pPr>
      <w:r w:rsidRPr="00B54CDA">
        <w:rPr>
          <w:rFonts w:hint="eastAsia"/>
          <w:color w:val="000000" w:themeColor="text1"/>
          <w:szCs w:val="22"/>
        </w:rPr>
        <w:t>三　株主総会において議決権を行使することができる事項　法第百八条第二項第三号イに掲げる事項</w:t>
      </w:r>
    </w:p>
    <w:p w14:paraId="18ACADA6" w14:textId="77777777" w:rsidR="00E451F6" w:rsidRPr="00B54CDA" w:rsidRDefault="00A35437">
      <w:pPr>
        <w:rPr>
          <w:color w:val="000000" w:themeColor="text1"/>
          <w:szCs w:val="22"/>
        </w:rPr>
      </w:pPr>
      <w:r w:rsidRPr="00B54CDA">
        <w:rPr>
          <w:rFonts w:hint="eastAsia"/>
          <w:color w:val="000000" w:themeColor="text1"/>
          <w:szCs w:val="22"/>
        </w:rPr>
        <w:t>四　譲渡による当該種類の株式の取得について当該株式会社の承認を要すること　法第百七条第二項第一号イに掲げる事項</w:t>
      </w:r>
    </w:p>
    <w:p w14:paraId="7DAA5B63" w14:textId="77777777" w:rsidR="00E451F6" w:rsidRPr="00B54CDA" w:rsidRDefault="00A35437">
      <w:pPr>
        <w:rPr>
          <w:color w:val="000000" w:themeColor="text1"/>
          <w:szCs w:val="22"/>
        </w:rPr>
      </w:pPr>
      <w:r w:rsidRPr="00B54CDA">
        <w:rPr>
          <w:rFonts w:hint="eastAsia"/>
          <w:color w:val="000000" w:themeColor="text1"/>
          <w:szCs w:val="22"/>
        </w:rPr>
        <w:t>五　当該種類の株式について、株主が当該株式会社に対してその取得を請求することができること　次に掲げる事項</w:t>
      </w:r>
    </w:p>
    <w:p w14:paraId="6CC19EE6" w14:textId="77777777" w:rsidR="00E451F6" w:rsidRPr="00B54CDA" w:rsidRDefault="00A35437">
      <w:pPr>
        <w:rPr>
          <w:color w:val="000000" w:themeColor="text1"/>
          <w:szCs w:val="22"/>
        </w:rPr>
      </w:pPr>
      <w:r w:rsidRPr="00B54CDA">
        <w:rPr>
          <w:rFonts w:hint="eastAsia"/>
          <w:color w:val="000000" w:themeColor="text1"/>
          <w:szCs w:val="22"/>
        </w:rPr>
        <w:t>イ　法第百七条第二項第二号イに掲げる事項</w:t>
      </w:r>
    </w:p>
    <w:p w14:paraId="3AEEB8FE" w14:textId="77777777" w:rsidR="00E451F6" w:rsidRPr="00B54CDA" w:rsidRDefault="00A35437">
      <w:pPr>
        <w:rPr>
          <w:color w:val="000000" w:themeColor="text1"/>
          <w:szCs w:val="22"/>
        </w:rPr>
      </w:pPr>
      <w:r w:rsidRPr="00B54CDA">
        <w:rPr>
          <w:rFonts w:hint="eastAsia"/>
          <w:color w:val="000000" w:themeColor="text1"/>
          <w:szCs w:val="22"/>
        </w:rPr>
        <w:t>ロ　当該種類の株式一株を取得するのと引換えに当該種類の株主に対して交付する財産の種類</w:t>
      </w:r>
    </w:p>
    <w:p w14:paraId="5325EBA7" w14:textId="77777777" w:rsidR="00E451F6" w:rsidRPr="00B54CDA" w:rsidRDefault="00A35437">
      <w:pPr>
        <w:rPr>
          <w:color w:val="000000" w:themeColor="text1"/>
          <w:szCs w:val="22"/>
        </w:rPr>
      </w:pPr>
      <w:r w:rsidRPr="00B54CDA">
        <w:rPr>
          <w:rFonts w:hint="eastAsia"/>
          <w:color w:val="000000" w:themeColor="text1"/>
          <w:szCs w:val="22"/>
        </w:rPr>
        <w:t>六　当該種類の株式について、当該株式会社が一定の事由が生じたことを条件としてこれを取得することができること　次に掲げる事項</w:t>
      </w:r>
    </w:p>
    <w:p w14:paraId="31FD0032" w14:textId="77777777" w:rsidR="00E451F6" w:rsidRPr="00B54CDA" w:rsidRDefault="00A35437">
      <w:pPr>
        <w:rPr>
          <w:color w:val="000000" w:themeColor="text1"/>
          <w:szCs w:val="22"/>
        </w:rPr>
      </w:pPr>
      <w:r w:rsidRPr="00B54CDA">
        <w:rPr>
          <w:rFonts w:hint="eastAsia"/>
          <w:color w:val="000000" w:themeColor="text1"/>
          <w:szCs w:val="22"/>
        </w:rPr>
        <w:t>イ　一定の事由が生じた日に当該株式会社がその株式を取得する旨</w:t>
      </w:r>
    </w:p>
    <w:p w14:paraId="7C688F96" w14:textId="77777777" w:rsidR="00E451F6" w:rsidRPr="00B54CDA" w:rsidRDefault="00A35437">
      <w:pPr>
        <w:rPr>
          <w:color w:val="000000" w:themeColor="text1"/>
          <w:szCs w:val="22"/>
        </w:rPr>
      </w:pPr>
      <w:r w:rsidRPr="00B54CDA">
        <w:rPr>
          <w:rFonts w:hint="eastAsia"/>
          <w:color w:val="000000" w:themeColor="text1"/>
          <w:szCs w:val="22"/>
        </w:rPr>
        <w:t>ロ　法第百七条第二項第三号ロに規定する場合における同号イの事由</w:t>
      </w:r>
    </w:p>
    <w:p w14:paraId="4CF74A38" w14:textId="77777777" w:rsidR="00E451F6" w:rsidRPr="00B54CDA" w:rsidRDefault="00A35437">
      <w:pPr>
        <w:rPr>
          <w:color w:val="000000" w:themeColor="text1"/>
          <w:szCs w:val="22"/>
        </w:rPr>
      </w:pPr>
      <w:r w:rsidRPr="00B54CDA">
        <w:rPr>
          <w:rFonts w:hint="eastAsia"/>
          <w:color w:val="000000" w:themeColor="text1"/>
          <w:szCs w:val="22"/>
        </w:rPr>
        <w:lastRenderedPageBreak/>
        <w:t>ハ　法第百七条第二項第三号ハに掲げる事項（当該種類の株式の株主の有する当該種類の株式の数に応じて定めるものを除く。）</w:t>
      </w:r>
    </w:p>
    <w:p w14:paraId="5003CEA6" w14:textId="77777777" w:rsidR="00E451F6" w:rsidRPr="00B54CDA" w:rsidRDefault="00A35437">
      <w:pPr>
        <w:rPr>
          <w:color w:val="000000" w:themeColor="text1"/>
          <w:szCs w:val="22"/>
        </w:rPr>
      </w:pPr>
      <w:r w:rsidRPr="00B54CDA">
        <w:rPr>
          <w:rFonts w:hint="eastAsia"/>
          <w:color w:val="000000" w:themeColor="text1"/>
          <w:szCs w:val="22"/>
        </w:rPr>
        <w:t>ニ　当該種類の株式一株を取得するのと引換えに当該種類の株主に対して交付する財産の種類</w:t>
      </w:r>
    </w:p>
    <w:p w14:paraId="6710BA9E" w14:textId="77777777" w:rsidR="00E451F6" w:rsidRPr="00B54CDA" w:rsidRDefault="00A35437">
      <w:pPr>
        <w:rPr>
          <w:color w:val="000000" w:themeColor="text1"/>
          <w:szCs w:val="22"/>
        </w:rPr>
      </w:pPr>
      <w:r w:rsidRPr="00B54CDA">
        <w:rPr>
          <w:rFonts w:hint="eastAsia"/>
          <w:color w:val="000000" w:themeColor="text1"/>
          <w:szCs w:val="22"/>
        </w:rPr>
        <w:t>七　当該種類の株式について、当該株式会社が株主総会の決議によってその全部を取得すること　法第百八条第二項第七号イに掲げる事項</w:t>
      </w:r>
    </w:p>
    <w:p w14:paraId="7273C151" w14:textId="77777777" w:rsidR="00E451F6" w:rsidRPr="00B54CDA" w:rsidRDefault="00A35437">
      <w:pPr>
        <w:rPr>
          <w:color w:val="000000" w:themeColor="text1"/>
          <w:szCs w:val="22"/>
        </w:rPr>
      </w:pPr>
      <w:r w:rsidRPr="00B54CDA">
        <w:rPr>
          <w:rFonts w:hint="eastAsia"/>
          <w:color w:val="000000" w:themeColor="text1"/>
          <w:szCs w:val="22"/>
        </w:rPr>
        <w:t>八　株主総会（取締役会設置会社にあっては株主総会又は取締役会、清算人会設置会社にあっては株主総会又は清算人会）において決議すべき事項のうち、当該決議のほか、当該種類の株式の種類株主を構成員とする種類株主総会の決議があることを必要とするもの　法第百八条第二項第八号イに掲げる事項</w:t>
      </w:r>
    </w:p>
    <w:p w14:paraId="7D00F307" w14:textId="77777777" w:rsidR="00E451F6" w:rsidRPr="00B54CDA" w:rsidRDefault="00A35437">
      <w:pPr>
        <w:rPr>
          <w:color w:val="000000" w:themeColor="text1"/>
          <w:szCs w:val="22"/>
        </w:rPr>
      </w:pPr>
      <w:r w:rsidRPr="00B54CDA">
        <w:rPr>
          <w:rFonts w:hint="eastAsia"/>
          <w:color w:val="000000" w:themeColor="text1"/>
          <w:szCs w:val="22"/>
        </w:rPr>
        <w:t>九　当該種類の株式の種類株主を構成員とする種類株主総会において取締役（監査等委員会設置会社にあっては、監査等委員である取締役又はそれ以外の取締役）又は監査役を選任すること　法第百八条第二項第九号イ及びロに掲げる事項</w:t>
      </w:r>
    </w:p>
    <w:p w14:paraId="287CD761" w14:textId="77777777" w:rsidR="00E451F6" w:rsidRPr="00B54CDA" w:rsidRDefault="00A35437">
      <w:pPr>
        <w:rPr>
          <w:color w:val="000000" w:themeColor="text1"/>
          <w:szCs w:val="22"/>
        </w:rPr>
      </w:pPr>
      <w:r w:rsidRPr="00B54CDA">
        <w:rPr>
          <w:rFonts w:hint="eastAsia"/>
          <w:color w:val="000000" w:themeColor="text1"/>
          <w:szCs w:val="22"/>
        </w:rPr>
        <w:t>２　次に掲げる事項は、前項の株式の内容に含まれるものと解してはならない。</w:t>
      </w:r>
    </w:p>
    <w:p w14:paraId="5E16693E" w14:textId="77777777" w:rsidR="00E451F6" w:rsidRPr="00B54CDA" w:rsidRDefault="00A35437">
      <w:pPr>
        <w:rPr>
          <w:color w:val="000000" w:themeColor="text1"/>
          <w:szCs w:val="22"/>
        </w:rPr>
      </w:pPr>
      <w:r w:rsidRPr="00B54CDA">
        <w:rPr>
          <w:rFonts w:hint="eastAsia"/>
          <w:color w:val="000000" w:themeColor="text1"/>
          <w:szCs w:val="22"/>
        </w:rPr>
        <w:t>一　法第百六十四条第一項に規定する定款の定め</w:t>
      </w:r>
    </w:p>
    <w:p w14:paraId="0210731E" w14:textId="77777777" w:rsidR="00E451F6" w:rsidRPr="00B54CDA" w:rsidRDefault="00A35437">
      <w:pPr>
        <w:rPr>
          <w:color w:val="000000" w:themeColor="text1"/>
          <w:szCs w:val="22"/>
        </w:rPr>
      </w:pPr>
      <w:r w:rsidRPr="00B54CDA">
        <w:rPr>
          <w:rFonts w:hint="eastAsia"/>
          <w:color w:val="000000" w:themeColor="text1"/>
          <w:szCs w:val="22"/>
        </w:rPr>
        <w:t>二　法第百六十七条第三項に規定する定款の定め</w:t>
      </w:r>
    </w:p>
    <w:p w14:paraId="108EB2EC" w14:textId="77777777" w:rsidR="00E451F6" w:rsidRPr="00B54CDA" w:rsidRDefault="00A35437">
      <w:pPr>
        <w:rPr>
          <w:color w:val="000000" w:themeColor="text1"/>
          <w:szCs w:val="22"/>
        </w:rPr>
      </w:pPr>
      <w:r w:rsidRPr="00B54CDA">
        <w:rPr>
          <w:rFonts w:hint="eastAsia"/>
          <w:color w:val="000000" w:themeColor="text1"/>
          <w:szCs w:val="22"/>
        </w:rPr>
        <w:t>三　法第百六十八条第一項及び第百六十九条第二項に規定する定款の定め</w:t>
      </w:r>
    </w:p>
    <w:p w14:paraId="444E6642" w14:textId="77777777" w:rsidR="00E451F6" w:rsidRPr="00B54CDA" w:rsidRDefault="00A35437">
      <w:pPr>
        <w:rPr>
          <w:color w:val="000000" w:themeColor="text1"/>
          <w:szCs w:val="22"/>
        </w:rPr>
      </w:pPr>
      <w:r w:rsidRPr="00B54CDA">
        <w:rPr>
          <w:rFonts w:hint="eastAsia"/>
          <w:color w:val="000000" w:themeColor="text1"/>
          <w:szCs w:val="22"/>
        </w:rPr>
        <w:t>四　法第百七十四条に規定する定款の定め</w:t>
      </w:r>
    </w:p>
    <w:p w14:paraId="6CFD3DC1" w14:textId="77777777" w:rsidR="00E451F6" w:rsidRPr="00B54CDA" w:rsidRDefault="00A35437">
      <w:pPr>
        <w:rPr>
          <w:color w:val="000000" w:themeColor="text1"/>
          <w:szCs w:val="22"/>
        </w:rPr>
      </w:pPr>
      <w:r w:rsidRPr="00B54CDA">
        <w:rPr>
          <w:rFonts w:hint="eastAsia"/>
          <w:color w:val="000000" w:themeColor="text1"/>
          <w:szCs w:val="22"/>
        </w:rPr>
        <w:t>五　法第百八十九条第二項及び第百九十四条第一項に規定する定款の定め</w:t>
      </w:r>
    </w:p>
    <w:p w14:paraId="3B9EB42D" w14:textId="77777777" w:rsidR="00E451F6" w:rsidRPr="00B54CDA" w:rsidRDefault="00A35437">
      <w:pPr>
        <w:rPr>
          <w:color w:val="000000" w:themeColor="text1"/>
          <w:szCs w:val="22"/>
        </w:rPr>
      </w:pPr>
      <w:r w:rsidRPr="00B54CDA">
        <w:rPr>
          <w:rFonts w:hint="eastAsia"/>
          <w:color w:val="000000" w:themeColor="text1"/>
          <w:szCs w:val="22"/>
        </w:rPr>
        <w:t>六　法第百九十九条第四項及び第二百三十八条第四項に規定する定款の定め</w:t>
      </w:r>
    </w:p>
    <w:p w14:paraId="20C8A909" w14:textId="77777777" w:rsidR="00E451F6" w:rsidRPr="00B54CDA" w:rsidRDefault="00A35437">
      <w:pPr>
        <w:rPr>
          <w:color w:val="000000" w:themeColor="text1"/>
          <w:szCs w:val="22"/>
        </w:rPr>
      </w:pPr>
      <w:r w:rsidRPr="00B54CDA">
        <w:rPr>
          <w:rFonts w:hint="eastAsia"/>
          <w:color w:val="000000" w:themeColor="text1"/>
          <w:szCs w:val="22"/>
        </w:rPr>
        <w:t>（利益の供与に関して責任をとるべき取締役等）</w:t>
      </w:r>
    </w:p>
    <w:p w14:paraId="7E046210" w14:textId="77777777" w:rsidR="00E451F6" w:rsidRPr="00B54CDA" w:rsidRDefault="00A35437">
      <w:pPr>
        <w:rPr>
          <w:color w:val="000000" w:themeColor="text1"/>
          <w:szCs w:val="22"/>
        </w:rPr>
      </w:pPr>
      <w:r w:rsidRPr="00B54CDA">
        <w:rPr>
          <w:rFonts w:hint="eastAsia"/>
          <w:color w:val="000000" w:themeColor="text1"/>
          <w:szCs w:val="22"/>
        </w:rPr>
        <w:t>第二十一条　法第百二十条第四項に規定する法務省令で定める者は、次に掲げる者とする。</w:t>
      </w:r>
    </w:p>
    <w:p w14:paraId="0668F633" w14:textId="77777777" w:rsidR="00E451F6" w:rsidRPr="00B54CDA" w:rsidRDefault="00A35437">
      <w:pPr>
        <w:rPr>
          <w:color w:val="000000" w:themeColor="text1"/>
          <w:szCs w:val="22"/>
        </w:rPr>
      </w:pPr>
      <w:r w:rsidRPr="00B54CDA">
        <w:rPr>
          <w:rFonts w:hint="eastAsia"/>
          <w:color w:val="000000" w:themeColor="text1"/>
          <w:szCs w:val="22"/>
        </w:rPr>
        <w:t>一　利益の供与（法第百二十条第一項に規定する利益の供与をいう。以下この条において同じ。）に関する職務を行った取締役及び執行役</w:t>
      </w:r>
    </w:p>
    <w:p w14:paraId="059F4084" w14:textId="77777777" w:rsidR="00E451F6" w:rsidRPr="00B54CDA" w:rsidRDefault="00A35437">
      <w:pPr>
        <w:rPr>
          <w:color w:val="000000" w:themeColor="text1"/>
          <w:szCs w:val="22"/>
        </w:rPr>
      </w:pPr>
      <w:r w:rsidRPr="00B54CDA">
        <w:rPr>
          <w:rFonts w:hint="eastAsia"/>
          <w:color w:val="000000" w:themeColor="text1"/>
          <w:szCs w:val="22"/>
        </w:rPr>
        <w:t>二　利益の供与が取締役会の決議に基づいて行われたときは、次に掲げる者</w:t>
      </w:r>
    </w:p>
    <w:p w14:paraId="02AC3133" w14:textId="77777777" w:rsidR="00E451F6" w:rsidRPr="00B54CDA" w:rsidRDefault="00A35437">
      <w:pPr>
        <w:rPr>
          <w:color w:val="000000" w:themeColor="text1"/>
          <w:szCs w:val="22"/>
        </w:rPr>
      </w:pPr>
      <w:r w:rsidRPr="00B54CDA">
        <w:rPr>
          <w:rFonts w:hint="eastAsia"/>
          <w:color w:val="000000" w:themeColor="text1"/>
          <w:szCs w:val="22"/>
        </w:rPr>
        <w:t>イ　当該取締役会の決議に賛成した取締役</w:t>
      </w:r>
    </w:p>
    <w:p w14:paraId="3F450483" w14:textId="77777777" w:rsidR="00E451F6" w:rsidRPr="00B54CDA" w:rsidRDefault="00A35437">
      <w:pPr>
        <w:rPr>
          <w:color w:val="000000" w:themeColor="text1"/>
          <w:szCs w:val="22"/>
        </w:rPr>
      </w:pPr>
      <w:r w:rsidRPr="00B54CDA">
        <w:rPr>
          <w:rFonts w:hint="eastAsia"/>
          <w:color w:val="000000" w:themeColor="text1"/>
          <w:szCs w:val="22"/>
        </w:rPr>
        <w:t>ロ　当該取締役会に当該利益の供与に関する議案を提案した取締役及び執行役</w:t>
      </w:r>
    </w:p>
    <w:p w14:paraId="64532C03" w14:textId="77777777" w:rsidR="00E451F6" w:rsidRPr="00B54CDA" w:rsidRDefault="00A35437">
      <w:pPr>
        <w:rPr>
          <w:color w:val="000000" w:themeColor="text1"/>
          <w:szCs w:val="22"/>
        </w:rPr>
      </w:pPr>
      <w:r w:rsidRPr="00B54CDA">
        <w:rPr>
          <w:rFonts w:hint="eastAsia"/>
          <w:color w:val="000000" w:themeColor="text1"/>
          <w:szCs w:val="22"/>
        </w:rPr>
        <w:t>三　利益の供与が株主総会の決議に基づいて行われたときは、次に掲げる者</w:t>
      </w:r>
    </w:p>
    <w:p w14:paraId="6BA046E7" w14:textId="77777777" w:rsidR="00E451F6" w:rsidRPr="00B54CDA" w:rsidRDefault="00A35437">
      <w:pPr>
        <w:rPr>
          <w:color w:val="000000" w:themeColor="text1"/>
          <w:szCs w:val="22"/>
        </w:rPr>
      </w:pPr>
      <w:r w:rsidRPr="00B54CDA">
        <w:rPr>
          <w:rFonts w:hint="eastAsia"/>
          <w:color w:val="000000" w:themeColor="text1"/>
          <w:szCs w:val="22"/>
        </w:rPr>
        <w:t>イ　当該株主総会に当該利益の供与に関する議案を提案した取締役</w:t>
      </w:r>
    </w:p>
    <w:p w14:paraId="19AD6627"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取締役（取締役会設置会社の取締役を除く。）</w:t>
      </w:r>
    </w:p>
    <w:p w14:paraId="795E9BF4" w14:textId="77777777" w:rsidR="00E451F6" w:rsidRPr="00B54CDA" w:rsidRDefault="00A35437">
      <w:pPr>
        <w:rPr>
          <w:color w:val="000000" w:themeColor="text1"/>
          <w:szCs w:val="22"/>
        </w:rPr>
      </w:pPr>
      <w:r w:rsidRPr="00B54CDA">
        <w:rPr>
          <w:rFonts w:hint="eastAsia"/>
          <w:color w:val="000000" w:themeColor="text1"/>
          <w:szCs w:val="22"/>
        </w:rPr>
        <w:t>ハ　イの議案の提案が取締役会の決議に基づいて行われたときは、当該取締役会の決議に賛成した取締役</w:t>
      </w:r>
    </w:p>
    <w:p w14:paraId="20F76B33" w14:textId="77777777" w:rsidR="00E451F6" w:rsidRPr="00B54CDA" w:rsidRDefault="00A35437">
      <w:pPr>
        <w:rPr>
          <w:color w:val="000000" w:themeColor="text1"/>
          <w:szCs w:val="22"/>
        </w:rPr>
      </w:pPr>
      <w:r w:rsidRPr="00B54CDA">
        <w:rPr>
          <w:rFonts w:hint="eastAsia"/>
          <w:color w:val="000000" w:themeColor="text1"/>
          <w:szCs w:val="22"/>
        </w:rPr>
        <w:t>ニ　当該株主総会において当該利益の供与に関する事項について説明をした取締役及び執行役</w:t>
      </w:r>
    </w:p>
    <w:p w14:paraId="5AB13148"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二節　株式の譲渡等</w:t>
      </w:r>
    </w:p>
    <w:p w14:paraId="09FFDB8C" w14:textId="77777777" w:rsidR="00E451F6" w:rsidRPr="00B54CDA" w:rsidRDefault="00A35437">
      <w:pPr>
        <w:rPr>
          <w:color w:val="000000" w:themeColor="text1"/>
          <w:szCs w:val="22"/>
        </w:rPr>
      </w:pPr>
      <w:r w:rsidRPr="00B54CDA">
        <w:rPr>
          <w:rFonts w:hint="eastAsia"/>
          <w:color w:val="000000" w:themeColor="text1"/>
          <w:szCs w:val="22"/>
        </w:rPr>
        <w:t>（株主名簿記載事項の記載等の請求）</w:t>
      </w:r>
    </w:p>
    <w:p w14:paraId="17DBD384" w14:textId="77777777" w:rsidR="00E451F6" w:rsidRPr="00B54CDA" w:rsidRDefault="00A35437">
      <w:pPr>
        <w:rPr>
          <w:color w:val="000000" w:themeColor="text1"/>
          <w:szCs w:val="22"/>
        </w:rPr>
      </w:pPr>
      <w:r w:rsidRPr="00B54CDA">
        <w:rPr>
          <w:rFonts w:hint="eastAsia"/>
          <w:color w:val="000000" w:themeColor="text1"/>
          <w:szCs w:val="22"/>
        </w:rPr>
        <w:t>第二十二条　法第百三十三条第二項に規定する法務省令で定める場合は、次に掲げる場合とする。</w:t>
      </w:r>
    </w:p>
    <w:p w14:paraId="3B214C6B" w14:textId="77777777" w:rsidR="00E451F6" w:rsidRPr="00B54CDA" w:rsidRDefault="00A35437">
      <w:pPr>
        <w:rPr>
          <w:color w:val="000000" w:themeColor="text1"/>
          <w:szCs w:val="22"/>
        </w:rPr>
      </w:pPr>
      <w:bookmarkStart w:id="14" w:name="_Hlk195535293"/>
      <w:r w:rsidRPr="00B54CDA">
        <w:rPr>
          <w:rFonts w:hint="eastAsia"/>
          <w:color w:val="000000" w:themeColor="text1"/>
          <w:szCs w:val="22"/>
        </w:rPr>
        <w:t>一　株式取得者が、株主として株主名簿に記載若しくは記録がされた者又はその一般承継人に対して当該株式取得者の取得した株式に係る法第百三十三条第一項の規定によ</w:t>
      </w:r>
      <w:r w:rsidRPr="00B54CDA">
        <w:rPr>
          <w:rFonts w:hint="eastAsia"/>
          <w:color w:val="000000" w:themeColor="text1"/>
          <w:szCs w:val="22"/>
        </w:rPr>
        <w:lastRenderedPageBreak/>
        <w:t>る請求をすべきことを命ずる確定判決を得た場合において、当該確定判決の内容を証する書面その他の資料を提供して請求をしたとき。</w:t>
      </w:r>
    </w:p>
    <w:p w14:paraId="743C403E" w14:textId="77777777" w:rsidR="00E451F6" w:rsidRPr="00B54CDA" w:rsidRDefault="00A35437">
      <w:pPr>
        <w:rPr>
          <w:color w:val="000000" w:themeColor="text1"/>
          <w:szCs w:val="22"/>
        </w:rPr>
      </w:pPr>
      <w:r w:rsidRPr="00B54CDA">
        <w:rPr>
          <w:rFonts w:hint="eastAsia"/>
          <w:color w:val="000000" w:themeColor="text1"/>
          <w:szCs w:val="22"/>
        </w:rPr>
        <w:t>二　株式取得者が前号の確定判決と同一の効力を有するものの内容を証する書面その他の資料を提供して請求をしたとき。</w:t>
      </w:r>
    </w:p>
    <w:p w14:paraId="3FF6F174" w14:textId="77777777" w:rsidR="00E451F6" w:rsidRPr="00B54CDA" w:rsidRDefault="00A35437">
      <w:pPr>
        <w:rPr>
          <w:color w:val="000000" w:themeColor="text1"/>
          <w:szCs w:val="22"/>
        </w:rPr>
      </w:pPr>
      <w:r w:rsidRPr="00B54CDA">
        <w:rPr>
          <w:rFonts w:hint="eastAsia"/>
          <w:color w:val="000000" w:themeColor="text1"/>
          <w:szCs w:val="22"/>
        </w:rPr>
        <w:t>三　株式取得者が指定買取人である場合において、譲渡等承認請求者に対して売買代金の全部を支払ったことを証する書面その他の資料を提供して請求をしたとき。</w:t>
      </w:r>
    </w:p>
    <w:p w14:paraId="4841C80E" w14:textId="77777777" w:rsidR="00E451F6" w:rsidRPr="00B54CDA" w:rsidRDefault="00A35437">
      <w:pPr>
        <w:rPr>
          <w:color w:val="000000" w:themeColor="text1"/>
          <w:szCs w:val="22"/>
        </w:rPr>
      </w:pPr>
      <w:r w:rsidRPr="00B54CDA">
        <w:rPr>
          <w:rFonts w:hint="eastAsia"/>
          <w:color w:val="000000" w:themeColor="text1"/>
          <w:szCs w:val="22"/>
        </w:rPr>
        <w:t>四　株式取得者が一般承継により当該株式会社の株式を取得した者である場合において、当該一般承継を証する書面その他の資料を提供して請求をしたとき。</w:t>
      </w:r>
    </w:p>
    <w:p w14:paraId="2D707568" w14:textId="77777777" w:rsidR="00E451F6" w:rsidRPr="00B54CDA" w:rsidRDefault="00A35437">
      <w:pPr>
        <w:rPr>
          <w:color w:val="000000" w:themeColor="text1"/>
          <w:szCs w:val="22"/>
        </w:rPr>
      </w:pPr>
      <w:r w:rsidRPr="00B54CDA">
        <w:rPr>
          <w:rFonts w:hint="eastAsia"/>
          <w:color w:val="000000" w:themeColor="text1"/>
          <w:szCs w:val="22"/>
        </w:rPr>
        <w:t>五　株式取得者が当該株式会社の株式を競売により取得した者である場合において、当該競売により取得したことを証する書面その他の資料を提供して請求をしたとき。</w:t>
      </w:r>
    </w:p>
    <w:p w14:paraId="2A18E706" w14:textId="77777777" w:rsidR="00E451F6" w:rsidRPr="00B54CDA" w:rsidRDefault="00A35437">
      <w:pPr>
        <w:rPr>
          <w:color w:val="000000" w:themeColor="text1"/>
          <w:szCs w:val="22"/>
        </w:rPr>
      </w:pPr>
      <w:bookmarkStart w:id="15" w:name="_Hlk195535892"/>
      <w:bookmarkEnd w:id="14"/>
      <w:r w:rsidRPr="00B54CDA">
        <w:rPr>
          <w:rFonts w:hint="eastAsia"/>
          <w:color w:val="000000" w:themeColor="text1"/>
          <w:szCs w:val="22"/>
        </w:rPr>
        <w:t>六　株式取得者が株式売渡請求により当該株式会社の発行する売渡株式の全部を取得した者である場合において、当該株式取得者が請求をしたとき。</w:t>
      </w:r>
    </w:p>
    <w:p w14:paraId="40548B21" w14:textId="77777777" w:rsidR="00E451F6" w:rsidRPr="00B54CDA" w:rsidRDefault="00A35437">
      <w:pPr>
        <w:rPr>
          <w:color w:val="000000" w:themeColor="text1"/>
          <w:szCs w:val="22"/>
        </w:rPr>
      </w:pPr>
      <w:r w:rsidRPr="00B54CDA">
        <w:rPr>
          <w:rFonts w:hint="eastAsia"/>
          <w:color w:val="000000" w:themeColor="text1"/>
          <w:szCs w:val="22"/>
        </w:rPr>
        <w:t>七　株式取得者が株式交換（組織変更株式交換を含む。）により当該株式会社の発行済株式の全部を取得した会社である場合において、当該株式取得者が請求をしたとき。</w:t>
      </w:r>
    </w:p>
    <w:p w14:paraId="3771F0EE" w14:textId="77777777" w:rsidR="00E451F6" w:rsidRPr="00B54CDA" w:rsidRDefault="00A35437">
      <w:pPr>
        <w:rPr>
          <w:color w:val="000000" w:themeColor="text1"/>
          <w:szCs w:val="22"/>
        </w:rPr>
      </w:pPr>
      <w:r w:rsidRPr="00B54CDA">
        <w:rPr>
          <w:rFonts w:hint="eastAsia"/>
          <w:color w:val="000000" w:themeColor="text1"/>
          <w:szCs w:val="22"/>
        </w:rPr>
        <w:t>八　株式取得者が株式移転（組織変更株式移転を含む。）により当該株式会社の発行済株式の全部を取得した株式会社である場合において、当該株式取得者が請求をしたとき。</w:t>
      </w:r>
    </w:p>
    <w:p w14:paraId="63551DE8" w14:textId="77777777" w:rsidR="00E451F6" w:rsidRPr="00B54CDA" w:rsidRDefault="00A35437">
      <w:pPr>
        <w:rPr>
          <w:color w:val="000000" w:themeColor="text1"/>
          <w:szCs w:val="22"/>
        </w:rPr>
      </w:pPr>
      <w:r w:rsidRPr="00B54CDA">
        <w:rPr>
          <w:rFonts w:hint="eastAsia"/>
          <w:color w:val="000000" w:themeColor="text1"/>
          <w:szCs w:val="22"/>
        </w:rPr>
        <w:t>九　株式取得者が法第百九十七条第一項の株式を取得した者である場合において、同条第二項の規定による売却に係る代金の全部を支払ったことを証する書面その他の資料を提供して請求をしたとき。</w:t>
      </w:r>
    </w:p>
    <w:p w14:paraId="04C699A9" w14:textId="77777777" w:rsidR="00E451F6" w:rsidRPr="00B54CDA" w:rsidRDefault="00A35437">
      <w:pPr>
        <w:rPr>
          <w:color w:val="000000" w:themeColor="text1"/>
          <w:szCs w:val="22"/>
        </w:rPr>
      </w:pPr>
      <w:r w:rsidRPr="00B54CDA">
        <w:rPr>
          <w:rFonts w:hint="eastAsia"/>
          <w:color w:val="000000" w:themeColor="text1"/>
          <w:szCs w:val="22"/>
        </w:rPr>
        <w:t>十　株式取得者が株券喪失登録者である場合において、当該株式取得者が株券喪失登録日の翌日から起算して一年を経過した日以降に、請求をしたとき（株券喪失登録が当該日前に抹消された場合を除く。）。</w:t>
      </w:r>
    </w:p>
    <w:p w14:paraId="236C442F" w14:textId="77777777" w:rsidR="00E451F6" w:rsidRPr="00B54CDA" w:rsidRDefault="00A35437">
      <w:pPr>
        <w:rPr>
          <w:color w:val="000000" w:themeColor="text1"/>
          <w:szCs w:val="22"/>
        </w:rPr>
      </w:pPr>
      <w:r w:rsidRPr="00B54CDA">
        <w:rPr>
          <w:rFonts w:hint="eastAsia"/>
          <w:color w:val="000000" w:themeColor="text1"/>
          <w:szCs w:val="22"/>
        </w:rPr>
        <w:t>十一　株式取得者が法第二百三十四条第二項（法第二百三十五条第二項において準用する場合を含む。）の規定による売却に係る株式を取得した者である場合において、当該売却に係る代金の全部を支払ったことを証する書面その他の資料を提供して請求をしたとき。</w:t>
      </w:r>
    </w:p>
    <w:p w14:paraId="5E12AAB7" w14:textId="77777777" w:rsidR="00E451F6" w:rsidRPr="00B54CDA" w:rsidRDefault="00A35437">
      <w:pPr>
        <w:rPr>
          <w:color w:val="000000" w:themeColor="text1"/>
          <w:szCs w:val="22"/>
        </w:rPr>
      </w:pPr>
      <w:bookmarkStart w:id="16" w:name="_Hlk195536699"/>
      <w:bookmarkEnd w:id="15"/>
      <w:r w:rsidRPr="00B54CDA">
        <w:rPr>
          <w:rFonts w:hint="eastAsia"/>
          <w:color w:val="000000" w:themeColor="text1"/>
          <w:szCs w:val="22"/>
        </w:rPr>
        <w:t>２　前項の規定にかかわらず、株式会社が株券発行会社である場合には、法第百三十三条第二項に規定する法務省令で定める場合は、次に掲げる場合とする。</w:t>
      </w:r>
    </w:p>
    <w:p w14:paraId="6F0E2F06" w14:textId="77777777" w:rsidR="00E451F6" w:rsidRPr="00B54CDA" w:rsidRDefault="00A35437">
      <w:pPr>
        <w:rPr>
          <w:color w:val="000000" w:themeColor="text1"/>
          <w:szCs w:val="22"/>
        </w:rPr>
      </w:pPr>
      <w:r w:rsidRPr="00B54CDA">
        <w:rPr>
          <w:rFonts w:hint="eastAsia"/>
          <w:color w:val="000000" w:themeColor="text1"/>
          <w:szCs w:val="22"/>
        </w:rPr>
        <w:t>一　株式取得者が株券を提示して請求をした場合</w:t>
      </w:r>
    </w:p>
    <w:p w14:paraId="3B38F550" w14:textId="77777777" w:rsidR="00E451F6" w:rsidRPr="00B54CDA" w:rsidRDefault="00A35437">
      <w:pPr>
        <w:rPr>
          <w:color w:val="000000" w:themeColor="text1"/>
          <w:szCs w:val="22"/>
        </w:rPr>
      </w:pPr>
      <w:r w:rsidRPr="00B54CDA">
        <w:rPr>
          <w:rFonts w:hint="eastAsia"/>
          <w:color w:val="000000" w:themeColor="text1"/>
          <w:szCs w:val="22"/>
        </w:rPr>
        <w:t>二　株式取得者が株式売渡請求により当該株式会社の発行する売渡株式の全部を取得した者である場合において、当該株式取得者が請求をしたとき。</w:t>
      </w:r>
    </w:p>
    <w:p w14:paraId="7C5B9606" w14:textId="77777777" w:rsidR="00E451F6" w:rsidRPr="00B54CDA" w:rsidRDefault="00A35437">
      <w:pPr>
        <w:rPr>
          <w:color w:val="000000" w:themeColor="text1"/>
          <w:szCs w:val="22"/>
        </w:rPr>
      </w:pPr>
      <w:r w:rsidRPr="00B54CDA">
        <w:rPr>
          <w:rFonts w:hint="eastAsia"/>
          <w:color w:val="000000" w:themeColor="text1"/>
          <w:szCs w:val="22"/>
        </w:rPr>
        <w:t>三　株式取得者が株式交換（組織変更株式交換を含む。）により当該株式会社の発行済株式の全部を取得した会社である場合において、当該株式取得者が請求をしたとき。</w:t>
      </w:r>
    </w:p>
    <w:p w14:paraId="2A6BBB5A" w14:textId="77777777" w:rsidR="00E451F6" w:rsidRPr="00B54CDA" w:rsidRDefault="00A35437">
      <w:pPr>
        <w:rPr>
          <w:color w:val="000000" w:themeColor="text1"/>
          <w:szCs w:val="22"/>
        </w:rPr>
      </w:pPr>
      <w:r w:rsidRPr="00B54CDA">
        <w:rPr>
          <w:rFonts w:hint="eastAsia"/>
          <w:color w:val="000000" w:themeColor="text1"/>
          <w:szCs w:val="22"/>
        </w:rPr>
        <w:t>四　株式取得者が株式移転（組織変更株式移転を含む。）により当該株式会社の発行済株式の全部を取得した株式会社である場合において、当該株式取得者が請求をしたとき。</w:t>
      </w:r>
    </w:p>
    <w:p w14:paraId="395207FC" w14:textId="77777777" w:rsidR="00E451F6" w:rsidRPr="00B54CDA" w:rsidRDefault="00A35437">
      <w:pPr>
        <w:rPr>
          <w:color w:val="000000" w:themeColor="text1"/>
          <w:szCs w:val="22"/>
        </w:rPr>
      </w:pPr>
      <w:r w:rsidRPr="00B54CDA">
        <w:rPr>
          <w:rFonts w:hint="eastAsia"/>
          <w:color w:val="000000" w:themeColor="text1"/>
          <w:szCs w:val="22"/>
        </w:rPr>
        <w:t>五　株式取得者が法第百九十七条第一項の株式を取得した者である場合において、同項の規定による競売又は同条第二項の規定による売却に係る代金の全部を支払ったことを証する書面その他の資料を提供して請求をしたとき。</w:t>
      </w:r>
    </w:p>
    <w:p w14:paraId="4911AA22" w14:textId="77777777" w:rsidR="00E451F6" w:rsidRPr="00B54CDA" w:rsidRDefault="00A35437">
      <w:pPr>
        <w:rPr>
          <w:color w:val="000000" w:themeColor="text1"/>
          <w:szCs w:val="22"/>
        </w:rPr>
      </w:pPr>
      <w:r w:rsidRPr="00B54CDA">
        <w:rPr>
          <w:rFonts w:hint="eastAsia"/>
          <w:color w:val="000000" w:themeColor="text1"/>
          <w:szCs w:val="22"/>
        </w:rPr>
        <w:lastRenderedPageBreak/>
        <w:t>六　株式取得者が法第二百三十四条第一項若しくは第二百三十五条第一項の規定による競売又は法第二百三十四条第二項（法第二百三十五条第二項において準用する場合を含む。）の規定による売却に係る株式を取得した者である場合において、当該競売又は当該売却に係る代金の全部を支払ったことを証する書面その他の資料を提供して請求をしたとき。</w:t>
      </w:r>
    </w:p>
    <w:bookmarkEnd w:id="16"/>
    <w:p w14:paraId="57E5E47E" w14:textId="77777777" w:rsidR="00E451F6" w:rsidRPr="00B54CDA" w:rsidRDefault="00A35437">
      <w:pPr>
        <w:rPr>
          <w:color w:val="000000" w:themeColor="text1"/>
          <w:szCs w:val="22"/>
        </w:rPr>
      </w:pPr>
      <w:r w:rsidRPr="00B54CDA">
        <w:rPr>
          <w:rFonts w:hint="eastAsia"/>
          <w:color w:val="000000" w:themeColor="text1"/>
          <w:szCs w:val="22"/>
        </w:rPr>
        <w:t>（子会社による親会社株式の取得）</w:t>
      </w:r>
    </w:p>
    <w:p w14:paraId="04E24478" w14:textId="77777777" w:rsidR="00E451F6" w:rsidRPr="00B54CDA" w:rsidRDefault="00A35437">
      <w:pPr>
        <w:rPr>
          <w:color w:val="000000" w:themeColor="text1"/>
          <w:szCs w:val="22"/>
        </w:rPr>
      </w:pPr>
      <w:r w:rsidRPr="00B54CDA">
        <w:rPr>
          <w:rFonts w:hint="eastAsia"/>
          <w:color w:val="000000" w:themeColor="text1"/>
          <w:szCs w:val="22"/>
        </w:rPr>
        <w:t>第二十三条　法第百三十五条第二項第五号に規定する法務省令で定める場合は、次に掲げる場合とする。</w:t>
      </w:r>
    </w:p>
    <w:p w14:paraId="20E23D06" w14:textId="77777777" w:rsidR="00E451F6" w:rsidRPr="00B54CDA" w:rsidRDefault="00A35437">
      <w:pPr>
        <w:rPr>
          <w:color w:val="000000" w:themeColor="text1"/>
          <w:szCs w:val="22"/>
        </w:rPr>
      </w:pPr>
      <w:r w:rsidRPr="00B54CDA">
        <w:rPr>
          <w:rFonts w:hint="eastAsia"/>
          <w:color w:val="000000" w:themeColor="text1"/>
          <w:szCs w:val="22"/>
        </w:rPr>
        <w:t>一　吸収分割（法以外の法令（外国の法令を含む。以下この条において同じ。）に基づく吸収分割に相当する行為を含む。）に際して親会社株式の割当てを受ける場合</w:t>
      </w:r>
    </w:p>
    <w:p w14:paraId="524BD81D" w14:textId="77777777" w:rsidR="00E451F6" w:rsidRPr="00B54CDA" w:rsidRDefault="00A35437">
      <w:pPr>
        <w:rPr>
          <w:color w:val="000000" w:themeColor="text1"/>
          <w:szCs w:val="22"/>
        </w:rPr>
      </w:pPr>
      <w:r w:rsidRPr="00B54CDA">
        <w:rPr>
          <w:rFonts w:hint="eastAsia"/>
          <w:color w:val="000000" w:themeColor="text1"/>
          <w:szCs w:val="22"/>
        </w:rPr>
        <w:t>二　株式交換（法以外の法令に基づく株式交換に相当する行為を含む。）に際してその有する自己の株式（持分その他これに準ずるものを含む。以下この条において同じ。）と引換えに親会社株式の割当てを受ける場合</w:t>
      </w:r>
    </w:p>
    <w:p w14:paraId="41523BFB" w14:textId="77777777" w:rsidR="00E451F6" w:rsidRPr="00B54CDA" w:rsidRDefault="00A35437">
      <w:pPr>
        <w:rPr>
          <w:color w:val="000000" w:themeColor="text1"/>
          <w:szCs w:val="22"/>
        </w:rPr>
      </w:pPr>
      <w:r w:rsidRPr="00B54CDA">
        <w:rPr>
          <w:rFonts w:hint="eastAsia"/>
          <w:color w:val="000000" w:themeColor="text1"/>
          <w:szCs w:val="22"/>
        </w:rPr>
        <w:t>三　株式移転（法以外の法令に基づく株式移転に相当する行為を含む。）に際してその有する自己の株式と引換えに親会社株式の割当てを受ける場合</w:t>
      </w:r>
    </w:p>
    <w:p w14:paraId="7B4C66F5" w14:textId="77777777" w:rsidR="00E451F6" w:rsidRPr="00B54CDA" w:rsidRDefault="00A35437">
      <w:pPr>
        <w:rPr>
          <w:color w:val="000000" w:themeColor="text1"/>
          <w:szCs w:val="22"/>
        </w:rPr>
      </w:pPr>
      <w:r w:rsidRPr="00B54CDA">
        <w:rPr>
          <w:rFonts w:hint="eastAsia"/>
          <w:color w:val="000000" w:themeColor="text1"/>
          <w:szCs w:val="22"/>
        </w:rPr>
        <w:t>四　他の法人等が行う株式交付（法以外の法令に基づく株式交付に相当する行為を含む。）に際して親会社株式の割当てを受ける場合</w:t>
      </w:r>
    </w:p>
    <w:p w14:paraId="2AA735E3" w14:textId="77777777" w:rsidR="00E451F6" w:rsidRPr="00B54CDA" w:rsidRDefault="00A35437">
      <w:pPr>
        <w:rPr>
          <w:color w:val="000000" w:themeColor="text1"/>
          <w:szCs w:val="22"/>
        </w:rPr>
      </w:pPr>
      <w:r w:rsidRPr="00B54CDA">
        <w:rPr>
          <w:rFonts w:hint="eastAsia"/>
          <w:color w:val="000000" w:themeColor="text1"/>
          <w:szCs w:val="22"/>
        </w:rPr>
        <w:t>五　親会社株式を無償で取得する場合</w:t>
      </w:r>
    </w:p>
    <w:p w14:paraId="668BD266" w14:textId="77777777" w:rsidR="00E451F6" w:rsidRPr="00B54CDA" w:rsidRDefault="00A35437">
      <w:pPr>
        <w:rPr>
          <w:color w:val="000000" w:themeColor="text1"/>
          <w:szCs w:val="22"/>
        </w:rPr>
      </w:pPr>
      <w:r w:rsidRPr="00B54CDA">
        <w:rPr>
          <w:rFonts w:hint="eastAsia"/>
          <w:color w:val="000000" w:themeColor="text1"/>
          <w:szCs w:val="22"/>
        </w:rPr>
        <w:t>六　その有する他の法人等の株式につき当該他の法人等が行う剰余金の配当又は残余財産の分配（これらに相当する行為を含む。）により親会社株式の交付を受ける場合</w:t>
      </w:r>
    </w:p>
    <w:p w14:paraId="1144B0D4" w14:textId="77777777" w:rsidR="00E451F6" w:rsidRPr="00B54CDA" w:rsidRDefault="00A35437">
      <w:pPr>
        <w:rPr>
          <w:color w:val="000000" w:themeColor="text1"/>
          <w:szCs w:val="22"/>
        </w:rPr>
      </w:pPr>
      <w:r w:rsidRPr="00B54CDA">
        <w:rPr>
          <w:rFonts w:hint="eastAsia"/>
          <w:color w:val="000000" w:themeColor="text1"/>
          <w:szCs w:val="22"/>
        </w:rPr>
        <w:t>七　その有する他の法人等の株式につき当該他の法人等が行う次に掲げる行為に際して当該株式と引換えに当該親会社株式の交付を受ける場合</w:t>
      </w:r>
    </w:p>
    <w:p w14:paraId="277FCC42" w14:textId="77777777" w:rsidR="00E451F6" w:rsidRPr="00B54CDA" w:rsidRDefault="00A35437">
      <w:pPr>
        <w:rPr>
          <w:color w:val="000000" w:themeColor="text1"/>
          <w:szCs w:val="22"/>
        </w:rPr>
      </w:pPr>
      <w:r w:rsidRPr="00B54CDA">
        <w:rPr>
          <w:rFonts w:hint="eastAsia"/>
          <w:color w:val="000000" w:themeColor="text1"/>
          <w:szCs w:val="22"/>
        </w:rPr>
        <w:t>イ　組織の変更</w:t>
      </w:r>
    </w:p>
    <w:p w14:paraId="632AFBB3" w14:textId="77777777" w:rsidR="00E451F6" w:rsidRPr="00B54CDA" w:rsidRDefault="00A35437">
      <w:pPr>
        <w:rPr>
          <w:color w:val="000000" w:themeColor="text1"/>
          <w:szCs w:val="22"/>
        </w:rPr>
      </w:pPr>
      <w:r w:rsidRPr="00B54CDA">
        <w:rPr>
          <w:rFonts w:hint="eastAsia"/>
          <w:color w:val="000000" w:themeColor="text1"/>
          <w:szCs w:val="22"/>
        </w:rPr>
        <w:t>ロ　合併</w:t>
      </w:r>
    </w:p>
    <w:p w14:paraId="3C74FF8F" w14:textId="77777777" w:rsidR="00E451F6" w:rsidRPr="00B54CDA" w:rsidRDefault="00A35437">
      <w:pPr>
        <w:rPr>
          <w:color w:val="000000" w:themeColor="text1"/>
          <w:szCs w:val="22"/>
        </w:rPr>
      </w:pPr>
      <w:r w:rsidRPr="00B54CDA">
        <w:rPr>
          <w:rFonts w:hint="eastAsia"/>
          <w:color w:val="000000" w:themeColor="text1"/>
          <w:szCs w:val="22"/>
        </w:rPr>
        <w:t>ハ　株式交換（法以外の法令に基づく株式交換に相当する行為を含む。）</w:t>
      </w:r>
    </w:p>
    <w:p w14:paraId="241A8926" w14:textId="77777777" w:rsidR="00E451F6" w:rsidRPr="00B54CDA" w:rsidRDefault="00A35437">
      <w:pPr>
        <w:rPr>
          <w:color w:val="000000" w:themeColor="text1"/>
          <w:szCs w:val="22"/>
        </w:rPr>
      </w:pPr>
      <w:r w:rsidRPr="00B54CDA">
        <w:rPr>
          <w:rFonts w:hint="eastAsia"/>
          <w:color w:val="000000" w:themeColor="text1"/>
          <w:szCs w:val="22"/>
        </w:rPr>
        <w:t>ニ　株式移転（法以外の法令に基づく株式移転に相当する行為を含む。）</w:t>
      </w:r>
    </w:p>
    <w:p w14:paraId="5628B683" w14:textId="77777777" w:rsidR="00E451F6" w:rsidRPr="00B54CDA" w:rsidRDefault="00A35437">
      <w:pPr>
        <w:rPr>
          <w:color w:val="000000" w:themeColor="text1"/>
          <w:szCs w:val="22"/>
        </w:rPr>
      </w:pPr>
      <w:r w:rsidRPr="00B54CDA">
        <w:rPr>
          <w:rFonts w:hint="eastAsia"/>
          <w:color w:val="000000" w:themeColor="text1"/>
          <w:szCs w:val="22"/>
        </w:rPr>
        <w:t>ホ　取得条項付株式（これに相当する株式を含む。）の取得</w:t>
      </w:r>
    </w:p>
    <w:p w14:paraId="48698CA6" w14:textId="77777777" w:rsidR="00E451F6" w:rsidRPr="00B54CDA" w:rsidRDefault="00A35437">
      <w:pPr>
        <w:rPr>
          <w:color w:val="000000" w:themeColor="text1"/>
          <w:szCs w:val="22"/>
        </w:rPr>
      </w:pPr>
      <w:r w:rsidRPr="00B54CDA">
        <w:rPr>
          <w:rFonts w:hint="eastAsia"/>
          <w:color w:val="000000" w:themeColor="text1"/>
          <w:szCs w:val="22"/>
        </w:rPr>
        <w:t>ヘ　全部取得条項付種類株式（これに相当する株式を含む。）の取得</w:t>
      </w:r>
    </w:p>
    <w:p w14:paraId="4B0B6D38" w14:textId="77777777" w:rsidR="00E451F6" w:rsidRPr="00B54CDA" w:rsidRDefault="00A35437">
      <w:pPr>
        <w:rPr>
          <w:color w:val="000000" w:themeColor="text1"/>
          <w:szCs w:val="22"/>
        </w:rPr>
      </w:pPr>
      <w:r w:rsidRPr="00B54CDA">
        <w:rPr>
          <w:rFonts w:hint="eastAsia"/>
          <w:color w:val="000000" w:themeColor="text1"/>
          <w:szCs w:val="22"/>
        </w:rPr>
        <w:t>八　その有する他の法人等の新株予約権等を当該他の法人等が当該新株予約権等の定めに基づき取得することと引換えに親会社株式の交付をする場合において、当該親会社株式の交付を受けるとき。</w:t>
      </w:r>
    </w:p>
    <w:p w14:paraId="479935EF" w14:textId="77777777" w:rsidR="00E451F6" w:rsidRPr="00B54CDA" w:rsidRDefault="00A35437">
      <w:pPr>
        <w:rPr>
          <w:color w:val="000000" w:themeColor="text1"/>
          <w:szCs w:val="22"/>
        </w:rPr>
      </w:pPr>
      <w:r w:rsidRPr="00B54CDA">
        <w:rPr>
          <w:rFonts w:hint="eastAsia"/>
          <w:color w:val="000000" w:themeColor="text1"/>
          <w:szCs w:val="22"/>
        </w:rPr>
        <w:t>九　法第百三十五条第一項の子会社である者（会社を除く。）が行う次に掲げる行為に際して当該者がその対価として親会社株式を交付するために、その対価として交付すべき当該親会社株式の総数を超えない範囲において当該親会社株式を取得する場合</w:t>
      </w:r>
    </w:p>
    <w:p w14:paraId="16448A5C" w14:textId="77777777" w:rsidR="00E451F6" w:rsidRPr="00B54CDA" w:rsidRDefault="00A35437">
      <w:pPr>
        <w:rPr>
          <w:color w:val="000000" w:themeColor="text1"/>
          <w:szCs w:val="22"/>
        </w:rPr>
      </w:pPr>
      <w:r w:rsidRPr="00B54CDA">
        <w:rPr>
          <w:rFonts w:hint="eastAsia"/>
          <w:color w:val="000000" w:themeColor="text1"/>
          <w:szCs w:val="22"/>
        </w:rPr>
        <w:t>イ　組織の変更</w:t>
      </w:r>
    </w:p>
    <w:p w14:paraId="6FE85834" w14:textId="77777777" w:rsidR="00E451F6" w:rsidRPr="00B54CDA" w:rsidRDefault="00A35437">
      <w:pPr>
        <w:rPr>
          <w:color w:val="000000" w:themeColor="text1"/>
          <w:szCs w:val="22"/>
        </w:rPr>
      </w:pPr>
      <w:r w:rsidRPr="00B54CDA">
        <w:rPr>
          <w:rFonts w:hint="eastAsia"/>
          <w:color w:val="000000" w:themeColor="text1"/>
          <w:szCs w:val="22"/>
        </w:rPr>
        <w:t>ロ　合併</w:t>
      </w:r>
    </w:p>
    <w:p w14:paraId="1561CA43" w14:textId="77777777" w:rsidR="00E451F6" w:rsidRPr="00B54CDA" w:rsidRDefault="00A35437">
      <w:pPr>
        <w:rPr>
          <w:color w:val="000000" w:themeColor="text1"/>
          <w:szCs w:val="22"/>
        </w:rPr>
      </w:pPr>
      <w:bookmarkStart w:id="17" w:name="_Hlk196123121"/>
      <w:r w:rsidRPr="00B54CDA">
        <w:rPr>
          <w:rFonts w:hint="eastAsia"/>
          <w:color w:val="000000" w:themeColor="text1"/>
          <w:szCs w:val="22"/>
        </w:rPr>
        <w:t>ハ　法以外の法令に基づく吸収分割に相当する行為による他の法人等がその事業に関して有する権利義務の全部又は一部の承継</w:t>
      </w:r>
    </w:p>
    <w:bookmarkEnd w:id="17"/>
    <w:p w14:paraId="0720E72D" w14:textId="77777777" w:rsidR="00E451F6" w:rsidRPr="00B54CDA" w:rsidRDefault="00A35437">
      <w:pPr>
        <w:rPr>
          <w:color w:val="000000" w:themeColor="text1"/>
          <w:szCs w:val="22"/>
        </w:rPr>
      </w:pPr>
      <w:r w:rsidRPr="00B54CDA">
        <w:rPr>
          <w:rFonts w:hint="eastAsia"/>
          <w:color w:val="000000" w:themeColor="text1"/>
          <w:szCs w:val="22"/>
        </w:rPr>
        <w:t>ニ　法以外の法令に基づく株式交換に相当する行為による他の法人等が発行している株式の全部の取得</w:t>
      </w:r>
    </w:p>
    <w:p w14:paraId="0FB943F5" w14:textId="77777777" w:rsidR="00E451F6" w:rsidRPr="00B54CDA" w:rsidRDefault="00A35437">
      <w:pPr>
        <w:rPr>
          <w:color w:val="000000" w:themeColor="text1"/>
          <w:szCs w:val="22"/>
        </w:rPr>
      </w:pPr>
      <w:r w:rsidRPr="00B54CDA">
        <w:rPr>
          <w:rFonts w:hint="eastAsia"/>
          <w:color w:val="000000" w:themeColor="text1"/>
          <w:szCs w:val="22"/>
        </w:rPr>
        <w:lastRenderedPageBreak/>
        <w:t>十　他の法人等（会社及び外国会社を除く。）の事業の全部を譲り受ける場合において、当該他の法人等の有する親会社株式を譲り受けるとき。</w:t>
      </w:r>
    </w:p>
    <w:p w14:paraId="6F9B67C1" w14:textId="77777777" w:rsidR="00E451F6" w:rsidRPr="00B54CDA" w:rsidRDefault="00A35437">
      <w:pPr>
        <w:rPr>
          <w:color w:val="000000" w:themeColor="text1"/>
          <w:szCs w:val="22"/>
        </w:rPr>
      </w:pPr>
      <w:r w:rsidRPr="00B54CDA">
        <w:rPr>
          <w:rFonts w:hint="eastAsia"/>
          <w:color w:val="000000" w:themeColor="text1"/>
          <w:szCs w:val="22"/>
        </w:rPr>
        <w:t>十一　合併後消滅する法人等（会社を除く。）から親会社株式を承継する場合</w:t>
      </w:r>
    </w:p>
    <w:p w14:paraId="67B26CDD" w14:textId="77777777" w:rsidR="00E451F6" w:rsidRPr="00B54CDA" w:rsidRDefault="00A35437">
      <w:pPr>
        <w:rPr>
          <w:color w:val="000000" w:themeColor="text1"/>
          <w:szCs w:val="22"/>
        </w:rPr>
      </w:pPr>
      <w:r w:rsidRPr="00B54CDA">
        <w:rPr>
          <w:rFonts w:hint="eastAsia"/>
          <w:color w:val="000000" w:themeColor="text1"/>
          <w:szCs w:val="22"/>
        </w:rPr>
        <w:t>十二　吸収分割又は新設分割に相当する行為により他の法人等（会社を除く。）から親会社株式を承継する場合</w:t>
      </w:r>
    </w:p>
    <w:p w14:paraId="08250D41" w14:textId="77777777" w:rsidR="00E451F6" w:rsidRPr="00B54CDA" w:rsidRDefault="00A35437">
      <w:pPr>
        <w:rPr>
          <w:color w:val="000000" w:themeColor="text1"/>
          <w:szCs w:val="22"/>
        </w:rPr>
      </w:pPr>
      <w:r w:rsidRPr="00B54CDA">
        <w:rPr>
          <w:rFonts w:hint="eastAsia"/>
          <w:color w:val="000000" w:themeColor="text1"/>
          <w:szCs w:val="22"/>
        </w:rPr>
        <w:t>十三　親会社株式を発行している株式会社（連結配当規制適用会社に限る。）の他の子会社から当該親会社株式を譲り受ける場合</w:t>
      </w:r>
    </w:p>
    <w:p w14:paraId="3B9ECFA8" w14:textId="77777777" w:rsidR="00E451F6" w:rsidRPr="00B54CDA" w:rsidRDefault="00A35437">
      <w:pPr>
        <w:rPr>
          <w:color w:val="000000" w:themeColor="text1"/>
          <w:szCs w:val="22"/>
        </w:rPr>
      </w:pPr>
      <w:r w:rsidRPr="00B54CDA">
        <w:rPr>
          <w:rFonts w:hint="eastAsia"/>
          <w:color w:val="000000" w:themeColor="text1"/>
          <w:szCs w:val="22"/>
        </w:rPr>
        <w:t>十四　その権利の実行に当たり目的を達成するために親会社株式を取得することが必要かつ不可欠である場合（前各号に掲げる場合を除く。）</w:t>
      </w:r>
    </w:p>
    <w:p w14:paraId="18F93921" w14:textId="77777777" w:rsidR="00E451F6" w:rsidRPr="00B54CDA" w:rsidRDefault="00A35437">
      <w:pPr>
        <w:rPr>
          <w:color w:val="000000" w:themeColor="text1"/>
          <w:szCs w:val="22"/>
        </w:rPr>
      </w:pPr>
      <w:r w:rsidRPr="00B54CDA">
        <w:rPr>
          <w:rFonts w:hint="eastAsia"/>
          <w:color w:val="000000" w:themeColor="text1"/>
          <w:szCs w:val="22"/>
        </w:rPr>
        <w:t>（株式取得者からの承認の請求）</w:t>
      </w:r>
    </w:p>
    <w:p w14:paraId="351B071D" w14:textId="77777777" w:rsidR="00E451F6" w:rsidRPr="00B54CDA" w:rsidRDefault="00A35437">
      <w:pPr>
        <w:rPr>
          <w:color w:val="000000" w:themeColor="text1"/>
          <w:szCs w:val="22"/>
        </w:rPr>
      </w:pPr>
      <w:r w:rsidRPr="00B54CDA">
        <w:rPr>
          <w:rFonts w:hint="eastAsia"/>
          <w:color w:val="000000" w:themeColor="text1"/>
          <w:szCs w:val="22"/>
        </w:rPr>
        <w:t>第二十四条　法第百三十七条第二項に規定する法務省令で定める場合は、次に掲げる場合とする。</w:t>
      </w:r>
    </w:p>
    <w:p w14:paraId="5B0A95FD" w14:textId="77777777" w:rsidR="00E451F6" w:rsidRPr="00B54CDA" w:rsidRDefault="00A35437">
      <w:pPr>
        <w:rPr>
          <w:color w:val="000000" w:themeColor="text1"/>
          <w:szCs w:val="22"/>
        </w:rPr>
      </w:pPr>
      <w:bookmarkStart w:id="18" w:name="_Hlk195875776"/>
      <w:r w:rsidRPr="00B54CDA">
        <w:rPr>
          <w:rFonts w:hint="eastAsia"/>
          <w:color w:val="000000" w:themeColor="text1"/>
          <w:szCs w:val="22"/>
        </w:rPr>
        <w:t>一　株式取得者が、株主として株主名簿に記載若しくは記録がされた者又はその一般承継人に対して当該株式取得者の取得した株式に係る法第百三十七条第一項の規定による請求をすべきことを命ずる確定判決を得た場合において、当該確定判決の内容を証する書面その他の資料を提供して請求をしたとき。</w:t>
      </w:r>
    </w:p>
    <w:p w14:paraId="7D88B826" w14:textId="77777777" w:rsidR="00E451F6" w:rsidRPr="00B54CDA" w:rsidRDefault="00A35437">
      <w:pPr>
        <w:rPr>
          <w:color w:val="000000" w:themeColor="text1"/>
          <w:szCs w:val="22"/>
        </w:rPr>
      </w:pPr>
      <w:r w:rsidRPr="00B54CDA">
        <w:rPr>
          <w:rFonts w:hint="eastAsia"/>
          <w:color w:val="000000" w:themeColor="text1"/>
          <w:szCs w:val="22"/>
        </w:rPr>
        <w:t>二　株式取得者が前号の確定判決と同一の効力を有するものの内容を証する書面その他の資料を提供して請求をしたとき。</w:t>
      </w:r>
    </w:p>
    <w:p w14:paraId="7F5A61B5" w14:textId="77777777" w:rsidR="00E451F6" w:rsidRPr="00B54CDA" w:rsidRDefault="00A35437">
      <w:pPr>
        <w:rPr>
          <w:color w:val="000000" w:themeColor="text1"/>
          <w:szCs w:val="22"/>
        </w:rPr>
      </w:pPr>
      <w:r w:rsidRPr="00B54CDA">
        <w:rPr>
          <w:rFonts w:hint="eastAsia"/>
          <w:color w:val="000000" w:themeColor="text1"/>
          <w:szCs w:val="22"/>
        </w:rPr>
        <w:t>三　株式取得者が当該株式会社の株式を競売により取得した者である場合において、当該競売により取得したことを証する書面その他の資料を提供して請求をしたとき。</w:t>
      </w:r>
    </w:p>
    <w:p w14:paraId="05C68B23" w14:textId="77777777" w:rsidR="00E451F6" w:rsidRPr="00B54CDA" w:rsidRDefault="00A35437">
      <w:pPr>
        <w:rPr>
          <w:color w:val="000000" w:themeColor="text1"/>
          <w:szCs w:val="22"/>
        </w:rPr>
      </w:pPr>
      <w:r w:rsidRPr="00B54CDA">
        <w:rPr>
          <w:rFonts w:hint="eastAsia"/>
          <w:color w:val="000000" w:themeColor="text1"/>
          <w:szCs w:val="22"/>
        </w:rPr>
        <w:t>四　株式取得者が組織変更株式交換により当該株式会社の株式の全部を取得した会社である場合において、当該株式取得者が請求をしたとき。</w:t>
      </w:r>
    </w:p>
    <w:p w14:paraId="6F9F3899" w14:textId="77777777" w:rsidR="00E451F6" w:rsidRPr="00B54CDA" w:rsidRDefault="00A35437">
      <w:pPr>
        <w:rPr>
          <w:color w:val="000000" w:themeColor="text1"/>
          <w:szCs w:val="22"/>
        </w:rPr>
      </w:pPr>
      <w:r w:rsidRPr="00B54CDA">
        <w:rPr>
          <w:rFonts w:hint="eastAsia"/>
          <w:color w:val="000000" w:themeColor="text1"/>
          <w:szCs w:val="22"/>
        </w:rPr>
        <w:t>五　株式取得者が株式移転（組織変更株式移転を含む。）により当該株式会社の発行済株式の全部を取得した株式会社である場合において、当該株式取得者が請求をしたとき。</w:t>
      </w:r>
    </w:p>
    <w:p w14:paraId="40011866" w14:textId="77777777" w:rsidR="00E451F6" w:rsidRPr="00B54CDA" w:rsidRDefault="00A35437">
      <w:pPr>
        <w:rPr>
          <w:color w:val="000000" w:themeColor="text1"/>
          <w:szCs w:val="22"/>
        </w:rPr>
      </w:pPr>
      <w:r w:rsidRPr="00B54CDA">
        <w:rPr>
          <w:rFonts w:hint="eastAsia"/>
          <w:color w:val="000000" w:themeColor="text1"/>
          <w:szCs w:val="22"/>
        </w:rPr>
        <w:t>六　株式取得者が法第百九十七条第一項の株式を取得した者である場合において、同条第二項の規定による売却に係る代金の全部を支払ったことを証する書面その他の資料を提供して請求をしたとき。</w:t>
      </w:r>
    </w:p>
    <w:p w14:paraId="15BD1AC2" w14:textId="77777777" w:rsidR="00E451F6" w:rsidRPr="00B54CDA" w:rsidRDefault="00A35437">
      <w:pPr>
        <w:rPr>
          <w:color w:val="000000" w:themeColor="text1"/>
          <w:szCs w:val="22"/>
        </w:rPr>
      </w:pPr>
      <w:r w:rsidRPr="00B54CDA">
        <w:rPr>
          <w:rFonts w:hint="eastAsia"/>
          <w:color w:val="000000" w:themeColor="text1"/>
          <w:szCs w:val="22"/>
        </w:rPr>
        <w:t>七　株式取得者が株券喪失登録者である場合において、当該株式取得者が株券喪失登録日の翌日から起算して一年を経過した日以降に、請求をしたとき（株券喪失登録が当該日前に抹消された場合を除く。）。</w:t>
      </w:r>
    </w:p>
    <w:p w14:paraId="42F09EAA" w14:textId="77777777" w:rsidR="00E451F6" w:rsidRPr="00B54CDA" w:rsidRDefault="00A35437">
      <w:pPr>
        <w:rPr>
          <w:color w:val="000000" w:themeColor="text1"/>
          <w:szCs w:val="22"/>
        </w:rPr>
      </w:pPr>
      <w:r w:rsidRPr="00B54CDA">
        <w:rPr>
          <w:rFonts w:hint="eastAsia"/>
          <w:color w:val="000000" w:themeColor="text1"/>
          <w:szCs w:val="22"/>
        </w:rPr>
        <w:t>八　株式取得者が法第二百三十四条第二項（法第二百三十五条第二項において準用する場合を含む。）の規定による売却に係る株式を取得した者である場合において、当該売却に係る代金の全部を支払ったことを証する書面その他の資料を提供して請求をしたとき。</w:t>
      </w:r>
    </w:p>
    <w:bookmarkEnd w:id="18"/>
    <w:p w14:paraId="3B3F336C"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株式会社が株券発行会社である場合には、法第百三十七条第二項に規定する法務省令で定める場合は、次に掲げる場合とする。</w:t>
      </w:r>
    </w:p>
    <w:p w14:paraId="7D82E2B8" w14:textId="77777777" w:rsidR="00E451F6" w:rsidRPr="00B54CDA" w:rsidRDefault="00A35437">
      <w:pPr>
        <w:rPr>
          <w:color w:val="000000" w:themeColor="text1"/>
          <w:szCs w:val="22"/>
        </w:rPr>
      </w:pPr>
      <w:r w:rsidRPr="00B54CDA">
        <w:rPr>
          <w:rFonts w:hint="eastAsia"/>
          <w:color w:val="000000" w:themeColor="text1"/>
          <w:szCs w:val="22"/>
        </w:rPr>
        <w:t>一　株式取得者が株券を提示して請求をした場合</w:t>
      </w:r>
    </w:p>
    <w:p w14:paraId="47D43E46" w14:textId="77777777" w:rsidR="00E451F6" w:rsidRPr="00B54CDA" w:rsidRDefault="00A35437">
      <w:pPr>
        <w:rPr>
          <w:color w:val="000000" w:themeColor="text1"/>
          <w:szCs w:val="22"/>
        </w:rPr>
      </w:pPr>
      <w:r w:rsidRPr="00B54CDA">
        <w:rPr>
          <w:rFonts w:hint="eastAsia"/>
          <w:color w:val="000000" w:themeColor="text1"/>
          <w:szCs w:val="22"/>
        </w:rPr>
        <w:t>二　株式取得者が組織変更株式交換により当該株式会社の株式の全部を取得した会社である場合において、当該株式取得者が請求をしたとき。</w:t>
      </w:r>
    </w:p>
    <w:p w14:paraId="44FA39D0" w14:textId="77777777" w:rsidR="00E451F6" w:rsidRPr="00B54CDA" w:rsidRDefault="00A35437">
      <w:pPr>
        <w:rPr>
          <w:color w:val="000000" w:themeColor="text1"/>
          <w:szCs w:val="22"/>
        </w:rPr>
      </w:pPr>
      <w:r w:rsidRPr="00B54CDA">
        <w:rPr>
          <w:rFonts w:hint="eastAsia"/>
          <w:color w:val="000000" w:themeColor="text1"/>
          <w:szCs w:val="22"/>
        </w:rPr>
        <w:lastRenderedPageBreak/>
        <w:t>三　株式取得者が株式移転（組織変更株式移転を含む。）により当該株式会社の発行済株式の全部を取得した株式会社である場合において、当該株式取得者が請求をしたとき。</w:t>
      </w:r>
    </w:p>
    <w:p w14:paraId="6F0D6B75" w14:textId="77777777" w:rsidR="00E451F6" w:rsidRPr="00B54CDA" w:rsidRDefault="00A35437">
      <w:pPr>
        <w:rPr>
          <w:color w:val="000000" w:themeColor="text1"/>
          <w:szCs w:val="22"/>
        </w:rPr>
      </w:pPr>
      <w:r w:rsidRPr="00B54CDA">
        <w:rPr>
          <w:rFonts w:hint="eastAsia"/>
          <w:color w:val="000000" w:themeColor="text1"/>
          <w:szCs w:val="22"/>
        </w:rPr>
        <w:t>四　株式取得者が法第百九十七条第一項の株式を取得した者である場合において、同項の規定による競売又は同条第二項の規定による売却に係る代金の全部を支払ったことを証する書面その他の資料を提供して請求をしたとき。</w:t>
      </w:r>
    </w:p>
    <w:p w14:paraId="69F4D393" w14:textId="77777777" w:rsidR="00E451F6" w:rsidRPr="00B54CDA" w:rsidRDefault="00A35437">
      <w:pPr>
        <w:rPr>
          <w:color w:val="000000" w:themeColor="text1"/>
          <w:szCs w:val="22"/>
        </w:rPr>
      </w:pPr>
      <w:r w:rsidRPr="00B54CDA">
        <w:rPr>
          <w:rFonts w:hint="eastAsia"/>
          <w:color w:val="000000" w:themeColor="text1"/>
          <w:szCs w:val="22"/>
        </w:rPr>
        <w:t>五　株式取得者が法第二百三十四条第一項若しくは第二百三十五条第一項の規定による競売又は法第二百三十四条第二項（法第二百三十五条第二項において準用する場合を含む。）の規定による売却に係る株式を取得した者である場合において、当該競売又は当該売却に係る代金の全部を支払ったことを証する書面その他の資料を提供して請求をしたとき。</w:t>
      </w:r>
    </w:p>
    <w:p w14:paraId="036A75B7" w14:textId="77777777" w:rsidR="00E451F6" w:rsidRPr="00B54CDA" w:rsidRDefault="00A35437">
      <w:pPr>
        <w:rPr>
          <w:color w:val="000000" w:themeColor="text1"/>
          <w:szCs w:val="22"/>
        </w:rPr>
      </w:pPr>
      <w:r w:rsidRPr="00B54CDA">
        <w:rPr>
          <w:rFonts w:hint="eastAsia"/>
          <w:color w:val="000000" w:themeColor="text1"/>
          <w:szCs w:val="22"/>
        </w:rPr>
        <w:t>（一株当たり純資産額）</w:t>
      </w:r>
    </w:p>
    <w:p w14:paraId="7F1C2B42" w14:textId="77777777" w:rsidR="00E451F6" w:rsidRPr="00B54CDA" w:rsidRDefault="00A35437">
      <w:pPr>
        <w:rPr>
          <w:color w:val="000000" w:themeColor="text1"/>
          <w:szCs w:val="22"/>
        </w:rPr>
      </w:pPr>
      <w:r w:rsidRPr="00B54CDA">
        <w:rPr>
          <w:rFonts w:hint="eastAsia"/>
          <w:color w:val="000000" w:themeColor="text1"/>
          <w:szCs w:val="22"/>
        </w:rPr>
        <w:t>第二十五条　法第百四十一条第二項に規定する法務省令で定める方法は、基準純資産額を基準株式数で除して得た額に一株当たり純資産額を算定すべき株式についての株式係数を乗じて得た額をもって当該株式の一株当たりの純資産額とする方法とする。</w:t>
      </w:r>
    </w:p>
    <w:p w14:paraId="06E28469" w14:textId="77777777" w:rsidR="00E451F6" w:rsidRPr="00B54CDA" w:rsidRDefault="00A35437">
      <w:pPr>
        <w:rPr>
          <w:color w:val="000000" w:themeColor="text1"/>
          <w:szCs w:val="22"/>
        </w:rPr>
      </w:pPr>
      <w:r w:rsidRPr="00B54CDA">
        <w:rPr>
          <w:rFonts w:hint="eastAsia"/>
          <w:color w:val="000000" w:themeColor="text1"/>
          <w:szCs w:val="22"/>
        </w:rPr>
        <w:t>２　当該株式会社が算定基準日において清算株式会社である場合における前項の規定の適用については、同項中「基準純資産額」とあるのは、「法第四百九十二条第一項の規定により作成した貸借対照表の資産の部に計上した額から負債の部に計上した額を減じて得た額（零未満である場合にあっては、零）」とする。</w:t>
      </w:r>
    </w:p>
    <w:p w14:paraId="4A40F374" w14:textId="77777777" w:rsidR="00E451F6" w:rsidRPr="00B54CDA" w:rsidRDefault="00A35437">
      <w:pPr>
        <w:rPr>
          <w:color w:val="000000" w:themeColor="text1"/>
          <w:szCs w:val="22"/>
        </w:rPr>
      </w:pPr>
      <w:r w:rsidRPr="00B54CDA">
        <w:rPr>
          <w:rFonts w:hint="eastAsia"/>
          <w:color w:val="000000" w:themeColor="text1"/>
          <w:szCs w:val="22"/>
        </w:rPr>
        <w:t>３　第一項に規定する「基準純資産額」とは、算定基準日における第一号から第七号までに掲げる額の合計額から第八号に掲げる額を減じて得た額（零未満である場合にあっては、零）をいう。</w:t>
      </w:r>
    </w:p>
    <w:p w14:paraId="7FF6A19C"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09FE6DF0"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356C9807"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055D1787"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71131548"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の末日（最終事業年度がない場合にあっては、株式会社の成立の日）における評価・換算差額等に係る額</w:t>
      </w:r>
    </w:p>
    <w:p w14:paraId="017A19BA"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75212CD0"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4D53C7A9"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2F14A7C9" w14:textId="77777777" w:rsidR="00E451F6" w:rsidRPr="00B54CDA" w:rsidRDefault="00A35437">
      <w:pPr>
        <w:rPr>
          <w:color w:val="000000" w:themeColor="text1"/>
          <w:szCs w:val="22"/>
        </w:rPr>
      </w:pPr>
      <w:r w:rsidRPr="00B54CDA">
        <w:rPr>
          <w:rFonts w:hint="eastAsia"/>
          <w:color w:val="000000" w:themeColor="text1"/>
          <w:szCs w:val="22"/>
        </w:rPr>
        <w:t>４　第一項に規定する「基準株式数」とは、次に掲げる場合の区分に応じ、当該各号に定める数をいう。</w:t>
      </w:r>
    </w:p>
    <w:p w14:paraId="28363674" w14:textId="77777777" w:rsidR="00E451F6" w:rsidRPr="00B54CDA" w:rsidRDefault="00A35437">
      <w:pPr>
        <w:rPr>
          <w:color w:val="000000" w:themeColor="text1"/>
          <w:szCs w:val="22"/>
        </w:rPr>
      </w:pPr>
      <w:r w:rsidRPr="00B54CDA">
        <w:rPr>
          <w:rFonts w:hint="eastAsia"/>
          <w:color w:val="000000" w:themeColor="text1"/>
          <w:szCs w:val="22"/>
        </w:rPr>
        <w:t>一　種類株式発行会社でない場合　発行済株式（自己株式を除く。）の総数</w:t>
      </w:r>
    </w:p>
    <w:p w14:paraId="4F705CA1" w14:textId="77777777" w:rsidR="00E451F6" w:rsidRPr="00B54CDA" w:rsidRDefault="00A35437">
      <w:pPr>
        <w:rPr>
          <w:color w:val="000000" w:themeColor="text1"/>
          <w:szCs w:val="22"/>
        </w:rPr>
      </w:pPr>
      <w:r w:rsidRPr="00B54CDA">
        <w:rPr>
          <w:rFonts w:hint="eastAsia"/>
          <w:color w:val="000000" w:themeColor="text1"/>
          <w:szCs w:val="22"/>
        </w:rPr>
        <w:t>二　種類株式発行会社である場合　株式会社が発行している各種類の株式（自己株式を除く。）の数に当該種類の株式に係る株式係数を乗じて得た数の合計数</w:t>
      </w:r>
    </w:p>
    <w:p w14:paraId="6CA00C7C" w14:textId="77777777" w:rsidR="00E451F6" w:rsidRPr="00B54CDA" w:rsidRDefault="00A35437">
      <w:pPr>
        <w:rPr>
          <w:color w:val="000000" w:themeColor="text1"/>
          <w:szCs w:val="22"/>
        </w:rPr>
      </w:pPr>
      <w:r w:rsidRPr="00B54CDA">
        <w:rPr>
          <w:rFonts w:hint="eastAsia"/>
          <w:color w:val="000000" w:themeColor="text1"/>
          <w:szCs w:val="22"/>
        </w:rPr>
        <w:t>５　第一項及び前項第二号に規定する「株式係数」とは、一（種類株式発行会社において、定款である種類の株式についての第一項及び前項の適用に関して当該種類の株式</w:t>
      </w:r>
      <w:r w:rsidRPr="00B54CDA">
        <w:rPr>
          <w:rFonts w:hint="eastAsia"/>
          <w:color w:val="000000" w:themeColor="text1"/>
          <w:szCs w:val="22"/>
        </w:rPr>
        <w:lastRenderedPageBreak/>
        <w:t>一株を一とは異なる数の株式として取り扱うために一以外の数を定めた場合にあっては、当該数）をいう。</w:t>
      </w:r>
    </w:p>
    <w:p w14:paraId="0BCE5A74" w14:textId="77777777" w:rsidR="00E451F6" w:rsidRPr="00B54CDA" w:rsidRDefault="00A35437">
      <w:pPr>
        <w:rPr>
          <w:color w:val="000000" w:themeColor="text1"/>
          <w:szCs w:val="22"/>
        </w:rPr>
      </w:pPr>
      <w:r w:rsidRPr="00B54CDA">
        <w:rPr>
          <w:rFonts w:hint="eastAsia"/>
          <w:color w:val="000000" w:themeColor="text1"/>
          <w:szCs w:val="22"/>
        </w:rPr>
        <w:t>６　第二項及び第三項に規定する「算定基準日」とは、次の各号に掲げる規定に規定する一株当たり純資産額を算定する場合における当該各号に定める日をいう。</w:t>
      </w:r>
    </w:p>
    <w:p w14:paraId="2E33FAC1" w14:textId="77777777" w:rsidR="00E451F6" w:rsidRPr="00B54CDA" w:rsidRDefault="00A35437">
      <w:pPr>
        <w:rPr>
          <w:color w:val="000000" w:themeColor="text1"/>
          <w:szCs w:val="22"/>
        </w:rPr>
      </w:pPr>
      <w:r w:rsidRPr="00B54CDA">
        <w:rPr>
          <w:rFonts w:hint="eastAsia"/>
          <w:color w:val="000000" w:themeColor="text1"/>
          <w:szCs w:val="22"/>
        </w:rPr>
        <w:t>一　法第百四十一条第二項　同条第一項の規定による通知の日</w:t>
      </w:r>
    </w:p>
    <w:p w14:paraId="581A2787" w14:textId="77777777" w:rsidR="00E451F6" w:rsidRPr="00B54CDA" w:rsidRDefault="00A35437">
      <w:pPr>
        <w:rPr>
          <w:color w:val="000000" w:themeColor="text1"/>
          <w:szCs w:val="22"/>
        </w:rPr>
      </w:pPr>
      <w:r w:rsidRPr="00B54CDA">
        <w:rPr>
          <w:rFonts w:hint="eastAsia"/>
          <w:color w:val="000000" w:themeColor="text1"/>
          <w:szCs w:val="22"/>
        </w:rPr>
        <w:t>二　法第百四十二条第二項　同条第一項の規定による通知の日</w:t>
      </w:r>
    </w:p>
    <w:p w14:paraId="76391358" w14:textId="77777777" w:rsidR="00E451F6" w:rsidRPr="00B54CDA" w:rsidRDefault="00A35437">
      <w:pPr>
        <w:rPr>
          <w:color w:val="000000" w:themeColor="text1"/>
          <w:szCs w:val="22"/>
        </w:rPr>
      </w:pPr>
      <w:r w:rsidRPr="00B54CDA">
        <w:rPr>
          <w:rFonts w:hint="eastAsia"/>
          <w:color w:val="000000" w:themeColor="text1"/>
          <w:szCs w:val="22"/>
        </w:rPr>
        <w:t>三　法第百四十四条第五項　法第百四十一条第一項の規定による通知の日</w:t>
      </w:r>
    </w:p>
    <w:p w14:paraId="78E70C3B" w14:textId="77777777" w:rsidR="00E451F6" w:rsidRPr="00B54CDA" w:rsidRDefault="00A35437">
      <w:pPr>
        <w:rPr>
          <w:color w:val="000000" w:themeColor="text1"/>
          <w:szCs w:val="22"/>
        </w:rPr>
      </w:pPr>
      <w:r w:rsidRPr="00B54CDA">
        <w:rPr>
          <w:rFonts w:hint="eastAsia"/>
          <w:color w:val="000000" w:themeColor="text1"/>
          <w:szCs w:val="22"/>
        </w:rPr>
        <w:t>四　法第百四十四条第七項において準用する同条第五項　法第百四十二条第一項の規定による通知の日</w:t>
      </w:r>
    </w:p>
    <w:p w14:paraId="21D04D98" w14:textId="77777777" w:rsidR="00E451F6" w:rsidRPr="00B54CDA" w:rsidRDefault="00A35437">
      <w:pPr>
        <w:rPr>
          <w:color w:val="000000" w:themeColor="text1"/>
          <w:szCs w:val="22"/>
        </w:rPr>
      </w:pPr>
      <w:r w:rsidRPr="00B54CDA">
        <w:rPr>
          <w:rFonts w:hint="eastAsia"/>
          <w:color w:val="000000" w:themeColor="text1"/>
          <w:szCs w:val="22"/>
        </w:rPr>
        <w:t>五　法第百六十七条第三項第二号　法第百六十六条第一項本文の規定による請求の日</w:t>
      </w:r>
    </w:p>
    <w:p w14:paraId="035B678A" w14:textId="77777777" w:rsidR="00E451F6" w:rsidRPr="00B54CDA" w:rsidRDefault="00A35437">
      <w:pPr>
        <w:rPr>
          <w:color w:val="000000" w:themeColor="text1"/>
          <w:szCs w:val="22"/>
        </w:rPr>
      </w:pPr>
      <w:r w:rsidRPr="00B54CDA">
        <w:rPr>
          <w:rFonts w:hint="eastAsia"/>
          <w:color w:val="000000" w:themeColor="text1"/>
          <w:szCs w:val="22"/>
        </w:rPr>
        <w:t>六　法第百九十三条第五項　法第百九十二条第一項の規定による請求の日</w:t>
      </w:r>
    </w:p>
    <w:p w14:paraId="60683AA1" w14:textId="77777777" w:rsidR="00E451F6" w:rsidRPr="00B54CDA" w:rsidRDefault="00A35437">
      <w:pPr>
        <w:rPr>
          <w:color w:val="000000" w:themeColor="text1"/>
          <w:szCs w:val="22"/>
        </w:rPr>
      </w:pPr>
      <w:r w:rsidRPr="00B54CDA">
        <w:rPr>
          <w:rFonts w:hint="eastAsia"/>
          <w:color w:val="000000" w:themeColor="text1"/>
          <w:szCs w:val="22"/>
        </w:rPr>
        <w:t>七　法第百九十四条第四項において準用する法第百九十三条第五項　単元未満株式売渡請求の日</w:t>
      </w:r>
    </w:p>
    <w:p w14:paraId="60685762" w14:textId="77777777" w:rsidR="00E451F6" w:rsidRPr="00B54CDA" w:rsidRDefault="00A35437">
      <w:pPr>
        <w:rPr>
          <w:color w:val="000000" w:themeColor="text1"/>
          <w:szCs w:val="22"/>
        </w:rPr>
      </w:pPr>
      <w:r w:rsidRPr="00B54CDA">
        <w:rPr>
          <w:rFonts w:hint="eastAsia"/>
          <w:color w:val="000000" w:themeColor="text1"/>
          <w:szCs w:val="22"/>
        </w:rPr>
        <w:t>八　法第二百八十三条第二号　新株予約権の行使の日</w:t>
      </w:r>
    </w:p>
    <w:p w14:paraId="2FA41D51" w14:textId="77777777" w:rsidR="00E451F6" w:rsidRPr="00B54CDA" w:rsidRDefault="00A35437">
      <w:pPr>
        <w:rPr>
          <w:color w:val="000000" w:themeColor="text1"/>
          <w:szCs w:val="22"/>
        </w:rPr>
      </w:pPr>
      <w:r w:rsidRPr="00B54CDA">
        <w:rPr>
          <w:rFonts w:hint="eastAsia"/>
          <w:color w:val="000000" w:themeColor="text1"/>
          <w:szCs w:val="22"/>
        </w:rPr>
        <w:t>九　法第七百九十六条第二項第一号イ　吸収合併契約、吸収分割契約又は株式交換契約を締結した日（当該契約により当該契約を締結した日と異なる時（当該契約を締結した日後から当該吸収合併、吸収分割又は株式交換の効力が生ずる時の直前までの間の時に限る。）を定めた場合にあっては、当該時）</w:t>
      </w:r>
    </w:p>
    <w:p w14:paraId="5A5EEE82" w14:textId="77777777" w:rsidR="00E451F6" w:rsidRPr="00B54CDA" w:rsidRDefault="00A35437">
      <w:pPr>
        <w:rPr>
          <w:color w:val="000000" w:themeColor="text1"/>
          <w:szCs w:val="22"/>
        </w:rPr>
      </w:pPr>
      <w:r w:rsidRPr="00B54CDA">
        <w:rPr>
          <w:rFonts w:hint="eastAsia"/>
          <w:color w:val="000000" w:themeColor="text1"/>
          <w:szCs w:val="22"/>
        </w:rPr>
        <w:t>十　法第八百十六条の四第一項第一号イ　株式交付計画を作成した日（当該株式交付計画により当該株式交付計画を作成した日と異なる時（当該株式交付計画を作成した日後から当該株式交付の効力が生ずる時の直前までの間の時に限る。）を定めた場合にあっては、当該時）</w:t>
      </w:r>
    </w:p>
    <w:p w14:paraId="5EC4FBAF" w14:textId="77777777" w:rsidR="00E451F6" w:rsidRPr="00B54CDA" w:rsidRDefault="00A35437">
      <w:pPr>
        <w:rPr>
          <w:color w:val="000000" w:themeColor="text1"/>
          <w:szCs w:val="22"/>
        </w:rPr>
      </w:pPr>
      <w:r w:rsidRPr="00B54CDA">
        <w:rPr>
          <w:rFonts w:hint="eastAsia"/>
          <w:color w:val="000000" w:themeColor="text1"/>
          <w:szCs w:val="22"/>
        </w:rPr>
        <w:t>十一　第三十三条第二号　法第百六十六条第一項本文の規定による請求の日</w:t>
      </w:r>
    </w:p>
    <w:p w14:paraId="60384CC1" w14:textId="77777777" w:rsidR="00E451F6" w:rsidRPr="00B54CDA" w:rsidRDefault="00A35437">
      <w:pPr>
        <w:rPr>
          <w:color w:val="000000" w:themeColor="text1"/>
          <w:szCs w:val="22"/>
        </w:rPr>
      </w:pPr>
      <w:r w:rsidRPr="00B54CDA">
        <w:rPr>
          <w:rFonts w:hint="eastAsia"/>
          <w:color w:val="000000" w:themeColor="text1"/>
          <w:szCs w:val="22"/>
        </w:rPr>
        <w:t>（承認したものとみなされる場合）</w:t>
      </w:r>
    </w:p>
    <w:p w14:paraId="018EC9E8" w14:textId="77777777" w:rsidR="00E451F6" w:rsidRPr="00B54CDA" w:rsidRDefault="00A35437">
      <w:pPr>
        <w:rPr>
          <w:color w:val="000000" w:themeColor="text1"/>
          <w:szCs w:val="22"/>
        </w:rPr>
      </w:pPr>
      <w:r w:rsidRPr="00B54CDA">
        <w:rPr>
          <w:rFonts w:hint="eastAsia"/>
          <w:color w:val="000000" w:themeColor="text1"/>
          <w:szCs w:val="22"/>
        </w:rPr>
        <w:t>第二十六条　法第百四十五条第三号に規定する法務省令で定める場合は、次に掲げる場合とする。</w:t>
      </w:r>
    </w:p>
    <w:p w14:paraId="1F6B08FC" w14:textId="77777777" w:rsidR="00E451F6" w:rsidRPr="00B54CDA" w:rsidRDefault="00A35437">
      <w:pPr>
        <w:rPr>
          <w:color w:val="000000" w:themeColor="text1"/>
          <w:szCs w:val="22"/>
        </w:rPr>
      </w:pPr>
      <w:r w:rsidRPr="00B54CDA">
        <w:rPr>
          <w:rFonts w:hint="eastAsia"/>
          <w:color w:val="000000" w:themeColor="text1"/>
          <w:szCs w:val="22"/>
        </w:rPr>
        <w:t>一　株式会社が法第百三十九条第二項の規定による通知の日から四十日（これを下回る期間を定款で定めた場合にあっては、その期間）以内に法第百四十一条第一項の規定による通知をした場合において、当該期間内に譲渡等承認請求者に対して同条第二項の書面を交付しなかったとき（指定買取人が法第百三十九条第二項の規定による通知の日から十日（これを下回る期間を定款で定めた場合にあっては、その期間）以内に法第百四十二条第一項の規定による通知をした場合を除く。）。</w:t>
      </w:r>
    </w:p>
    <w:p w14:paraId="217CE0AC" w14:textId="77777777" w:rsidR="00E451F6" w:rsidRPr="00B54CDA" w:rsidRDefault="00A35437">
      <w:pPr>
        <w:rPr>
          <w:color w:val="000000" w:themeColor="text1"/>
          <w:szCs w:val="22"/>
        </w:rPr>
      </w:pPr>
      <w:r w:rsidRPr="00B54CDA">
        <w:rPr>
          <w:rFonts w:hint="eastAsia"/>
          <w:color w:val="000000" w:themeColor="text1"/>
          <w:szCs w:val="22"/>
        </w:rPr>
        <w:t>二　指定買取人が法第百三十九条第二項の規定による通知の日から十日（これを下回る期間を定款で定めた場合にあっては、その期間）以内に法第百四十二条第一項の規定による通知をした場合において、当該期間内に譲渡等承認請求者に対して同条第二項の書面を交付しなかったとき。</w:t>
      </w:r>
    </w:p>
    <w:p w14:paraId="4F47AD98" w14:textId="77777777" w:rsidR="00E451F6" w:rsidRPr="00B54CDA" w:rsidRDefault="00A35437">
      <w:pPr>
        <w:rPr>
          <w:color w:val="000000" w:themeColor="text1"/>
          <w:szCs w:val="22"/>
        </w:rPr>
      </w:pPr>
      <w:r w:rsidRPr="00B54CDA">
        <w:rPr>
          <w:rFonts w:hint="eastAsia"/>
          <w:color w:val="000000" w:themeColor="text1"/>
          <w:szCs w:val="22"/>
        </w:rPr>
        <w:t>三　譲渡等承認請求者が当該株式会社又は指定買取人との間の対象株式に係る売買契約を解除した場合</w:t>
      </w:r>
    </w:p>
    <w:p w14:paraId="7C8A92C4"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三節　株式会社による自己の株式の取得</w:t>
      </w:r>
    </w:p>
    <w:p w14:paraId="481D6D5C" w14:textId="77777777" w:rsidR="00E451F6" w:rsidRPr="00B54CDA" w:rsidRDefault="00A35437">
      <w:pPr>
        <w:rPr>
          <w:color w:val="000000" w:themeColor="text1"/>
          <w:szCs w:val="22"/>
        </w:rPr>
      </w:pPr>
      <w:r w:rsidRPr="00B54CDA">
        <w:rPr>
          <w:rFonts w:hint="eastAsia"/>
          <w:color w:val="000000" w:themeColor="text1"/>
          <w:szCs w:val="22"/>
        </w:rPr>
        <w:t>（自己の株式を取得することができる場合）</w:t>
      </w:r>
    </w:p>
    <w:p w14:paraId="120E3916" w14:textId="77777777" w:rsidR="00E451F6" w:rsidRPr="00B54CDA" w:rsidRDefault="00A35437">
      <w:pPr>
        <w:rPr>
          <w:color w:val="000000" w:themeColor="text1"/>
          <w:szCs w:val="22"/>
        </w:rPr>
      </w:pPr>
      <w:r w:rsidRPr="00B54CDA">
        <w:rPr>
          <w:rFonts w:hint="eastAsia"/>
          <w:color w:val="000000" w:themeColor="text1"/>
          <w:szCs w:val="22"/>
        </w:rPr>
        <w:lastRenderedPageBreak/>
        <w:t>第二十七条　法第百五十五条第十三号に規定する法務省令で定める場合は、次に掲げる場合とする。</w:t>
      </w:r>
    </w:p>
    <w:p w14:paraId="04FF6626" w14:textId="77777777" w:rsidR="00E451F6" w:rsidRPr="00B54CDA" w:rsidRDefault="00A35437">
      <w:pPr>
        <w:rPr>
          <w:color w:val="000000" w:themeColor="text1"/>
          <w:szCs w:val="22"/>
        </w:rPr>
      </w:pPr>
      <w:r w:rsidRPr="00B54CDA">
        <w:rPr>
          <w:rFonts w:hint="eastAsia"/>
          <w:color w:val="000000" w:themeColor="text1"/>
          <w:szCs w:val="22"/>
        </w:rPr>
        <w:t>一　当該株式会社の株式を無償で取得する場合</w:t>
      </w:r>
    </w:p>
    <w:p w14:paraId="3F297362" w14:textId="77777777" w:rsidR="00E451F6" w:rsidRPr="00B54CDA" w:rsidRDefault="00A35437">
      <w:pPr>
        <w:rPr>
          <w:color w:val="000000" w:themeColor="text1"/>
          <w:szCs w:val="22"/>
        </w:rPr>
      </w:pPr>
      <w:r w:rsidRPr="00B54CDA">
        <w:rPr>
          <w:rFonts w:hint="eastAsia"/>
          <w:color w:val="000000" w:themeColor="text1"/>
          <w:szCs w:val="22"/>
        </w:rPr>
        <w:t>二　当該株式会社が有する他の法人等の株式（持分その他これに準ずるものを含む。以下この条において同じ。）につき当該他の法人等が行う剰余金の配当又は残余財産の分配（これらに相当する行為を含む。）により当該株式会社の株式の交付を受ける場合</w:t>
      </w:r>
    </w:p>
    <w:p w14:paraId="0765A20E" w14:textId="77777777" w:rsidR="00E451F6" w:rsidRPr="00B54CDA" w:rsidRDefault="00A35437">
      <w:pPr>
        <w:rPr>
          <w:color w:val="000000" w:themeColor="text1"/>
          <w:szCs w:val="22"/>
        </w:rPr>
      </w:pPr>
      <w:r w:rsidRPr="00B54CDA">
        <w:rPr>
          <w:rFonts w:hint="eastAsia"/>
          <w:color w:val="000000" w:themeColor="text1"/>
          <w:szCs w:val="22"/>
        </w:rPr>
        <w:t>三　当該株式会社が有する他の法人等の株式につき当該他の法人等が行う次に掲げる行為に際して当該株式と引換えに当該株式会社の株式の交付を受ける場合</w:t>
      </w:r>
    </w:p>
    <w:p w14:paraId="59641AA3" w14:textId="77777777" w:rsidR="00E451F6" w:rsidRPr="00B54CDA" w:rsidRDefault="00A35437">
      <w:pPr>
        <w:rPr>
          <w:color w:val="000000" w:themeColor="text1"/>
          <w:szCs w:val="22"/>
        </w:rPr>
      </w:pPr>
      <w:bookmarkStart w:id="19" w:name="_Hlk195605811"/>
      <w:r w:rsidRPr="00B54CDA">
        <w:rPr>
          <w:rFonts w:hint="eastAsia"/>
          <w:color w:val="000000" w:themeColor="text1"/>
          <w:szCs w:val="22"/>
        </w:rPr>
        <w:t>イ　組織の変更</w:t>
      </w:r>
    </w:p>
    <w:p w14:paraId="7C8C6427" w14:textId="77777777" w:rsidR="00E451F6" w:rsidRPr="00B54CDA" w:rsidRDefault="00A35437">
      <w:pPr>
        <w:rPr>
          <w:color w:val="000000" w:themeColor="text1"/>
          <w:szCs w:val="22"/>
        </w:rPr>
      </w:pPr>
      <w:r w:rsidRPr="00B54CDA">
        <w:rPr>
          <w:rFonts w:hint="eastAsia"/>
          <w:color w:val="000000" w:themeColor="text1"/>
          <w:szCs w:val="22"/>
        </w:rPr>
        <w:t>ロ　合併</w:t>
      </w:r>
    </w:p>
    <w:p w14:paraId="4701220E" w14:textId="77777777" w:rsidR="00E451F6" w:rsidRPr="00B54CDA" w:rsidRDefault="00A35437">
      <w:pPr>
        <w:rPr>
          <w:color w:val="000000" w:themeColor="text1"/>
          <w:szCs w:val="22"/>
        </w:rPr>
      </w:pPr>
      <w:r w:rsidRPr="00B54CDA">
        <w:rPr>
          <w:rFonts w:hint="eastAsia"/>
          <w:color w:val="000000" w:themeColor="text1"/>
          <w:szCs w:val="22"/>
        </w:rPr>
        <w:t>ハ　株式交換（法以外の法令（外国の法令を含む。）に基づく株式交換に相当する行為を含む。）</w:t>
      </w:r>
    </w:p>
    <w:p w14:paraId="1B29160A" w14:textId="77777777" w:rsidR="00E451F6" w:rsidRPr="00B54CDA" w:rsidRDefault="00A35437">
      <w:pPr>
        <w:rPr>
          <w:color w:val="000000" w:themeColor="text1"/>
          <w:szCs w:val="22"/>
        </w:rPr>
      </w:pPr>
      <w:r w:rsidRPr="00B54CDA">
        <w:rPr>
          <w:rFonts w:hint="eastAsia"/>
          <w:color w:val="000000" w:themeColor="text1"/>
          <w:szCs w:val="22"/>
        </w:rPr>
        <w:t>ニ　取得条項付株式（これに相当する株式を含む。）の取得</w:t>
      </w:r>
    </w:p>
    <w:p w14:paraId="205C8D8A" w14:textId="77777777" w:rsidR="00E451F6" w:rsidRPr="00B54CDA" w:rsidRDefault="00A35437">
      <w:pPr>
        <w:rPr>
          <w:color w:val="000000" w:themeColor="text1"/>
          <w:szCs w:val="22"/>
        </w:rPr>
      </w:pPr>
      <w:r w:rsidRPr="00B54CDA">
        <w:rPr>
          <w:rFonts w:hint="eastAsia"/>
          <w:color w:val="000000" w:themeColor="text1"/>
          <w:szCs w:val="22"/>
        </w:rPr>
        <w:t>ホ　全部取得条項付種類株式（これに相当する株式を含む。）の取得</w:t>
      </w:r>
    </w:p>
    <w:p w14:paraId="5E3C9880" w14:textId="77777777" w:rsidR="00E451F6" w:rsidRPr="00B54CDA" w:rsidRDefault="00A35437">
      <w:pPr>
        <w:rPr>
          <w:color w:val="000000" w:themeColor="text1"/>
          <w:szCs w:val="22"/>
        </w:rPr>
      </w:pPr>
      <w:r w:rsidRPr="00B54CDA">
        <w:rPr>
          <w:rFonts w:hint="eastAsia"/>
          <w:color w:val="000000" w:themeColor="text1"/>
          <w:szCs w:val="22"/>
        </w:rPr>
        <w:t>四　当該株式会社が有する他の法人等の新株予約権等を当該他の法人等が当該新株予約権等の定めに基づき取得することと引換えに当該株式会社の株式の交付をする場合において、当該株式会社の株式の交付を受けるとき。</w:t>
      </w:r>
    </w:p>
    <w:bookmarkEnd w:id="19"/>
    <w:p w14:paraId="5C025562" w14:textId="77777777" w:rsidR="00E451F6" w:rsidRPr="00B54CDA" w:rsidRDefault="00A35437">
      <w:pPr>
        <w:rPr>
          <w:color w:val="000000" w:themeColor="text1"/>
          <w:szCs w:val="22"/>
        </w:rPr>
      </w:pPr>
      <w:r w:rsidRPr="00B54CDA">
        <w:rPr>
          <w:rFonts w:hint="eastAsia"/>
          <w:color w:val="000000" w:themeColor="text1"/>
          <w:szCs w:val="22"/>
        </w:rPr>
        <w:t>五　当該株式会社が法第百十六条第五項、第百八十二条の四第四項、第四百六十九条第五項、第七百八十五条第五項、第七百九十七条第五項、第八百六条第五項又は第八百十六条の六第五項（これらの規定を株式会社について他の法令において準用する場合を含む。）に規定する株式買取請求に応じて当該株式会社の株式を取得する場合</w:t>
      </w:r>
    </w:p>
    <w:p w14:paraId="6EFE40B5" w14:textId="77777777" w:rsidR="00E451F6" w:rsidRPr="00B54CDA" w:rsidRDefault="00A35437">
      <w:pPr>
        <w:rPr>
          <w:color w:val="000000" w:themeColor="text1"/>
          <w:szCs w:val="22"/>
        </w:rPr>
      </w:pPr>
      <w:r w:rsidRPr="00B54CDA">
        <w:rPr>
          <w:rFonts w:hint="eastAsia"/>
          <w:color w:val="000000" w:themeColor="text1"/>
          <w:szCs w:val="22"/>
        </w:rPr>
        <w:t>六　合併後消滅する法人等（会社を除く。）から当該株式会社の株式を承継する場合</w:t>
      </w:r>
    </w:p>
    <w:p w14:paraId="06BAFD23" w14:textId="77777777" w:rsidR="00E451F6" w:rsidRPr="00B54CDA" w:rsidRDefault="00A35437">
      <w:pPr>
        <w:rPr>
          <w:color w:val="000000" w:themeColor="text1"/>
          <w:szCs w:val="22"/>
        </w:rPr>
      </w:pPr>
      <w:r w:rsidRPr="00B54CDA">
        <w:rPr>
          <w:rFonts w:hint="eastAsia"/>
          <w:color w:val="000000" w:themeColor="text1"/>
          <w:szCs w:val="22"/>
        </w:rPr>
        <w:t>七　他の法人等（会社及び外国会社を除く。）の事業の全部を譲り受ける場合において、当該他の法人等の有する当該株式会社の株式を譲り受けるとき。</w:t>
      </w:r>
    </w:p>
    <w:p w14:paraId="35F03803" w14:textId="77777777" w:rsidR="00E451F6" w:rsidRPr="00B54CDA" w:rsidRDefault="00A35437">
      <w:pPr>
        <w:rPr>
          <w:color w:val="000000" w:themeColor="text1"/>
          <w:szCs w:val="22"/>
        </w:rPr>
      </w:pPr>
      <w:r w:rsidRPr="00B54CDA">
        <w:rPr>
          <w:rFonts w:hint="eastAsia"/>
          <w:color w:val="000000" w:themeColor="text1"/>
          <w:szCs w:val="22"/>
        </w:rPr>
        <w:t>八　その権利の実行に当たり目的を達成するために当該株式会社の株式を取得することが必要かつ不可欠である場合（前各号に掲げる場合を除く。）</w:t>
      </w:r>
    </w:p>
    <w:p w14:paraId="63666E73" w14:textId="77777777" w:rsidR="00E451F6" w:rsidRPr="00B54CDA" w:rsidRDefault="00A35437">
      <w:pPr>
        <w:rPr>
          <w:color w:val="000000" w:themeColor="text1"/>
          <w:szCs w:val="22"/>
        </w:rPr>
      </w:pPr>
      <w:r w:rsidRPr="00B54CDA">
        <w:rPr>
          <w:rFonts w:hint="eastAsia"/>
          <w:color w:val="000000" w:themeColor="text1"/>
          <w:szCs w:val="22"/>
        </w:rPr>
        <w:t>（特定の株主から自己の株式を取得する際の通知時期）</w:t>
      </w:r>
    </w:p>
    <w:p w14:paraId="2C3976E3" w14:textId="77777777" w:rsidR="00E451F6" w:rsidRPr="00B54CDA" w:rsidRDefault="00A35437">
      <w:pPr>
        <w:rPr>
          <w:color w:val="000000" w:themeColor="text1"/>
          <w:szCs w:val="22"/>
        </w:rPr>
      </w:pPr>
      <w:r w:rsidRPr="00B54CDA">
        <w:rPr>
          <w:rFonts w:hint="eastAsia"/>
          <w:color w:val="000000" w:themeColor="text1"/>
          <w:szCs w:val="22"/>
        </w:rPr>
        <w:t>第二十八条　法第百六十条第二項に規定する法務省令で定める時は、法第百五十六条第一項の株主総会の日の二週間前とする。ただし、次の各号に掲げる場合には、当該各号に定める時とする。</w:t>
      </w:r>
    </w:p>
    <w:p w14:paraId="1C18B2FF" w14:textId="77777777" w:rsidR="00E451F6" w:rsidRPr="00B54CDA" w:rsidRDefault="00A35437">
      <w:pPr>
        <w:rPr>
          <w:color w:val="000000" w:themeColor="text1"/>
          <w:szCs w:val="22"/>
        </w:rPr>
      </w:pPr>
      <w:r w:rsidRPr="00B54CDA">
        <w:rPr>
          <w:rFonts w:hint="eastAsia"/>
          <w:color w:val="000000" w:themeColor="text1"/>
          <w:szCs w:val="22"/>
        </w:rPr>
        <w:t>一　法第二百九十九条第一項の規定による通知を発すべき時が当該株主総会の日の二週間を下回る期間（一週間以上の期間に限る。）前である場合　当該通知を発すべき時</w:t>
      </w:r>
    </w:p>
    <w:p w14:paraId="28303F22" w14:textId="77777777" w:rsidR="00E451F6" w:rsidRPr="00B54CDA" w:rsidRDefault="00A35437">
      <w:pPr>
        <w:rPr>
          <w:color w:val="000000" w:themeColor="text1"/>
          <w:szCs w:val="22"/>
        </w:rPr>
      </w:pPr>
      <w:r w:rsidRPr="00B54CDA">
        <w:rPr>
          <w:rFonts w:hint="eastAsia"/>
          <w:color w:val="000000" w:themeColor="text1"/>
          <w:szCs w:val="22"/>
        </w:rPr>
        <w:t>二　法第二百九十九条第一項の規定による通知を発すべき時が当該株主総会の日の一週間を下回る期間前である場合　当該株主総会の日の一週間前</w:t>
      </w:r>
    </w:p>
    <w:p w14:paraId="474891B7" w14:textId="77777777" w:rsidR="00E451F6" w:rsidRPr="00B54CDA" w:rsidRDefault="00A35437">
      <w:pPr>
        <w:rPr>
          <w:color w:val="000000" w:themeColor="text1"/>
          <w:szCs w:val="22"/>
        </w:rPr>
      </w:pPr>
      <w:r w:rsidRPr="00B54CDA">
        <w:rPr>
          <w:rFonts w:hint="eastAsia"/>
          <w:color w:val="000000" w:themeColor="text1"/>
          <w:szCs w:val="22"/>
        </w:rPr>
        <w:t>三　法第三百条の規定により招集の手続を経ることなく当該株主総会を開催する場合　当該株主総会の日の一週間前</w:t>
      </w:r>
    </w:p>
    <w:p w14:paraId="2D2B2234" w14:textId="77777777" w:rsidR="00E451F6" w:rsidRPr="00B54CDA" w:rsidRDefault="00A35437">
      <w:pPr>
        <w:rPr>
          <w:color w:val="000000" w:themeColor="text1"/>
          <w:szCs w:val="22"/>
        </w:rPr>
      </w:pPr>
      <w:r w:rsidRPr="00B54CDA">
        <w:rPr>
          <w:rFonts w:hint="eastAsia"/>
          <w:color w:val="000000" w:themeColor="text1"/>
          <w:szCs w:val="22"/>
        </w:rPr>
        <w:t>（議案の追加の請求の時期）</w:t>
      </w:r>
    </w:p>
    <w:p w14:paraId="2DAAAC9C" w14:textId="77777777" w:rsidR="00E451F6" w:rsidRPr="00B54CDA" w:rsidRDefault="00A35437">
      <w:pPr>
        <w:rPr>
          <w:color w:val="000000" w:themeColor="text1"/>
          <w:szCs w:val="22"/>
        </w:rPr>
      </w:pPr>
      <w:r w:rsidRPr="00B54CDA">
        <w:rPr>
          <w:rFonts w:hint="eastAsia"/>
          <w:color w:val="000000" w:themeColor="text1"/>
          <w:szCs w:val="22"/>
        </w:rPr>
        <w:t>第二十九条　法第百六十条第三項に規定する法務省令で定める時は、法第百五十六条第一項の株主総会の日の五日（定款でこれを下回る期間を定めた場合にあっては、その期間）前とする。ただし、前条各号に掲げる場合には、三日（定款でこれを下回る期間を定めた場合にあっては、その期間）前とする。</w:t>
      </w:r>
    </w:p>
    <w:p w14:paraId="04BDB57A" w14:textId="77777777" w:rsidR="00E451F6" w:rsidRPr="00B54CDA" w:rsidRDefault="00A35437">
      <w:pPr>
        <w:rPr>
          <w:color w:val="000000" w:themeColor="text1"/>
          <w:szCs w:val="22"/>
        </w:rPr>
      </w:pPr>
      <w:r w:rsidRPr="00B54CDA">
        <w:rPr>
          <w:rFonts w:hint="eastAsia"/>
          <w:color w:val="000000" w:themeColor="text1"/>
          <w:szCs w:val="22"/>
        </w:rPr>
        <w:lastRenderedPageBreak/>
        <w:t>（市場価格を超えない額の対価による自己の株式の取得）</w:t>
      </w:r>
    </w:p>
    <w:p w14:paraId="61A46B62" w14:textId="77777777" w:rsidR="00E451F6" w:rsidRPr="00B54CDA" w:rsidRDefault="00A35437">
      <w:pPr>
        <w:rPr>
          <w:color w:val="000000" w:themeColor="text1"/>
          <w:szCs w:val="22"/>
        </w:rPr>
      </w:pPr>
      <w:r w:rsidRPr="00B54CDA">
        <w:rPr>
          <w:rFonts w:hint="eastAsia"/>
          <w:color w:val="000000" w:themeColor="text1"/>
          <w:szCs w:val="22"/>
        </w:rPr>
        <w:t>第三十条　法第百六十一条に規定する法務省令で定める方法は、次に掲げる額のうちいずれか高い額をもって同条に規定する株式の価格とする方法とする。</w:t>
      </w:r>
    </w:p>
    <w:p w14:paraId="6E79F27A" w14:textId="77777777" w:rsidR="00E451F6" w:rsidRPr="00B54CDA" w:rsidRDefault="00A35437">
      <w:pPr>
        <w:rPr>
          <w:color w:val="000000" w:themeColor="text1"/>
          <w:szCs w:val="22"/>
        </w:rPr>
      </w:pPr>
      <w:r w:rsidRPr="00B54CDA">
        <w:rPr>
          <w:rFonts w:hint="eastAsia"/>
          <w:color w:val="000000" w:themeColor="text1"/>
          <w:szCs w:val="22"/>
        </w:rPr>
        <w:t>一　法第百五十六条第一項の決議の日の前日における当該株式を取引する市場における最終の価格（当該日に売買取引がない場合又は当該日が当該市場の休業日に当たる場合にあっては、その後最初になされた売買取引の成立価格）</w:t>
      </w:r>
    </w:p>
    <w:p w14:paraId="6ACE307F" w14:textId="77777777" w:rsidR="00E451F6" w:rsidRPr="00B54CDA" w:rsidRDefault="00A35437">
      <w:pPr>
        <w:rPr>
          <w:color w:val="000000" w:themeColor="text1"/>
          <w:szCs w:val="22"/>
        </w:rPr>
      </w:pPr>
      <w:bookmarkStart w:id="20" w:name="_Hlk195616960"/>
      <w:r w:rsidRPr="00B54CDA">
        <w:rPr>
          <w:rFonts w:hint="eastAsia"/>
          <w:color w:val="000000" w:themeColor="text1"/>
          <w:szCs w:val="22"/>
        </w:rPr>
        <w:t>二　法第百五十六条第一項の決議の日の前日において当該株式が公開買付け等の対象であるときは、当該日における当該公開買付け等に係る契約における当該株式の価格</w:t>
      </w:r>
    </w:p>
    <w:bookmarkEnd w:id="20"/>
    <w:p w14:paraId="1B299FF9" w14:textId="77777777" w:rsidR="00E451F6" w:rsidRPr="00B54CDA" w:rsidRDefault="00A35437">
      <w:pPr>
        <w:rPr>
          <w:color w:val="000000" w:themeColor="text1"/>
          <w:szCs w:val="22"/>
        </w:rPr>
      </w:pPr>
      <w:r w:rsidRPr="00B54CDA">
        <w:rPr>
          <w:rFonts w:hint="eastAsia"/>
          <w:color w:val="000000" w:themeColor="text1"/>
          <w:szCs w:val="22"/>
        </w:rPr>
        <w:t>（取得請求権付株式の行使により株式の数に端数が生ずる場合）</w:t>
      </w:r>
    </w:p>
    <w:p w14:paraId="1C4E146B" w14:textId="77777777" w:rsidR="00E451F6" w:rsidRPr="00B54CDA" w:rsidRDefault="00A35437">
      <w:pPr>
        <w:rPr>
          <w:color w:val="000000" w:themeColor="text1"/>
          <w:szCs w:val="22"/>
        </w:rPr>
      </w:pPr>
      <w:r w:rsidRPr="00B54CDA">
        <w:rPr>
          <w:rFonts w:hint="eastAsia"/>
          <w:color w:val="000000" w:themeColor="text1"/>
          <w:szCs w:val="22"/>
        </w:rPr>
        <w:t>第三十一条　法第百六十七条第三項第一号に規定する法務省令で定める方法は、次に掲げる額のうちいずれか高い額をもって同号に規定する株式の価格とする方法とする。</w:t>
      </w:r>
    </w:p>
    <w:p w14:paraId="045B92CC" w14:textId="77777777" w:rsidR="00E451F6" w:rsidRPr="00B54CDA" w:rsidRDefault="00A35437">
      <w:pPr>
        <w:rPr>
          <w:color w:val="000000" w:themeColor="text1"/>
          <w:szCs w:val="22"/>
        </w:rPr>
      </w:pPr>
      <w:r w:rsidRPr="00B54CDA">
        <w:rPr>
          <w:rFonts w:hint="eastAsia"/>
          <w:color w:val="000000" w:themeColor="text1"/>
          <w:szCs w:val="22"/>
        </w:rPr>
        <w:t>一　法第百六十六条第一項の規定による請求の日（以下この条において「請求日」という。）における当該株式を取引する市場における最終の価格（当該請求日に売買取引がない場合又は当該請求日が当該市場の休業日に当たる場合にあっては、その後最初になされた売買取引の成立価格）</w:t>
      </w:r>
    </w:p>
    <w:p w14:paraId="5CF0E655" w14:textId="77777777" w:rsidR="00E451F6" w:rsidRPr="00B54CDA" w:rsidRDefault="00A35437">
      <w:pPr>
        <w:rPr>
          <w:color w:val="000000" w:themeColor="text1"/>
          <w:szCs w:val="22"/>
        </w:rPr>
      </w:pPr>
      <w:bookmarkStart w:id="21" w:name="_Hlk195711500"/>
      <w:r w:rsidRPr="00B54CDA">
        <w:rPr>
          <w:rFonts w:hint="eastAsia"/>
          <w:color w:val="000000" w:themeColor="text1"/>
          <w:szCs w:val="22"/>
        </w:rPr>
        <w:t>二　請求日において当該株式が公開買付け等の対象であるときは、当該請求日における当該公開買付け等に係る契約における当該株式の価格</w:t>
      </w:r>
    </w:p>
    <w:p w14:paraId="2EC12076" w14:textId="77777777" w:rsidR="00E451F6" w:rsidRPr="00B54CDA" w:rsidRDefault="00A35437">
      <w:pPr>
        <w:rPr>
          <w:color w:val="000000" w:themeColor="text1"/>
          <w:szCs w:val="22"/>
        </w:rPr>
      </w:pPr>
      <w:bookmarkStart w:id="22" w:name="_Hlk195618064"/>
      <w:r w:rsidRPr="00B54CDA">
        <w:rPr>
          <w:rFonts w:hint="eastAsia"/>
          <w:color w:val="000000" w:themeColor="text1"/>
          <w:szCs w:val="22"/>
        </w:rPr>
        <w:t>（取得請求権付株式の行使により市場価格のある社債等に端数が生ずる場合）</w:t>
      </w:r>
    </w:p>
    <w:bookmarkEnd w:id="21"/>
    <w:p w14:paraId="27BCF8E9" w14:textId="77777777" w:rsidR="00E451F6" w:rsidRPr="00B54CDA" w:rsidRDefault="00A35437">
      <w:pPr>
        <w:rPr>
          <w:color w:val="000000" w:themeColor="text1"/>
          <w:szCs w:val="22"/>
        </w:rPr>
      </w:pPr>
      <w:r w:rsidRPr="00B54CDA">
        <w:rPr>
          <w:rFonts w:hint="eastAsia"/>
          <w:color w:val="000000" w:themeColor="text1"/>
          <w:szCs w:val="22"/>
        </w:rPr>
        <w:t>第三十二条　法第百六十七条第四項において準用する同条第三項第一号に規定する法務省令で定める方法は、次の各号に掲げる財産の区分に応じ、当該各号に定める額をもって当該財産の価格とする方法とする。</w:t>
      </w:r>
    </w:p>
    <w:p w14:paraId="4E7EAFF2" w14:textId="77777777" w:rsidR="00E451F6" w:rsidRPr="00B54CDA" w:rsidRDefault="00A35437">
      <w:pPr>
        <w:rPr>
          <w:color w:val="000000" w:themeColor="text1"/>
          <w:szCs w:val="22"/>
        </w:rPr>
      </w:pPr>
      <w:r w:rsidRPr="00B54CDA">
        <w:rPr>
          <w:rFonts w:hint="eastAsia"/>
          <w:color w:val="000000" w:themeColor="text1"/>
          <w:szCs w:val="22"/>
        </w:rPr>
        <w:t>一　社債（新株予約権付社債についてのものを除く。以下この号において同じ。）　法第百六十六条第一項の規定による請求の日（以下この条において「請求日」という。）における当該社債を取引する市場における最終の価格（当該請求日に売買取引がない場合又は当該請求日が当該市場の休業日に当たる場合にあっては、その後最初になされた売買取引の成立価格）</w:t>
      </w:r>
    </w:p>
    <w:p w14:paraId="01809C33" w14:textId="77777777" w:rsidR="00E451F6" w:rsidRPr="00B54CDA" w:rsidRDefault="00A35437">
      <w:pPr>
        <w:rPr>
          <w:color w:val="000000" w:themeColor="text1"/>
          <w:szCs w:val="22"/>
        </w:rPr>
      </w:pPr>
      <w:r w:rsidRPr="00B54CDA">
        <w:rPr>
          <w:rFonts w:hint="eastAsia"/>
          <w:color w:val="000000" w:themeColor="text1"/>
          <w:szCs w:val="22"/>
        </w:rPr>
        <w:t>二　新株予約権（当該新株予約権が新株予約権付社債に付されたものである場合にあっては、当該新株予約権付社債。以下この号において同じ。）　次に掲げる額のうちいずれか高い額</w:t>
      </w:r>
    </w:p>
    <w:p w14:paraId="7DDAD2AF" w14:textId="77777777" w:rsidR="00E451F6" w:rsidRPr="00B54CDA" w:rsidRDefault="00A35437">
      <w:pPr>
        <w:rPr>
          <w:color w:val="000000" w:themeColor="text1"/>
          <w:szCs w:val="22"/>
        </w:rPr>
      </w:pPr>
      <w:r w:rsidRPr="00B54CDA">
        <w:rPr>
          <w:rFonts w:hint="eastAsia"/>
          <w:color w:val="000000" w:themeColor="text1"/>
          <w:szCs w:val="22"/>
        </w:rPr>
        <w:t>イ　請求日における当該新株予約権を取引する市場における最終の価格（当該請求日に売買取引がない場合又は当該請求日が当該市場の休業日に当たる場合にあっては、その後最初になされた売買取引の成立価格）</w:t>
      </w:r>
    </w:p>
    <w:p w14:paraId="580F4BB9" w14:textId="77777777" w:rsidR="00E451F6" w:rsidRPr="00B54CDA" w:rsidRDefault="00A35437">
      <w:pPr>
        <w:rPr>
          <w:color w:val="000000" w:themeColor="text1"/>
          <w:szCs w:val="22"/>
        </w:rPr>
      </w:pPr>
      <w:r w:rsidRPr="00B54CDA">
        <w:rPr>
          <w:rFonts w:hint="eastAsia"/>
          <w:color w:val="000000" w:themeColor="text1"/>
          <w:szCs w:val="22"/>
        </w:rPr>
        <w:t>ロ　請求日において当該新株予約権が公開買付け等の対象であるときは、当該請求日における当該公開買付け等に係る契約における当該新株予約権の価格</w:t>
      </w:r>
    </w:p>
    <w:bookmarkEnd w:id="22"/>
    <w:p w14:paraId="65436265" w14:textId="77777777" w:rsidR="00E451F6" w:rsidRPr="00B54CDA" w:rsidRDefault="00A35437">
      <w:pPr>
        <w:rPr>
          <w:color w:val="000000" w:themeColor="text1"/>
          <w:szCs w:val="22"/>
        </w:rPr>
      </w:pPr>
      <w:r w:rsidRPr="00B54CDA">
        <w:rPr>
          <w:rFonts w:hint="eastAsia"/>
          <w:color w:val="000000" w:themeColor="text1"/>
          <w:szCs w:val="22"/>
        </w:rPr>
        <w:t>（取得請求権付株式の行使により市場価格のない社債等に端数が生ずる場合）</w:t>
      </w:r>
    </w:p>
    <w:p w14:paraId="7F25E0D6" w14:textId="77777777" w:rsidR="00E451F6" w:rsidRPr="00B54CDA" w:rsidRDefault="00A35437">
      <w:pPr>
        <w:rPr>
          <w:color w:val="000000" w:themeColor="text1"/>
          <w:szCs w:val="22"/>
        </w:rPr>
      </w:pPr>
      <w:r w:rsidRPr="00B54CDA">
        <w:rPr>
          <w:rFonts w:hint="eastAsia"/>
          <w:color w:val="000000" w:themeColor="text1"/>
          <w:szCs w:val="22"/>
        </w:rPr>
        <w:t>第三十三条　法第百六十七条第四項において準用する同条第三項第二号に規定する法務省令で定める額は、次の各号に掲げる場合の区分に応じ、当該各号に定める額とする。</w:t>
      </w:r>
    </w:p>
    <w:p w14:paraId="15BD480B" w14:textId="77777777" w:rsidR="00E451F6" w:rsidRPr="00B54CDA" w:rsidRDefault="00A35437">
      <w:pPr>
        <w:rPr>
          <w:color w:val="000000" w:themeColor="text1"/>
          <w:szCs w:val="22"/>
        </w:rPr>
      </w:pPr>
      <w:r w:rsidRPr="00B54CDA">
        <w:rPr>
          <w:rFonts w:hint="eastAsia"/>
          <w:color w:val="000000" w:themeColor="text1"/>
          <w:szCs w:val="22"/>
        </w:rPr>
        <w:t>一　社債について端数がある場合　当該社債の金額</w:t>
      </w:r>
    </w:p>
    <w:p w14:paraId="16EC60AB" w14:textId="77777777" w:rsidR="00E451F6" w:rsidRPr="00B54CDA" w:rsidRDefault="00A35437">
      <w:pPr>
        <w:rPr>
          <w:color w:val="000000" w:themeColor="text1"/>
          <w:szCs w:val="22"/>
        </w:rPr>
      </w:pPr>
      <w:r w:rsidRPr="00B54CDA">
        <w:rPr>
          <w:rFonts w:hint="eastAsia"/>
          <w:color w:val="000000" w:themeColor="text1"/>
          <w:szCs w:val="22"/>
        </w:rPr>
        <w:t>二　新株予約権について端数がある場合　当該新株予約権につき会計帳簿に付すべき価額（当該価額を算定することができないときは、当該新株予約権の目的である各株式</w:t>
      </w:r>
      <w:r w:rsidRPr="00B54CDA">
        <w:rPr>
          <w:rFonts w:hint="eastAsia"/>
          <w:color w:val="000000" w:themeColor="text1"/>
          <w:szCs w:val="22"/>
        </w:rPr>
        <w:lastRenderedPageBreak/>
        <w:t>についての一株当たり純資産額の合計額から当該新株予約権の行使に際して出資される財産の価額を減じて得た額（零未満である場合にあっては、零））</w:t>
      </w:r>
    </w:p>
    <w:p w14:paraId="4C9F71D2" w14:textId="77777777" w:rsidR="00E451F6" w:rsidRPr="00B54CDA" w:rsidRDefault="00A35437">
      <w:pPr>
        <w:rPr>
          <w:color w:val="000000" w:themeColor="text1"/>
          <w:szCs w:val="22"/>
        </w:rPr>
      </w:pPr>
      <w:r w:rsidRPr="00B54CDA">
        <w:rPr>
          <w:rFonts w:hint="eastAsia"/>
          <w:color w:val="000000" w:themeColor="text1"/>
          <w:szCs w:val="22"/>
        </w:rPr>
        <w:t>（全部取得条項付種類株式の取得に関する事前開示事項）</w:t>
      </w:r>
    </w:p>
    <w:p w14:paraId="3D0B45A0" w14:textId="77777777" w:rsidR="00E451F6" w:rsidRPr="00B54CDA" w:rsidRDefault="00A35437">
      <w:pPr>
        <w:rPr>
          <w:color w:val="000000" w:themeColor="text1"/>
          <w:szCs w:val="22"/>
        </w:rPr>
      </w:pPr>
      <w:r w:rsidRPr="00B54CDA">
        <w:rPr>
          <w:rFonts w:hint="eastAsia"/>
          <w:color w:val="000000" w:themeColor="text1"/>
          <w:szCs w:val="22"/>
        </w:rPr>
        <w:t>第三十三条の二　法第百七十一条の二第一項に規定する法務省令で定める事項は、次に掲げる事項とする。</w:t>
      </w:r>
    </w:p>
    <w:p w14:paraId="2A6C60DE" w14:textId="77777777" w:rsidR="00E451F6" w:rsidRPr="00B54CDA" w:rsidRDefault="00A35437">
      <w:pPr>
        <w:rPr>
          <w:color w:val="000000" w:themeColor="text1"/>
          <w:szCs w:val="22"/>
        </w:rPr>
      </w:pPr>
      <w:r w:rsidRPr="00B54CDA">
        <w:rPr>
          <w:rFonts w:hint="eastAsia"/>
          <w:color w:val="000000" w:themeColor="text1"/>
          <w:szCs w:val="22"/>
        </w:rPr>
        <w:t>一　取得対価（法第百七十一条第一項第一号に規定する取得対価をいう。以下この条において同じ。）の相当性に関する事項</w:t>
      </w:r>
    </w:p>
    <w:p w14:paraId="44B659CF" w14:textId="77777777" w:rsidR="00E451F6" w:rsidRPr="00B54CDA" w:rsidRDefault="00A35437">
      <w:pPr>
        <w:rPr>
          <w:color w:val="000000" w:themeColor="text1"/>
          <w:szCs w:val="22"/>
        </w:rPr>
      </w:pPr>
      <w:bookmarkStart w:id="23" w:name="_Hlk195622870"/>
      <w:r w:rsidRPr="00B54CDA">
        <w:rPr>
          <w:rFonts w:hint="eastAsia"/>
          <w:color w:val="000000" w:themeColor="text1"/>
          <w:szCs w:val="22"/>
        </w:rPr>
        <w:t>二　取得対価について参考となるべき事項</w:t>
      </w:r>
    </w:p>
    <w:p w14:paraId="7486917F" w14:textId="77777777" w:rsidR="00E451F6" w:rsidRPr="00B54CDA" w:rsidRDefault="00A35437">
      <w:pPr>
        <w:rPr>
          <w:color w:val="000000" w:themeColor="text1"/>
          <w:szCs w:val="22"/>
        </w:rPr>
      </w:pPr>
      <w:bookmarkStart w:id="24" w:name="_Hlk195692779"/>
      <w:bookmarkEnd w:id="23"/>
      <w:r w:rsidRPr="00B54CDA">
        <w:rPr>
          <w:rFonts w:hint="eastAsia"/>
          <w:color w:val="000000" w:themeColor="text1"/>
          <w:szCs w:val="22"/>
        </w:rPr>
        <w:t>三　計算書類等に関する事項</w:t>
      </w:r>
    </w:p>
    <w:bookmarkEnd w:id="24"/>
    <w:p w14:paraId="3937C3AB" w14:textId="77777777" w:rsidR="00E451F6" w:rsidRPr="00B54CDA" w:rsidRDefault="00A35437">
      <w:pPr>
        <w:rPr>
          <w:color w:val="000000" w:themeColor="text1"/>
          <w:szCs w:val="22"/>
        </w:rPr>
      </w:pPr>
      <w:r w:rsidRPr="00B54CDA">
        <w:rPr>
          <w:rFonts w:hint="eastAsia"/>
          <w:color w:val="000000" w:themeColor="text1"/>
          <w:szCs w:val="22"/>
        </w:rPr>
        <w:t>四　備置開始日（法第百七十一条の二第一項各号に掲げる日のいずれか早い日をいう。第四項第一号において同じ。）後株式会社が全部取得条項付種類株式の全部を取得する日までの間に、前三号に掲げる事項に変更が生じたときは、変更後の当該事項</w:t>
      </w:r>
    </w:p>
    <w:p w14:paraId="41E0EA8D" w14:textId="77777777" w:rsidR="00E451F6" w:rsidRPr="00B54CDA" w:rsidRDefault="00A35437">
      <w:pPr>
        <w:rPr>
          <w:color w:val="000000" w:themeColor="text1"/>
          <w:szCs w:val="22"/>
        </w:rPr>
      </w:pPr>
      <w:r w:rsidRPr="00B54CDA">
        <w:rPr>
          <w:rFonts w:hint="eastAsia"/>
          <w:color w:val="000000" w:themeColor="text1"/>
          <w:szCs w:val="22"/>
        </w:rPr>
        <w:t>２　前項第一号に規定する「取得対価の相当性に関する事項」とは、次に掲げる事項その他の法第百七十一条第一項第一号及び第二号に掲げる事項についての定め（当該定めがない場合にあっては、当該定めがないこと）の相当性に関する事項とする。</w:t>
      </w:r>
    </w:p>
    <w:p w14:paraId="5B6B1E5B" w14:textId="77777777" w:rsidR="00E451F6" w:rsidRPr="00B54CDA" w:rsidRDefault="00A35437">
      <w:pPr>
        <w:rPr>
          <w:color w:val="000000" w:themeColor="text1"/>
          <w:szCs w:val="22"/>
        </w:rPr>
      </w:pPr>
      <w:r w:rsidRPr="00B54CDA">
        <w:rPr>
          <w:rFonts w:hint="eastAsia"/>
          <w:color w:val="000000" w:themeColor="text1"/>
          <w:szCs w:val="22"/>
        </w:rPr>
        <w:t>一　取得対価の総数又は総額の相当性に関する事項</w:t>
      </w:r>
    </w:p>
    <w:p w14:paraId="25172DF2" w14:textId="77777777" w:rsidR="00E451F6" w:rsidRPr="00B54CDA" w:rsidRDefault="00A35437">
      <w:pPr>
        <w:rPr>
          <w:color w:val="000000" w:themeColor="text1"/>
          <w:szCs w:val="22"/>
        </w:rPr>
      </w:pPr>
      <w:r w:rsidRPr="00B54CDA">
        <w:rPr>
          <w:rFonts w:hint="eastAsia"/>
          <w:color w:val="000000" w:themeColor="text1"/>
          <w:szCs w:val="22"/>
        </w:rPr>
        <w:t>二　取得対価として当該種類の財産を選択した理由</w:t>
      </w:r>
    </w:p>
    <w:p w14:paraId="132DEDA3" w14:textId="77777777" w:rsidR="00E451F6" w:rsidRPr="00B54CDA" w:rsidRDefault="00A35437">
      <w:pPr>
        <w:rPr>
          <w:color w:val="000000" w:themeColor="text1"/>
          <w:szCs w:val="22"/>
        </w:rPr>
      </w:pPr>
      <w:r w:rsidRPr="00B54CDA">
        <w:rPr>
          <w:rFonts w:hint="eastAsia"/>
          <w:color w:val="000000" w:themeColor="text1"/>
          <w:szCs w:val="22"/>
        </w:rPr>
        <w:t>三　全部取得条項付種類株式を取得する株式会社に親会社等がある場合には、当該株式会社の株主（当該親会社等を除く。）の利益を害さないように留意した事項（当該事項がない場合にあっては、その旨）</w:t>
      </w:r>
    </w:p>
    <w:p w14:paraId="43581963" w14:textId="77777777" w:rsidR="00E451F6" w:rsidRPr="00B54CDA" w:rsidRDefault="00A35437">
      <w:pPr>
        <w:rPr>
          <w:color w:val="000000" w:themeColor="text1"/>
          <w:szCs w:val="22"/>
        </w:rPr>
      </w:pPr>
      <w:r w:rsidRPr="00B54CDA">
        <w:rPr>
          <w:rFonts w:hint="eastAsia"/>
          <w:color w:val="000000" w:themeColor="text1"/>
          <w:szCs w:val="22"/>
        </w:rPr>
        <w:t>四　法第二百三十四条の規定により一に満たない端数の処理をすることが見込まれる場合における次に掲げる事項</w:t>
      </w:r>
    </w:p>
    <w:p w14:paraId="238F9098" w14:textId="77777777" w:rsidR="00E451F6" w:rsidRPr="00B54CDA" w:rsidRDefault="00A35437">
      <w:pPr>
        <w:rPr>
          <w:color w:val="000000" w:themeColor="text1"/>
          <w:szCs w:val="22"/>
        </w:rPr>
      </w:pPr>
      <w:r w:rsidRPr="00B54CDA">
        <w:rPr>
          <w:rFonts w:hint="eastAsia"/>
          <w:color w:val="000000" w:themeColor="text1"/>
          <w:szCs w:val="22"/>
        </w:rPr>
        <w:t>イ　次に掲げる事項その他の当該処理の方法に関する事項</w:t>
      </w:r>
    </w:p>
    <w:p w14:paraId="16BE42DA" w14:textId="77777777" w:rsidR="00E451F6" w:rsidRPr="00B54CDA" w:rsidRDefault="00A35437">
      <w:pPr>
        <w:rPr>
          <w:color w:val="000000" w:themeColor="text1"/>
          <w:szCs w:val="22"/>
        </w:rPr>
      </w:pPr>
      <w:r w:rsidRPr="00B54CDA">
        <w:rPr>
          <w:rFonts w:hint="eastAsia"/>
          <w:color w:val="000000" w:themeColor="text1"/>
          <w:szCs w:val="22"/>
        </w:rPr>
        <w:t>（１）　法第二百三十四条第一項又は第二項のいずれの規定による処理を予定しているかの別及びその理由</w:t>
      </w:r>
    </w:p>
    <w:p w14:paraId="498BAF4F" w14:textId="77777777" w:rsidR="00E451F6" w:rsidRPr="00B54CDA" w:rsidRDefault="00A35437">
      <w:pPr>
        <w:rPr>
          <w:color w:val="000000" w:themeColor="text1"/>
          <w:szCs w:val="22"/>
        </w:rPr>
      </w:pPr>
      <w:r w:rsidRPr="00B54CDA">
        <w:rPr>
          <w:rFonts w:hint="eastAsia"/>
          <w:color w:val="000000" w:themeColor="text1"/>
          <w:szCs w:val="22"/>
        </w:rPr>
        <w:t>（２）　法第二百三十四条第一項の規定による処理を予定している場合には、競売の申立てをする時期の見込み（当該見込みに関する取締役（取締役会設置会社にあっては、取締役会。（３）及び（４）において同じ。）の判断及びその理由を含む。）</w:t>
      </w:r>
    </w:p>
    <w:p w14:paraId="0B63EA77" w14:textId="77777777" w:rsidR="00E451F6" w:rsidRPr="00B54CDA" w:rsidRDefault="00A35437">
      <w:pPr>
        <w:rPr>
          <w:color w:val="000000" w:themeColor="text1"/>
          <w:szCs w:val="22"/>
        </w:rPr>
      </w:pPr>
      <w:r w:rsidRPr="00B54CDA">
        <w:rPr>
          <w:rFonts w:hint="eastAsia"/>
          <w:color w:val="000000" w:themeColor="text1"/>
          <w:szCs w:val="22"/>
        </w:rPr>
        <w:t>（３）　法第二百三十四条第二項の規定による処理（市場において行う取引による売却に限る。）を予定している場合には、売却する時期及び売却により得られた代金を株主に交付する時期の見込み（当該見込みに関する取締役の判断及びその理由を含む。）</w:t>
      </w:r>
    </w:p>
    <w:p w14:paraId="4A75BE7A" w14:textId="77777777" w:rsidR="00E451F6" w:rsidRPr="00B54CDA" w:rsidRDefault="00A35437">
      <w:pPr>
        <w:rPr>
          <w:color w:val="000000" w:themeColor="text1"/>
          <w:szCs w:val="22"/>
        </w:rPr>
      </w:pPr>
      <w:r w:rsidRPr="00B54CDA">
        <w:rPr>
          <w:rFonts w:hint="eastAsia"/>
          <w:color w:val="000000" w:themeColor="text1"/>
          <w:szCs w:val="22"/>
        </w:rPr>
        <w:t>（４）　法第二百三十四条第二項の規定による処理（市場において行う取引による売却を除く。）を予定している場合には、売却に係る株式を買い取る者となると見込まれる者の氏名又は名称、当該者が売却に係る代金の支払のための資金を確保する方法及び当該方法の相当性並びに売却する時期及び売却により得られた代金を株主に交付する時期の見込み（当該見込みに関する取締役の判断及びその理由を含む。）</w:t>
      </w:r>
    </w:p>
    <w:p w14:paraId="37C519FC" w14:textId="77777777" w:rsidR="00E451F6" w:rsidRPr="00B54CDA" w:rsidRDefault="00A35437">
      <w:pPr>
        <w:rPr>
          <w:color w:val="000000" w:themeColor="text1"/>
          <w:szCs w:val="22"/>
        </w:rPr>
      </w:pPr>
      <w:r w:rsidRPr="00B54CDA">
        <w:rPr>
          <w:rFonts w:hint="eastAsia"/>
          <w:color w:val="000000" w:themeColor="text1"/>
          <w:szCs w:val="22"/>
        </w:rPr>
        <w:t>ロ　当該処理により株主に交付することが見込まれる金銭の額及び当該額の相当性に関する事項</w:t>
      </w:r>
    </w:p>
    <w:p w14:paraId="72A3A169" w14:textId="77777777" w:rsidR="00E451F6" w:rsidRPr="00B54CDA" w:rsidRDefault="00A35437">
      <w:pPr>
        <w:rPr>
          <w:color w:val="000000" w:themeColor="text1"/>
          <w:szCs w:val="22"/>
        </w:rPr>
      </w:pPr>
      <w:bookmarkStart w:id="25" w:name="_Hlk196313977"/>
      <w:r w:rsidRPr="00B54CDA">
        <w:rPr>
          <w:rFonts w:hint="eastAsia"/>
          <w:color w:val="000000" w:themeColor="text1"/>
          <w:szCs w:val="22"/>
        </w:rPr>
        <w:t>３　第一項第二号に規定する「取得対価について参考となるべき事項」とは、次の各号に掲げる場合の区分に応じ、当該各号に定める事項その他これに準ずる事項（法第百七十一条の二第一項に規定する書面又は電磁的記録にこれらの事項の全部又は一部の記</w:t>
      </w:r>
      <w:r w:rsidRPr="00B54CDA">
        <w:rPr>
          <w:rFonts w:hint="eastAsia"/>
          <w:color w:val="000000" w:themeColor="text1"/>
          <w:szCs w:val="22"/>
        </w:rPr>
        <w:lastRenderedPageBreak/>
        <w:t>載又は記録をしないことにつき全部取得条項付種類株式を取得する株式会社の総株主の同意がある場合にあっては、当該同意があったものを除く。）とする。</w:t>
      </w:r>
    </w:p>
    <w:bookmarkEnd w:id="25"/>
    <w:p w14:paraId="2852D6DF" w14:textId="77777777" w:rsidR="00E451F6" w:rsidRPr="00B54CDA" w:rsidRDefault="00A35437">
      <w:pPr>
        <w:rPr>
          <w:color w:val="000000" w:themeColor="text1"/>
          <w:szCs w:val="22"/>
        </w:rPr>
      </w:pPr>
      <w:r w:rsidRPr="00B54CDA">
        <w:rPr>
          <w:rFonts w:hint="eastAsia"/>
          <w:color w:val="000000" w:themeColor="text1"/>
          <w:szCs w:val="22"/>
        </w:rPr>
        <w:t>一　取得対価の全部又は一部が当該株式会社の株式である場合　次に掲げる事項</w:t>
      </w:r>
    </w:p>
    <w:p w14:paraId="543055F6" w14:textId="77777777" w:rsidR="00E451F6" w:rsidRPr="00B54CDA" w:rsidRDefault="00A35437">
      <w:pPr>
        <w:rPr>
          <w:color w:val="000000" w:themeColor="text1"/>
          <w:szCs w:val="22"/>
        </w:rPr>
      </w:pPr>
      <w:r w:rsidRPr="00B54CDA">
        <w:rPr>
          <w:rFonts w:hint="eastAsia"/>
          <w:color w:val="000000" w:themeColor="text1"/>
          <w:szCs w:val="22"/>
        </w:rPr>
        <w:t>イ　当該株式の内容</w:t>
      </w:r>
    </w:p>
    <w:p w14:paraId="125DCB48" w14:textId="77777777" w:rsidR="00E451F6" w:rsidRPr="00B54CDA" w:rsidRDefault="00A35437">
      <w:pPr>
        <w:rPr>
          <w:color w:val="000000" w:themeColor="text1"/>
          <w:szCs w:val="22"/>
        </w:rPr>
      </w:pPr>
      <w:r w:rsidRPr="00B54CDA">
        <w:rPr>
          <w:rFonts w:hint="eastAsia"/>
          <w:color w:val="000000" w:themeColor="text1"/>
          <w:szCs w:val="22"/>
        </w:rPr>
        <w:t>ロ　次に掲げる事項その他の取得対価の換価の方法に関する事項</w:t>
      </w:r>
    </w:p>
    <w:p w14:paraId="0EB0852C" w14:textId="77777777" w:rsidR="00E451F6" w:rsidRPr="00B54CDA" w:rsidRDefault="00A35437">
      <w:pPr>
        <w:rPr>
          <w:color w:val="000000" w:themeColor="text1"/>
          <w:szCs w:val="22"/>
        </w:rPr>
      </w:pPr>
      <w:r w:rsidRPr="00B54CDA">
        <w:rPr>
          <w:rFonts w:hint="eastAsia"/>
          <w:color w:val="000000" w:themeColor="text1"/>
          <w:szCs w:val="22"/>
        </w:rPr>
        <w:t>（１）　取得対価を取引する市場</w:t>
      </w:r>
    </w:p>
    <w:p w14:paraId="671169C0" w14:textId="77777777" w:rsidR="00E451F6" w:rsidRPr="00B54CDA" w:rsidRDefault="00A35437">
      <w:pPr>
        <w:rPr>
          <w:color w:val="000000" w:themeColor="text1"/>
          <w:szCs w:val="22"/>
        </w:rPr>
      </w:pPr>
      <w:r w:rsidRPr="00B54CDA">
        <w:rPr>
          <w:rFonts w:hint="eastAsia"/>
          <w:color w:val="000000" w:themeColor="text1"/>
          <w:szCs w:val="22"/>
        </w:rPr>
        <w:t>（２）　取得対価の取引の媒介、取次ぎ又は代理を行う者</w:t>
      </w:r>
    </w:p>
    <w:p w14:paraId="4593C073" w14:textId="77777777" w:rsidR="00E451F6" w:rsidRPr="00B54CDA" w:rsidRDefault="00A35437">
      <w:pPr>
        <w:rPr>
          <w:color w:val="000000" w:themeColor="text1"/>
          <w:szCs w:val="22"/>
        </w:rPr>
      </w:pPr>
      <w:r w:rsidRPr="00B54CDA">
        <w:rPr>
          <w:rFonts w:hint="eastAsia"/>
          <w:color w:val="000000" w:themeColor="text1"/>
          <w:szCs w:val="22"/>
        </w:rPr>
        <w:t>（３）　取得対価の譲渡その他の処分に制限があるときは、その内容</w:t>
      </w:r>
    </w:p>
    <w:p w14:paraId="6198C414" w14:textId="77777777" w:rsidR="00E451F6" w:rsidRPr="00B54CDA" w:rsidRDefault="00A35437">
      <w:pPr>
        <w:rPr>
          <w:color w:val="000000" w:themeColor="text1"/>
          <w:szCs w:val="22"/>
        </w:rPr>
      </w:pPr>
      <w:r w:rsidRPr="00B54CDA">
        <w:rPr>
          <w:rFonts w:hint="eastAsia"/>
          <w:color w:val="000000" w:themeColor="text1"/>
          <w:szCs w:val="22"/>
        </w:rPr>
        <w:t>ハ　取得対価に市場価格があるときは、その価格に関する事項</w:t>
      </w:r>
    </w:p>
    <w:p w14:paraId="71832166" w14:textId="77777777" w:rsidR="00E451F6" w:rsidRPr="00B54CDA" w:rsidRDefault="00A35437">
      <w:pPr>
        <w:rPr>
          <w:color w:val="000000" w:themeColor="text1"/>
          <w:szCs w:val="22"/>
        </w:rPr>
      </w:pPr>
      <w:r w:rsidRPr="00B54CDA">
        <w:rPr>
          <w:rFonts w:hint="eastAsia"/>
          <w:color w:val="000000" w:themeColor="text1"/>
          <w:szCs w:val="22"/>
        </w:rPr>
        <w:t>二　取得対価の全部又は一部が法人等の株式、持分その他これらに準ずるもの（当該株式会社の株式を除く。）である場合　次に掲げる事項（当該事項が日本語以外の言語で表示されている場合にあっては、当該事項（氏名又は名称を除く。）を日本語で表示した事項）</w:t>
      </w:r>
    </w:p>
    <w:p w14:paraId="3285A62E" w14:textId="77777777" w:rsidR="00E451F6" w:rsidRPr="00B54CDA" w:rsidRDefault="00A35437">
      <w:pPr>
        <w:rPr>
          <w:color w:val="000000" w:themeColor="text1"/>
          <w:szCs w:val="22"/>
        </w:rPr>
      </w:pPr>
      <w:r w:rsidRPr="00B54CDA">
        <w:rPr>
          <w:rFonts w:hint="eastAsia"/>
          <w:color w:val="000000" w:themeColor="text1"/>
          <w:szCs w:val="22"/>
        </w:rPr>
        <w:t>イ　当該法人等の定款その他これに相当するものの定め</w:t>
      </w:r>
    </w:p>
    <w:p w14:paraId="0E1984C1" w14:textId="64904779" w:rsidR="00E451F6" w:rsidRPr="00B54CDA" w:rsidRDefault="00A35437">
      <w:pPr>
        <w:rPr>
          <w:color w:val="000000" w:themeColor="text1"/>
          <w:szCs w:val="22"/>
        </w:rPr>
      </w:pPr>
      <w:r w:rsidRPr="00B54CDA">
        <w:rPr>
          <w:rFonts w:hint="eastAsia"/>
          <w:color w:val="000000" w:themeColor="text1"/>
          <w:szCs w:val="22"/>
        </w:rPr>
        <w:t>ロ　当該法人等が会社でないときは、次に掲げる権利に相当する権利その他の取得対価に係る権利（</w:t>
      </w:r>
      <w:r w:rsidR="00161B61" w:rsidRPr="00B54CDA">
        <w:rPr>
          <w:rFonts w:hint="eastAsia"/>
          <w:color w:val="000000" w:themeColor="text1"/>
          <w:szCs w:val="22"/>
        </w:rPr>
        <w:t>重要でない</w:t>
      </w:r>
      <w:r w:rsidRPr="00B54CDA">
        <w:rPr>
          <w:rFonts w:hint="eastAsia"/>
          <w:color w:val="000000" w:themeColor="text1"/>
          <w:szCs w:val="22"/>
        </w:rPr>
        <w:t>ものを除く。）の内容</w:t>
      </w:r>
    </w:p>
    <w:p w14:paraId="0C2AB017" w14:textId="77777777" w:rsidR="00E451F6" w:rsidRPr="00B54CDA" w:rsidRDefault="00A35437">
      <w:pPr>
        <w:rPr>
          <w:color w:val="000000" w:themeColor="text1"/>
          <w:szCs w:val="22"/>
        </w:rPr>
      </w:pPr>
      <w:r w:rsidRPr="00B54CDA">
        <w:rPr>
          <w:rFonts w:hint="eastAsia"/>
          <w:color w:val="000000" w:themeColor="text1"/>
          <w:szCs w:val="22"/>
        </w:rPr>
        <w:t>（１）　剰余金の配当を受ける権利</w:t>
      </w:r>
    </w:p>
    <w:p w14:paraId="37D3F45A" w14:textId="77777777" w:rsidR="00E451F6" w:rsidRPr="00B54CDA" w:rsidRDefault="00A35437">
      <w:pPr>
        <w:rPr>
          <w:color w:val="000000" w:themeColor="text1"/>
          <w:szCs w:val="22"/>
        </w:rPr>
      </w:pPr>
      <w:r w:rsidRPr="00B54CDA">
        <w:rPr>
          <w:rFonts w:hint="eastAsia"/>
          <w:color w:val="000000" w:themeColor="text1"/>
          <w:szCs w:val="22"/>
        </w:rPr>
        <w:t>（２）　残余財産の分配を受ける権利</w:t>
      </w:r>
    </w:p>
    <w:p w14:paraId="38A08FF8" w14:textId="77777777" w:rsidR="00E451F6" w:rsidRPr="00B54CDA" w:rsidRDefault="00A35437">
      <w:pPr>
        <w:rPr>
          <w:color w:val="000000" w:themeColor="text1"/>
          <w:szCs w:val="22"/>
        </w:rPr>
      </w:pPr>
      <w:r w:rsidRPr="00B54CDA">
        <w:rPr>
          <w:rFonts w:hint="eastAsia"/>
          <w:color w:val="000000" w:themeColor="text1"/>
          <w:szCs w:val="22"/>
        </w:rPr>
        <w:t>（３）　株主総会における議決権</w:t>
      </w:r>
    </w:p>
    <w:p w14:paraId="17FE312F" w14:textId="77777777" w:rsidR="00E451F6" w:rsidRPr="00B54CDA" w:rsidRDefault="00A35437">
      <w:pPr>
        <w:rPr>
          <w:color w:val="000000" w:themeColor="text1"/>
          <w:szCs w:val="22"/>
        </w:rPr>
      </w:pPr>
      <w:bookmarkStart w:id="26" w:name="_Hlk195624705"/>
      <w:r w:rsidRPr="00B54CDA">
        <w:rPr>
          <w:rFonts w:hint="eastAsia"/>
          <w:color w:val="000000" w:themeColor="text1"/>
          <w:szCs w:val="22"/>
        </w:rPr>
        <w:t>（４）　合併その他の行為がされる場合において、自己の有する株式を公正な価格で買い取ることを請求する権利</w:t>
      </w:r>
    </w:p>
    <w:p w14:paraId="6E60731D" w14:textId="77777777" w:rsidR="00E451F6" w:rsidRPr="00B54CDA" w:rsidRDefault="00A35437">
      <w:pPr>
        <w:rPr>
          <w:color w:val="000000" w:themeColor="text1"/>
          <w:szCs w:val="22"/>
        </w:rPr>
      </w:pPr>
      <w:r w:rsidRPr="00B54CDA">
        <w:rPr>
          <w:rFonts w:hint="eastAsia"/>
          <w:color w:val="000000" w:themeColor="text1"/>
          <w:szCs w:val="22"/>
        </w:rPr>
        <w:t>（５）　定款その他の資料（当該資料が電磁的記録をもって作成されている場合にあっては、当該電磁的記録に記録された事項を表示したもの）の閲覧又は謄写を請求する権利</w:t>
      </w:r>
    </w:p>
    <w:p w14:paraId="2AC659D8" w14:textId="77777777" w:rsidR="00E451F6" w:rsidRPr="00B54CDA" w:rsidRDefault="00A35437">
      <w:pPr>
        <w:rPr>
          <w:color w:val="000000" w:themeColor="text1"/>
          <w:szCs w:val="22"/>
        </w:rPr>
      </w:pPr>
      <w:bookmarkStart w:id="27" w:name="_Hlk195626168"/>
      <w:bookmarkEnd w:id="26"/>
      <w:r w:rsidRPr="00B54CDA">
        <w:rPr>
          <w:rFonts w:hint="eastAsia"/>
          <w:color w:val="000000" w:themeColor="text1"/>
          <w:szCs w:val="22"/>
        </w:rPr>
        <w:t>ハ　当該法人等が、その株主、社員その他これらに相当する者（以下この号において「株主等」という。）に対し、日本語以外の言語を使用して情報の提供をすることとされているときは、当該言語</w:t>
      </w:r>
    </w:p>
    <w:bookmarkEnd w:id="27"/>
    <w:p w14:paraId="1DA5BD1B" w14:textId="77777777" w:rsidR="00E451F6" w:rsidRPr="00B54CDA" w:rsidRDefault="00A35437">
      <w:pPr>
        <w:rPr>
          <w:color w:val="000000" w:themeColor="text1"/>
          <w:szCs w:val="22"/>
        </w:rPr>
      </w:pPr>
      <w:r w:rsidRPr="00B54CDA">
        <w:rPr>
          <w:rFonts w:hint="eastAsia"/>
          <w:color w:val="000000" w:themeColor="text1"/>
          <w:szCs w:val="22"/>
        </w:rPr>
        <w:t>ニ　当該株式会社が全部取得条項付種類株式の全部を取得する日に当該法人等の株主総会その他これに相当するものの開催があるものとした場合における当該法人等の株主等が有すると見込まれる議決権その他これに相当する権利の総数</w:t>
      </w:r>
    </w:p>
    <w:p w14:paraId="15BE0CD6" w14:textId="77777777" w:rsidR="00E451F6" w:rsidRPr="00B54CDA" w:rsidRDefault="00A35437">
      <w:pPr>
        <w:rPr>
          <w:color w:val="000000" w:themeColor="text1"/>
          <w:szCs w:val="22"/>
        </w:rPr>
      </w:pPr>
      <w:r w:rsidRPr="00B54CDA">
        <w:rPr>
          <w:rFonts w:hint="eastAsia"/>
          <w:color w:val="000000" w:themeColor="text1"/>
          <w:szCs w:val="22"/>
        </w:rPr>
        <w:t>ホ　当該法人等について登記（当該法人等が外国の法令に準拠して設立されたものである場合にあっては、法第九百三十三条第一項の外国会社の登記又は外国法人の登記及び夫婦財産契約の登記に関する法律（明治三十一年法律第十四号）第二条の外国法人の登記に限る。）がされていないときは、次に掲げる事項</w:t>
      </w:r>
    </w:p>
    <w:p w14:paraId="78254AEC" w14:textId="77777777" w:rsidR="00E451F6" w:rsidRPr="00B54CDA" w:rsidRDefault="00A35437">
      <w:pPr>
        <w:rPr>
          <w:color w:val="000000" w:themeColor="text1"/>
          <w:szCs w:val="22"/>
        </w:rPr>
      </w:pPr>
      <w:r w:rsidRPr="00B54CDA">
        <w:rPr>
          <w:rFonts w:hint="eastAsia"/>
          <w:color w:val="000000" w:themeColor="text1"/>
          <w:szCs w:val="22"/>
        </w:rPr>
        <w:t>（１）　当該法人等を代表する者の氏名又は名称及び住所</w:t>
      </w:r>
    </w:p>
    <w:p w14:paraId="3AADC0A1" w14:textId="77777777" w:rsidR="00E451F6" w:rsidRPr="00B54CDA" w:rsidRDefault="00A35437">
      <w:pPr>
        <w:rPr>
          <w:color w:val="000000" w:themeColor="text1"/>
          <w:szCs w:val="22"/>
        </w:rPr>
      </w:pPr>
      <w:r w:rsidRPr="00B54CDA">
        <w:rPr>
          <w:rFonts w:hint="eastAsia"/>
          <w:color w:val="000000" w:themeColor="text1"/>
          <w:szCs w:val="22"/>
        </w:rPr>
        <w:t>（２）　当該法人等の役員（（１）の者を除く。）の氏名又は名称</w:t>
      </w:r>
    </w:p>
    <w:p w14:paraId="0A1E44BD" w14:textId="77777777" w:rsidR="00E451F6" w:rsidRPr="00B54CDA" w:rsidRDefault="00A35437">
      <w:pPr>
        <w:rPr>
          <w:color w:val="000000" w:themeColor="text1"/>
          <w:szCs w:val="22"/>
        </w:rPr>
      </w:pPr>
      <w:r w:rsidRPr="00B54CDA">
        <w:rPr>
          <w:rFonts w:hint="eastAsia"/>
          <w:color w:val="000000" w:themeColor="text1"/>
          <w:szCs w:val="22"/>
        </w:rPr>
        <w:t>ヘ　当該法人等の最終事業年度（当該法人等が会社以外のものである場合にあっては、最終事業年度に相当するもの。以下この号において同じ。）に係る計算書類（最終事業年度がない場合にあっては、当該法人等の成立の日における貸借対照表）その他これに相当するものの内容（当該計算書類その他これに相当するものについて監査役、監</w:t>
      </w:r>
      <w:r w:rsidRPr="00B54CDA">
        <w:rPr>
          <w:rFonts w:hint="eastAsia"/>
          <w:color w:val="000000" w:themeColor="text1"/>
          <w:szCs w:val="22"/>
        </w:rPr>
        <w:lastRenderedPageBreak/>
        <w:t>査等委員会、監査委員会、会計監査人その他これらに相当するものの監査を受けている場合にあっては、監査報告その他これに相当するものの内容の概要を含む。）</w:t>
      </w:r>
    </w:p>
    <w:p w14:paraId="17BA6C89" w14:textId="77777777" w:rsidR="00E451F6" w:rsidRPr="00B54CDA" w:rsidRDefault="00A35437">
      <w:pPr>
        <w:rPr>
          <w:color w:val="000000" w:themeColor="text1"/>
          <w:szCs w:val="22"/>
        </w:rPr>
      </w:pPr>
      <w:r w:rsidRPr="00B54CDA">
        <w:rPr>
          <w:rFonts w:hint="eastAsia"/>
          <w:color w:val="000000" w:themeColor="text1"/>
          <w:szCs w:val="22"/>
        </w:rPr>
        <w:t>ト　次に掲げる場合の区分に応じ、次に定める事項</w:t>
      </w:r>
    </w:p>
    <w:p w14:paraId="3B11288D" w14:textId="77777777" w:rsidR="00E451F6" w:rsidRPr="00B54CDA" w:rsidRDefault="00A35437">
      <w:pPr>
        <w:rPr>
          <w:color w:val="000000" w:themeColor="text1"/>
          <w:szCs w:val="22"/>
        </w:rPr>
      </w:pPr>
      <w:r w:rsidRPr="00B54CDA">
        <w:rPr>
          <w:rFonts w:hint="eastAsia"/>
          <w:color w:val="000000" w:themeColor="text1"/>
          <w:szCs w:val="22"/>
        </w:rPr>
        <w:t>（１）　当該法人等が株式会社である場合　当該法人等の最終事業年度に係る事業報告の内容（当該事業報告について監査役、監査等委員会又は監査委員会の監査を受けている場合にあっては、監査報告の内容を含む。）</w:t>
      </w:r>
    </w:p>
    <w:p w14:paraId="65592698" w14:textId="77777777" w:rsidR="00E451F6" w:rsidRPr="00B54CDA" w:rsidRDefault="00A35437">
      <w:pPr>
        <w:rPr>
          <w:color w:val="000000" w:themeColor="text1"/>
          <w:szCs w:val="22"/>
        </w:rPr>
      </w:pPr>
      <w:r w:rsidRPr="00B54CDA">
        <w:rPr>
          <w:rFonts w:hint="eastAsia"/>
          <w:color w:val="000000" w:themeColor="text1"/>
          <w:szCs w:val="22"/>
        </w:rPr>
        <w:t>（２）　当該法人等が株式会社以外のものである場合　当該法人等の最終事業年度に係る第百十八条各号及び第百十九条各号に掲げる事項に相当する事項の内容の概要（当該事項について監査役、監査等委員会、監査委員会その他これらに相当するものの監査を受けている場合にあっては、監査報告その他これに相当するものの内容の概要を含む。）</w:t>
      </w:r>
    </w:p>
    <w:p w14:paraId="01746749" w14:textId="77777777" w:rsidR="00E451F6" w:rsidRPr="00B54CDA" w:rsidRDefault="00A35437">
      <w:pPr>
        <w:rPr>
          <w:color w:val="000000" w:themeColor="text1"/>
          <w:szCs w:val="22"/>
        </w:rPr>
      </w:pPr>
      <w:r w:rsidRPr="00B54CDA">
        <w:rPr>
          <w:rFonts w:hint="eastAsia"/>
          <w:color w:val="000000" w:themeColor="text1"/>
          <w:szCs w:val="22"/>
        </w:rPr>
        <w:t>チ　当該法人等の過去五年間にその末日が到来した各事業年度（次に掲げる事業年度を除く。）に係る貸借対照表その他これに相当するものの内容</w:t>
      </w:r>
    </w:p>
    <w:p w14:paraId="629BFC1C"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1431DE3E"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その他これに相当するものの内容につき、法令の規定に基づく公告（法第四百四十条第三項の措置に相当するものを含む。）をしている場合における当該事業年度</w:t>
      </w:r>
    </w:p>
    <w:p w14:paraId="07747B84"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その他これに相当するものの内容につき、金融商品取引法第二十四条第一項の規定により有価証券報告書を内閣総理大臣に提出している場合における当該事業年度</w:t>
      </w:r>
    </w:p>
    <w:p w14:paraId="664191B3" w14:textId="77777777" w:rsidR="00E451F6" w:rsidRPr="00B54CDA" w:rsidRDefault="00A35437">
      <w:pPr>
        <w:rPr>
          <w:color w:val="000000" w:themeColor="text1"/>
          <w:szCs w:val="22"/>
        </w:rPr>
      </w:pPr>
      <w:r w:rsidRPr="00B54CDA">
        <w:rPr>
          <w:rFonts w:hint="eastAsia"/>
          <w:color w:val="000000" w:themeColor="text1"/>
          <w:szCs w:val="22"/>
        </w:rPr>
        <w:t>リ　前号ロ及びハに掲げる事項</w:t>
      </w:r>
    </w:p>
    <w:p w14:paraId="40B7FC81" w14:textId="77777777" w:rsidR="00E451F6" w:rsidRPr="00B54CDA" w:rsidRDefault="00A35437">
      <w:pPr>
        <w:rPr>
          <w:color w:val="000000" w:themeColor="text1"/>
          <w:szCs w:val="22"/>
        </w:rPr>
      </w:pPr>
      <w:r w:rsidRPr="00B54CDA">
        <w:rPr>
          <w:rFonts w:hint="eastAsia"/>
          <w:color w:val="000000" w:themeColor="text1"/>
          <w:szCs w:val="22"/>
        </w:rPr>
        <w:t>ヌ　取得対価が自己株式の取得、持分の払戻しその他これらに相当する方法により払戻しを受けることができるものであるときは、その手続に関する事項</w:t>
      </w:r>
    </w:p>
    <w:p w14:paraId="66C2D656" w14:textId="77777777" w:rsidR="00E451F6" w:rsidRPr="00B54CDA" w:rsidRDefault="00A35437">
      <w:pPr>
        <w:rPr>
          <w:color w:val="000000" w:themeColor="text1"/>
          <w:szCs w:val="22"/>
        </w:rPr>
      </w:pPr>
      <w:r w:rsidRPr="00B54CDA">
        <w:rPr>
          <w:rFonts w:hint="eastAsia"/>
          <w:color w:val="000000" w:themeColor="text1"/>
          <w:szCs w:val="22"/>
        </w:rPr>
        <w:t>三　取得対価の全部又は一部が当該株式会社の社債、新株予約権又は新株予約権付社債である場合　第一号ロ及びハに掲げる事項</w:t>
      </w:r>
    </w:p>
    <w:p w14:paraId="78C58B66" w14:textId="77777777" w:rsidR="00E451F6" w:rsidRPr="00B54CDA" w:rsidRDefault="00A35437">
      <w:pPr>
        <w:rPr>
          <w:color w:val="000000" w:themeColor="text1"/>
          <w:szCs w:val="22"/>
        </w:rPr>
      </w:pPr>
      <w:r w:rsidRPr="00B54CDA">
        <w:rPr>
          <w:rFonts w:hint="eastAsia"/>
          <w:color w:val="000000" w:themeColor="text1"/>
          <w:szCs w:val="22"/>
        </w:rPr>
        <w:t>四　取得対価の全部又は一部が法人等の社債、新株予約権、新株予約権付社債その他これらに準ずるもの（当該株式会社の社債、新株予約権又は新株予約権付社債を除く。）である場合　次に掲げる事項（当該事項が日本語以外の言語で表示されている場合にあっては、当該事項（氏名又は名称を除く。）を日本語で表示した事項）</w:t>
      </w:r>
    </w:p>
    <w:p w14:paraId="04E13544" w14:textId="77777777" w:rsidR="00E451F6" w:rsidRPr="00B54CDA" w:rsidRDefault="00A35437">
      <w:pPr>
        <w:rPr>
          <w:color w:val="000000" w:themeColor="text1"/>
          <w:szCs w:val="22"/>
        </w:rPr>
      </w:pPr>
      <w:r w:rsidRPr="00B54CDA">
        <w:rPr>
          <w:rFonts w:hint="eastAsia"/>
          <w:color w:val="000000" w:themeColor="text1"/>
          <w:szCs w:val="22"/>
        </w:rPr>
        <w:t>イ　第一号ロ及びハに掲げる事項</w:t>
      </w:r>
    </w:p>
    <w:p w14:paraId="7A9519E0" w14:textId="77777777" w:rsidR="00E451F6" w:rsidRPr="00B54CDA" w:rsidRDefault="00A35437">
      <w:pPr>
        <w:rPr>
          <w:color w:val="000000" w:themeColor="text1"/>
          <w:szCs w:val="22"/>
        </w:rPr>
      </w:pPr>
      <w:r w:rsidRPr="00B54CDA">
        <w:rPr>
          <w:rFonts w:hint="eastAsia"/>
          <w:color w:val="000000" w:themeColor="text1"/>
          <w:szCs w:val="22"/>
        </w:rPr>
        <w:t>ロ　第二号イ及びホからチまでに掲げる事項</w:t>
      </w:r>
    </w:p>
    <w:p w14:paraId="5A5C18A7" w14:textId="77777777" w:rsidR="00E451F6" w:rsidRPr="00B54CDA" w:rsidRDefault="00A35437">
      <w:pPr>
        <w:rPr>
          <w:color w:val="000000" w:themeColor="text1"/>
          <w:szCs w:val="22"/>
        </w:rPr>
      </w:pPr>
      <w:r w:rsidRPr="00B54CDA">
        <w:rPr>
          <w:rFonts w:hint="eastAsia"/>
          <w:color w:val="000000" w:themeColor="text1"/>
          <w:szCs w:val="22"/>
        </w:rPr>
        <w:t>五　取得対価の全部又は一部が当該株式会社その他の法人等の株式、持分、社債、新株予約権、新株予約権付社債その他これらに準ずるもの及び金銭以外の財産である場合　第一号ロ及びハに掲げる事項</w:t>
      </w:r>
    </w:p>
    <w:p w14:paraId="6FDE9CC0" w14:textId="77777777" w:rsidR="00E451F6" w:rsidRPr="00B54CDA" w:rsidRDefault="00A35437">
      <w:pPr>
        <w:rPr>
          <w:color w:val="000000" w:themeColor="text1"/>
          <w:szCs w:val="22"/>
        </w:rPr>
      </w:pPr>
      <w:r w:rsidRPr="00B54CDA">
        <w:rPr>
          <w:rFonts w:hint="eastAsia"/>
          <w:color w:val="000000" w:themeColor="text1"/>
          <w:szCs w:val="22"/>
        </w:rPr>
        <w:t>４　第一項第三号に規定する「計算書類等に関する事項」とは、次に掲げる事項とする。</w:t>
      </w:r>
    </w:p>
    <w:p w14:paraId="3B1582EA" w14:textId="77777777" w:rsidR="00E451F6" w:rsidRPr="00B54CDA" w:rsidRDefault="00A35437">
      <w:pPr>
        <w:rPr>
          <w:color w:val="000000" w:themeColor="text1"/>
          <w:szCs w:val="22"/>
        </w:rPr>
      </w:pPr>
      <w:bookmarkStart w:id="28" w:name="_Hlk195701556"/>
      <w:r w:rsidRPr="00B54CDA">
        <w:rPr>
          <w:rFonts w:hint="eastAsia"/>
          <w:color w:val="000000" w:themeColor="text1"/>
          <w:szCs w:val="22"/>
        </w:rPr>
        <w:t>一　全部取得条項付種類株式を取得する株式会社（清算株式会社を除く。以下この項において同じ。）において最終事業年度の末日（最終事業年度がない場合にあっては、当該株式会社の成立の日）後に重要な財産の処分、重大な債務の負担その他の会社財産の状況に重要な影響を与える事象が生じたときは、その内容（備置開始日後当該株式会社が全部取得条項付種類株式の全部を取得する日までの間に新たな最終事業年度が存す</w:t>
      </w:r>
      <w:r w:rsidRPr="00B54CDA">
        <w:rPr>
          <w:rFonts w:hint="eastAsia"/>
          <w:color w:val="000000" w:themeColor="text1"/>
          <w:szCs w:val="22"/>
        </w:rPr>
        <w:lastRenderedPageBreak/>
        <w:t>ることとなる場合にあっては、当該新たな最終事業年度の末日後に生じた事象の内容に限る。）</w:t>
      </w:r>
    </w:p>
    <w:bookmarkEnd w:id="28"/>
    <w:p w14:paraId="5A511476" w14:textId="77777777" w:rsidR="00E451F6" w:rsidRPr="00B54CDA" w:rsidRDefault="00A35437">
      <w:pPr>
        <w:rPr>
          <w:color w:val="000000" w:themeColor="text1"/>
          <w:szCs w:val="22"/>
        </w:rPr>
      </w:pPr>
      <w:r w:rsidRPr="00B54CDA">
        <w:rPr>
          <w:rFonts w:hint="eastAsia"/>
          <w:color w:val="000000" w:themeColor="text1"/>
          <w:szCs w:val="22"/>
        </w:rPr>
        <w:t>二　全部取得条項付種類株式を取得する株式会社において最終事業年度がないときは、当該株式会社の成立の日における貸借対照表</w:t>
      </w:r>
    </w:p>
    <w:p w14:paraId="305A5C3A" w14:textId="77777777" w:rsidR="00E451F6" w:rsidRPr="00B54CDA" w:rsidRDefault="00A35437">
      <w:pPr>
        <w:rPr>
          <w:color w:val="000000" w:themeColor="text1"/>
          <w:szCs w:val="22"/>
        </w:rPr>
      </w:pPr>
      <w:r w:rsidRPr="00B54CDA">
        <w:rPr>
          <w:rFonts w:hint="eastAsia"/>
          <w:color w:val="000000" w:themeColor="text1"/>
          <w:szCs w:val="22"/>
        </w:rPr>
        <w:t>（全部取得条項付種類株式の取得に関する事後開示事項）</w:t>
      </w:r>
    </w:p>
    <w:p w14:paraId="73A82DF9" w14:textId="77777777" w:rsidR="00E451F6" w:rsidRPr="00B54CDA" w:rsidRDefault="00A35437">
      <w:pPr>
        <w:rPr>
          <w:color w:val="000000" w:themeColor="text1"/>
          <w:szCs w:val="22"/>
        </w:rPr>
      </w:pPr>
      <w:r w:rsidRPr="00B54CDA">
        <w:rPr>
          <w:rFonts w:hint="eastAsia"/>
          <w:color w:val="000000" w:themeColor="text1"/>
          <w:szCs w:val="22"/>
        </w:rPr>
        <w:t>第三十三条の三　法第百七十三条の二第一項に規定する法務省令で定める事項は、次に掲げる事項とする。</w:t>
      </w:r>
    </w:p>
    <w:p w14:paraId="7BA37767" w14:textId="77777777" w:rsidR="00E451F6" w:rsidRPr="00B54CDA" w:rsidRDefault="00A35437">
      <w:pPr>
        <w:rPr>
          <w:color w:val="000000" w:themeColor="text1"/>
          <w:szCs w:val="22"/>
        </w:rPr>
      </w:pPr>
      <w:r w:rsidRPr="00B54CDA">
        <w:rPr>
          <w:rFonts w:hint="eastAsia"/>
          <w:color w:val="000000" w:themeColor="text1"/>
          <w:szCs w:val="22"/>
        </w:rPr>
        <w:t>一　株式会社が全部取得条項付種類株式の全部を取得した日</w:t>
      </w:r>
    </w:p>
    <w:p w14:paraId="36D056D3" w14:textId="77777777" w:rsidR="00E451F6" w:rsidRPr="00B54CDA" w:rsidRDefault="00A35437">
      <w:pPr>
        <w:rPr>
          <w:color w:val="000000" w:themeColor="text1"/>
          <w:szCs w:val="22"/>
        </w:rPr>
      </w:pPr>
      <w:r w:rsidRPr="00B54CDA">
        <w:rPr>
          <w:rFonts w:hint="eastAsia"/>
          <w:color w:val="000000" w:themeColor="text1"/>
          <w:szCs w:val="22"/>
        </w:rPr>
        <w:t>二　法第百七十一条の三の規定による請求に係る手続の経過</w:t>
      </w:r>
    </w:p>
    <w:p w14:paraId="15D88094" w14:textId="77777777" w:rsidR="00E451F6" w:rsidRPr="00B54CDA" w:rsidRDefault="00A35437">
      <w:pPr>
        <w:rPr>
          <w:color w:val="000000" w:themeColor="text1"/>
          <w:szCs w:val="22"/>
        </w:rPr>
      </w:pPr>
      <w:r w:rsidRPr="00B54CDA">
        <w:rPr>
          <w:rFonts w:hint="eastAsia"/>
          <w:color w:val="000000" w:themeColor="text1"/>
          <w:szCs w:val="22"/>
        </w:rPr>
        <w:t>三　法第百七十二条の規定による手続の経過</w:t>
      </w:r>
    </w:p>
    <w:p w14:paraId="24DA7436" w14:textId="77777777" w:rsidR="00E451F6" w:rsidRPr="00B54CDA" w:rsidRDefault="00A35437">
      <w:pPr>
        <w:rPr>
          <w:color w:val="000000" w:themeColor="text1"/>
          <w:szCs w:val="22"/>
        </w:rPr>
      </w:pPr>
      <w:r w:rsidRPr="00B54CDA">
        <w:rPr>
          <w:rFonts w:hint="eastAsia"/>
          <w:color w:val="000000" w:themeColor="text1"/>
          <w:szCs w:val="22"/>
        </w:rPr>
        <w:t>四　株式会社が取得した全部取得条項付種類株式の数</w:t>
      </w:r>
    </w:p>
    <w:p w14:paraId="4C702BCD"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全部取得条項付種類株式の取得に関する重要な事項</w:t>
      </w:r>
    </w:p>
    <w:p w14:paraId="5C9D0263"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三節の二　特別支配株主の株式等売渡請求</w:t>
      </w:r>
    </w:p>
    <w:p w14:paraId="2F9319E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特別支配株主完全子法人）</w:t>
      </w:r>
    </w:p>
    <w:p w14:paraId="25B495BB" w14:textId="77777777" w:rsidR="00E451F6" w:rsidRPr="00B54CDA" w:rsidRDefault="00A35437">
      <w:pPr>
        <w:rPr>
          <w:color w:val="000000" w:themeColor="text1"/>
          <w:szCs w:val="22"/>
        </w:rPr>
      </w:pPr>
      <w:r w:rsidRPr="00B54CDA">
        <w:rPr>
          <w:rFonts w:hint="eastAsia"/>
          <w:color w:val="000000" w:themeColor="text1"/>
          <w:szCs w:val="22"/>
        </w:rPr>
        <w:t>第三十三条の四　法第百七十九条第一項に規定する法務省令で定める法人は、次に掲げるものとする。</w:t>
      </w:r>
    </w:p>
    <w:p w14:paraId="207D4DE6" w14:textId="77777777" w:rsidR="00E451F6" w:rsidRPr="00B54CDA" w:rsidRDefault="00A35437">
      <w:pPr>
        <w:rPr>
          <w:color w:val="000000" w:themeColor="text1"/>
          <w:szCs w:val="22"/>
        </w:rPr>
      </w:pPr>
      <w:r w:rsidRPr="00B54CDA">
        <w:rPr>
          <w:rFonts w:hint="eastAsia"/>
          <w:color w:val="000000" w:themeColor="text1"/>
          <w:szCs w:val="22"/>
        </w:rPr>
        <w:t>一　法第百七十九条第一項に規定する者がその持分の全部を有する法人（株式会社を除く。）</w:t>
      </w:r>
    </w:p>
    <w:p w14:paraId="75CF75EA" w14:textId="77777777" w:rsidR="00E451F6" w:rsidRPr="00B54CDA" w:rsidRDefault="00A35437">
      <w:pPr>
        <w:rPr>
          <w:color w:val="000000" w:themeColor="text1"/>
          <w:szCs w:val="22"/>
        </w:rPr>
      </w:pPr>
      <w:r w:rsidRPr="00B54CDA">
        <w:rPr>
          <w:rFonts w:hint="eastAsia"/>
          <w:color w:val="000000" w:themeColor="text1"/>
          <w:szCs w:val="22"/>
        </w:rPr>
        <w:t>二　法第百七十九条第一項に規定する者及び特定完全子法人（当該者が発行済株式の全部を有する株式会社及び前号に掲げる法人をいう。以下この項において同じ。）又は特定完全子法人がその持分の全部を有する法人</w:t>
      </w:r>
    </w:p>
    <w:p w14:paraId="137A3D1B" w14:textId="77777777" w:rsidR="00E451F6" w:rsidRPr="00B54CDA" w:rsidRDefault="00A35437">
      <w:pPr>
        <w:rPr>
          <w:color w:val="000000" w:themeColor="text1"/>
          <w:szCs w:val="22"/>
        </w:rPr>
      </w:pPr>
      <w:r w:rsidRPr="00B54CDA">
        <w:rPr>
          <w:rFonts w:hint="eastAsia"/>
          <w:color w:val="000000" w:themeColor="text1"/>
          <w:szCs w:val="22"/>
        </w:rPr>
        <w:t>２　前項第二号の規定の適用については、同号に掲げる法人は、同号に規定する特定完全子法人とみなす。</w:t>
      </w:r>
    </w:p>
    <w:p w14:paraId="785C37C4" w14:textId="77777777" w:rsidR="00E451F6" w:rsidRPr="00B54CDA" w:rsidRDefault="00A35437">
      <w:pPr>
        <w:rPr>
          <w:color w:val="000000" w:themeColor="text1"/>
          <w:szCs w:val="22"/>
        </w:rPr>
      </w:pPr>
      <w:r w:rsidRPr="00B54CDA">
        <w:rPr>
          <w:rFonts w:hint="eastAsia"/>
          <w:color w:val="000000" w:themeColor="text1"/>
          <w:szCs w:val="22"/>
        </w:rPr>
        <w:t>（株式等売渡請求に際して特別支配株主が定めるべき事項）</w:t>
      </w:r>
    </w:p>
    <w:p w14:paraId="6326E7BC" w14:textId="77777777" w:rsidR="00E451F6" w:rsidRPr="00B54CDA" w:rsidRDefault="00A35437">
      <w:pPr>
        <w:rPr>
          <w:color w:val="000000" w:themeColor="text1"/>
          <w:szCs w:val="22"/>
        </w:rPr>
      </w:pPr>
      <w:r w:rsidRPr="00B54CDA">
        <w:rPr>
          <w:rFonts w:hint="eastAsia"/>
          <w:color w:val="000000" w:themeColor="text1"/>
          <w:szCs w:val="22"/>
        </w:rPr>
        <w:t>第三十三条の五　法第百七十九条の二第一項第六号に規定する法務省令で定める事項は、次に掲げる事項とする。</w:t>
      </w:r>
    </w:p>
    <w:p w14:paraId="7C832B68" w14:textId="77777777" w:rsidR="00E451F6" w:rsidRPr="00B54CDA" w:rsidRDefault="00A35437">
      <w:pPr>
        <w:rPr>
          <w:color w:val="000000" w:themeColor="text1"/>
          <w:szCs w:val="22"/>
        </w:rPr>
      </w:pPr>
      <w:r w:rsidRPr="00B54CDA">
        <w:rPr>
          <w:rFonts w:hint="eastAsia"/>
          <w:color w:val="000000" w:themeColor="text1"/>
          <w:szCs w:val="22"/>
        </w:rPr>
        <w:t>一　株式売渡対価（株式売渡請求に併せて新株予約権売渡請求（その新株予約権売渡請求に係る新株予約権が新株予約権付社債に付されたものである場合における法第百七十九条第三項の規定による請求を含む。以下同じ。）をする場合にあっては、株式売渡対価及び新株予約権売渡対価）の支払のための資金を確保する方法</w:t>
      </w:r>
    </w:p>
    <w:p w14:paraId="61C1D577" w14:textId="77777777" w:rsidR="00E451F6" w:rsidRPr="00B54CDA" w:rsidRDefault="00A35437">
      <w:pPr>
        <w:rPr>
          <w:color w:val="000000" w:themeColor="text1"/>
          <w:szCs w:val="22"/>
        </w:rPr>
      </w:pPr>
      <w:r w:rsidRPr="00B54CDA">
        <w:rPr>
          <w:rFonts w:hint="eastAsia"/>
          <w:color w:val="000000" w:themeColor="text1"/>
          <w:szCs w:val="22"/>
        </w:rPr>
        <w:t>二　法第百七十九条の二第一項第一号から第五号までに掲げる事項のほか、株式等売渡請求に係る取引条件を定めるときは、その取引条件</w:t>
      </w:r>
    </w:p>
    <w:p w14:paraId="4EA53A67" w14:textId="77777777" w:rsidR="00E451F6" w:rsidRPr="00B54CDA" w:rsidRDefault="00A35437">
      <w:pPr>
        <w:rPr>
          <w:color w:val="000000" w:themeColor="text1"/>
          <w:szCs w:val="22"/>
        </w:rPr>
      </w:pPr>
      <w:r w:rsidRPr="00B54CDA">
        <w:rPr>
          <w:rFonts w:hint="eastAsia"/>
          <w:color w:val="000000" w:themeColor="text1"/>
          <w:szCs w:val="22"/>
        </w:rPr>
        <w:t>２　前項第一号に規定する「株式売渡対価」とは、法第百七十九条の二第一項第二号の金銭をいう（第三十三条の七第一号イ及び第二号において同じ。）。</w:t>
      </w:r>
    </w:p>
    <w:p w14:paraId="2894A697" w14:textId="77777777" w:rsidR="00E451F6" w:rsidRPr="00B54CDA" w:rsidRDefault="00A35437">
      <w:pPr>
        <w:rPr>
          <w:color w:val="000000" w:themeColor="text1"/>
          <w:szCs w:val="22"/>
        </w:rPr>
      </w:pPr>
      <w:r w:rsidRPr="00B54CDA">
        <w:rPr>
          <w:rFonts w:hint="eastAsia"/>
          <w:color w:val="000000" w:themeColor="text1"/>
          <w:szCs w:val="22"/>
        </w:rPr>
        <w:t>３　第一項第一号に規定する「新株予約権売渡対価」とは、法第百七十九条の二第一項第四号ロの金銭をいう（第三十三条の七第一号イ及び第二号において同じ。）。</w:t>
      </w:r>
    </w:p>
    <w:p w14:paraId="2E1DE0D9" w14:textId="77777777" w:rsidR="00E451F6" w:rsidRPr="00B54CDA" w:rsidRDefault="00A35437">
      <w:pPr>
        <w:rPr>
          <w:color w:val="000000" w:themeColor="text1"/>
          <w:szCs w:val="22"/>
        </w:rPr>
      </w:pPr>
      <w:r w:rsidRPr="00B54CDA">
        <w:rPr>
          <w:rFonts w:hint="eastAsia"/>
          <w:color w:val="000000" w:themeColor="text1"/>
          <w:szCs w:val="22"/>
        </w:rPr>
        <w:t>（売渡株主等に対して通知すべき事項）</w:t>
      </w:r>
    </w:p>
    <w:p w14:paraId="1A78FD83" w14:textId="77777777" w:rsidR="00E451F6" w:rsidRPr="00B54CDA" w:rsidRDefault="00A35437">
      <w:pPr>
        <w:rPr>
          <w:color w:val="000000" w:themeColor="text1"/>
          <w:szCs w:val="22"/>
        </w:rPr>
      </w:pPr>
      <w:r w:rsidRPr="00B54CDA">
        <w:rPr>
          <w:rFonts w:hint="eastAsia"/>
          <w:color w:val="000000" w:themeColor="text1"/>
          <w:szCs w:val="22"/>
        </w:rPr>
        <w:t>第三十三条の六　法第百七十九条の四第一項第一号に規定する法務省令で定める事項は、前条第一項第二号に掲げる事項とする。</w:t>
      </w:r>
    </w:p>
    <w:p w14:paraId="23CBE5FA" w14:textId="77777777" w:rsidR="00E451F6" w:rsidRPr="00B54CDA" w:rsidRDefault="00A35437">
      <w:pPr>
        <w:rPr>
          <w:color w:val="000000" w:themeColor="text1"/>
          <w:szCs w:val="22"/>
        </w:rPr>
      </w:pPr>
      <w:r w:rsidRPr="00B54CDA">
        <w:rPr>
          <w:rFonts w:hint="eastAsia"/>
          <w:color w:val="000000" w:themeColor="text1"/>
          <w:szCs w:val="22"/>
        </w:rPr>
        <w:t>（対象会社の事前開示事項）</w:t>
      </w:r>
    </w:p>
    <w:p w14:paraId="6DB518C5" w14:textId="77777777" w:rsidR="00E451F6" w:rsidRPr="00B54CDA" w:rsidRDefault="00A35437">
      <w:pPr>
        <w:rPr>
          <w:color w:val="000000" w:themeColor="text1"/>
          <w:szCs w:val="22"/>
        </w:rPr>
      </w:pPr>
      <w:r w:rsidRPr="00B54CDA">
        <w:rPr>
          <w:rFonts w:hint="eastAsia"/>
          <w:color w:val="000000" w:themeColor="text1"/>
          <w:szCs w:val="22"/>
        </w:rPr>
        <w:lastRenderedPageBreak/>
        <w:t>第三十三条の七　法第百七十九条の五第一項第四号に規定する法務省令で定める事項は、次に掲げる事項とする。</w:t>
      </w:r>
    </w:p>
    <w:p w14:paraId="03F84649" w14:textId="77777777" w:rsidR="00E451F6" w:rsidRPr="00B54CDA" w:rsidRDefault="00A35437">
      <w:pPr>
        <w:rPr>
          <w:color w:val="000000" w:themeColor="text1"/>
          <w:szCs w:val="22"/>
        </w:rPr>
      </w:pPr>
      <w:r w:rsidRPr="00B54CDA">
        <w:rPr>
          <w:rFonts w:hint="eastAsia"/>
          <w:color w:val="000000" w:themeColor="text1"/>
          <w:szCs w:val="22"/>
        </w:rPr>
        <w:t>一　次に掲げる事項その他の法第百七十九条の二第一項第二号及び第三号に掲げる事項（株式売渡請求に併せて新株予約権売渡請求をする場合にあっては、同項第二号及び第三号並びに第四号ロ及びハに掲げる事項）についての定めの相当性に関する事項（当該相当性に関する対象会社の取締役（取締役会設置会社にあっては、取締役会。次号及び第三号において同じ。）の判断及びその理由を含む。）</w:t>
      </w:r>
    </w:p>
    <w:p w14:paraId="179860D2" w14:textId="77777777" w:rsidR="00E451F6" w:rsidRPr="00B54CDA" w:rsidRDefault="00A35437">
      <w:pPr>
        <w:rPr>
          <w:color w:val="000000" w:themeColor="text1"/>
          <w:szCs w:val="22"/>
        </w:rPr>
      </w:pPr>
      <w:r w:rsidRPr="00B54CDA">
        <w:rPr>
          <w:rFonts w:hint="eastAsia"/>
          <w:color w:val="000000" w:themeColor="text1"/>
          <w:szCs w:val="22"/>
        </w:rPr>
        <w:t>イ　株式売渡対価の総額（株式売渡請求に併せて新株予約権売渡請求をする場合にあっては、株式売渡対価の総額及び新株予約権売渡対価の総額）の相当性に関する事項</w:t>
      </w:r>
    </w:p>
    <w:p w14:paraId="3142EB89" w14:textId="77777777" w:rsidR="00E451F6" w:rsidRPr="00B54CDA" w:rsidRDefault="00A35437">
      <w:pPr>
        <w:rPr>
          <w:color w:val="000000" w:themeColor="text1"/>
          <w:szCs w:val="22"/>
        </w:rPr>
      </w:pPr>
      <w:r w:rsidRPr="00B54CDA">
        <w:rPr>
          <w:rFonts w:hint="eastAsia"/>
          <w:color w:val="000000" w:themeColor="text1"/>
          <w:szCs w:val="22"/>
        </w:rPr>
        <w:t>ロ　法第百七十九条の三第一項の承認に当たり売渡株主等の利益を害さないように留意した事項（当該事項がない場合にあっては、その旨）</w:t>
      </w:r>
    </w:p>
    <w:p w14:paraId="53919F68" w14:textId="77777777" w:rsidR="00E451F6" w:rsidRPr="00B54CDA" w:rsidRDefault="00A35437">
      <w:pPr>
        <w:rPr>
          <w:color w:val="000000" w:themeColor="text1"/>
          <w:szCs w:val="22"/>
        </w:rPr>
      </w:pPr>
      <w:r w:rsidRPr="00B54CDA">
        <w:rPr>
          <w:rFonts w:hint="eastAsia"/>
          <w:color w:val="000000" w:themeColor="text1"/>
          <w:szCs w:val="22"/>
        </w:rPr>
        <w:t>二　第三十三条の五第一項第一号に掲げる事項についての定めの相当性その他の株式売渡対価（株式売渡請求に併せて新株予約権売渡請求をする場合にあっては、株式売渡対価及び新株予約権売渡対価）の交付の見込みに関する事項（当該見込みに関する対象会社の取締役の判断及びその理由を含む。）</w:t>
      </w:r>
    </w:p>
    <w:p w14:paraId="6CC01A09" w14:textId="77777777" w:rsidR="00E451F6" w:rsidRPr="00B54CDA" w:rsidRDefault="00A35437">
      <w:pPr>
        <w:rPr>
          <w:color w:val="000000" w:themeColor="text1"/>
          <w:szCs w:val="22"/>
        </w:rPr>
      </w:pPr>
      <w:r w:rsidRPr="00B54CDA">
        <w:rPr>
          <w:rFonts w:hint="eastAsia"/>
          <w:color w:val="000000" w:themeColor="text1"/>
          <w:szCs w:val="22"/>
        </w:rPr>
        <w:t>三　第三十三条の五第一項第二号に掲げる事項についての定めがあるときは、当該定めの相当性に関する事項（当該相当性に関する対象会社の取締役の判断及びその理由を含む。）</w:t>
      </w:r>
    </w:p>
    <w:p w14:paraId="2B66C028" w14:textId="77777777" w:rsidR="00E451F6" w:rsidRPr="00B54CDA" w:rsidRDefault="00A35437">
      <w:pPr>
        <w:rPr>
          <w:color w:val="000000" w:themeColor="text1"/>
          <w:szCs w:val="22"/>
        </w:rPr>
      </w:pPr>
      <w:r w:rsidRPr="00B54CDA">
        <w:rPr>
          <w:rFonts w:hint="eastAsia"/>
          <w:color w:val="000000" w:themeColor="text1"/>
          <w:szCs w:val="22"/>
        </w:rPr>
        <w:t>四　対象会社についての次に掲げる事項</w:t>
      </w:r>
    </w:p>
    <w:p w14:paraId="68A791C4" w14:textId="77777777" w:rsidR="00E451F6" w:rsidRPr="00B54CDA" w:rsidRDefault="00A35437">
      <w:pPr>
        <w:rPr>
          <w:color w:val="000000" w:themeColor="text1"/>
          <w:szCs w:val="22"/>
        </w:rPr>
      </w:pPr>
      <w:r w:rsidRPr="00B54CDA">
        <w:rPr>
          <w:rFonts w:hint="eastAsia"/>
          <w:color w:val="000000" w:themeColor="text1"/>
          <w:szCs w:val="22"/>
        </w:rPr>
        <w:t>イ　対象会社において最終事業年度の末日（最終事業年度がない場合にあっては、対象会社の成立の日）後に重要な財産の処分、重大な債務の負担その他の会社財産の状況に重要な影響を与える事象が生じたときは、その内容（法第百七十九条の四第一項第一号の規定による通知の日又は同条第二項の公告の日のいずれか早い日（次号において「備置開始日」という。）後特別支配株主が売渡株式等の全部を取得する日までの間に新たな最終事業年度が存することとなる場合にあっては、当該新たな最終事業年度の末日後に生じた事象の内容に限る。）</w:t>
      </w:r>
    </w:p>
    <w:p w14:paraId="4F8FD91F" w14:textId="77777777" w:rsidR="00E451F6" w:rsidRPr="00B54CDA" w:rsidRDefault="00A35437">
      <w:pPr>
        <w:rPr>
          <w:color w:val="000000" w:themeColor="text1"/>
          <w:szCs w:val="22"/>
        </w:rPr>
      </w:pPr>
      <w:r w:rsidRPr="00B54CDA">
        <w:rPr>
          <w:rFonts w:hint="eastAsia"/>
          <w:color w:val="000000" w:themeColor="text1"/>
          <w:szCs w:val="22"/>
        </w:rPr>
        <w:t>ロ　対象会社において最終事業年度がないときは、対象会社の成立の日における貸借対照表</w:t>
      </w:r>
    </w:p>
    <w:p w14:paraId="1EB3955B" w14:textId="77777777" w:rsidR="00E451F6" w:rsidRPr="00B54CDA" w:rsidRDefault="00A35437">
      <w:pPr>
        <w:rPr>
          <w:color w:val="000000" w:themeColor="text1"/>
          <w:szCs w:val="22"/>
        </w:rPr>
      </w:pPr>
      <w:r w:rsidRPr="00B54CDA">
        <w:rPr>
          <w:rFonts w:hint="eastAsia"/>
          <w:color w:val="000000" w:themeColor="text1"/>
          <w:szCs w:val="22"/>
        </w:rPr>
        <w:t>五　備置開始日後特別支配株主が売渡株式等の全部を取得する日までの間に、前各号に掲げる事項に変更が生じたときは、変更後の当該事項</w:t>
      </w:r>
    </w:p>
    <w:p w14:paraId="3B09AB51" w14:textId="77777777" w:rsidR="00E451F6" w:rsidRPr="00B54CDA" w:rsidRDefault="00A35437">
      <w:pPr>
        <w:rPr>
          <w:color w:val="000000" w:themeColor="text1"/>
          <w:szCs w:val="22"/>
        </w:rPr>
      </w:pPr>
      <w:r w:rsidRPr="00B54CDA">
        <w:rPr>
          <w:rFonts w:hint="eastAsia"/>
          <w:color w:val="000000" w:themeColor="text1"/>
          <w:szCs w:val="22"/>
        </w:rPr>
        <w:t>（対象会社の事後開示事項）</w:t>
      </w:r>
    </w:p>
    <w:p w14:paraId="3A9239C2" w14:textId="77777777" w:rsidR="00E451F6" w:rsidRPr="00B54CDA" w:rsidRDefault="00A35437">
      <w:pPr>
        <w:rPr>
          <w:color w:val="000000" w:themeColor="text1"/>
          <w:szCs w:val="22"/>
        </w:rPr>
      </w:pPr>
      <w:r w:rsidRPr="00B54CDA">
        <w:rPr>
          <w:rFonts w:hint="eastAsia"/>
          <w:color w:val="000000" w:themeColor="text1"/>
          <w:szCs w:val="22"/>
        </w:rPr>
        <w:t>第三十三条の八　法第百七十九条の十第一項に規定する法務省令で定める事項は、次に掲げる事項とする。</w:t>
      </w:r>
    </w:p>
    <w:p w14:paraId="270F16D4" w14:textId="77777777" w:rsidR="00E451F6" w:rsidRPr="00B54CDA" w:rsidRDefault="00A35437">
      <w:pPr>
        <w:rPr>
          <w:color w:val="000000" w:themeColor="text1"/>
          <w:szCs w:val="22"/>
        </w:rPr>
      </w:pPr>
      <w:r w:rsidRPr="00B54CDA">
        <w:rPr>
          <w:rFonts w:hint="eastAsia"/>
          <w:color w:val="000000" w:themeColor="text1"/>
          <w:szCs w:val="22"/>
        </w:rPr>
        <w:t>一　特別支配株主が売渡株式等の全部を取得した日</w:t>
      </w:r>
    </w:p>
    <w:p w14:paraId="4F07B099" w14:textId="77777777" w:rsidR="00E451F6" w:rsidRPr="00B54CDA" w:rsidRDefault="00A35437">
      <w:pPr>
        <w:rPr>
          <w:color w:val="000000" w:themeColor="text1"/>
          <w:szCs w:val="22"/>
        </w:rPr>
      </w:pPr>
      <w:r w:rsidRPr="00B54CDA">
        <w:rPr>
          <w:rFonts w:hint="eastAsia"/>
          <w:color w:val="000000" w:themeColor="text1"/>
          <w:szCs w:val="22"/>
        </w:rPr>
        <w:t>二　法第百七十九条の七第一項又は第二項の規定による請求に係る手続の経過</w:t>
      </w:r>
    </w:p>
    <w:p w14:paraId="4EEA8F90" w14:textId="77777777" w:rsidR="00E451F6" w:rsidRPr="00B54CDA" w:rsidRDefault="00A35437">
      <w:pPr>
        <w:rPr>
          <w:color w:val="000000" w:themeColor="text1"/>
          <w:szCs w:val="22"/>
        </w:rPr>
      </w:pPr>
      <w:r w:rsidRPr="00B54CDA">
        <w:rPr>
          <w:rFonts w:hint="eastAsia"/>
          <w:color w:val="000000" w:themeColor="text1"/>
          <w:szCs w:val="22"/>
        </w:rPr>
        <w:t>三　法第百七十九条の八の規定による手続の経過</w:t>
      </w:r>
    </w:p>
    <w:p w14:paraId="677D51A1" w14:textId="77777777" w:rsidR="00E451F6" w:rsidRPr="00B54CDA" w:rsidRDefault="00A35437">
      <w:pPr>
        <w:rPr>
          <w:color w:val="000000" w:themeColor="text1"/>
          <w:szCs w:val="22"/>
        </w:rPr>
      </w:pPr>
      <w:r w:rsidRPr="00B54CDA">
        <w:rPr>
          <w:rFonts w:hint="eastAsia"/>
          <w:color w:val="000000" w:themeColor="text1"/>
          <w:szCs w:val="22"/>
        </w:rPr>
        <w:t>四　株式売渡請求により特別支配株主が取得した売渡株式の数（対象会社が種類株式発行会社であるときは、売渡株式の種類及び種類ごとの数）</w:t>
      </w:r>
    </w:p>
    <w:p w14:paraId="2BF7FA9E" w14:textId="77777777" w:rsidR="00E451F6" w:rsidRPr="00B54CDA" w:rsidRDefault="00A35437">
      <w:pPr>
        <w:rPr>
          <w:color w:val="000000" w:themeColor="text1"/>
          <w:szCs w:val="22"/>
        </w:rPr>
      </w:pPr>
      <w:r w:rsidRPr="00B54CDA">
        <w:rPr>
          <w:rFonts w:hint="eastAsia"/>
          <w:color w:val="000000" w:themeColor="text1"/>
          <w:szCs w:val="22"/>
        </w:rPr>
        <w:t>五　新株予約権売渡請求により特別支配株主が取得した売渡新株予約権の数</w:t>
      </w:r>
    </w:p>
    <w:p w14:paraId="003D66C5" w14:textId="77777777" w:rsidR="00E451F6" w:rsidRPr="00B54CDA" w:rsidRDefault="00A35437">
      <w:pPr>
        <w:rPr>
          <w:color w:val="000000" w:themeColor="text1"/>
          <w:szCs w:val="22"/>
        </w:rPr>
      </w:pPr>
      <w:r w:rsidRPr="00B54CDA">
        <w:rPr>
          <w:rFonts w:hint="eastAsia"/>
          <w:color w:val="000000" w:themeColor="text1"/>
          <w:szCs w:val="22"/>
        </w:rPr>
        <w:lastRenderedPageBreak/>
        <w:t>六　前号の売渡新株予約権が新株予約権付社債に付されたものである場合には、当該新株予約権付社債についての各社債（特別支配株主が新株予約権売渡請求により取得したものに限る。）の金額の合計額</w:t>
      </w:r>
    </w:p>
    <w:p w14:paraId="5D77F5FE" w14:textId="77777777" w:rsidR="00E451F6" w:rsidRPr="00B54CDA" w:rsidRDefault="00A35437">
      <w:pPr>
        <w:rPr>
          <w:color w:val="000000" w:themeColor="text1"/>
          <w:szCs w:val="22"/>
        </w:rPr>
      </w:pPr>
      <w:r w:rsidRPr="00B54CDA">
        <w:rPr>
          <w:rFonts w:hint="eastAsia"/>
          <w:color w:val="000000" w:themeColor="text1"/>
          <w:szCs w:val="22"/>
        </w:rPr>
        <w:t>七　前各号に掲げるもののほか、株式等売渡請求に係る売渡株式等の取得に関する重要な事項</w:t>
      </w:r>
    </w:p>
    <w:p w14:paraId="4E2AD1DB"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三節の三　株式の併合</w:t>
      </w:r>
    </w:p>
    <w:p w14:paraId="2D1191F4" w14:textId="77777777" w:rsidR="00E451F6" w:rsidRPr="00B54CDA" w:rsidRDefault="00A35437">
      <w:pPr>
        <w:rPr>
          <w:color w:val="000000" w:themeColor="text1"/>
          <w:szCs w:val="22"/>
        </w:rPr>
      </w:pPr>
      <w:r w:rsidRPr="00B54CDA">
        <w:rPr>
          <w:rFonts w:hint="eastAsia"/>
          <w:color w:val="000000" w:themeColor="text1"/>
          <w:szCs w:val="22"/>
        </w:rPr>
        <w:t>（株式の併合に関する事前開示事項）</w:t>
      </w:r>
    </w:p>
    <w:p w14:paraId="57E0C6CF" w14:textId="77777777" w:rsidR="00E451F6" w:rsidRPr="00B54CDA" w:rsidRDefault="00A35437">
      <w:pPr>
        <w:rPr>
          <w:color w:val="000000" w:themeColor="text1"/>
          <w:szCs w:val="22"/>
        </w:rPr>
      </w:pPr>
      <w:r w:rsidRPr="00B54CDA">
        <w:rPr>
          <w:rFonts w:hint="eastAsia"/>
          <w:color w:val="000000" w:themeColor="text1"/>
          <w:szCs w:val="22"/>
        </w:rPr>
        <w:t>第三十三条の九　法第百八十二条の二第一項に規定する法務省令で定める事項は、次に掲げる事項とする。</w:t>
      </w:r>
    </w:p>
    <w:p w14:paraId="293A84E0" w14:textId="77777777" w:rsidR="00E451F6" w:rsidRPr="00B54CDA" w:rsidRDefault="00A35437">
      <w:pPr>
        <w:rPr>
          <w:color w:val="000000" w:themeColor="text1"/>
          <w:szCs w:val="22"/>
        </w:rPr>
      </w:pPr>
      <w:r w:rsidRPr="00B54CDA">
        <w:rPr>
          <w:rFonts w:hint="eastAsia"/>
          <w:color w:val="000000" w:themeColor="text1"/>
          <w:szCs w:val="22"/>
        </w:rPr>
        <w:t>一　次に掲げる事項その他の法第百八十条第二項第一号及び第三号に掲げる事項についての定めの相当性に関する事項</w:t>
      </w:r>
    </w:p>
    <w:p w14:paraId="6A37354F" w14:textId="77777777" w:rsidR="00E451F6" w:rsidRPr="00B54CDA" w:rsidRDefault="00A35437">
      <w:pPr>
        <w:rPr>
          <w:color w:val="000000" w:themeColor="text1"/>
          <w:szCs w:val="22"/>
        </w:rPr>
      </w:pPr>
      <w:r w:rsidRPr="00B54CDA">
        <w:rPr>
          <w:rFonts w:hint="eastAsia"/>
          <w:color w:val="000000" w:themeColor="text1"/>
          <w:szCs w:val="22"/>
        </w:rPr>
        <w:t>イ　株式の併合をする株式会社に親会社等がある場合には、当該株式会社の株主（当該親会社等を除く。）の利益を害さないように留意した事項（当該事項がない場合にあっては、その旨）</w:t>
      </w:r>
    </w:p>
    <w:p w14:paraId="542B1955" w14:textId="77777777" w:rsidR="00E451F6" w:rsidRPr="00B54CDA" w:rsidRDefault="00A35437">
      <w:pPr>
        <w:rPr>
          <w:color w:val="000000" w:themeColor="text1"/>
          <w:szCs w:val="22"/>
        </w:rPr>
      </w:pPr>
      <w:r w:rsidRPr="00B54CDA">
        <w:rPr>
          <w:rFonts w:hint="eastAsia"/>
          <w:color w:val="000000" w:themeColor="text1"/>
          <w:szCs w:val="22"/>
        </w:rPr>
        <w:t>ロ　法第二百三十五条の規定により一株に満たない端数の処理をすることが見込まれる場合における次に掲げる事項</w:t>
      </w:r>
    </w:p>
    <w:p w14:paraId="4F5C73FF" w14:textId="77777777" w:rsidR="00E451F6" w:rsidRPr="00B54CDA" w:rsidRDefault="00A35437">
      <w:pPr>
        <w:rPr>
          <w:color w:val="000000" w:themeColor="text1"/>
          <w:szCs w:val="22"/>
        </w:rPr>
      </w:pPr>
      <w:r w:rsidRPr="00B54CDA">
        <w:rPr>
          <w:rFonts w:hint="eastAsia"/>
          <w:color w:val="000000" w:themeColor="text1"/>
          <w:szCs w:val="22"/>
        </w:rPr>
        <w:t>（１）　次に掲げる事項その他の当該処理の方法に関する事項</w:t>
      </w:r>
    </w:p>
    <w:p w14:paraId="6F18EE86" w14:textId="77777777" w:rsidR="00E451F6" w:rsidRPr="00B54CDA" w:rsidRDefault="00A35437">
      <w:pPr>
        <w:rPr>
          <w:color w:val="000000" w:themeColor="text1"/>
          <w:szCs w:val="22"/>
        </w:rPr>
      </w:pPr>
      <w:r w:rsidRPr="00B54CDA">
        <w:rPr>
          <w:rFonts w:hint="eastAsia"/>
          <w:color w:val="000000" w:themeColor="text1"/>
          <w:szCs w:val="22"/>
        </w:rPr>
        <w:t>（ｉ）　法第二百三十五条第一項又は同条第二項において準用する法第二百三十四条第二項のいずれの規定による処理を予定しているかの別及びその理由</w:t>
      </w:r>
    </w:p>
    <w:p w14:paraId="11406B33" w14:textId="77777777" w:rsidR="00E451F6" w:rsidRPr="00B54CDA" w:rsidRDefault="00A35437">
      <w:pPr>
        <w:rPr>
          <w:color w:val="000000" w:themeColor="text1"/>
          <w:szCs w:val="22"/>
        </w:rPr>
      </w:pPr>
      <w:r w:rsidRPr="00B54CDA">
        <w:rPr>
          <w:rFonts w:hint="eastAsia"/>
          <w:color w:val="000000" w:themeColor="text1"/>
          <w:szCs w:val="22"/>
        </w:rPr>
        <w:t>（ｉｉ）　法第二百三十五条第一項の規定による処理を予定している場合には、競売の申立てをする時期の見込み（当該見込みに関する取締役（取締役会設置会社にあっては、取締役会。（ｉｉｉ）及び（ｉｖ）において同じ。）の判断及びその理由を含む。）</w:t>
      </w:r>
    </w:p>
    <w:p w14:paraId="675E8429" w14:textId="77777777" w:rsidR="00E451F6" w:rsidRPr="00B54CDA" w:rsidRDefault="00A35437">
      <w:pPr>
        <w:rPr>
          <w:color w:val="000000" w:themeColor="text1"/>
          <w:szCs w:val="22"/>
        </w:rPr>
      </w:pPr>
      <w:r w:rsidRPr="00B54CDA">
        <w:rPr>
          <w:rFonts w:hint="eastAsia"/>
          <w:color w:val="000000" w:themeColor="text1"/>
          <w:szCs w:val="22"/>
        </w:rPr>
        <w:t>（ｉｉｉ）　法第二百三十五条第二項において準用する法第二百三十四条第二項の規定による処理（市場において行う取引による売却に限る。）を予定している場合には、売却する時期及び売却により得られた代金を株主に交付する時期の見込み（当該見込みに関する取締役の判断及びその理由を含む。）</w:t>
      </w:r>
    </w:p>
    <w:p w14:paraId="3315FDCF" w14:textId="77777777" w:rsidR="00E451F6" w:rsidRPr="00B54CDA" w:rsidRDefault="00A35437">
      <w:pPr>
        <w:rPr>
          <w:color w:val="000000" w:themeColor="text1"/>
          <w:szCs w:val="22"/>
        </w:rPr>
      </w:pPr>
      <w:r w:rsidRPr="00B54CDA">
        <w:rPr>
          <w:rFonts w:hint="eastAsia"/>
          <w:color w:val="000000" w:themeColor="text1"/>
          <w:szCs w:val="22"/>
        </w:rPr>
        <w:t>（ｉｖ）　法第二百三十五条第二項において準用する法第二百三十四条第二項の規定による処理（市場において行う取引による売却を除く。）を予定している場合には、売却に係る株式を買い取る者となると見込まれる者の氏名又は名称、当該者が売却に係る代金の支払のための資金を確保する方法及び当該方法の相当性並びに売却する時期及び売却により得られた代金を株主に交付する時期の見込み（当該見込みに関する取締役の判断及びその理由を含む。）</w:t>
      </w:r>
    </w:p>
    <w:p w14:paraId="17F6FB60" w14:textId="77777777" w:rsidR="00E451F6" w:rsidRPr="00B54CDA" w:rsidRDefault="00A35437">
      <w:pPr>
        <w:rPr>
          <w:color w:val="000000" w:themeColor="text1"/>
          <w:szCs w:val="22"/>
        </w:rPr>
      </w:pPr>
      <w:r w:rsidRPr="00B54CDA">
        <w:rPr>
          <w:rFonts w:hint="eastAsia"/>
          <w:color w:val="000000" w:themeColor="text1"/>
          <w:szCs w:val="22"/>
        </w:rPr>
        <w:t>（２）　当該処理により株主に交付することが見込まれる金銭の額及び当該額の相当性に関する事項</w:t>
      </w:r>
    </w:p>
    <w:p w14:paraId="6A85B04A" w14:textId="77777777" w:rsidR="00E451F6" w:rsidRPr="00B54CDA" w:rsidRDefault="00A35437">
      <w:pPr>
        <w:rPr>
          <w:color w:val="000000" w:themeColor="text1"/>
          <w:szCs w:val="22"/>
        </w:rPr>
      </w:pPr>
      <w:r w:rsidRPr="00B54CDA">
        <w:rPr>
          <w:rFonts w:hint="eastAsia"/>
          <w:color w:val="000000" w:themeColor="text1"/>
          <w:szCs w:val="22"/>
        </w:rPr>
        <w:t>二　株式の併合をする株式会社（清算株式会社を除く。以下この号において同じ。）についての次に掲げる事項</w:t>
      </w:r>
    </w:p>
    <w:p w14:paraId="2B80AFE8" w14:textId="77777777" w:rsidR="00E451F6" w:rsidRPr="00B54CDA" w:rsidRDefault="00A35437">
      <w:pPr>
        <w:rPr>
          <w:color w:val="000000" w:themeColor="text1"/>
          <w:szCs w:val="22"/>
        </w:rPr>
      </w:pPr>
      <w:r w:rsidRPr="00B54CDA">
        <w:rPr>
          <w:rFonts w:hint="eastAsia"/>
          <w:color w:val="000000" w:themeColor="text1"/>
          <w:szCs w:val="22"/>
        </w:rPr>
        <w:t>イ　当該株式会社において最終事業年度の末日（最終事業年度がない場合にあっては、当該株式会社の成立の日）後に重要な財産の処分、重大な債務の負担その他の会社財産の状況に重要な影響を与える事象が生じたときは、その内容（備置開始日（法第百八十二条の二第一項各号に掲げる日のいずれか早い日をいう。次号において同じ。）後</w:t>
      </w:r>
      <w:r w:rsidRPr="00B54CDA">
        <w:rPr>
          <w:rFonts w:hint="eastAsia"/>
          <w:color w:val="000000" w:themeColor="text1"/>
          <w:szCs w:val="22"/>
        </w:rPr>
        <w:lastRenderedPageBreak/>
        <w:t>株式の併合がその効力を生ずる日までの間に新たな最終事業年度が存することとなる場合にあっては、当該新たな最終事業年度の末日後に生じた事象の内容に限る。）</w:t>
      </w:r>
    </w:p>
    <w:p w14:paraId="471403AD" w14:textId="77777777" w:rsidR="00E451F6" w:rsidRPr="00B54CDA" w:rsidRDefault="00A35437">
      <w:pPr>
        <w:rPr>
          <w:color w:val="000000" w:themeColor="text1"/>
          <w:szCs w:val="22"/>
        </w:rPr>
      </w:pPr>
      <w:r w:rsidRPr="00B54CDA">
        <w:rPr>
          <w:rFonts w:hint="eastAsia"/>
          <w:color w:val="000000" w:themeColor="text1"/>
          <w:szCs w:val="22"/>
        </w:rPr>
        <w:t>ロ　当該株式会社において最終事業年度がないときは、当該株式会社の成立の日における貸借対照表</w:t>
      </w:r>
    </w:p>
    <w:p w14:paraId="0A41209E" w14:textId="77777777" w:rsidR="00E451F6" w:rsidRPr="00B54CDA" w:rsidRDefault="00A35437">
      <w:pPr>
        <w:rPr>
          <w:color w:val="000000" w:themeColor="text1"/>
          <w:szCs w:val="22"/>
        </w:rPr>
      </w:pPr>
      <w:r w:rsidRPr="00B54CDA">
        <w:rPr>
          <w:rFonts w:hint="eastAsia"/>
          <w:color w:val="000000" w:themeColor="text1"/>
          <w:szCs w:val="22"/>
        </w:rPr>
        <w:t>三　備置開始日後株式の併合がその効力を生ずる日までの間に、前二号に掲げる事項に変更が生じたときは、変更後の当該事項</w:t>
      </w:r>
    </w:p>
    <w:p w14:paraId="60A0B4F3" w14:textId="77777777" w:rsidR="00E451F6" w:rsidRPr="00B54CDA" w:rsidRDefault="00A35437">
      <w:pPr>
        <w:rPr>
          <w:color w:val="000000" w:themeColor="text1"/>
          <w:szCs w:val="22"/>
        </w:rPr>
      </w:pPr>
      <w:r w:rsidRPr="00B54CDA">
        <w:rPr>
          <w:rFonts w:hint="eastAsia"/>
          <w:color w:val="000000" w:themeColor="text1"/>
          <w:szCs w:val="22"/>
        </w:rPr>
        <w:t>（株式の併合に関する事後開示事項）</w:t>
      </w:r>
    </w:p>
    <w:p w14:paraId="1CBE45F3" w14:textId="77777777" w:rsidR="00E451F6" w:rsidRPr="00B54CDA" w:rsidRDefault="00A35437">
      <w:pPr>
        <w:rPr>
          <w:color w:val="000000" w:themeColor="text1"/>
          <w:szCs w:val="22"/>
        </w:rPr>
      </w:pPr>
      <w:r w:rsidRPr="00B54CDA">
        <w:rPr>
          <w:rFonts w:hint="eastAsia"/>
          <w:color w:val="000000" w:themeColor="text1"/>
          <w:szCs w:val="22"/>
        </w:rPr>
        <w:t>第三十三条の十　法第百八十二条の六第一項に規定する法務省令で定める事項は、次に掲げる事項とする。</w:t>
      </w:r>
    </w:p>
    <w:p w14:paraId="4EA11162" w14:textId="77777777" w:rsidR="00E451F6" w:rsidRPr="00B54CDA" w:rsidRDefault="00A35437">
      <w:pPr>
        <w:rPr>
          <w:color w:val="000000" w:themeColor="text1"/>
          <w:szCs w:val="22"/>
        </w:rPr>
      </w:pPr>
      <w:r w:rsidRPr="00B54CDA">
        <w:rPr>
          <w:rFonts w:hint="eastAsia"/>
          <w:color w:val="000000" w:themeColor="text1"/>
          <w:szCs w:val="22"/>
        </w:rPr>
        <w:t>一　株式の併合が効力を生じた日</w:t>
      </w:r>
    </w:p>
    <w:p w14:paraId="61D9434E" w14:textId="77777777" w:rsidR="00E451F6" w:rsidRPr="00B54CDA" w:rsidRDefault="00A35437">
      <w:pPr>
        <w:rPr>
          <w:color w:val="000000" w:themeColor="text1"/>
          <w:szCs w:val="22"/>
        </w:rPr>
      </w:pPr>
      <w:r w:rsidRPr="00B54CDA">
        <w:rPr>
          <w:rFonts w:hint="eastAsia"/>
          <w:color w:val="000000" w:themeColor="text1"/>
          <w:szCs w:val="22"/>
        </w:rPr>
        <w:t>二　法第百八十二条の三の規定による請求に係る手続の経過</w:t>
      </w:r>
    </w:p>
    <w:p w14:paraId="4FC27ECB" w14:textId="77777777" w:rsidR="00E451F6" w:rsidRPr="00B54CDA" w:rsidRDefault="00A35437">
      <w:pPr>
        <w:rPr>
          <w:color w:val="000000" w:themeColor="text1"/>
          <w:szCs w:val="22"/>
        </w:rPr>
      </w:pPr>
      <w:r w:rsidRPr="00B54CDA">
        <w:rPr>
          <w:rFonts w:hint="eastAsia"/>
          <w:color w:val="000000" w:themeColor="text1"/>
          <w:szCs w:val="22"/>
        </w:rPr>
        <w:t>三　法第百八十二条の四の規定による手続の経過</w:t>
      </w:r>
    </w:p>
    <w:p w14:paraId="1FD13FC9" w14:textId="77777777" w:rsidR="00E451F6" w:rsidRPr="00B54CDA" w:rsidRDefault="00A35437">
      <w:pPr>
        <w:rPr>
          <w:color w:val="000000" w:themeColor="text1"/>
          <w:szCs w:val="22"/>
        </w:rPr>
      </w:pPr>
      <w:r w:rsidRPr="00B54CDA">
        <w:rPr>
          <w:rFonts w:hint="eastAsia"/>
          <w:color w:val="000000" w:themeColor="text1"/>
          <w:szCs w:val="22"/>
        </w:rPr>
        <w:t>四　株式の併合が効力を生じた時における発行済株式（種類株式発行会社にあっては、法第百八十条第二項第三号の種類の発行済株式）の総数</w:t>
      </w:r>
    </w:p>
    <w:p w14:paraId="4FC0F71D"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株式の併合に関する重要な事項</w:t>
      </w:r>
    </w:p>
    <w:p w14:paraId="5D97770B"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四節　単元株式数</w:t>
      </w:r>
    </w:p>
    <w:p w14:paraId="2FC761C2" w14:textId="77777777" w:rsidR="00E451F6" w:rsidRPr="00B54CDA" w:rsidRDefault="00A35437">
      <w:pPr>
        <w:rPr>
          <w:color w:val="000000" w:themeColor="text1"/>
          <w:szCs w:val="22"/>
        </w:rPr>
      </w:pPr>
      <w:r w:rsidRPr="00B54CDA">
        <w:rPr>
          <w:rFonts w:hint="eastAsia"/>
          <w:color w:val="000000" w:themeColor="text1"/>
          <w:szCs w:val="22"/>
        </w:rPr>
        <w:t>（単元株式数）</w:t>
      </w:r>
    </w:p>
    <w:p w14:paraId="458FB09A" w14:textId="77777777" w:rsidR="00E451F6" w:rsidRPr="00B54CDA" w:rsidRDefault="00A35437">
      <w:pPr>
        <w:rPr>
          <w:color w:val="000000" w:themeColor="text1"/>
          <w:szCs w:val="22"/>
        </w:rPr>
      </w:pPr>
      <w:r w:rsidRPr="00B54CDA">
        <w:rPr>
          <w:rFonts w:hint="eastAsia"/>
          <w:color w:val="000000" w:themeColor="text1"/>
          <w:szCs w:val="22"/>
        </w:rPr>
        <w:t>第三十四条　法第百八十八条第二項に規定する法務省令で定める数は、千及び発行済株式の総数の二百分の一に当たる数とする。</w:t>
      </w:r>
    </w:p>
    <w:p w14:paraId="4D4FCEE6" w14:textId="77777777" w:rsidR="00E451F6" w:rsidRPr="00B54CDA" w:rsidRDefault="00A35437">
      <w:pPr>
        <w:rPr>
          <w:color w:val="000000" w:themeColor="text1"/>
          <w:szCs w:val="22"/>
        </w:rPr>
      </w:pPr>
      <w:r w:rsidRPr="00B54CDA">
        <w:rPr>
          <w:rFonts w:hint="eastAsia"/>
          <w:color w:val="000000" w:themeColor="text1"/>
          <w:szCs w:val="22"/>
        </w:rPr>
        <w:t>（単元未満株式についての権利）</w:t>
      </w:r>
    </w:p>
    <w:p w14:paraId="558C3745" w14:textId="77777777" w:rsidR="00E451F6" w:rsidRPr="00B54CDA" w:rsidRDefault="00A35437">
      <w:pPr>
        <w:rPr>
          <w:color w:val="000000" w:themeColor="text1"/>
          <w:szCs w:val="22"/>
        </w:rPr>
      </w:pPr>
      <w:r w:rsidRPr="00B54CDA">
        <w:rPr>
          <w:rFonts w:hint="eastAsia"/>
          <w:color w:val="000000" w:themeColor="text1"/>
          <w:szCs w:val="22"/>
        </w:rPr>
        <w:t>第三十五条　法第百八十九条第二項第六号に規定する法務省令で定める権利は、次に掲げるものとする。</w:t>
      </w:r>
    </w:p>
    <w:p w14:paraId="2062076F" w14:textId="77777777" w:rsidR="00E451F6" w:rsidRPr="00B54CDA" w:rsidRDefault="00A35437">
      <w:pPr>
        <w:rPr>
          <w:color w:val="000000" w:themeColor="text1"/>
          <w:szCs w:val="22"/>
        </w:rPr>
      </w:pPr>
      <w:r w:rsidRPr="00B54CDA">
        <w:rPr>
          <w:rFonts w:hint="eastAsia"/>
          <w:color w:val="000000" w:themeColor="text1"/>
          <w:szCs w:val="22"/>
        </w:rPr>
        <w:t>一　法第三十一条第二項各号に掲げる請求をする権利</w:t>
      </w:r>
    </w:p>
    <w:p w14:paraId="559C5E3F" w14:textId="77777777" w:rsidR="00E451F6" w:rsidRPr="00B54CDA" w:rsidRDefault="00A35437">
      <w:pPr>
        <w:rPr>
          <w:color w:val="000000" w:themeColor="text1"/>
          <w:szCs w:val="22"/>
        </w:rPr>
      </w:pPr>
      <w:r w:rsidRPr="00B54CDA">
        <w:rPr>
          <w:rFonts w:hint="eastAsia"/>
          <w:color w:val="000000" w:themeColor="text1"/>
          <w:szCs w:val="22"/>
        </w:rPr>
        <w:t>二　法第百二十二条第一項の規定による株主名簿記載事項（法第百五十四条の二第三項に規定する場合にあっては、当該株主の有する株式が信託財産に属する旨を含む。）を記載した書面の交付又は当該株主名簿記載事項を記録した電磁的記録の提供を請求する権利</w:t>
      </w:r>
    </w:p>
    <w:p w14:paraId="0D0A5A01" w14:textId="77777777" w:rsidR="00E451F6" w:rsidRPr="00B54CDA" w:rsidRDefault="00A35437">
      <w:pPr>
        <w:rPr>
          <w:color w:val="000000" w:themeColor="text1"/>
          <w:szCs w:val="22"/>
        </w:rPr>
      </w:pPr>
      <w:r w:rsidRPr="00B54CDA">
        <w:rPr>
          <w:rFonts w:hint="eastAsia"/>
          <w:color w:val="000000" w:themeColor="text1"/>
          <w:szCs w:val="22"/>
        </w:rPr>
        <w:t>三　法第百二十五条第二項各号に掲げる請求をする権利</w:t>
      </w:r>
    </w:p>
    <w:p w14:paraId="5E7E0A54" w14:textId="77777777" w:rsidR="00E451F6" w:rsidRPr="00B54CDA" w:rsidRDefault="00A35437">
      <w:pPr>
        <w:rPr>
          <w:color w:val="000000" w:themeColor="text1"/>
          <w:szCs w:val="22"/>
        </w:rPr>
      </w:pPr>
      <w:r w:rsidRPr="00B54CDA">
        <w:rPr>
          <w:rFonts w:hint="eastAsia"/>
          <w:color w:val="000000" w:themeColor="text1"/>
          <w:szCs w:val="22"/>
        </w:rPr>
        <w:t>四　法第百三十三条第一項の規定による請求（次に掲げる事由により取得した場合における請求に限る。）をする権利</w:t>
      </w:r>
    </w:p>
    <w:p w14:paraId="6FE82C5D" w14:textId="77777777" w:rsidR="00E451F6" w:rsidRPr="00B54CDA" w:rsidRDefault="00A35437">
      <w:pPr>
        <w:rPr>
          <w:color w:val="000000" w:themeColor="text1"/>
          <w:szCs w:val="22"/>
        </w:rPr>
      </w:pPr>
      <w:r w:rsidRPr="00B54CDA">
        <w:rPr>
          <w:rFonts w:hint="eastAsia"/>
          <w:color w:val="000000" w:themeColor="text1"/>
          <w:szCs w:val="22"/>
        </w:rPr>
        <w:t>イ　相続その他の一般承継</w:t>
      </w:r>
    </w:p>
    <w:p w14:paraId="0BB52C40" w14:textId="77777777" w:rsidR="00E451F6" w:rsidRPr="00B54CDA" w:rsidRDefault="00A35437">
      <w:pPr>
        <w:rPr>
          <w:color w:val="000000" w:themeColor="text1"/>
          <w:szCs w:val="22"/>
        </w:rPr>
      </w:pPr>
      <w:r w:rsidRPr="00B54CDA">
        <w:rPr>
          <w:rFonts w:hint="eastAsia"/>
          <w:color w:val="000000" w:themeColor="text1"/>
          <w:szCs w:val="22"/>
        </w:rPr>
        <w:t>ロ　株式売渡請求による売渡株式の全部の取得</w:t>
      </w:r>
    </w:p>
    <w:p w14:paraId="06B44DDC" w14:textId="77777777" w:rsidR="00E451F6" w:rsidRPr="00B54CDA" w:rsidRDefault="00A35437">
      <w:pPr>
        <w:rPr>
          <w:color w:val="000000" w:themeColor="text1"/>
          <w:szCs w:val="22"/>
        </w:rPr>
      </w:pPr>
      <w:r w:rsidRPr="00B54CDA">
        <w:rPr>
          <w:rFonts w:hint="eastAsia"/>
          <w:color w:val="000000" w:themeColor="text1"/>
          <w:szCs w:val="22"/>
        </w:rPr>
        <w:t>ハ　吸収分割又は新設分割による他の会社がその事業に関して有する権利義務の承継</w:t>
      </w:r>
    </w:p>
    <w:p w14:paraId="16398653" w14:textId="77777777" w:rsidR="00E451F6" w:rsidRPr="00B54CDA" w:rsidRDefault="00A35437">
      <w:pPr>
        <w:rPr>
          <w:color w:val="000000" w:themeColor="text1"/>
          <w:szCs w:val="22"/>
        </w:rPr>
      </w:pPr>
      <w:r w:rsidRPr="00B54CDA">
        <w:rPr>
          <w:rFonts w:hint="eastAsia"/>
          <w:color w:val="000000" w:themeColor="text1"/>
          <w:szCs w:val="22"/>
        </w:rPr>
        <w:t>ニ　株式交換又は株式移転による他の株式会社の発行済株式の全部の取得</w:t>
      </w:r>
    </w:p>
    <w:p w14:paraId="13997EC6" w14:textId="77777777" w:rsidR="00E451F6" w:rsidRPr="00B54CDA" w:rsidRDefault="00A35437">
      <w:pPr>
        <w:rPr>
          <w:color w:val="000000" w:themeColor="text1"/>
          <w:szCs w:val="22"/>
        </w:rPr>
      </w:pPr>
      <w:r w:rsidRPr="00B54CDA">
        <w:rPr>
          <w:rFonts w:hint="eastAsia"/>
          <w:color w:val="000000" w:themeColor="text1"/>
          <w:szCs w:val="22"/>
        </w:rPr>
        <w:t>ホ　法第百九十七条第二項の規定による売却</w:t>
      </w:r>
    </w:p>
    <w:p w14:paraId="7EF90C59" w14:textId="77777777" w:rsidR="00E451F6" w:rsidRPr="00B54CDA" w:rsidRDefault="00A35437">
      <w:pPr>
        <w:rPr>
          <w:color w:val="000000" w:themeColor="text1"/>
          <w:szCs w:val="22"/>
        </w:rPr>
      </w:pPr>
      <w:r w:rsidRPr="00B54CDA">
        <w:rPr>
          <w:rFonts w:hint="eastAsia"/>
          <w:color w:val="000000" w:themeColor="text1"/>
          <w:szCs w:val="22"/>
        </w:rPr>
        <w:t>ヘ　法第二百三十四条第二項（法第二百三十五条第二項において準用する場合を含む。）の規定による売却</w:t>
      </w:r>
    </w:p>
    <w:p w14:paraId="61EB22DA" w14:textId="77777777" w:rsidR="00E451F6" w:rsidRPr="00B54CDA" w:rsidRDefault="00A35437">
      <w:pPr>
        <w:rPr>
          <w:color w:val="000000" w:themeColor="text1"/>
          <w:szCs w:val="22"/>
        </w:rPr>
      </w:pPr>
      <w:r w:rsidRPr="00B54CDA">
        <w:rPr>
          <w:rFonts w:hint="eastAsia"/>
          <w:color w:val="000000" w:themeColor="text1"/>
          <w:szCs w:val="22"/>
        </w:rPr>
        <w:t>ト　競売</w:t>
      </w:r>
    </w:p>
    <w:p w14:paraId="15A27BB6" w14:textId="77777777" w:rsidR="00E451F6" w:rsidRPr="00B54CDA" w:rsidRDefault="00A35437">
      <w:pPr>
        <w:rPr>
          <w:color w:val="000000" w:themeColor="text1"/>
          <w:szCs w:val="22"/>
        </w:rPr>
      </w:pPr>
      <w:r w:rsidRPr="00B54CDA">
        <w:rPr>
          <w:rFonts w:hint="eastAsia"/>
          <w:color w:val="000000" w:themeColor="text1"/>
          <w:szCs w:val="22"/>
        </w:rPr>
        <w:t>五　法第百三十七条第一項の規定による請求（前号イからトまでに掲げる事由により取得した場合における請求に限る。）をする権利</w:t>
      </w:r>
    </w:p>
    <w:p w14:paraId="1D17CB5E" w14:textId="77777777" w:rsidR="00E451F6" w:rsidRPr="00B54CDA" w:rsidRDefault="00A35437">
      <w:pPr>
        <w:rPr>
          <w:color w:val="000000" w:themeColor="text1"/>
          <w:szCs w:val="22"/>
        </w:rPr>
      </w:pPr>
      <w:r w:rsidRPr="00B54CDA">
        <w:rPr>
          <w:rFonts w:hint="eastAsia"/>
          <w:color w:val="000000" w:themeColor="text1"/>
          <w:szCs w:val="22"/>
        </w:rPr>
        <w:lastRenderedPageBreak/>
        <w:t>六　株式売渡請求により特別支配株主が売渡株式の取得の対価として交付する金銭の交付を受ける権利</w:t>
      </w:r>
    </w:p>
    <w:p w14:paraId="4F39E625" w14:textId="77777777" w:rsidR="00E451F6" w:rsidRPr="00B54CDA" w:rsidRDefault="00A35437">
      <w:pPr>
        <w:rPr>
          <w:color w:val="000000" w:themeColor="text1"/>
          <w:szCs w:val="22"/>
        </w:rPr>
      </w:pPr>
      <w:r w:rsidRPr="00B54CDA">
        <w:rPr>
          <w:rFonts w:hint="eastAsia"/>
          <w:color w:val="000000" w:themeColor="text1"/>
          <w:szCs w:val="22"/>
        </w:rPr>
        <w:t>七　株式会社が行う次に掲げる行為により金銭等の交付を受ける権利</w:t>
      </w:r>
    </w:p>
    <w:p w14:paraId="396C7E4D" w14:textId="77777777" w:rsidR="00E451F6" w:rsidRPr="00B54CDA" w:rsidRDefault="00A35437">
      <w:pPr>
        <w:rPr>
          <w:color w:val="000000" w:themeColor="text1"/>
          <w:szCs w:val="22"/>
        </w:rPr>
      </w:pPr>
      <w:r w:rsidRPr="00B54CDA">
        <w:rPr>
          <w:rFonts w:hint="eastAsia"/>
          <w:color w:val="000000" w:themeColor="text1"/>
          <w:szCs w:val="22"/>
        </w:rPr>
        <w:t>イ　株式の併合</w:t>
      </w:r>
    </w:p>
    <w:p w14:paraId="444212F9" w14:textId="77777777" w:rsidR="00E451F6" w:rsidRPr="00B54CDA" w:rsidRDefault="00A35437">
      <w:pPr>
        <w:rPr>
          <w:color w:val="000000" w:themeColor="text1"/>
          <w:szCs w:val="22"/>
        </w:rPr>
      </w:pPr>
      <w:r w:rsidRPr="00B54CDA">
        <w:rPr>
          <w:rFonts w:hint="eastAsia"/>
          <w:color w:val="000000" w:themeColor="text1"/>
          <w:szCs w:val="22"/>
        </w:rPr>
        <w:t>ロ　株式の分割</w:t>
      </w:r>
    </w:p>
    <w:p w14:paraId="3D838497" w14:textId="77777777" w:rsidR="00E451F6" w:rsidRPr="00B54CDA" w:rsidRDefault="00A35437">
      <w:pPr>
        <w:rPr>
          <w:color w:val="000000" w:themeColor="text1"/>
          <w:szCs w:val="22"/>
        </w:rPr>
      </w:pPr>
      <w:r w:rsidRPr="00B54CDA">
        <w:rPr>
          <w:rFonts w:hint="eastAsia"/>
          <w:color w:val="000000" w:themeColor="text1"/>
          <w:szCs w:val="22"/>
        </w:rPr>
        <w:t>ハ　新株予約権無償割当て</w:t>
      </w:r>
    </w:p>
    <w:p w14:paraId="1AB84188" w14:textId="77777777" w:rsidR="00E451F6" w:rsidRPr="00B54CDA" w:rsidRDefault="00A35437">
      <w:pPr>
        <w:rPr>
          <w:color w:val="000000" w:themeColor="text1"/>
          <w:szCs w:val="22"/>
        </w:rPr>
      </w:pPr>
      <w:r w:rsidRPr="00B54CDA">
        <w:rPr>
          <w:rFonts w:hint="eastAsia"/>
          <w:color w:val="000000" w:themeColor="text1"/>
          <w:szCs w:val="22"/>
        </w:rPr>
        <w:t xml:space="preserve">ニ　</w:t>
      </w:r>
      <w:bookmarkStart w:id="29" w:name="_Hlk195708854"/>
      <w:r w:rsidRPr="00B54CDA">
        <w:rPr>
          <w:rFonts w:hint="eastAsia"/>
          <w:color w:val="000000" w:themeColor="text1"/>
          <w:szCs w:val="22"/>
        </w:rPr>
        <w:t>剰余金の配当</w:t>
      </w:r>
      <w:bookmarkEnd w:id="29"/>
    </w:p>
    <w:p w14:paraId="60828065" w14:textId="77777777" w:rsidR="00E451F6" w:rsidRPr="00B54CDA" w:rsidRDefault="00A35437">
      <w:pPr>
        <w:rPr>
          <w:color w:val="000000" w:themeColor="text1"/>
          <w:szCs w:val="22"/>
        </w:rPr>
      </w:pPr>
      <w:r w:rsidRPr="00B54CDA">
        <w:rPr>
          <w:rFonts w:hint="eastAsia"/>
          <w:color w:val="000000" w:themeColor="text1"/>
          <w:szCs w:val="22"/>
        </w:rPr>
        <w:t>ホ　組織変更</w:t>
      </w:r>
    </w:p>
    <w:p w14:paraId="3AA47F56" w14:textId="77777777" w:rsidR="00E451F6" w:rsidRPr="00B54CDA" w:rsidRDefault="00A35437">
      <w:pPr>
        <w:rPr>
          <w:color w:val="000000" w:themeColor="text1"/>
          <w:szCs w:val="22"/>
        </w:rPr>
      </w:pPr>
      <w:r w:rsidRPr="00B54CDA">
        <w:rPr>
          <w:rFonts w:hint="eastAsia"/>
          <w:color w:val="000000" w:themeColor="text1"/>
          <w:szCs w:val="22"/>
        </w:rPr>
        <w:t>八　株式会社が行う次の各号に掲げる行為により当該各号に定める者が交付する金銭等の交付を受ける権利</w:t>
      </w:r>
    </w:p>
    <w:p w14:paraId="048D49DB" w14:textId="77777777" w:rsidR="00E451F6" w:rsidRPr="00B54CDA" w:rsidRDefault="00A35437">
      <w:pPr>
        <w:rPr>
          <w:color w:val="000000" w:themeColor="text1"/>
          <w:szCs w:val="22"/>
        </w:rPr>
      </w:pPr>
      <w:r w:rsidRPr="00B54CDA">
        <w:rPr>
          <w:rFonts w:hint="eastAsia"/>
          <w:color w:val="000000" w:themeColor="text1"/>
          <w:szCs w:val="22"/>
        </w:rPr>
        <w:t>イ　吸収合併（会社以外の者と行う合併を含み、合併により当該株式会社が消滅する場合に限る。）　当該吸収合併後存続するもの</w:t>
      </w:r>
    </w:p>
    <w:p w14:paraId="141A991A" w14:textId="77777777" w:rsidR="00E451F6" w:rsidRPr="00B54CDA" w:rsidRDefault="00A35437">
      <w:pPr>
        <w:rPr>
          <w:color w:val="000000" w:themeColor="text1"/>
          <w:szCs w:val="22"/>
        </w:rPr>
      </w:pPr>
      <w:r w:rsidRPr="00B54CDA">
        <w:rPr>
          <w:rFonts w:hint="eastAsia"/>
          <w:color w:val="000000" w:themeColor="text1"/>
          <w:szCs w:val="22"/>
        </w:rPr>
        <w:t>ロ　新設合併（会社以外の者と行う合併を含む。）　当該新設合併により設立されるもの</w:t>
      </w:r>
    </w:p>
    <w:p w14:paraId="7A1D02B6" w14:textId="77777777" w:rsidR="00E451F6" w:rsidRPr="00B54CDA" w:rsidRDefault="00A35437">
      <w:pPr>
        <w:rPr>
          <w:color w:val="000000" w:themeColor="text1"/>
          <w:szCs w:val="22"/>
        </w:rPr>
      </w:pPr>
      <w:r w:rsidRPr="00B54CDA">
        <w:rPr>
          <w:rFonts w:hint="eastAsia"/>
          <w:color w:val="000000" w:themeColor="text1"/>
          <w:szCs w:val="22"/>
        </w:rPr>
        <w:t>ハ　株式交換　株式交換完全親会社</w:t>
      </w:r>
    </w:p>
    <w:p w14:paraId="3DE04A35" w14:textId="77777777" w:rsidR="00E451F6" w:rsidRPr="00B54CDA" w:rsidRDefault="00A35437">
      <w:pPr>
        <w:rPr>
          <w:color w:val="000000" w:themeColor="text1"/>
          <w:szCs w:val="22"/>
        </w:rPr>
      </w:pPr>
      <w:r w:rsidRPr="00B54CDA">
        <w:rPr>
          <w:rFonts w:hint="eastAsia"/>
          <w:color w:val="000000" w:themeColor="text1"/>
          <w:szCs w:val="22"/>
        </w:rPr>
        <w:t>ニ　株式移転　株式移転設立完全親会社</w:t>
      </w:r>
    </w:p>
    <w:p w14:paraId="6831B243"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株式会社が株券発行会社である場合には、法第百八十九条第二項第六号に規定する法務省令で定める権利は、次に掲げるものとする。</w:t>
      </w:r>
    </w:p>
    <w:p w14:paraId="27A255C1" w14:textId="77777777" w:rsidR="00E451F6" w:rsidRPr="00B54CDA" w:rsidRDefault="00A35437">
      <w:pPr>
        <w:rPr>
          <w:color w:val="000000" w:themeColor="text1"/>
          <w:szCs w:val="22"/>
        </w:rPr>
      </w:pPr>
      <w:r w:rsidRPr="00B54CDA">
        <w:rPr>
          <w:rFonts w:hint="eastAsia"/>
          <w:color w:val="000000" w:themeColor="text1"/>
          <w:szCs w:val="22"/>
        </w:rPr>
        <w:t>一　前項第一号、第三号及び第六号から第八号までに掲げる権利</w:t>
      </w:r>
    </w:p>
    <w:p w14:paraId="0A28C5FC" w14:textId="77777777" w:rsidR="00E451F6" w:rsidRPr="00B54CDA" w:rsidRDefault="00A35437">
      <w:pPr>
        <w:rPr>
          <w:color w:val="000000" w:themeColor="text1"/>
          <w:szCs w:val="22"/>
        </w:rPr>
      </w:pPr>
      <w:r w:rsidRPr="00B54CDA">
        <w:rPr>
          <w:rFonts w:hint="eastAsia"/>
          <w:color w:val="000000" w:themeColor="text1"/>
          <w:szCs w:val="22"/>
        </w:rPr>
        <w:t>二　法第百三十三条第一項の規定による請求をする権利</w:t>
      </w:r>
    </w:p>
    <w:p w14:paraId="0BC51A39" w14:textId="77777777" w:rsidR="00E451F6" w:rsidRPr="00B54CDA" w:rsidRDefault="00A35437">
      <w:pPr>
        <w:rPr>
          <w:color w:val="000000" w:themeColor="text1"/>
          <w:szCs w:val="22"/>
        </w:rPr>
      </w:pPr>
      <w:r w:rsidRPr="00B54CDA">
        <w:rPr>
          <w:rFonts w:hint="eastAsia"/>
          <w:color w:val="000000" w:themeColor="text1"/>
          <w:szCs w:val="22"/>
        </w:rPr>
        <w:t>三　法第百三十七条第一項の規定による請求をする権利</w:t>
      </w:r>
    </w:p>
    <w:p w14:paraId="3F633EB9" w14:textId="77777777" w:rsidR="00E451F6" w:rsidRPr="00B54CDA" w:rsidRDefault="00A35437">
      <w:pPr>
        <w:rPr>
          <w:color w:val="000000" w:themeColor="text1"/>
          <w:szCs w:val="22"/>
        </w:rPr>
      </w:pPr>
      <w:r w:rsidRPr="00B54CDA">
        <w:rPr>
          <w:rFonts w:hint="eastAsia"/>
          <w:color w:val="000000" w:themeColor="text1"/>
          <w:szCs w:val="22"/>
        </w:rPr>
        <w:t>四　法第百八十九条第三項の定款の定めがある場合以外の場合における法第二百十五条第四項及び第二百十七条第六項の規定による株券の発行を請求する権利</w:t>
      </w:r>
    </w:p>
    <w:p w14:paraId="49D9D855" w14:textId="77777777" w:rsidR="00E451F6" w:rsidRPr="00B54CDA" w:rsidRDefault="00A35437">
      <w:pPr>
        <w:rPr>
          <w:color w:val="000000" w:themeColor="text1"/>
          <w:szCs w:val="22"/>
        </w:rPr>
      </w:pPr>
      <w:r w:rsidRPr="00B54CDA">
        <w:rPr>
          <w:rFonts w:hint="eastAsia"/>
          <w:color w:val="000000" w:themeColor="text1"/>
          <w:szCs w:val="22"/>
        </w:rPr>
        <w:t>五　法第百八十九条第三項の定款の定めがある場合以外の場合における法第二百十七条第一項の規定による株券の所持を希望しない旨の申出をする権利</w:t>
      </w:r>
    </w:p>
    <w:p w14:paraId="3A7C4086" w14:textId="77777777" w:rsidR="00E451F6" w:rsidRPr="00B54CDA" w:rsidRDefault="00A35437">
      <w:pPr>
        <w:rPr>
          <w:color w:val="000000" w:themeColor="text1"/>
          <w:szCs w:val="22"/>
        </w:rPr>
      </w:pPr>
      <w:r w:rsidRPr="00B54CDA">
        <w:rPr>
          <w:rFonts w:hint="eastAsia"/>
          <w:color w:val="000000" w:themeColor="text1"/>
          <w:szCs w:val="22"/>
        </w:rPr>
        <w:t>（市場価格のある単元未満株式の買取りの価格）</w:t>
      </w:r>
    </w:p>
    <w:p w14:paraId="3CC13DF3" w14:textId="77777777" w:rsidR="00E451F6" w:rsidRPr="00B54CDA" w:rsidRDefault="00A35437">
      <w:pPr>
        <w:rPr>
          <w:color w:val="000000" w:themeColor="text1"/>
          <w:szCs w:val="22"/>
        </w:rPr>
      </w:pPr>
      <w:r w:rsidRPr="00B54CDA">
        <w:rPr>
          <w:rFonts w:hint="eastAsia"/>
          <w:color w:val="000000" w:themeColor="text1"/>
          <w:szCs w:val="22"/>
        </w:rPr>
        <w:t>第三十六条　法第百九十三条第一項第一号に規定する法務省令で定める方法は、次に掲げる額のうちいずれか高い額をもって同号に規定する株式の価格とする方法とする。</w:t>
      </w:r>
    </w:p>
    <w:p w14:paraId="2DDC3D8B" w14:textId="77777777" w:rsidR="00E451F6" w:rsidRPr="00B54CDA" w:rsidRDefault="00A35437">
      <w:pPr>
        <w:rPr>
          <w:color w:val="000000" w:themeColor="text1"/>
          <w:szCs w:val="22"/>
        </w:rPr>
      </w:pPr>
      <w:r w:rsidRPr="00B54CDA">
        <w:rPr>
          <w:rFonts w:hint="eastAsia"/>
          <w:color w:val="000000" w:themeColor="text1"/>
          <w:szCs w:val="22"/>
        </w:rPr>
        <w:t>一　法第百九十二条第一項の規定による請求の日（以下この条において「請求日」という。）における当該株式を取引する市場における最終の価格（当該請求日に売買取引がない場合又は当該請求日が当該市場の休業日に当たる場合にあっては、その後最初になされた売買取引の成立価格）</w:t>
      </w:r>
    </w:p>
    <w:p w14:paraId="141BF00C" w14:textId="77777777" w:rsidR="00E451F6" w:rsidRPr="00B54CDA" w:rsidRDefault="00A35437">
      <w:pPr>
        <w:rPr>
          <w:color w:val="000000" w:themeColor="text1"/>
          <w:szCs w:val="22"/>
        </w:rPr>
      </w:pPr>
      <w:r w:rsidRPr="00B54CDA">
        <w:rPr>
          <w:rFonts w:hint="eastAsia"/>
          <w:color w:val="000000" w:themeColor="text1"/>
          <w:szCs w:val="22"/>
        </w:rPr>
        <w:t>二　請求日において当該株式が公開買付け等の対象であるときは、当該請求日における当該公開買付け等に係る契約における当該株式の価格</w:t>
      </w:r>
    </w:p>
    <w:p w14:paraId="10FA2FF3" w14:textId="77777777" w:rsidR="00E451F6" w:rsidRPr="00B54CDA" w:rsidRDefault="00A35437">
      <w:pPr>
        <w:rPr>
          <w:color w:val="000000" w:themeColor="text1"/>
          <w:szCs w:val="22"/>
        </w:rPr>
      </w:pPr>
      <w:r w:rsidRPr="00B54CDA">
        <w:rPr>
          <w:rFonts w:hint="eastAsia"/>
          <w:color w:val="000000" w:themeColor="text1"/>
          <w:szCs w:val="22"/>
        </w:rPr>
        <w:t>（市場価格のある単元未満株式の売渡しの価格）</w:t>
      </w:r>
    </w:p>
    <w:p w14:paraId="63FD84EB" w14:textId="77777777" w:rsidR="00E451F6" w:rsidRPr="00B54CDA" w:rsidRDefault="00A35437">
      <w:pPr>
        <w:rPr>
          <w:color w:val="000000" w:themeColor="text1"/>
          <w:szCs w:val="22"/>
        </w:rPr>
      </w:pPr>
      <w:r w:rsidRPr="00B54CDA">
        <w:rPr>
          <w:rFonts w:hint="eastAsia"/>
          <w:color w:val="000000" w:themeColor="text1"/>
          <w:szCs w:val="22"/>
        </w:rPr>
        <w:t>第三十七条　法第百九十四条第四項において準用する法第百九十三条第一項第一号に規定する法務省令で定める方法は、次に掲げる額のうちいずれか高い額をもって単元未満株式売渡請求に係る株式の価格とする方法とする。</w:t>
      </w:r>
    </w:p>
    <w:p w14:paraId="46D0F772" w14:textId="77777777" w:rsidR="00E451F6" w:rsidRPr="00B54CDA" w:rsidRDefault="00A35437">
      <w:pPr>
        <w:rPr>
          <w:color w:val="000000" w:themeColor="text1"/>
          <w:szCs w:val="22"/>
        </w:rPr>
      </w:pPr>
      <w:r w:rsidRPr="00B54CDA">
        <w:rPr>
          <w:rFonts w:hint="eastAsia"/>
          <w:color w:val="000000" w:themeColor="text1"/>
          <w:szCs w:val="22"/>
        </w:rPr>
        <w:t>一　単元未満株式売渡請求の日（以下この条において「請求日」という。）における当該株式を取引する市場における最終の価格（当該請求日に売買取引がない場合又は当</w:t>
      </w:r>
      <w:r w:rsidRPr="00B54CDA">
        <w:rPr>
          <w:rFonts w:hint="eastAsia"/>
          <w:color w:val="000000" w:themeColor="text1"/>
          <w:szCs w:val="22"/>
        </w:rPr>
        <w:lastRenderedPageBreak/>
        <w:t>該請求日が当該市場の休業日に当たる場合にあっては、その後最初になされた売買取引の成立価格）</w:t>
      </w:r>
    </w:p>
    <w:p w14:paraId="0DB56A1E" w14:textId="77777777" w:rsidR="00E451F6" w:rsidRPr="00B54CDA" w:rsidRDefault="00A35437">
      <w:pPr>
        <w:rPr>
          <w:color w:val="000000" w:themeColor="text1"/>
          <w:szCs w:val="22"/>
        </w:rPr>
      </w:pPr>
      <w:r w:rsidRPr="00B54CDA">
        <w:rPr>
          <w:rFonts w:hint="eastAsia"/>
          <w:color w:val="000000" w:themeColor="text1"/>
          <w:szCs w:val="22"/>
        </w:rPr>
        <w:t>二　請求日において当該株式が公開買付け等の対象であるときは、当該請求日における当該公開買付け等に係る契約における当該株式の価格</w:t>
      </w:r>
    </w:p>
    <w:p w14:paraId="49FF2FF0"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五節　株主に対する通知の省略等</w:t>
      </w:r>
    </w:p>
    <w:p w14:paraId="4C5A2125" w14:textId="77777777" w:rsidR="00E451F6" w:rsidRPr="00B54CDA" w:rsidRDefault="00A35437">
      <w:pPr>
        <w:rPr>
          <w:color w:val="000000" w:themeColor="text1"/>
          <w:szCs w:val="22"/>
        </w:rPr>
      </w:pPr>
      <w:r w:rsidRPr="00B54CDA">
        <w:rPr>
          <w:rFonts w:hint="eastAsia"/>
          <w:color w:val="000000" w:themeColor="text1"/>
          <w:szCs w:val="22"/>
        </w:rPr>
        <w:t>（市場価格のある株式の売却価格）</w:t>
      </w:r>
    </w:p>
    <w:p w14:paraId="46CB8280" w14:textId="77777777" w:rsidR="00E451F6" w:rsidRPr="00B54CDA" w:rsidRDefault="00A35437">
      <w:pPr>
        <w:rPr>
          <w:color w:val="000000" w:themeColor="text1"/>
          <w:szCs w:val="22"/>
        </w:rPr>
      </w:pPr>
      <w:r w:rsidRPr="00B54CDA">
        <w:rPr>
          <w:rFonts w:hint="eastAsia"/>
          <w:color w:val="000000" w:themeColor="text1"/>
          <w:szCs w:val="22"/>
        </w:rPr>
        <w:t>第三十八条　法第百九十七条第二項に規定する法務省令で定める方法は、次の各号に掲げる場合の区分に応じ、当該各号に定める額をもって同項に規定する株式の価格とする方法とする。</w:t>
      </w:r>
    </w:p>
    <w:p w14:paraId="0CA6B324" w14:textId="77777777" w:rsidR="00E451F6" w:rsidRPr="00B54CDA" w:rsidRDefault="00A35437">
      <w:pPr>
        <w:rPr>
          <w:color w:val="000000" w:themeColor="text1"/>
          <w:szCs w:val="22"/>
        </w:rPr>
      </w:pPr>
      <w:r w:rsidRPr="00B54CDA">
        <w:rPr>
          <w:rFonts w:hint="eastAsia"/>
          <w:color w:val="000000" w:themeColor="text1"/>
          <w:szCs w:val="22"/>
        </w:rPr>
        <w:t>一　当該株式を市場において行う取引によって売却する場合　当該取引によって売却する価格</w:t>
      </w:r>
    </w:p>
    <w:p w14:paraId="2C2C34D5"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次に掲げる額のうちいずれか高い額</w:t>
      </w:r>
    </w:p>
    <w:p w14:paraId="393A42D9" w14:textId="77777777" w:rsidR="00E451F6" w:rsidRPr="00B54CDA" w:rsidRDefault="00A35437">
      <w:pPr>
        <w:rPr>
          <w:color w:val="000000" w:themeColor="text1"/>
          <w:szCs w:val="22"/>
        </w:rPr>
      </w:pPr>
      <w:r w:rsidRPr="00B54CDA">
        <w:rPr>
          <w:rFonts w:hint="eastAsia"/>
          <w:color w:val="000000" w:themeColor="text1"/>
          <w:szCs w:val="22"/>
        </w:rPr>
        <w:t>イ　法第百九十七条第二項の規定により売却する日（以下この条において「売却日」という。）における当該株式を取引する市場における最終の価格（当該売却日に売買取引がない場合又は当該売却日が当該市場の休業日に当たる場合にあっては、その後最初になされた売買取引の成立価格）</w:t>
      </w:r>
    </w:p>
    <w:p w14:paraId="667ACB3D" w14:textId="77777777" w:rsidR="00E451F6" w:rsidRPr="00B54CDA" w:rsidRDefault="00A35437">
      <w:pPr>
        <w:rPr>
          <w:color w:val="000000" w:themeColor="text1"/>
          <w:szCs w:val="22"/>
        </w:rPr>
      </w:pPr>
      <w:r w:rsidRPr="00B54CDA">
        <w:rPr>
          <w:rFonts w:hint="eastAsia"/>
          <w:color w:val="000000" w:themeColor="text1"/>
          <w:szCs w:val="22"/>
        </w:rPr>
        <w:t>ロ　売却日において当該株式が公開買付け等の対象であるときは、当該売却日における当該公開買付け等に係る契約における当該株式の価格</w:t>
      </w:r>
    </w:p>
    <w:p w14:paraId="4E3C3EAA" w14:textId="77777777" w:rsidR="00E451F6" w:rsidRPr="00B54CDA" w:rsidRDefault="00A35437">
      <w:pPr>
        <w:rPr>
          <w:color w:val="000000" w:themeColor="text1"/>
          <w:szCs w:val="22"/>
        </w:rPr>
      </w:pPr>
      <w:r w:rsidRPr="00B54CDA">
        <w:rPr>
          <w:rFonts w:hint="eastAsia"/>
          <w:color w:val="000000" w:themeColor="text1"/>
          <w:szCs w:val="22"/>
        </w:rPr>
        <w:t>（公告事項）</w:t>
      </w:r>
    </w:p>
    <w:p w14:paraId="52494AAF" w14:textId="77777777" w:rsidR="00E451F6" w:rsidRPr="00B54CDA" w:rsidRDefault="00A35437">
      <w:pPr>
        <w:rPr>
          <w:color w:val="000000" w:themeColor="text1"/>
          <w:szCs w:val="22"/>
        </w:rPr>
      </w:pPr>
      <w:r w:rsidRPr="00B54CDA">
        <w:rPr>
          <w:rFonts w:hint="eastAsia"/>
          <w:color w:val="000000" w:themeColor="text1"/>
          <w:szCs w:val="22"/>
        </w:rPr>
        <w:t>第三十九条　法第百九十八条第一項に規定する法務省令で定める事項は、次に掲げるものとする。</w:t>
      </w:r>
    </w:p>
    <w:p w14:paraId="32873298" w14:textId="77777777" w:rsidR="00E451F6" w:rsidRPr="00B54CDA" w:rsidRDefault="00A35437">
      <w:pPr>
        <w:rPr>
          <w:color w:val="000000" w:themeColor="text1"/>
          <w:szCs w:val="22"/>
        </w:rPr>
      </w:pPr>
      <w:r w:rsidRPr="00B54CDA">
        <w:rPr>
          <w:rFonts w:hint="eastAsia"/>
          <w:color w:val="000000" w:themeColor="text1"/>
          <w:szCs w:val="22"/>
        </w:rPr>
        <w:t>一　法第百九十七条第一項の株式（以下この条において「競売対象株式」という。）の競売又は売却をする旨</w:t>
      </w:r>
    </w:p>
    <w:p w14:paraId="0A0B1ABB" w14:textId="77777777" w:rsidR="00E451F6" w:rsidRPr="00B54CDA" w:rsidRDefault="00A35437">
      <w:pPr>
        <w:rPr>
          <w:color w:val="000000" w:themeColor="text1"/>
          <w:szCs w:val="22"/>
        </w:rPr>
      </w:pPr>
      <w:r w:rsidRPr="00B54CDA">
        <w:rPr>
          <w:rFonts w:hint="eastAsia"/>
          <w:color w:val="000000" w:themeColor="text1"/>
          <w:szCs w:val="22"/>
        </w:rPr>
        <w:t>二　競売対象株式の株主として株主名簿に記載又は記録がされた者の氏名又は名称及び住所</w:t>
      </w:r>
    </w:p>
    <w:p w14:paraId="7E1C3A43" w14:textId="77777777" w:rsidR="00E451F6" w:rsidRPr="00B54CDA" w:rsidRDefault="00A35437">
      <w:pPr>
        <w:rPr>
          <w:color w:val="000000" w:themeColor="text1"/>
          <w:szCs w:val="22"/>
        </w:rPr>
      </w:pPr>
      <w:r w:rsidRPr="00B54CDA">
        <w:rPr>
          <w:rFonts w:hint="eastAsia"/>
          <w:color w:val="000000" w:themeColor="text1"/>
          <w:szCs w:val="22"/>
        </w:rPr>
        <w:t>三　競売対象株式の数（種類株式発行会社にあっては、競売対象株式の種類及び種類ごとの数）</w:t>
      </w:r>
    </w:p>
    <w:p w14:paraId="7FE387A2" w14:textId="77777777" w:rsidR="00E451F6" w:rsidRPr="00B54CDA" w:rsidRDefault="00A35437">
      <w:pPr>
        <w:rPr>
          <w:color w:val="000000" w:themeColor="text1"/>
          <w:szCs w:val="22"/>
        </w:rPr>
      </w:pPr>
      <w:r w:rsidRPr="00B54CDA">
        <w:rPr>
          <w:rFonts w:hint="eastAsia"/>
          <w:color w:val="000000" w:themeColor="text1"/>
          <w:szCs w:val="22"/>
        </w:rPr>
        <w:t>四　競売対象株式につき株券が発行されているときは、当該株券の番号</w:t>
      </w:r>
    </w:p>
    <w:p w14:paraId="1F877CD6"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六節　募集株式の発行等</w:t>
      </w:r>
    </w:p>
    <w:p w14:paraId="6C2CBB62" w14:textId="77777777" w:rsidR="00E451F6" w:rsidRPr="00B54CDA" w:rsidRDefault="00A35437">
      <w:pPr>
        <w:rPr>
          <w:color w:val="000000" w:themeColor="text1"/>
          <w:szCs w:val="22"/>
        </w:rPr>
      </w:pPr>
      <w:r w:rsidRPr="00B54CDA">
        <w:rPr>
          <w:rFonts w:hint="eastAsia"/>
          <w:color w:val="000000" w:themeColor="text1"/>
          <w:szCs w:val="22"/>
        </w:rPr>
        <w:t>（募集事項の通知を要しない場合）</w:t>
      </w:r>
    </w:p>
    <w:p w14:paraId="085F8DA9" w14:textId="77777777" w:rsidR="00E451F6" w:rsidRPr="00B54CDA" w:rsidRDefault="00A35437">
      <w:pPr>
        <w:rPr>
          <w:color w:val="000000" w:themeColor="text1"/>
          <w:szCs w:val="22"/>
        </w:rPr>
      </w:pPr>
      <w:r w:rsidRPr="00B54CDA">
        <w:rPr>
          <w:rFonts w:hint="eastAsia"/>
          <w:color w:val="000000" w:themeColor="text1"/>
          <w:szCs w:val="22"/>
        </w:rPr>
        <w:t>第四十条　法第二百一条第五項に規定する法務省令で定める場合は、株式会社が同条第三項に規定する期日の二週間前までに、金融商品取引法の規定に基づき次に掲げる書類（同項に規定する募集事項に相当する事項をその内容とするものに限る。）の届出又は提出をしている場合（当該書類に記載すべき事項を同法の規定に基づき電磁的方法により提供している場合を含む。）であって、内閣総理大臣が当該期日の二週間前の日から当該期日まで継続して同法の規定に基づき当該書類を公衆の縦覧に供しているときとする。</w:t>
      </w:r>
    </w:p>
    <w:p w14:paraId="6F403153" w14:textId="77777777" w:rsidR="00E451F6" w:rsidRPr="00B54CDA" w:rsidRDefault="00A35437">
      <w:pPr>
        <w:rPr>
          <w:color w:val="000000" w:themeColor="text1"/>
          <w:szCs w:val="22"/>
        </w:rPr>
      </w:pPr>
      <w:r w:rsidRPr="00B54CDA">
        <w:rPr>
          <w:rFonts w:hint="eastAsia"/>
          <w:color w:val="000000" w:themeColor="text1"/>
          <w:szCs w:val="22"/>
        </w:rPr>
        <w:t>一　金融商品取引法第四条第一項から第三項までの届出をする場合における同法第五条第一項の届出書（訂正届出書を含む。）</w:t>
      </w:r>
    </w:p>
    <w:p w14:paraId="06EA7977" w14:textId="77777777" w:rsidR="00E451F6" w:rsidRPr="00B54CDA" w:rsidRDefault="00A35437">
      <w:pPr>
        <w:rPr>
          <w:color w:val="000000" w:themeColor="text1"/>
          <w:szCs w:val="22"/>
        </w:rPr>
      </w:pPr>
      <w:r w:rsidRPr="00B54CDA">
        <w:rPr>
          <w:rFonts w:hint="eastAsia"/>
          <w:color w:val="000000" w:themeColor="text1"/>
          <w:szCs w:val="22"/>
        </w:rPr>
        <w:t>二　金融商品取引法第二十三条の三第一項に規定する発行登録書及び同法第二十三条の八第一項に規定する発行登録追補書類（訂正発行登録書を含む。）</w:t>
      </w:r>
    </w:p>
    <w:p w14:paraId="5069DD11" w14:textId="77777777" w:rsidR="00E451F6" w:rsidRPr="00B54CDA" w:rsidRDefault="00A35437">
      <w:pPr>
        <w:rPr>
          <w:color w:val="000000" w:themeColor="text1"/>
          <w:szCs w:val="22"/>
        </w:rPr>
      </w:pPr>
      <w:r w:rsidRPr="00B54CDA">
        <w:rPr>
          <w:rFonts w:hint="eastAsia"/>
          <w:color w:val="000000" w:themeColor="text1"/>
          <w:szCs w:val="22"/>
        </w:rPr>
        <w:lastRenderedPageBreak/>
        <w:t>三　金融商品取引法第二十四条第一項に規定する有価証券報告書（訂正報告書を含む。）</w:t>
      </w:r>
    </w:p>
    <w:p w14:paraId="6A8C1608" w14:textId="77777777" w:rsidR="00E451F6" w:rsidRPr="00B54CDA" w:rsidRDefault="00A35437">
      <w:pPr>
        <w:rPr>
          <w:color w:val="000000" w:themeColor="text1"/>
          <w:szCs w:val="22"/>
        </w:rPr>
      </w:pPr>
      <w:r w:rsidRPr="00B54CDA">
        <w:rPr>
          <w:rFonts w:hint="eastAsia"/>
          <w:color w:val="000000" w:themeColor="text1"/>
          <w:szCs w:val="22"/>
        </w:rPr>
        <w:t>四　金融商品取引法第二十四条の四の七第一項に規定する四半期報告書（訂正報告書を含む。）</w:t>
      </w:r>
    </w:p>
    <w:p w14:paraId="073AE58A" w14:textId="77777777" w:rsidR="00E451F6" w:rsidRPr="00B54CDA" w:rsidRDefault="00A35437">
      <w:pPr>
        <w:rPr>
          <w:color w:val="000000" w:themeColor="text1"/>
          <w:szCs w:val="22"/>
        </w:rPr>
      </w:pPr>
      <w:r w:rsidRPr="00B54CDA">
        <w:rPr>
          <w:rFonts w:hint="eastAsia"/>
          <w:color w:val="000000" w:themeColor="text1"/>
          <w:szCs w:val="22"/>
        </w:rPr>
        <w:t>五　金融商品取引法第二十四条の五第一項に規定する半期報告書（訂正報告書を含む。）</w:t>
      </w:r>
    </w:p>
    <w:p w14:paraId="6EFBF0B4" w14:textId="77777777" w:rsidR="00E451F6" w:rsidRPr="00B54CDA" w:rsidRDefault="00A35437">
      <w:pPr>
        <w:rPr>
          <w:color w:val="000000" w:themeColor="text1"/>
          <w:szCs w:val="22"/>
        </w:rPr>
      </w:pPr>
      <w:r w:rsidRPr="00B54CDA">
        <w:rPr>
          <w:rFonts w:hint="eastAsia"/>
          <w:color w:val="000000" w:themeColor="text1"/>
          <w:szCs w:val="22"/>
        </w:rPr>
        <w:t>六　金融商品取引法第二十四条の五第四項に規定する臨時報告書（訂正報告書を含む。）</w:t>
      </w:r>
    </w:p>
    <w:p w14:paraId="17B62AF9"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5D042EE5" w14:textId="77777777" w:rsidR="00E451F6" w:rsidRPr="00B54CDA" w:rsidRDefault="00A35437">
      <w:pPr>
        <w:rPr>
          <w:color w:val="000000" w:themeColor="text1"/>
          <w:szCs w:val="22"/>
        </w:rPr>
      </w:pPr>
      <w:r w:rsidRPr="00B54CDA">
        <w:rPr>
          <w:rFonts w:hint="eastAsia"/>
          <w:color w:val="000000" w:themeColor="text1"/>
          <w:szCs w:val="22"/>
        </w:rPr>
        <w:t>第四十一条　法第二百三条第一項第四号に規定する法務省令で定める事項は、次に掲げる事項とする。</w:t>
      </w:r>
    </w:p>
    <w:p w14:paraId="6F31FAA6" w14:textId="77777777" w:rsidR="00E451F6" w:rsidRPr="00B54CDA" w:rsidRDefault="00A35437">
      <w:pPr>
        <w:rPr>
          <w:color w:val="000000" w:themeColor="text1"/>
          <w:szCs w:val="22"/>
        </w:rPr>
      </w:pPr>
      <w:r w:rsidRPr="00B54CDA">
        <w:rPr>
          <w:rFonts w:hint="eastAsia"/>
          <w:color w:val="000000" w:themeColor="text1"/>
          <w:szCs w:val="22"/>
        </w:rPr>
        <w:t>一　発行可能株式総数（種類株式発行会社にあっては、各種類の株式の発行可能種類株式総数を含む。）</w:t>
      </w:r>
    </w:p>
    <w:p w14:paraId="4EF52DF0" w14:textId="77777777" w:rsidR="00E451F6" w:rsidRPr="00B54CDA" w:rsidRDefault="00A35437">
      <w:pPr>
        <w:rPr>
          <w:color w:val="000000" w:themeColor="text1"/>
          <w:szCs w:val="22"/>
        </w:rPr>
      </w:pPr>
      <w:r w:rsidRPr="00B54CDA">
        <w:rPr>
          <w:rFonts w:hint="eastAsia"/>
          <w:color w:val="000000" w:themeColor="text1"/>
          <w:szCs w:val="22"/>
        </w:rPr>
        <w:t>二　株式会社（種類株式発行会社を除く。）が発行する株式の内容として法第百七条第一項各号に掲げる事項を定めているときは、当該株式の内容</w:t>
      </w:r>
    </w:p>
    <w:p w14:paraId="50A587E7" w14:textId="77777777" w:rsidR="00E451F6" w:rsidRPr="00B54CDA" w:rsidRDefault="00A35437">
      <w:pPr>
        <w:rPr>
          <w:color w:val="000000" w:themeColor="text1"/>
          <w:szCs w:val="22"/>
        </w:rPr>
      </w:pPr>
      <w:bookmarkStart w:id="30" w:name="_Hlk195799131"/>
      <w:r w:rsidRPr="00B54CDA">
        <w:rPr>
          <w:rFonts w:hint="eastAsia"/>
          <w:color w:val="000000" w:themeColor="text1"/>
          <w:szCs w:val="22"/>
        </w:rPr>
        <w:t>三　株式会社（種類株式発行会社に限る。）が法第百八条第一項各号に掲げる事項につき内容の異なる株式を発行することとしているときは、各種類の株式の内容（ある種類の株式につき同条第三項の定款の定めがある場合において、当該定款の定めにより株式会社が当該種類の株式の内容を定めていないときは、当該種類の株式の内容の要綱）</w:t>
      </w:r>
    </w:p>
    <w:p w14:paraId="45836BDB" w14:textId="77777777" w:rsidR="00E451F6" w:rsidRPr="00B54CDA" w:rsidRDefault="00A35437">
      <w:pPr>
        <w:rPr>
          <w:color w:val="000000" w:themeColor="text1"/>
          <w:szCs w:val="22"/>
        </w:rPr>
      </w:pPr>
      <w:r w:rsidRPr="00B54CDA">
        <w:rPr>
          <w:rFonts w:hint="eastAsia"/>
          <w:color w:val="000000" w:themeColor="text1"/>
          <w:szCs w:val="22"/>
        </w:rPr>
        <w:t>四　単元株式数についての定款の定めがあるときは、その単元株式数（種類株式発行会社にあっては、各種類の株式の単元株式数）</w:t>
      </w:r>
    </w:p>
    <w:p w14:paraId="336B23E6" w14:textId="77777777" w:rsidR="00E451F6" w:rsidRPr="00B54CDA" w:rsidRDefault="00A35437">
      <w:pPr>
        <w:rPr>
          <w:color w:val="000000" w:themeColor="text1"/>
          <w:szCs w:val="22"/>
        </w:rPr>
      </w:pPr>
      <w:r w:rsidRPr="00B54CDA">
        <w:rPr>
          <w:rFonts w:hint="eastAsia"/>
          <w:color w:val="000000" w:themeColor="text1"/>
          <w:szCs w:val="22"/>
        </w:rPr>
        <w:t>五　次に掲げる定款の定めがあるときは、その規定</w:t>
      </w:r>
    </w:p>
    <w:p w14:paraId="129EC687" w14:textId="77777777" w:rsidR="00E451F6" w:rsidRPr="00B54CDA" w:rsidRDefault="00A35437">
      <w:pPr>
        <w:rPr>
          <w:color w:val="000000" w:themeColor="text1"/>
          <w:szCs w:val="22"/>
        </w:rPr>
      </w:pPr>
      <w:r w:rsidRPr="00B54CDA">
        <w:rPr>
          <w:rFonts w:hint="eastAsia"/>
          <w:color w:val="000000" w:themeColor="text1"/>
          <w:szCs w:val="22"/>
        </w:rPr>
        <w:t>イ　法第百三十九条第一項、第百四十条第五項又は第百四十五条第一号若しくは第二号に規定する定款の定め</w:t>
      </w:r>
    </w:p>
    <w:p w14:paraId="6A4E2B78" w14:textId="77777777" w:rsidR="00E451F6" w:rsidRPr="00B54CDA" w:rsidRDefault="00A35437">
      <w:pPr>
        <w:rPr>
          <w:color w:val="000000" w:themeColor="text1"/>
          <w:szCs w:val="22"/>
        </w:rPr>
      </w:pPr>
      <w:r w:rsidRPr="00B54CDA">
        <w:rPr>
          <w:rFonts w:hint="eastAsia"/>
          <w:color w:val="000000" w:themeColor="text1"/>
          <w:szCs w:val="22"/>
        </w:rPr>
        <w:t>ロ　法第百六十四条第一項に規定する定款の定め</w:t>
      </w:r>
    </w:p>
    <w:p w14:paraId="4E4972C0" w14:textId="77777777" w:rsidR="00E451F6" w:rsidRPr="00B54CDA" w:rsidRDefault="00A35437">
      <w:pPr>
        <w:rPr>
          <w:color w:val="000000" w:themeColor="text1"/>
          <w:szCs w:val="22"/>
        </w:rPr>
      </w:pPr>
      <w:bookmarkStart w:id="31" w:name="_Hlk195799504"/>
      <w:bookmarkEnd w:id="30"/>
      <w:r w:rsidRPr="00B54CDA">
        <w:rPr>
          <w:rFonts w:hint="eastAsia"/>
          <w:color w:val="000000" w:themeColor="text1"/>
          <w:szCs w:val="22"/>
        </w:rPr>
        <w:t>ハ　法第百六十七条第三項に規定する定款の定め</w:t>
      </w:r>
    </w:p>
    <w:p w14:paraId="65FB742A" w14:textId="77777777" w:rsidR="00E451F6" w:rsidRPr="00B54CDA" w:rsidRDefault="00A35437">
      <w:pPr>
        <w:rPr>
          <w:color w:val="000000" w:themeColor="text1"/>
          <w:szCs w:val="22"/>
        </w:rPr>
      </w:pPr>
      <w:r w:rsidRPr="00B54CDA">
        <w:rPr>
          <w:rFonts w:hint="eastAsia"/>
          <w:color w:val="000000" w:themeColor="text1"/>
          <w:szCs w:val="22"/>
        </w:rPr>
        <w:t>ニ　法第百六十八条第一項又は第百六十九条第二項に規定する定款の定め</w:t>
      </w:r>
    </w:p>
    <w:p w14:paraId="0CB488D3" w14:textId="77777777" w:rsidR="00E451F6" w:rsidRPr="00B54CDA" w:rsidRDefault="00A35437">
      <w:pPr>
        <w:rPr>
          <w:color w:val="000000" w:themeColor="text1"/>
          <w:szCs w:val="22"/>
        </w:rPr>
      </w:pPr>
      <w:r w:rsidRPr="00B54CDA">
        <w:rPr>
          <w:rFonts w:hint="eastAsia"/>
          <w:color w:val="000000" w:themeColor="text1"/>
          <w:szCs w:val="22"/>
        </w:rPr>
        <w:t>ホ　法第百七十四条に規定する定款の定め</w:t>
      </w:r>
    </w:p>
    <w:p w14:paraId="49EE451B" w14:textId="77777777" w:rsidR="00E451F6" w:rsidRPr="00B54CDA" w:rsidRDefault="00A35437">
      <w:pPr>
        <w:rPr>
          <w:color w:val="000000" w:themeColor="text1"/>
          <w:szCs w:val="22"/>
        </w:rPr>
      </w:pPr>
      <w:r w:rsidRPr="00B54CDA">
        <w:rPr>
          <w:rFonts w:hint="eastAsia"/>
          <w:color w:val="000000" w:themeColor="text1"/>
          <w:szCs w:val="22"/>
        </w:rPr>
        <w:t>ヘ　法第三百四十七条に規定する定款の定め</w:t>
      </w:r>
    </w:p>
    <w:p w14:paraId="63AAC032" w14:textId="77777777" w:rsidR="00E451F6" w:rsidRPr="00B54CDA" w:rsidRDefault="00A35437">
      <w:pPr>
        <w:rPr>
          <w:color w:val="000000" w:themeColor="text1"/>
          <w:szCs w:val="22"/>
        </w:rPr>
      </w:pPr>
      <w:r w:rsidRPr="00B54CDA">
        <w:rPr>
          <w:rFonts w:hint="eastAsia"/>
          <w:color w:val="000000" w:themeColor="text1"/>
          <w:szCs w:val="22"/>
        </w:rPr>
        <w:t>ト　第二十六条第一号又は第二号に規定する定款の定め</w:t>
      </w:r>
    </w:p>
    <w:p w14:paraId="0C64F595" w14:textId="77777777" w:rsidR="00E451F6" w:rsidRPr="00B54CDA" w:rsidRDefault="00A35437">
      <w:pPr>
        <w:rPr>
          <w:color w:val="000000" w:themeColor="text1"/>
          <w:szCs w:val="22"/>
        </w:rPr>
      </w:pPr>
      <w:r w:rsidRPr="00B54CDA">
        <w:rPr>
          <w:rFonts w:hint="eastAsia"/>
          <w:color w:val="000000" w:themeColor="text1"/>
          <w:szCs w:val="22"/>
        </w:rPr>
        <w:t>六　株主名簿管理人を置く旨の定款の定めがあるときは、その氏名又は名称及び住所並びに営業所</w:t>
      </w:r>
    </w:p>
    <w:p w14:paraId="3B8B1745" w14:textId="77777777" w:rsidR="00E451F6" w:rsidRPr="00B54CDA" w:rsidRDefault="00A35437">
      <w:pPr>
        <w:rPr>
          <w:color w:val="000000" w:themeColor="text1"/>
          <w:szCs w:val="22"/>
        </w:rPr>
      </w:pPr>
      <w:r w:rsidRPr="00B54CDA">
        <w:rPr>
          <w:rFonts w:hint="eastAsia"/>
          <w:color w:val="000000" w:themeColor="text1"/>
          <w:szCs w:val="22"/>
        </w:rPr>
        <w:t>七　電子提供措置をとる旨の定款の定めがあるときは、その規定</w:t>
      </w:r>
    </w:p>
    <w:p w14:paraId="7DBB0BA3" w14:textId="77777777" w:rsidR="00E451F6" w:rsidRPr="00B54CDA" w:rsidRDefault="00A35437">
      <w:pPr>
        <w:rPr>
          <w:color w:val="000000" w:themeColor="text1"/>
          <w:szCs w:val="22"/>
        </w:rPr>
      </w:pPr>
      <w:r w:rsidRPr="00B54CDA">
        <w:rPr>
          <w:rFonts w:hint="eastAsia"/>
          <w:color w:val="000000" w:themeColor="text1"/>
          <w:szCs w:val="22"/>
        </w:rPr>
        <w:t>八　定款に定められた事項（法第二百三条第一項第一号から第三号まで及び前各号に掲げる事項を除く。）であって、当該株式会社に対して募集株式の引受けの申込みをしようとする者が当該者に対して通知することを請求した事項</w:t>
      </w:r>
    </w:p>
    <w:p w14:paraId="0B53C5CF" w14:textId="77777777" w:rsidR="00E451F6" w:rsidRPr="00B54CDA" w:rsidRDefault="00A35437">
      <w:pPr>
        <w:rPr>
          <w:color w:val="000000" w:themeColor="text1"/>
          <w:szCs w:val="22"/>
        </w:rPr>
      </w:pPr>
      <w:bookmarkStart w:id="32" w:name="_Hlk195780927"/>
      <w:bookmarkStart w:id="33" w:name="_Hlk195800111"/>
      <w:bookmarkEnd w:id="31"/>
      <w:r w:rsidRPr="00B54CDA">
        <w:rPr>
          <w:rFonts w:hint="eastAsia"/>
          <w:color w:val="000000" w:themeColor="text1"/>
          <w:szCs w:val="22"/>
        </w:rPr>
        <w:t>（申込みをしようとする者に対する通知を要しない場合）</w:t>
      </w:r>
    </w:p>
    <w:bookmarkEnd w:id="32"/>
    <w:p w14:paraId="30BD15F1" w14:textId="77777777" w:rsidR="00E451F6" w:rsidRPr="00B54CDA" w:rsidRDefault="00A35437">
      <w:pPr>
        <w:rPr>
          <w:color w:val="000000" w:themeColor="text1"/>
          <w:szCs w:val="22"/>
        </w:rPr>
      </w:pPr>
      <w:r w:rsidRPr="00B54CDA">
        <w:rPr>
          <w:rFonts w:hint="eastAsia"/>
          <w:color w:val="000000" w:themeColor="text1"/>
          <w:szCs w:val="22"/>
        </w:rPr>
        <w:t>第四十二条　法第二百三条第四項に規定する法務省令で定める場合は、次に掲げる場合であって、株式会社が同条第一項の申込みをしようとする者に対して同項各号に掲げる事項を提供している場合とする。</w:t>
      </w:r>
    </w:p>
    <w:p w14:paraId="46D9B945" w14:textId="77777777" w:rsidR="00E451F6" w:rsidRPr="00B54CDA" w:rsidRDefault="00A35437">
      <w:pPr>
        <w:rPr>
          <w:color w:val="000000" w:themeColor="text1"/>
          <w:szCs w:val="22"/>
        </w:rPr>
      </w:pPr>
      <w:r w:rsidRPr="00B54CDA">
        <w:rPr>
          <w:rFonts w:hint="eastAsia"/>
          <w:color w:val="000000" w:themeColor="text1"/>
          <w:szCs w:val="22"/>
        </w:rPr>
        <w:lastRenderedPageBreak/>
        <w:t>一　当該株式会社が金融商品取引法の規定に基づき目論見書に記載すべき事項を電磁的方法により提供している場合</w:t>
      </w:r>
    </w:p>
    <w:p w14:paraId="493AA757" w14:textId="77777777" w:rsidR="00E451F6" w:rsidRPr="00B54CDA" w:rsidRDefault="00A35437">
      <w:pPr>
        <w:rPr>
          <w:color w:val="000000" w:themeColor="text1"/>
          <w:szCs w:val="22"/>
        </w:rPr>
      </w:pPr>
      <w:r w:rsidRPr="00B54CDA">
        <w:rPr>
          <w:rFonts w:hint="eastAsia"/>
          <w:color w:val="000000" w:themeColor="text1"/>
          <w:szCs w:val="22"/>
        </w:rPr>
        <w:t>二　当該株式会社が外国の法令に基づき目論見書その他これに相当する書面その他の資料を提供している場合</w:t>
      </w:r>
    </w:p>
    <w:bookmarkEnd w:id="33"/>
    <w:p w14:paraId="32588886" w14:textId="77777777" w:rsidR="00E451F6" w:rsidRPr="00B54CDA" w:rsidRDefault="00A35437">
      <w:pPr>
        <w:rPr>
          <w:color w:val="000000" w:themeColor="text1"/>
          <w:szCs w:val="22"/>
        </w:rPr>
      </w:pPr>
      <w:r w:rsidRPr="00B54CDA">
        <w:rPr>
          <w:rFonts w:hint="eastAsia"/>
          <w:color w:val="000000" w:themeColor="text1"/>
          <w:szCs w:val="22"/>
        </w:rPr>
        <w:t>（株主に対して通知すべき事項）</w:t>
      </w:r>
    </w:p>
    <w:p w14:paraId="34CEE411" w14:textId="77777777" w:rsidR="00E451F6" w:rsidRPr="00B54CDA" w:rsidRDefault="00A35437">
      <w:pPr>
        <w:rPr>
          <w:color w:val="000000" w:themeColor="text1"/>
          <w:szCs w:val="22"/>
        </w:rPr>
      </w:pPr>
      <w:r w:rsidRPr="00B54CDA">
        <w:rPr>
          <w:rFonts w:hint="eastAsia"/>
          <w:color w:val="000000" w:themeColor="text1"/>
          <w:szCs w:val="22"/>
        </w:rPr>
        <w:t>第四十二条の二　法第二百六条の二第一項に規定する法務省令で定める事項は、次に掲げる事項とする。</w:t>
      </w:r>
    </w:p>
    <w:p w14:paraId="09C51AAC" w14:textId="77777777" w:rsidR="00E451F6" w:rsidRPr="00B54CDA" w:rsidRDefault="00A35437">
      <w:pPr>
        <w:rPr>
          <w:color w:val="000000" w:themeColor="text1"/>
          <w:szCs w:val="22"/>
        </w:rPr>
      </w:pPr>
      <w:r w:rsidRPr="00B54CDA">
        <w:rPr>
          <w:rFonts w:hint="eastAsia"/>
          <w:color w:val="000000" w:themeColor="text1"/>
          <w:szCs w:val="22"/>
        </w:rPr>
        <w:t>一　特定引受人（法第二百六条の二第一項に規定する特定引受人をいう。以下この条において同じ。）の氏名又は名称及び住所</w:t>
      </w:r>
    </w:p>
    <w:p w14:paraId="43C77F30" w14:textId="77777777" w:rsidR="00E451F6" w:rsidRPr="00B54CDA" w:rsidRDefault="00A35437">
      <w:pPr>
        <w:rPr>
          <w:color w:val="000000" w:themeColor="text1"/>
          <w:szCs w:val="22"/>
        </w:rPr>
      </w:pPr>
      <w:r w:rsidRPr="00B54CDA">
        <w:rPr>
          <w:rFonts w:hint="eastAsia"/>
          <w:color w:val="000000" w:themeColor="text1"/>
          <w:szCs w:val="22"/>
        </w:rPr>
        <w:t>二　特定引受人（その子会社等を含む。第五号及び第七号において同じ。）がその引き受けた募集株式の株主となった場合に有することとなる議決権の数</w:t>
      </w:r>
    </w:p>
    <w:p w14:paraId="2AEBBC8A" w14:textId="77777777" w:rsidR="00E451F6" w:rsidRPr="00B54CDA" w:rsidRDefault="00A35437">
      <w:pPr>
        <w:rPr>
          <w:color w:val="000000" w:themeColor="text1"/>
          <w:szCs w:val="22"/>
        </w:rPr>
      </w:pPr>
      <w:r w:rsidRPr="00B54CDA">
        <w:rPr>
          <w:rFonts w:hint="eastAsia"/>
          <w:color w:val="000000" w:themeColor="text1"/>
          <w:szCs w:val="22"/>
        </w:rPr>
        <w:t>三　前号の募集株式に係る議決権の数</w:t>
      </w:r>
    </w:p>
    <w:p w14:paraId="6C844038" w14:textId="77777777" w:rsidR="00E451F6" w:rsidRPr="00B54CDA" w:rsidRDefault="00A35437">
      <w:pPr>
        <w:rPr>
          <w:color w:val="000000" w:themeColor="text1"/>
          <w:szCs w:val="22"/>
        </w:rPr>
      </w:pPr>
      <w:r w:rsidRPr="00B54CDA">
        <w:rPr>
          <w:rFonts w:hint="eastAsia"/>
          <w:color w:val="000000" w:themeColor="text1"/>
          <w:szCs w:val="22"/>
        </w:rPr>
        <w:t>四　募集株式の引受人の全員がその引き受けた募集株式の株主となった場合における総株主の議決権の数</w:t>
      </w:r>
    </w:p>
    <w:p w14:paraId="34657129" w14:textId="77777777" w:rsidR="00E451F6" w:rsidRPr="00B54CDA" w:rsidRDefault="00A35437">
      <w:pPr>
        <w:rPr>
          <w:color w:val="000000" w:themeColor="text1"/>
          <w:szCs w:val="22"/>
        </w:rPr>
      </w:pPr>
      <w:bookmarkStart w:id="34" w:name="_Hlk195780704"/>
      <w:r w:rsidRPr="00B54CDA">
        <w:rPr>
          <w:rFonts w:hint="eastAsia"/>
          <w:color w:val="000000" w:themeColor="text1"/>
          <w:szCs w:val="22"/>
        </w:rPr>
        <w:t>五　特定引受人に対する募集株式の割当て又は特定引受人との間の法第二百五条第一項の契約の締結に関する取締役会の判断及びその理由</w:t>
      </w:r>
    </w:p>
    <w:bookmarkEnd w:id="34"/>
    <w:p w14:paraId="19602246" w14:textId="77777777" w:rsidR="00E451F6" w:rsidRPr="00B54CDA" w:rsidRDefault="00A35437">
      <w:pPr>
        <w:rPr>
          <w:color w:val="000000" w:themeColor="text1"/>
          <w:szCs w:val="22"/>
        </w:rPr>
      </w:pPr>
      <w:r w:rsidRPr="00B54CDA">
        <w:rPr>
          <w:rFonts w:hint="eastAsia"/>
          <w:color w:val="000000" w:themeColor="text1"/>
          <w:szCs w:val="22"/>
        </w:rPr>
        <w:t>六　社外取締役を置く株式会社において、前号の取締役会の判断が社外取締役の意見と異なる場合には、その意見</w:t>
      </w:r>
    </w:p>
    <w:p w14:paraId="29927DF6" w14:textId="77777777" w:rsidR="00E451F6" w:rsidRPr="00B54CDA" w:rsidRDefault="00A35437">
      <w:pPr>
        <w:rPr>
          <w:color w:val="000000" w:themeColor="text1"/>
          <w:szCs w:val="22"/>
        </w:rPr>
      </w:pPr>
      <w:r w:rsidRPr="00B54CDA">
        <w:rPr>
          <w:rFonts w:hint="eastAsia"/>
          <w:color w:val="000000" w:themeColor="text1"/>
          <w:szCs w:val="22"/>
        </w:rPr>
        <w:t>七　特定引受人に対する募集株式の割当て又は特定引受人との間の法第二百五条第一項の契約の締結に関する監査役、監査等委員会又は監査委員会の意見</w:t>
      </w:r>
    </w:p>
    <w:p w14:paraId="67232AE3" w14:textId="77777777" w:rsidR="00E451F6" w:rsidRPr="00B54CDA" w:rsidRDefault="00A35437">
      <w:pPr>
        <w:rPr>
          <w:color w:val="000000" w:themeColor="text1"/>
          <w:szCs w:val="22"/>
        </w:rPr>
      </w:pPr>
      <w:bookmarkStart w:id="35" w:name="_Hlk195797530"/>
      <w:r w:rsidRPr="00B54CDA">
        <w:rPr>
          <w:rFonts w:hint="eastAsia"/>
          <w:color w:val="000000" w:themeColor="text1"/>
          <w:szCs w:val="22"/>
        </w:rPr>
        <w:t>（株主に対する通知を要しない場合）</w:t>
      </w:r>
    </w:p>
    <w:p w14:paraId="37BF55DA" w14:textId="77777777" w:rsidR="00E451F6" w:rsidRPr="00B54CDA" w:rsidRDefault="00A35437">
      <w:pPr>
        <w:rPr>
          <w:color w:val="000000" w:themeColor="text1"/>
          <w:szCs w:val="22"/>
        </w:rPr>
      </w:pPr>
      <w:bookmarkStart w:id="36" w:name="_Hlk195797753"/>
      <w:bookmarkEnd w:id="35"/>
      <w:r w:rsidRPr="00B54CDA">
        <w:rPr>
          <w:rFonts w:hint="eastAsia"/>
          <w:color w:val="000000" w:themeColor="text1"/>
          <w:szCs w:val="22"/>
        </w:rPr>
        <w:t>第四十二条の三　法第二百六条の二第三項に規定する法務省令で定める場合は、株式会社が同条第一項に規定する期日の二週間前までに、金融商品取引法の規定に基づき第四十条各号に掲げる書類（前条各号に掲げる事項に相当する事項をその内容とするものに限る。）の届出又は提出をしている場合（当該書類に記載すべき事項を同法の規定に基づき電磁的方法により提供している場合を含む。）であって、内閣総理大臣が当該期日の二週間前の日から当該期日まで継続して同法の規定に基づき当該書類を公衆の縦覧に供しているときとする。</w:t>
      </w:r>
    </w:p>
    <w:p w14:paraId="2DAF402F" w14:textId="77777777" w:rsidR="00E451F6" w:rsidRPr="00B54CDA" w:rsidRDefault="00A35437">
      <w:pPr>
        <w:rPr>
          <w:color w:val="000000" w:themeColor="text1"/>
          <w:szCs w:val="22"/>
        </w:rPr>
      </w:pPr>
      <w:bookmarkStart w:id="37" w:name="_Hlk195875171"/>
      <w:bookmarkEnd w:id="36"/>
      <w:r w:rsidRPr="00B54CDA">
        <w:rPr>
          <w:rFonts w:hint="eastAsia"/>
          <w:color w:val="000000" w:themeColor="text1"/>
          <w:szCs w:val="22"/>
        </w:rPr>
        <w:t>（株主に対する通知を要しない場合における反対通知の期間の初日）</w:t>
      </w:r>
    </w:p>
    <w:p w14:paraId="6620B66B" w14:textId="77777777" w:rsidR="00E451F6" w:rsidRPr="00B54CDA" w:rsidRDefault="00A35437">
      <w:pPr>
        <w:rPr>
          <w:color w:val="000000" w:themeColor="text1"/>
          <w:szCs w:val="22"/>
        </w:rPr>
      </w:pPr>
      <w:r w:rsidRPr="00B54CDA">
        <w:rPr>
          <w:rFonts w:hint="eastAsia"/>
          <w:color w:val="000000" w:themeColor="text1"/>
          <w:szCs w:val="22"/>
        </w:rPr>
        <w:t>第四十二条の四　法第二百六条の二第四項に規定する法務省令で定める日は、株式会社が金融商品取引法の規定に基づき前条の書類の届出又は提出（当該書類に記載すべき事項を同法の規定に基づき電磁的方法により提供した場合にあっては、その提供）をした日とする。</w:t>
      </w:r>
    </w:p>
    <w:bookmarkEnd w:id="37"/>
    <w:p w14:paraId="62B16493" w14:textId="77777777" w:rsidR="00E451F6" w:rsidRPr="00B54CDA" w:rsidRDefault="00A35437">
      <w:pPr>
        <w:rPr>
          <w:color w:val="000000" w:themeColor="text1"/>
          <w:szCs w:val="22"/>
        </w:rPr>
      </w:pPr>
      <w:r w:rsidRPr="00B54CDA">
        <w:rPr>
          <w:rFonts w:hint="eastAsia"/>
          <w:color w:val="000000" w:themeColor="text1"/>
          <w:szCs w:val="22"/>
        </w:rPr>
        <w:t>（出資の履行の仮装に関して責任をとるべき取締役等）</w:t>
      </w:r>
    </w:p>
    <w:p w14:paraId="36D87F74" w14:textId="77777777" w:rsidR="00E451F6" w:rsidRPr="00B54CDA" w:rsidRDefault="00A35437">
      <w:pPr>
        <w:rPr>
          <w:color w:val="000000" w:themeColor="text1"/>
          <w:szCs w:val="22"/>
        </w:rPr>
      </w:pPr>
      <w:r w:rsidRPr="00B54CDA">
        <w:rPr>
          <w:rFonts w:hint="eastAsia"/>
          <w:color w:val="000000" w:themeColor="text1"/>
          <w:szCs w:val="22"/>
        </w:rPr>
        <w:t>第四十六条の二　法第二百十三条の三第一項に規定する法務省令で定める者は、次に掲げる者とする。</w:t>
      </w:r>
    </w:p>
    <w:p w14:paraId="148CC473" w14:textId="77777777" w:rsidR="00E451F6" w:rsidRPr="00B54CDA" w:rsidRDefault="00A35437">
      <w:pPr>
        <w:rPr>
          <w:color w:val="000000" w:themeColor="text1"/>
          <w:szCs w:val="22"/>
        </w:rPr>
      </w:pPr>
      <w:r w:rsidRPr="00B54CDA">
        <w:rPr>
          <w:rFonts w:hint="eastAsia"/>
          <w:color w:val="000000" w:themeColor="text1"/>
          <w:szCs w:val="22"/>
        </w:rPr>
        <w:t>一　出資の履行（法第二百八条第三項に規定する出資の履行をいう。以下この条において同じ。）の仮装に関する職務を行った取締役及び執行役</w:t>
      </w:r>
    </w:p>
    <w:p w14:paraId="34A6E3E3" w14:textId="77777777" w:rsidR="00E451F6" w:rsidRPr="00B54CDA" w:rsidRDefault="00A35437">
      <w:pPr>
        <w:rPr>
          <w:color w:val="000000" w:themeColor="text1"/>
          <w:szCs w:val="22"/>
        </w:rPr>
      </w:pPr>
      <w:r w:rsidRPr="00B54CDA">
        <w:rPr>
          <w:rFonts w:hint="eastAsia"/>
          <w:color w:val="000000" w:themeColor="text1"/>
          <w:szCs w:val="22"/>
        </w:rPr>
        <w:t>二　出資の履行の仮装が取締役会の決議に基づいて行われたときは、次に掲げる者</w:t>
      </w:r>
    </w:p>
    <w:p w14:paraId="565409CE" w14:textId="77777777" w:rsidR="00E451F6" w:rsidRPr="00B54CDA" w:rsidRDefault="00A35437">
      <w:pPr>
        <w:rPr>
          <w:color w:val="000000" w:themeColor="text1"/>
          <w:szCs w:val="22"/>
        </w:rPr>
      </w:pPr>
      <w:r w:rsidRPr="00B54CDA">
        <w:rPr>
          <w:rFonts w:hint="eastAsia"/>
          <w:color w:val="000000" w:themeColor="text1"/>
          <w:szCs w:val="22"/>
        </w:rPr>
        <w:t>イ　当該取締役会の決議に賛成した取締役</w:t>
      </w:r>
    </w:p>
    <w:p w14:paraId="0234E4C3" w14:textId="77777777" w:rsidR="00E451F6" w:rsidRPr="00B54CDA" w:rsidRDefault="00A35437">
      <w:pPr>
        <w:rPr>
          <w:color w:val="000000" w:themeColor="text1"/>
          <w:szCs w:val="22"/>
        </w:rPr>
      </w:pPr>
      <w:r w:rsidRPr="00B54CDA">
        <w:rPr>
          <w:rFonts w:hint="eastAsia"/>
          <w:color w:val="000000" w:themeColor="text1"/>
          <w:szCs w:val="22"/>
        </w:rPr>
        <w:t>ロ　当該取締役会に当該出資の履行の仮装に関する議案を提案した取締役及び執行役</w:t>
      </w:r>
    </w:p>
    <w:p w14:paraId="1602F76E" w14:textId="77777777" w:rsidR="00E451F6" w:rsidRPr="00B54CDA" w:rsidRDefault="00A35437">
      <w:pPr>
        <w:rPr>
          <w:color w:val="000000" w:themeColor="text1"/>
          <w:szCs w:val="22"/>
        </w:rPr>
      </w:pPr>
      <w:r w:rsidRPr="00B54CDA">
        <w:rPr>
          <w:rFonts w:hint="eastAsia"/>
          <w:color w:val="000000" w:themeColor="text1"/>
          <w:szCs w:val="22"/>
        </w:rPr>
        <w:lastRenderedPageBreak/>
        <w:t>三　出資の履行の仮装が株主総会の決議に基づいて行われたときは、次に掲げる者</w:t>
      </w:r>
    </w:p>
    <w:p w14:paraId="0E6019D5" w14:textId="77777777" w:rsidR="00E451F6" w:rsidRPr="00B54CDA" w:rsidRDefault="00A35437">
      <w:pPr>
        <w:rPr>
          <w:color w:val="000000" w:themeColor="text1"/>
          <w:szCs w:val="22"/>
        </w:rPr>
      </w:pPr>
      <w:r w:rsidRPr="00B54CDA">
        <w:rPr>
          <w:rFonts w:hint="eastAsia"/>
          <w:color w:val="000000" w:themeColor="text1"/>
          <w:szCs w:val="22"/>
        </w:rPr>
        <w:t>イ　当該株主総会に当該出資の履行の仮装に関する議案を提案した取締役</w:t>
      </w:r>
    </w:p>
    <w:p w14:paraId="7E82F5EC"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取締役（取締役会設置会社の取締役を除く。）</w:t>
      </w:r>
    </w:p>
    <w:p w14:paraId="78F906DC" w14:textId="77777777" w:rsidR="00E451F6" w:rsidRPr="00B54CDA" w:rsidRDefault="00A35437">
      <w:pPr>
        <w:rPr>
          <w:color w:val="000000" w:themeColor="text1"/>
          <w:szCs w:val="22"/>
        </w:rPr>
      </w:pPr>
      <w:r w:rsidRPr="00B54CDA">
        <w:rPr>
          <w:rFonts w:hint="eastAsia"/>
          <w:color w:val="000000" w:themeColor="text1"/>
          <w:szCs w:val="22"/>
        </w:rPr>
        <w:t>ハ　イの議案の提案が取締役会の決議に基づいて行われたときは、当該取締役会の決議に賛成した取締役</w:t>
      </w:r>
    </w:p>
    <w:p w14:paraId="1A243263" w14:textId="77777777" w:rsidR="00E451F6" w:rsidRPr="00B54CDA" w:rsidRDefault="00A35437">
      <w:pPr>
        <w:rPr>
          <w:color w:val="000000" w:themeColor="text1"/>
          <w:szCs w:val="22"/>
        </w:rPr>
      </w:pPr>
      <w:r w:rsidRPr="00B54CDA">
        <w:rPr>
          <w:rFonts w:hint="eastAsia"/>
          <w:color w:val="000000" w:themeColor="text1"/>
          <w:szCs w:val="22"/>
        </w:rPr>
        <w:t>ニ　当該株主総会において当該出資の履行の仮装に関する事項について説明をした取締役及び執行役</w:t>
      </w:r>
    </w:p>
    <w:p w14:paraId="16E0F233" w14:textId="77777777" w:rsidR="00E451F6" w:rsidRPr="00B54CDA" w:rsidRDefault="00A35437">
      <w:pPr>
        <w:rPr>
          <w:color w:val="000000" w:themeColor="text1"/>
          <w:szCs w:val="22"/>
        </w:rPr>
      </w:pPr>
      <w:r w:rsidRPr="00B54CDA">
        <w:rPr>
          <w:rFonts w:hint="eastAsia"/>
          <w:color w:val="000000" w:themeColor="text1"/>
          <w:szCs w:val="22"/>
        </w:rPr>
        <w:t>（検査役の調査を要しない市場価格のある有価証券）</w:t>
      </w:r>
    </w:p>
    <w:p w14:paraId="11C28442" w14:textId="77777777" w:rsidR="00E451F6" w:rsidRPr="00B54CDA" w:rsidRDefault="00A35437">
      <w:pPr>
        <w:rPr>
          <w:color w:val="000000" w:themeColor="text1"/>
          <w:szCs w:val="22"/>
        </w:rPr>
      </w:pPr>
      <w:r w:rsidRPr="00B54CDA">
        <w:rPr>
          <w:rFonts w:hint="eastAsia"/>
          <w:color w:val="000000" w:themeColor="text1"/>
          <w:szCs w:val="22"/>
        </w:rPr>
        <w:t>第四十三条　法第二百七条第九項第三号に規定する法務省令で定める方法は、次に掲げる額のうちいずれか高い額をもって同号に規定する有価証券の価格とする方法とする。</w:t>
      </w:r>
    </w:p>
    <w:p w14:paraId="55B13566" w14:textId="77777777" w:rsidR="00E451F6" w:rsidRPr="00B54CDA" w:rsidRDefault="00A35437">
      <w:pPr>
        <w:rPr>
          <w:color w:val="000000" w:themeColor="text1"/>
          <w:szCs w:val="22"/>
        </w:rPr>
      </w:pPr>
      <w:r w:rsidRPr="00B54CDA">
        <w:rPr>
          <w:rFonts w:hint="eastAsia"/>
          <w:color w:val="000000" w:themeColor="text1"/>
          <w:szCs w:val="22"/>
        </w:rPr>
        <w:t>一　法第百九十九条第一項第三号の価額を定めた日（以下この条において「価額決定日」という。）における当該有価証券を取引する市場における最終の価格（当該価額決定日に売買取引がない場合又は当該価額決定日が当該市場の休業日に当たる場合にあっては、その後最初になされた売買取引の成立価格）</w:t>
      </w:r>
    </w:p>
    <w:p w14:paraId="4986108D" w14:textId="77777777" w:rsidR="00E451F6" w:rsidRPr="00B54CDA" w:rsidRDefault="00A35437">
      <w:pPr>
        <w:rPr>
          <w:color w:val="000000" w:themeColor="text1"/>
          <w:szCs w:val="22"/>
        </w:rPr>
      </w:pPr>
      <w:r w:rsidRPr="00B54CDA">
        <w:rPr>
          <w:rFonts w:hint="eastAsia"/>
          <w:color w:val="000000" w:themeColor="text1"/>
          <w:szCs w:val="22"/>
        </w:rPr>
        <w:t>二　価額決定日において当該有価証券が公開買付け等の対象であるときは、当該価額決定日における当該公開買付け等に係る契約における当該有価証券の価格</w:t>
      </w:r>
    </w:p>
    <w:p w14:paraId="2731A5AC" w14:textId="77777777" w:rsidR="00E451F6" w:rsidRPr="00B54CDA" w:rsidRDefault="00A35437">
      <w:pPr>
        <w:rPr>
          <w:color w:val="000000" w:themeColor="text1"/>
          <w:szCs w:val="22"/>
        </w:rPr>
      </w:pPr>
      <w:r w:rsidRPr="00B54CDA">
        <w:rPr>
          <w:rFonts w:hint="eastAsia"/>
          <w:color w:val="000000" w:themeColor="text1"/>
          <w:szCs w:val="22"/>
        </w:rPr>
        <w:t>（出資された財産等の価額が不足する場合に責任をとるべき取締役等）</w:t>
      </w:r>
    </w:p>
    <w:p w14:paraId="3BCF6D46" w14:textId="77777777" w:rsidR="00E451F6" w:rsidRPr="00B54CDA" w:rsidRDefault="00A35437">
      <w:pPr>
        <w:rPr>
          <w:color w:val="000000" w:themeColor="text1"/>
          <w:szCs w:val="22"/>
        </w:rPr>
      </w:pPr>
      <w:r w:rsidRPr="00B54CDA">
        <w:rPr>
          <w:rFonts w:hint="eastAsia"/>
          <w:color w:val="000000" w:themeColor="text1"/>
          <w:szCs w:val="22"/>
        </w:rPr>
        <w:t>第四十四条　法第二百十三条第一項第一号に規定する法務省令で定めるものは、次に掲げる者とする。</w:t>
      </w:r>
    </w:p>
    <w:p w14:paraId="5416ACA7" w14:textId="77777777" w:rsidR="00E451F6" w:rsidRPr="00B54CDA" w:rsidRDefault="00A35437">
      <w:pPr>
        <w:rPr>
          <w:color w:val="000000" w:themeColor="text1"/>
          <w:szCs w:val="22"/>
        </w:rPr>
      </w:pPr>
      <w:r w:rsidRPr="00B54CDA">
        <w:rPr>
          <w:rFonts w:hint="eastAsia"/>
          <w:color w:val="000000" w:themeColor="text1"/>
          <w:szCs w:val="22"/>
        </w:rPr>
        <w:t>一　現物出資財産（法第二百七条第一項に規定する現物出資財産をいう。以下この条から第四十六条までにおいて同じ。）の価額の決定に関する職務を行った取締役及び執行役</w:t>
      </w:r>
    </w:p>
    <w:p w14:paraId="30F995B9" w14:textId="77777777" w:rsidR="00E451F6" w:rsidRPr="00B54CDA" w:rsidRDefault="00A35437">
      <w:pPr>
        <w:rPr>
          <w:color w:val="000000" w:themeColor="text1"/>
          <w:szCs w:val="22"/>
        </w:rPr>
      </w:pPr>
      <w:r w:rsidRPr="00B54CDA">
        <w:rPr>
          <w:rFonts w:hint="eastAsia"/>
          <w:color w:val="000000" w:themeColor="text1"/>
          <w:szCs w:val="22"/>
        </w:rPr>
        <w:t>二　現物出資財産の価額の決定に関する株主総会の決議があったときは、当該株主総会において当該現物出資財産の価額に関する事項について説明をした取締役及び執行役</w:t>
      </w:r>
    </w:p>
    <w:p w14:paraId="5F41D14A" w14:textId="77777777" w:rsidR="00E451F6" w:rsidRPr="00B54CDA" w:rsidRDefault="00A35437">
      <w:pPr>
        <w:rPr>
          <w:color w:val="000000" w:themeColor="text1"/>
          <w:szCs w:val="22"/>
        </w:rPr>
      </w:pPr>
      <w:r w:rsidRPr="00B54CDA">
        <w:rPr>
          <w:rFonts w:hint="eastAsia"/>
          <w:color w:val="000000" w:themeColor="text1"/>
          <w:szCs w:val="22"/>
        </w:rPr>
        <w:t>三　現物出資財産の価額の決定に関する取締役会の決議があったときは、当該取締役会の決議に賛成した取締役</w:t>
      </w:r>
    </w:p>
    <w:p w14:paraId="554627E8" w14:textId="77777777" w:rsidR="00E451F6" w:rsidRPr="00B54CDA" w:rsidRDefault="00A35437">
      <w:pPr>
        <w:rPr>
          <w:color w:val="000000" w:themeColor="text1"/>
          <w:szCs w:val="22"/>
        </w:rPr>
      </w:pPr>
      <w:r w:rsidRPr="00B54CDA">
        <w:rPr>
          <w:rFonts w:hint="eastAsia"/>
          <w:color w:val="000000" w:themeColor="text1"/>
          <w:szCs w:val="22"/>
        </w:rPr>
        <w:t>第四十五条　法第二百十三条第一項第二号に規定する法務省令で定めるものは、次に掲げる者とする。</w:t>
      </w:r>
    </w:p>
    <w:p w14:paraId="67635CE5" w14:textId="77777777" w:rsidR="00E451F6" w:rsidRPr="00B54CDA" w:rsidRDefault="00A35437">
      <w:pPr>
        <w:rPr>
          <w:color w:val="000000" w:themeColor="text1"/>
          <w:szCs w:val="22"/>
        </w:rPr>
      </w:pPr>
      <w:r w:rsidRPr="00B54CDA">
        <w:rPr>
          <w:rFonts w:hint="eastAsia"/>
          <w:color w:val="000000" w:themeColor="text1"/>
          <w:szCs w:val="22"/>
        </w:rPr>
        <w:t>一　株主総会に現物出資財産の価額の決定に関する議案を提案した取締役</w:t>
      </w:r>
    </w:p>
    <w:p w14:paraId="28B8519D" w14:textId="77777777" w:rsidR="00E451F6" w:rsidRPr="00B54CDA" w:rsidRDefault="00A35437">
      <w:pPr>
        <w:rPr>
          <w:color w:val="000000" w:themeColor="text1"/>
          <w:szCs w:val="22"/>
        </w:rPr>
      </w:pPr>
      <w:r w:rsidRPr="00B54CDA">
        <w:rPr>
          <w:rFonts w:hint="eastAsia"/>
          <w:color w:val="000000" w:themeColor="text1"/>
          <w:szCs w:val="22"/>
        </w:rPr>
        <w:t>二　前号の議案の提案の決定に同意した取締役（取締役会設置会社の取締役を除く。）</w:t>
      </w:r>
    </w:p>
    <w:p w14:paraId="55A344A7" w14:textId="77777777" w:rsidR="00E451F6" w:rsidRPr="00B54CDA" w:rsidRDefault="00A35437">
      <w:pPr>
        <w:rPr>
          <w:color w:val="000000" w:themeColor="text1"/>
          <w:szCs w:val="22"/>
        </w:rPr>
      </w:pPr>
      <w:r w:rsidRPr="00B54CDA">
        <w:rPr>
          <w:rFonts w:hint="eastAsia"/>
          <w:color w:val="000000" w:themeColor="text1"/>
          <w:szCs w:val="22"/>
        </w:rPr>
        <w:t>三　第一号の議案の提案が取締役会の決議に基づいて行われたときは、当該取締役会の決議に賛成した取締役</w:t>
      </w:r>
    </w:p>
    <w:p w14:paraId="1DA8E14F" w14:textId="77777777" w:rsidR="00E451F6" w:rsidRPr="00B54CDA" w:rsidRDefault="00A35437">
      <w:pPr>
        <w:rPr>
          <w:color w:val="000000" w:themeColor="text1"/>
          <w:szCs w:val="22"/>
        </w:rPr>
      </w:pPr>
      <w:r w:rsidRPr="00B54CDA">
        <w:rPr>
          <w:rFonts w:hint="eastAsia"/>
          <w:color w:val="000000" w:themeColor="text1"/>
          <w:szCs w:val="22"/>
        </w:rPr>
        <w:t>第四十六条　法第二百十三条第一項第三号に規定する法務省令で定めるものは、取締役会に現物出資財産の価額の決定に関する議案を提案した取締役及び執行役とする。</w:t>
      </w:r>
    </w:p>
    <w:p w14:paraId="70D5BC7F"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七節　株券</w:t>
      </w:r>
    </w:p>
    <w:p w14:paraId="5C787726" w14:textId="77777777" w:rsidR="00E451F6" w:rsidRPr="00B54CDA" w:rsidRDefault="00A35437">
      <w:pPr>
        <w:rPr>
          <w:color w:val="000000" w:themeColor="text1"/>
          <w:szCs w:val="22"/>
        </w:rPr>
      </w:pPr>
      <w:r w:rsidRPr="00B54CDA">
        <w:rPr>
          <w:rFonts w:hint="eastAsia"/>
          <w:color w:val="000000" w:themeColor="text1"/>
          <w:szCs w:val="22"/>
        </w:rPr>
        <w:t>（株券喪失登録請求）</w:t>
      </w:r>
    </w:p>
    <w:p w14:paraId="04959DE3" w14:textId="77777777" w:rsidR="00E451F6" w:rsidRPr="00B54CDA" w:rsidRDefault="00A35437">
      <w:pPr>
        <w:rPr>
          <w:color w:val="000000" w:themeColor="text1"/>
          <w:szCs w:val="22"/>
        </w:rPr>
      </w:pPr>
      <w:r w:rsidRPr="00B54CDA">
        <w:rPr>
          <w:rFonts w:hint="eastAsia"/>
          <w:color w:val="000000" w:themeColor="text1"/>
          <w:szCs w:val="22"/>
        </w:rPr>
        <w:t>第四十七条　法第二百二十三条の規定による請求（以下この条において「株券喪失登録請求」という。）は、この条に定めるところにより、行わなければならない。</w:t>
      </w:r>
    </w:p>
    <w:p w14:paraId="1905AE22" w14:textId="77777777" w:rsidR="00E451F6" w:rsidRPr="00B54CDA" w:rsidRDefault="00A35437">
      <w:pPr>
        <w:rPr>
          <w:color w:val="000000" w:themeColor="text1"/>
          <w:szCs w:val="22"/>
        </w:rPr>
      </w:pPr>
      <w:r w:rsidRPr="00B54CDA">
        <w:rPr>
          <w:rFonts w:hint="eastAsia"/>
          <w:color w:val="000000" w:themeColor="text1"/>
          <w:szCs w:val="22"/>
        </w:rPr>
        <w:lastRenderedPageBreak/>
        <w:t>２　株券喪失登録請求は、株券喪失登録請求をする者（次項において「株券喪失登録請求者」という。）の氏名又は名称及び住所並びに喪失した株券の番号を明らかにしてしなければならない。</w:t>
      </w:r>
    </w:p>
    <w:p w14:paraId="418247B8" w14:textId="77777777" w:rsidR="00E451F6" w:rsidRPr="00B54CDA" w:rsidRDefault="00A35437">
      <w:pPr>
        <w:rPr>
          <w:color w:val="000000" w:themeColor="text1"/>
          <w:szCs w:val="22"/>
        </w:rPr>
      </w:pPr>
      <w:r w:rsidRPr="00B54CDA">
        <w:rPr>
          <w:rFonts w:hint="eastAsia"/>
          <w:color w:val="000000" w:themeColor="text1"/>
          <w:szCs w:val="22"/>
        </w:rPr>
        <w:t>３　株券喪失登録請求者が株券喪失登録請求をしようとするときは、次の各号に掲げる場合の区分に応じ、当該各号に定める資料を株式会社に提供しなければならない。</w:t>
      </w:r>
    </w:p>
    <w:p w14:paraId="0C7F69AF" w14:textId="77777777" w:rsidR="00E451F6" w:rsidRPr="00B54CDA" w:rsidRDefault="00A35437">
      <w:pPr>
        <w:rPr>
          <w:color w:val="000000" w:themeColor="text1"/>
          <w:szCs w:val="22"/>
        </w:rPr>
      </w:pPr>
      <w:r w:rsidRPr="00B54CDA">
        <w:rPr>
          <w:rFonts w:hint="eastAsia"/>
          <w:color w:val="000000" w:themeColor="text1"/>
          <w:szCs w:val="22"/>
        </w:rPr>
        <w:t>一　株券喪失登録請求者が当該株券に係る株式の株主又は登録株式質権者として株主名簿に記載又は記録がされている者である場合　株券の喪失の事実を証する資料</w:t>
      </w:r>
    </w:p>
    <w:p w14:paraId="795C3275"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次に掲げる資料</w:t>
      </w:r>
    </w:p>
    <w:p w14:paraId="248069BB" w14:textId="77777777" w:rsidR="00E451F6" w:rsidRPr="00B54CDA" w:rsidRDefault="00A35437">
      <w:pPr>
        <w:rPr>
          <w:color w:val="000000" w:themeColor="text1"/>
          <w:szCs w:val="22"/>
        </w:rPr>
      </w:pPr>
      <w:r w:rsidRPr="00B54CDA">
        <w:rPr>
          <w:rFonts w:hint="eastAsia"/>
          <w:color w:val="000000" w:themeColor="text1"/>
          <w:szCs w:val="22"/>
        </w:rPr>
        <w:t>イ　株券喪失登録請求者が株券喪失登録請求に係る株券を、当該株券に係る株式につき法第百二十一条第三号の取得の日として株主名簿に記載又は記録がされている日以後に所持していたことを証する資料</w:t>
      </w:r>
    </w:p>
    <w:p w14:paraId="51A114B9" w14:textId="77777777" w:rsidR="00E451F6" w:rsidRPr="00B54CDA" w:rsidRDefault="00A35437">
      <w:pPr>
        <w:rPr>
          <w:color w:val="000000" w:themeColor="text1"/>
          <w:szCs w:val="22"/>
        </w:rPr>
      </w:pPr>
      <w:r w:rsidRPr="00B54CDA">
        <w:rPr>
          <w:rFonts w:hint="eastAsia"/>
          <w:color w:val="000000" w:themeColor="text1"/>
          <w:szCs w:val="22"/>
        </w:rPr>
        <w:t>ロ　株券の喪失の事実を証する資料</w:t>
      </w:r>
    </w:p>
    <w:p w14:paraId="6C5F4A1A" w14:textId="77777777" w:rsidR="00E451F6" w:rsidRPr="00B54CDA" w:rsidRDefault="00A35437">
      <w:pPr>
        <w:rPr>
          <w:color w:val="000000" w:themeColor="text1"/>
          <w:szCs w:val="22"/>
        </w:rPr>
      </w:pPr>
      <w:r w:rsidRPr="00B54CDA">
        <w:rPr>
          <w:rFonts w:hint="eastAsia"/>
          <w:color w:val="000000" w:themeColor="text1"/>
          <w:szCs w:val="22"/>
        </w:rPr>
        <w:t>４　株券喪失登録に係る株券が会社法の施行に伴う関係法律の整備等に関する法律の施行に伴う経過措置を定める政令（平成十七年政令第三百六十七号）第二条の規定により法第百二十一条第三号の規定が適用されない株式に係るものである場合における前項第二号の規定の適用については、同号中「次に」とあるのは、「ロに」とする。</w:t>
      </w:r>
    </w:p>
    <w:p w14:paraId="13F17426" w14:textId="77777777" w:rsidR="00E451F6" w:rsidRPr="00B54CDA" w:rsidRDefault="00A35437">
      <w:pPr>
        <w:rPr>
          <w:color w:val="000000" w:themeColor="text1"/>
          <w:szCs w:val="22"/>
        </w:rPr>
      </w:pPr>
      <w:r w:rsidRPr="00B54CDA">
        <w:rPr>
          <w:rFonts w:hint="eastAsia"/>
          <w:color w:val="000000" w:themeColor="text1"/>
          <w:szCs w:val="22"/>
        </w:rPr>
        <w:t>（株券を所持する者による抹消の申請）</w:t>
      </w:r>
    </w:p>
    <w:p w14:paraId="2297C55B" w14:textId="77777777" w:rsidR="00E451F6" w:rsidRPr="00B54CDA" w:rsidRDefault="00A35437">
      <w:pPr>
        <w:rPr>
          <w:color w:val="000000" w:themeColor="text1"/>
          <w:szCs w:val="22"/>
        </w:rPr>
      </w:pPr>
      <w:r w:rsidRPr="00B54CDA">
        <w:rPr>
          <w:rFonts w:hint="eastAsia"/>
          <w:color w:val="000000" w:themeColor="text1"/>
          <w:szCs w:val="22"/>
        </w:rPr>
        <w:t>第四十八条　法第二百二十五条第一項の規定による申請は、株券を提示し、当該申請をする者の氏名又は名称及び住所を明らかにしてしなければならない。</w:t>
      </w:r>
    </w:p>
    <w:p w14:paraId="115E32EA" w14:textId="77777777" w:rsidR="00E451F6" w:rsidRPr="00B54CDA" w:rsidRDefault="00A35437">
      <w:pPr>
        <w:rPr>
          <w:color w:val="000000" w:themeColor="text1"/>
          <w:szCs w:val="22"/>
        </w:rPr>
      </w:pPr>
      <w:r w:rsidRPr="00B54CDA">
        <w:rPr>
          <w:rFonts w:hint="eastAsia"/>
          <w:color w:val="000000" w:themeColor="text1"/>
          <w:szCs w:val="22"/>
        </w:rPr>
        <w:t>（株券喪失登録者による抹消の申請）</w:t>
      </w:r>
    </w:p>
    <w:p w14:paraId="0D8DC6F0" w14:textId="77777777" w:rsidR="00E451F6" w:rsidRPr="00B54CDA" w:rsidRDefault="00A35437">
      <w:pPr>
        <w:rPr>
          <w:color w:val="000000" w:themeColor="text1"/>
          <w:szCs w:val="22"/>
        </w:rPr>
      </w:pPr>
      <w:r w:rsidRPr="00B54CDA">
        <w:rPr>
          <w:rFonts w:hint="eastAsia"/>
          <w:color w:val="000000" w:themeColor="text1"/>
          <w:szCs w:val="22"/>
        </w:rPr>
        <w:t>第四十九条　法第二百二十六条第一項の規定による申請は、当該申請をする株券喪失登録者の氏名又は名称及び住所並びに当該申請に係る株券喪失登録がされた株券の番号を明らかにしてしなければならない。</w:t>
      </w:r>
    </w:p>
    <w:p w14:paraId="41490401"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八節　雑則</w:t>
      </w:r>
    </w:p>
    <w:p w14:paraId="026C2832" w14:textId="77777777" w:rsidR="00E451F6" w:rsidRPr="00B54CDA" w:rsidRDefault="00A35437">
      <w:pPr>
        <w:rPr>
          <w:color w:val="000000" w:themeColor="text1"/>
          <w:szCs w:val="22"/>
        </w:rPr>
      </w:pPr>
      <w:r w:rsidRPr="00B54CDA">
        <w:rPr>
          <w:rFonts w:hint="eastAsia"/>
          <w:color w:val="000000" w:themeColor="text1"/>
          <w:szCs w:val="22"/>
        </w:rPr>
        <w:t>（株式の発行等により一に満たない株式の端数を処理する場合における市場価格）</w:t>
      </w:r>
    </w:p>
    <w:p w14:paraId="0B14A4A9" w14:textId="77777777" w:rsidR="00E451F6" w:rsidRPr="00B54CDA" w:rsidRDefault="00A35437">
      <w:pPr>
        <w:rPr>
          <w:color w:val="000000" w:themeColor="text1"/>
          <w:szCs w:val="22"/>
        </w:rPr>
      </w:pPr>
      <w:r w:rsidRPr="00B54CDA">
        <w:rPr>
          <w:rFonts w:hint="eastAsia"/>
          <w:color w:val="000000" w:themeColor="text1"/>
          <w:szCs w:val="22"/>
        </w:rPr>
        <w:t>第五十条　法第二百三十四条第二項に規定する法務省令で定める方法は、次の各号に掲げる場合の区分に応じ、当該各号に定める額をもって同項に規定する株式の価格とする方法とする。</w:t>
      </w:r>
    </w:p>
    <w:p w14:paraId="672569FA" w14:textId="77777777" w:rsidR="00E451F6" w:rsidRPr="00B54CDA" w:rsidRDefault="00A35437">
      <w:pPr>
        <w:rPr>
          <w:color w:val="000000" w:themeColor="text1"/>
          <w:szCs w:val="22"/>
        </w:rPr>
      </w:pPr>
      <w:r w:rsidRPr="00B54CDA">
        <w:rPr>
          <w:rFonts w:hint="eastAsia"/>
          <w:color w:val="000000" w:themeColor="text1"/>
          <w:szCs w:val="22"/>
        </w:rPr>
        <w:t>一　当該株式を市場において行う取引によって売却する場合　当該取引によって売却する価格</w:t>
      </w:r>
    </w:p>
    <w:p w14:paraId="68DAE76A"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次に掲げる額のうちいずれか高い額</w:t>
      </w:r>
    </w:p>
    <w:p w14:paraId="04E7CFF6" w14:textId="77777777" w:rsidR="00E451F6" w:rsidRPr="00B54CDA" w:rsidRDefault="00A35437">
      <w:pPr>
        <w:rPr>
          <w:color w:val="000000" w:themeColor="text1"/>
          <w:szCs w:val="22"/>
        </w:rPr>
      </w:pPr>
      <w:r w:rsidRPr="00B54CDA">
        <w:rPr>
          <w:rFonts w:hint="eastAsia"/>
          <w:color w:val="000000" w:themeColor="text1"/>
          <w:szCs w:val="22"/>
        </w:rPr>
        <w:t>イ　法第二百三十四条第二項の規定により売却する日（以下この条において「売却日」という。）における当該株式を取引する市場における最終の価格（当該売却日に売買取引がない場合又は当該売却日が当該市場の休業日に当たる場合にあっては、その後最初になされた売買取引の成立価格）</w:t>
      </w:r>
    </w:p>
    <w:p w14:paraId="45ADEF4A" w14:textId="77777777" w:rsidR="00E451F6" w:rsidRPr="00B54CDA" w:rsidRDefault="00A35437">
      <w:pPr>
        <w:rPr>
          <w:color w:val="000000" w:themeColor="text1"/>
          <w:szCs w:val="22"/>
        </w:rPr>
      </w:pPr>
      <w:r w:rsidRPr="00B54CDA">
        <w:rPr>
          <w:rFonts w:hint="eastAsia"/>
          <w:color w:val="000000" w:themeColor="text1"/>
          <w:szCs w:val="22"/>
        </w:rPr>
        <w:t>ロ　売却日において当該株式が公開買付け等の対象であるときは、当該売却日における当該公開買付け等に係る契約における当該株式の価格</w:t>
      </w:r>
    </w:p>
    <w:p w14:paraId="6F17120B" w14:textId="77777777" w:rsidR="00E451F6" w:rsidRPr="00B54CDA" w:rsidRDefault="00A35437">
      <w:pPr>
        <w:rPr>
          <w:color w:val="000000" w:themeColor="text1"/>
          <w:szCs w:val="22"/>
        </w:rPr>
      </w:pPr>
      <w:r w:rsidRPr="00B54CDA">
        <w:rPr>
          <w:rFonts w:hint="eastAsia"/>
          <w:color w:val="000000" w:themeColor="text1"/>
          <w:szCs w:val="22"/>
        </w:rPr>
        <w:t>（一に満たない社債等の端数を処理する場合における市場価格）</w:t>
      </w:r>
    </w:p>
    <w:p w14:paraId="48166CDE" w14:textId="77777777" w:rsidR="00E451F6" w:rsidRPr="00B54CDA" w:rsidRDefault="00A35437">
      <w:pPr>
        <w:rPr>
          <w:color w:val="000000" w:themeColor="text1"/>
          <w:szCs w:val="22"/>
        </w:rPr>
      </w:pPr>
      <w:r w:rsidRPr="00B54CDA">
        <w:rPr>
          <w:rFonts w:hint="eastAsia"/>
          <w:color w:val="000000" w:themeColor="text1"/>
          <w:szCs w:val="22"/>
        </w:rPr>
        <w:t>第五十一条　法第二百三十四条第六項において準用する同条第二項に規定する法務省令で定める方法は、次の各号に掲げる場合の区分に応じ、当該各号に定める額をもって</w:t>
      </w:r>
      <w:r w:rsidRPr="00B54CDA">
        <w:rPr>
          <w:rFonts w:hint="eastAsia"/>
          <w:color w:val="000000" w:themeColor="text1"/>
          <w:szCs w:val="22"/>
        </w:rPr>
        <w:lastRenderedPageBreak/>
        <w:t>同条第六項において準用する同条第二項の規定により売却する財産の価格とする方法とする。</w:t>
      </w:r>
    </w:p>
    <w:p w14:paraId="0F4957F9" w14:textId="77777777" w:rsidR="00E451F6" w:rsidRPr="00B54CDA" w:rsidRDefault="00A35437">
      <w:pPr>
        <w:rPr>
          <w:color w:val="000000" w:themeColor="text1"/>
          <w:szCs w:val="22"/>
        </w:rPr>
      </w:pPr>
      <w:r w:rsidRPr="00B54CDA">
        <w:rPr>
          <w:rFonts w:hint="eastAsia"/>
          <w:color w:val="000000" w:themeColor="text1"/>
          <w:szCs w:val="22"/>
        </w:rPr>
        <w:t>一　法第二百三十四条第六項に規定する社債又は新株予約権を市場において行う取引によって売却する場合　当該取引によって売却する価格</w:t>
      </w:r>
    </w:p>
    <w:p w14:paraId="7813E331"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において、社債（新株予約権付社債についての社債を除く。以下この号において同じ。）を売却するとき　法第二百三十四条第六項において準用する同条第二項の規定により売却する日（以下この条において「売却日」という。）における当該社債を取引する市場における最終の価格（当該売却日に売買取引がない場合又は当該売却日が当該市場の休業日に当たる場合にあっては、その後最初になされた売買取引の成立価格）</w:t>
      </w:r>
    </w:p>
    <w:p w14:paraId="4750E6BB" w14:textId="77777777" w:rsidR="00E451F6" w:rsidRPr="00B54CDA" w:rsidRDefault="00A35437">
      <w:pPr>
        <w:rPr>
          <w:color w:val="000000" w:themeColor="text1"/>
          <w:szCs w:val="22"/>
        </w:rPr>
      </w:pPr>
      <w:r w:rsidRPr="00B54CDA">
        <w:rPr>
          <w:rFonts w:hint="eastAsia"/>
          <w:color w:val="000000" w:themeColor="text1"/>
          <w:szCs w:val="22"/>
        </w:rPr>
        <w:t>三　第一号に掲げる場合以外の場合において、新株予約権（当該新株予約権が新株予約権付社債に付されたものである場合にあっては、当該新株予約権付社債。以下この号において同じ。）を売却するとき　次に掲げる額のうちいずれか高い額</w:t>
      </w:r>
    </w:p>
    <w:p w14:paraId="5DC62736" w14:textId="77777777" w:rsidR="00E451F6" w:rsidRPr="00B54CDA" w:rsidRDefault="00A35437">
      <w:pPr>
        <w:rPr>
          <w:color w:val="000000" w:themeColor="text1"/>
          <w:szCs w:val="22"/>
        </w:rPr>
      </w:pPr>
      <w:r w:rsidRPr="00B54CDA">
        <w:rPr>
          <w:rFonts w:hint="eastAsia"/>
          <w:color w:val="000000" w:themeColor="text1"/>
          <w:szCs w:val="22"/>
        </w:rPr>
        <w:t>イ　売却日における当該新株予約権を取引する市場における最終の価格（当該売却日に売買取引がない場合又は当該売却日が当該市場の休業日に当たる場合にあっては、その後最初になされた売買取引の成立価格）</w:t>
      </w:r>
    </w:p>
    <w:p w14:paraId="130D5899" w14:textId="77777777" w:rsidR="00E451F6" w:rsidRPr="00B54CDA" w:rsidRDefault="00A35437">
      <w:pPr>
        <w:rPr>
          <w:color w:val="000000" w:themeColor="text1"/>
          <w:szCs w:val="22"/>
        </w:rPr>
      </w:pPr>
      <w:r w:rsidRPr="00B54CDA">
        <w:rPr>
          <w:rFonts w:hint="eastAsia"/>
          <w:color w:val="000000" w:themeColor="text1"/>
          <w:szCs w:val="22"/>
        </w:rPr>
        <w:t>ロ　売却日において当該新株予約権が公開買付け等の対象であるときは、当該売却日における当該公開買付け等に係る契約における当該新株予約権の価格</w:t>
      </w:r>
    </w:p>
    <w:p w14:paraId="3C6C172D" w14:textId="77777777" w:rsidR="00E451F6" w:rsidRPr="00B54CDA" w:rsidRDefault="00A35437">
      <w:pPr>
        <w:rPr>
          <w:color w:val="000000" w:themeColor="text1"/>
          <w:szCs w:val="22"/>
        </w:rPr>
      </w:pPr>
      <w:r w:rsidRPr="00B54CDA">
        <w:rPr>
          <w:rFonts w:hint="eastAsia"/>
          <w:color w:val="000000" w:themeColor="text1"/>
          <w:szCs w:val="22"/>
        </w:rPr>
        <w:t>（株式の分割等により一に満たない株式の端数を処理する場合における市場価格）</w:t>
      </w:r>
    </w:p>
    <w:p w14:paraId="4092C180" w14:textId="77777777" w:rsidR="00E451F6" w:rsidRPr="00B54CDA" w:rsidRDefault="00A35437">
      <w:pPr>
        <w:rPr>
          <w:color w:val="000000" w:themeColor="text1"/>
          <w:szCs w:val="22"/>
        </w:rPr>
      </w:pPr>
      <w:r w:rsidRPr="00B54CDA">
        <w:rPr>
          <w:rFonts w:hint="eastAsia"/>
          <w:color w:val="000000" w:themeColor="text1"/>
          <w:szCs w:val="22"/>
        </w:rPr>
        <w:t>第五十二条　法第二百三十五条第二項において準用する法第二百三十四条第二項に規定する法務省令で定める方法は、次の各号に掲げる場合の区分に応じ、当該各号に定める額をもって法第二百三十五条第二項において準用する法第二百三十四条第二項に規定する株式の価格とする方法とする。</w:t>
      </w:r>
    </w:p>
    <w:p w14:paraId="4210875D" w14:textId="77777777" w:rsidR="00E451F6" w:rsidRPr="00B54CDA" w:rsidRDefault="00A35437">
      <w:pPr>
        <w:rPr>
          <w:color w:val="000000" w:themeColor="text1"/>
          <w:szCs w:val="22"/>
        </w:rPr>
      </w:pPr>
      <w:r w:rsidRPr="00B54CDA">
        <w:rPr>
          <w:rFonts w:hint="eastAsia"/>
          <w:color w:val="000000" w:themeColor="text1"/>
          <w:szCs w:val="22"/>
        </w:rPr>
        <w:t>一　当該株式を市場において行う取引によって売却する場合　当該取引によって売却する価格</w:t>
      </w:r>
    </w:p>
    <w:p w14:paraId="38D0D601"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次に掲げる額のうちいずれか高い額</w:t>
      </w:r>
    </w:p>
    <w:p w14:paraId="519858FE" w14:textId="77777777" w:rsidR="00E451F6" w:rsidRPr="00B54CDA" w:rsidRDefault="00A35437">
      <w:pPr>
        <w:rPr>
          <w:color w:val="000000" w:themeColor="text1"/>
          <w:szCs w:val="22"/>
        </w:rPr>
      </w:pPr>
      <w:r w:rsidRPr="00B54CDA">
        <w:rPr>
          <w:rFonts w:hint="eastAsia"/>
          <w:color w:val="000000" w:themeColor="text1"/>
          <w:szCs w:val="22"/>
        </w:rPr>
        <w:t>イ　法第二百三十五条第二項において準用する法第二百三十四条第二項の規定により売却する日（以下この条において「売却日」という。）における当該株式を取引する市場における最終の価格（当該売却日に売買取引がない場合又は当該売却日が当該市場の休業日に当たる場合にあっては、その後最初になされた売買取引の成立価格）</w:t>
      </w:r>
    </w:p>
    <w:p w14:paraId="3D1AC19F" w14:textId="77777777" w:rsidR="00E451F6" w:rsidRPr="00B54CDA" w:rsidRDefault="00A35437">
      <w:pPr>
        <w:rPr>
          <w:color w:val="000000" w:themeColor="text1"/>
          <w:szCs w:val="22"/>
        </w:rPr>
      </w:pPr>
      <w:r w:rsidRPr="00B54CDA">
        <w:rPr>
          <w:rFonts w:hint="eastAsia"/>
          <w:color w:val="000000" w:themeColor="text1"/>
          <w:szCs w:val="22"/>
        </w:rPr>
        <w:t>ロ　売却日において当該株式が公開買付け等の対象であるときは、当該売却日における当該公開買付け等に係る契約における当該株式の価格</w:t>
      </w:r>
    </w:p>
    <w:p w14:paraId="21B79239" w14:textId="77777777" w:rsidR="00E451F6" w:rsidRPr="006813BB" w:rsidRDefault="00A35437" w:rsidP="006813BB">
      <w:pPr>
        <w:ind w:leftChars="194" w:left="440"/>
        <w:rPr>
          <w:b/>
          <w:bCs/>
          <w:color w:val="000000" w:themeColor="text1"/>
          <w:szCs w:val="22"/>
        </w:rPr>
      </w:pPr>
      <w:r w:rsidRPr="006813BB">
        <w:rPr>
          <w:rFonts w:hint="eastAsia"/>
          <w:b/>
          <w:bCs/>
          <w:color w:val="000000" w:themeColor="text1"/>
          <w:szCs w:val="22"/>
        </w:rPr>
        <w:t>第三章　新株予約権</w:t>
      </w:r>
    </w:p>
    <w:p w14:paraId="0B7FCFFC" w14:textId="77777777" w:rsidR="00E451F6" w:rsidRPr="00B54CDA" w:rsidRDefault="00E451F6">
      <w:pPr>
        <w:rPr>
          <w:color w:val="000000" w:themeColor="text1"/>
          <w:szCs w:val="22"/>
        </w:rPr>
      </w:pPr>
    </w:p>
    <w:p w14:paraId="415AB02B" w14:textId="77777777" w:rsidR="00E451F6" w:rsidRPr="00B54CDA" w:rsidRDefault="00A35437">
      <w:pPr>
        <w:rPr>
          <w:color w:val="000000" w:themeColor="text1"/>
          <w:szCs w:val="22"/>
        </w:rPr>
      </w:pPr>
      <w:r w:rsidRPr="00B54CDA">
        <w:rPr>
          <w:rFonts w:hint="eastAsia"/>
          <w:color w:val="000000" w:themeColor="text1"/>
          <w:szCs w:val="22"/>
        </w:rPr>
        <w:t>（募集事項の通知を要しない場合）</w:t>
      </w:r>
    </w:p>
    <w:p w14:paraId="6092649E" w14:textId="77777777" w:rsidR="00E451F6" w:rsidRPr="00B54CDA" w:rsidRDefault="00A35437">
      <w:pPr>
        <w:rPr>
          <w:color w:val="000000" w:themeColor="text1"/>
          <w:szCs w:val="22"/>
        </w:rPr>
      </w:pPr>
      <w:r w:rsidRPr="00B54CDA">
        <w:rPr>
          <w:rFonts w:hint="eastAsia"/>
          <w:color w:val="000000" w:themeColor="text1"/>
          <w:szCs w:val="22"/>
        </w:rPr>
        <w:t>第五十三条　法第二百四十条第四項に規定する法務省令で定める場合は、株式会社が割当日（法第二百三十八条第一項第四号に規定する割当日をいう。第五十五条の四において同じ。）の二週間前までに、金融商品取引法の規定に基づき次に掲げる書類（法第二百三十八条第一項に規定する募集事項に相当する事項をその内容とするものに限る。）の届出又は提出をしている場合（当該書類に記載すべき事項を同法の規定に基づき電磁的方法により提供している場合を含む。）であって、内閣総理大臣が当該割当日</w:t>
      </w:r>
      <w:r w:rsidRPr="00B54CDA">
        <w:rPr>
          <w:rFonts w:hint="eastAsia"/>
          <w:color w:val="000000" w:themeColor="text1"/>
          <w:szCs w:val="22"/>
        </w:rPr>
        <w:lastRenderedPageBreak/>
        <w:t>の二週間前の日から当該割当日まで継続して同法の規定に基づき当該書類を公衆の縦覧に供しているときとする。</w:t>
      </w:r>
    </w:p>
    <w:p w14:paraId="690683DA" w14:textId="77777777" w:rsidR="00E451F6" w:rsidRPr="00B54CDA" w:rsidRDefault="00A35437">
      <w:pPr>
        <w:rPr>
          <w:color w:val="000000" w:themeColor="text1"/>
          <w:szCs w:val="22"/>
        </w:rPr>
      </w:pPr>
      <w:r w:rsidRPr="00B54CDA">
        <w:rPr>
          <w:rFonts w:hint="eastAsia"/>
          <w:color w:val="000000" w:themeColor="text1"/>
          <w:szCs w:val="22"/>
        </w:rPr>
        <w:t>一　金融商品取引法第四条第一項から第三項までの届出をする場合における同法第五条第一項の届出書（訂正届出書を含む。）</w:t>
      </w:r>
    </w:p>
    <w:p w14:paraId="4198EF5E" w14:textId="77777777" w:rsidR="00E451F6" w:rsidRPr="00B54CDA" w:rsidRDefault="00A35437">
      <w:pPr>
        <w:rPr>
          <w:color w:val="000000" w:themeColor="text1"/>
          <w:szCs w:val="22"/>
        </w:rPr>
      </w:pPr>
      <w:r w:rsidRPr="00B54CDA">
        <w:rPr>
          <w:rFonts w:hint="eastAsia"/>
          <w:color w:val="000000" w:themeColor="text1"/>
          <w:szCs w:val="22"/>
        </w:rPr>
        <w:t>二　金融商品取引法第二十三条の三第一項に規定する発行登録書及び同法第二十三条の八第一項に規定する発行登録追補書類（訂正発行登録書を含む。）</w:t>
      </w:r>
    </w:p>
    <w:p w14:paraId="2EA8ADD3" w14:textId="77777777" w:rsidR="00E451F6" w:rsidRPr="00B54CDA" w:rsidRDefault="00A35437">
      <w:pPr>
        <w:rPr>
          <w:color w:val="000000" w:themeColor="text1"/>
          <w:szCs w:val="22"/>
        </w:rPr>
      </w:pPr>
      <w:r w:rsidRPr="00B54CDA">
        <w:rPr>
          <w:rFonts w:hint="eastAsia"/>
          <w:color w:val="000000" w:themeColor="text1"/>
          <w:szCs w:val="22"/>
        </w:rPr>
        <w:t>三　金融商品取引法第二十四条第一項に規定する有価証券報告書（訂正報告書を含む。）</w:t>
      </w:r>
    </w:p>
    <w:p w14:paraId="4E9F7EB5" w14:textId="77777777" w:rsidR="00E451F6" w:rsidRPr="00B54CDA" w:rsidRDefault="00A35437">
      <w:pPr>
        <w:rPr>
          <w:color w:val="000000" w:themeColor="text1"/>
          <w:szCs w:val="22"/>
        </w:rPr>
      </w:pPr>
      <w:r w:rsidRPr="00B54CDA">
        <w:rPr>
          <w:rFonts w:hint="eastAsia"/>
          <w:color w:val="000000" w:themeColor="text1"/>
          <w:szCs w:val="22"/>
        </w:rPr>
        <w:t>四　金融商品取引法第二十四条の四の七第一項に規定する四半期報告書（訂正報告書を含む。）</w:t>
      </w:r>
    </w:p>
    <w:p w14:paraId="6596F39D" w14:textId="77777777" w:rsidR="00E451F6" w:rsidRPr="00B54CDA" w:rsidRDefault="00A35437">
      <w:pPr>
        <w:rPr>
          <w:color w:val="000000" w:themeColor="text1"/>
          <w:szCs w:val="22"/>
        </w:rPr>
      </w:pPr>
      <w:r w:rsidRPr="00B54CDA">
        <w:rPr>
          <w:rFonts w:hint="eastAsia"/>
          <w:color w:val="000000" w:themeColor="text1"/>
          <w:szCs w:val="22"/>
        </w:rPr>
        <w:t>五　金融商品取引法第二十四条の五第一項に規定する半期報告書（訂正報告書を含む。）</w:t>
      </w:r>
    </w:p>
    <w:p w14:paraId="6037C68B" w14:textId="77777777" w:rsidR="00E451F6" w:rsidRPr="00B54CDA" w:rsidRDefault="00A35437">
      <w:pPr>
        <w:rPr>
          <w:color w:val="000000" w:themeColor="text1"/>
          <w:szCs w:val="22"/>
        </w:rPr>
      </w:pPr>
      <w:r w:rsidRPr="00B54CDA">
        <w:rPr>
          <w:rFonts w:hint="eastAsia"/>
          <w:color w:val="000000" w:themeColor="text1"/>
          <w:szCs w:val="22"/>
        </w:rPr>
        <w:t>六　金融商品取引法第二十四条の五第四項に規定する臨時報告書（訂正報告書を含む。）</w:t>
      </w:r>
    </w:p>
    <w:p w14:paraId="6D7DAEBC"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24C70808" w14:textId="77777777" w:rsidR="00E451F6" w:rsidRPr="00B54CDA" w:rsidRDefault="00A35437">
      <w:pPr>
        <w:rPr>
          <w:color w:val="000000" w:themeColor="text1"/>
          <w:szCs w:val="22"/>
        </w:rPr>
      </w:pPr>
      <w:r w:rsidRPr="00B54CDA">
        <w:rPr>
          <w:rFonts w:hint="eastAsia"/>
          <w:color w:val="000000" w:themeColor="text1"/>
          <w:szCs w:val="22"/>
        </w:rPr>
        <w:t>第五十四条　法第二百四十二条第一項第四号に規定する法務省令で定める事項は、次に掲げる事項とする。</w:t>
      </w:r>
    </w:p>
    <w:p w14:paraId="499BAA36" w14:textId="77777777" w:rsidR="00E451F6" w:rsidRPr="00B54CDA" w:rsidRDefault="00A35437">
      <w:pPr>
        <w:rPr>
          <w:color w:val="000000" w:themeColor="text1"/>
          <w:szCs w:val="22"/>
        </w:rPr>
      </w:pPr>
      <w:r w:rsidRPr="00B54CDA">
        <w:rPr>
          <w:rFonts w:hint="eastAsia"/>
          <w:color w:val="000000" w:themeColor="text1"/>
          <w:szCs w:val="22"/>
        </w:rPr>
        <w:t>一　発行可能株式総数（種類株式発行会社にあっては、各種類の株式の発行可能種類株式総数を含む。）</w:t>
      </w:r>
    </w:p>
    <w:p w14:paraId="1C068F00" w14:textId="77777777" w:rsidR="00E451F6" w:rsidRPr="00B54CDA" w:rsidRDefault="00A35437">
      <w:pPr>
        <w:rPr>
          <w:color w:val="000000" w:themeColor="text1"/>
          <w:szCs w:val="22"/>
        </w:rPr>
      </w:pPr>
      <w:r w:rsidRPr="00B54CDA">
        <w:rPr>
          <w:rFonts w:hint="eastAsia"/>
          <w:color w:val="000000" w:themeColor="text1"/>
          <w:szCs w:val="22"/>
        </w:rPr>
        <w:t>二　株式会社（種類株式発行会社を除く。）が発行する株式の内容として法第百七条第一項各号に掲げる事項を定めているときは、当該株式の内容</w:t>
      </w:r>
    </w:p>
    <w:p w14:paraId="5BBF5FB7" w14:textId="77777777" w:rsidR="00E451F6" w:rsidRPr="00B54CDA" w:rsidRDefault="00A35437">
      <w:pPr>
        <w:rPr>
          <w:color w:val="000000" w:themeColor="text1"/>
          <w:szCs w:val="22"/>
        </w:rPr>
      </w:pPr>
      <w:r w:rsidRPr="00B54CDA">
        <w:rPr>
          <w:rFonts w:hint="eastAsia"/>
          <w:color w:val="000000" w:themeColor="text1"/>
          <w:szCs w:val="22"/>
        </w:rPr>
        <w:t>三　株式会社（種類株式発行会社に限る。）が法第百八条第一項各号に掲げる事項につき内容の異なる株式を発行することとしているときは、各種類の株式の内容（ある種類の株式につき同条第三項の定款の定めがある場合において、当該定款の定めにより株式会社が当該種類の株式の内容を定めていないときは、当該種類の株式の内容の要綱）</w:t>
      </w:r>
    </w:p>
    <w:p w14:paraId="2729D8F6" w14:textId="77777777" w:rsidR="00E451F6" w:rsidRPr="00B54CDA" w:rsidRDefault="00A35437">
      <w:pPr>
        <w:rPr>
          <w:color w:val="000000" w:themeColor="text1"/>
          <w:szCs w:val="22"/>
        </w:rPr>
      </w:pPr>
      <w:r w:rsidRPr="00B54CDA">
        <w:rPr>
          <w:rFonts w:hint="eastAsia"/>
          <w:color w:val="000000" w:themeColor="text1"/>
          <w:szCs w:val="22"/>
        </w:rPr>
        <w:t>四　単元株式数についての定款の定めがあるときは、その単元株式数（種類株式発行会社にあっては、各種類の株式の単元株式数）</w:t>
      </w:r>
    </w:p>
    <w:p w14:paraId="283C65F7" w14:textId="77777777" w:rsidR="00E451F6" w:rsidRPr="00B54CDA" w:rsidRDefault="00A35437">
      <w:pPr>
        <w:rPr>
          <w:color w:val="000000" w:themeColor="text1"/>
          <w:szCs w:val="22"/>
        </w:rPr>
      </w:pPr>
      <w:r w:rsidRPr="00B54CDA">
        <w:rPr>
          <w:rFonts w:hint="eastAsia"/>
          <w:color w:val="000000" w:themeColor="text1"/>
          <w:szCs w:val="22"/>
        </w:rPr>
        <w:t>五　次に掲げる定款の定めがあるときは、その規定</w:t>
      </w:r>
    </w:p>
    <w:p w14:paraId="6810B67D" w14:textId="77777777" w:rsidR="00E451F6" w:rsidRPr="00B54CDA" w:rsidRDefault="00A35437">
      <w:pPr>
        <w:rPr>
          <w:color w:val="000000" w:themeColor="text1"/>
          <w:szCs w:val="22"/>
        </w:rPr>
      </w:pPr>
      <w:r w:rsidRPr="00B54CDA">
        <w:rPr>
          <w:rFonts w:hint="eastAsia"/>
          <w:color w:val="000000" w:themeColor="text1"/>
          <w:szCs w:val="22"/>
        </w:rPr>
        <w:t>イ　法第百三十九条第一項、第百四十条第五項又は第百四十五条第一号若しくは第二号に規定する定款の定め</w:t>
      </w:r>
    </w:p>
    <w:p w14:paraId="01012CAD" w14:textId="77777777" w:rsidR="00E451F6" w:rsidRPr="00B54CDA" w:rsidRDefault="00A35437">
      <w:pPr>
        <w:rPr>
          <w:color w:val="000000" w:themeColor="text1"/>
          <w:szCs w:val="22"/>
        </w:rPr>
      </w:pPr>
      <w:r w:rsidRPr="00B54CDA">
        <w:rPr>
          <w:rFonts w:hint="eastAsia"/>
          <w:color w:val="000000" w:themeColor="text1"/>
          <w:szCs w:val="22"/>
        </w:rPr>
        <w:t>ロ　法第百六十四条第一項に規定する定款の定め</w:t>
      </w:r>
    </w:p>
    <w:p w14:paraId="3006A54B" w14:textId="77777777" w:rsidR="00E451F6" w:rsidRPr="00B54CDA" w:rsidRDefault="00A35437">
      <w:pPr>
        <w:rPr>
          <w:color w:val="000000" w:themeColor="text1"/>
          <w:szCs w:val="22"/>
        </w:rPr>
      </w:pPr>
      <w:r w:rsidRPr="00B54CDA">
        <w:rPr>
          <w:rFonts w:hint="eastAsia"/>
          <w:color w:val="000000" w:themeColor="text1"/>
          <w:szCs w:val="22"/>
        </w:rPr>
        <w:t>ハ　法第百六十七条第三項に規定する定款の定め</w:t>
      </w:r>
    </w:p>
    <w:p w14:paraId="39A70AC1" w14:textId="77777777" w:rsidR="00E451F6" w:rsidRPr="00B54CDA" w:rsidRDefault="00A35437">
      <w:pPr>
        <w:rPr>
          <w:color w:val="000000" w:themeColor="text1"/>
          <w:szCs w:val="22"/>
        </w:rPr>
      </w:pPr>
      <w:r w:rsidRPr="00B54CDA">
        <w:rPr>
          <w:rFonts w:hint="eastAsia"/>
          <w:color w:val="000000" w:themeColor="text1"/>
          <w:szCs w:val="22"/>
        </w:rPr>
        <w:t>ニ　法第百六十八条第一項又は第百六十九条第二項に規定する定款の定め</w:t>
      </w:r>
    </w:p>
    <w:p w14:paraId="36C1F8D5" w14:textId="77777777" w:rsidR="00E451F6" w:rsidRPr="00B54CDA" w:rsidRDefault="00A35437">
      <w:pPr>
        <w:rPr>
          <w:color w:val="000000" w:themeColor="text1"/>
          <w:szCs w:val="22"/>
        </w:rPr>
      </w:pPr>
      <w:r w:rsidRPr="00B54CDA">
        <w:rPr>
          <w:rFonts w:hint="eastAsia"/>
          <w:color w:val="000000" w:themeColor="text1"/>
          <w:szCs w:val="22"/>
        </w:rPr>
        <w:t>ホ　法第百七十四条に規定する定款の定め</w:t>
      </w:r>
    </w:p>
    <w:p w14:paraId="59708539" w14:textId="77777777" w:rsidR="00E451F6" w:rsidRPr="00B54CDA" w:rsidRDefault="00A35437">
      <w:pPr>
        <w:rPr>
          <w:color w:val="000000" w:themeColor="text1"/>
          <w:szCs w:val="22"/>
        </w:rPr>
      </w:pPr>
      <w:r w:rsidRPr="00B54CDA">
        <w:rPr>
          <w:rFonts w:hint="eastAsia"/>
          <w:color w:val="000000" w:themeColor="text1"/>
          <w:szCs w:val="22"/>
        </w:rPr>
        <w:t>ヘ　法第三百四十七条に規定する定款の定め</w:t>
      </w:r>
    </w:p>
    <w:p w14:paraId="261D43F7" w14:textId="77777777" w:rsidR="00E451F6" w:rsidRPr="00B54CDA" w:rsidRDefault="00A35437">
      <w:pPr>
        <w:rPr>
          <w:color w:val="000000" w:themeColor="text1"/>
          <w:szCs w:val="22"/>
        </w:rPr>
      </w:pPr>
      <w:r w:rsidRPr="00B54CDA">
        <w:rPr>
          <w:rFonts w:hint="eastAsia"/>
          <w:color w:val="000000" w:themeColor="text1"/>
          <w:szCs w:val="22"/>
        </w:rPr>
        <w:t>ト　第二十六条第一号又は第二号に規定する定款の定め</w:t>
      </w:r>
    </w:p>
    <w:p w14:paraId="61F85656" w14:textId="77777777" w:rsidR="00E451F6" w:rsidRPr="00B54CDA" w:rsidRDefault="00A35437">
      <w:pPr>
        <w:rPr>
          <w:color w:val="000000" w:themeColor="text1"/>
          <w:szCs w:val="22"/>
        </w:rPr>
      </w:pPr>
      <w:r w:rsidRPr="00B54CDA">
        <w:rPr>
          <w:rFonts w:hint="eastAsia"/>
          <w:color w:val="000000" w:themeColor="text1"/>
          <w:szCs w:val="22"/>
        </w:rPr>
        <w:t>六　株主名簿管理人を置く旨の定款の定めがあるときは、その氏名又は名称及び住所並びに営業所</w:t>
      </w:r>
    </w:p>
    <w:p w14:paraId="37C52EB1" w14:textId="77777777" w:rsidR="00E451F6" w:rsidRPr="00B54CDA" w:rsidRDefault="00A35437">
      <w:pPr>
        <w:rPr>
          <w:color w:val="000000" w:themeColor="text1"/>
          <w:szCs w:val="22"/>
        </w:rPr>
      </w:pPr>
      <w:r w:rsidRPr="00B54CDA">
        <w:rPr>
          <w:rFonts w:hint="eastAsia"/>
          <w:color w:val="000000" w:themeColor="text1"/>
          <w:szCs w:val="22"/>
        </w:rPr>
        <w:t>七　定款に定められた事項（法第二百四十二条第一項第一号から第三号まで及び前各号に掲げる事項を除く。）であって、当該株式会社に対して募集新株予約権の引受けの申込みをしようとする者が当該者に対して通知することを請求した事項</w:t>
      </w:r>
    </w:p>
    <w:p w14:paraId="7E3C4232" w14:textId="77777777" w:rsidR="00E451F6" w:rsidRPr="00B54CDA" w:rsidRDefault="00A35437">
      <w:pPr>
        <w:rPr>
          <w:color w:val="000000" w:themeColor="text1"/>
          <w:szCs w:val="22"/>
        </w:rPr>
      </w:pPr>
      <w:r w:rsidRPr="00B54CDA">
        <w:rPr>
          <w:rFonts w:hint="eastAsia"/>
          <w:color w:val="000000" w:themeColor="text1"/>
          <w:szCs w:val="22"/>
        </w:rPr>
        <w:lastRenderedPageBreak/>
        <w:t>（申込みをしようとする者に対する通知を要しない場合）</w:t>
      </w:r>
    </w:p>
    <w:p w14:paraId="5536354A" w14:textId="77777777" w:rsidR="00E451F6" w:rsidRPr="00B54CDA" w:rsidRDefault="00A35437">
      <w:pPr>
        <w:rPr>
          <w:color w:val="000000" w:themeColor="text1"/>
          <w:szCs w:val="22"/>
        </w:rPr>
      </w:pPr>
      <w:r w:rsidRPr="00B54CDA">
        <w:rPr>
          <w:rFonts w:hint="eastAsia"/>
          <w:color w:val="000000" w:themeColor="text1"/>
          <w:szCs w:val="22"/>
        </w:rPr>
        <w:t>第五十五条　法第二百四十二条第四項に規定する法務省令で定める場合は、次に掲げる場合であって、株式会社が同条第一項の申込みをしようとする者に対して同項各号に掲げる事項を提供している場合とする。</w:t>
      </w:r>
    </w:p>
    <w:p w14:paraId="7A3F1FF3" w14:textId="77777777" w:rsidR="00E451F6" w:rsidRPr="00B54CDA" w:rsidRDefault="00A35437">
      <w:pPr>
        <w:rPr>
          <w:color w:val="000000" w:themeColor="text1"/>
          <w:szCs w:val="22"/>
        </w:rPr>
      </w:pPr>
      <w:r w:rsidRPr="00B54CDA">
        <w:rPr>
          <w:rFonts w:hint="eastAsia"/>
          <w:color w:val="000000" w:themeColor="text1"/>
          <w:szCs w:val="22"/>
        </w:rPr>
        <w:t>一　当該株式会社が金融商品取引法の規定に基づき目論見書に記載すべき事項を電磁的方法により提供している場合</w:t>
      </w:r>
    </w:p>
    <w:p w14:paraId="08EAB1E1" w14:textId="77777777" w:rsidR="00E451F6" w:rsidRPr="00B54CDA" w:rsidRDefault="00A35437">
      <w:pPr>
        <w:rPr>
          <w:color w:val="000000" w:themeColor="text1"/>
          <w:szCs w:val="22"/>
        </w:rPr>
      </w:pPr>
      <w:r w:rsidRPr="00B54CDA">
        <w:rPr>
          <w:rFonts w:hint="eastAsia"/>
          <w:color w:val="000000" w:themeColor="text1"/>
          <w:szCs w:val="22"/>
        </w:rPr>
        <w:t>二　当該株式会社が外国の法令に基づき目論見書その他これに相当する書面その他の資料を提供している場合</w:t>
      </w:r>
    </w:p>
    <w:p w14:paraId="32DA06C0" w14:textId="77777777" w:rsidR="00E451F6" w:rsidRPr="00B54CDA" w:rsidRDefault="00A35437">
      <w:pPr>
        <w:rPr>
          <w:color w:val="000000" w:themeColor="text1"/>
          <w:szCs w:val="22"/>
        </w:rPr>
      </w:pPr>
      <w:r w:rsidRPr="00B54CDA">
        <w:rPr>
          <w:rFonts w:hint="eastAsia"/>
          <w:color w:val="000000" w:themeColor="text1"/>
          <w:szCs w:val="22"/>
        </w:rPr>
        <w:t>（株主に対して通知すべき事項）</w:t>
      </w:r>
    </w:p>
    <w:p w14:paraId="0014FE19" w14:textId="77777777" w:rsidR="00E451F6" w:rsidRPr="00B54CDA" w:rsidRDefault="00A35437">
      <w:pPr>
        <w:rPr>
          <w:color w:val="000000" w:themeColor="text1"/>
          <w:szCs w:val="22"/>
        </w:rPr>
      </w:pPr>
      <w:r w:rsidRPr="00B54CDA">
        <w:rPr>
          <w:rFonts w:hint="eastAsia"/>
          <w:color w:val="000000" w:themeColor="text1"/>
          <w:szCs w:val="22"/>
        </w:rPr>
        <w:t>第五十五条の二　法第二百四十四条の二第一項に規定する法務省令で定める事項は、次に掲げる事項とする。</w:t>
      </w:r>
    </w:p>
    <w:p w14:paraId="72FD9823" w14:textId="77777777" w:rsidR="00E451F6" w:rsidRPr="00B54CDA" w:rsidRDefault="00A35437">
      <w:pPr>
        <w:rPr>
          <w:color w:val="000000" w:themeColor="text1"/>
          <w:szCs w:val="22"/>
        </w:rPr>
      </w:pPr>
      <w:r w:rsidRPr="00B54CDA">
        <w:rPr>
          <w:rFonts w:hint="eastAsia"/>
          <w:color w:val="000000" w:themeColor="text1"/>
          <w:szCs w:val="22"/>
        </w:rPr>
        <w:t>一　特定引受人（法第二百四十四条の二第一項に規定する特定引受人をいう。以下この条及び次条第三項において同じ。）の氏名又は名称及び住所</w:t>
      </w:r>
    </w:p>
    <w:p w14:paraId="0F0B761F" w14:textId="77777777" w:rsidR="00E451F6" w:rsidRPr="00B54CDA" w:rsidRDefault="00A35437">
      <w:pPr>
        <w:rPr>
          <w:color w:val="000000" w:themeColor="text1"/>
          <w:szCs w:val="22"/>
        </w:rPr>
      </w:pPr>
      <w:r w:rsidRPr="00B54CDA">
        <w:rPr>
          <w:rFonts w:hint="eastAsia"/>
          <w:color w:val="000000" w:themeColor="text1"/>
          <w:szCs w:val="22"/>
        </w:rPr>
        <w:t>二　特定引受人（その子会社等を含む。以下この条及び次条第三項において同じ。）がその引き受けた募集新株予約権に係る交付株式（法第二百四十四条の二第二項に規定する交付株式をいう。次号及び次条第三項において同じ。）の株主となった場合に有することとなる最も多い議決権の数</w:t>
      </w:r>
    </w:p>
    <w:p w14:paraId="5744388F" w14:textId="77777777" w:rsidR="00E451F6" w:rsidRPr="00B54CDA" w:rsidRDefault="00A35437">
      <w:pPr>
        <w:rPr>
          <w:color w:val="000000" w:themeColor="text1"/>
          <w:szCs w:val="22"/>
        </w:rPr>
      </w:pPr>
      <w:r w:rsidRPr="00B54CDA">
        <w:rPr>
          <w:rFonts w:hint="eastAsia"/>
          <w:color w:val="000000" w:themeColor="text1"/>
          <w:szCs w:val="22"/>
        </w:rPr>
        <w:t>三　前号の交付株式に係る最も多い議決権の数</w:t>
      </w:r>
    </w:p>
    <w:p w14:paraId="38BD26C9" w14:textId="77777777" w:rsidR="00E451F6" w:rsidRPr="00B54CDA" w:rsidRDefault="00A35437">
      <w:pPr>
        <w:rPr>
          <w:color w:val="000000" w:themeColor="text1"/>
          <w:szCs w:val="22"/>
        </w:rPr>
      </w:pPr>
      <w:r w:rsidRPr="00B54CDA">
        <w:rPr>
          <w:rFonts w:hint="eastAsia"/>
          <w:color w:val="000000" w:themeColor="text1"/>
          <w:szCs w:val="22"/>
        </w:rPr>
        <w:t>四　第二号に規定する場合における最も多い総株主の議決権の数</w:t>
      </w:r>
    </w:p>
    <w:p w14:paraId="6613B8A0" w14:textId="77777777" w:rsidR="00E451F6" w:rsidRPr="00B54CDA" w:rsidRDefault="00A35437">
      <w:pPr>
        <w:rPr>
          <w:color w:val="000000" w:themeColor="text1"/>
          <w:szCs w:val="22"/>
        </w:rPr>
      </w:pPr>
      <w:r w:rsidRPr="00B54CDA">
        <w:rPr>
          <w:rFonts w:hint="eastAsia"/>
          <w:color w:val="000000" w:themeColor="text1"/>
          <w:szCs w:val="22"/>
        </w:rPr>
        <w:t>五　特定引受人に対する募集新株予約権の割当て又は特定引受人との間の法第二百四十四条第一項の契約の締結に関する取締役会の判断及びその理由</w:t>
      </w:r>
    </w:p>
    <w:p w14:paraId="70177C46" w14:textId="77777777" w:rsidR="00E451F6" w:rsidRPr="00B54CDA" w:rsidRDefault="00A35437">
      <w:pPr>
        <w:rPr>
          <w:color w:val="000000" w:themeColor="text1"/>
          <w:szCs w:val="22"/>
        </w:rPr>
      </w:pPr>
      <w:r w:rsidRPr="00B54CDA">
        <w:rPr>
          <w:rFonts w:hint="eastAsia"/>
          <w:color w:val="000000" w:themeColor="text1"/>
          <w:szCs w:val="22"/>
        </w:rPr>
        <w:t>六　社外取締役を置く株式会社において、前号の取締役会の判断が社外取締役の意見と異なる場合には、その意見</w:t>
      </w:r>
    </w:p>
    <w:p w14:paraId="48948780" w14:textId="77777777" w:rsidR="00E451F6" w:rsidRPr="00B54CDA" w:rsidRDefault="00A35437">
      <w:pPr>
        <w:rPr>
          <w:color w:val="000000" w:themeColor="text1"/>
          <w:szCs w:val="22"/>
        </w:rPr>
      </w:pPr>
      <w:r w:rsidRPr="00B54CDA">
        <w:rPr>
          <w:rFonts w:hint="eastAsia"/>
          <w:color w:val="000000" w:themeColor="text1"/>
          <w:szCs w:val="22"/>
        </w:rPr>
        <w:t>七　特定引受人に対する募集新株予約権の割当て又は特定引受人との間の法第二百四十四条第一項の契約の締結に関する監査役、監査等委員会又は監査委員会の意見</w:t>
      </w:r>
    </w:p>
    <w:p w14:paraId="141063F6" w14:textId="77777777" w:rsidR="00E451F6" w:rsidRPr="00B54CDA" w:rsidRDefault="00A35437">
      <w:pPr>
        <w:rPr>
          <w:color w:val="000000" w:themeColor="text1"/>
          <w:szCs w:val="22"/>
        </w:rPr>
      </w:pPr>
      <w:r w:rsidRPr="00B54CDA">
        <w:rPr>
          <w:rFonts w:hint="eastAsia"/>
          <w:color w:val="000000" w:themeColor="text1"/>
          <w:szCs w:val="22"/>
        </w:rPr>
        <w:t>（交付株式）</w:t>
      </w:r>
    </w:p>
    <w:p w14:paraId="10B981AB" w14:textId="77777777" w:rsidR="00E451F6" w:rsidRPr="00B54CDA" w:rsidRDefault="00A35437">
      <w:pPr>
        <w:rPr>
          <w:color w:val="000000" w:themeColor="text1"/>
          <w:szCs w:val="22"/>
        </w:rPr>
      </w:pPr>
      <w:r w:rsidRPr="00B54CDA">
        <w:rPr>
          <w:rFonts w:hint="eastAsia"/>
          <w:color w:val="000000" w:themeColor="text1"/>
          <w:szCs w:val="22"/>
        </w:rPr>
        <w:t>第五十五条の三　法第二百四十四条の二第二項に規定する法務省令で定める株式は、次に掲げる株式とする。</w:t>
      </w:r>
    </w:p>
    <w:p w14:paraId="7C455AC3" w14:textId="77777777" w:rsidR="00E451F6" w:rsidRPr="00B54CDA" w:rsidRDefault="00A35437">
      <w:pPr>
        <w:rPr>
          <w:color w:val="000000" w:themeColor="text1"/>
          <w:szCs w:val="22"/>
        </w:rPr>
      </w:pPr>
      <w:r w:rsidRPr="00B54CDA">
        <w:rPr>
          <w:rFonts w:hint="eastAsia"/>
          <w:color w:val="000000" w:themeColor="text1"/>
          <w:szCs w:val="22"/>
        </w:rPr>
        <w:t>一　募集新株予約権の内容として次のイ又はロに掲げる事項についての定めがある場合における当該イ又はロに定める新株予約権（次号及び次項において「取得対価新株予約権」という。）の目的である株式</w:t>
      </w:r>
    </w:p>
    <w:p w14:paraId="2728D48B" w14:textId="77777777" w:rsidR="00E451F6" w:rsidRPr="00B54CDA" w:rsidRDefault="00A35437">
      <w:pPr>
        <w:rPr>
          <w:color w:val="000000" w:themeColor="text1"/>
          <w:szCs w:val="22"/>
        </w:rPr>
      </w:pPr>
      <w:r w:rsidRPr="00B54CDA">
        <w:rPr>
          <w:rFonts w:hint="eastAsia"/>
          <w:color w:val="000000" w:themeColor="text1"/>
          <w:szCs w:val="22"/>
        </w:rPr>
        <w:t>イ　法第二百三十六条第一項第七号へに掲げる事項　同号への他の新株予約権</w:t>
      </w:r>
    </w:p>
    <w:p w14:paraId="049A0BFB" w14:textId="77777777" w:rsidR="00E451F6" w:rsidRPr="00B54CDA" w:rsidRDefault="00A35437">
      <w:pPr>
        <w:rPr>
          <w:color w:val="000000" w:themeColor="text1"/>
          <w:szCs w:val="22"/>
        </w:rPr>
      </w:pPr>
      <w:r w:rsidRPr="00B54CDA">
        <w:rPr>
          <w:rFonts w:hint="eastAsia"/>
          <w:color w:val="000000" w:themeColor="text1"/>
          <w:szCs w:val="22"/>
        </w:rPr>
        <w:t>ロ　法第二百三十六条第一項第七号トに掲げる事項　同号トの新株予約権付社債に付された新株予約権</w:t>
      </w:r>
    </w:p>
    <w:p w14:paraId="7F7042CC" w14:textId="77777777" w:rsidR="00E451F6" w:rsidRPr="00B54CDA" w:rsidRDefault="00A35437">
      <w:pPr>
        <w:rPr>
          <w:color w:val="000000" w:themeColor="text1"/>
          <w:szCs w:val="22"/>
        </w:rPr>
      </w:pPr>
      <w:r w:rsidRPr="00B54CDA">
        <w:rPr>
          <w:rFonts w:hint="eastAsia"/>
          <w:color w:val="000000" w:themeColor="text1"/>
          <w:szCs w:val="22"/>
        </w:rPr>
        <w:t>二　取得対価新株予約権の内容として法第二百三十六条第一項第七号ニに掲げる事項についての定めがある場合における同号ニの株式</w:t>
      </w:r>
    </w:p>
    <w:p w14:paraId="1EE9D139" w14:textId="77777777" w:rsidR="00E451F6" w:rsidRPr="00B54CDA" w:rsidRDefault="00A35437">
      <w:pPr>
        <w:rPr>
          <w:color w:val="000000" w:themeColor="text1"/>
          <w:szCs w:val="22"/>
        </w:rPr>
      </w:pPr>
      <w:r w:rsidRPr="00B54CDA">
        <w:rPr>
          <w:rFonts w:hint="eastAsia"/>
          <w:color w:val="000000" w:themeColor="text1"/>
          <w:szCs w:val="22"/>
        </w:rPr>
        <w:t>２　前項の規定の適用については、取得対価新株予約権の内容として同項第一号イ又はロに掲げる事項についての定めがある場合における当該イ又はロに定める新株予約権は、取得対価新株予約権とみなす。</w:t>
      </w:r>
    </w:p>
    <w:p w14:paraId="706AF301" w14:textId="77777777" w:rsidR="00E451F6" w:rsidRPr="00B54CDA" w:rsidRDefault="00A35437">
      <w:pPr>
        <w:rPr>
          <w:color w:val="000000" w:themeColor="text1"/>
          <w:szCs w:val="22"/>
        </w:rPr>
      </w:pPr>
      <w:r w:rsidRPr="00B54CDA">
        <w:rPr>
          <w:rFonts w:hint="eastAsia"/>
          <w:color w:val="000000" w:themeColor="text1"/>
          <w:szCs w:val="22"/>
        </w:rPr>
        <w:t>３　交付株式の数が特定引受人に対する募集新株予約権の割当ての決定又は特定引受人との間の法第二百四十四条第一項の契約の締結の日（以下この項において「割当等決</w:t>
      </w:r>
      <w:r w:rsidRPr="00B54CDA">
        <w:rPr>
          <w:rFonts w:hint="eastAsia"/>
          <w:color w:val="000000" w:themeColor="text1"/>
          <w:szCs w:val="22"/>
        </w:rPr>
        <w:lastRenderedPageBreak/>
        <w:t>定日」という。）後のいずれか一の日の市場価額その他の指標に基づき決定する方法その他の算定方法により決定される場合における当該交付株式の数は、割当等決定日の前日に当該交付株式が交付されたものとみなして計算した数とする。</w:t>
      </w:r>
    </w:p>
    <w:p w14:paraId="69CA7B63" w14:textId="77777777" w:rsidR="00E451F6" w:rsidRPr="00B54CDA" w:rsidRDefault="00A35437">
      <w:pPr>
        <w:rPr>
          <w:color w:val="000000" w:themeColor="text1"/>
          <w:szCs w:val="22"/>
        </w:rPr>
      </w:pPr>
      <w:r w:rsidRPr="00B54CDA">
        <w:rPr>
          <w:rFonts w:hint="eastAsia"/>
          <w:color w:val="000000" w:themeColor="text1"/>
          <w:szCs w:val="22"/>
        </w:rPr>
        <w:t>（株主に対する通知を要しない場合）</w:t>
      </w:r>
    </w:p>
    <w:p w14:paraId="661CC70B" w14:textId="77777777" w:rsidR="00E451F6" w:rsidRPr="00B54CDA" w:rsidRDefault="00A35437">
      <w:pPr>
        <w:rPr>
          <w:color w:val="000000" w:themeColor="text1"/>
          <w:szCs w:val="22"/>
        </w:rPr>
      </w:pPr>
      <w:r w:rsidRPr="00B54CDA">
        <w:rPr>
          <w:rFonts w:hint="eastAsia"/>
          <w:color w:val="000000" w:themeColor="text1"/>
          <w:szCs w:val="22"/>
        </w:rPr>
        <w:t>第五十五条の四　法第二百四十四条の二第四項に規定する法務省令で定める場合は、株式会社が割当日の二週間前までに、金融商品取引法の規定に基づき第五十三条各号に掲げる書類（第五十五条の二各号に掲げる事項に相当する事項をその内容とするものに限る。）の届出又は提出をしている場合（当該書類に記載すべき事項を同法の規定に基づき電磁的方法により提供している場合を含む。）であって、内閣総理大臣が当該割当日の二週間前の日から当該割当日まで継続して同法の規定に基づき当該書類を公衆の縦覧に供しているときとする。</w:t>
      </w:r>
    </w:p>
    <w:p w14:paraId="7E0D0009" w14:textId="77777777" w:rsidR="00E451F6" w:rsidRPr="00B54CDA" w:rsidRDefault="00A35437">
      <w:pPr>
        <w:rPr>
          <w:color w:val="000000" w:themeColor="text1"/>
          <w:szCs w:val="22"/>
        </w:rPr>
      </w:pPr>
      <w:r w:rsidRPr="00B54CDA">
        <w:rPr>
          <w:rFonts w:hint="eastAsia"/>
          <w:color w:val="000000" w:themeColor="text1"/>
          <w:szCs w:val="22"/>
        </w:rPr>
        <w:t>（株主に対する通知を要しない場合における反対通知の期間の初日）</w:t>
      </w:r>
    </w:p>
    <w:p w14:paraId="216FCC54" w14:textId="77777777" w:rsidR="00E451F6" w:rsidRPr="00B54CDA" w:rsidRDefault="00A35437">
      <w:pPr>
        <w:rPr>
          <w:color w:val="000000" w:themeColor="text1"/>
          <w:szCs w:val="22"/>
        </w:rPr>
      </w:pPr>
      <w:r w:rsidRPr="00B54CDA">
        <w:rPr>
          <w:rFonts w:hint="eastAsia"/>
          <w:color w:val="000000" w:themeColor="text1"/>
          <w:szCs w:val="22"/>
        </w:rPr>
        <w:t>第五十五条の五　法第二百四十四条の二第五項に規定する法務省令で定める日は、株式会社が金融商品取引法の規定に基づき前条の書類の届出又は提出（当該書類に記載すべき事項を同法の規定に基づき電磁的方法により提供した場合にあっては、その提供）をした日とする。</w:t>
      </w:r>
    </w:p>
    <w:p w14:paraId="33A1272D" w14:textId="77777777" w:rsidR="00E451F6" w:rsidRPr="00B54CDA" w:rsidRDefault="00A35437">
      <w:pPr>
        <w:rPr>
          <w:color w:val="000000" w:themeColor="text1"/>
          <w:szCs w:val="22"/>
        </w:rPr>
      </w:pPr>
      <w:r w:rsidRPr="00B54CDA">
        <w:rPr>
          <w:rFonts w:hint="eastAsia"/>
          <w:color w:val="000000" w:themeColor="text1"/>
          <w:szCs w:val="22"/>
        </w:rPr>
        <w:t>（新株予約権原簿記載事項の記載等の請求）</w:t>
      </w:r>
    </w:p>
    <w:p w14:paraId="774E2C03" w14:textId="77777777" w:rsidR="00E451F6" w:rsidRPr="00B54CDA" w:rsidRDefault="00A35437">
      <w:pPr>
        <w:rPr>
          <w:color w:val="000000" w:themeColor="text1"/>
          <w:szCs w:val="22"/>
        </w:rPr>
      </w:pPr>
      <w:r w:rsidRPr="00B54CDA">
        <w:rPr>
          <w:rFonts w:hint="eastAsia"/>
          <w:color w:val="000000" w:themeColor="text1"/>
          <w:szCs w:val="22"/>
        </w:rPr>
        <w:t>第五十六条　法第二百六十条第二項に規定する法務省令で定める場合は、次に掲げる場合とする。</w:t>
      </w:r>
    </w:p>
    <w:p w14:paraId="20C4B1CB" w14:textId="77777777" w:rsidR="00E451F6" w:rsidRPr="00B54CDA" w:rsidRDefault="00A35437">
      <w:pPr>
        <w:rPr>
          <w:color w:val="000000" w:themeColor="text1"/>
          <w:szCs w:val="22"/>
        </w:rPr>
      </w:pPr>
      <w:r w:rsidRPr="00B54CDA">
        <w:rPr>
          <w:rFonts w:hint="eastAsia"/>
          <w:color w:val="000000" w:themeColor="text1"/>
          <w:szCs w:val="22"/>
        </w:rPr>
        <w:t>一　新株予約権取得者が、新株予約権者として新株予約権原簿に記載若しくは記録がされた者又はその一般承継人に対して当該新株予約権取得者の取得した新株予約権に係る法第二百六十条第一項の規定による請求をすべきことを命ずる確定判決を得た場合において、当該確定判決の内容を証する書面その他の資料を提供して請求をしたとき。</w:t>
      </w:r>
    </w:p>
    <w:p w14:paraId="60673906" w14:textId="77777777" w:rsidR="00E451F6" w:rsidRPr="00B54CDA" w:rsidRDefault="00A35437">
      <w:pPr>
        <w:rPr>
          <w:color w:val="000000" w:themeColor="text1"/>
          <w:szCs w:val="22"/>
        </w:rPr>
      </w:pPr>
      <w:r w:rsidRPr="00B54CDA">
        <w:rPr>
          <w:rFonts w:hint="eastAsia"/>
          <w:color w:val="000000" w:themeColor="text1"/>
          <w:szCs w:val="22"/>
        </w:rPr>
        <w:t>二　新株予約権取得者が前号の確定判決と同一の効力を有するものの内容を証する書面その他の資料を提供して請求をしたとき。</w:t>
      </w:r>
    </w:p>
    <w:p w14:paraId="69B24FB3" w14:textId="77777777" w:rsidR="00E451F6" w:rsidRPr="00B54CDA" w:rsidRDefault="00A35437">
      <w:pPr>
        <w:rPr>
          <w:color w:val="000000" w:themeColor="text1"/>
          <w:szCs w:val="22"/>
        </w:rPr>
      </w:pPr>
      <w:r w:rsidRPr="00B54CDA">
        <w:rPr>
          <w:rFonts w:hint="eastAsia"/>
          <w:color w:val="000000" w:themeColor="text1"/>
          <w:szCs w:val="22"/>
        </w:rPr>
        <w:t>三　新株予約権取得者が一般承継により当該株式会社の新株予約権を取得した者である場合において、当該一般承継を証する書面その他の資料を提供して請求をしたとき。</w:t>
      </w:r>
    </w:p>
    <w:p w14:paraId="6EFC931C" w14:textId="77777777" w:rsidR="00E451F6" w:rsidRPr="00B54CDA" w:rsidRDefault="00A35437">
      <w:pPr>
        <w:rPr>
          <w:color w:val="000000" w:themeColor="text1"/>
          <w:szCs w:val="22"/>
        </w:rPr>
      </w:pPr>
      <w:r w:rsidRPr="00B54CDA">
        <w:rPr>
          <w:rFonts w:hint="eastAsia"/>
          <w:color w:val="000000" w:themeColor="text1"/>
          <w:szCs w:val="22"/>
        </w:rPr>
        <w:t>四　新株予約権取得者が当該株式会社の新株予約権を競売により取得した者である場合において、当該競売により取得したことを証する書面その他の資料を提供して請求をしたとき。</w:t>
      </w:r>
    </w:p>
    <w:p w14:paraId="46AB547C" w14:textId="77777777" w:rsidR="00E451F6" w:rsidRPr="00B54CDA" w:rsidRDefault="00A35437">
      <w:pPr>
        <w:rPr>
          <w:color w:val="000000" w:themeColor="text1"/>
          <w:szCs w:val="22"/>
        </w:rPr>
      </w:pPr>
      <w:r w:rsidRPr="00B54CDA">
        <w:rPr>
          <w:rFonts w:hint="eastAsia"/>
          <w:color w:val="000000" w:themeColor="text1"/>
          <w:szCs w:val="22"/>
        </w:rPr>
        <w:t>五　新株予約権取得者が新株予約権売渡請求により当該株式会社の発行する売渡新株予約権の全部を取得した者である場合において、当該新株予約権取得者が請求をしたとき。</w:t>
      </w:r>
    </w:p>
    <w:p w14:paraId="46935355"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新株予約権取得者が取得した新株予約権が証券発行新株予約権又は証券発行新株予約権付社債に付された新株予約権である場合には、法第二百六十条第二項に規定する法務省令で定める場合は、次に掲げる場合とする。</w:t>
      </w:r>
    </w:p>
    <w:p w14:paraId="5CB3561B" w14:textId="77777777" w:rsidR="00E451F6" w:rsidRPr="00B54CDA" w:rsidRDefault="00A35437">
      <w:pPr>
        <w:rPr>
          <w:color w:val="000000" w:themeColor="text1"/>
          <w:szCs w:val="22"/>
        </w:rPr>
      </w:pPr>
      <w:r w:rsidRPr="00B54CDA">
        <w:rPr>
          <w:rFonts w:hint="eastAsia"/>
          <w:color w:val="000000" w:themeColor="text1"/>
          <w:szCs w:val="22"/>
        </w:rPr>
        <w:t>一　新株予約権取得者が新株予約権証券又は新株予約権付社債券を提示して請求をした場合</w:t>
      </w:r>
    </w:p>
    <w:p w14:paraId="4EB564E5" w14:textId="77777777" w:rsidR="00E451F6" w:rsidRPr="00B54CDA" w:rsidRDefault="00A35437">
      <w:pPr>
        <w:rPr>
          <w:color w:val="000000" w:themeColor="text1"/>
          <w:szCs w:val="22"/>
        </w:rPr>
      </w:pPr>
      <w:r w:rsidRPr="00B54CDA">
        <w:rPr>
          <w:rFonts w:hint="eastAsia"/>
          <w:color w:val="000000" w:themeColor="text1"/>
          <w:szCs w:val="22"/>
        </w:rPr>
        <w:t>二　新株予約権取得者が新株予約権売渡請求により当該株式会社の発行する売渡新株予約権の全部を取得した者である場合において、当該新株予約権取得者が請求をしたとき。</w:t>
      </w:r>
    </w:p>
    <w:p w14:paraId="4EEC066A" w14:textId="77777777" w:rsidR="00E451F6" w:rsidRPr="00B54CDA" w:rsidRDefault="00A35437">
      <w:pPr>
        <w:rPr>
          <w:color w:val="000000" w:themeColor="text1"/>
          <w:szCs w:val="22"/>
        </w:rPr>
      </w:pPr>
      <w:r w:rsidRPr="00B54CDA">
        <w:rPr>
          <w:rFonts w:hint="eastAsia"/>
          <w:color w:val="000000" w:themeColor="text1"/>
          <w:szCs w:val="22"/>
        </w:rPr>
        <w:lastRenderedPageBreak/>
        <w:t>（新株予約権取得者からの承認の請求）</w:t>
      </w:r>
    </w:p>
    <w:p w14:paraId="6A50C894" w14:textId="77777777" w:rsidR="00E451F6" w:rsidRPr="00B54CDA" w:rsidRDefault="00A35437">
      <w:pPr>
        <w:rPr>
          <w:color w:val="000000" w:themeColor="text1"/>
          <w:szCs w:val="22"/>
        </w:rPr>
      </w:pPr>
      <w:r w:rsidRPr="00B54CDA">
        <w:rPr>
          <w:rFonts w:hint="eastAsia"/>
          <w:color w:val="000000" w:themeColor="text1"/>
          <w:szCs w:val="22"/>
        </w:rPr>
        <w:t>第五十七条　法第二百六十三条第二項に規定する法務省令で定める場合は、次に掲げる場合とする。</w:t>
      </w:r>
    </w:p>
    <w:p w14:paraId="039FC993" w14:textId="77777777" w:rsidR="00E451F6" w:rsidRPr="00B54CDA" w:rsidRDefault="00A35437">
      <w:pPr>
        <w:rPr>
          <w:color w:val="000000" w:themeColor="text1"/>
          <w:szCs w:val="22"/>
        </w:rPr>
      </w:pPr>
      <w:r w:rsidRPr="00B54CDA">
        <w:rPr>
          <w:rFonts w:hint="eastAsia"/>
          <w:color w:val="000000" w:themeColor="text1"/>
          <w:szCs w:val="22"/>
        </w:rPr>
        <w:t>一　新株予約権取得者が、新株予約権者として新株予約権原簿に記載若しくは記録がされた者又はその一般承継人に対して当該新株予約権取得者の取得した新株予約権に係る法第二百六十三条第一項の規定による請求をすべきことを命ずる確定判決を得た場合において、当該確定判決の内容を証する書面その他の資料を提供して請求をしたとき。</w:t>
      </w:r>
    </w:p>
    <w:p w14:paraId="6317255E" w14:textId="77777777" w:rsidR="00E451F6" w:rsidRPr="00B54CDA" w:rsidRDefault="00A35437">
      <w:pPr>
        <w:rPr>
          <w:color w:val="000000" w:themeColor="text1"/>
          <w:szCs w:val="22"/>
        </w:rPr>
      </w:pPr>
      <w:r w:rsidRPr="00B54CDA">
        <w:rPr>
          <w:rFonts w:hint="eastAsia"/>
          <w:color w:val="000000" w:themeColor="text1"/>
          <w:szCs w:val="22"/>
        </w:rPr>
        <w:t>二　新株予約権取得者が前号の確定判決と同一の効力を有するものの内容を証する書面その他の資料を提供して請求をしたとき。</w:t>
      </w:r>
    </w:p>
    <w:p w14:paraId="76174BDC" w14:textId="77777777" w:rsidR="00E451F6" w:rsidRPr="00B54CDA" w:rsidRDefault="00A35437">
      <w:pPr>
        <w:rPr>
          <w:color w:val="000000" w:themeColor="text1"/>
          <w:szCs w:val="22"/>
        </w:rPr>
      </w:pPr>
      <w:r w:rsidRPr="00B54CDA">
        <w:rPr>
          <w:rFonts w:hint="eastAsia"/>
          <w:color w:val="000000" w:themeColor="text1"/>
          <w:szCs w:val="22"/>
        </w:rPr>
        <w:t>三　新株予約権取得者が当該株式会社の新株予約権を競売により取得した者である場合において、当該競売により取得したことを証する書面その他の資料を提供して請求をしたとき。</w:t>
      </w:r>
    </w:p>
    <w:p w14:paraId="29806384"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新株予約権取得者が取得した新株予約権が証券発行新株予約権又は証券発行新株予約権付社債に付された新株予約権である場合には、法第二百六十三条第二項に規定する法務省令で定める場合は、新株予約権取得者が新株予約権証券又は新株予約権付社債券を提示して請求をした場合とする。</w:t>
      </w:r>
    </w:p>
    <w:p w14:paraId="04C8AF5C" w14:textId="77777777" w:rsidR="00E451F6" w:rsidRPr="00B54CDA" w:rsidRDefault="00A35437">
      <w:pPr>
        <w:rPr>
          <w:color w:val="000000" w:themeColor="text1"/>
          <w:szCs w:val="22"/>
        </w:rPr>
      </w:pPr>
      <w:r w:rsidRPr="00B54CDA">
        <w:rPr>
          <w:rFonts w:hint="eastAsia"/>
          <w:color w:val="000000" w:themeColor="text1"/>
          <w:szCs w:val="22"/>
        </w:rPr>
        <w:t>（新株予約権の行使により株式に端数が生じる場合）</w:t>
      </w:r>
    </w:p>
    <w:p w14:paraId="5EA174B9" w14:textId="77777777" w:rsidR="00E451F6" w:rsidRPr="00B54CDA" w:rsidRDefault="00A35437">
      <w:pPr>
        <w:rPr>
          <w:color w:val="000000" w:themeColor="text1"/>
          <w:szCs w:val="22"/>
        </w:rPr>
      </w:pPr>
      <w:r w:rsidRPr="00B54CDA">
        <w:rPr>
          <w:rFonts w:hint="eastAsia"/>
          <w:color w:val="000000" w:themeColor="text1"/>
          <w:szCs w:val="22"/>
        </w:rPr>
        <w:t>第五十八条　法第二百八十三条第一号に規定する法務省令で定める方法は、次に掲げる額のうちいずれか高い額をもって同号に規定する株式の価格とする方法とする。</w:t>
      </w:r>
    </w:p>
    <w:p w14:paraId="0E6166DB" w14:textId="77777777" w:rsidR="00E451F6" w:rsidRPr="00B54CDA" w:rsidRDefault="00A35437">
      <w:pPr>
        <w:rPr>
          <w:color w:val="000000" w:themeColor="text1"/>
          <w:szCs w:val="22"/>
        </w:rPr>
      </w:pPr>
      <w:r w:rsidRPr="00B54CDA">
        <w:rPr>
          <w:rFonts w:hint="eastAsia"/>
          <w:color w:val="000000" w:themeColor="text1"/>
          <w:szCs w:val="22"/>
        </w:rPr>
        <w:t>一　新株予約権の行使の日（以下この条において「行使日」という。）における当該株式を取引する市場における最終の価格（当該行使日に売買取引がない場合又は当該行使日が当該市場の休業日に当たる場合にあっては、その後最初になされた売買取引の成立価格）</w:t>
      </w:r>
    </w:p>
    <w:p w14:paraId="0AE87D41" w14:textId="77777777" w:rsidR="00E451F6" w:rsidRPr="00B54CDA" w:rsidRDefault="00A35437">
      <w:pPr>
        <w:rPr>
          <w:color w:val="000000" w:themeColor="text1"/>
          <w:szCs w:val="22"/>
        </w:rPr>
      </w:pPr>
      <w:r w:rsidRPr="00B54CDA">
        <w:rPr>
          <w:rFonts w:hint="eastAsia"/>
          <w:color w:val="000000" w:themeColor="text1"/>
          <w:szCs w:val="22"/>
        </w:rPr>
        <w:t>二　行使日において当該株式が公開買付け等の対象であるときは、当該行使日における当該公開買付け等に係る契約における当該株式の価格</w:t>
      </w:r>
    </w:p>
    <w:p w14:paraId="3DAB4338" w14:textId="77777777" w:rsidR="00E451F6" w:rsidRPr="00B54CDA" w:rsidRDefault="00A35437">
      <w:pPr>
        <w:rPr>
          <w:color w:val="000000" w:themeColor="text1"/>
          <w:szCs w:val="22"/>
        </w:rPr>
      </w:pPr>
      <w:r w:rsidRPr="00B54CDA">
        <w:rPr>
          <w:rFonts w:hint="eastAsia"/>
          <w:color w:val="000000" w:themeColor="text1"/>
          <w:szCs w:val="22"/>
        </w:rPr>
        <w:t>（検査役の調査を要しない市場価格のある有価証券）</w:t>
      </w:r>
    </w:p>
    <w:p w14:paraId="719D815D" w14:textId="77777777" w:rsidR="00E451F6" w:rsidRPr="00B54CDA" w:rsidRDefault="00A35437">
      <w:pPr>
        <w:rPr>
          <w:color w:val="000000" w:themeColor="text1"/>
          <w:szCs w:val="22"/>
        </w:rPr>
      </w:pPr>
      <w:r w:rsidRPr="00B54CDA">
        <w:rPr>
          <w:rFonts w:hint="eastAsia"/>
          <w:color w:val="000000" w:themeColor="text1"/>
          <w:szCs w:val="22"/>
        </w:rPr>
        <w:t>第五十九条　法第二百八十四条第九項第三号に規定する法務省令で定める方法は、次に掲げる額のうちいずれか高い額をもって同号に規定する有価証券の価格とする方法とする。</w:t>
      </w:r>
    </w:p>
    <w:p w14:paraId="2F5CD7A9" w14:textId="77777777" w:rsidR="00E451F6" w:rsidRPr="00B54CDA" w:rsidRDefault="00A35437">
      <w:pPr>
        <w:rPr>
          <w:color w:val="000000" w:themeColor="text1"/>
          <w:szCs w:val="22"/>
        </w:rPr>
      </w:pPr>
      <w:r w:rsidRPr="00B54CDA">
        <w:rPr>
          <w:rFonts w:hint="eastAsia"/>
          <w:color w:val="000000" w:themeColor="text1"/>
          <w:szCs w:val="22"/>
        </w:rPr>
        <w:t>一　新株予約権の行使の日（以下この条において「行使日」という。）における当該有価証券を取引する市場における最終の価格（当該行使日に売買取引がない場合又は当該行使日が当該市場の休業日に当たる場合にあっては、その後最初になされた売買取引の成立価格）</w:t>
      </w:r>
    </w:p>
    <w:p w14:paraId="417C4E6F" w14:textId="77777777" w:rsidR="00E451F6" w:rsidRPr="00B54CDA" w:rsidRDefault="00A35437">
      <w:pPr>
        <w:rPr>
          <w:color w:val="000000" w:themeColor="text1"/>
          <w:szCs w:val="22"/>
        </w:rPr>
      </w:pPr>
      <w:r w:rsidRPr="00B54CDA">
        <w:rPr>
          <w:rFonts w:hint="eastAsia"/>
          <w:color w:val="000000" w:themeColor="text1"/>
          <w:szCs w:val="22"/>
        </w:rPr>
        <w:t>二　行使日において当該有価証券が公開買付け等の対象であるときは、当該行使日における当該公開買付け等に係る契約における当該有価証券の価格</w:t>
      </w:r>
    </w:p>
    <w:p w14:paraId="35525E99" w14:textId="77777777" w:rsidR="00E451F6" w:rsidRPr="00B54CDA" w:rsidRDefault="00A35437">
      <w:pPr>
        <w:rPr>
          <w:color w:val="000000" w:themeColor="text1"/>
          <w:szCs w:val="22"/>
        </w:rPr>
      </w:pPr>
      <w:r w:rsidRPr="00B54CDA">
        <w:rPr>
          <w:rFonts w:hint="eastAsia"/>
          <w:color w:val="000000" w:themeColor="text1"/>
          <w:szCs w:val="22"/>
        </w:rPr>
        <w:t>（出資された財産等の価額が不足する場合に責任をとるべき取締役等）</w:t>
      </w:r>
    </w:p>
    <w:p w14:paraId="13AFD151" w14:textId="77777777" w:rsidR="00E451F6" w:rsidRPr="00B54CDA" w:rsidRDefault="00A35437">
      <w:pPr>
        <w:rPr>
          <w:color w:val="000000" w:themeColor="text1"/>
          <w:szCs w:val="22"/>
        </w:rPr>
      </w:pPr>
      <w:r w:rsidRPr="00B54CDA">
        <w:rPr>
          <w:rFonts w:hint="eastAsia"/>
          <w:color w:val="000000" w:themeColor="text1"/>
          <w:szCs w:val="22"/>
        </w:rPr>
        <w:t>第六十条　法第二百八十六条第一項第一号に規定する法務省令で定めるものは、次に掲げる者とする。</w:t>
      </w:r>
    </w:p>
    <w:p w14:paraId="56CC8A02" w14:textId="77777777" w:rsidR="00E451F6" w:rsidRPr="00B54CDA" w:rsidRDefault="00A35437">
      <w:pPr>
        <w:rPr>
          <w:color w:val="000000" w:themeColor="text1"/>
          <w:szCs w:val="22"/>
        </w:rPr>
      </w:pPr>
      <w:r w:rsidRPr="00B54CDA">
        <w:rPr>
          <w:rFonts w:hint="eastAsia"/>
          <w:color w:val="000000" w:themeColor="text1"/>
          <w:szCs w:val="22"/>
        </w:rPr>
        <w:t>一　現物出資財産（法第二百八十四条第一項に規定する現物出資財産をいう。以下この条から第六十二条までにおいて同じ。）の価額の決定に関する職務を行った取締役及び執行役</w:t>
      </w:r>
    </w:p>
    <w:p w14:paraId="0274C3ED" w14:textId="77777777" w:rsidR="00E451F6" w:rsidRPr="00B54CDA" w:rsidRDefault="00A35437">
      <w:pPr>
        <w:rPr>
          <w:color w:val="000000" w:themeColor="text1"/>
          <w:szCs w:val="22"/>
        </w:rPr>
      </w:pPr>
      <w:r w:rsidRPr="00B54CDA">
        <w:rPr>
          <w:rFonts w:hint="eastAsia"/>
          <w:color w:val="000000" w:themeColor="text1"/>
          <w:szCs w:val="22"/>
        </w:rPr>
        <w:lastRenderedPageBreak/>
        <w:t>二　現物出資財産の価額の決定に関する株主総会の決議があったときは、当該株主総会において当該現物出資財産の価額に関する事項について説明をした取締役及び執行役</w:t>
      </w:r>
    </w:p>
    <w:p w14:paraId="4474980E" w14:textId="77777777" w:rsidR="00E451F6" w:rsidRPr="00B54CDA" w:rsidRDefault="00A35437">
      <w:pPr>
        <w:rPr>
          <w:color w:val="000000" w:themeColor="text1"/>
          <w:szCs w:val="22"/>
        </w:rPr>
      </w:pPr>
      <w:r w:rsidRPr="00B54CDA">
        <w:rPr>
          <w:rFonts w:hint="eastAsia"/>
          <w:color w:val="000000" w:themeColor="text1"/>
          <w:szCs w:val="22"/>
        </w:rPr>
        <w:t>三　現物出資財産の価額の決定に関する取締役会の決議があったときは、当該取締役会の決議に賛成した取締役</w:t>
      </w:r>
    </w:p>
    <w:p w14:paraId="65FC98DC" w14:textId="77777777" w:rsidR="00E451F6" w:rsidRPr="00B54CDA" w:rsidRDefault="00A35437">
      <w:pPr>
        <w:rPr>
          <w:color w:val="000000" w:themeColor="text1"/>
          <w:szCs w:val="22"/>
        </w:rPr>
      </w:pPr>
      <w:r w:rsidRPr="00B54CDA">
        <w:rPr>
          <w:rFonts w:hint="eastAsia"/>
          <w:color w:val="000000" w:themeColor="text1"/>
          <w:szCs w:val="22"/>
        </w:rPr>
        <w:t>第六十一条　法第二百八十六条第一項第二号に規定する法務省令で定めるものは、次に掲げる者とする。</w:t>
      </w:r>
    </w:p>
    <w:p w14:paraId="412F1AB1" w14:textId="77777777" w:rsidR="00E451F6" w:rsidRPr="00B54CDA" w:rsidRDefault="00A35437">
      <w:pPr>
        <w:rPr>
          <w:color w:val="000000" w:themeColor="text1"/>
          <w:szCs w:val="22"/>
        </w:rPr>
      </w:pPr>
      <w:r w:rsidRPr="00B54CDA">
        <w:rPr>
          <w:rFonts w:hint="eastAsia"/>
          <w:color w:val="000000" w:themeColor="text1"/>
          <w:szCs w:val="22"/>
        </w:rPr>
        <w:t>一　株主総会に現物出資財産の価額の決定に関する議案を提案した取締役</w:t>
      </w:r>
    </w:p>
    <w:p w14:paraId="290A350E" w14:textId="77777777" w:rsidR="00E451F6" w:rsidRPr="00B54CDA" w:rsidRDefault="00A35437">
      <w:pPr>
        <w:rPr>
          <w:color w:val="000000" w:themeColor="text1"/>
          <w:szCs w:val="22"/>
        </w:rPr>
      </w:pPr>
      <w:r w:rsidRPr="00B54CDA">
        <w:rPr>
          <w:rFonts w:hint="eastAsia"/>
          <w:color w:val="000000" w:themeColor="text1"/>
          <w:szCs w:val="22"/>
        </w:rPr>
        <w:t>二　前号の議案の提案の決定に同意した取締役（取締役会設置会社の取締役を除く。）</w:t>
      </w:r>
    </w:p>
    <w:p w14:paraId="73D74677" w14:textId="77777777" w:rsidR="00E451F6" w:rsidRPr="00B54CDA" w:rsidRDefault="00A35437">
      <w:pPr>
        <w:rPr>
          <w:color w:val="000000" w:themeColor="text1"/>
          <w:szCs w:val="22"/>
        </w:rPr>
      </w:pPr>
      <w:r w:rsidRPr="00B54CDA">
        <w:rPr>
          <w:rFonts w:hint="eastAsia"/>
          <w:color w:val="000000" w:themeColor="text1"/>
          <w:szCs w:val="22"/>
        </w:rPr>
        <w:t>三　第一号の議案の提案が取締役会の決議に基づいて行われたときは、当該取締役会の決議に賛成した取締役</w:t>
      </w:r>
    </w:p>
    <w:p w14:paraId="25E4E82C" w14:textId="77777777" w:rsidR="00E451F6" w:rsidRPr="00B54CDA" w:rsidRDefault="00A35437">
      <w:pPr>
        <w:rPr>
          <w:color w:val="000000" w:themeColor="text1"/>
          <w:szCs w:val="22"/>
        </w:rPr>
      </w:pPr>
      <w:r w:rsidRPr="00B54CDA">
        <w:rPr>
          <w:rFonts w:hint="eastAsia"/>
          <w:color w:val="000000" w:themeColor="text1"/>
          <w:szCs w:val="22"/>
        </w:rPr>
        <w:t>第六十二条　法第二百八十六条第一項第三号に規定する法務省令で定めるものは、取締役会に現物出資財産の価額の決定に関する議案を提案した取締役及び執行役とする。</w:t>
      </w:r>
    </w:p>
    <w:p w14:paraId="2B554D37" w14:textId="77777777" w:rsidR="00E451F6" w:rsidRPr="00B54CDA" w:rsidRDefault="00A35437">
      <w:pPr>
        <w:rPr>
          <w:color w:val="000000" w:themeColor="text1"/>
          <w:szCs w:val="22"/>
        </w:rPr>
      </w:pPr>
      <w:r w:rsidRPr="00B54CDA">
        <w:rPr>
          <w:rFonts w:hint="eastAsia"/>
          <w:color w:val="000000" w:themeColor="text1"/>
          <w:szCs w:val="22"/>
        </w:rPr>
        <w:t>（新株予約権に係る払込み等の仮装に関して責任をとるべき取締役等）</w:t>
      </w:r>
    </w:p>
    <w:p w14:paraId="036E985B" w14:textId="77777777" w:rsidR="00E451F6" w:rsidRPr="00B54CDA" w:rsidRDefault="00A35437">
      <w:pPr>
        <w:rPr>
          <w:color w:val="000000" w:themeColor="text1"/>
          <w:szCs w:val="22"/>
        </w:rPr>
      </w:pPr>
      <w:r w:rsidRPr="00B54CDA">
        <w:rPr>
          <w:rFonts w:hint="eastAsia"/>
          <w:color w:val="000000" w:themeColor="text1"/>
          <w:szCs w:val="22"/>
        </w:rPr>
        <w:t>第六十二条の二　法第二百八十六条の三第一項に規定する法務省令で定める者は、次に掲げる者とする。</w:t>
      </w:r>
    </w:p>
    <w:p w14:paraId="1DDA170C" w14:textId="77777777" w:rsidR="00E451F6" w:rsidRPr="00B54CDA" w:rsidRDefault="00A35437">
      <w:pPr>
        <w:rPr>
          <w:color w:val="000000" w:themeColor="text1"/>
          <w:szCs w:val="22"/>
        </w:rPr>
      </w:pPr>
      <w:r w:rsidRPr="00B54CDA">
        <w:rPr>
          <w:rFonts w:hint="eastAsia"/>
          <w:color w:val="000000" w:themeColor="text1"/>
          <w:szCs w:val="22"/>
        </w:rPr>
        <w:t>一　払込み等（法第二百八十六条の二第一項各号の払込み又は給付をいう。以下この条において同じ。）の仮装に関する職務を行った取締役及び執行役</w:t>
      </w:r>
    </w:p>
    <w:p w14:paraId="35C96FA7" w14:textId="77777777" w:rsidR="00E451F6" w:rsidRPr="00B54CDA" w:rsidRDefault="00A35437">
      <w:pPr>
        <w:rPr>
          <w:color w:val="000000" w:themeColor="text1"/>
          <w:szCs w:val="22"/>
        </w:rPr>
      </w:pPr>
      <w:r w:rsidRPr="00B54CDA">
        <w:rPr>
          <w:rFonts w:hint="eastAsia"/>
          <w:color w:val="000000" w:themeColor="text1"/>
          <w:szCs w:val="22"/>
        </w:rPr>
        <w:t>二　払込み等の仮装が取締役会の決議に基づいて行われたときは、次に掲げる者</w:t>
      </w:r>
    </w:p>
    <w:p w14:paraId="58102CFD" w14:textId="77777777" w:rsidR="00E451F6" w:rsidRPr="00B54CDA" w:rsidRDefault="00A35437">
      <w:pPr>
        <w:rPr>
          <w:color w:val="000000" w:themeColor="text1"/>
          <w:szCs w:val="22"/>
        </w:rPr>
      </w:pPr>
      <w:r w:rsidRPr="00B54CDA">
        <w:rPr>
          <w:rFonts w:hint="eastAsia"/>
          <w:color w:val="000000" w:themeColor="text1"/>
          <w:szCs w:val="22"/>
        </w:rPr>
        <w:t>イ　当該取締役会の決議に賛成した取締役</w:t>
      </w:r>
    </w:p>
    <w:p w14:paraId="6DBE05CD" w14:textId="77777777" w:rsidR="00E451F6" w:rsidRPr="00B54CDA" w:rsidRDefault="00A35437">
      <w:pPr>
        <w:rPr>
          <w:color w:val="000000" w:themeColor="text1"/>
          <w:szCs w:val="22"/>
        </w:rPr>
      </w:pPr>
      <w:r w:rsidRPr="00B54CDA">
        <w:rPr>
          <w:rFonts w:hint="eastAsia"/>
          <w:color w:val="000000" w:themeColor="text1"/>
          <w:szCs w:val="22"/>
        </w:rPr>
        <w:t>ロ　当該取締役会に当該払込み等の仮装に関する議案を提案した取締役及び執行役</w:t>
      </w:r>
    </w:p>
    <w:p w14:paraId="230B2853" w14:textId="77777777" w:rsidR="00E451F6" w:rsidRPr="00B54CDA" w:rsidRDefault="00A35437">
      <w:pPr>
        <w:rPr>
          <w:color w:val="000000" w:themeColor="text1"/>
          <w:szCs w:val="22"/>
        </w:rPr>
      </w:pPr>
      <w:r w:rsidRPr="00B54CDA">
        <w:rPr>
          <w:rFonts w:hint="eastAsia"/>
          <w:color w:val="000000" w:themeColor="text1"/>
          <w:szCs w:val="22"/>
        </w:rPr>
        <w:t>三　払込み等の仮装が株主総会の決議に基づいて行われたときは、次に掲げる者</w:t>
      </w:r>
    </w:p>
    <w:p w14:paraId="4AA88449" w14:textId="77777777" w:rsidR="00E451F6" w:rsidRPr="00B54CDA" w:rsidRDefault="00A35437">
      <w:pPr>
        <w:rPr>
          <w:color w:val="000000" w:themeColor="text1"/>
          <w:szCs w:val="22"/>
        </w:rPr>
      </w:pPr>
      <w:r w:rsidRPr="00B54CDA">
        <w:rPr>
          <w:rFonts w:hint="eastAsia"/>
          <w:color w:val="000000" w:themeColor="text1"/>
          <w:szCs w:val="22"/>
        </w:rPr>
        <w:t>イ　当該株主総会に当該払込み等の仮装に関する議案を提案した取締役</w:t>
      </w:r>
    </w:p>
    <w:p w14:paraId="7CDAF3F9" w14:textId="77777777" w:rsidR="00E451F6" w:rsidRPr="00B54CDA" w:rsidRDefault="00A35437">
      <w:pPr>
        <w:rPr>
          <w:color w:val="000000" w:themeColor="text1"/>
          <w:szCs w:val="22"/>
        </w:rPr>
      </w:pPr>
      <w:r w:rsidRPr="00B54CDA">
        <w:rPr>
          <w:rFonts w:hint="eastAsia"/>
          <w:color w:val="000000" w:themeColor="text1"/>
          <w:szCs w:val="22"/>
        </w:rPr>
        <w:t>ロ　イの議案の提案の決定に同意した取締役（取締役会設置会社の取締役を除く。）</w:t>
      </w:r>
    </w:p>
    <w:p w14:paraId="6CBA15DE" w14:textId="77777777" w:rsidR="00E451F6" w:rsidRPr="00B54CDA" w:rsidRDefault="00A35437">
      <w:pPr>
        <w:rPr>
          <w:color w:val="000000" w:themeColor="text1"/>
          <w:szCs w:val="22"/>
        </w:rPr>
      </w:pPr>
      <w:r w:rsidRPr="00B54CDA">
        <w:rPr>
          <w:rFonts w:hint="eastAsia"/>
          <w:color w:val="000000" w:themeColor="text1"/>
          <w:szCs w:val="22"/>
        </w:rPr>
        <w:t>ハ　イの議案の提案が取締役会の決議に基づいて行われたときは、当該取締役会の決議に賛成した取締役</w:t>
      </w:r>
    </w:p>
    <w:p w14:paraId="3F31E1AC" w14:textId="77777777" w:rsidR="00E451F6" w:rsidRPr="00B54CDA" w:rsidRDefault="00A35437">
      <w:pPr>
        <w:rPr>
          <w:color w:val="000000" w:themeColor="text1"/>
          <w:szCs w:val="22"/>
        </w:rPr>
      </w:pPr>
      <w:r w:rsidRPr="00B54CDA">
        <w:rPr>
          <w:rFonts w:hint="eastAsia"/>
          <w:color w:val="000000" w:themeColor="text1"/>
          <w:szCs w:val="22"/>
        </w:rPr>
        <w:t>ニ　当該株主総会において当該払込み等の仮装に関する事項について説明をした取締役及び執行役</w:t>
      </w:r>
    </w:p>
    <w:p w14:paraId="04F421A5"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四章　機関</w:t>
      </w:r>
    </w:p>
    <w:p w14:paraId="4705047D"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一節　株主総会及び種類株主総会等</w:t>
      </w:r>
    </w:p>
    <w:p w14:paraId="189D2D68"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一款　通則</w:t>
      </w:r>
    </w:p>
    <w:p w14:paraId="1B0AAAAA" w14:textId="77777777" w:rsidR="00E451F6" w:rsidRPr="00B54CDA" w:rsidRDefault="00A35437">
      <w:pPr>
        <w:rPr>
          <w:color w:val="000000" w:themeColor="text1"/>
          <w:szCs w:val="22"/>
        </w:rPr>
      </w:pPr>
      <w:r w:rsidRPr="00B54CDA">
        <w:rPr>
          <w:rFonts w:hint="eastAsia"/>
          <w:color w:val="000000" w:themeColor="text1"/>
          <w:szCs w:val="22"/>
        </w:rPr>
        <w:t>（招集の決定事項）</w:t>
      </w:r>
    </w:p>
    <w:p w14:paraId="150A90E2" w14:textId="77777777" w:rsidR="00E451F6" w:rsidRPr="00B54CDA" w:rsidRDefault="00A35437">
      <w:pPr>
        <w:rPr>
          <w:color w:val="000000" w:themeColor="text1"/>
          <w:szCs w:val="22"/>
        </w:rPr>
      </w:pPr>
      <w:r w:rsidRPr="00B54CDA">
        <w:rPr>
          <w:rFonts w:hint="eastAsia"/>
          <w:color w:val="000000" w:themeColor="text1"/>
          <w:szCs w:val="22"/>
        </w:rPr>
        <w:t>第六十三条　法第二百九十八条第一項第五号に規定する法務省令で定める事項は、次に掲げる事項とする。</w:t>
      </w:r>
    </w:p>
    <w:p w14:paraId="285C7A5A" w14:textId="77777777" w:rsidR="00E451F6" w:rsidRPr="00B54CDA" w:rsidRDefault="00A35437">
      <w:pPr>
        <w:rPr>
          <w:color w:val="000000" w:themeColor="text1"/>
          <w:szCs w:val="22"/>
        </w:rPr>
      </w:pPr>
      <w:r w:rsidRPr="00B54CDA">
        <w:rPr>
          <w:rFonts w:hint="eastAsia"/>
          <w:color w:val="000000" w:themeColor="text1"/>
          <w:szCs w:val="22"/>
        </w:rPr>
        <w:t>一　法第二百九十八条第一項第一号に規定する株主総会が定時株主総会である場合において、同号の日が次に掲げる要件のいずれかに該当するときは、その日時を決定した理由（ロに該当する場合にあっては、その日時を決定したことにつき特に理由がある場合における当該理由に限る。）</w:t>
      </w:r>
    </w:p>
    <w:p w14:paraId="58A30743" w14:textId="77777777" w:rsidR="00E451F6" w:rsidRPr="00B54CDA" w:rsidRDefault="00A35437">
      <w:pPr>
        <w:rPr>
          <w:color w:val="000000" w:themeColor="text1"/>
          <w:szCs w:val="22"/>
        </w:rPr>
      </w:pPr>
      <w:r w:rsidRPr="00B54CDA">
        <w:rPr>
          <w:rFonts w:hint="eastAsia"/>
          <w:color w:val="000000" w:themeColor="text1"/>
          <w:szCs w:val="22"/>
        </w:rPr>
        <w:t>イ　当該日が前事業年度に係る定時株主総会の日に応当する日と著しく離れた日であること。</w:t>
      </w:r>
    </w:p>
    <w:p w14:paraId="04655507" w14:textId="77777777" w:rsidR="00E451F6" w:rsidRPr="00B54CDA" w:rsidRDefault="00A35437">
      <w:pPr>
        <w:rPr>
          <w:color w:val="000000" w:themeColor="text1"/>
          <w:szCs w:val="22"/>
        </w:rPr>
      </w:pPr>
      <w:r w:rsidRPr="00B54CDA">
        <w:rPr>
          <w:rFonts w:hint="eastAsia"/>
          <w:color w:val="000000" w:themeColor="text1"/>
          <w:szCs w:val="22"/>
        </w:rPr>
        <w:lastRenderedPageBreak/>
        <w:t>ロ　株式会社が公開会社である場合において、当該日と同一の日において定時株主総会を開催する他の株式会社（公開会社に限る。）が著しく多いこと。</w:t>
      </w:r>
    </w:p>
    <w:p w14:paraId="25E330C0" w14:textId="77777777" w:rsidR="00E451F6" w:rsidRPr="00B54CDA" w:rsidRDefault="00A35437">
      <w:pPr>
        <w:rPr>
          <w:color w:val="000000" w:themeColor="text1"/>
          <w:szCs w:val="22"/>
        </w:rPr>
      </w:pPr>
      <w:r w:rsidRPr="00B54CDA">
        <w:rPr>
          <w:rFonts w:hint="eastAsia"/>
          <w:color w:val="000000" w:themeColor="text1"/>
          <w:szCs w:val="22"/>
        </w:rPr>
        <w:t>二　法第二百九十八条第一項第一号に規定する株主総会の場所が過去に開催した株主総会のいずれの場所とも著しく離れた場所であるとき（次に掲げる場合を除く。）は、その場所を決定した理由</w:t>
      </w:r>
    </w:p>
    <w:p w14:paraId="6B602291" w14:textId="77777777" w:rsidR="00E451F6" w:rsidRPr="00B54CDA" w:rsidRDefault="00A35437">
      <w:pPr>
        <w:rPr>
          <w:color w:val="000000" w:themeColor="text1"/>
          <w:szCs w:val="22"/>
        </w:rPr>
      </w:pPr>
      <w:r w:rsidRPr="00B54CDA">
        <w:rPr>
          <w:rFonts w:hint="eastAsia"/>
          <w:color w:val="000000" w:themeColor="text1"/>
          <w:szCs w:val="22"/>
        </w:rPr>
        <w:t>イ　当該場所が定款で定められたものである場合</w:t>
      </w:r>
    </w:p>
    <w:p w14:paraId="4236A1EB" w14:textId="77777777" w:rsidR="00E451F6" w:rsidRPr="00B54CDA" w:rsidRDefault="00A35437">
      <w:pPr>
        <w:rPr>
          <w:color w:val="000000" w:themeColor="text1"/>
          <w:szCs w:val="22"/>
        </w:rPr>
      </w:pPr>
      <w:r w:rsidRPr="00B54CDA">
        <w:rPr>
          <w:rFonts w:hint="eastAsia"/>
          <w:color w:val="000000" w:themeColor="text1"/>
          <w:szCs w:val="22"/>
        </w:rPr>
        <w:t>ロ　当該場所で開催することについて株主総会に出席しない株主全員の同意がある場合</w:t>
      </w:r>
    </w:p>
    <w:p w14:paraId="0FA455DA" w14:textId="77777777" w:rsidR="00E451F6" w:rsidRPr="00B54CDA" w:rsidRDefault="00A35437">
      <w:pPr>
        <w:rPr>
          <w:color w:val="000000" w:themeColor="text1"/>
          <w:szCs w:val="22"/>
        </w:rPr>
      </w:pPr>
      <w:r w:rsidRPr="00B54CDA">
        <w:rPr>
          <w:rFonts w:hint="eastAsia"/>
          <w:color w:val="000000" w:themeColor="text1"/>
          <w:szCs w:val="22"/>
        </w:rPr>
        <w:t>三　法第二百九十八条第一項第三号又は第四号に掲げる事項を定めたときは、次に掲げる事項（定款にロからニまで及びヘに掲げる事項についての定めがある場合又はこれらの事項の決定を取締役に委任する旨を決定した場合における当該事項を除く。）</w:t>
      </w:r>
    </w:p>
    <w:p w14:paraId="3D351175" w14:textId="77777777" w:rsidR="00E451F6" w:rsidRPr="00B54CDA" w:rsidRDefault="00A35437">
      <w:pPr>
        <w:rPr>
          <w:color w:val="000000" w:themeColor="text1"/>
          <w:szCs w:val="22"/>
        </w:rPr>
      </w:pPr>
      <w:r w:rsidRPr="00B54CDA">
        <w:rPr>
          <w:rFonts w:hint="eastAsia"/>
          <w:color w:val="000000" w:themeColor="text1"/>
          <w:szCs w:val="22"/>
        </w:rPr>
        <w:t>イ　次款の規定により株主総会参考書類に記載すべき事項（第八十五条の二第三号、第八十五条の三第三号、第八十六条第三号及び第四号、第八十七条第三号及び第四号、第八十八条第三号及び第四号、第八十九条第三号、第九十条第三号、第九十一条第三号、第九十一条の二第三号並びに第九十二条第三号に掲げる事項を除く。）</w:t>
      </w:r>
    </w:p>
    <w:p w14:paraId="6282592A" w14:textId="77777777" w:rsidR="00E451F6" w:rsidRPr="00B54CDA" w:rsidRDefault="00A35437">
      <w:pPr>
        <w:rPr>
          <w:color w:val="000000" w:themeColor="text1"/>
          <w:szCs w:val="22"/>
        </w:rPr>
      </w:pPr>
      <w:r w:rsidRPr="00B54CDA">
        <w:rPr>
          <w:rFonts w:hint="eastAsia"/>
          <w:color w:val="000000" w:themeColor="text1"/>
          <w:szCs w:val="22"/>
        </w:rPr>
        <w:t>ロ　特定の時（株主総会の日時以前の時であって、法第二百九十九条第一項の規定により通知を発した日から二週間を経過した日以後の時に限る。）をもって書面による議決権の行使の期限とする旨を定めるときは、その特定の時</w:t>
      </w:r>
    </w:p>
    <w:p w14:paraId="47DCD139" w14:textId="77777777" w:rsidR="00E451F6" w:rsidRPr="00B54CDA" w:rsidRDefault="00A35437">
      <w:pPr>
        <w:rPr>
          <w:color w:val="000000" w:themeColor="text1"/>
          <w:szCs w:val="22"/>
        </w:rPr>
      </w:pPr>
      <w:r w:rsidRPr="00B54CDA">
        <w:rPr>
          <w:rFonts w:hint="eastAsia"/>
          <w:color w:val="000000" w:themeColor="text1"/>
          <w:szCs w:val="22"/>
        </w:rPr>
        <w:t>ハ　特定の時（株主総会の日時以前の時であって、法第二百九十九条第一項の規定により通知を発した日から二週間を経過した日以後の時に限る。）をもって電磁的方法による議決権の行使の期限とする旨を定めるときは、その特定の時</w:t>
      </w:r>
    </w:p>
    <w:p w14:paraId="7F8923BF" w14:textId="77777777" w:rsidR="00E451F6" w:rsidRPr="00B54CDA" w:rsidRDefault="00A35437">
      <w:pPr>
        <w:rPr>
          <w:color w:val="000000" w:themeColor="text1"/>
          <w:szCs w:val="22"/>
        </w:rPr>
      </w:pPr>
      <w:r w:rsidRPr="00B54CDA">
        <w:rPr>
          <w:rFonts w:hint="eastAsia"/>
          <w:color w:val="000000" w:themeColor="text1"/>
          <w:szCs w:val="22"/>
        </w:rPr>
        <w:t>ニ　第六十六条第一項第二号の取扱いを定めるときは、その取扱いの内容</w:t>
      </w:r>
    </w:p>
    <w:p w14:paraId="225D5344" w14:textId="77777777" w:rsidR="00E451F6" w:rsidRPr="00B54CDA" w:rsidRDefault="00A35437">
      <w:pPr>
        <w:rPr>
          <w:color w:val="000000" w:themeColor="text1"/>
          <w:szCs w:val="22"/>
        </w:rPr>
      </w:pPr>
      <w:r w:rsidRPr="00B54CDA">
        <w:rPr>
          <w:rFonts w:hint="eastAsia"/>
          <w:color w:val="000000" w:themeColor="text1"/>
          <w:szCs w:val="22"/>
        </w:rPr>
        <w:t>ホ　第九十四条第一項の措置をとることにより株主に対して提供する株主総会参考書類に記載しないものとする事項</w:t>
      </w:r>
    </w:p>
    <w:p w14:paraId="268D581A" w14:textId="77777777" w:rsidR="00E451F6" w:rsidRPr="00B54CDA" w:rsidRDefault="00A35437">
      <w:pPr>
        <w:rPr>
          <w:color w:val="000000" w:themeColor="text1"/>
          <w:szCs w:val="22"/>
        </w:rPr>
      </w:pPr>
      <w:r w:rsidRPr="00B54CDA">
        <w:rPr>
          <w:rFonts w:hint="eastAsia"/>
          <w:color w:val="000000" w:themeColor="text1"/>
          <w:szCs w:val="22"/>
        </w:rPr>
        <w:t>ヘ　一の株主が同一の議案につき次に掲げる場合の区分に応じ、次に定める規定により重複して議決権を行使した場合において、当該同一の議案に対する議決権の行使の内容が異なるものであるときにおける当該株主の議決権の行使の取扱いに関する事項を定めるとき（次号に規定する場合を除く。）は、その事項</w:t>
      </w:r>
    </w:p>
    <w:p w14:paraId="2F23AF1D" w14:textId="77777777" w:rsidR="00E451F6" w:rsidRPr="00B54CDA" w:rsidRDefault="00A35437">
      <w:pPr>
        <w:rPr>
          <w:color w:val="000000" w:themeColor="text1"/>
          <w:szCs w:val="22"/>
        </w:rPr>
      </w:pPr>
      <w:r w:rsidRPr="00B54CDA">
        <w:rPr>
          <w:rFonts w:hint="eastAsia"/>
          <w:color w:val="000000" w:themeColor="text1"/>
          <w:szCs w:val="22"/>
        </w:rPr>
        <w:t>（１）　法第二百九十八条第一項第三号に掲げる事項を定めた場合　法第三百十一条第一項</w:t>
      </w:r>
    </w:p>
    <w:p w14:paraId="66D8E9C2" w14:textId="77777777" w:rsidR="00E451F6" w:rsidRPr="00B54CDA" w:rsidRDefault="00A35437">
      <w:pPr>
        <w:rPr>
          <w:color w:val="000000" w:themeColor="text1"/>
          <w:szCs w:val="22"/>
        </w:rPr>
      </w:pPr>
      <w:r w:rsidRPr="00B54CDA">
        <w:rPr>
          <w:rFonts w:hint="eastAsia"/>
          <w:color w:val="000000" w:themeColor="text1"/>
          <w:szCs w:val="22"/>
        </w:rPr>
        <w:t>（２）　法第二百九十八条第一項第四号に掲げる事項を定めた場合　法第三百十二条第一項</w:t>
      </w:r>
    </w:p>
    <w:p w14:paraId="6E115DB3" w14:textId="77777777" w:rsidR="00E451F6" w:rsidRPr="00B54CDA" w:rsidRDefault="00A35437">
      <w:pPr>
        <w:rPr>
          <w:color w:val="000000" w:themeColor="text1"/>
          <w:szCs w:val="22"/>
        </w:rPr>
      </w:pPr>
      <w:r w:rsidRPr="00B54CDA">
        <w:rPr>
          <w:rFonts w:hint="eastAsia"/>
          <w:color w:val="000000" w:themeColor="text1"/>
          <w:szCs w:val="22"/>
        </w:rPr>
        <w:t>ト　株主総会参考書類に記載すべき事項のうち、法第三百二十五条の五第三項の規定による定款の定めに基づき同条第二項の規定により交付する書面（第九十五条の四において「電子提供措置事項記載書面」という。）に記載しないものとする事項</w:t>
      </w:r>
    </w:p>
    <w:p w14:paraId="7E590126" w14:textId="77777777" w:rsidR="00E451F6" w:rsidRPr="00B54CDA" w:rsidRDefault="00A35437">
      <w:pPr>
        <w:rPr>
          <w:color w:val="000000" w:themeColor="text1"/>
          <w:szCs w:val="22"/>
        </w:rPr>
      </w:pPr>
      <w:r w:rsidRPr="00B54CDA">
        <w:rPr>
          <w:rFonts w:hint="eastAsia"/>
          <w:color w:val="000000" w:themeColor="text1"/>
          <w:szCs w:val="22"/>
        </w:rPr>
        <w:t>四　法第二百九十八条第一項第三号及び第四号に掲げる事項を定めたときは、次に掲げる事項（定款にイからハまでに掲げる事項についての定めがある場合における当該事項を除く。）</w:t>
      </w:r>
    </w:p>
    <w:p w14:paraId="5E1F45DA" w14:textId="77777777" w:rsidR="00E451F6" w:rsidRPr="00B54CDA" w:rsidRDefault="00A35437">
      <w:pPr>
        <w:rPr>
          <w:color w:val="000000" w:themeColor="text1"/>
          <w:szCs w:val="22"/>
        </w:rPr>
      </w:pPr>
      <w:r w:rsidRPr="00B54CDA">
        <w:rPr>
          <w:rFonts w:hint="eastAsia"/>
          <w:color w:val="000000" w:themeColor="text1"/>
          <w:szCs w:val="22"/>
        </w:rPr>
        <w:t>イ　法第二百九十九条第三項の承諾をした株主の請求があった時に当該株主に対して法第三百一条第一項の規定による議決権行使書面（法第三百一条第一項に規定する議決</w:t>
      </w:r>
      <w:r w:rsidRPr="00B54CDA">
        <w:rPr>
          <w:rFonts w:hint="eastAsia"/>
          <w:color w:val="000000" w:themeColor="text1"/>
          <w:szCs w:val="22"/>
        </w:rPr>
        <w:lastRenderedPageBreak/>
        <w:t>権行使書面をいう。以下この節において同じ。）の交付（当該交付に代えて行う同条第二項の規定による電磁的方法による提供を含む。）をすることとするときは、その旨</w:t>
      </w:r>
    </w:p>
    <w:p w14:paraId="3512BA96" w14:textId="77777777" w:rsidR="00E451F6" w:rsidRPr="00B54CDA" w:rsidRDefault="00A35437">
      <w:pPr>
        <w:rPr>
          <w:color w:val="000000" w:themeColor="text1"/>
          <w:szCs w:val="22"/>
        </w:rPr>
      </w:pPr>
      <w:r w:rsidRPr="00B54CDA">
        <w:rPr>
          <w:rFonts w:hint="eastAsia"/>
          <w:color w:val="000000" w:themeColor="text1"/>
          <w:szCs w:val="22"/>
        </w:rPr>
        <w:t>ロ　一の株主が同一の議案につき法第三百十一条第一項又は第三百十二条第一項の規定により重複して議決権を行使した場合において、当該同一の議案に対する議決権の行使の内容が異なるものであるときにおける当該株主の議決権の行使の取扱いに関する事項を定めるときは、その事項</w:t>
      </w:r>
    </w:p>
    <w:p w14:paraId="7ACED827" w14:textId="77777777" w:rsidR="00E451F6" w:rsidRPr="00B54CDA" w:rsidRDefault="00A35437">
      <w:pPr>
        <w:rPr>
          <w:color w:val="000000" w:themeColor="text1"/>
          <w:szCs w:val="22"/>
        </w:rPr>
      </w:pPr>
      <w:r w:rsidRPr="00B54CDA">
        <w:rPr>
          <w:rFonts w:hint="eastAsia"/>
          <w:color w:val="000000" w:themeColor="text1"/>
          <w:szCs w:val="22"/>
        </w:rPr>
        <w:t>ハ　電子提供措置をとる旨の定款の定めがある場合において、法第二百九十九条第三項の承諾をした株主の請求があった時に議決権行使書面に記載すべき事項（当該株主に係る事項に限る。第六十六条第三項において同じ。）に係る情報について電子提供措置をとることとするときは、その旨</w:t>
      </w:r>
    </w:p>
    <w:p w14:paraId="0311CA3C" w14:textId="77777777" w:rsidR="00E451F6" w:rsidRPr="00B54CDA" w:rsidRDefault="00A35437">
      <w:pPr>
        <w:rPr>
          <w:color w:val="000000" w:themeColor="text1"/>
          <w:szCs w:val="22"/>
        </w:rPr>
      </w:pPr>
      <w:r w:rsidRPr="00B54CDA">
        <w:rPr>
          <w:rFonts w:hint="eastAsia"/>
          <w:color w:val="000000" w:themeColor="text1"/>
          <w:szCs w:val="22"/>
        </w:rPr>
        <w:t>五　法第三百十条第一項の規定による代理人による議決権の行使について、代理権（代理人の資格を含む。）を証明する方法、代理人の数その他代理人による議決権の行使に関する事項を定めるとき（定款に当該事項についての定めがある場合を除く。）は、その事項</w:t>
      </w:r>
    </w:p>
    <w:p w14:paraId="6997CA47" w14:textId="77777777" w:rsidR="00E451F6" w:rsidRPr="00B54CDA" w:rsidRDefault="00A35437">
      <w:pPr>
        <w:rPr>
          <w:color w:val="000000" w:themeColor="text1"/>
          <w:szCs w:val="22"/>
        </w:rPr>
      </w:pPr>
      <w:r w:rsidRPr="00B54CDA">
        <w:rPr>
          <w:rFonts w:hint="eastAsia"/>
          <w:color w:val="000000" w:themeColor="text1"/>
          <w:szCs w:val="22"/>
        </w:rPr>
        <w:t>六　法第三百十三条第二項の規定による通知の方法を定めるとき（定款に当該通知の方法についての定めがある場合を除く。）は、その方法</w:t>
      </w:r>
    </w:p>
    <w:p w14:paraId="1F87E4A3" w14:textId="77777777" w:rsidR="00E451F6" w:rsidRPr="00B54CDA" w:rsidRDefault="00A35437">
      <w:pPr>
        <w:rPr>
          <w:color w:val="000000" w:themeColor="text1"/>
          <w:szCs w:val="22"/>
        </w:rPr>
      </w:pPr>
      <w:r w:rsidRPr="00B54CDA">
        <w:rPr>
          <w:rFonts w:hint="eastAsia"/>
          <w:color w:val="000000" w:themeColor="text1"/>
          <w:szCs w:val="22"/>
        </w:rPr>
        <w:t>七　第三号に規定する場合以外の場合において、次に掲げる事項が株主総会の目的である事項であるときは、当該事項に係る議案の概要（議案が確定していない場合にあっては、その旨）</w:t>
      </w:r>
    </w:p>
    <w:p w14:paraId="2B477D87" w14:textId="77777777" w:rsidR="00E451F6" w:rsidRPr="00B54CDA" w:rsidRDefault="00A35437">
      <w:pPr>
        <w:rPr>
          <w:color w:val="000000" w:themeColor="text1"/>
          <w:szCs w:val="22"/>
        </w:rPr>
      </w:pPr>
      <w:r w:rsidRPr="00B54CDA">
        <w:rPr>
          <w:rFonts w:hint="eastAsia"/>
          <w:color w:val="000000" w:themeColor="text1"/>
          <w:szCs w:val="22"/>
        </w:rPr>
        <w:t>イ　役員等の選任</w:t>
      </w:r>
    </w:p>
    <w:p w14:paraId="606D889F" w14:textId="77777777" w:rsidR="00E451F6" w:rsidRPr="00B54CDA" w:rsidRDefault="00A35437">
      <w:pPr>
        <w:rPr>
          <w:color w:val="000000" w:themeColor="text1"/>
          <w:szCs w:val="22"/>
        </w:rPr>
      </w:pPr>
      <w:r w:rsidRPr="00B54CDA">
        <w:rPr>
          <w:rFonts w:hint="eastAsia"/>
          <w:color w:val="000000" w:themeColor="text1"/>
          <w:szCs w:val="22"/>
        </w:rPr>
        <w:t>ロ　役員等の報酬等</w:t>
      </w:r>
    </w:p>
    <w:p w14:paraId="78C555FD" w14:textId="77777777" w:rsidR="00E451F6" w:rsidRPr="00B54CDA" w:rsidRDefault="00A35437">
      <w:pPr>
        <w:rPr>
          <w:color w:val="000000" w:themeColor="text1"/>
          <w:szCs w:val="22"/>
        </w:rPr>
      </w:pPr>
      <w:r w:rsidRPr="00B54CDA">
        <w:rPr>
          <w:rFonts w:hint="eastAsia"/>
          <w:color w:val="000000" w:themeColor="text1"/>
          <w:szCs w:val="22"/>
        </w:rPr>
        <w:t>ハ　全部取得条項付種類株式の取得</w:t>
      </w:r>
    </w:p>
    <w:p w14:paraId="76ACC3EC" w14:textId="77777777" w:rsidR="00E451F6" w:rsidRPr="00B54CDA" w:rsidRDefault="00A35437">
      <w:pPr>
        <w:rPr>
          <w:color w:val="000000" w:themeColor="text1"/>
          <w:szCs w:val="22"/>
        </w:rPr>
      </w:pPr>
      <w:r w:rsidRPr="00B54CDA">
        <w:rPr>
          <w:rFonts w:hint="eastAsia"/>
          <w:color w:val="000000" w:themeColor="text1"/>
          <w:szCs w:val="22"/>
        </w:rPr>
        <w:t>ニ　株式の併合</w:t>
      </w:r>
    </w:p>
    <w:p w14:paraId="5C24BB49" w14:textId="77777777" w:rsidR="00E451F6" w:rsidRPr="00B54CDA" w:rsidRDefault="00A35437">
      <w:pPr>
        <w:rPr>
          <w:color w:val="000000" w:themeColor="text1"/>
          <w:szCs w:val="22"/>
        </w:rPr>
      </w:pPr>
      <w:r w:rsidRPr="00B54CDA">
        <w:rPr>
          <w:rFonts w:hint="eastAsia"/>
          <w:color w:val="000000" w:themeColor="text1"/>
          <w:szCs w:val="22"/>
        </w:rPr>
        <w:t>ホ　法第百九十九条第三項又は第二百条第二項に規定する場合における募集株式を引き受ける者の募集</w:t>
      </w:r>
    </w:p>
    <w:p w14:paraId="79CE4B7E" w14:textId="77777777" w:rsidR="00E451F6" w:rsidRPr="00B54CDA" w:rsidRDefault="00A35437">
      <w:pPr>
        <w:rPr>
          <w:color w:val="000000" w:themeColor="text1"/>
          <w:szCs w:val="22"/>
        </w:rPr>
      </w:pPr>
      <w:r w:rsidRPr="00B54CDA">
        <w:rPr>
          <w:rFonts w:hint="eastAsia"/>
          <w:color w:val="000000" w:themeColor="text1"/>
          <w:szCs w:val="22"/>
        </w:rPr>
        <w:t>ヘ　法第二百三十八条第三項各号又は第二百三十九条第二項各号に掲げる場合における募集新株予約権を引き受ける者の募集</w:t>
      </w:r>
    </w:p>
    <w:p w14:paraId="142663C8" w14:textId="77777777" w:rsidR="00E451F6" w:rsidRPr="00B54CDA" w:rsidRDefault="00A35437">
      <w:pPr>
        <w:rPr>
          <w:color w:val="000000" w:themeColor="text1"/>
          <w:szCs w:val="22"/>
        </w:rPr>
      </w:pPr>
      <w:r w:rsidRPr="00B54CDA">
        <w:rPr>
          <w:rFonts w:hint="eastAsia"/>
          <w:color w:val="000000" w:themeColor="text1"/>
          <w:szCs w:val="22"/>
        </w:rPr>
        <w:t>ト　事業譲渡等</w:t>
      </w:r>
    </w:p>
    <w:p w14:paraId="591AF592" w14:textId="77777777" w:rsidR="00E451F6" w:rsidRPr="00B54CDA" w:rsidRDefault="00A35437">
      <w:pPr>
        <w:rPr>
          <w:color w:val="000000" w:themeColor="text1"/>
          <w:szCs w:val="22"/>
        </w:rPr>
      </w:pPr>
      <w:r w:rsidRPr="00B54CDA">
        <w:rPr>
          <w:rFonts w:hint="eastAsia"/>
          <w:color w:val="000000" w:themeColor="text1"/>
          <w:szCs w:val="22"/>
        </w:rPr>
        <w:t>チ　定款の変更</w:t>
      </w:r>
    </w:p>
    <w:p w14:paraId="45D83F65" w14:textId="77777777" w:rsidR="00E451F6" w:rsidRPr="00B54CDA" w:rsidRDefault="00A35437">
      <w:pPr>
        <w:rPr>
          <w:color w:val="000000" w:themeColor="text1"/>
          <w:szCs w:val="22"/>
        </w:rPr>
      </w:pPr>
      <w:r w:rsidRPr="00B54CDA">
        <w:rPr>
          <w:rFonts w:hint="eastAsia"/>
          <w:color w:val="000000" w:themeColor="text1"/>
          <w:szCs w:val="22"/>
        </w:rPr>
        <w:t>リ　合併</w:t>
      </w:r>
    </w:p>
    <w:p w14:paraId="18C9C40C" w14:textId="77777777" w:rsidR="00E451F6" w:rsidRPr="00B54CDA" w:rsidRDefault="00A35437">
      <w:pPr>
        <w:rPr>
          <w:color w:val="000000" w:themeColor="text1"/>
          <w:szCs w:val="22"/>
        </w:rPr>
      </w:pPr>
      <w:r w:rsidRPr="00B54CDA">
        <w:rPr>
          <w:rFonts w:hint="eastAsia"/>
          <w:color w:val="000000" w:themeColor="text1"/>
          <w:szCs w:val="22"/>
        </w:rPr>
        <w:t>ヌ　吸収分割</w:t>
      </w:r>
    </w:p>
    <w:p w14:paraId="41CE035C" w14:textId="77777777" w:rsidR="00E451F6" w:rsidRPr="00B54CDA" w:rsidRDefault="00A35437">
      <w:pPr>
        <w:rPr>
          <w:color w:val="000000" w:themeColor="text1"/>
          <w:szCs w:val="22"/>
        </w:rPr>
      </w:pPr>
      <w:r w:rsidRPr="00B54CDA">
        <w:rPr>
          <w:rFonts w:hint="eastAsia"/>
          <w:color w:val="000000" w:themeColor="text1"/>
          <w:szCs w:val="22"/>
        </w:rPr>
        <w:t>ル　吸収分割による他の会社がその事業に関して有する権利義務の全部又は一部の承継</w:t>
      </w:r>
    </w:p>
    <w:p w14:paraId="65528C03" w14:textId="77777777" w:rsidR="00E451F6" w:rsidRPr="00B54CDA" w:rsidRDefault="00A35437">
      <w:pPr>
        <w:rPr>
          <w:color w:val="000000" w:themeColor="text1"/>
          <w:szCs w:val="22"/>
        </w:rPr>
      </w:pPr>
      <w:r w:rsidRPr="00B54CDA">
        <w:rPr>
          <w:rFonts w:hint="eastAsia"/>
          <w:color w:val="000000" w:themeColor="text1"/>
          <w:szCs w:val="22"/>
        </w:rPr>
        <w:t>ヲ　新設分割</w:t>
      </w:r>
    </w:p>
    <w:p w14:paraId="60B487DE" w14:textId="77777777" w:rsidR="00E451F6" w:rsidRPr="00B54CDA" w:rsidRDefault="00A35437">
      <w:pPr>
        <w:rPr>
          <w:color w:val="000000" w:themeColor="text1"/>
          <w:szCs w:val="22"/>
        </w:rPr>
      </w:pPr>
      <w:r w:rsidRPr="00B54CDA">
        <w:rPr>
          <w:rFonts w:hint="eastAsia"/>
          <w:color w:val="000000" w:themeColor="text1"/>
          <w:szCs w:val="22"/>
        </w:rPr>
        <w:t>ワ　株式交換</w:t>
      </w:r>
    </w:p>
    <w:p w14:paraId="4155F6BD" w14:textId="77777777" w:rsidR="00E451F6" w:rsidRPr="00B54CDA" w:rsidRDefault="00A35437">
      <w:pPr>
        <w:rPr>
          <w:color w:val="000000" w:themeColor="text1"/>
          <w:szCs w:val="22"/>
        </w:rPr>
      </w:pPr>
      <w:r w:rsidRPr="00B54CDA">
        <w:rPr>
          <w:rFonts w:hint="eastAsia"/>
          <w:color w:val="000000" w:themeColor="text1"/>
          <w:szCs w:val="22"/>
        </w:rPr>
        <w:t>カ　株式交換による他の株式会社の発行済株式全部の取得</w:t>
      </w:r>
    </w:p>
    <w:p w14:paraId="61E46BBD" w14:textId="77777777" w:rsidR="00E451F6" w:rsidRPr="00B54CDA" w:rsidRDefault="00A35437">
      <w:pPr>
        <w:rPr>
          <w:color w:val="000000" w:themeColor="text1"/>
          <w:szCs w:val="22"/>
        </w:rPr>
      </w:pPr>
      <w:r w:rsidRPr="00B54CDA">
        <w:rPr>
          <w:rFonts w:hint="eastAsia"/>
          <w:color w:val="000000" w:themeColor="text1"/>
          <w:szCs w:val="22"/>
        </w:rPr>
        <w:t>ヨ　株式移転</w:t>
      </w:r>
    </w:p>
    <w:p w14:paraId="6F57C118" w14:textId="77777777" w:rsidR="00E451F6" w:rsidRPr="00B54CDA" w:rsidRDefault="00A35437">
      <w:pPr>
        <w:rPr>
          <w:color w:val="000000" w:themeColor="text1"/>
          <w:szCs w:val="22"/>
        </w:rPr>
      </w:pPr>
      <w:r w:rsidRPr="00B54CDA">
        <w:rPr>
          <w:rFonts w:hint="eastAsia"/>
          <w:color w:val="000000" w:themeColor="text1"/>
          <w:szCs w:val="22"/>
        </w:rPr>
        <w:t>タ　株式交付</w:t>
      </w:r>
    </w:p>
    <w:p w14:paraId="17DDD681" w14:textId="77777777" w:rsidR="00E451F6" w:rsidRPr="00B54CDA" w:rsidRDefault="00A35437">
      <w:pPr>
        <w:rPr>
          <w:color w:val="000000" w:themeColor="text1"/>
          <w:szCs w:val="22"/>
        </w:rPr>
      </w:pPr>
      <w:r w:rsidRPr="00B54CDA">
        <w:rPr>
          <w:rFonts w:hint="eastAsia"/>
          <w:color w:val="000000" w:themeColor="text1"/>
          <w:szCs w:val="22"/>
        </w:rPr>
        <w:t>（書面による議決権の行使について定めることを要しない株式会社）</w:t>
      </w:r>
    </w:p>
    <w:p w14:paraId="696A777C" w14:textId="77777777" w:rsidR="00E451F6" w:rsidRPr="00B54CDA" w:rsidRDefault="00A35437">
      <w:pPr>
        <w:rPr>
          <w:color w:val="000000" w:themeColor="text1"/>
          <w:szCs w:val="22"/>
        </w:rPr>
      </w:pPr>
      <w:r w:rsidRPr="00B54CDA">
        <w:rPr>
          <w:rFonts w:hint="eastAsia"/>
          <w:color w:val="000000" w:themeColor="text1"/>
          <w:szCs w:val="22"/>
        </w:rPr>
        <w:t>第六十四条　法第二百九十八条第二項に規定する法務省令で定めるものは、株式会社の取締役（法第二百九十七条第四項の規定により株主が株主総会を招集する場合にあっ</w:t>
      </w:r>
      <w:r w:rsidRPr="00B54CDA">
        <w:rPr>
          <w:rFonts w:hint="eastAsia"/>
          <w:color w:val="000000" w:themeColor="text1"/>
          <w:szCs w:val="22"/>
        </w:rPr>
        <w:lastRenderedPageBreak/>
        <w:t>ては、当該株主）が法第二百九十八条第二項（同条第三項の規定により読み替えて適用する場合を含む。）に規定する株主の全部に対して金融商品取引法の規定に基づき株主総会の通知に際して委任状の用紙を交付することにより議決権の行使を第三者に代理させることを勧誘している場合における当該株式会社とする。</w:t>
      </w:r>
    </w:p>
    <w:p w14:paraId="4B00B15D" w14:textId="77777777" w:rsidR="00E451F6" w:rsidRPr="00B54CDA" w:rsidRDefault="00A35437">
      <w:pPr>
        <w:rPr>
          <w:color w:val="000000" w:themeColor="text1"/>
          <w:szCs w:val="22"/>
        </w:rPr>
      </w:pPr>
      <w:r w:rsidRPr="00B54CDA">
        <w:rPr>
          <w:rFonts w:hint="eastAsia"/>
          <w:color w:val="000000" w:themeColor="text1"/>
          <w:szCs w:val="22"/>
        </w:rPr>
        <w:t>（株主総会参考書類）</w:t>
      </w:r>
    </w:p>
    <w:p w14:paraId="649A1686" w14:textId="77777777" w:rsidR="00E451F6" w:rsidRPr="00B54CDA" w:rsidRDefault="00A35437">
      <w:pPr>
        <w:rPr>
          <w:color w:val="000000" w:themeColor="text1"/>
          <w:szCs w:val="22"/>
        </w:rPr>
      </w:pPr>
      <w:r w:rsidRPr="00B54CDA">
        <w:rPr>
          <w:rFonts w:hint="eastAsia"/>
          <w:color w:val="000000" w:themeColor="text1"/>
          <w:szCs w:val="22"/>
        </w:rPr>
        <w:t>第六十五条　法第三百一条第一項又は第三百二条第一項の規定により交付すべき株主総会参考書類に記載すべき事項は、次款の定めるところによる。</w:t>
      </w:r>
    </w:p>
    <w:p w14:paraId="084D3AD0" w14:textId="77777777" w:rsidR="00E451F6" w:rsidRPr="00B54CDA" w:rsidRDefault="00A35437">
      <w:pPr>
        <w:rPr>
          <w:color w:val="000000" w:themeColor="text1"/>
          <w:szCs w:val="22"/>
        </w:rPr>
      </w:pPr>
      <w:r w:rsidRPr="00B54CDA">
        <w:rPr>
          <w:rFonts w:hint="eastAsia"/>
          <w:color w:val="000000" w:themeColor="text1"/>
          <w:szCs w:val="22"/>
        </w:rPr>
        <w:t>２　法第二百九十八条第一項第三号及び第四号に掲げる事項を定めた株式会社が行った株主総会参考書類の交付（当該交付に代えて行う電磁的方法による提供を含む。）は、法第三百一条第一項及び第三百二条第一項の規定による株主総会参考書類の交付とする。</w:t>
      </w:r>
    </w:p>
    <w:p w14:paraId="4AACA864" w14:textId="77777777" w:rsidR="00E451F6" w:rsidRPr="00B54CDA" w:rsidRDefault="00A35437">
      <w:pPr>
        <w:rPr>
          <w:color w:val="000000" w:themeColor="text1"/>
          <w:szCs w:val="22"/>
        </w:rPr>
      </w:pPr>
      <w:r w:rsidRPr="00B54CDA">
        <w:rPr>
          <w:rFonts w:hint="eastAsia"/>
          <w:color w:val="000000" w:themeColor="text1"/>
          <w:szCs w:val="22"/>
        </w:rPr>
        <w:t>３　取締役は、株主総会参考書類にすべき事項について、招集通知（法第二百九十九条第二項又は第三項の規定による通知をいう。以下この節において同じ。）を発出した日から株主総会の前日までの間に修正をすべき事情が生じた場合における修正後の事項を株主に周知させる方法を、当該招集通知と併せて通知することができる。</w:t>
      </w:r>
    </w:p>
    <w:p w14:paraId="09A850FC" w14:textId="77777777" w:rsidR="00E451F6" w:rsidRPr="00B54CDA" w:rsidRDefault="00A35437">
      <w:pPr>
        <w:rPr>
          <w:color w:val="000000" w:themeColor="text1"/>
          <w:szCs w:val="22"/>
        </w:rPr>
      </w:pPr>
      <w:bookmarkStart w:id="38" w:name="_Hlk196134165"/>
      <w:r w:rsidRPr="00B54CDA">
        <w:rPr>
          <w:rFonts w:hint="eastAsia"/>
          <w:color w:val="000000" w:themeColor="text1"/>
          <w:szCs w:val="22"/>
        </w:rPr>
        <w:t>（議決権行使書面）</w:t>
      </w:r>
    </w:p>
    <w:p w14:paraId="01131090" w14:textId="77777777" w:rsidR="00E451F6" w:rsidRPr="00B54CDA" w:rsidRDefault="00A35437">
      <w:pPr>
        <w:rPr>
          <w:color w:val="000000" w:themeColor="text1"/>
          <w:szCs w:val="22"/>
        </w:rPr>
      </w:pPr>
      <w:r w:rsidRPr="00B54CDA">
        <w:rPr>
          <w:rFonts w:hint="eastAsia"/>
          <w:color w:val="000000" w:themeColor="text1"/>
          <w:szCs w:val="22"/>
        </w:rPr>
        <w:t>第六十六条　法第三百一条第一項の規定により交付すべき議決権行使書面に記載すべき事項又は法第三百二条第三項若しくは第四項の規定により電磁的方法により提供すべき議決権行使書面に記載すべき事項は、次に掲げる事項とする。</w:t>
      </w:r>
    </w:p>
    <w:bookmarkEnd w:id="38"/>
    <w:p w14:paraId="6A185939" w14:textId="77777777" w:rsidR="00E451F6" w:rsidRPr="00B54CDA" w:rsidRDefault="00A35437">
      <w:pPr>
        <w:rPr>
          <w:color w:val="000000" w:themeColor="text1"/>
          <w:szCs w:val="22"/>
        </w:rPr>
      </w:pPr>
      <w:r w:rsidRPr="00B54CDA">
        <w:rPr>
          <w:rFonts w:hint="eastAsia"/>
          <w:color w:val="000000" w:themeColor="text1"/>
          <w:szCs w:val="22"/>
        </w:rPr>
        <w:t>一　各議案（次のイからハまでに掲げる場合にあっては、当該イからハまでに定めるもの）についての賛否（棄権の欄を設ける場合にあっては、棄権を含む。）を記載する欄</w:t>
      </w:r>
    </w:p>
    <w:p w14:paraId="506075B0" w14:textId="77777777" w:rsidR="00E451F6" w:rsidRPr="00B54CDA" w:rsidRDefault="00A35437">
      <w:pPr>
        <w:rPr>
          <w:color w:val="000000" w:themeColor="text1"/>
          <w:szCs w:val="22"/>
        </w:rPr>
      </w:pPr>
      <w:r w:rsidRPr="00B54CDA">
        <w:rPr>
          <w:rFonts w:hint="eastAsia"/>
          <w:color w:val="000000" w:themeColor="text1"/>
          <w:szCs w:val="22"/>
        </w:rPr>
        <w:t>イ　二以上の役員等の選任に関する議案である場合　各候補者の選任</w:t>
      </w:r>
    </w:p>
    <w:p w14:paraId="6B477012" w14:textId="77777777" w:rsidR="00E451F6" w:rsidRPr="00B54CDA" w:rsidRDefault="00A35437">
      <w:pPr>
        <w:rPr>
          <w:color w:val="000000" w:themeColor="text1"/>
          <w:szCs w:val="22"/>
        </w:rPr>
      </w:pPr>
      <w:r w:rsidRPr="00B54CDA">
        <w:rPr>
          <w:rFonts w:hint="eastAsia"/>
          <w:color w:val="000000" w:themeColor="text1"/>
          <w:szCs w:val="22"/>
        </w:rPr>
        <w:t>ロ　二以上の役員等の解任に関する議案である場合　各役員等の解任</w:t>
      </w:r>
    </w:p>
    <w:p w14:paraId="4A44250C" w14:textId="77777777" w:rsidR="00E451F6" w:rsidRPr="00B54CDA" w:rsidRDefault="00A35437">
      <w:pPr>
        <w:rPr>
          <w:color w:val="000000" w:themeColor="text1"/>
          <w:szCs w:val="22"/>
        </w:rPr>
      </w:pPr>
      <w:r w:rsidRPr="00B54CDA">
        <w:rPr>
          <w:rFonts w:hint="eastAsia"/>
          <w:color w:val="000000" w:themeColor="text1"/>
          <w:szCs w:val="22"/>
        </w:rPr>
        <w:t>ハ　二以上の会計監査人の不再任に関する議案である場合　各会計監査人の不再任</w:t>
      </w:r>
    </w:p>
    <w:p w14:paraId="566F6A9A" w14:textId="77777777" w:rsidR="00E451F6" w:rsidRPr="00B54CDA" w:rsidRDefault="00A35437">
      <w:pPr>
        <w:rPr>
          <w:color w:val="000000" w:themeColor="text1"/>
          <w:szCs w:val="22"/>
        </w:rPr>
      </w:pPr>
      <w:r w:rsidRPr="00B54CDA">
        <w:rPr>
          <w:rFonts w:hint="eastAsia"/>
          <w:color w:val="000000" w:themeColor="text1"/>
          <w:szCs w:val="22"/>
        </w:rPr>
        <w:t>二　第六十三条第三号ニに掲げる事項についての定めがあるときは、第一号の欄に記載がない議決権行使書面が株式会社に提出された場合における各議案についての賛成、反対又は棄権のいずれかの意思の表示があったものとする取扱いの内容</w:t>
      </w:r>
    </w:p>
    <w:p w14:paraId="041081F1" w14:textId="77777777" w:rsidR="00E451F6" w:rsidRPr="00B54CDA" w:rsidRDefault="00A35437">
      <w:pPr>
        <w:rPr>
          <w:color w:val="000000" w:themeColor="text1"/>
          <w:szCs w:val="22"/>
        </w:rPr>
      </w:pPr>
      <w:r w:rsidRPr="00B54CDA">
        <w:rPr>
          <w:rFonts w:hint="eastAsia"/>
          <w:color w:val="000000" w:themeColor="text1"/>
          <w:szCs w:val="22"/>
        </w:rPr>
        <w:t>三　第六十三条第三号ヘ又は第四号ロに掲げる事項についての定めがあるときは、当該事項</w:t>
      </w:r>
    </w:p>
    <w:p w14:paraId="59BA3772" w14:textId="77777777" w:rsidR="00E451F6" w:rsidRPr="00B54CDA" w:rsidRDefault="00A35437">
      <w:pPr>
        <w:rPr>
          <w:color w:val="000000" w:themeColor="text1"/>
          <w:szCs w:val="22"/>
        </w:rPr>
      </w:pPr>
      <w:r w:rsidRPr="00B54CDA">
        <w:rPr>
          <w:rFonts w:hint="eastAsia"/>
          <w:color w:val="000000" w:themeColor="text1"/>
          <w:szCs w:val="22"/>
        </w:rPr>
        <w:t>四　議決権の行使の期限</w:t>
      </w:r>
    </w:p>
    <w:p w14:paraId="612044AA" w14:textId="77777777" w:rsidR="00E451F6" w:rsidRPr="00B54CDA" w:rsidRDefault="00A35437">
      <w:pPr>
        <w:rPr>
          <w:color w:val="000000" w:themeColor="text1"/>
          <w:szCs w:val="22"/>
        </w:rPr>
      </w:pPr>
      <w:r w:rsidRPr="00B54CDA">
        <w:rPr>
          <w:rFonts w:hint="eastAsia"/>
          <w:color w:val="000000" w:themeColor="text1"/>
          <w:szCs w:val="22"/>
        </w:rPr>
        <w:t>五　議決権を行使すべき株主の氏名又は名称及び行使することができる議決権の数（次のイ又はロに掲げる場合にあっては、当該イ又はロに定める事項を含む。）</w:t>
      </w:r>
    </w:p>
    <w:p w14:paraId="7E40ACD2" w14:textId="77777777" w:rsidR="00E451F6" w:rsidRPr="00B54CDA" w:rsidRDefault="00A35437">
      <w:pPr>
        <w:rPr>
          <w:color w:val="000000" w:themeColor="text1"/>
          <w:szCs w:val="22"/>
        </w:rPr>
      </w:pPr>
      <w:r w:rsidRPr="00B54CDA">
        <w:rPr>
          <w:rFonts w:hint="eastAsia"/>
          <w:color w:val="000000" w:themeColor="text1"/>
          <w:szCs w:val="22"/>
        </w:rPr>
        <w:t>イ　議案ごとに当該株主が行使することができる議決権の数が異なる場合　議案ごとの議決権の数</w:t>
      </w:r>
    </w:p>
    <w:p w14:paraId="47A3B9E7" w14:textId="77777777" w:rsidR="00E451F6" w:rsidRPr="00B54CDA" w:rsidRDefault="00A35437">
      <w:pPr>
        <w:rPr>
          <w:color w:val="000000" w:themeColor="text1"/>
          <w:szCs w:val="22"/>
        </w:rPr>
      </w:pPr>
      <w:r w:rsidRPr="00B54CDA">
        <w:rPr>
          <w:rFonts w:hint="eastAsia"/>
          <w:color w:val="000000" w:themeColor="text1"/>
          <w:szCs w:val="22"/>
        </w:rPr>
        <w:t>ロ　一部の議案につき議決権を行使することができない場合　議決権を行使することができる議案又は議決権を行使することができない議案</w:t>
      </w:r>
    </w:p>
    <w:p w14:paraId="2D5E7E36" w14:textId="77777777" w:rsidR="00E451F6" w:rsidRPr="00B54CDA" w:rsidRDefault="00A35437">
      <w:pPr>
        <w:rPr>
          <w:color w:val="000000" w:themeColor="text1"/>
          <w:szCs w:val="22"/>
        </w:rPr>
      </w:pPr>
      <w:r w:rsidRPr="00B54CDA">
        <w:rPr>
          <w:rFonts w:hint="eastAsia"/>
          <w:color w:val="000000" w:themeColor="text1"/>
          <w:szCs w:val="22"/>
        </w:rPr>
        <w:t>２　第六十三条第四号イに掲げる事項についての定めがある場合には、株式会社は、法第二百九十九条第三項の承諾をした株主の請求があった時に、当該株主に対して、法第三百一条第一項の規定による議決権行使書面の交付（当該交付に代えて行う同条第二項の規定による電磁的方法による提供を含む。）をしなければならない。</w:t>
      </w:r>
    </w:p>
    <w:p w14:paraId="6E24BE4D" w14:textId="77777777" w:rsidR="00E451F6" w:rsidRPr="00B54CDA" w:rsidRDefault="00A35437">
      <w:pPr>
        <w:rPr>
          <w:color w:val="000000" w:themeColor="text1"/>
          <w:szCs w:val="22"/>
        </w:rPr>
      </w:pPr>
      <w:r w:rsidRPr="00B54CDA">
        <w:rPr>
          <w:rFonts w:hint="eastAsia"/>
          <w:color w:val="000000" w:themeColor="text1"/>
          <w:szCs w:val="22"/>
        </w:rPr>
        <w:lastRenderedPageBreak/>
        <w:t>３　第六十三条第四号ハに掲げる事項についての定めがある場合には、株式会社は、法第二百九十九条第三項の承諾をした株主の請求があった時に、議決権行使書面に記載すべき事項に係る情報について電子提供措置をとらなければならない。ただし、当該株主に対して、法第三百二十五条の三第二項の規定による議決権行使書面の交付をする場合は、この限りでない。</w:t>
      </w:r>
    </w:p>
    <w:p w14:paraId="6FB3987A" w14:textId="77777777" w:rsidR="00E451F6" w:rsidRPr="00B54CDA" w:rsidRDefault="00A35437">
      <w:pPr>
        <w:rPr>
          <w:color w:val="000000" w:themeColor="text1"/>
          <w:szCs w:val="22"/>
        </w:rPr>
      </w:pPr>
      <w:bookmarkStart w:id="39" w:name="_Hlk196207624"/>
      <w:r w:rsidRPr="00B54CDA">
        <w:rPr>
          <w:rFonts w:hint="eastAsia"/>
          <w:color w:val="000000" w:themeColor="text1"/>
          <w:szCs w:val="22"/>
        </w:rPr>
        <w:t>４　同一の株主総会に関して株主に対して提供する招集通知の内容とすべき事項のうち、議決権行使書面に記載している事項がある場合には、当該事項は、招集通知の内容とすることを要しない。</w:t>
      </w:r>
    </w:p>
    <w:p w14:paraId="4D71061D" w14:textId="77777777" w:rsidR="00E451F6" w:rsidRPr="00B54CDA" w:rsidRDefault="00A35437">
      <w:pPr>
        <w:rPr>
          <w:color w:val="000000" w:themeColor="text1"/>
          <w:szCs w:val="22"/>
        </w:rPr>
      </w:pPr>
      <w:r w:rsidRPr="00B54CDA">
        <w:rPr>
          <w:rFonts w:hint="eastAsia"/>
          <w:color w:val="000000" w:themeColor="text1"/>
          <w:szCs w:val="22"/>
        </w:rPr>
        <w:t>５　同一の株主総会に関して株主に対して提供する議決権行使書面に記載すべき事項（第一項第二号から第四号までに掲げる事項に限る。）のうち、招集通知の内容としている事項がある場合には、当該事項は、議決権行使書面に記載することを要しない。</w:t>
      </w:r>
    </w:p>
    <w:p w14:paraId="371D329C" w14:textId="77777777" w:rsidR="00E451F6" w:rsidRPr="00B54CDA" w:rsidRDefault="00A35437">
      <w:pPr>
        <w:rPr>
          <w:color w:val="000000" w:themeColor="text1"/>
          <w:szCs w:val="22"/>
        </w:rPr>
      </w:pPr>
      <w:bookmarkStart w:id="40" w:name="_Hlk196137690"/>
      <w:bookmarkEnd w:id="39"/>
      <w:r w:rsidRPr="00B54CDA">
        <w:rPr>
          <w:rFonts w:hint="eastAsia"/>
          <w:color w:val="000000" w:themeColor="text1"/>
          <w:szCs w:val="22"/>
        </w:rPr>
        <w:t>（実質的に支配することが可能となる関係）</w:t>
      </w:r>
    </w:p>
    <w:p w14:paraId="7626D083" w14:textId="77777777" w:rsidR="00E451F6" w:rsidRPr="00B54CDA" w:rsidRDefault="00A35437">
      <w:pPr>
        <w:rPr>
          <w:color w:val="000000" w:themeColor="text1"/>
          <w:szCs w:val="22"/>
        </w:rPr>
      </w:pPr>
      <w:r w:rsidRPr="00B54CDA">
        <w:rPr>
          <w:rFonts w:hint="eastAsia"/>
          <w:color w:val="000000" w:themeColor="text1"/>
          <w:szCs w:val="22"/>
        </w:rPr>
        <w:t>第六十七条　法第三百八条第一項に規定する法務省令で定める株主は、株式会社（当該株式会社の子会社を含む。）が、当該株式会社の株主である会社等の議決権（同項その他これに準ずる法以外の法令（外国の法令を含む。）の規定により行使することができないとされる議決権を含み、役員等（会計監査人を除く。）の選任及び定款の変更に関する議案（これらの議案に相当するものを含む。）の全部につき株主総会（これに相当するものを含む。）において議決権を行使することができない株式（これに相当するものを含む。）に係る議決権を除く。以下この条において「相互保有対象議決権」という。）の総数の四分の一以上を有する場合における当該株主であるもの（当該株主であるもの以外の者が当該株式会社の株主総会の議案につき議決権を行使することができない場合（当該議案を決議する場合に限る。）における当該株主を除く。）とする。</w:t>
      </w:r>
    </w:p>
    <w:bookmarkEnd w:id="40"/>
    <w:p w14:paraId="6B70796B" w14:textId="77777777" w:rsidR="00E451F6" w:rsidRPr="00B54CDA" w:rsidRDefault="00A35437">
      <w:pPr>
        <w:rPr>
          <w:color w:val="000000" w:themeColor="text1"/>
          <w:szCs w:val="22"/>
        </w:rPr>
      </w:pPr>
      <w:r w:rsidRPr="00B54CDA">
        <w:rPr>
          <w:rFonts w:hint="eastAsia"/>
          <w:color w:val="000000" w:themeColor="text1"/>
          <w:szCs w:val="22"/>
        </w:rPr>
        <w:t>２　前項の場合には、株式会社及びその子会社の有する相互保有対象議決権の数並びに相互保有対象議決権の総数（以下この条において「対象議決権数」という。）は、当該株式会社の株主総会の日における対象議決権数とする。</w:t>
      </w:r>
    </w:p>
    <w:p w14:paraId="6F87915E" w14:textId="77777777" w:rsidR="00E451F6" w:rsidRPr="00B54CDA" w:rsidRDefault="00A35437">
      <w:pPr>
        <w:rPr>
          <w:color w:val="000000" w:themeColor="text1"/>
          <w:szCs w:val="22"/>
        </w:rPr>
      </w:pPr>
      <w:r w:rsidRPr="00B54CDA">
        <w:rPr>
          <w:rFonts w:hint="eastAsia"/>
          <w:color w:val="000000" w:themeColor="text1"/>
          <w:szCs w:val="22"/>
        </w:rPr>
        <w:t>３　前項の規定にかかわらず、特定基準日（当該株主総会において議決権を行使することができる者を定めるための法第百二十四条第一項に規定する基準日をいう。以下この条において同じ。）を定めた場合には、対象議決権数は、当該特定基準日における対象議決権数とする。ただし、次の各号に掲げる場合には、当該各号に定める日における対象議決権数とする。</w:t>
      </w:r>
    </w:p>
    <w:p w14:paraId="4F0F4CE3" w14:textId="77777777" w:rsidR="00E451F6" w:rsidRPr="00B54CDA" w:rsidRDefault="00A35437">
      <w:pPr>
        <w:rPr>
          <w:color w:val="000000" w:themeColor="text1"/>
          <w:szCs w:val="22"/>
        </w:rPr>
      </w:pPr>
      <w:r w:rsidRPr="00B54CDA">
        <w:rPr>
          <w:rFonts w:hint="eastAsia"/>
          <w:color w:val="000000" w:themeColor="text1"/>
          <w:szCs w:val="22"/>
        </w:rPr>
        <w:t>一　特定基準日後に当該株式会社又はその子会社が株式交換、株式移転その他の行為により相互保有対象議決権の全部を取得した場合　当該行為の効力が生じた日</w:t>
      </w:r>
    </w:p>
    <w:p w14:paraId="04EC5496" w14:textId="77777777" w:rsidR="00E451F6" w:rsidRPr="00B54CDA" w:rsidRDefault="00A35437">
      <w:pPr>
        <w:rPr>
          <w:color w:val="000000" w:themeColor="text1"/>
          <w:szCs w:val="22"/>
        </w:rPr>
      </w:pPr>
      <w:r w:rsidRPr="00B54CDA">
        <w:rPr>
          <w:rFonts w:hint="eastAsia"/>
          <w:color w:val="000000" w:themeColor="text1"/>
          <w:szCs w:val="22"/>
        </w:rPr>
        <w:t>二　対象議決権数の増加又は減少が生じた場合（前号に掲げる場合を除く。）において、当該増加又は減少により第一項の株主であるものが有する当該株式会社の株式につき議決権を行使できることとなること又は議決権を行使できないこととなることを特定基準日から当該株主総会についての法第二百九十八条第一項各号に掲げる事項の全部を決定した日（株式会社が当該日後の日を定めた場合にあっては、その日）までの間に当該株式会社が知ったとき　当該株式会社が知った日</w:t>
      </w:r>
    </w:p>
    <w:p w14:paraId="328FB066" w14:textId="77777777" w:rsidR="00E451F6" w:rsidRPr="00B54CDA" w:rsidRDefault="00A35437">
      <w:pPr>
        <w:rPr>
          <w:color w:val="000000" w:themeColor="text1"/>
          <w:szCs w:val="22"/>
        </w:rPr>
      </w:pPr>
      <w:r w:rsidRPr="00B54CDA">
        <w:rPr>
          <w:rFonts w:hint="eastAsia"/>
          <w:color w:val="000000" w:themeColor="text1"/>
          <w:szCs w:val="22"/>
        </w:rPr>
        <w:t>４　前項第二号の規定にかかわらず、当該株式会社は、当該株主総会についての法第二百九十八条第一項各号に掲げる事項の全部を決定した日（株式会社が当該日後の日を定めた場合にあっては、その日）から当該株主総会の日までの間に生じた事項（当該株</w:t>
      </w:r>
      <w:r w:rsidRPr="00B54CDA">
        <w:rPr>
          <w:rFonts w:hint="eastAsia"/>
          <w:color w:val="000000" w:themeColor="text1"/>
          <w:szCs w:val="22"/>
        </w:rPr>
        <w:lastRenderedPageBreak/>
        <w:t>式会社が前項第二号の増加又は減少の事実を知ったことを含む。）を勘案して、対象議決権数を算定することができる。</w:t>
      </w:r>
    </w:p>
    <w:p w14:paraId="3557D95A" w14:textId="77777777" w:rsidR="00E451F6" w:rsidRPr="00B54CDA" w:rsidRDefault="00A35437">
      <w:pPr>
        <w:rPr>
          <w:color w:val="000000" w:themeColor="text1"/>
          <w:szCs w:val="22"/>
        </w:rPr>
      </w:pPr>
      <w:r w:rsidRPr="00B54CDA">
        <w:rPr>
          <w:rFonts w:hint="eastAsia"/>
          <w:color w:val="000000" w:themeColor="text1"/>
          <w:szCs w:val="22"/>
        </w:rPr>
        <w:t>（欠損の額）</w:t>
      </w:r>
    </w:p>
    <w:p w14:paraId="004EBC53" w14:textId="77777777" w:rsidR="00E451F6" w:rsidRPr="00B54CDA" w:rsidRDefault="00A35437">
      <w:pPr>
        <w:rPr>
          <w:color w:val="000000" w:themeColor="text1"/>
          <w:szCs w:val="22"/>
        </w:rPr>
      </w:pPr>
      <w:r w:rsidRPr="00B54CDA">
        <w:rPr>
          <w:rFonts w:hint="eastAsia"/>
          <w:color w:val="000000" w:themeColor="text1"/>
          <w:szCs w:val="22"/>
        </w:rPr>
        <w:t>第六十八条　法第三百九条第二項第九号ロに規定する法務省令で定める方法は、次に掲げる額のうちいずれか高い額をもって欠損の額とする方法とする。</w:t>
      </w:r>
    </w:p>
    <w:p w14:paraId="524CB732" w14:textId="77777777" w:rsidR="00E451F6" w:rsidRPr="00B54CDA" w:rsidRDefault="00A35437">
      <w:pPr>
        <w:rPr>
          <w:color w:val="000000" w:themeColor="text1"/>
          <w:szCs w:val="22"/>
        </w:rPr>
      </w:pPr>
      <w:r w:rsidRPr="00B54CDA">
        <w:rPr>
          <w:rFonts w:hint="eastAsia"/>
          <w:color w:val="000000" w:themeColor="text1"/>
          <w:szCs w:val="22"/>
        </w:rPr>
        <w:t>一　零</w:t>
      </w:r>
    </w:p>
    <w:p w14:paraId="3F78EED0" w14:textId="77777777" w:rsidR="00E451F6" w:rsidRPr="00B54CDA" w:rsidRDefault="00A35437">
      <w:pPr>
        <w:rPr>
          <w:color w:val="000000" w:themeColor="text1"/>
          <w:szCs w:val="22"/>
        </w:rPr>
      </w:pPr>
      <w:r w:rsidRPr="00B54CDA">
        <w:rPr>
          <w:rFonts w:hint="eastAsia"/>
          <w:color w:val="000000" w:themeColor="text1"/>
          <w:szCs w:val="22"/>
        </w:rPr>
        <w:t>二　零から分配可能額を減じて得た額</w:t>
      </w:r>
    </w:p>
    <w:p w14:paraId="330AE9E2" w14:textId="77777777" w:rsidR="00E451F6" w:rsidRPr="00B54CDA" w:rsidRDefault="00A35437">
      <w:pPr>
        <w:rPr>
          <w:color w:val="000000" w:themeColor="text1"/>
          <w:szCs w:val="22"/>
        </w:rPr>
      </w:pPr>
      <w:r w:rsidRPr="00B54CDA">
        <w:rPr>
          <w:rFonts w:hint="eastAsia"/>
          <w:color w:val="000000" w:themeColor="text1"/>
          <w:szCs w:val="22"/>
        </w:rPr>
        <w:t>（書面による議決権行使の期限）</w:t>
      </w:r>
    </w:p>
    <w:p w14:paraId="61F22658" w14:textId="77777777" w:rsidR="00E451F6" w:rsidRPr="00B54CDA" w:rsidRDefault="00A35437">
      <w:pPr>
        <w:rPr>
          <w:color w:val="000000" w:themeColor="text1"/>
          <w:szCs w:val="22"/>
        </w:rPr>
      </w:pPr>
      <w:r w:rsidRPr="00B54CDA">
        <w:rPr>
          <w:rFonts w:hint="eastAsia"/>
          <w:color w:val="000000" w:themeColor="text1"/>
          <w:szCs w:val="22"/>
        </w:rPr>
        <w:t>第六十九条　法第三百十一条第一項に規定する法務省令で定める時は、株主総会の日時の直前の営業時間の終了時（第六十三条第三号ロに掲げる事項についての定めがある場合にあっては、同号ロの特定の時）とする。</w:t>
      </w:r>
    </w:p>
    <w:p w14:paraId="597262DE" w14:textId="77777777" w:rsidR="00E451F6" w:rsidRPr="00B54CDA" w:rsidRDefault="00A35437">
      <w:pPr>
        <w:rPr>
          <w:color w:val="000000" w:themeColor="text1"/>
          <w:szCs w:val="22"/>
        </w:rPr>
      </w:pPr>
      <w:r w:rsidRPr="00B54CDA">
        <w:rPr>
          <w:rFonts w:hint="eastAsia"/>
          <w:color w:val="000000" w:themeColor="text1"/>
          <w:szCs w:val="22"/>
        </w:rPr>
        <w:t>（電磁的方法による議決権行使の期限）</w:t>
      </w:r>
    </w:p>
    <w:p w14:paraId="2185822B" w14:textId="77777777" w:rsidR="00E451F6" w:rsidRPr="00B54CDA" w:rsidRDefault="00A35437">
      <w:pPr>
        <w:rPr>
          <w:color w:val="000000" w:themeColor="text1"/>
          <w:szCs w:val="22"/>
        </w:rPr>
      </w:pPr>
      <w:r w:rsidRPr="00B54CDA">
        <w:rPr>
          <w:rFonts w:hint="eastAsia"/>
          <w:color w:val="000000" w:themeColor="text1"/>
          <w:szCs w:val="22"/>
        </w:rPr>
        <w:t>第七十条　法第三百十二条第一項に規定する法務省令で定める時は、株主総会の日時の直前の営業時間の終了時（第六十三条第三号ハに掲げる事項についての定めがある場合にあっては、同号ハの特定の時）とする。</w:t>
      </w:r>
    </w:p>
    <w:p w14:paraId="293914CA" w14:textId="77777777" w:rsidR="00E451F6" w:rsidRPr="00B54CDA" w:rsidRDefault="00A35437">
      <w:pPr>
        <w:rPr>
          <w:color w:val="000000" w:themeColor="text1"/>
          <w:szCs w:val="22"/>
        </w:rPr>
      </w:pPr>
      <w:r w:rsidRPr="00B54CDA">
        <w:rPr>
          <w:rFonts w:hint="eastAsia"/>
          <w:color w:val="000000" w:themeColor="text1"/>
          <w:szCs w:val="22"/>
        </w:rPr>
        <w:t>（取締役等の説明義務）</w:t>
      </w:r>
    </w:p>
    <w:p w14:paraId="4D0E1D77" w14:textId="77777777" w:rsidR="00E451F6" w:rsidRPr="00B54CDA" w:rsidRDefault="00A35437">
      <w:pPr>
        <w:rPr>
          <w:color w:val="000000" w:themeColor="text1"/>
          <w:szCs w:val="22"/>
        </w:rPr>
      </w:pPr>
      <w:r w:rsidRPr="00B54CDA">
        <w:rPr>
          <w:rFonts w:hint="eastAsia"/>
          <w:color w:val="000000" w:themeColor="text1"/>
          <w:szCs w:val="22"/>
        </w:rPr>
        <w:t>第七十一条　法第三百十四条に規定する法務省令で定める場合は、次に掲げる場合とする。</w:t>
      </w:r>
    </w:p>
    <w:p w14:paraId="13C943E7" w14:textId="77777777" w:rsidR="00E451F6" w:rsidRPr="00B54CDA" w:rsidRDefault="00A35437">
      <w:pPr>
        <w:rPr>
          <w:color w:val="000000" w:themeColor="text1"/>
          <w:szCs w:val="22"/>
        </w:rPr>
      </w:pPr>
      <w:r w:rsidRPr="00B54CDA">
        <w:rPr>
          <w:rFonts w:hint="eastAsia"/>
          <w:color w:val="000000" w:themeColor="text1"/>
          <w:szCs w:val="22"/>
        </w:rPr>
        <w:t>一　株主が説明を求めた事項について説明をするために調査をすることが必要である場合（次に掲げる場合を除く。）</w:t>
      </w:r>
    </w:p>
    <w:p w14:paraId="1C9E4A13" w14:textId="77777777" w:rsidR="00E451F6" w:rsidRPr="00B54CDA" w:rsidRDefault="00A35437">
      <w:pPr>
        <w:rPr>
          <w:color w:val="000000" w:themeColor="text1"/>
          <w:szCs w:val="22"/>
        </w:rPr>
      </w:pPr>
      <w:r w:rsidRPr="00B54CDA">
        <w:rPr>
          <w:rFonts w:hint="eastAsia"/>
          <w:color w:val="000000" w:themeColor="text1"/>
          <w:szCs w:val="22"/>
        </w:rPr>
        <w:t>イ　当該株主が株主総会の日より相当の期間前に当該事項を株式会社に対して通知した場合</w:t>
      </w:r>
    </w:p>
    <w:p w14:paraId="4B9B3814" w14:textId="77777777" w:rsidR="00E451F6" w:rsidRPr="00B54CDA" w:rsidRDefault="00A35437">
      <w:pPr>
        <w:rPr>
          <w:color w:val="000000" w:themeColor="text1"/>
          <w:szCs w:val="22"/>
        </w:rPr>
      </w:pPr>
      <w:r w:rsidRPr="00B54CDA">
        <w:rPr>
          <w:rFonts w:hint="eastAsia"/>
          <w:color w:val="000000" w:themeColor="text1"/>
          <w:szCs w:val="22"/>
        </w:rPr>
        <w:t>ロ　当該事項について説明をするために必要な調査が著しく容易である場合</w:t>
      </w:r>
    </w:p>
    <w:p w14:paraId="095C122C" w14:textId="77777777" w:rsidR="00E451F6" w:rsidRPr="00B54CDA" w:rsidRDefault="00A35437">
      <w:pPr>
        <w:rPr>
          <w:color w:val="000000" w:themeColor="text1"/>
          <w:szCs w:val="22"/>
        </w:rPr>
      </w:pPr>
      <w:r w:rsidRPr="00B54CDA">
        <w:rPr>
          <w:rFonts w:hint="eastAsia"/>
          <w:color w:val="000000" w:themeColor="text1"/>
          <w:szCs w:val="22"/>
        </w:rPr>
        <w:t>二　株主が説明を求めた事項について説明をすることにより株式会社その他の者（当該株主を除く。）の権利を侵害することとなる場合</w:t>
      </w:r>
    </w:p>
    <w:p w14:paraId="0DA62F40" w14:textId="77777777" w:rsidR="00E451F6" w:rsidRPr="00B54CDA" w:rsidRDefault="00A35437">
      <w:pPr>
        <w:rPr>
          <w:color w:val="000000" w:themeColor="text1"/>
          <w:szCs w:val="22"/>
        </w:rPr>
      </w:pPr>
      <w:r w:rsidRPr="00B54CDA">
        <w:rPr>
          <w:rFonts w:hint="eastAsia"/>
          <w:color w:val="000000" w:themeColor="text1"/>
          <w:szCs w:val="22"/>
        </w:rPr>
        <w:t>三　株主が当該株主総会において実質的に同一の事項について繰り返して説明を求める場合</w:t>
      </w:r>
    </w:p>
    <w:p w14:paraId="3C93616A" w14:textId="77777777" w:rsidR="00E451F6" w:rsidRPr="00B54CDA" w:rsidRDefault="00A35437">
      <w:pPr>
        <w:rPr>
          <w:color w:val="000000" w:themeColor="text1"/>
          <w:szCs w:val="22"/>
        </w:rPr>
      </w:pPr>
      <w:r w:rsidRPr="00B54CDA">
        <w:rPr>
          <w:rFonts w:hint="eastAsia"/>
          <w:color w:val="000000" w:themeColor="text1"/>
          <w:szCs w:val="22"/>
        </w:rPr>
        <w:t>四　前三号に掲げる場合のほか、株主が説明を求めた事項について説明をしないことにつき正当な理由がある場合</w:t>
      </w:r>
    </w:p>
    <w:p w14:paraId="721D8729" w14:textId="77777777" w:rsidR="00E451F6" w:rsidRPr="00B54CDA" w:rsidRDefault="00A35437">
      <w:pPr>
        <w:rPr>
          <w:color w:val="000000" w:themeColor="text1"/>
          <w:szCs w:val="22"/>
        </w:rPr>
      </w:pPr>
      <w:r w:rsidRPr="00B54CDA">
        <w:rPr>
          <w:rFonts w:hint="eastAsia"/>
          <w:color w:val="000000" w:themeColor="text1"/>
          <w:szCs w:val="22"/>
        </w:rPr>
        <w:t>（議事録）</w:t>
      </w:r>
    </w:p>
    <w:p w14:paraId="6768804F" w14:textId="77777777" w:rsidR="00E451F6" w:rsidRPr="00B54CDA" w:rsidRDefault="00A35437">
      <w:pPr>
        <w:rPr>
          <w:color w:val="000000" w:themeColor="text1"/>
          <w:szCs w:val="22"/>
        </w:rPr>
      </w:pPr>
      <w:r w:rsidRPr="00B54CDA">
        <w:rPr>
          <w:rFonts w:hint="eastAsia"/>
          <w:color w:val="000000" w:themeColor="text1"/>
          <w:szCs w:val="22"/>
        </w:rPr>
        <w:t>第七十二条　法第三百十八条第一項の規定による株主総会の議事録の作成については、この条の定めるところによる。</w:t>
      </w:r>
    </w:p>
    <w:p w14:paraId="790A3EA8" w14:textId="77777777" w:rsidR="00E451F6" w:rsidRPr="00B54CDA" w:rsidRDefault="00A35437">
      <w:pPr>
        <w:rPr>
          <w:color w:val="000000" w:themeColor="text1"/>
          <w:szCs w:val="22"/>
        </w:rPr>
      </w:pPr>
      <w:r w:rsidRPr="00B54CDA">
        <w:rPr>
          <w:rFonts w:hint="eastAsia"/>
          <w:color w:val="000000" w:themeColor="text1"/>
          <w:szCs w:val="22"/>
        </w:rPr>
        <w:t>２　株主総会の議事録は、書面又は電磁的記録をもって作成しなければならない。</w:t>
      </w:r>
    </w:p>
    <w:p w14:paraId="7E6A0B6B" w14:textId="77777777" w:rsidR="00E451F6" w:rsidRPr="00B54CDA" w:rsidRDefault="00A35437">
      <w:pPr>
        <w:rPr>
          <w:color w:val="000000" w:themeColor="text1"/>
          <w:szCs w:val="22"/>
        </w:rPr>
      </w:pPr>
      <w:r w:rsidRPr="00B54CDA">
        <w:rPr>
          <w:rFonts w:hint="eastAsia"/>
          <w:color w:val="000000" w:themeColor="text1"/>
          <w:szCs w:val="22"/>
        </w:rPr>
        <w:t>３　株主総会の議事録は、次に掲げる事項を内容とするものでなければならない。</w:t>
      </w:r>
    </w:p>
    <w:p w14:paraId="03EEF71B" w14:textId="77777777" w:rsidR="00E451F6" w:rsidRPr="00B54CDA" w:rsidRDefault="00A35437">
      <w:pPr>
        <w:rPr>
          <w:color w:val="000000" w:themeColor="text1"/>
          <w:szCs w:val="22"/>
        </w:rPr>
      </w:pPr>
      <w:bookmarkStart w:id="41" w:name="_Hlk196911139"/>
      <w:r w:rsidRPr="00B54CDA">
        <w:rPr>
          <w:rFonts w:hint="eastAsia"/>
          <w:color w:val="000000" w:themeColor="text1"/>
          <w:szCs w:val="22"/>
        </w:rPr>
        <w:t>一　株主総会が開催された日時及び場所（当該場所に存しない取締役（監査等委員会設置会社にあっては、監査等委員である取締役又はそれ以外の取締役。第四号において同じ。）、執行役、会計参与、監査役、会計監査人又は株主が株主総会に出席をした場合における当該出席の方法を含む。）</w:t>
      </w:r>
    </w:p>
    <w:bookmarkEnd w:id="41"/>
    <w:p w14:paraId="370F44E0" w14:textId="77777777" w:rsidR="00E451F6" w:rsidRPr="00B54CDA" w:rsidRDefault="00A35437">
      <w:pPr>
        <w:rPr>
          <w:color w:val="000000" w:themeColor="text1"/>
          <w:szCs w:val="22"/>
        </w:rPr>
      </w:pPr>
      <w:r w:rsidRPr="00B54CDA">
        <w:rPr>
          <w:rFonts w:hint="eastAsia"/>
          <w:color w:val="000000" w:themeColor="text1"/>
          <w:szCs w:val="22"/>
        </w:rPr>
        <w:t>二　株主総会の議事の経過の要領及びその結果</w:t>
      </w:r>
    </w:p>
    <w:p w14:paraId="1A214856" w14:textId="77777777" w:rsidR="00E451F6" w:rsidRPr="00B54CDA" w:rsidRDefault="00A35437">
      <w:pPr>
        <w:rPr>
          <w:color w:val="000000" w:themeColor="text1"/>
          <w:szCs w:val="22"/>
        </w:rPr>
      </w:pPr>
      <w:r w:rsidRPr="00B54CDA">
        <w:rPr>
          <w:rFonts w:hint="eastAsia"/>
          <w:color w:val="000000" w:themeColor="text1"/>
          <w:szCs w:val="22"/>
        </w:rPr>
        <w:t>三　次に掲げる規定により株主総会において述べられた意見又は発言があるときは、その意見又は発言の内容の概要</w:t>
      </w:r>
    </w:p>
    <w:p w14:paraId="0F8858EE" w14:textId="77777777" w:rsidR="00E451F6" w:rsidRPr="00B54CDA" w:rsidRDefault="00A35437">
      <w:pPr>
        <w:rPr>
          <w:color w:val="000000" w:themeColor="text1"/>
          <w:szCs w:val="22"/>
        </w:rPr>
      </w:pPr>
      <w:r w:rsidRPr="00B54CDA">
        <w:rPr>
          <w:rFonts w:hint="eastAsia"/>
          <w:color w:val="000000" w:themeColor="text1"/>
          <w:szCs w:val="22"/>
        </w:rPr>
        <w:lastRenderedPageBreak/>
        <w:t>イ　法第三百四十二条の二第一項</w:t>
      </w:r>
    </w:p>
    <w:p w14:paraId="2EC350C6" w14:textId="77777777" w:rsidR="00E451F6" w:rsidRPr="00B54CDA" w:rsidRDefault="00A35437">
      <w:pPr>
        <w:rPr>
          <w:color w:val="000000" w:themeColor="text1"/>
          <w:szCs w:val="22"/>
        </w:rPr>
      </w:pPr>
      <w:r w:rsidRPr="00B54CDA">
        <w:rPr>
          <w:rFonts w:hint="eastAsia"/>
          <w:color w:val="000000" w:themeColor="text1"/>
          <w:szCs w:val="22"/>
        </w:rPr>
        <w:t>ロ　法第三百四十二条の二第二項</w:t>
      </w:r>
    </w:p>
    <w:p w14:paraId="5DDF309F" w14:textId="77777777" w:rsidR="00E451F6" w:rsidRPr="00B54CDA" w:rsidRDefault="00A35437">
      <w:pPr>
        <w:rPr>
          <w:color w:val="000000" w:themeColor="text1"/>
          <w:szCs w:val="22"/>
        </w:rPr>
      </w:pPr>
      <w:r w:rsidRPr="00B54CDA">
        <w:rPr>
          <w:rFonts w:hint="eastAsia"/>
          <w:color w:val="000000" w:themeColor="text1"/>
          <w:szCs w:val="22"/>
        </w:rPr>
        <w:t>ハ　法第三百四十二条の二第四項</w:t>
      </w:r>
    </w:p>
    <w:p w14:paraId="388E780B" w14:textId="77777777" w:rsidR="00E451F6" w:rsidRPr="00B54CDA" w:rsidRDefault="00A35437">
      <w:pPr>
        <w:rPr>
          <w:color w:val="000000" w:themeColor="text1"/>
          <w:szCs w:val="22"/>
        </w:rPr>
      </w:pPr>
      <w:r w:rsidRPr="00B54CDA">
        <w:rPr>
          <w:rFonts w:hint="eastAsia"/>
          <w:color w:val="000000" w:themeColor="text1"/>
          <w:szCs w:val="22"/>
        </w:rPr>
        <w:t>ニ　法第三百四十五条第一項（同条第四項及び第五項において準用する場合を含む。）</w:t>
      </w:r>
    </w:p>
    <w:p w14:paraId="32C5552D" w14:textId="77777777" w:rsidR="00E451F6" w:rsidRPr="00B54CDA" w:rsidRDefault="00A35437">
      <w:pPr>
        <w:rPr>
          <w:color w:val="000000" w:themeColor="text1"/>
          <w:szCs w:val="22"/>
        </w:rPr>
      </w:pPr>
      <w:r w:rsidRPr="00B54CDA">
        <w:rPr>
          <w:rFonts w:hint="eastAsia"/>
          <w:color w:val="000000" w:themeColor="text1"/>
          <w:szCs w:val="22"/>
        </w:rPr>
        <w:t>ホ　法第三百四十五条第二項（同条第四項及び第五項において準用する場合を含む。）</w:t>
      </w:r>
    </w:p>
    <w:p w14:paraId="50D7BF18" w14:textId="77777777" w:rsidR="00E451F6" w:rsidRPr="00B54CDA" w:rsidRDefault="00A35437">
      <w:pPr>
        <w:rPr>
          <w:color w:val="000000" w:themeColor="text1"/>
          <w:szCs w:val="22"/>
        </w:rPr>
      </w:pPr>
      <w:r w:rsidRPr="00B54CDA">
        <w:rPr>
          <w:rFonts w:hint="eastAsia"/>
          <w:color w:val="000000" w:themeColor="text1"/>
          <w:szCs w:val="22"/>
        </w:rPr>
        <w:t>ヘ　法第三百六十一条第五項</w:t>
      </w:r>
    </w:p>
    <w:p w14:paraId="22392E97" w14:textId="77777777" w:rsidR="00E451F6" w:rsidRPr="00B54CDA" w:rsidRDefault="00A35437">
      <w:pPr>
        <w:rPr>
          <w:color w:val="000000" w:themeColor="text1"/>
          <w:szCs w:val="22"/>
        </w:rPr>
      </w:pPr>
      <w:r w:rsidRPr="00B54CDA">
        <w:rPr>
          <w:rFonts w:hint="eastAsia"/>
          <w:color w:val="000000" w:themeColor="text1"/>
          <w:szCs w:val="22"/>
        </w:rPr>
        <w:t>ト　法第三百六十一条第六項</w:t>
      </w:r>
    </w:p>
    <w:p w14:paraId="20AC093D" w14:textId="77777777" w:rsidR="00E451F6" w:rsidRPr="00B54CDA" w:rsidRDefault="00A35437">
      <w:pPr>
        <w:rPr>
          <w:color w:val="000000" w:themeColor="text1"/>
          <w:szCs w:val="22"/>
        </w:rPr>
      </w:pPr>
      <w:r w:rsidRPr="00B54CDA">
        <w:rPr>
          <w:rFonts w:hint="eastAsia"/>
          <w:color w:val="000000" w:themeColor="text1"/>
          <w:szCs w:val="22"/>
        </w:rPr>
        <w:t>チ　法第三百七十七条第一項</w:t>
      </w:r>
    </w:p>
    <w:p w14:paraId="129F14E8" w14:textId="77777777" w:rsidR="00E451F6" w:rsidRPr="00B54CDA" w:rsidRDefault="00A35437">
      <w:pPr>
        <w:rPr>
          <w:color w:val="000000" w:themeColor="text1"/>
          <w:szCs w:val="22"/>
        </w:rPr>
      </w:pPr>
      <w:r w:rsidRPr="00B54CDA">
        <w:rPr>
          <w:rFonts w:hint="eastAsia"/>
          <w:color w:val="000000" w:themeColor="text1"/>
          <w:szCs w:val="22"/>
        </w:rPr>
        <w:t>リ　法第三百七十九条第三項</w:t>
      </w:r>
    </w:p>
    <w:p w14:paraId="022A7C43" w14:textId="77777777" w:rsidR="00E451F6" w:rsidRPr="00B54CDA" w:rsidRDefault="00A35437">
      <w:pPr>
        <w:rPr>
          <w:color w:val="000000" w:themeColor="text1"/>
          <w:szCs w:val="22"/>
        </w:rPr>
      </w:pPr>
      <w:r w:rsidRPr="00B54CDA">
        <w:rPr>
          <w:rFonts w:hint="eastAsia"/>
          <w:color w:val="000000" w:themeColor="text1"/>
          <w:szCs w:val="22"/>
        </w:rPr>
        <w:t>ヌ　法第三百八十四条</w:t>
      </w:r>
    </w:p>
    <w:p w14:paraId="6633764E" w14:textId="77777777" w:rsidR="00E451F6" w:rsidRPr="00B54CDA" w:rsidRDefault="00A35437">
      <w:pPr>
        <w:rPr>
          <w:color w:val="000000" w:themeColor="text1"/>
          <w:szCs w:val="22"/>
        </w:rPr>
      </w:pPr>
      <w:r w:rsidRPr="00B54CDA">
        <w:rPr>
          <w:rFonts w:hint="eastAsia"/>
          <w:color w:val="000000" w:themeColor="text1"/>
          <w:szCs w:val="22"/>
        </w:rPr>
        <w:t>ル　法第三百八十七条第三項</w:t>
      </w:r>
    </w:p>
    <w:p w14:paraId="6399B77C" w14:textId="77777777" w:rsidR="00E451F6" w:rsidRPr="00B54CDA" w:rsidRDefault="00A35437">
      <w:pPr>
        <w:rPr>
          <w:color w:val="000000" w:themeColor="text1"/>
          <w:szCs w:val="22"/>
        </w:rPr>
      </w:pPr>
      <w:r w:rsidRPr="00B54CDA">
        <w:rPr>
          <w:rFonts w:hint="eastAsia"/>
          <w:color w:val="000000" w:themeColor="text1"/>
          <w:szCs w:val="22"/>
        </w:rPr>
        <w:t>ヲ　法第三百八十九条第三項</w:t>
      </w:r>
    </w:p>
    <w:p w14:paraId="5AEFC1A8" w14:textId="77777777" w:rsidR="00E451F6" w:rsidRPr="00B54CDA" w:rsidRDefault="00A35437">
      <w:pPr>
        <w:rPr>
          <w:color w:val="000000" w:themeColor="text1"/>
          <w:szCs w:val="22"/>
        </w:rPr>
      </w:pPr>
      <w:r w:rsidRPr="00B54CDA">
        <w:rPr>
          <w:rFonts w:hint="eastAsia"/>
          <w:color w:val="000000" w:themeColor="text1"/>
          <w:szCs w:val="22"/>
        </w:rPr>
        <w:t>ワ　法第三百九十八条第一項</w:t>
      </w:r>
    </w:p>
    <w:p w14:paraId="085DDCFC" w14:textId="77777777" w:rsidR="00E451F6" w:rsidRPr="00B54CDA" w:rsidRDefault="00A35437">
      <w:pPr>
        <w:rPr>
          <w:color w:val="000000" w:themeColor="text1"/>
          <w:szCs w:val="22"/>
        </w:rPr>
      </w:pPr>
      <w:r w:rsidRPr="00B54CDA">
        <w:rPr>
          <w:rFonts w:hint="eastAsia"/>
          <w:color w:val="000000" w:themeColor="text1"/>
          <w:szCs w:val="22"/>
        </w:rPr>
        <w:t>カ　法第三百九十八条第二項</w:t>
      </w:r>
    </w:p>
    <w:p w14:paraId="7892ACB9" w14:textId="77777777" w:rsidR="00E451F6" w:rsidRPr="00B54CDA" w:rsidRDefault="00A35437">
      <w:pPr>
        <w:rPr>
          <w:color w:val="000000" w:themeColor="text1"/>
          <w:szCs w:val="22"/>
        </w:rPr>
      </w:pPr>
      <w:r w:rsidRPr="00B54CDA">
        <w:rPr>
          <w:rFonts w:hint="eastAsia"/>
          <w:color w:val="000000" w:themeColor="text1"/>
          <w:szCs w:val="22"/>
        </w:rPr>
        <w:t>ヨ　法第三百九十九条の五</w:t>
      </w:r>
    </w:p>
    <w:p w14:paraId="4B607C07" w14:textId="77777777" w:rsidR="00E451F6" w:rsidRPr="00B54CDA" w:rsidRDefault="00A35437">
      <w:pPr>
        <w:rPr>
          <w:color w:val="000000" w:themeColor="text1"/>
          <w:szCs w:val="22"/>
        </w:rPr>
      </w:pPr>
      <w:r w:rsidRPr="00B54CDA">
        <w:rPr>
          <w:rFonts w:hint="eastAsia"/>
          <w:color w:val="000000" w:themeColor="text1"/>
          <w:szCs w:val="22"/>
        </w:rPr>
        <w:t>四　株主総会に出席した取締役、執行役、会計参与、監査役又は会計監査人の氏名又は名称</w:t>
      </w:r>
    </w:p>
    <w:p w14:paraId="6EC17DF3" w14:textId="77777777" w:rsidR="00E451F6" w:rsidRPr="00B54CDA" w:rsidRDefault="00A35437">
      <w:pPr>
        <w:rPr>
          <w:color w:val="000000" w:themeColor="text1"/>
          <w:szCs w:val="22"/>
        </w:rPr>
      </w:pPr>
      <w:r w:rsidRPr="00B54CDA">
        <w:rPr>
          <w:rFonts w:hint="eastAsia"/>
          <w:color w:val="000000" w:themeColor="text1"/>
          <w:szCs w:val="22"/>
        </w:rPr>
        <w:t>五　株主総会の議長が存するときは、議長の氏名</w:t>
      </w:r>
    </w:p>
    <w:p w14:paraId="6392CC66" w14:textId="77777777" w:rsidR="00E451F6" w:rsidRPr="00B54CDA" w:rsidRDefault="00A35437">
      <w:pPr>
        <w:rPr>
          <w:color w:val="000000" w:themeColor="text1"/>
          <w:szCs w:val="22"/>
        </w:rPr>
      </w:pPr>
      <w:r w:rsidRPr="00B54CDA">
        <w:rPr>
          <w:rFonts w:hint="eastAsia"/>
          <w:color w:val="000000" w:themeColor="text1"/>
          <w:szCs w:val="22"/>
        </w:rPr>
        <w:t>六　議事録の作成に係る職務を行った取締役の氏名</w:t>
      </w:r>
    </w:p>
    <w:p w14:paraId="65573D18" w14:textId="77777777" w:rsidR="00E451F6" w:rsidRPr="00B54CDA" w:rsidRDefault="00A35437">
      <w:pPr>
        <w:rPr>
          <w:color w:val="000000" w:themeColor="text1"/>
          <w:szCs w:val="22"/>
        </w:rPr>
      </w:pPr>
      <w:bookmarkStart w:id="42" w:name="_Hlk196313932"/>
      <w:r w:rsidRPr="00B54CDA">
        <w:rPr>
          <w:rFonts w:hint="eastAsia"/>
          <w:color w:val="000000" w:themeColor="text1"/>
          <w:szCs w:val="22"/>
        </w:rPr>
        <w:t>４　次の各号に掲げる場合には、株主総会の議事録は、当該各号に定める事項を内容とするものとする。</w:t>
      </w:r>
    </w:p>
    <w:bookmarkEnd w:id="42"/>
    <w:p w14:paraId="5EC8E086" w14:textId="77777777" w:rsidR="00E451F6" w:rsidRPr="00B54CDA" w:rsidRDefault="00A35437">
      <w:pPr>
        <w:rPr>
          <w:color w:val="000000" w:themeColor="text1"/>
          <w:szCs w:val="22"/>
        </w:rPr>
      </w:pPr>
      <w:r w:rsidRPr="00B54CDA">
        <w:rPr>
          <w:rFonts w:hint="eastAsia"/>
          <w:color w:val="000000" w:themeColor="text1"/>
          <w:szCs w:val="22"/>
        </w:rPr>
        <w:t>一　法第三百十九条第一項の規定により株主総会の決議があったものとみなされた場合　次に掲げる事項</w:t>
      </w:r>
    </w:p>
    <w:p w14:paraId="341E237F" w14:textId="77777777" w:rsidR="00E451F6" w:rsidRPr="00B54CDA" w:rsidRDefault="00A35437">
      <w:pPr>
        <w:rPr>
          <w:color w:val="000000" w:themeColor="text1"/>
          <w:szCs w:val="22"/>
        </w:rPr>
      </w:pPr>
      <w:bookmarkStart w:id="43" w:name="_Hlk196913617"/>
      <w:r w:rsidRPr="00B54CDA">
        <w:rPr>
          <w:rFonts w:hint="eastAsia"/>
          <w:color w:val="000000" w:themeColor="text1"/>
          <w:szCs w:val="22"/>
        </w:rPr>
        <w:t>イ　株主総会の決議があったものとみなされた事項の内容</w:t>
      </w:r>
    </w:p>
    <w:p w14:paraId="77887931" w14:textId="77777777" w:rsidR="00E451F6" w:rsidRPr="00B54CDA" w:rsidRDefault="00A35437">
      <w:pPr>
        <w:rPr>
          <w:color w:val="000000" w:themeColor="text1"/>
          <w:szCs w:val="22"/>
        </w:rPr>
      </w:pPr>
      <w:r w:rsidRPr="00B54CDA">
        <w:rPr>
          <w:rFonts w:hint="eastAsia"/>
          <w:color w:val="000000" w:themeColor="text1"/>
          <w:szCs w:val="22"/>
        </w:rPr>
        <w:t>ロ　イの事項の提案をした者の氏名又は名称</w:t>
      </w:r>
    </w:p>
    <w:p w14:paraId="5625C8D5" w14:textId="77777777" w:rsidR="00E451F6" w:rsidRPr="00B54CDA" w:rsidRDefault="00A35437">
      <w:pPr>
        <w:rPr>
          <w:color w:val="000000" w:themeColor="text1"/>
          <w:szCs w:val="22"/>
        </w:rPr>
      </w:pPr>
      <w:r w:rsidRPr="00B54CDA">
        <w:rPr>
          <w:rFonts w:hint="eastAsia"/>
          <w:color w:val="000000" w:themeColor="text1"/>
          <w:szCs w:val="22"/>
        </w:rPr>
        <w:t>ハ　株主総会の決議があったものとみなされた日</w:t>
      </w:r>
    </w:p>
    <w:p w14:paraId="608CA7A4" w14:textId="77777777" w:rsidR="00E451F6" w:rsidRPr="00B54CDA" w:rsidRDefault="00A35437">
      <w:pPr>
        <w:rPr>
          <w:color w:val="000000" w:themeColor="text1"/>
          <w:szCs w:val="22"/>
        </w:rPr>
      </w:pPr>
      <w:r w:rsidRPr="00B54CDA">
        <w:rPr>
          <w:rFonts w:hint="eastAsia"/>
          <w:color w:val="000000" w:themeColor="text1"/>
          <w:szCs w:val="22"/>
        </w:rPr>
        <w:t>ニ　議事録の作成に係る職務を行った取締役の氏名</w:t>
      </w:r>
    </w:p>
    <w:p w14:paraId="49971041" w14:textId="77777777" w:rsidR="00E451F6" w:rsidRPr="00B54CDA" w:rsidRDefault="00A35437">
      <w:pPr>
        <w:rPr>
          <w:color w:val="000000" w:themeColor="text1"/>
          <w:szCs w:val="22"/>
        </w:rPr>
      </w:pPr>
      <w:r w:rsidRPr="00B54CDA">
        <w:rPr>
          <w:rFonts w:hint="eastAsia"/>
          <w:color w:val="000000" w:themeColor="text1"/>
          <w:szCs w:val="22"/>
        </w:rPr>
        <w:t>二　法第三百二十条の規定により株主総会への報告があったものとみなされた場合　次に掲げる事項</w:t>
      </w:r>
    </w:p>
    <w:p w14:paraId="0C1A13F4" w14:textId="77777777" w:rsidR="00E451F6" w:rsidRPr="00B54CDA" w:rsidRDefault="00A35437">
      <w:pPr>
        <w:rPr>
          <w:color w:val="000000" w:themeColor="text1"/>
          <w:szCs w:val="22"/>
        </w:rPr>
      </w:pPr>
      <w:r w:rsidRPr="00B54CDA">
        <w:rPr>
          <w:rFonts w:hint="eastAsia"/>
          <w:color w:val="000000" w:themeColor="text1"/>
          <w:szCs w:val="22"/>
        </w:rPr>
        <w:t>イ　株主総会への報告があったものとみなされた事項の内容</w:t>
      </w:r>
    </w:p>
    <w:p w14:paraId="395B31E6" w14:textId="77777777" w:rsidR="00E451F6" w:rsidRPr="00B54CDA" w:rsidRDefault="00A35437">
      <w:pPr>
        <w:rPr>
          <w:color w:val="000000" w:themeColor="text1"/>
          <w:szCs w:val="22"/>
        </w:rPr>
      </w:pPr>
      <w:r w:rsidRPr="00B54CDA">
        <w:rPr>
          <w:rFonts w:hint="eastAsia"/>
          <w:color w:val="000000" w:themeColor="text1"/>
          <w:szCs w:val="22"/>
        </w:rPr>
        <w:t>ロ　株主総会への報告があったものとみなされた日</w:t>
      </w:r>
    </w:p>
    <w:p w14:paraId="6BA5DF89" w14:textId="77777777" w:rsidR="00E451F6" w:rsidRPr="00B54CDA" w:rsidRDefault="00A35437">
      <w:pPr>
        <w:rPr>
          <w:color w:val="000000" w:themeColor="text1"/>
          <w:szCs w:val="22"/>
        </w:rPr>
      </w:pPr>
      <w:r w:rsidRPr="00B54CDA">
        <w:rPr>
          <w:rFonts w:hint="eastAsia"/>
          <w:color w:val="000000" w:themeColor="text1"/>
          <w:szCs w:val="22"/>
        </w:rPr>
        <w:t>ハ　議事録の作成に係る職務を行った取締役の氏名</w:t>
      </w:r>
    </w:p>
    <w:bookmarkEnd w:id="43"/>
    <w:p w14:paraId="4832F347" w14:textId="77777777" w:rsidR="00E451F6" w:rsidRPr="007D3370" w:rsidRDefault="00A35437" w:rsidP="007D3370">
      <w:pPr>
        <w:ind w:leftChars="467" w:left="1059"/>
        <w:rPr>
          <w:b/>
          <w:bCs/>
          <w:color w:val="000000" w:themeColor="text1"/>
          <w:szCs w:val="22"/>
          <w:lang w:eastAsia="zh-TW"/>
        </w:rPr>
      </w:pPr>
      <w:r w:rsidRPr="007D3370">
        <w:rPr>
          <w:rFonts w:hint="eastAsia"/>
          <w:b/>
          <w:bCs/>
          <w:color w:val="000000" w:themeColor="text1"/>
          <w:szCs w:val="22"/>
          <w:lang w:eastAsia="zh-TW"/>
        </w:rPr>
        <w:t>第二款　株主総会参考書類</w:t>
      </w:r>
    </w:p>
    <w:p w14:paraId="0B32DA8D"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一目　通則</w:t>
      </w:r>
    </w:p>
    <w:p w14:paraId="781C2EF2" w14:textId="77777777" w:rsidR="00E451F6" w:rsidRPr="00B54CDA" w:rsidRDefault="00A35437">
      <w:pPr>
        <w:rPr>
          <w:color w:val="000000" w:themeColor="text1"/>
          <w:szCs w:val="22"/>
        </w:rPr>
      </w:pPr>
      <w:r w:rsidRPr="00B54CDA">
        <w:rPr>
          <w:rFonts w:hint="eastAsia"/>
          <w:color w:val="000000" w:themeColor="text1"/>
          <w:szCs w:val="22"/>
        </w:rPr>
        <w:t>第七十三条　株主総会参考書類には、次に掲げる事項を記載しなければならない。</w:t>
      </w:r>
    </w:p>
    <w:p w14:paraId="396A4B21" w14:textId="77777777" w:rsidR="00E451F6" w:rsidRPr="00B54CDA" w:rsidRDefault="00A35437">
      <w:pPr>
        <w:rPr>
          <w:color w:val="000000" w:themeColor="text1"/>
          <w:szCs w:val="22"/>
        </w:rPr>
      </w:pPr>
      <w:r w:rsidRPr="00B54CDA">
        <w:rPr>
          <w:rFonts w:hint="eastAsia"/>
          <w:color w:val="000000" w:themeColor="text1"/>
          <w:szCs w:val="22"/>
        </w:rPr>
        <w:t>一　議案</w:t>
      </w:r>
    </w:p>
    <w:p w14:paraId="13C7E4A9" w14:textId="77777777" w:rsidR="00E451F6" w:rsidRPr="00B54CDA" w:rsidRDefault="00A35437">
      <w:pPr>
        <w:rPr>
          <w:color w:val="000000" w:themeColor="text1"/>
          <w:szCs w:val="22"/>
        </w:rPr>
      </w:pPr>
      <w:r w:rsidRPr="00B54CDA">
        <w:rPr>
          <w:rFonts w:hint="eastAsia"/>
          <w:color w:val="000000" w:themeColor="text1"/>
          <w:szCs w:val="22"/>
        </w:rPr>
        <w:t>二　提案の理由（議案が取締役の提出に係るものに限り、株主総会において一定の事項を説明しなければならない議案の場合における当該説明すべき内容を含む。）</w:t>
      </w:r>
    </w:p>
    <w:p w14:paraId="57198CCD" w14:textId="77777777" w:rsidR="00E451F6" w:rsidRPr="00B54CDA" w:rsidRDefault="00A35437">
      <w:pPr>
        <w:rPr>
          <w:color w:val="000000" w:themeColor="text1"/>
          <w:szCs w:val="22"/>
        </w:rPr>
      </w:pPr>
      <w:r w:rsidRPr="00B54CDA">
        <w:rPr>
          <w:rFonts w:hint="eastAsia"/>
          <w:color w:val="000000" w:themeColor="text1"/>
          <w:szCs w:val="22"/>
        </w:rPr>
        <w:lastRenderedPageBreak/>
        <w:t>三　議案につき法第三百八十四条、第三百八十九条第三項又は第三百九十九条の五の規定により株主総会に報告をすべきときは、その報告の内容の概要</w:t>
      </w:r>
    </w:p>
    <w:p w14:paraId="241DCF15" w14:textId="77777777" w:rsidR="00E451F6" w:rsidRPr="00B54CDA" w:rsidRDefault="00A35437">
      <w:pPr>
        <w:rPr>
          <w:color w:val="000000" w:themeColor="text1"/>
          <w:szCs w:val="22"/>
        </w:rPr>
      </w:pPr>
      <w:r w:rsidRPr="00B54CDA">
        <w:rPr>
          <w:rFonts w:hint="eastAsia"/>
          <w:color w:val="000000" w:themeColor="text1"/>
          <w:szCs w:val="22"/>
        </w:rPr>
        <w:t>２　株主総会参考書類には、この節に定めるもののほか、株主の議決権の行使について参考となると認める事項を記載することができる。</w:t>
      </w:r>
    </w:p>
    <w:p w14:paraId="1B9BD2F2" w14:textId="77777777" w:rsidR="00E451F6" w:rsidRPr="00B54CDA" w:rsidRDefault="00A35437">
      <w:pPr>
        <w:rPr>
          <w:color w:val="000000" w:themeColor="text1"/>
          <w:szCs w:val="22"/>
        </w:rPr>
      </w:pPr>
      <w:bookmarkStart w:id="44" w:name="_Hlk196209734"/>
      <w:r w:rsidRPr="00B54CDA">
        <w:rPr>
          <w:rFonts w:hint="eastAsia"/>
          <w:color w:val="000000" w:themeColor="text1"/>
          <w:szCs w:val="22"/>
        </w:rPr>
        <w:t>３　同一の株主総会に関して株主に対して提供する株主総会参考書類に記載すべき事項のうち、他の書面に記載している事項又は電磁的方法により提供する事項がある場合には、これらの事項は、株主に対して提供する株主総会参考書類に記載することを要しない。この場合においては、他の書面に記載している事項又は電磁的方法により提供する事項があることを明らかにしなければならない。</w:t>
      </w:r>
    </w:p>
    <w:p w14:paraId="25CEEC8E" w14:textId="77777777" w:rsidR="00E451F6" w:rsidRPr="00B54CDA" w:rsidRDefault="00A35437">
      <w:pPr>
        <w:rPr>
          <w:color w:val="000000" w:themeColor="text1"/>
          <w:szCs w:val="22"/>
        </w:rPr>
      </w:pPr>
      <w:bookmarkStart w:id="45" w:name="_Hlk196209538"/>
      <w:bookmarkEnd w:id="44"/>
      <w:r w:rsidRPr="00B54CDA">
        <w:rPr>
          <w:rFonts w:hint="eastAsia"/>
          <w:color w:val="000000" w:themeColor="text1"/>
          <w:szCs w:val="22"/>
        </w:rPr>
        <w:t>４　同一の株主総会に関して株主に対して提供する招集通知又は法第四百三十七条の規定により株主に対して提供する事業報告の内容とすべき事項のうち、株主総会参考書類に記載している事項がある場合には、当該事項は、株主に対して提供する招集通知又は法第四百三十七条の規定により株主に対して提供する事業報告の内容とすることを要しない。</w:t>
      </w:r>
    </w:p>
    <w:bookmarkEnd w:id="45"/>
    <w:p w14:paraId="0AF4E020"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二目　役員の選任</w:t>
      </w:r>
    </w:p>
    <w:p w14:paraId="0B62CBB6" w14:textId="77777777" w:rsidR="00E451F6" w:rsidRPr="00B54CDA" w:rsidRDefault="00A35437">
      <w:pPr>
        <w:rPr>
          <w:color w:val="000000" w:themeColor="text1"/>
          <w:szCs w:val="22"/>
        </w:rPr>
      </w:pPr>
      <w:bookmarkStart w:id="46" w:name="_Hlk196224030"/>
      <w:r w:rsidRPr="00B54CDA">
        <w:rPr>
          <w:rFonts w:hint="eastAsia"/>
          <w:color w:val="000000" w:themeColor="text1"/>
          <w:szCs w:val="22"/>
        </w:rPr>
        <w:t>（取締役の選任に関する議案）</w:t>
      </w:r>
    </w:p>
    <w:p w14:paraId="3AC50B46" w14:textId="77777777" w:rsidR="00E451F6" w:rsidRPr="00B54CDA" w:rsidRDefault="00A35437">
      <w:pPr>
        <w:rPr>
          <w:color w:val="000000" w:themeColor="text1"/>
          <w:szCs w:val="22"/>
        </w:rPr>
      </w:pPr>
      <w:r w:rsidRPr="00B54CDA">
        <w:rPr>
          <w:rFonts w:hint="eastAsia"/>
          <w:color w:val="000000" w:themeColor="text1"/>
          <w:szCs w:val="22"/>
        </w:rPr>
        <w:t>第七十四条　取締役が取締役（株式会社が監査等委員会設置会社である場合にあっては、監査等委員である取締役を除く。次項第二号において同じ。）の選任に関する議案を提出する場合には、株主総会参考書類には、次に掲げる事項を記載しなければならない。</w:t>
      </w:r>
    </w:p>
    <w:p w14:paraId="3BC0AD35" w14:textId="77777777" w:rsidR="00E451F6" w:rsidRPr="00B54CDA" w:rsidRDefault="00A35437">
      <w:pPr>
        <w:rPr>
          <w:color w:val="000000" w:themeColor="text1"/>
          <w:szCs w:val="22"/>
        </w:rPr>
      </w:pPr>
      <w:r w:rsidRPr="00B54CDA">
        <w:rPr>
          <w:rFonts w:hint="eastAsia"/>
          <w:color w:val="000000" w:themeColor="text1"/>
          <w:szCs w:val="22"/>
        </w:rPr>
        <w:t>一　候補者の氏名、生年月日及び略歴</w:t>
      </w:r>
    </w:p>
    <w:p w14:paraId="411228CF" w14:textId="77777777" w:rsidR="00E451F6" w:rsidRPr="00B54CDA" w:rsidRDefault="00A35437">
      <w:pPr>
        <w:rPr>
          <w:color w:val="000000" w:themeColor="text1"/>
          <w:szCs w:val="22"/>
        </w:rPr>
      </w:pPr>
      <w:r w:rsidRPr="00B54CDA">
        <w:rPr>
          <w:rFonts w:hint="eastAsia"/>
          <w:color w:val="000000" w:themeColor="text1"/>
          <w:szCs w:val="22"/>
        </w:rPr>
        <w:t>二　就任の承諾を得ていないときは、その旨</w:t>
      </w:r>
    </w:p>
    <w:p w14:paraId="55296D8F" w14:textId="77777777" w:rsidR="00E451F6" w:rsidRPr="00B54CDA" w:rsidRDefault="00A35437">
      <w:pPr>
        <w:rPr>
          <w:color w:val="000000" w:themeColor="text1"/>
          <w:szCs w:val="22"/>
        </w:rPr>
      </w:pPr>
      <w:r w:rsidRPr="00B54CDA">
        <w:rPr>
          <w:rFonts w:hint="eastAsia"/>
          <w:color w:val="000000" w:themeColor="text1"/>
          <w:szCs w:val="22"/>
        </w:rPr>
        <w:t>三　株式会社が監査等委員会設置会社である場合において、法第三百四十二条の二第四項の規定による監査等委員会の意見があるときは、その意見の内容の概要</w:t>
      </w:r>
    </w:p>
    <w:p w14:paraId="576CC5E9" w14:textId="77777777" w:rsidR="00E451F6" w:rsidRPr="00B54CDA" w:rsidRDefault="00A35437">
      <w:pPr>
        <w:rPr>
          <w:color w:val="000000" w:themeColor="text1"/>
          <w:szCs w:val="22"/>
        </w:rPr>
      </w:pPr>
      <w:r w:rsidRPr="00B54CDA">
        <w:rPr>
          <w:rFonts w:hint="eastAsia"/>
          <w:color w:val="000000" w:themeColor="text1"/>
          <w:szCs w:val="22"/>
        </w:rPr>
        <w:t>四　候補者と当該株式会社との間で法第四百二十七条第一項の契約を締結しているとき又は当該契約を締結する予定があるときは、その契約の内容の概要</w:t>
      </w:r>
    </w:p>
    <w:p w14:paraId="00607C9A" w14:textId="77777777" w:rsidR="00E451F6" w:rsidRPr="00B54CDA" w:rsidRDefault="00A35437">
      <w:pPr>
        <w:rPr>
          <w:color w:val="000000" w:themeColor="text1"/>
          <w:szCs w:val="22"/>
        </w:rPr>
      </w:pPr>
      <w:r w:rsidRPr="00B54CDA">
        <w:rPr>
          <w:rFonts w:hint="eastAsia"/>
          <w:color w:val="000000" w:themeColor="text1"/>
          <w:szCs w:val="22"/>
        </w:rPr>
        <w:t>五　候補者と当該株式会社との間で補償契約を締結しているとき又は補償契約を締結する予定があるときは、その補償契約の内容の概要</w:t>
      </w:r>
    </w:p>
    <w:p w14:paraId="5083CF75" w14:textId="77777777" w:rsidR="00E451F6" w:rsidRPr="00B54CDA" w:rsidRDefault="00A35437">
      <w:pPr>
        <w:rPr>
          <w:color w:val="000000" w:themeColor="text1"/>
          <w:szCs w:val="22"/>
        </w:rPr>
      </w:pPr>
      <w:r w:rsidRPr="00B54CDA">
        <w:rPr>
          <w:rFonts w:hint="eastAsia"/>
          <w:color w:val="000000" w:themeColor="text1"/>
          <w:szCs w:val="22"/>
        </w:rPr>
        <w:t>六　候補者を被保険者とする役員等賠償責任保険契約を締結しているとき又は当該役員等賠償責任保険契約を締結する予定があるときは、その役員等賠償責任保険契約の内容の概要</w:t>
      </w:r>
    </w:p>
    <w:bookmarkEnd w:id="46"/>
    <w:p w14:paraId="70731D77" w14:textId="77777777" w:rsidR="00E451F6" w:rsidRPr="00B54CDA" w:rsidRDefault="00A35437">
      <w:pPr>
        <w:rPr>
          <w:color w:val="000000" w:themeColor="text1"/>
          <w:szCs w:val="22"/>
        </w:rPr>
      </w:pPr>
      <w:r w:rsidRPr="00B54CDA">
        <w:rPr>
          <w:rFonts w:hint="eastAsia"/>
          <w:color w:val="000000" w:themeColor="text1"/>
          <w:szCs w:val="22"/>
        </w:rPr>
        <w:t>２　前項に規定する場合において、株式会社が公開会社であるときは、株主総会参考書類には、次に掲げる事項を記載しなければならない。</w:t>
      </w:r>
    </w:p>
    <w:p w14:paraId="70F92E3E" w14:textId="77777777" w:rsidR="00E451F6" w:rsidRPr="00B54CDA" w:rsidRDefault="00A35437">
      <w:pPr>
        <w:rPr>
          <w:color w:val="000000" w:themeColor="text1"/>
          <w:szCs w:val="22"/>
        </w:rPr>
      </w:pPr>
      <w:r w:rsidRPr="00B54CDA">
        <w:rPr>
          <w:rFonts w:hint="eastAsia"/>
          <w:color w:val="000000" w:themeColor="text1"/>
          <w:szCs w:val="22"/>
        </w:rPr>
        <w:t>一　候補者の有する当該株式会社の株式の数（種類株式発行会社にあっては、株式の種類及び種類ごとの数）</w:t>
      </w:r>
    </w:p>
    <w:p w14:paraId="3D6E562D" w14:textId="77777777" w:rsidR="00E451F6" w:rsidRPr="00B54CDA" w:rsidRDefault="00A35437">
      <w:pPr>
        <w:rPr>
          <w:color w:val="000000" w:themeColor="text1"/>
          <w:szCs w:val="22"/>
        </w:rPr>
      </w:pPr>
      <w:r w:rsidRPr="00B54CDA">
        <w:rPr>
          <w:rFonts w:hint="eastAsia"/>
          <w:color w:val="000000" w:themeColor="text1"/>
          <w:szCs w:val="22"/>
        </w:rPr>
        <w:t>二　候補者が当該株式会社の取締役に就任した場合において第百二十一条第八号に定める重要な兼職に該当する事実があることとなるときは、その事実</w:t>
      </w:r>
    </w:p>
    <w:p w14:paraId="36C1CB83" w14:textId="77777777" w:rsidR="00E451F6" w:rsidRPr="00B54CDA" w:rsidRDefault="00A35437">
      <w:pPr>
        <w:rPr>
          <w:color w:val="000000" w:themeColor="text1"/>
          <w:szCs w:val="22"/>
        </w:rPr>
      </w:pPr>
      <w:r w:rsidRPr="00B54CDA">
        <w:rPr>
          <w:rFonts w:hint="eastAsia"/>
          <w:color w:val="000000" w:themeColor="text1"/>
          <w:szCs w:val="22"/>
        </w:rPr>
        <w:t>三　候補者と株式会社との間に特別の利害関係があるときは、その事実の概要</w:t>
      </w:r>
    </w:p>
    <w:p w14:paraId="4E7B3C66" w14:textId="77777777" w:rsidR="00E451F6" w:rsidRPr="00B54CDA" w:rsidRDefault="00A35437">
      <w:pPr>
        <w:rPr>
          <w:color w:val="000000" w:themeColor="text1"/>
          <w:szCs w:val="22"/>
        </w:rPr>
      </w:pPr>
      <w:r w:rsidRPr="00B54CDA">
        <w:rPr>
          <w:rFonts w:hint="eastAsia"/>
          <w:color w:val="000000" w:themeColor="text1"/>
          <w:szCs w:val="22"/>
        </w:rPr>
        <w:t>四　候補者が現に当該株式会社の取締役であるときは、当該株式会社における地位及び担当</w:t>
      </w:r>
    </w:p>
    <w:p w14:paraId="013F24D2" w14:textId="77777777" w:rsidR="00E451F6" w:rsidRPr="00B54CDA" w:rsidRDefault="00A35437">
      <w:pPr>
        <w:rPr>
          <w:color w:val="000000" w:themeColor="text1"/>
          <w:szCs w:val="22"/>
        </w:rPr>
      </w:pPr>
      <w:r w:rsidRPr="00B54CDA">
        <w:rPr>
          <w:rFonts w:hint="eastAsia"/>
          <w:color w:val="000000" w:themeColor="text1"/>
          <w:szCs w:val="22"/>
        </w:rPr>
        <w:lastRenderedPageBreak/>
        <w:t>３　第一項に規定する場合において、株式会社が公開会社であって、かつ、他の者の子会社等であるときは、株主総会参考書類には、次に掲げる事項を記載しなければならない。</w:t>
      </w:r>
    </w:p>
    <w:p w14:paraId="7EB05D80" w14:textId="77777777" w:rsidR="00E451F6" w:rsidRPr="00B54CDA" w:rsidRDefault="00A35437">
      <w:pPr>
        <w:rPr>
          <w:color w:val="000000" w:themeColor="text1"/>
          <w:szCs w:val="22"/>
        </w:rPr>
      </w:pPr>
      <w:r w:rsidRPr="00B54CDA">
        <w:rPr>
          <w:rFonts w:hint="eastAsia"/>
          <w:color w:val="000000" w:themeColor="text1"/>
          <w:szCs w:val="22"/>
        </w:rPr>
        <w:t>一　候補者が現に当該他の者（自然人であるものに限る。）であるときは、その旨</w:t>
      </w:r>
    </w:p>
    <w:p w14:paraId="4B1F5989" w14:textId="77777777" w:rsidR="00E451F6" w:rsidRPr="00B54CDA" w:rsidRDefault="00A35437">
      <w:pPr>
        <w:rPr>
          <w:color w:val="000000" w:themeColor="text1"/>
          <w:szCs w:val="22"/>
        </w:rPr>
      </w:pPr>
      <w:r w:rsidRPr="00B54CDA">
        <w:rPr>
          <w:rFonts w:hint="eastAsia"/>
          <w:color w:val="000000" w:themeColor="text1"/>
          <w:szCs w:val="22"/>
        </w:rPr>
        <w:t>二　候補者が現に当該他の者（当該他の者の子会社等（当該株式会社を除く。）を含む。以下この項において同じ。）の業務執行者であるときは、当該他の者における地位及び担当</w:t>
      </w:r>
    </w:p>
    <w:p w14:paraId="739D1D97" w14:textId="77777777" w:rsidR="00E451F6" w:rsidRPr="00B54CDA" w:rsidRDefault="00A35437">
      <w:pPr>
        <w:rPr>
          <w:color w:val="000000" w:themeColor="text1"/>
          <w:szCs w:val="22"/>
        </w:rPr>
      </w:pPr>
      <w:r w:rsidRPr="00B54CDA">
        <w:rPr>
          <w:rFonts w:hint="eastAsia"/>
          <w:color w:val="000000" w:themeColor="text1"/>
          <w:szCs w:val="22"/>
        </w:rPr>
        <w:t>三　候補者が過去十年間に当該他の会社の業務執行者であったことを当該株式会社が知っているときは、当該他の会社における地位及び担当</w:t>
      </w:r>
    </w:p>
    <w:p w14:paraId="254A1A33" w14:textId="77777777" w:rsidR="00E451F6" w:rsidRPr="00B54CDA" w:rsidRDefault="00A35437">
      <w:pPr>
        <w:rPr>
          <w:color w:val="000000" w:themeColor="text1"/>
          <w:szCs w:val="22"/>
        </w:rPr>
      </w:pPr>
      <w:r w:rsidRPr="00B54CDA">
        <w:rPr>
          <w:rFonts w:hint="eastAsia"/>
          <w:color w:val="000000" w:themeColor="text1"/>
          <w:szCs w:val="22"/>
        </w:rPr>
        <w:t>４　第一項に規定する場合において、候補者が社外取締役候補者であるときは、株主総会参考書類には、次に掲げる事項（株式会社が公開会社でない場合にあっては、第四号から第八号までに掲げる事項を除く。）を記載しなければならない。</w:t>
      </w:r>
    </w:p>
    <w:p w14:paraId="5CD52C83" w14:textId="77777777" w:rsidR="00E451F6" w:rsidRPr="00B54CDA" w:rsidRDefault="00A35437">
      <w:pPr>
        <w:rPr>
          <w:color w:val="000000" w:themeColor="text1"/>
          <w:szCs w:val="22"/>
        </w:rPr>
      </w:pPr>
      <w:r w:rsidRPr="00B54CDA">
        <w:rPr>
          <w:rFonts w:hint="eastAsia"/>
          <w:color w:val="000000" w:themeColor="text1"/>
          <w:szCs w:val="22"/>
        </w:rPr>
        <w:t>一　当該候補者が社外取締役候補者である旨</w:t>
      </w:r>
    </w:p>
    <w:p w14:paraId="620A3CFE" w14:textId="77777777" w:rsidR="00E451F6" w:rsidRPr="00B54CDA" w:rsidRDefault="00A35437">
      <w:pPr>
        <w:rPr>
          <w:color w:val="000000" w:themeColor="text1"/>
          <w:szCs w:val="22"/>
        </w:rPr>
      </w:pPr>
      <w:r w:rsidRPr="00B54CDA">
        <w:rPr>
          <w:rFonts w:hint="eastAsia"/>
          <w:color w:val="000000" w:themeColor="text1"/>
          <w:szCs w:val="22"/>
        </w:rPr>
        <w:t>二　当該候補者を社外取締役候補者とした理由</w:t>
      </w:r>
    </w:p>
    <w:p w14:paraId="5978B2FF" w14:textId="77777777" w:rsidR="00E451F6" w:rsidRPr="00B54CDA" w:rsidRDefault="00A35437">
      <w:pPr>
        <w:rPr>
          <w:color w:val="000000" w:themeColor="text1"/>
          <w:szCs w:val="22"/>
        </w:rPr>
      </w:pPr>
      <w:r w:rsidRPr="00B54CDA">
        <w:rPr>
          <w:rFonts w:hint="eastAsia"/>
          <w:color w:val="000000" w:themeColor="text1"/>
          <w:szCs w:val="22"/>
        </w:rPr>
        <w:t>三　当該候補者が社外取締役（社外役員に限る。以下この項において同じ。）に選任された場合に果たすことが期待される役割の概要</w:t>
      </w:r>
    </w:p>
    <w:p w14:paraId="3C5BD36C" w14:textId="77777777" w:rsidR="00E451F6" w:rsidRPr="00B54CDA" w:rsidRDefault="00A35437">
      <w:pPr>
        <w:rPr>
          <w:color w:val="000000" w:themeColor="text1"/>
          <w:szCs w:val="22"/>
        </w:rPr>
      </w:pPr>
      <w:r w:rsidRPr="00B54CDA">
        <w:rPr>
          <w:rFonts w:hint="eastAsia"/>
          <w:color w:val="000000" w:themeColor="text1"/>
          <w:szCs w:val="22"/>
        </w:rPr>
        <w:t>四　当該候補者が現に当該株式会社の社外取締役である場合において、当該候補者が最後に選任された後在任中に当該株式会社において法令又は定款に違反する事実その他不当な業務の執行が行われた事実（重要でないものを除く。）があるときは、その事実並びに当該事実の発生の予防のために当該候補者が行った行為及び当該事実の発生後の対応として行った行為の概要</w:t>
      </w:r>
    </w:p>
    <w:p w14:paraId="5D64B682" w14:textId="77777777" w:rsidR="00E451F6" w:rsidRPr="00B54CDA" w:rsidRDefault="00A35437">
      <w:pPr>
        <w:rPr>
          <w:color w:val="000000" w:themeColor="text1"/>
          <w:szCs w:val="22"/>
        </w:rPr>
      </w:pPr>
      <w:r w:rsidRPr="00B54CDA">
        <w:rPr>
          <w:rFonts w:hint="eastAsia"/>
          <w:color w:val="000000" w:themeColor="text1"/>
          <w:szCs w:val="22"/>
        </w:rPr>
        <w:t>五　当該候補者が過去五年間に他の株式会社の取締役、執行役又は監査役に就任していた場合において、その在任中に当該他の株式会社において法令又は定款に違反する事実その他不当な業務の執行が行われた事実があることを当該株式会社が知っているときは、その事実（重要でないものを除き、当該候補者が当該他の株式会社における社外取締役又は監査役であったときは、当該事実の発生の予防のために当該候補者が行った行為及び当該事実の発生後の対応として行った行為の概要を含む。）</w:t>
      </w:r>
    </w:p>
    <w:p w14:paraId="3BF6D82D" w14:textId="77777777" w:rsidR="00E451F6" w:rsidRPr="00B54CDA" w:rsidRDefault="00A35437">
      <w:pPr>
        <w:rPr>
          <w:color w:val="000000" w:themeColor="text1"/>
          <w:szCs w:val="22"/>
        </w:rPr>
      </w:pPr>
      <w:r w:rsidRPr="00B54CDA">
        <w:rPr>
          <w:rFonts w:hint="eastAsia"/>
          <w:color w:val="000000" w:themeColor="text1"/>
          <w:szCs w:val="22"/>
        </w:rPr>
        <w:t>六　当該候補者が過去に社外取締役又は社外監査役（社外役員に限る。）となること以外の方法で会社（外国会社を含む。）の経営に関与していない者であるときは、当該経営に関与したことがない候補者であっても社外取締役としての職務を適切に遂行することができるものと当該株式会社が判断した理由</w:t>
      </w:r>
    </w:p>
    <w:p w14:paraId="50F076CD" w14:textId="77777777" w:rsidR="00E451F6" w:rsidRPr="00B54CDA" w:rsidRDefault="00A35437">
      <w:pPr>
        <w:rPr>
          <w:color w:val="000000" w:themeColor="text1"/>
          <w:szCs w:val="22"/>
        </w:rPr>
      </w:pPr>
      <w:r w:rsidRPr="00B54CDA">
        <w:rPr>
          <w:rFonts w:hint="eastAsia"/>
          <w:color w:val="000000" w:themeColor="text1"/>
          <w:szCs w:val="22"/>
        </w:rPr>
        <w:t>七　当該候補者が次のいずれかに該当することを当該株式会社が知っているときは、その旨</w:t>
      </w:r>
    </w:p>
    <w:p w14:paraId="132C9494" w14:textId="77777777" w:rsidR="00E451F6" w:rsidRPr="00B54CDA" w:rsidRDefault="00A35437">
      <w:pPr>
        <w:rPr>
          <w:color w:val="000000" w:themeColor="text1"/>
          <w:szCs w:val="22"/>
        </w:rPr>
      </w:pPr>
      <w:r w:rsidRPr="00B54CDA">
        <w:rPr>
          <w:rFonts w:hint="eastAsia"/>
          <w:color w:val="000000" w:themeColor="text1"/>
          <w:szCs w:val="22"/>
        </w:rPr>
        <w:t>イ　過去に当該株式会社又はその子会社の業務執行者又は役員（業務執行者であるものを除く。ハ及びホ（２）において同じ。）であったことがあること。</w:t>
      </w:r>
    </w:p>
    <w:p w14:paraId="073E0F45" w14:textId="77777777" w:rsidR="00E451F6" w:rsidRPr="00B54CDA" w:rsidRDefault="00A35437">
      <w:pPr>
        <w:rPr>
          <w:color w:val="000000" w:themeColor="text1"/>
          <w:szCs w:val="22"/>
        </w:rPr>
      </w:pPr>
      <w:r w:rsidRPr="00B54CDA">
        <w:rPr>
          <w:rFonts w:hint="eastAsia"/>
          <w:color w:val="000000" w:themeColor="text1"/>
          <w:szCs w:val="22"/>
        </w:rPr>
        <w:t>ロ　当該株式会社の親会社等（自然人であるものに限る。ロ及びホ（１）において同じ。）であり、又は過去十年間に当該株式会社の親会社等であったことがあること。</w:t>
      </w:r>
    </w:p>
    <w:p w14:paraId="0E19E292" w14:textId="77777777" w:rsidR="00E451F6" w:rsidRPr="00B54CDA" w:rsidRDefault="00A35437">
      <w:pPr>
        <w:rPr>
          <w:color w:val="000000" w:themeColor="text1"/>
          <w:szCs w:val="22"/>
        </w:rPr>
      </w:pPr>
      <w:r w:rsidRPr="00B54CDA">
        <w:rPr>
          <w:rFonts w:hint="eastAsia"/>
          <w:color w:val="000000" w:themeColor="text1"/>
          <w:szCs w:val="22"/>
        </w:rPr>
        <w:t>ハ　当該株式会社の特定関係事業者の業務執行者若しくは役員であり、又は過去十年間に当該株式会社の特定関係事業者（当該株式会社の子会社を除く。）の業務執行者若しくは役員であったことがあること。</w:t>
      </w:r>
    </w:p>
    <w:p w14:paraId="656A48E6" w14:textId="77777777" w:rsidR="00E451F6" w:rsidRPr="00B54CDA" w:rsidRDefault="00A35437">
      <w:pPr>
        <w:rPr>
          <w:color w:val="000000" w:themeColor="text1"/>
          <w:szCs w:val="22"/>
        </w:rPr>
      </w:pPr>
      <w:r w:rsidRPr="00B54CDA">
        <w:rPr>
          <w:rFonts w:hint="eastAsia"/>
          <w:color w:val="000000" w:themeColor="text1"/>
          <w:szCs w:val="22"/>
        </w:rPr>
        <w:lastRenderedPageBreak/>
        <w:t>ニ　当該株式会社又は当該株式会社の特定関係事業者から多額の金銭その他の財産（これらの者の取締役、会計参与、監査役、執行役その他これらに類する者としての報酬等を除く。）を受ける予定があり、又は過去二年間に受けていたこと。</w:t>
      </w:r>
    </w:p>
    <w:p w14:paraId="533D0EB9" w14:textId="0A65C2C7" w:rsidR="00E451F6" w:rsidRPr="00B54CDA" w:rsidRDefault="00A35437">
      <w:pPr>
        <w:rPr>
          <w:color w:val="000000" w:themeColor="text1"/>
          <w:szCs w:val="22"/>
        </w:rPr>
      </w:pPr>
      <w:r w:rsidRPr="00B54CDA">
        <w:rPr>
          <w:rFonts w:hint="eastAsia"/>
          <w:color w:val="000000" w:themeColor="text1"/>
          <w:szCs w:val="22"/>
        </w:rPr>
        <w:t>ホ　次に掲げる者の配偶者、三親等以内の親族その他これに準ずる者であること（</w:t>
      </w:r>
      <w:r w:rsidR="008E60D3" w:rsidRPr="00B54CDA">
        <w:rPr>
          <w:rFonts w:hint="eastAsia"/>
          <w:color w:val="000000" w:themeColor="text1"/>
          <w:szCs w:val="22"/>
        </w:rPr>
        <w:t>重要でない</w:t>
      </w:r>
      <w:r w:rsidRPr="00B54CDA">
        <w:rPr>
          <w:rFonts w:hint="eastAsia"/>
          <w:color w:val="000000" w:themeColor="text1"/>
          <w:szCs w:val="22"/>
        </w:rPr>
        <w:t>ものを除く。）。</w:t>
      </w:r>
    </w:p>
    <w:p w14:paraId="5E150C57" w14:textId="77777777" w:rsidR="00E451F6" w:rsidRPr="00B54CDA" w:rsidRDefault="00A35437">
      <w:pPr>
        <w:rPr>
          <w:color w:val="000000" w:themeColor="text1"/>
          <w:szCs w:val="22"/>
        </w:rPr>
      </w:pPr>
      <w:r w:rsidRPr="00B54CDA">
        <w:rPr>
          <w:rFonts w:hint="eastAsia"/>
          <w:color w:val="000000" w:themeColor="text1"/>
          <w:szCs w:val="22"/>
        </w:rPr>
        <w:t>（１）　当該株式会社の親会社等</w:t>
      </w:r>
    </w:p>
    <w:p w14:paraId="2BC15A3D" w14:textId="77777777" w:rsidR="00E451F6" w:rsidRPr="00B54CDA" w:rsidRDefault="00A35437">
      <w:pPr>
        <w:rPr>
          <w:color w:val="000000" w:themeColor="text1"/>
          <w:szCs w:val="22"/>
        </w:rPr>
      </w:pPr>
      <w:r w:rsidRPr="00B54CDA">
        <w:rPr>
          <w:rFonts w:hint="eastAsia"/>
          <w:color w:val="000000" w:themeColor="text1"/>
          <w:szCs w:val="22"/>
        </w:rPr>
        <w:t>（２）　当該株式会社又は当該株式会社の特定関係事業者の業務執行者又は役員</w:t>
      </w:r>
    </w:p>
    <w:p w14:paraId="71A473D9" w14:textId="77777777" w:rsidR="00E451F6" w:rsidRPr="00B54CDA" w:rsidRDefault="00A35437">
      <w:pPr>
        <w:rPr>
          <w:color w:val="000000" w:themeColor="text1"/>
          <w:szCs w:val="22"/>
        </w:rPr>
      </w:pPr>
      <w:r w:rsidRPr="00B54CDA">
        <w:rPr>
          <w:rFonts w:hint="eastAsia"/>
          <w:color w:val="000000" w:themeColor="text1"/>
          <w:szCs w:val="22"/>
        </w:rPr>
        <w:t>ヘ　過去二年間に合併、吸収分割、新設分割又は事業の譲受け（ヘ、第七十四条の三第四項第七号へ及び第七十六条第四項第六号ヘにおいて「合併等」という。）により他の株式会社がその事業に関して有する権利義務を当該株式会社が承継又は譲受けをした場合において、当該合併等の直前に当該株式会社の社外取締役又は監査役でなく、かつ、当該他の株式会社の業務執行者であったこと。</w:t>
      </w:r>
    </w:p>
    <w:p w14:paraId="2A721D01" w14:textId="77777777" w:rsidR="00E451F6" w:rsidRPr="00B54CDA" w:rsidRDefault="00A35437">
      <w:pPr>
        <w:rPr>
          <w:color w:val="000000" w:themeColor="text1"/>
          <w:szCs w:val="22"/>
        </w:rPr>
      </w:pPr>
      <w:r w:rsidRPr="00B54CDA">
        <w:rPr>
          <w:rFonts w:hint="eastAsia"/>
          <w:color w:val="000000" w:themeColor="text1"/>
          <w:szCs w:val="22"/>
        </w:rPr>
        <w:t>八　当該候補者が現に当該株式会社の社外取締役又は監査役であるときは、これらの役員に就任してからの年数</w:t>
      </w:r>
    </w:p>
    <w:p w14:paraId="0F8AE733" w14:textId="77777777" w:rsidR="00E451F6" w:rsidRPr="00B54CDA" w:rsidRDefault="00A35437">
      <w:pPr>
        <w:rPr>
          <w:color w:val="000000" w:themeColor="text1"/>
          <w:szCs w:val="22"/>
        </w:rPr>
      </w:pPr>
      <w:r w:rsidRPr="00B54CDA">
        <w:rPr>
          <w:rFonts w:hint="eastAsia"/>
          <w:color w:val="000000" w:themeColor="text1"/>
          <w:szCs w:val="22"/>
        </w:rPr>
        <w:t>九　前各号に掲げる事項に関する記載についての当該候補者の意見があるときは、その意見の内容</w:t>
      </w:r>
    </w:p>
    <w:p w14:paraId="118B3E7C" w14:textId="77777777" w:rsidR="00E451F6" w:rsidRPr="00B54CDA" w:rsidRDefault="00A35437">
      <w:pPr>
        <w:rPr>
          <w:color w:val="000000" w:themeColor="text1"/>
          <w:szCs w:val="22"/>
        </w:rPr>
      </w:pPr>
      <w:r w:rsidRPr="00B54CDA">
        <w:rPr>
          <w:rFonts w:hint="eastAsia"/>
          <w:color w:val="000000" w:themeColor="text1"/>
          <w:szCs w:val="22"/>
        </w:rPr>
        <w:t>第七十四条の二　削除</w:t>
      </w:r>
    </w:p>
    <w:p w14:paraId="70A66C92" w14:textId="77777777" w:rsidR="00E451F6" w:rsidRPr="00B54CDA" w:rsidRDefault="00A35437">
      <w:pPr>
        <w:rPr>
          <w:color w:val="000000" w:themeColor="text1"/>
          <w:szCs w:val="22"/>
        </w:rPr>
      </w:pPr>
      <w:r w:rsidRPr="00B54CDA">
        <w:rPr>
          <w:rFonts w:hint="eastAsia"/>
          <w:color w:val="000000" w:themeColor="text1"/>
          <w:szCs w:val="22"/>
        </w:rPr>
        <w:t>（監査等委員である取締役の選任に関する議案）</w:t>
      </w:r>
    </w:p>
    <w:p w14:paraId="07E22D09" w14:textId="77777777" w:rsidR="00E451F6" w:rsidRPr="00B54CDA" w:rsidRDefault="00A35437">
      <w:pPr>
        <w:rPr>
          <w:color w:val="000000" w:themeColor="text1"/>
          <w:szCs w:val="22"/>
        </w:rPr>
      </w:pPr>
      <w:r w:rsidRPr="00B54CDA">
        <w:rPr>
          <w:rFonts w:hint="eastAsia"/>
          <w:color w:val="000000" w:themeColor="text1"/>
          <w:szCs w:val="22"/>
        </w:rPr>
        <w:t>第七十四条の三　取締役が監査等委員である取締役の選任に関する議案を提出する場合には、株主総会参考書類には、次に掲げる事項を記載しなければならない。</w:t>
      </w:r>
    </w:p>
    <w:p w14:paraId="41A3DB89" w14:textId="77777777" w:rsidR="00E451F6" w:rsidRPr="00B54CDA" w:rsidRDefault="00A35437">
      <w:pPr>
        <w:rPr>
          <w:color w:val="000000" w:themeColor="text1"/>
          <w:szCs w:val="22"/>
        </w:rPr>
      </w:pPr>
      <w:r w:rsidRPr="00B54CDA">
        <w:rPr>
          <w:rFonts w:hint="eastAsia"/>
          <w:color w:val="000000" w:themeColor="text1"/>
          <w:szCs w:val="22"/>
        </w:rPr>
        <w:t>一　候補者の氏名、生年月日及び略歴</w:t>
      </w:r>
    </w:p>
    <w:p w14:paraId="52DDB863" w14:textId="77777777" w:rsidR="00E451F6" w:rsidRPr="00B54CDA" w:rsidRDefault="00A35437">
      <w:pPr>
        <w:rPr>
          <w:color w:val="000000" w:themeColor="text1"/>
          <w:szCs w:val="22"/>
        </w:rPr>
      </w:pPr>
      <w:r w:rsidRPr="00B54CDA">
        <w:rPr>
          <w:rFonts w:hint="eastAsia"/>
          <w:color w:val="000000" w:themeColor="text1"/>
          <w:szCs w:val="22"/>
        </w:rPr>
        <w:t>二　株式会社との間に特別の利害関係があるときは、その事実の概要</w:t>
      </w:r>
    </w:p>
    <w:p w14:paraId="1780EE43" w14:textId="77777777" w:rsidR="00E451F6" w:rsidRPr="00B54CDA" w:rsidRDefault="00A35437">
      <w:pPr>
        <w:rPr>
          <w:color w:val="000000" w:themeColor="text1"/>
          <w:szCs w:val="22"/>
        </w:rPr>
      </w:pPr>
      <w:r w:rsidRPr="00B54CDA">
        <w:rPr>
          <w:rFonts w:hint="eastAsia"/>
          <w:color w:val="000000" w:themeColor="text1"/>
          <w:szCs w:val="22"/>
        </w:rPr>
        <w:t>三　就任の承諾を得ていないときは、その旨</w:t>
      </w:r>
    </w:p>
    <w:p w14:paraId="0BAC653A" w14:textId="77777777" w:rsidR="00E451F6" w:rsidRPr="00B54CDA" w:rsidRDefault="00A35437">
      <w:pPr>
        <w:rPr>
          <w:color w:val="000000" w:themeColor="text1"/>
          <w:szCs w:val="22"/>
        </w:rPr>
      </w:pPr>
      <w:r w:rsidRPr="00B54CDA">
        <w:rPr>
          <w:rFonts w:hint="eastAsia"/>
          <w:color w:val="000000" w:themeColor="text1"/>
          <w:szCs w:val="22"/>
        </w:rPr>
        <w:t>四　議案が法第三百四十四条の二第二項の規定による請求により提出されたものであるときは、その旨</w:t>
      </w:r>
    </w:p>
    <w:p w14:paraId="6A581148" w14:textId="77777777" w:rsidR="00E451F6" w:rsidRPr="00B54CDA" w:rsidRDefault="00A35437">
      <w:pPr>
        <w:rPr>
          <w:color w:val="000000" w:themeColor="text1"/>
          <w:szCs w:val="22"/>
        </w:rPr>
      </w:pPr>
      <w:r w:rsidRPr="00B54CDA">
        <w:rPr>
          <w:rFonts w:hint="eastAsia"/>
          <w:color w:val="000000" w:themeColor="text1"/>
          <w:szCs w:val="22"/>
        </w:rPr>
        <w:t>五　法第三百四十二条の二第一項の規定による監査等委員である取締役の意見があるときは、その意見の内容の概要</w:t>
      </w:r>
    </w:p>
    <w:p w14:paraId="2848D154" w14:textId="77777777" w:rsidR="00E451F6" w:rsidRPr="00B54CDA" w:rsidRDefault="00A35437">
      <w:pPr>
        <w:rPr>
          <w:color w:val="000000" w:themeColor="text1"/>
          <w:szCs w:val="22"/>
        </w:rPr>
      </w:pPr>
      <w:r w:rsidRPr="00B54CDA">
        <w:rPr>
          <w:rFonts w:hint="eastAsia"/>
          <w:color w:val="000000" w:themeColor="text1"/>
          <w:szCs w:val="22"/>
        </w:rPr>
        <w:t>六　候補者と当該株式会社との間で法第四百二十七条第一項の契約を締結しているとき又は当該契約を締結する予定があるときは、その契約の内容の概要</w:t>
      </w:r>
    </w:p>
    <w:p w14:paraId="07C57389" w14:textId="77777777" w:rsidR="00E451F6" w:rsidRPr="00B54CDA" w:rsidRDefault="00A35437">
      <w:pPr>
        <w:rPr>
          <w:color w:val="000000" w:themeColor="text1"/>
          <w:szCs w:val="22"/>
        </w:rPr>
      </w:pPr>
      <w:r w:rsidRPr="00B54CDA">
        <w:rPr>
          <w:rFonts w:hint="eastAsia"/>
          <w:color w:val="000000" w:themeColor="text1"/>
          <w:szCs w:val="22"/>
        </w:rPr>
        <w:t>七　候補者と当該株式会社との間で補償契約を締結しているとき又は補償契約を締結する予定があるときは、その補償契約の内容の概要</w:t>
      </w:r>
    </w:p>
    <w:p w14:paraId="0FFBD208" w14:textId="77777777" w:rsidR="00E451F6" w:rsidRPr="00B54CDA" w:rsidRDefault="00A35437">
      <w:pPr>
        <w:rPr>
          <w:color w:val="000000" w:themeColor="text1"/>
          <w:szCs w:val="22"/>
        </w:rPr>
      </w:pPr>
      <w:r w:rsidRPr="00B54CDA">
        <w:rPr>
          <w:rFonts w:hint="eastAsia"/>
          <w:color w:val="000000" w:themeColor="text1"/>
          <w:szCs w:val="22"/>
        </w:rPr>
        <w:t>八　候補者を被保険者とする役員等賠償責任保険契約を締結しているとき又は当該役員等賠償責任保険契約を締結する予定があるときは、その役員等賠償責任保険契約の内容の概要</w:t>
      </w:r>
    </w:p>
    <w:p w14:paraId="23057D2C" w14:textId="77777777" w:rsidR="00E451F6" w:rsidRPr="00B54CDA" w:rsidRDefault="00A35437">
      <w:pPr>
        <w:rPr>
          <w:color w:val="000000" w:themeColor="text1"/>
          <w:szCs w:val="22"/>
        </w:rPr>
      </w:pPr>
      <w:r w:rsidRPr="00B54CDA">
        <w:rPr>
          <w:rFonts w:hint="eastAsia"/>
          <w:color w:val="000000" w:themeColor="text1"/>
          <w:szCs w:val="22"/>
        </w:rPr>
        <w:t>２　前項に規定する場合において、株式会社が公開会社であるときは、株主総会参考書類には、次に掲げる事項を記載しなければならない。</w:t>
      </w:r>
    </w:p>
    <w:p w14:paraId="22DCEADD" w14:textId="77777777" w:rsidR="00E451F6" w:rsidRPr="00B54CDA" w:rsidRDefault="00A35437">
      <w:pPr>
        <w:rPr>
          <w:color w:val="000000" w:themeColor="text1"/>
          <w:szCs w:val="22"/>
        </w:rPr>
      </w:pPr>
      <w:r w:rsidRPr="00B54CDA">
        <w:rPr>
          <w:rFonts w:hint="eastAsia"/>
          <w:color w:val="000000" w:themeColor="text1"/>
          <w:szCs w:val="22"/>
        </w:rPr>
        <w:t>一　候補者の有する当該株式会社の株式の数（種類株式発行会社にあっては、株式の種類及び種類ごとの数）</w:t>
      </w:r>
    </w:p>
    <w:p w14:paraId="567DAC56" w14:textId="77777777" w:rsidR="00E451F6" w:rsidRPr="00B54CDA" w:rsidRDefault="00A35437">
      <w:pPr>
        <w:rPr>
          <w:color w:val="000000" w:themeColor="text1"/>
          <w:szCs w:val="22"/>
        </w:rPr>
      </w:pPr>
      <w:r w:rsidRPr="00B54CDA">
        <w:rPr>
          <w:rFonts w:hint="eastAsia"/>
          <w:color w:val="000000" w:themeColor="text1"/>
          <w:szCs w:val="22"/>
        </w:rPr>
        <w:t>二　候補者が当該株式会社の監査等委員である取締役に就任した場合において第百二十一条第八号に定める重要な兼職に該当する事実があることとなるときは、その事実</w:t>
      </w:r>
    </w:p>
    <w:p w14:paraId="39804CA8" w14:textId="77777777" w:rsidR="00E451F6" w:rsidRPr="00B54CDA" w:rsidRDefault="00A35437">
      <w:pPr>
        <w:rPr>
          <w:color w:val="000000" w:themeColor="text1"/>
          <w:szCs w:val="22"/>
        </w:rPr>
      </w:pPr>
      <w:r w:rsidRPr="00B54CDA">
        <w:rPr>
          <w:rFonts w:hint="eastAsia"/>
          <w:color w:val="000000" w:themeColor="text1"/>
          <w:szCs w:val="22"/>
        </w:rPr>
        <w:lastRenderedPageBreak/>
        <w:t>三　候補者が現に当該株式会社の監査等委員である取締役であるときは、当該株式会社における地位及び担当</w:t>
      </w:r>
    </w:p>
    <w:p w14:paraId="2F9D2C78" w14:textId="77777777" w:rsidR="00E451F6" w:rsidRPr="00B54CDA" w:rsidRDefault="00A35437">
      <w:pPr>
        <w:rPr>
          <w:color w:val="000000" w:themeColor="text1"/>
          <w:szCs w:val="22"/>
        </w:rPr>
      </w:pPr>
      <w:r w:rsidRPr="00B54CDA">
        <w:rPr>
          <w:rFonts w:hint="eastAsia"/>
          <w:color w:val="000000" w:themeColor="text1"/>
          <w:szCs w:val="22"/>
        </w:rPr>
        <w:t>３　第一項に規定する場合において、株式会社が公開会社であり、かつ、他の者の子会社等であるときは、株主総会参考書類には、次に掲げる事項を記載しなければならない。</w:t>
      </w:r>
    </w:p>
    <w:p w14:paraId="45F561F9" w14:textId="77777777" w:rsidR="00E451F6" w:rsidRPr="00B54CDA" w:rsidRDefault="00A35437">
      <w:pPr>
        <w:rPr>
          <w:color w:val="000000" w:themeColor="text1"/>
          <w:szCs w:val="22"/>
        </w:rPr>
      </w:pPr>
      <w:r w:rsidRPr="00B54CDA">
        <w:rPr>
          <w:rFonts w:hint="eastAsia"/>
          <w:color w:val="000000" w:themeColor="text1"/>
          <w:szCs w:val="22"/>
        </w:rPr>
        <w:t>一　候補者が現に当該他の者（自然人であるものに限る。）であるときは、その旨</w:t>
      </w:r>
    </w:p>
    <w:p w14:paraId="66042710" w14:textId="77777777" w:rsidR="00E451F6" w:rsidRPr="00B54CDA" w:rsidRDefault="00A35437">
      <w:pPr>
        <w:rPr>
          <w:color w:val="000000" w:themeColor="text1"/>
          <w:szCs w:val="22"/>
        </w:rPr>
      </w:pPr>
      <w:r w:rsidRPr="00B54CDA">
        <w:rPr>
          <w:rFonts w:hint="eastAsia"/>
          <w:color w:val="000000" w:themeColor="text1"/>
          <w:szCs w:val="22"/>
        </w:rPr>
        <w:t>二　候補者が現に当該他の者（当該他の者の子会社等（当該株式会社を除く。）を含む。以下この項において同じ。）の業務執行者であるときは、当該他の者における地位及び担当</w:t>
      </w:r>
    </w:p>
    <w:p w14:paraId="7656977E" w14:textId="77777777" w:rsidR="00E451F6" w:rsidRPr="00B54CDA" w:rsidRDefault="00A35437">
      <w:pPr>
        <w:rPr>
          <w:color w:val="000000" w:themeColor="text1"/>
          <w:szCs w:val="22"/>
        </w:rPr>
      </w:pPr>
      <w:r w:rsidRPr="00B54CDA">
        <w:rPr>
          <w:rFonts w:hint="eastAsia"/>
          <w:color w:val="000000" w:themeColor="text1"/>
          <w:szCs w:val="22"/>
        </w:rPr>
        <w:t>三　候補者が過去十年間に当該他の者の業務執行者であったことを当該株式会社が知っているときは、当該他の者における地位及び担当</w:t>
      </w:r>
    </w:p>
    <w:p w14:paraId="2F7CAD66" w14:textId="77777777" w:rsidR="00E451F6" w:rsidRPr="00B54CDA" w:rsidRDefault="00A35437">
      <w:pPr>
        <w:rPr>
          <w:color w:val="000000" w:themeColor="text1"/>
          <w:szCs w:val="22"/>
        </w:rPr>
      </w:pPr>
      <w:r w:rsidRPr="00B54CDA">
        <w:rPr>
          <w:rFonts w:hint="eastAsia"/>
          <w:color w:val="000000" w:themeColor="text1"/>
          <w:szCs w:val="22"/>
        </w:rPr>
        <w:t>４　第一項に規定する場合において、候補者が社外取締役候補者であるときは、株主総会参考書類には、次に掲げる事項（株式会社が公開会社でない場合にあっては、第四号から第八号までに掲げる事項を除く。）を記載しなければならない。</w:t>
      </w:r>
    </w:p>
    <w:p w14:paraId="07E55F51" w14:textId="77777777" w:rsidR="00E451F6" w:rsidRPr="00B54CDA" w:rsidRDefault="00A35437">
      <w:pPr>
        <w:rPr>
          <w:color w:val="000000" w:themeColor="text1"/>
          <w:szCs w:val="22"/>
        </w:rPr>
      </w:pPr>
      <w:r w:rsidRPr="00B54CDA">
        <w:rPr>
          <w:rFonts w:hint="eastAsia"/>
          <w:color w:val="000000" w:themeColor="text1"/>
          <w:szCs w:val="22"/>
        </w:rPr>
        <w:t>一　当該候補者が社外取締役候補者である旨</w:t>
      </w:r>
    </w:p>
    <w:p w14:paraId="0F1F79FD" w14:textId="77777777" w:rsidR="00E451F6" w:rsidRPr="00B54CDA" w:rsidRDefault="00A35437">
      <w:pPr>
        <w:rPr>
          <w:color w:val="000000" w:themeColor="text1"/>
          <w:szCs w:val="22"/>
        </w:rPr>
      </w:pPr>
      <w:r w:rsidRPr="00B54CDA">
        <w:rPr>
          <w:rFonts w:hint="eastAsia"/>
          <w:color w:val="000000" w:themeColor="text1"/>
          <w:szCs w:val="22"/>
        </w:rPr>
        <w:t>二　当該候補者を社外取締役候補者とした理由</w:t>
      </w:r>
    </w:p>
    <w:p w14:paraId="63E025BD" w14:textId="77777777" w:rsidR="00E451F6" w:rsidRPr="00B54CDA" w:rsidRDefault="00A35437">
      <w:pPr>
        <w:rPr>
          <w:color w:val="000000" w:themeColor="text1"/>
          <w:szCs w:val="22"/>
        </w:rPr>
      </w:pPr>
      <w:r w:rsidRPr="00B54CDA">
        <w:rPr>
          <w:rFonts w:hint="eastAsia"/>
          <w:color w:val="000000" w:themeColor="text1"/>
          <w:szCs w:val="22"/>
        </w:rPr>
        <w:t>三　当該候補者が社外取締役（社外役員に限る。以下この項において同じ。）に選任された場合に果たすことが期待される役割の概要</w:t>
      </w:r>
    </w:p>
    <w:p w14:paraId="17864231" w14:textId="77777777" w:rsidR="00E451F6" w:rsidRPr="00B54CDA" w:rsidRDefault="00A35437">
      <w:pPr>
        <w:rPr>
          <w:color w:val="000000" w:themeColor="text1"/>
          <w:szCs w:val="22"/>
        </w:rPr>
      </w:pPr>
      <w:r w:rsidRPr="00B54CDA">
        <w:rPr>
          <w:rFonts w:hint="eastAsia"/>
          <w:color w:val="000000" w:themeColor="text1"/>
          <w:szCs w:val="22"/>
        </w:rPr>
        <w:t>四　当該候補者が現に当該株式会社の社外取締役である場合において、当該候補者が最後に選任された後在任中に当該株式会社において法令又は定款に違反する事実その他不当な業務の執行が行われた事実（重要でないものを除く。）があるときは、その事実並びに当該事実の発生の予防のために当該候補者が行った行為及び当該事実の発生後の対応として行った行為の概要</w:t>
      </w:r>
    </w:p>
    <w:p w14:paraId="41393A0D" w14:textId="77777777" w:rsidR="00E451F6" w:rsidRPr="00B54CDA" w:rsidRDefault="00A35437">
      <w:pPr>
        <w:rPr>
          <w:color w:val="000000" w:themeColor="text1"/>
          <w:szCs w:val="22"/>
        </w:rPr>
      </w:pPr>
      <w:r w:rsidRPr="00B54CDA">
        <w:rPr>
          <w:rFonts w:hint="eastAsia"/>
          <w:color w:val="000000" w:themeColor="text1"/>
          <w:szCs w:val="22"/>
        </w:rPr>
        <w:t>五　当該候補者が過去五年間に他の株式会社の取締役、執行役又は監査役に就任していた場合において、その在任中に当該他の株式会社において法令又は定款に違反する事実その他不当な業務の執行が行われた事実があることを当該株式会社が知っているときは、その事実（重要でないものを除き、当該候補者が当該他の株式会社における社外取締役又は監査役であったときは、当該事実の発生の予防のために当該候補者が行った行為及び当該事実の発生後の対応として行った行為の概要を含む。）</w:t>
      </w:r>
    </w:p>
    <w:p w14:paraId="5BADE173" w14:textId="77777777" w:rsidR="00E451F6" w:rsidRPr="00B54CDA" w:rsidRDefault="00A35437">
      <w:pPr>
        <w:rPr>
          <w:color w:val="000000" w:themeColor="text1"/>
          <w:szCs w:val="22"/>
        </w:rPr>
      </w:pPr>
      <w:r w:rsidRPr="00B54CDA">
        <w:rPr>
          <w:rFonts w:hint="eastAsia"/>
          <w:color w:val="000000" w:themeColor="text1"/>
          <w:szCs w:val="22"/>
        </w:rPr>
        <w:t>六　当該候補者が過去に社外取締役又は社外監査役（社外役員に限る。）となること以外の方法で会社（外国会社を含む。）の経営に関与していない者であるときは、当該経営に関与したことがない候補者であっても監査等委員である社外取締役としての職務を適切に遂行することができるものと当該株式会社が判断した理由</w:t>
      </w:r>
    </w:p>
    <w:p w14:paraId="2A8A12C1" w14:textId="77777777" w:rsidR="00E451F6" w:rsidRPr="00B54CDA" w:rsidRDefault="00A35437">
      <w:pPr>
        <w:rPr>
          <w:color w:val="000000" w:themeColor="text1"/>
          <w:szCs w:val="22"/>
        </w:rPr>
      </w:pPr>
      <w:r w:rsidRPr="00B54CDA">
        <w:rPr>
          <w:rFonts w:hint="eastAsia"/>
          <w:color w:val="000000" w:themeColor="text1"/>
          <w:szCs w:val="22"/>
        </w:rPr>
        <w:t>七　当該候補者が次のいずれかに該当することを当該株式会社が知っているときは、その旨</w:t>
      </w:r>
    </w:p>
    <w:p w14:paraId="6F905DD8" w14:textId="77777777" w:rsidR="00E451F6" w:rsidRPr="00B54CDA" w:rsidRDefault="00A35437">
      <w:pPr>
        <w:rPr>
          <w:color w:val="000000" w:themeColor="text1"/>
          <w:szCs w:val="22"/>
        </w:rPr>
      </w:pPr>
      <w:r w:rsidRPr="00B54CDA">
        <w:rPr>
          <w:rFonts w:hint="eastAsia"/>
          <w:color w:val="000000" w:themeColor="text1"/>
          <w:szCs w:val="22"/>
        </w:rPr>
        <w:t>イ　過去に当該株式会社又はその子会社の業務執行者又は役員（業務執行者であるものを除く。ハ及びホ（２）において同じ。）であったことがあること。</w:t>
      </w:r>
    </w:p>
    <w:p w14:paraId="470ABE0F" w14:textId="77777777" w:rsidR="00E451F6" w:rsidRPr="00B54CDA" w:rsidRDefault="00A35437">
      <w:pPr>
        <w:rPr>
          <w:color w:val="000000" w:themeColor="text1"/>
          <w:szCs w:val="22"/>
        </w:rPr>
      </w:pPr>
      <w:r w:rsidRPr="00B54CDA">
        <w:rPr>
          <w:rFonts w:hint="eastAsia"/>
          <w:color w:val="000000" w:themeColor="text1"/>
          <w:szCs w:val="22"/>
        </w:rPr>
        <w:t>ロ　当該株式会社の親会社等（自然人であるものに限る。ロ及びホ（１）において同じ。）であり、又は過去十年間に当該株式会社の親会社等であったことがあること。</w:t>
      </w:r>
    </w:p>
    <w:p w14:paraId="244453F6" w14:textId="77777777" w:rsidR="00E451F6" w:rsidRPr="00B54CDA" w:rsidRDefault="00A35437">
      <w:pPr>
        <w:rPr>
          <w:color w:val="000000" w:themeColor="text1"/>
          <w:szCs w:val="22"/>
        </w:rPr>
      </w:pPr>
      <w:r w:rsidRPr="00B54CDA">
        <w:rPr>
          <w:rFonts w:hint="eastAsia"/>
          <w:color w:val="000000" w:themeColor="text1"/>
          <w:szCs w:val="22"/>
        </w:rPr>
        <w:lastRenderedPageBreak/>
        <w:t>ハ　当該株式会社の特定関係事業者の業務執行者若しくは役員であり、又は過去十年間に当該株式会社の特定関係事業者（当該株式会社の子会社を除く。）の業務執行者若しくは役員であったことがあること。</w:t>
      </w:r>
    </w:p>
    <w:p w14:paraId="350F61DF" w14:textId="77777777" w:rsidR="00E451F6" w:rsidRPr="00B54CDA" w:rsidRDefault="00A35437">
      <w:pPr>
        <w:rPr>
          <w:color w:val="000000" w:themeColor="text1"/>
          <w:szCs w:val="22"/>
        </w:rPr>
      </w:pPr>
      <w:r w:rsidRPr="00B54CDA">
        <w:rPr>
          <w:rFonts w:hint="eastAsia"/>
          <w:color w:val="000000" w:themeColor="text1"/>
          <w:szCs w:val="22"/>
        </w:rPr>
        <w:t>ニ　当該株式会社又は当該株式会社の特定関係事業者から多額の金銭その他の財産（これらの者の取締役、会計参与、監査役、執行役その他これらに類する者としての報酬等を除く。）を受ける予定があり、又は過去二年間に受けていたこと。</w:t>
      </w:r>
    </w:p>
    <w:p w14:paraId="382103C5" w14:textId="760F9597" w:rsidR="00E451F6" w:rsidRPr="00B54CDA" w:rsidRDefault="00A35437">
      <w:pPr>
        <w:rPr>
          <w:color w:val="000000" w:themeColor="text1"/>
          <w:szCs w:val="22"/>
        </w:rPr>
      </w:pPr>
      <w:r w:rsidRPr="00B54CDA">
        <w:rPr>
          <w:rFonts w:hint="eastAsia"/>
          <w:color w:val="000000" w:themeColor="text1"/>
          <w:szCs w:val="22"/>
        </w:rPr>
        <w:t>ホ　次に掲げる者の配偶者、三親等以内の親族その他これに準ずる者であること（</w:t>
      </w:r>
      <w:r w:rsidR="00E24F53" w:rsidRPr="00B54CDA">
        <w:rPr>
          <w:rFonts w:hint="eastAsia"/>
          <w:color w:val="000000" w:themeColor="text1"/>
          <w:szCs w:val="22"/>
        </w:rPr>
        <w:t>重要でない</w:t>
      </w:r>
      <w:r w:rsidRPr="00B54CDA">
        <w:rPr>
          <w:rFonts w:hint="eastAsia"/>
          <w:color w:val="000000" w:themeColor="text1"/>
          <w:szCs w:val="22"/>
        </w:rPr>
        <w:t>ものを除く。）。</w:t>
      </w:r>
    </w:p>
    <w:p w14:paraId="708C9329" w14:textId="77777777" w:rsidR="00E451F6" w:rsidRPr="00B54CDA" w:rsidRDefault="00A35437">
      <w:pPr>
        <w:rPr>
          <w:color w:val="000000" w:themeColor="text1"/>
          <w:szCs w:val="22"/>
        </w:rPr>
      </w:pPr>
      <w:r w:rsidRPr="00B54CDA">
        <w:rPr>
          <w:rFonts w:hint="eastAsia"/>
          <w:color w:val="000000" w:themeColor="text1"/>
          <w:szCs w:val="22"/>
        </w:rPr>
        <w:t>（１）　当該株式会社の親会社等</w:t>
      </w:r>
    </w:p>
    <w:p w14:paraId="18D19637" w14:textId="77777777" w:rsidR="00E451F6" w:rsidRPr="00B54CDA" w:rsidRDefault="00A35437">
      <w:pPr>
        <w:rPr>
          <w:color w:val="000000" w:themeColor="text1"/>
          <w:szCs w:val="22"/>
        </w:rPr>
      </w:pPr>
      <w:r w:rsidRPr="00B54CDA">
        <w:rPr>
          <w:rFonts w:hint="eastAsia"/>
          <w:color w:val="000000" w:themeColor="text1"/>
          <w:szCs w:val="22"/>
        </w:rPr>
        <w:t>（２）　当該株式会社又は当該株式会社の特定関係事業者の業務執行者又は役員</w:t>
      </w:r>
    </w:p>
    <w:p w14:paraId="32EEA918" w14:textId="77777777" w:rsidR="00E451F6" w:rsidRPr="00B54CDA" w:rsidRDefault="00A35437">
      <w:pPr>
        <w:rPr>
          <w:color w:val="000000" w:themeColor="text1"/>
          <w:szCs w:val="22"/>
        </w:rPr>
      </w:pPr>
      <w:r w:rsidRPr="00B54CDA">
        <w:rPr>
          <w:rFonts w:hint="eastAsia"/>
          <w:color w:val="000000" w:themeColor="text1"/>
          <w:szCs w:val="22"/>
        </w:rPr>
        <w:t>ヘ　過去二年間に合併等により他の株式会社がその事業に関して有する権利義務を当該株式会社が承継又は譲受けをした場合において、当該合併等の直前に当該株式会社の社外取締役又は監査役でなく、かつ、当該他の株式会社の業務執行者であったこと。</w:t>
      </w:r>
    </w:p>
    <w:p w14:paraId="28493975" w14:textId="77777777" w:rsidR="00E451F6" w:rsidRPr="00B54CDA" w:rsidRDefault="00A35437">
      <w:pPr>
        <w:rPr>
          <w:color w:val="000000" w:themeColor="text1"/>
          <w:szCs w:val="22"/>
        </w:rPr>
      </w:pPr>
      <w:r w:rsidRPr="00B54CDA">
        <w:rPr>
          <w:rFonts w:hint="eastAsia"/>
          <w:color w:val="000000" w:themeColor="text1"/>
          <w:szCs w:val="22"/>
        </w:rPr>
        <w:t>八　当該候補者が現に当該株式会社の社外取締役又は監査等委員である取締役であるときは、これらの役員に就任してからの年数</w:t>
      </w:r>
    </w:p>
    <w:p w14:paraId="2F61FB38" w14:textId="77777777" w:rsidR="00E451F6" w:rsidRPr="00B54CDA" w:rsidRDefault="00A35437">
      <w:pPr>
        <w:rPr>
          <w:color w:val="000000" w:themeColor="text1"/>
          <w:szCs w:val="22"/>
        </w:rPr>
      </w:pPr>
      <w:r w:rsidRPr="00B54CDA">
        <w:rPr>
          <w:rFonts w:hint="eastAsia"/>
          <w:color w:val="000000" w:themeColor="text1"/>
          <w:szCs w:val="22"/>
        </w:rPr>
        <w:t>九　前各号に掲げる事項に関する記載についての当該候補者の意見があるときは、その意見の内容</w:t>
      </w:r>
    </w:p>
    <w:p w14:paraId="671FE28C" w14:textId="77777777" w:rsidR="00E451F6" w:rsidRPr="00B54CDA" w:rsidRDefault="00A35437">
      <w:pPr>
        <w:rPr>
          <w:color w:val="000000" w:themeColor="text1"/>
          <w:szCs w:val="22"/>
        </w:rPr>
      </w:pPr>
      <w:r w:rsidRPr="00B54CDA">
        <w:rPr>
          <w:rFonts w:hint="eastAsia"/>
          <w:color w:val="000000" w:themeColor="text1"/>
          <w:szCs w:val="22"/>
        </w:rPr>
        <w:t>（会計参与の選任に関する議案）</w:t>
      </w:r>
    </w:p>
    <w:p w14:paraId="1F611172" w14:textId="77777777" w:rsidR="00E451F6" w:rsidRPr="00B54CDA" w:rsidRDefault="00A35437">
      <w:pPr>
        <w:rPr>
          <w:color w:val="000000" w:themeColor="text1"/>
          <w:szCs w:val="22"/>
        </w:rPr>
      </w:pPr>
      <w:r w:rsidRPr="00B54CDA">
        <w:rPr>
          <w:rFonts w:hint="eastAsia"/>
          <w:color w:val="000000" w:themeColor="text1"/>
          <w:szCs w:val="22"/>
        </w:rPr>
        <w:t>第七十五条　取締役が会計参与の選任に関する議案を提出する場合には、株主総会参考書類には、次に掲げる事項を記載しなければならない。</w:t>
      </w:r>
    </w:p>
    <w:p w14:paraId="6098ADC7"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事項</w:t>
      </w:r>
    </w:p>
    <w:p w14:paraId="73B5C3DF" w14:textId="77777777" w:rsidR="00E451F6" w:rsidRPr="00B54CDA" w:rsidRDefault="00A35437">
      <w:pPr>
        <w:rPr>
          <w:color w:val="000000" w:themeColor="text1"/>
          <w:szCs w:val="22"/>
        </w:rPr>
      </w:pPr>
      <w:r w:rsidRPr="00B54CDA">
        <w:rPr>
          <w:rFonts w:hint="eastAsia"/>
          <w:color w:val="000000" w:themeColor="text1"/>
          <w:szCs w:val="22"/>
        </w:rPr>
        <w:t>イ　候補者が公認会計士（公認会計士法（昭和二十三年法律第百三号）第十六条の二第五項に規定する外国公認会計士を含む。以下同じ。）又は税理士である場合　その氏名、事務所の所在場所、生年月日及び略歴</w:t>
      </w:r>
    </w:p>
    <w:p w14:paraId="651F798F" w14:textId="77777777" w:rsidR="00E451F6" w:rsidRPr="00B54CDA" w:rsidRDefault="00A35437">
      <w:pPr>
        <w:rPr>
          <w:color w:val="000000" w:themeColor="text1"/>
          <w:szCs w:val="22"/>
        </w:rPr>
      </w:pPr>
      <w:r w:rsidRPr="00B54CDA">
        <w:rPr>
          <w:rFonts w:hint="eastAsia"/>
          <w:color w:val="000000" w:themeColor="text1"/>
          <w:szCs w:val="22"/>
        </w:rPr>
        <w:t>ロ　候補者が監査法人又は税理士法人である場合　その名称、主たる事務所の所在場所及び沿革</w:t>
      </w:r>
    </w:p>
    <w:p w14:paraId="775BF5BB" w14:textId="77777777" w:rsidR="00E451F6" w:rsidRPr="00B54CDA" w:rsidRDefault="00A35437">
      <w:pPr>
        <w:rPr>
          <w:color w:val="000000" w:themeColor="text1"/>
          <w:szCs w:val="22"/>
        </w:rPr>
      </w:pPr>
      <w:r w:rsidRPr="00B54CDA">
        <w:rPr>
          <w:rFonts w:hint="eastAsia"/>
          <w:color w:val="000000" w:themeColor="text1"/>
          <w:szCs w:val="22"/>
        </w:rPr>
        <w:t>二　就任の承諾を得ていないときは、その旨</w:t>
      </w:r>
    </w:p>
    <w:p w14:paraId="7581806D" w14:textId="77777777" w:rsidR="00E451F6" w:rsidRPr="00B54CDA" w:rsidRDefault="00A35437">
      <w:pPr>
        <w:rPr>
          <w:color w:val="000000" w:themeColor="text1"/>
          <w:szCs w:val="22"/>
        </w:rPr>
      </w:pPr>
      <w:r w:rsidRPr="00B54CDA">
        <w:rPr>
          <w:rFonts w:hint="eastAsia"/>
          <w:color w:val="000000" w:themeColor="text1"/>
          <w:szCs w:val="22"/>
        </w:rPr>
        <w:t>三　法第三百四十五条第一項の規定による会計参与の意見があるときは、その意見の内容の概要</w:t>
      </w:r>
    </w:p>
    <w:p w14:paraId="2EA47F87" w14:textId="77777777" w:rsidR="00E451F6" w:rsidRPr="00B54CDA" w:rsidRDefault="00A35437">
      <w:pPr>
        <w:rPr>
          <w:color w:val="000000" w:themeColor="text1"/>
          <w:szCs w:val="22"/>
        </w:rPr>
      </w:pPr>
      <w:r w:rsidRPr="00B54CDA">
        <w:rPr>
          <w:rFonts w:hint="eastAsia"/>
          <w:color w:val="000000" w:themeColor="text1"/>
          <w:szCs w:val="22"/>
        </w:rPr>
        <w:t>四　候補者と当該株式会社との間で法第四百二十七条第一項の契約を締結しているとき又は当該契約を締結する予定があるときは、その契約の内容の概要</w:t>
      </w:r>
    </w:p>
    <w:p w14:paraId="2EA5E6D7" w14:textId="77777777" w:rsidR="00E451F6" w:rsidRPr="00B54CDA" w:rsidRDefault="00A35437">
      <w:pPr>
        <w:rPr>
          <w:color w:val="000000" w:themeColor="text1"/>
          <w:szCs w:val="22"/>
        </w:rPr>
      </w:pPr>
      <w:r w:rsidRPr="00B54CDA">
        <w:rPr>
          <w:rFonts w:hint="eastAsia"/>
          <w:color w:val="000000" w:themeColor="text1"/>
          <w:szCs w:val="22"/>
        </w:rPr>
        <w:t>五　候補者と当該株式会社との間で補償契約を締結しているとき又は補償契約を締結する予定があるときは、その補償契約の内容の概要</w:t>
      </w:r>
    </w:p>
    <w:p w14:paraId="5C20C6E2" w14:textId="77777777" w:rsidR="00E451F6" w:rsidRPr="00B54CDA" w:rsidRDefault="00A35437">
      <w:pPr>
        <w:rPr>
          <w:color w:val="000000" w:themeColor="text1"/>
          <w:szCs w:val="22"/>
        </w:rPr>
      </w:pPr>
      <w:r w:rsidRPr="00B54CDA">
        <w:rPr>
          <w:rFonts w:hint="eastAsia"/>
          <w:color w:val="000000" w:themeColor="text1"/>
          <w:szCs w:val="22"/>
        </w:rPr>
        <w:t>六　候補者を被保険者とする役員等賠償責任保険契約を締結しているとき又は当該役員等賠償責任保険契約を締結する予定があるときは、その役員等賠償責任保険契約の内容の概要</w:t>
      </w:r>
    </w:p>
    <w:p w14:paraId="2ECC42BD" w14:textId="77777777" w:rsidR="00E451F6" w:rsidRPr="00B54CDA" w:rsidRDefault="00A35437">
      <w:pPr>
        <w:rPr>
          <w:color w:val="000000" w:themeColor="text1"/>
          <w:szCs w:val="22"/>
        </w:rPr>
      </w:pPr>
      <w:r w:rsidRPr="00B54CDA">
        <w:rPr>
          <w:rFonts w:hint="eastAsia"/>
          <w:color w:val="000000" w:themeColor="text1"/>
          <w:szCs w:val="22"/>
        </w:rPr>
        <w:t>七　当該候補者が過去二年間に業務の停止の処分を受けた者である場合における当該処分に係る事項のうち、当該株式会社が株主総会参考書類に記載することが適切であるものと判断した事項</w:t>
      </w:r>
    </w:p>
    <w:p w14:paraId="5BD6EF47" w14:textId="77777777" w:rsidR="00E451F6" w:rsidRPr="00B54CDA" w:rsidRDefault="00A35437">
      <w:pPr>
        <w:rPr>
          <w:color w:val="000000" w:themeColor="text1"/>
          <w:szCs w:val="22"/>
        </w:rPr>
      </w:pPr>
      <w:r w:rsidRPr="00B54CDA">
        <w:rPr>
          <w:rFonts w:hint="eastAsia"/>
          <w:color w:val="000000" w:themeColor="text1"/>
          <w:szCs w:val="22"/>
        </w:rPr>
        <w:t>（監査役の選任に関する議案）</w:t>
      </w:r>
    </w:p>
    <w:p w14:paraId="0D4487F0" w14:textId="77777777" w:rsidR="00E451F6" w:rsidRPr="00B54CDA" w:rsidRDefault="00A35437">
      <w:pPr>
        <w:rPr>
          <w:color w:val="000000" w:themeColor="text1"/>
          <w:szCs w:val="22"/>
        </w:rPr>
      </w:pPr>
      <w:r w:rsidRPr="00B54CDA">
        <w:rPr>
          <w:rFonts w:hint="eastAsia"/>
          <w:color w:val="000000" w:themeColor="text1"/>
          <w:szCs w:val="22"/>
        </w:rPr>
        <w:lastRenderedPageBreak/>
        <w:t>第七十六条　取締役が監査役の選任に関する議案を提出する場合には、株主総会参考書類には、次に掲げる事項を記載しなければならない。</w:t>
      </w:r>
    </w:p>
    <w:p w14:paraId="701051DC" w14:textId="77777777" w:rsidR="00E451F6" w:rsidRPr="00B54CDA" w:rsidRDefault="00A35437">
      <w:pPr>
        <w:rPr>
          <w:color w:val="000000" w:themeColor="text1"/>
          <w:szCs w:val="22"/>
        </w:rPr>
      </w:pPr>
      <w:r w:rsidRPr="00B54CDA">
        <w:rPr>
          <w:rFonts w:hint="eastAsia"/>
          <w:color w:val="000000" w:themeColor="text1"/>
          <w:szCs w:val="22"/>
        </w:rPr>
        <w:t>一　候補者の氏名、生年月日及び略歴</w:t>
      </w:r>
    </w:p>
    <w:p w14:paraId="42516F7B" w14:textId="77777777" w:rsidR="00E451F6" w:rsidRPr="00B54CDA" w:rsidRDefault="00A35437">
      <w:pPr>
        <w:rPr>
          <w:color w:val="000000" w:themeColor="text1"/>
          <w:szCs w:val="22"/>
        </w:rPr>
      </w:pPr>
      <w:r w:rsidRPr="00B54CDA">
        <w:rPr>
          <w:rFonts w:hint="eastAsia"/>
          <w:color w:val="000000" w:themeColor="text1"/>
          <w:szCs w:val="22"/>
        </w:rPr>
        <w:t xml:space="preserve">二　</w:t>
      </w:r>
      <w:bookmarkStart w:id="47" w:name="_Hlk196912089"/>
      <w:r w:rsidRPr="00B54CDA">
        <w:rPr>
          <w:rFonts w:hint="eastAsia"/>
          <w:color w:val="000000" w:themeColor="text1"/>
          <w:szCs w:val="22"/>
        </w:rPr>
        <w:t>株式会社との間に特別の利害関係があるときは、その事実の概要</w:t>
      </w:r>
    </w:p>
    <w:bookmarkEnd w:id="47"/>
    <w:p w14:paraId="1A2B6B36" w14:textId="77777777" w:rsidR="00E451F6" w:rsidRPr="00B54CDA" w:rsidRDefault="00A35437">
      <w:pPr>
        <w:rPr>
          <w:color w:val="000000" w:themeColor="text1"/>
          <w:szCs w:val="22"/>
        </w:rPr>
      </w:pPr>
      <w:r w:rsidRPr="00B54CDA">
        <w:rPr>
          <w:rFonts w:hint="eastAsia"/>
          <w:color w:val="000000" w:themeColor="text1"/>
          <w:szCs w:val="22"/>
        </w:rPr>
        <w:t>三　就任の承諾を得ていないときは、その旨</w:t>
      </w:r>
    </w:p>
    <w:p w14:paraId="77A802F2" w14:textId="77777777" w:rsidR="00E451F6" w:rsidRPr="00B54CDA" w:rsidRDefault="00A35437">
      <w:pPr>
        <w:rPr>
          <w:color w:val="000000" w:themeColor="text1"/>
          <w:szCs w:val="22"/>
        </w:rPr>
      </w:pPr>
      <w:r w:rsidRPr="00B54CDA">
        <w:rPr>
          <w:rFonts w:hint="eastAsia"/>
          <w:color w:val="000000" w:themeColor="text1"/>
          <w:szCs w:val="22"/>
        </w:rPr>
        <w:t>四　議案が法第三百四十三条第二項の規定による請求により提出されたものであるときは、その旨</w:t>
      </w:r>
    </w:p>
    <w:p w14:paraId="474A2D05" w14:textId="77777777" w:rsidR="00E451F6" w:rsidRPr="00B54CDA" w:rsidRDefault="00A35437">
      <w:pPr>
        <w:rPr>
          <w:color w:val="000000" w:themeColor="text1"/>
          <w:szCs w:val="22"/>
        </w:rPr>
      </w:pPr>
      <w:r w:rsidRPr="00B54CDA">
        <w:rPr>
          <w:rFonts w:hint="eastAsia"/>
          <w:color w:val="000000" w:themeColor="text1"/>
          <w:szCs w:val="22"/>
        </w:rPr>
        <w:t>五　法第三百四十五条第四項において準用する同条第一項の規定による監査役の意見があるときは、その意見の内容の概要</w:t>
      </w:r>
    </w:p>
    <w:p w14:paraId="44F4F52D" w14:textId="77777777" w:rsidR="00E451F6" w:rsidRPr="00B54CDA" w:rsidRDefault="00A35437">
      <w:pPr>
        <w:rPr>
          <w:color w:val="000000" w:themeColor="text1"/>
          <w:szCs w:val="22"/>
        </w:rPr>
      </w:pPr>
      <w:r w:rsidRPr="00B54CDA">
        <w:rPr>
          <w:rFonts w:hint="eastAsia"/>
          <w:color w:val="000000" w:themeColor="text1"/>
          <w:szCs w:val="22"/>
        </w:rPr>
        <w:t>六　候補者と当該株式会社との間で法第四百二十七条第一項の契約を締結しているとき又は当該契約を締結する予定があるときは、その契約の内容の概要</w:t>
      </w:r>
    </w:p>
    <w:p w14:paraId="20A18780" w14:textId="77777777" w:rsidR="00E451F6" w:rsidRPr="00B54CDA" w:rsidRDefault="00A35437">
      <w:pPr>
        <w:rPr>
          <w:color w:val="000000" w:themeColor="text1"/>
          <w:szCs w:val="22"/>
        </w:rPr>
      </w:pPr>
      <w:r w:rsidRPr="00B54CDA">
        <w:rPr>
          <w:rFonts w:hint="eastAsia"/>
          <w:color w:val="000000" w:themeColor="text1"/>
          <w:szCs w:val="22"/>
        </w:rPr>
        <w:t>七　候補者と当該株式会社との間で補償契約を締結しているとき又は補償契約を締結する予定があるときは、その補償契約の内容の概要</w:t>
      </w:r>
    </w:p>
    <w:p w14:paraId="4E1A7168" w14:textId="77777777" w:rsidR="00E451F6" w:rsidRPr="00B54CDA" w:rsidRDefault="00A35437">
      <w:pPr>
        <w:rPr>
          <w:color w:val="000000" w:themeColor="text1"/>
          <w:szCs w:val="22"/>
        </w:rPr>
      </w:pPr>
      <w:r w:rsidRPr="00B54CDA">
        <w:rPr>
          <w:rFonts w:hint="eastAsia"/>
          <w:color w:val="000000" w:themeColor="text1"/>
          <w:szCs w:val="22"/>
        </w:rPr>
        <w:t>八　候補者を被保険者とする役員等賠償責任保険契約を締結しているとき又は当該役員等賠償責任保険契約を締結する予定があるときは、その役員等賠償責任保険契約の内容の概要</w:t>
      </w:r>
    </w:p>
    <w:p w14:paraId="5758CC72" w14:textId="77777777" w:rsidR="00E451F6" w:rsidRPr="00B54CDA" w:rsidRDefault="00A35437">
      <w:pPr>
        <w:rPr>
          <w:color w:val="000000" w:themeColor="text1"/>
          <w:szCs w:val="22"/>
        </w:rPr>
      </w:pPr>
      <w:r w:rsidRPr="00B54CDA">
        <w:rPr>
          <w:rFonts w:hint="eastAsia"/>
          <w:color w:val="000000" w:themeColor="text1"/>
          <w:szCs w:val="22"/>
        </w:rPr>
        <w:t>２　前項に規定する場合において、株式会社が公開会社であるときは、株主総会参考書類には、次に掲げる事項を記載しなければならない。</w:t>
      </w:r>
    </w:p>
    <w:p w14:paraId="3F4B7CB2" w14:textId="77777777" w:rsidR="00E451F6" w:rsidRPr="00B54CDA" w:rsidRDefault="00A35437">
      <w:pPr>
        <w:rPr>
          <w:color w:val="000000" w:themeColor="text1"/>
          <w:szCs w:val="22"/>
        </w:rPr>
      </w:pPr>
      <w:r w:rsidRPr="00B54CDA">
        <w:rPr>
          <w:rFonts w:hint="eastAsia"/>
          <w:color w:val="000000" w:themeColor="text1"/>
          <w:szCs w:val="22"/>
        </w:rPr>
        <w:t>一　候補者の有する当該株式会社の株式の数（種類株式発行会社にあっては、株式の種類及び種類ごとの数）</w:t>
      </w:r>
    </w:p>
    <w:p w14:paraId="495DD772" w14:textId="77777777" w:rsidR="00E451F6" w:rsidRPr="00B54CDA" w:rsidRDefault="00A35437">
      <w:pPr>
        <w:rPr>
          <w:color w:val="000000" w:themeColor="text1"/>
          <w:szCs w:val="22"/>
        </w:rPr>
      </w:pPr>
      <w:r w:rsidRPr="00B54CDA">
        <w:rPr>
          <w:rFonts w:hint="eastAsia"/>
          <w:color w:val="000000" w:themeColor="text1"/>
          <w:szCs w:val="22"/>
        </w:rPr>
        <w:t>二　候補者が当該株式会社の監査役に就任した場合において第百二十一条第八号に定める重要な兼職に該当する事実があることとなるときは、その事実</w:t>
      </w:r>
    </w:p>
    <w:p w14:paraId="32B3A775" w14:textId="77777777" w:rsidR="00E451F6" w:rsidRPr="00B54CDA" w:rsidRDefault="00A35437">
      <w:pPr>
        <w:rPr>
          <w:color w:val="000000" w:themeColor="text1"/>
          <w:szCs w:val="22"/>
        </w:rPr>
      </w:pPr>
      <w:r w:rsidRPr="00B54CDA">
        <w:rPr>
          <w:rFonts w:hint="eastAsia"/>
          <w:color w:val="000000" w:themeColor="text1"/>
          <w:szCs w:val="22"/>
        </w:rPr>
        <w:t>三　候補者が現に当該株式会社の監査役であるときは、当該株式会社における地位</w:t>
      </w:r>
    </w:p>
    <w:p w14:paraId="01060649" w14:textId="77777777" w:rsidR="00E451F6" w:rsidRPr="00B54CDA" w:rsidRDefault="00A35437">
      <w:pPr>
        <w:rPr>
          <w:color w:val="000000" w:themeColor="text1"/>
          <w:szCs w:val="22"/>
        </w:rPr>
      </w:pPr>
      <w:r w:rsidRPr="00B54CDA">
        <w:rPr>
          <w:rFonts w:hint="eastAsia"/>
          <w:color w:val="000000" w:themeColor="text1"/>
          <w:szCs w:val="22"/>
        </w:rPr>
        <w:t>３　第一項に規定する場合において、株式会社が公開会社であり、かつ、他の者の子会社等であるときは、株主総会参考書類には、次に掲げる事項を記載しなければならない。</w:t>
      </w:r>
    </w:p>
    <w:p w14:paraId="2D2A0C13" w14:textId="77777777" w:rsidR="00E451F6" w:rsidRPr="00B54CDA" w:rsidRDefault="00A35437">
      <w:pPr>
        <w:rPr>
          <w:color w:val="000000" w:themeColor="text1"/>
          <w:szCs w:val="22"/>
        </w:rPr>
      </w:pPr>
      <w:r w:rsidRPr="00B54CDA">
        <w:rPr>
          <w:rFonts w:hint="eastAsia"/>
          <w:color w:val="000000" w:themeColor="text1"/>
          <w:szCs w:val="22"/>
        </w:rPr>
        <w:t>一　候補者が現に当該他の者（自然人であるものに限る。）であるときは、その旨</w:t>
      </w:r>
    </w:p>
    <w:p w14:paraId="3485361C" w14:textId="77777777" w:rsidR="00E451F6" w:rsidRPr="00B54CDA" w:rsidRDefault="00A35437">
      <w:pPr>
        <w:rPr>
          <w:color w:val="000000" w:themeColor="text1"/>
          <w:szCs w:val="22"/>
        </w:rPr>
      </w:pPr>
      <w:r w:rsidRPr="00B54CDA">
        <w:rPr>
          <w:rFonts w:hint="eastAsia"/>
          <w:color w:val="000000" w:themeColor="text1"/>
          <w:szCs w:val="22"/>
        </w:rPr>
        <w:t>二　候補者が現に当該他の者（当該他の者の子会社等（当該株式会社を除く。）を含む。以下この項において同じ。）の業務執行者であるときは、当該他の者における地位及び担当</w:t>
      </w:r>
    </w:p>
    <w:p w14:paraId="53C49191" w14:textId="77777777" w:rsidR="00E451F6" w:rsidRPr="00B54CDA" w:rsidRDefault="00A35437">
      <w:pPr>
        <w:rPr>
          <w:color w:val="000000" w:themeColor="text1"/>
          <w:szCs w:val="22"/>
        </w:rPr>
      </w:pPr>
      <w:r w:rsidRPr="00B54CDA">
        <w:rPr>
          <w:rFonts w:hint="eastAsia"/>
          <w:color w:val="000000" w:themeColor="text1"/>
          <w:szCs w:val="22"/>
        </w:rPr>
        <w:t>三　候補者が過去十年間に当該他の者の業務執行者であったことを当該株式会社が知っているときは、当該他の者における地位及び担当</w:t>
      </w:r>
    </w:p>
    <w:p w14:paraId="2F30126A" w14:textId="77777777" w:rsidR="00E451F6" w:rsidRPr="00B54CDA" w:rsidRDefault="00A35437">
      <w:pPr>
        <w:rPr>
          <w:color w:val="000000" w:themeColor="text1"/>
          <w:szCs w:val="22"/>
        </w:rPr>
      </w:pPr>
      <w:r w:rsidRPr="00B54CDA">
        <w:rPr>
          <w:rFonts w:hint="eastAsia"/>
          <w:color w:val="000000" w:themeColor="text1"/>
          <w:szCs w:val="22"/>
        </w:rPr>
        <w:t>４　第一項に規定する場合において、候補者が社外監査役候補者であるときは、株主総会参考書類には、次に掲げる事項（株式会社が公開会社でない場合にあっては、第三号から第七号までに掲げる事項を除く。）を記載しなければならない。</w:t>
      </w:r>
    </w:p>
    <w:p w14:paraId="2FF65BF4" w14:textId="77777777" w:rsidR="00E451F6" w:rsidRPr="00B54CDA" w:rsidRDefault="00A35437">
      <w:pPr>
        <w:rPr>
          <w:color w:val="000000" w:themeColor="text1"/>
          <w:szCs w:val="22"/>
        </w:rPr>
      </w:pPr>
      <w:r w:rsidRPr="00B54CDA">
        <w:rPr>
          <w:rFonts w:hint="eastAsia"/>
          <w:color w:val="000000" w:themeColor="text1"/>
          <w:szCs w:val="22"/>
        </w:rPr>
        <w:t>一　当該候補者が社外監査役候補者である旨</w:t>
      </w:r>
    </w:p>
    <w:p w14:paraId="4003BA03" w14:textId="77777777" w:rsidR="00E451F6" w:rsidRPr="00B54CDA" w:rsidRDefault="00A35437">
      <w:pPr>
        <w:rPr>
          <w:color w:val="000000" w:themeColor="text1"/>
          <w:szCs w:val="22"/>
        </w:rPr>
      </w:pPr>
      <w:r w:rsidRPr="00B54CDA">
        <w:rPr>
          <w:rFonts w:hint="eastAsia"/>
          <w:color w:val="000000" w:themeColor="text1"/>
          <w:szCs w:val="22"/>
        </w:rPr>
        <w:t>二　当該候補者を社外監査役候補者とした理由</w:t>
      </w:r>
    </w:p>
    <w:p w14:paraId="30B76BB4" w14:textId="77777777" w:rsidR="00E451F6" w:rsidRPr="00B54CDA" w:rsidRDefault="00A35437">
      <w:pPr>
        <w:rPr>
          <w:color w:val="000000" w:themeColor="text1"/>
          <w:szCs w:val="22"/>
        </w:rPr>
      </w:pPr>
      <w:r w:rsidRPr="00B54CDA">
        <w:rPr>
          <w:rFonts w:hint="eastAsia"/>
          <w:color w:val="000000" w:themeColor="text1"/>
          <w:szCs w:val="22"/>
        </w:rPr>
        <w:t>三　当該候補者が現に当該株式会社の社外監査役（社外役員に限る。以下この項において同じ。）である場合において、当該候補者が最後に選任された後在任中に当該株式会社において法令又は定款に違反する事実その他不正な業務の執行が行われた事実（重</w:t>
      </w:r>
      <w:r w:rsidRPr="00B54CDA">
        <w:rPr>
          <w:rFonts w:hint="eastAsia"/>
          <w:color w:val="000000" w:themeColor="text1"/>
          <w:szCs w:val="22"/>
        </w:rPr>
        <w:lastRenderedPageBreak/>
        <w:t>要でないものを除く。）があるときは、その事実並びに当該事実の発生の予防のために当該候補者が行った行為及び当該事実の発生後の対応として行った行為の概要</w:t>
      </w:r>
    </w:p>
    <w:p w14:paraId="6085573E" w14:textId="77777777" w:rsidR="00E451F6" w:rsidRPr="00B54CDA" w:rsidRDefault="00A35437">
      <w:pPr>
        <w:rPr>
          <w:color w:val="000000" w:themeColor="text1"/>
          <w:szCs w:val="22"/>
        </w:rPr>
      </w:pPr>
      <w:r w:rsidRPr="00B54CDA">
        <w:rPr>
          <w:rFonts w:hint="eastAsia"/>
          <w:color w:val="000000" w:themeColor="text1"/>
          <w:szCs w:val="22"/>
        </w:rPr>
        <w:t>四　当該候補者が過去五年間に他の株式会社の取締役、執行役又は監査役に就任していた場合において、その在任中に当該他の株式会社において法令又は定款に違反する事実その他不正な業務の執行が行われた事実があることを当該株式会社が知っているときは、その事実（重要でないものを除き、当該候補者が当該他の株式会社における社外取締役（社外役員に限る。次号において同じ。）又は監査役であったときは、当該事実の発生の予防のために当該候補者が行った行為及び当該事実の発生後の対応として行った行為の概要を含む。）</w:t>
      </w:r>
    </w:p>
    <w:p w14:paraId="60DCC843" w14:textId="77777777" w:rsidR="00E451F6" w:rsidRPr="00B54CDA" w:rsidRDefault="00A35437">
      <w:pPr>
        <w:rPr>
          <w:color w:val="000000" w:themeColor="text1"/>
          <w:szCs w:val="22"/>
        </w:rPr>
      </w:pPr>
      <w:r w:rsidRPr="00B54CDA">
        <w:rPr>
          <w:rFonts w:hint="eastAsia"/>
          <w:color w:val="000000" w:themeColor="text1"/>
          <w:szCs w:val="22"/>
        </w:rPr>
        <w:t>五　当該候補者が過去に社外取締役又は社外監査役となること以外の方法で会社（外国会社を含む。）の経営に関与していない者であるときは、当該経営に関与したことがない候補者であっても社外監査役としての職務を適切に遂行することができるものと当該株式会社が判断した理由</w:t>
      </w:r>
    </w:p>
    <w:p w14:paraId="2084EC9F" w14:textId="77777777" w:rsidR="00E451F6" w:rsidRPr="00B54CDA" w:rsidRDefault="00A35437">
      <w:pPr>
        <w:rPr>
          <w:color w:val="000000" w:themeColor="text1"/>
          <w:szCs w:val="22"/>
        </w:rPr>
      </w:pPr>
      <w:r w:rsidRPr="00B54CDA">
        <w:rPr>
          <w:rFonts w:hint="eastAsia"/>
          <w:color w:val="000000" w:themeColor="text1"/>
          <w:szCs w:val="22"/>
        </w:rPr>
        <w:t>六　当該候補者が次のいずれかに該当することを当該株式会社が知っているときは、その旨</w:t>
      </w:r>
    </w:p>
    <w:p w14:paraId="259063B5" w14:textId="77777777" w:rsidR="00E451F6" w:rsidRPr="00B54CDA" w:rsidRDefault="00A35437">
      <w:pPr>
        <w:rPr>
          <w:color w:val="000000" w:themeColor="text1"/>
          <w:szCs w:val="22"/>
        </w:rPr>
      </w:pPr>
      <w:r w:rsidRPr="00B54CDA">
        <w:rPr>
          <w:rFonts w:hint="eastAsia"/>
          <w:color w:val="000000" w:themeColor="text1"/>
          <w:szCs w:val="22"/>
        </w:rPr>
        <w:t>イ　過去に当該株式会社又はその子会社の業務執行者又は役員（業務執行者であるものを除く。ハ及びホ（２）において同じ。）であったことがあること。</w:t>
      </w:r>
    </w:p>
    <w:p w14:paraId="5B16D445" w14:textId="77777777" w:rsidR="00E451F6" w:rsidRPr="00B54CDA" w:rsidRDefault="00A35437">
      <w:pPr>
        <w:rPr>
          <w:color w:val="000000" w:themeColor="text1"/>
          <w:szCs w:val="22"/>
        </w:rPr>
      </w:pPr>
      <w:r w:rsidRPr="00B54CDA">
        <w:rPr>
          <w:rFonts w:hint="eastAsia"/>
          <w:color w:val="000000" w:themeColor="text1"/>
          <w:szCs w:val="22"/>
        </w:rPr>
        <w:t>ロ　当該株式会社の親会社等（自然人であるものに限る。ロ及びホ（１）において同じ。）であり、又は過去十年間に当該株式会社の親会社等であったことがあること。</w:t>
      </w:r>
    </w:p>
    <w:p w14:paraId="71B61CB9" w14:textId="77777777" w:rsidR="00E451F6" w:rsidRPr="00B54CDA" w:rsidRDefault="00A35437">
      <w:pPr>
        <w:rPr>
          <w:color w:val="000000" w:themeColor="text1"/>
          <w:szCs w:val="22"/>
        </w:rPr>
      </w:pPr>
      <w:r w:rsidRPr="00B54CDA">
        <w:rPr>
          <w:rFonts w:hint="eastAsia"/>
          <w:color w:val="000000" w:themeColor="text1"/>
          <w:szCs w:val="22"/>
        </w:rPr>
        <w:t>ハ　当該株式会社の特定関係事業者の業務執行者若しくは役員であり、又は過去十年間に当該株式会社の特定関係事業者（当該株式会社の子会社を除く。）の業務執行者若しくは役員であったことがあること。</w:t>
      </w:r>
    </w:p>
    <w:p w14:paraId="215C5209" w14:textId="77777777" w:rsidR="00E451F6" w:rsidRPr="00B54CDA" w:rsidRDefault="00A35437">
      <w:pPr>
        <w:rPr>
          <w:color w:val="000000" w:themeColor="text1"/>
          <w:szCs w:val="22"/>
        </w:rPr>
      </w:pPr>
      <w:r w:rsidRPr="00B54CDA">
        <w:rPr>
          <w:rFonts w:hint="eastAsia"/>
          <w:color w:val="000000" w:themeColor="text1"/>
          <w:szCs w:val="22"/>
        </w:rPr>
        <w:t>ニ　当該株式会社又は当該株式会社の特定関係事業者から多額の金銭その他の財産（これらの者の監査役としての報酬等を除く。）を受ける予定があり、又は過去二年間に受けていたこと。</w:t>
      </w:r>
    </w:p>
    <w:p w14:paraId="0D79AA68" w14:textId="40E6666F" w:rsidR="00E451F6" w:rsidRPr="00B54CDA" w:rsidRDefault="00A35437">
      <w:pPr>
        <w:rPr>
          <w:color w:val="000000" w:themeColor="text1"/>
          <w:szCs w:val="22"/>
        </w:rPr>
      </w:pPr>
      <w:r w:rsidRPr="00B54CDA">
        <w:rPr>
          <w:rFonts w:hint="eastAsia"/>
          <w:color w:val="000000" w:themeColor="text1"/>
          <w:szCs w:val="22"/>
        </w:rPr>
        <w:t>ホ　次に掲げる者の配偶者、三親等以内の親族その他これに準ずる者であること（</w:t>
      </w:r>
      <w:r w:rsidR="00006EC8" w:rsidRPr="00B54CDA">
        <w:rPr>
          <w:rFonts w:hint="eastAsia"/>
          <w:color w:val="000000" w:themeColor="text1"/>
          <w:szCs w:val="22"/>
        </w:rPr>
        <w:t>重要でない</w:t>
      </w:r>
      <w:r w:rsidRPr="00B54CDA">
        <w:rPr>
          <w:rFonts w:hint="eastAsia"/>
          <w:color w:val="000000" w:themeColor="text1"/>
          <w:szCs w:val="22"/>
        </w:rPr>
        <w:t>ものを除く。）。</w:t>
      </w:r>
    </w:p>
    <w:p w14:paraId="64F3AC5F" w14:textId="77777777" w:rsidR="00E451F6" w:rsidRPr="00B54CDA" w:rsidRDefault="00A35437">
      <w:pPr>
        <w:rPr>
          <w:color w:val="000000" w:themeColor="text1"/>
          <w:szCs w:val="22"/>
        </w:rPr>
      </w:pPr>
      <w:r w:rsidRPr="00B54CDA">
        <w:rPr>
          <w:rFonts w:hint="eastAsia"/>
          <w:color w:val="000000" w:themeColor="text1"/>
          <w:szCs w:val="22"/>
        </w:rPr>
        <w:t>（１）　当該株式会社の親会社等</w:t>
      </w:r>
    </w:p>
    <w:p w14:paraId="772A10DD" w14:textId="77777777" w:rsidR="00E451F6" w:rsidRPr="00B54CDA" w:rsidRDefault="00A35437">
      <w:pPr>
        <w:rPr>
          <w:color w:val="000000" w:themeColor="text1"/>
          <w:szCs w:val="22"/>
        </w:rPr>
      </w:pPr>
      <w:r w:rsidRPr="00B54CDA">
        <w:rPr>
          <w:rFonts w:hint="eastAsia"/>
          <w:color w:val="000000" w:themeColor="text1"/>
          <w:szCs w:val="22"/>
        </w:rPr>
        <w:t>（２）　当該株式会社又は当該株式会社の特定関係事業者の業務執行者又は役員</w:t>
      </w:r>
    </w:p>
    <w:p w14:paraId="5FC69331" w14:textId="77777777" w:rsidR="00E451F6" w:rsidRPr="00B54CDA" w:rsidRDefault="00A35437">
      <w:pPr>
        <w:rPr>
          <w:color w:val="000000" w:themeColor="text1"/>
          <w:szCs w:val="22"/>
        </w:rPr>
      </w:pPr>
      <w:r w:rsidRPr="00B54CDA">
        <w:rPr>
          <w:rFonts w:hint="eastAsia"/>
          <w:color w:val="000000" w:themeColor="text1"/>
          <w:szCs w:val="22"/>
        </w:rPr>
        <w:t>ヘ　過去二年間に合併等により他の株式会社がその事業に関して有する権利義務を当該株式会社が承継又は譲受けをした場合において、当該合併等の直前に当該株式会社の社外監査役でなく、かつ、当該他の株式会社の業務執行者であったこと。</w:t>
      </w:r>
    </w:p>
    <w:p w14:paraId="6E031CC9" w14:textId="77777777" w:rsidR="00E451F6" w:rsidRPr="00B54CDA" w:rsidRDefault="00A35437">
      <w:pPr>
        <w:rPr>
          <w:color w:val="000000" w:themeColor="text1"/>
          <w:szCs w:val="22"/>
        </w:rPr>
      </w:pPr>
      <w:r w:rsidRPr="00B54CDA">
        <w:rPr>
          <w:rFonts w:hint="eastAsia"/>
          <w:color w:val="000000" w:themeColor="text1"/>
          <w:szCs w:val="22"/>
        </w:rPr>
        <w:t>七　当該候補者が現に当該株式会社の監査役であるときは、監査役に就任してからの年数</w:t>
      </w:r>
    </w:p>
    <w:p w14:paraId="709BF9B2" w14:textId="77777777" w:rsidR="00E451F6" w:rsidRPr="00B54CDA" w:rsidRDefault="00A35437">
      <w:pPr>
        <w:rPr>
          <w:color w:val="000000" w:themeColor="text1"/>
          <w:szCs w:val="22"/>
        </w:rPr>
      </w:pPr>
      <w:r w:rsidRPr="00B54CDA">
        <w:rPr>
          <w:rFonts w:hint="eastAsia"/>
          <w:color w:val="000000" w:themeColor="text1"/>
          <w:szCs w:val="22"/>
        </w:rPr>
        <w:t>八　前各号に掲げる事項に関する記載についての当該候補者の意見があるときは、その意見の内容</w:t>
      </w:r>
    </w:p>
    <w:p w14:paraId="32124E80" w14:textId="77777777" w:rsidR="00E451F6" w:rsidRPr="00B54CDA" w:rsidRDefault="00A35437">
      <w:pPr>
        <w:rPr>
          <w:color w:val="000000" w:themeColor="text1"/>
          <w:szCs w:val="22"/>
        </w:rPr>
      </w:pPr>
      <w:r w:rsidRPr="00B54CDA">
        <w:rPr>
          <w:rFonts w:hint="eastAsia"/>
          <w:color w:val="000000" w:themeColor="text1"/>
          <w:szCs w:val="22"/>
        </w:rPr>
        <w:t>（会計監査人の選任に関する議案）</w:t>
      </w:r>
    </w:p>
    <w:p w14:paraId="3BBFAE57" w14:textId="77777777" w:rsidR="00E451F6" w:rsidRPr="00B54CDA" w:rsidRDefault="00A35437">
      <w:pPr>
        <w:rPr>
          <w:color w:val="000000" w:themeColor="text1"/>
          <w:szCs w:val="22"/>
        </w:rPr>
      </w:pPr>
      <w:r w:rsidRPr="00B54CDA">
        <w:rPr>
          <w:rFonts w:hint="eastAsia"/>
          <w:color w:val="000000" w:themeColor="text1"/>
          <w:szCs w:val="22"/>
        </w:rPr>
        <w:t>第七十七条　取締役が会計監査人の選任に関する議案を提出する場合には、株主総会参考書類には、次に掲げる事項を記載しなければならない。</w:t>
      </w:r>
    </w:p>
    <w:p w14:paraId="093E66D3"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事項</w:t>
      </w:r>
    </w:p>
    <w:p w14:paraId="7B16C9FE" w14:textId="77777777" w:rsidR="00E451F6" w:rsidRPr="00B54CDA" w:rsidRDefault="00A35437">
      <w:pPr>
        <w:rPr>
          <w:color w:val="000000" w:themeColor="text1"/>
          <w:szCs w:val="22"/>
        </w:rPr>
      </w:pPr>
      <w:r w:rsidRPr="00B54CDA">
        <w:rPr>
          <w:rFonts w:hint="eastAsia"/>
          <w:color w:val="000000" w:themeColor="text1"/>
          <w:szCs w:val="22"/>
        </w:rPr>
        <w:lastRenderedPageBreak/>
        <w:t>イ　候補者が公認会計士である場合　その氏名、事務所の所在場所、生年月日及び略歴</w:t>
      </w:r>
    </w:p>
    <w:p w14:paraId="00C78A50" w14:textId="77777777" w:rsidR="00E451F6" w:rsidRPr="00B54CDA" w:rsidRDefault="00A35437">
      <w:pPr>
        <w:rPr>
          <w:color w:val="000000" w:themeColor="text1"/>
          <w:szCs w:val="22"/>
        </w:rPr>
      </w:pPr>
      <w:r w:rsidRPr="00B54CDA">
        <w:rPr>
          <w:rFonts w:hint="eastAsia"/>
          <w:color w:val="000000" w:themeColor="text1"/>
          <w:szCs w:val="22"/>
        </w:rPr>
        <w:t>ロ　候補者が監査法人である場合　その名称、主たる事務所の所在場所及び沿革</w:t>
      </w:r>
    </w:p>
    <w:p w14:paraId="01876125" w14:textId="77777777" w:rsidR="00E451F6" w:rsidRPr="00B54CDA" w:rsidRDefault="00A35437">
      <w:pPr>
        <w:rPr>
          <w:color w:val="000000" w:themeColor="text1"/>
          <w:szCs w:val="22"/>
        </w:rPr>
      </w:pPr>
      <w:r w:rsidRPr="00B54CDA">
        <w:rPr>
          <w:rFonts w:hint="eastAsia"/>
          <w:color w:val="000000" w:themeColor="text1"/>
          <w:szCs w:val="22"/>
        </w:rPr>
        <w:t>二　就任の承諾を得ていないときは、その旨</w:t>
      </w:r>
    </w:p>
    <w:p w14:paraId="2B724B09" w14:textId="77777777" w:rsidR="00E451F6" w:rsidRPr="00B54CDA" w:rsidRDefault="00A35437">
      <w:pPr>
        <w:rPr>
          <w:color w:val="000000" w:themeColor="text1"/>
          <w:szCs w:val="22"/>
        </w:rPr>
      </w:pPr>
      <w:bookmarkStart w:id="48" w:name="_Hlk196300237"/>
      <w:r w:rsidRPr="00B54CDA">
        <w:rPr>
          <w:rFonts w:hint="eastAsia"/>
          <w:color w:val="000000" w:themeColor="text1"/>
          <w:szCs w:val="22"/>
        </w:rPr>
        <w:t>三　監査役（監査役会設置会社にあっては監査役会、監査等委員会設置会社にあっては監査等委員会、指名委員会等設置会社にあっては監査委員会）が当該候補者を会計監査人の候補者とした理由</w:t>
      </w:r>
    </w:p>
    <w:bookmarkEnd w:id="48"/>
    <w:p w14:paraId="7CEA7939" w14:textId="77777777" w:rsidR="00E451F6" w:rsidRPr="00B54CDA" w:rsidRDefault="00A35437">
      <w:pPr>
        <w:rPr>
          <w:color w:val="000000" w:themeColor="text1"/>
          <w:szCs w:val="22"/>
        </w:rPr>
      </w:pPr>
      <w:r w:rsidRPr="00B54CDA">
        <w:rPr>
          <w:rFonts w:hint="eastAsia"/>
          <w:color w:val="000000" w:themeColor="text1"/>
          <w:szCs w:val="22"/>
        </w:rPr>
        <w:t>四　法第三百四十五条第五項において準用する同条第一項の規定による会計監査人の意見があるときは、その意見の内容の概要</w:t>
      </w:r>
    </w:p>
    <w:p w14:paraId="17B6C462" w14:textId="77777777" w:rsidR="00E451F6" w:rsidRPr="00B54CDA" w:rsidRDefault="00A35437">
      <w:pPr>
        <w:rPr>
          <w:color w:val="000000" w:themeColor="text1"/>
          <w:szCs w:val="22"/>
        </w:rPr>
      </w:pPr>
      <w:r w:rsidRPr="00B54CDA">
        <w:rPr>
          <w:rFonts w:hint="eastAsia"/>
          <w:color w:val="000000" w:themeColor="text1"/>
          <w:szCs w:val="22"/>
        </w:rPr>
        <w:t>五　候補者と当該株式会社との間で法第四百二十七条第一項の契約を締結しているとき又は当該契約を締結する予定があるときは、その契約の内容の概要</w:t>
      </w:r>
    </w:p>
    <w:p w14:paraId="4D4A930D" w14:textId="77777777" w:rsidR="00E451F6" w:rsidRPr="00B54CDA" w:rsidRDefault="00A35437">
      <w:pPr>
        <w:rPr>
          <w:color w:val="000000" w:themeColor="text1"/>
          <w:szCs w:val="22"/>
        </w:rPr>
      </w:pPr>
      <w:r w:rsidRPr="00B54CDA">
        <w:rPr>
          <w:rFonts w:hint="eastAsia"/>
          <w:color w:val="000000" w:themeColor="text1"/>
          <w:szCs w:val="22"/>
        </w:rPr>
        <w:t>六　候補者と当該株式会社との間で補償契約を締結しているとき又は補償契約を締結する予定があるときは、その補償契約の内容の概要</w:t>
      </w:r>
    </w:p>
    <w:p w14:paraId="0C4693D8" w14:textId="77777777" w:rsidR="00E451F6" w:rsidRPr="00B54CDA" w:rsidRDefault="00A35437">
      <w:pPr>
        <w:rPr>
          <w:color w:val="000000" w:themeColor="text1"/>
          <w:szCs w:val="22"/>
        </w:rPr>
      </w:pPr>
      <w:r w:rsidRPr="00B54CDA">
        <w:rPr>
          <w:rFonts w:hint="eastAsia"/>
          <w:color w:val="000000" w:themeColor="text1"/>
          <w:szCs w:val="22"/>
        </w:rPr>
        <w:t>七　候補者を被保険者とする役員等賠償責任保険契約を締結しているとき又は当該役員等賠償責任保険契約を締結する予定があるときは、その役員等賠償責任保険契約の内容の概要</w:t>
      </w:r>
    </w:p>
    <w:p w14:paraId="143222AB" w14:textId="77777777" w:rsidR="00E451F6" w:rsidRPr="00B54CDA" w:rsidRDefault="00A35437">
      <w:pPr>
        <w:rPr>
          <w:color w:val="000000" w:themeColor="text1"/>
          <w:szCs w:val="22"/>
        </w:rPr>
      </w:pPr>
      <w:r w:rsidRPr="00B54CDA">
        <w:rPr>
          <w:rFonts w:hint="eastAsia"/>
          <w:color w:val="000000" w:themeColor="text1"/>
          <w:szCs w:val="22"/>
        </w:rPr>
        <w:t>八　当該候補者が現に業務の停止の処分を受け、その停止の期間を経過しない者であるときは、当該処分に係る事項</w:t>
      </w:r>
    </w:p>
    <w:p w14:paraId="67B59746" w14:textId="77777777" w:rsidR="00E451F6" w:rsidRPr="00B54CDA" w:rsidRDefault="00A35437">
      <w:pPr>
        <w:rPr>
          <w:color w:val="000000" w:themeColor="text1"/>
          <w:szCs w:val="22"/>
        </w:rPr>
      </w:pPr>
      <w:r w:rsidRPr="00B54CDA">
        <w:rPr>
          <w:rFonts w:hint="eastAsia"/>
          <w:color w:val="000000" w:themeColor="text1"/>
          <w:szCs w:val="22"/>
        </w:rPr>
        <w:t>九　当該候補者が過去二年間に業務の停止の処分を受けた者である場合における当該処分に係る事項のうち、当該株式会社が株主総会参考書類に記載することが適切であるものと判断した事項</w:t>
      </w:r>
    </w:p>
    <w:p w14:paraId="13F70B4C" w14:textId="77777777" w:rsidR="00E451F6" w:rsidRPr="00B54CDA" w:rsidRDefault="00A35437">
      <w:pPr>
        <w:rPr>
          <w:color w:val="000000" w:themeColor="text1"/>
          <w:szCs w:val="22"/>
        </w:rPr>
      </w:pPr>
      <w:r w:rsidRPr="00B54CDA">
        <w:rPr>
          <w:rFonts w:hint="eastAsia"/>
          <w:color w:val="000000" w:themeColor="text1"/>
          <w:szCs w:val="22"/>
        </w:rPr>
        <w:t>十　株式会社が公開会社である場合において、当該候補者が次のイ又はロに掲げる場合の区分に応じ、当該イ又はロに定めるものから多額の金銭その他の財産上の利益（これらの者から受ける会計監査人（法以外の法令の規定によるこれに相当するものを含む。）としての報酬等及び公認会計士法第二条第一項に規定する業務の対価を除く。）を受ける予定があるとき又は過去二年間に受けていたときは、その内容</w:t>
      </w:r>
    </w:p>
    <w:p w14:paraId="4C9BACCB" w14:textId="77777777" w:rsidR="00E451F6" w:rsidRPr="00B54CDA" w:rsidRDefault="00A35437">
      <w:pPr>
        <w:rPr>
          <w:color w:val="000000" w:themeColor="text1"/>
          <w:szCs w:val="22"/>
        </w:rPr>
      </w:pPr>
      <w:r w:rsidRPr="00B54CDA">
        <w:rPr>
          <w:rFonts w:hint="eastAsia"/>
          <w:color w:val="000000" w:themeColor="text1"/>
          <w:szCs w:val="22"/>
        </w:rPr>
        <w:t>イ　当該株式会社に親会社等がある場合　当該株式会社、当該親会社等又は当該親会社等の子会社等（当該株式会社を除く。）若しくは関連会社（当該親会社等が会社でない場合におけるその関連会社に相当するものを含む。）</w:t>
      </w:r>
    </w:p>
    <w:p w14:paraId="4C35E159" w14:textId="77777777" w:rsidR="00E451F6" w:rsidRPr="00B54CDA" w:rsidRDefault="00A35437">
      <w:pPr>
        <w:rPr>
          <w:color w:val="000000" w:themeColor="text1"/>
          <w:szCs w:val="22"/>
        </w:rPr>
      </w:pPr>
      <w:r w:rsidRPr="00B54CDA">
        <w:rPr>
          <w:rFonts w:hint="eastAsia"/>
          <w:color w:val="000000" w:themeColor="text1"/>
          <w:szCs w:val="22"/>
        </w:rPr>
        <w:t>ロ　当該株式会社に親会社等がない場合　当該株式会社又は当該株式会社の子会社若しくは関連会社</w:t>
      </w:r>
    </w:p>
    <w:p w14:paraId="53919D9D"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三目　役員の解任等</w:t>
      </w:r>
    </w:p>
    <w:p w14:paraId="1DBA755F" w14:textId="77777777" w:rsidR="00E451F6" w:rsidRPr="00B54CDA" w:rsidRDefault="00A35437">
      <w:pPr>
        <w:rPr>
          <w:color w:val="000000" w:themeColor="text1"/>
          <w:szCs w:val="22"/>
        </w:rPr>
      </w:pPr>
      <w:r w:rsidRPr="00B54CDA">
        <w:rPr>
          <w:rFonts w:hint="eastAsia"/>
          <w:color w:val="000000" w:themeColor="text1"/>
          <w:szCs w:val="22"/>
        </w:rPr>
        <w:t>（取締役の解任に関する議案）</w:t>
      </w:r>
    </w:p>
    <w:p w14:paraId="3E8A0817" w14:textId="77777777" w:rsidR="00E451F6" w:rsidRPr="00B54CDA" w:rsidRDefault="00A35437">
      <w:pPr>
        <w:rPr>
          <w:color w:val="000000" w:themeColor="text1"/>
          <w:szCs w:val="22"/>
        </w:rPr>
      </w:pPr>
      <w:r w:rsidRPr="00B54CDA">
        <w:rPr>
          <w:rFonts w:hint="eastAsia"/>
          <w:color w:val="000000" w:themeColor="text1"/>
          <w:szCs w:val="22"/>
        </w:rPr>
        <w:t>第七十八条　取締役が取締役（株式会社が監査等委員会設置会社である場合にあっては、監査等委員である取締役を除く。第一号において同じ。）の解任に関する議案を提出する場合には、株主総会参考書類には、次に掲げる事項を記載しなければならない。</w:t>
      </w:r>
    </w:p>
    <w:p w14:paraId="56118E04" w14:textId="77777777" w:rsidR="00E451F6" w:rsidRPr="00B54CDA" w:rsidRDefault="00A35437">
      <w:pPr>
        <w:rPr>
          <w:color w:val="000000" w:themeColor="text1"/>
          <w:szCs w:val="22"/>
        </w:rPr>
      </w:pPr>
      <w:r w:rsidRPr="00B54CDA">
        <w:rPr>
          <w:rFonts w:hint="eastAsia"/>
          <w:color w:val="000000" w:themeColor="text1"/>
          <w:szCs w:val="22"/>
        </w:rPr>
        <w:t>一　取締役の氏名</w:t>
      </w:r>
    </w:p>
    <w:p w14:paraId="6A8E69B3" w14:textId="77777777" w:rsidR="00E451F6" w:rsidRPr="00B54CDA" w:rsidRDefault="00A35437">
      <w:pPr>
        <w:rPr>
          <w:color w:val="000000" w:themeColor="text1"/>
          <w:szCs w:val="22"/>
        </w:rPr>
      </w:pPr>
      <w:r w:rsidRPr="00B54CDA">
        <w:rPr>
          <w:rFonts w:hint="eastAsia"/>
          <w:color w:val="000000" w:themeColor="text1"/>
          <w:szCs w:val="22"/>
        </w:rPr>
        <w:t>二　解任の理由</w:t>
      </w:r>
    </w:p>
    <w:p w14:paraId="035AA1F5" w14:textId="77777777" w:rsidR="00E451F6" w:rsidRPr="00B54CDA" w:rsidRDefault="00A35437">
      <w:pPr>
        <w:rPr>
          <w:color w:val="000000" w:themeColor="text1"/>
          <w:szCs w:val="22"/>
        </w:rPr>
      </w:pPr>
      <w:r w:rsidRPr="00B54CDA">
        <w:rPr>
          <w:rFonts w:hint="eastAsia"/>
          <w:color w:val="000000" w:themeColor="text1"/>
          <w:szCs w:val="22"/>
        </w:rPr>
        <w:t>三　株式会社が監査等委員会設置会社である場合において、法第三百四十二条の二第四項の規定による監査等委員会の意見があるときは、その意見の内容の概要</w:t>
      </w:r>
    </w:p>
    <w:p w14:paraId="7D66993F" w14:textId="77777777" w:rsidR="00E451F6" w:rsidRPr="00B54CDA" w:rsidRDefault="00A35437">
      <w:pPr>
        <w:rPr>
          <w:color w:val="000000" w:themeColor="text1"/>
          <w:szCs w:val="22"/>
        </w:rPr>
      </w:pPr>
      <w:r w:rsidRPr="00B54CDA">
        <w:rPr>
          <w:rFonts w:hint="eastAsia"/>
          <w:color w:val="000000" w:themeColor="text1"/>
          <w:szCs w:val="22"/>
        </w:rPr>
        <w:t>（監査等委員である取締役の解任に関する議案）</w:t>
      </w:r>
    </w:p>
    <w:p w14:paraId="2235B578" w14:textId="77777777" w:rsidR="00E451F6" w:rsidRPr="00B54CDA" w:rsidRDefault="00A35437">
      <w:pPr>
        <w:rPr>
          <w:color w:val="000000" w:themeColor="text1"/>
          <w:szCs w:val="22"/>
        </w:rPr>
      </w:pPr>
      <w:r w:rsidRPr="00B54CDA">
        <w:rPr>
          <w:rFonts w:hint="eastAsia"/>
          <w:color w:val="000000" w:themeColor="text1"/>
          <w:szCs w:val="22"/>
        </w:rPr>
        <w:lastRenderedPageBreak/>
        <w:t>第七十八条の二　取締役が監査等委員である取締役の解任に関する議案を提出する場合には、株主総会参考書類には、次に掲げる事項を記載しなければならない。</w:t>
      </w:r>
    </w:p>
    <w:p w14:paraId="10C496AC" w14:textId="77777777" w:rsidR="00E451F6" w:rsidRPr="00B54CDA" w:rsidRDefault="00A35437">
      <w:pPr>
        <w:rPr>
          <w:color w:val="000000" w:themeColor="text1"/>
          <w:szCs w:val="22"/>
        </w:rPr>
      </w:pPr>
      <w:r w:rsidRPr="00B54CDA">
        <w:rPr>
          <w:rFonts w:hint="eastAsia"/>
          <w:color w:val="000000" w:themeColor="text1"/>
          <w:szCs w:val="22"/>
        </w:rPr>
        <w:t>一　監査等委員である取締役の氏名</w:t>
      </w:r>
    </w:p>
    <w:p w14:paraId="65649399" w14:textId="77777777" w:rsidR="00E451F6" w:rsidRPr="00B54CDA" w:rsidRDefault="00A35437">
      <w:pPr>
        <w:rPr>
          <w:color w:val="000000" w:themeColor="text1"/>
          <w:szCs w:val="22"/>
        </w:rPr>
      </w:pPr>
      <w:r w:rsidRPr="00B54CDA">
        <w:rPr>
          <w:rFonts w:hint="eastAsia"/>
          <w:color w:val="000000" w:themeColor="text1"/>
          <w:szCs w:val="22"/>
        </w:rPr>
        <w:t>二　解任の理由</w:t>
      </w:r>
    </w:p>
    <w:p w14:paraId="5482E499" w14:textId="77777777" w:rsidR="00E451F6" w:rsidRPr="00B54CDA" w:rsidRDefault="00A35437">
      <w:pPr>
        <w:rPr>
          <w:color w:val="000000" w:themeColor="text1"/>
          <w:szCs w:val="22"/>
        </w:rPr>
      </w:pPr>
      <w:r w:rsidRPr="00B54CDA">
        <w:rPr>
          <w:rFonts w:hint="eastAsia"/>
          <w:color w:val="000000" w:themeColor="text1"/>
          <w:szCs w:val="22"/>
        </w:rPr>
        <w:t>三　法第三百四十二条の二第一項の規定による監査等委員である取締役の意見があるときは、その意見の内容の概要</w:t>
      </w:r>
    </w:p>
    <w:p w14:paraId="60E76295" w14:textId="77777777" w:rsidR="00E451F6" w:rsidRPr="00B54CDA" w:rsidRDefault="00A35437">
      <w:pPr>
        <w:rPr>
          <w:color w:val="000000" w:themeColor="text1"/>
          <w:szCs w:val="22"/>
        </w:rPr>
      </w:pPr>
      <w:r w:rsidRPr="00B54CDA">
        <w:rPr>
          <w:rFonts w:hint="eastAsia"/>
          <w:color w:val="000000" w:themeColor="text1"/>
          <w:szCs w:val="22"/>
        </w:rPr>
        <w:t>（会計参与の解任に関する議案）</w:t>
      </w:r>
    </w:p>
    <w:p w14:paraId="3BFCE998" w14:textId="77777777" w:rsidR="00E451F6" w:rsidRPr="00B54CDA" w:rsidRDefault="00A35437">
      <w:pPr>
        <w:rPr>
          <w:color w:val="000000" w:themeColor="text1"/>
          <w:szCs w:val="22"/>
        </w:rPr>
      </w:pPr>
      <w:r w:rsidRPr="00B54CDA">
        <w:rPr>
          <w:rFonts w:hint="eastAsia"/>
          <w:color w:val="000000" w:themeColor="text1"/>
          <w:szCs w:val="22"/>
        </w:rPr>
        <w:t>第七十九条　取締役が会計参与の解任に関する議案を提出する場合には、株主総会参考書類には、次に掲げる事項を記載しなければならない。</w:t>
      </w:r>
    </w:p>
    <w:p w14:paraId="6A84135A" w14:textId="77777777" w:rsidR="00E451F6" w:rsidRPr="00B54CDA" w:rsidRDefault="00A35437">
      <w:pPr>
        <w:rPr>
          <w:color w:val="000000" w:themeColor="text1"/>
          <w:szCs w:val="22"/>
        </w:rPr>
      </w:pPr>
      <w:r w:rsidRPr="00B54CDA">
        <w:rPr>
          <w:rFonts w:hint="eastAsia"/>
          <w:color w:val="000000" w:themeColor="text1"/>
          <w:szCs w:val="22"/>
        </w:rPr>
        <w:t>一　会計参与の氏名又は名称</w:t>
      </w:r>
    </w:p>
    <w:p w14:paraId="2E6CB438" w14:textId="77777777" w:rsidR="00E451F6" w:rsidRPr="00B54CDA" w:rsidRDefault="00A35437">
      <w:pPr>
        <w:rPr>
          <w:color w:val="000000" w:themeColor="text1"/>
          <w:szCs w:val="22"/>
        </w:rPr>
      </w:pPr>
      <w:r w:rsidRPr="00B54CDA">
        <w:rPr>
          <w:rFonts w:hint="eastAsia"/>
          <w:color w:val="000000" w:themeColor="text1"/>
          <w:szCs w:val="22"/>
        </w:rPr>
        <w:t>二　解任の理由</w:t>
      </w:r>
    </w:p>
    <w:p w14:paraId="1479ED95" w14:textId="77777777" w:rsidR="00E451F6" w:rsidRPr="00B54CDA" w:rsidRDefault="00A35437">
      <w:pPr>
        <w:rPr>
          <w:color w:val="000000" w:themeColor="text1"/>
          <w:szCs w:val="22"/>
        </w:rPr>
      </w:pPr>
      <w:r w:rsidRPr="00B54CDA">
        <w:rPr>
          <w:rFonts w:hint="eastAsia"/>
          <w:color w:val="000000" w:themeColor="text1"/>
          <w:szCs w:val="22"/>
        </w:rPr>
        <w:t>三　法第三百四十五条第一項の規定による会計参与の意見があるときは、その意見の内容の概要</w:t>
      </w:r>
    </w:p>
    <w:p w14:paraId="17AF488C" w14:textId="77777777" w:rsidR="00E451F6" w:rsidRPr="00B54CDA" w:rsidRDefault="00A35437">
      <w:pPr>
        <w:rPr>
          <w:color w:val="000000" w:themeColor="text1"/>
          <w:szCs w:val="22"/>
        </w:rPr>
      </w:pPr>
      <w:r w:rsidRPr="00B54CDA">
        <w:rPr>
          <w:rFonts w:hint="eastAsia"/>
          <w:color w:val="000000" w:themeColor="text1"/>
          <w:szCs w:val="22"/>
        </w:rPr>
        <w:t>（監査役の解任に関する議案）</w:t>
      </w:r>
    </w:p>
    <w:p w14:paraId="3221CE30" w14:textId="77777777" w:rsidR="00E451F6" w:rsidRPr="00B54CDA" w:rsidRDefault="00A35437">
      <w:pPr>
        <w:rPr>
          <w:color w:val="000000" w:themeColor="text1"/>
          <w:szCs w:val="22"/>
        </w:rPr>
      </w:pPr>
      <w:r w:rsidRPr="00B54CDA">
        <w:rPr>
          <w:rFonts w:hint="eastAsia"/>
          <w:color w:val="000000" w:themeColor="text1"/>
          <w:szCs w:val="22"/>
        </w:rPr>
        <w:t>第八十条　取締役が監査役の解任に関する議案を提出する場合には、株主総会参考書類には、次に掲げる事項を記載しなければならない。</w:t>
      </w:r>
    </w:p>
    <w:p w14:paraId="6BA594DD" w14:textId="77777777" w:rsidR="00E451F6" w:rsidRPr="00B54CDA" w:rsidRDefault="00A35437">
      <w:pPr>
        <w:rPr>
          <w:color w:val="000000" w:themeColor="text1"/>
          <w:szCs w:val="22"/>
        </w:rPr>
      </w:pPr>
      <w:r w:rsidRPr="00B54CDA">
        <w:rPr>
          <w:rFonts w:hint="eastAsia"/>
          <w:color w:val="000000" w:themeColor="text1"/>
          <w:szCs w:val="22"/>
        </w:rPr>
        <w:t>一　監査役の氏名</w:t>
      </w:r>
    </w:p>
    <w:p w14:paraId="0015C421" w14:textId="77777777" w:rsidR="00E451F6" w:rsidRPr="00B54CDA" w:rsidRDefault="00A35437">
      <w:pPr>
        <w:rPr>
          <w:color w:val="000000" w:themeColor="text1"/>
          <w:szCs w:val="22"/>
        </w:rPr>
      </w:pPr>
      <w:r w:rsidRPr="00B54CDA">
        <w:rPr>
          <w:rFonts w:hint="eastAsia"/>
          <w:color w:val="000000" w:themeColor="text1"/>
          <w:szCs w:val="22"/>
        </w:rPr>
        <w:t>二　解任の理由</w:t>
      </w:r>
    </w:p>
    <w:p w14:paraId="6F268C83" w14:textId="77777777" w:rsidR="00E451F6" w:rsidRPr="00B54CDA" w:rsidRDefault="00A35437">
      <w:pPr>
        <w:rPr>
          <w:color w:val="000000" w:themeColor="text1"/>
          <w:szCs w:val="22"/>
        </w:rPr>
      </w:pPr>
      <w:r w:rsidRPr="00B54CDA">
        <w:rPr>
          <w:rFonts w:hint="eastAsia"/>
          <w:color w:val="000000" w:themeColor="text1"/>
          <w:szCs w:val="22"/>
        </w:rPr>
        <w:t>三　法第三百四十五条第四項において準用する同条第一項の規定による監査役の意見があるときは、その意見の内容の概要</w:t>
      </w:r>
    </w:p>
    <w:p w14:paraId="7A04E3AA" w14:textId="77777777" w:rsidR="00E451F6" w:rsidRPr="00B54CDA" w:rsidRDefault="00A35437">
      <w:pPr>
        <w:rPr>
          <w:color w:val="000000" w:themeColor="text1"/>
          <w:szCs w:val="22"/>
        </w:rPr>
      </w:pPr>
      <w:r w:rsidRPr="00B54CDA">
        <w:rPr>
          <w:rFonts w:hint="eastAsia"/>
          <w:color w:val="000000" w:themeColor="text1"/>
          <w:szCs w:val="22"/>
        </w:rPr>
        <w:t>（会計監査人の解任又は不再任に関する議案）</w:t>
      </w:r>
    </w:p>
    <w:p w14:paraId="71CE9EDF" w14:textId="77777777" w:rsidR="00E451F6" w:rsidRPr="00B54CDA" w:rsidRDefault="00A35437">
      <w:pPr>
        <w:rPr>
          <w:color w:val="000000" w:themeColor="text1"/>
          <w:szCs w:val="22"/>
        </w:rPr>
      </w:pPr>
      <w:r w:rsidRPr="00B54CDA">
        <w:rPr>
          <w:rFonts w:hint="eastAsia"/>
          <w:color w:val="000000" w:themeColor="text1"/>
          <w:szCs w:val="22"/>
        </w:rPr>
        <w:t>第八十一条　取締役が会計監査人の解任又は不再任に関する議案を提出する場合には、株主総会参考書類には、次に掲げる事項を記載しなければならない。</w:t>
      </w:r>
    </w:p>
    <w:p w14:paraId="24CE32A9" w14:textId="77777777" w:rsidR="00E451F6" w:rsidRPr="00B54CDA" w:rsidRDefault="00A35437">
      <w:pPr>
        <w:rPr>
          <w:color w:val="000000" w:themeColor="text1"/>
          <w:szCs w:val="22"/>
        </w:rPr>
      </w:pPr>
      <w:r w:rsidRPr="00B54CDA">
        <w:rPr>
          <w:rFonts w:hint="eastAsia"/>
          <w:color w:val="000000" w:themeColor="text1"/>
          <w:szCs w:val="22"/>
        </w:rPr>
        <w:t>一　会計監査人の氏名又は名称</w:t>
      </w:r>
    </w:p>
    <w:p w14:paraId="0E9A2B31" w14:textId="77777777" w:rsidR="00E451F6" w:rsidRPr="00B54CDA" w:rsidRDefault="00A35437">
      <w:pPr>
        <w:rPr>
          <w:color w:val="000000" w:themeColor="text1"/>
          <w:szCs w:val="22"/>
        </w:rPr>
      </w:pPr>
      <w:r w:rsidRPr="00B54CDA">
        <w:rPr>
          <w:rFonts w:hint="eastAsia"/>
          <w:color w:val="000000" w:themeColor="text1"/>
          <w:szCs w:val="22"/>
        </w:rPr>
        <w:t>二　監査役（監査役会設置会社にあっては監査役会、監査等委員会設置会社にあっては監査等委員会、指名委員会等設置会社にあっては監査委員会）が議案の内容を決定した理由</w:t>
      </w:r>
    </w:p>
    <w:p w14:paraId="49C08C79" w14:textId="77777777" w:rsidR="00E451F6" w:rsidRPr="00B54CDA" w:rsidRDefault="00A35437">
      <w:pPr>
        <w:rPr>
          <w:color w:val="000000" w:themeColor="text1"/>
          <w:szCs w:val="22"/>
        </w:rPr>
      </w:pPr>
      <w:r w:rsidRPr="00B54CDA">
        <w:rPr>
          <w:rFonts w:hint="eastAsia"/>
          <w:color w:val="000000" w:themeColor="text1"/>
          <w:szCs w:val="22"/>
        </w:rPr>
        <w:t>三　法第三百四十五条第五項において準用する同条第一項の規定による会計監査人の意見があるときは、その意見の内容の概要</w:t>
      </w:r>
    </w:p>
    <w:p w14:paraId="1166A83A"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四目　役員の報酬等</w:t>
      </w:r>
    </w:p>
    <w:p w14:paraId="6969D3A7" w14:textId="77777777" w:rsidR="00E451F6" w:rsidRPr="00B54CDA" w:rsidRDefault="00A35437">
      <w:pPr>
        <w:rPr>
          <w:color w:val="000000" w:themeColor="text1"/>
          <w:szCs w:val="22"/>
        </w:rPr>
      </w:pPr>
      <w:r w:rsidRPr="00B54CDA">
        <w:rPr>
          <w:rFonts w:hint="eastAsia"/>
          <w:color w:val="000000" w:themeColor="text1"/>
          <w:szCs w:val="22"/>
        </w:rPr>
        <w:t>（取締役の報酬等に関する議案）</w:t>
      </w:r>
    </w:p>
    <w:p w14:paraId="6A4DC8E5" w14:textId="77777777" w:rsidR="00E451F6" w:rsidRPr="00B54CDA" w:rsidRDefault="00A35437">
      <w:pPr>
        <w:rPr>
          <w:color w:val="000000" w:themeColor="text1"/>
          <w:szCs w:val="22"/>
        </w:rPr>
      </w:pPr>
      <w:r w:rsidRPr="00B54CDA">
        <w:rPr>
          <w:rFonts w:hint="eastAsia"/>
          <w:color w:val="000000" w:themeColor="text1"/>
          <w:szCs w:val="22"/>
        </w:rPr>
        <w:t>第八十二条　取締役が取締役（株式会社が監査等委員会設置会社である場合にあっては、監査等委員である取締役を除く。以下この項及び第三項において同じ。）の報酬等に関する議案を提出する場合には、株主総会参考書類には、次に掲げる事項を記載しなければならない。</w:t>
      </w:r>
    </w:p>
    <w:p w14:paraId="1A54C8AA" w14:textId="77777777" w:rsidR="00E451F6" w:rsidRPr="00B54CDA" w:rsidRDefault="00A35437">
      <w:pPr>
        <w:rPr>
          <w:color w:val="000000" w:themeColor="text1"/>
          <w:szCs w:val="22"/>
        </w:rPr>
      </w:pPr>
      <w:bookmarkStart w:id="49" w:name="_Hlk196308273"/>
      <w:r w:rsidRPr="00B54CDA">
        <w:rPr>
          <w:rFonts w:hint="eastAsia"/>
          <w:color w:val="000000" w:themeColor="text1"/>
          <w:szCs w:val="22"/>
        </w:rPr>
        <w:t>一　法第三百六十一条第一項各号に掲げる事項の算定の基準</w:t>
      </w:r>
    </w:p>
    <w:p w14:paraId="1EC43181" w14:textId="77777777" w:rsidR="00E451F6" w:rsidRPr="00B54CDA" w:rsidRDefault="00A35437">
      <w:pPr>
        <w:rPr>
          <w:color w:val="000000" w:themeColor="text1"/>
          <w:szCs w:val="22"/>
        </w:rPr>
      </w:pPr>
      <w:r w:rsidRPr="00B54CDA">
        <w:rPr>
          <w:rFonts w:hint="eastAsia"/>
          <w:color w:val="000000" w:themeColor="text1"/>
          <w:szCs w:val="22"/>
        </w:rPr>
        <w:t>二　議案が既に定められている法第三百六十一条第一項各号に掲げる事項を変更するものであるときは、変更の理由</w:t>
      </w:r>
    </w:p>
    <w:p w14:paraId="4B03C426" w14:textId="77777777" w:rsidR="00E451F6" w:rsidRPr="00B54CDA" w:rsidRDefault="00A35437">
      <w:pPr>
        <w:rPr>
          <w:color w:val="000000" w:themeColor="text1"/>
          <w:szCs w:val="22"/>
        </w:rPr>
      </w:pPr>
      <w:r w:rsidRPr="00B54CDA">
        <w:rPr>
          <w:rFonts w:hint="eastAsia"/>
          <w:color w:val="000000" w:themeColor="text1"/>
          <w:szCs w:val="22"/>
        </w:rPr>
        <w:t>三　議案が二以上の取締役についての定めであるときは、当該定めに係る取締役の員数</w:t>
      </w:r>
    </w:p>
    <w:p w14:paraId="1D49564D" w14:textId="77777777" w:rsidR="00E451F6" w:rsidRPr="00B54CDA" w:rsidRDefault="00A35437">
      <w:pPr>
        <w:rPr>
          <w:color w:val="000000" w:themeColor="text1"/>
          <w:szCs w:val="22"/>
        </w:rPr>
      </w:pPr>
      <w:r w:rsidRPr="00B54CDA">
        <w:rPr>
          <w:rFonts w:hint="eastAsia"/>
          <w:color w:val="000000" w:themeColor="text1"/>
          <w:szCs w:val="22"/>
        </w:rPr>
        <w:t>四　議案が退職慰労金に関するものであるときは、退職する各取締役の略歴</w:t>
      </w:r>
    </w:p>
    <w:p w14:paraId="5D9BC7F1" w14:textId="77777777" w:rsidR="00E451F6" w:rsidRPr="00B54CDA" w:rsidRDefault="00A35437">
      <w:pPr>
        <w:rPr>
          <w:color w:val="000000" w:themeColor="text1"/>
          <w:szCs w:val="22"/>
        </w:rPr>
      </w:pPr>
      <w:r w:rsidRPr="00B54CDA">
        <w:rPr>
          <w:rFonts w:hint="eastAsia"/>
          <w:color w:val="000000" w:themeColor="text1"/>
          <w:szCs w:val="22"/>
        </w:rPr>
        <w:lastRenderedPageBreak/>
        <w:t>五　株式会社が監査等委員会設置会社である場合において、法第三百六十一条第六項の規定による監査等委員会の意見があるときは、その意見の内容の概要</w:t>
      </w:r>
    </w:p>
    <w:p w14:paraId="3CF1AF2B" w14:textId="77777777" w:rsidR="00E451F6" w:rsidRPr="00B54CDA" w:rsidRDefault="00A35437">
      <w:pPr>
        <w:rPr>
          <w:color w:val="000000" w:themeColor="text1"/>
          <w:szCs w:val="22"/>
        </w:rPr>
      </w:pPr>
      <w:r w:rsidRPr="00B54CDA">
        <w:rPr>
          <w:rFonts w:hint="eastAsia"/>
          <w:color w:val="000000" w:themeColor="text1"/>
          <w:szCs w:val="22"/>
        </w:rPr>
        <w:t>２　前項第四号に規定する場合において、議案が一定の基準に従い退職慰労金の額を決定することを取締役、監査役その他の第三者に一任するものであるときは、株主総会参考書類には、当該一定の基準の内容を記載しなければならない。ただし、各株主が当該基準を知ることができるようにするための適切な措置を講じている場合は、この限りでない。</w:t>
      </w:r>
    </w:p>
    <w:p w14:paraId="294ECE7C" w14:textId="77777777" w:rsidR="00E451F6" w:rsidRPr="00B54CDA" w:rsidRDefault="00A35437">
      <w:pPr>
        <w:rPr>
          <w:color w:val="000000" w:themeColor="text1"/>
          <w:szCs w:val="22"/>
        </w:rPr>
      </w:pPr>
      <w:r w:rsidRPr="00B54CDA">
        <w:rPr>
          <w:rFonts w:hint="eastAsia"/>
          <w:color w:val="000000" w:themeColor="text1"/>
          <w:szCs w:val="22"/>
        </w:rPr>
        <w:t>３　第一項に規定する場合において、株式会社が公開会社であり、かつ、取締役の一部が社外取締役（監査等委員であるものを除き、社外役員に限る。以下この項において同じ。）であるときは、株主総会参考書類には、第一項第一号から第三号までに掲げる事項のうち社外取締役に関するものは、社外取締役以外の取締役と区別して記載しなければならない。</w:t>
      </w:r>
    </w:p>
    <w:bookmarkEnd w:id="49"/>
    <w:p w14:paraId="6EEF099E" w14:textId="77777777" w:rsidR="00E451F6" w:rsidRPr="00B54CDA" w:rsidRDefault="00A35437">
      <w:pPr>
        <w:rPr>
          <w:color w:val="000000" w:themeColor="text1"/>
          <w:szCs w:val="22"/>
        </w:rPr>
      </w:pPr>
      <w:r w:rsidRPr="00B54CDA">
        <w:rPr>
          <w:rFonts w:hint="eastAsia"/>
          <w:color w:val="000000" w:themeColor="text1"/>
          <w:szCs w:val="22"/>
        </w:rPr>
        <w:t>（監査等委員である取締役の報酬等に関する議案）</w:t>
      </w:r>
    </w:p>
    <w:p w14:paraId="30EE2CEC" w14:textId="77777777" w:rsidR="00E451F6" w:rsidRPr="00B54CDA" w:rsidRDefault="00A35437">
      <w:pPr>
        <w:rPr>
          <w:color w:val="000000" w:themeColor="text1"/>
          <w:szCs w:val="22"/>
        </w:rPr>
      </w:pPr>
      <w:r w:rsidRPr="00B54CDA">
        <w:rPr>
          <w:rFonts w:hint="eastAsia"/>
          <w:color w:val="000000" w:themeColor="text1"/>
          <w:szCs w:val="22"/>
        </w:rPr>
        <w:t>第八十二条の二　取締役が監査等委員である取締役の報酬等に関する議案を提出する場合には、株主総会参考書類には、次に掲げる事項を記載しなければならない。</w:t>
      </w:r>
    </w:p>
    <w:p w14:paraId="361FE4AD" w14:textId="77777777" w:rsidR="00E451F6" w:rsidRPr="00B54CDA" w:rsidRDefault="00A35437">
      <w:pPr>
        <w:rPr>
          <w:color w:val="000000" w:themeColor="text1"/>
          <w:szCs w:val="22"/>
        </w:rPr>
      </w:pPr>
      <w:r w:rsidRPr="00B54CDA">
        <w:rPr>
          <w:rFonts w:hint="eastAsia"/>
          <w:color w:val="000000" w:themeColor="text1"/>
          <w:szCs w:val="22"/>
        </w:rPr>
        <w:t>一　法第三百六十一条第一項各号に掲げる事項の算定の基準</w:t>
      </w:r>
    </w:p>
    <w:p w14:paraId="5C7B6C16" w14:textId="77777777" w:rsidR="00E451F6" w:rsidRPr="00B54CDA" w:rsidRDefault="00A35437">
      <w:pPr>
        <w:rPr>
          <w:color w:val="000000" w:themeColor="text1"/>
          <w:szCs w:val="22"/>
        </w:rPr>
      </w:pPr>
      <w:r w:rsidRPr="00B54CDA">
        <w:rPr>
          <w:rFonts w:hint="eastAsia"/>
          <w:color w:val="000000" w:themeColor="text1"/>
          <w:szCs w:val="22"/>
        </w:rPr>
        <w:t>二　議案が既に定められている法第三百六十一条第一項各号に掲げる事項を変更するものであるときは、変更の理由</w:t>
      </w:r>
    </w:p>
    <w:p w14:paraId="28AFBD0A" w14:textId="77777777" w:rsidR="00E451F6" w:rsidRPr="00B54CDA" w:rsidRDefault="00A35437">
      <w:pPr>
        <w:rPr>
          <w:color w:val="000000" w:themeColor="text1"/>
          <w:szCs w:val="22"/>
        </w:rPr>
      </w:pPr>
      <w:r w:rsidRPr="00B54CDA">
        <w:rPr>
          <w:rFonts w:hint="eastAsia"/>
          <w:color w:val="000000" w:themeColor="text1"/>
          <w:szCs w:val="22"/>
        </w:rPr>
        <w:t>三　議案が二以上の監査等委員である取締役についての定めであるときは、当該定めに係る監査等委員である取締役の員数</w:t>
      </w:r>
    </w:p>
    <w:p w14:paraId="3F35E57F" w14:textId="77777777" w:rsidR="00E451F6" w:rsidRPr="00B54CDA" w:rsidRDefault="00A35437">
      <w:pPr>
        <w:rPr>
          <w:color w:val="000000" w:themeColor="text1"/>
          <w:szCs w:val="22"/>
        </w:rPr>
      </w:pPr>
      <w:r w:rsidRPr="00B54CDA">
        <w:rPr>
          <w:rFonts w:hint="eastAsia"/>
          <w:color w:val="000000" w:themeColor="text1"/>
          <w:szCs w:val="22"/>
        </w:rPr>
        <w:t>四　議案が退職慰労金に関するものであるときは、退職する各監査等委員である取締役の略歴</w:t>
      </w:r>
    </w:p>
    <w:p w14:paraId="79D9381B" w14:textId="77777777" w:rsidR="00E451F6" w:rsidRPr="00B54CDA" w:rsidRDefault="00A35437">
      <w:pPr>
        <w:rPr>
          <w:color w:val="000000" w:themeColor="text1"/>
          <w:szCs w:val="22"/>
        </w:rPr>
      </w:pPr>
      <w:r w:rsidRPr="00B54CDA">
        <w:rPr>
          <w:rFonts w:hint="eastAsia"/>
          <w:color w:val="000000" w:themeColor="text1"/>
          <w:szCs w:val="22"/>
        </w:rPr>
        <w:t>五　法第三百六十一条第五項の規定による監査等委員である取締役の意見があるときは、その意見の内容の概要</w:t>
      </w:r>
    </w:p>
    <w:p w14:paraId="4A58D3EC" w14:textId="77777777" w:rsidR="00E451F6" w:rsidRPr="00B54CDA" w:rsidRDefault="00A35437">
      <w:pPr>
        <w:rPr>
          <w:color w:val="000000" w:themeColor="text1"/>
          <w:szCs w:val="22"/>
        </w:rPr>
      </w:pPr>
      <w:r w:rsidRPr="00B54CDA">
        <w:rPr>
          <w:rFonts w:hint="eastAsia"/>
          <w:color w:val="000000" w:themeColor="text1"/>
          <w:szCs w:val="22"/>
        </w:rPr>
        <w:t>２　前項第四号に規定する場合において、議案が一定の基準に従い退職慰労金の額を決定することを取締役その他の第三者に一任するものであるときは、株主総会参考書類には、当該一定の基準の内容を記載しなければならない。ただし、各株主が当該基準を知ることができるようにするための適切な措置を講じている場合は、この限りでない。</w:t>
      </w:r>
    </w:p>
    <w:p w14:paraId="04D6D942" w14:textId="77777777" w:rsidR="00E451F6" w:rsidRPr="00B54CDA" w:rsidRDefault="00A35437">
      <w:pPr>
        <w:rPr>
          <w:color w:val="000000" w:themeColor="text1"/>
          <w:szCs w:val="22"/>
        </w:rPr>
      </w:pPr>
      <w:r w:rsidRPr="00B54CDA">
        <w:rPr>
          <w:rFonts w:hint="eastAsia"/>
          <w:color w:val="000000" w:themeColor="text1"/>
          <w:szCs w:val="22"/>
        </w:rPr>
        <w:t>（会計参与の報酬等に関する議案）</w:t>
      </w:r>
    </w:p>
    <w:p w14:paraId="1F858599" w14:textId="77777777" w:rsidR="00E451F6" w:rsidRPr="00B54CDA" w:rsidRDefault="00A35437">
      <w:pPr>
        <w:rPr>
          <w:color w:val="000000" w:themeColor="text1"/>
          <w:szCs w:val="22"/>
        </w:rPr>
      </w:pPr>
      <w:r w:rsidRPr="00B54CDA">
        <w:rPr>
          <w:rFonts w:hint="eastAsia"/>
          <w:color w:val="000000" w:themeColor="text1"/>
          <w:szCs w:val="22"/>
        </w:rPr>
        <w:t>第八十三条　取締役が会計参与の報酬等に関する議案を提出する場合には、株主総会参考書類には、次に掲げる事項を記載しなければならない。</w:t>
      </w:r>
    </w:p>
    <w:p w14:paraId="51CFB9E2" w14:textId="77777777" w:rsidR="00E451F6" w:rsidRPr="00B54CDA" w:rsidRDefault="00A35437">
      <w:pPr>
        <w:rPr>
          <w:color w:val="000000" w:themeColor="text1"/>
          <w:szCs w:val="22"/>
        </w:rPr>
      </w:pPr>
      <w:r w:rsidRPr="00B54CDA">
        <w:rPr>
          <w:rFonts w:hint="eastAsia"/>
          <w:color w:val="000000" w:themeColor="text1"/>
          <w:szCs w:val="22"/>
        </w:rPr>
        <w:t>一　法第三百七十九条第一項に規定する事項の算定の基準</w:t>
      </w:r>
    </w:p>
    <w:p w14:paraId="0B313202" w14:textId="77777777" w:rsidR="00E451F6" w:rsidRPr="00B54CDA" w:rsidRDefault="00A35437">
      <w:pPr>
        <w:rPr>
          <w:color w:val="000000" w:themeColor="text1"/>
          <w:szCs w:val="22"/>
        </w:rPr>
      </w:pPr>
      <w:r w:rsidRPr="00B54CDA">
        <w:rPr>
          <w:rFonts w:hint="eastAsia"/>
          <w:color w:val="000000" w:themeColor="text1"/>
          <w:szCs w:val="22"/>
        </w:rPr>
        <w:t>二　議案が既に定められている法第三百七十九条第一項に規定する事項を変更するものであるときは、変更の理由</w:t>
      </w:r>
    </w:p>
    <w:p w14:paraId="46943BD9" w14:textId="77777777" w:rsidR="00E451F6" w:rsidRPr="00B54CDA" w:rsidRDefault="00A35437">
      <w:pPr>
        <w:rPr>
          <w:color w:val="000000" w:themeColor="text1"/>
          <w:szCs w:val="22"/>
        </w:rPr>
      </w:pPr>
      <w:r w:rsidRPr="00B54CDA">
        <w:rPr>
          <w:rFonts w:hint="eastAsia"/>
          <w:color w:val="000000" w:themeColor="text1"/>
          <w:szCs w:val="22"/>
        </w:rPr>
        <w:t>三　議案が二以上の会計参与についての定めであるときは、当該定めに係る会計参与の員数</w:t>
      </w:r>
    </w:p>
    <w:p w14:paraId="140022BF" w14:textId="77777777" w:rsidR="00E451F6" w:rsidRPr="00B54CDA" w:rsidRDefault="00A35437">
      <w:pPr>
        <w:rPr>
          <w:color w:val="000000" w:themeColor="text1"/>
          <w:szCs w:val="22"/>
        </w:rPr>
      </w:pPr>
      <w:r w:rsidRPr="00B54CDA">
        <w:rPr>
          <w:rFonts w:hint="eastAsia"/>
          <w:color w:val="000000" w:themeColor="text1"/>
          <w:szCs w:val="22"/>
        </w:rPr>
        <w:t>四　議案が退職慰労金に関するものであるときは、退職する各会計参与の略歴</w:t>
      </w:r>
    </w:p>
    <w:p w14:paraId="4A010462" w14:textId="77777777" w:rsidR="00E451F6" w:rsidRPr="00B54CDA" w:rsidRDefault="00A35437">
      <w:pPr>
        <w:rPr>
          <w:color w:val="000000" w:themeColor="text1"/>
          <w:szCs w:val="22"/>
        </w:rPr>
      </w:pPr>
      <w:r w:rsidRPr="00B54CDA">
        <w:rPr>
          <w:rFonts w:hint="eastAsia"/>
          <w:color w:val="000000" w:themeColor="text1"/>
          <w:szCs w:val="22"/>
        </w:rPr>
        <w:t>五　法第三百七十九条第三項の規定による会計参与の意見があるときは、その意見の内容の概要</w:t>
      </w:r>
    </w:p>
    <w:p w14:paraId="61E121F6" w14:textId="77777777" w:rsidR="00E451F6" w:rsidRPr="00B54CDA" w:rsidRDefault="00A35437">
      <w:pPr>
        <w:rPr>
          <w:color w:val="000000" w:themeColor="text1"/>
          <w:szCs w:val="22"/>
        </w:rPr>
      </w:pPr>
      <w:r w:rsidRPr="00B54CDA">
        <w:rPr>
          <w:rFonts w:hint="eastAsia"/>
          <w:color w:val="000000" w:themeColor="text1"/>
          <w:szCs w:val="22"/>
        </w:rPr>
        <w:t>２　前項第四号に規定する場合において、議案が一定の基準に従い退職慰労金の額を決定することを取締役、監査役その他の第三者に一任するものであるときは、株主総会</w:t>
      </w:r>
      <w:r w:rsidRPr="00B54CDA">
        <w:rPr>
          <w:rFonts w:hint="eastAsia"/>
          <w:color w:val="000000" w:themeColor="text1"/>
          <w:szCs w:val="22"/>
        </w:rPr>
        <w:lastRenderedPageBreak/>
        <w:t>参考書類には、当該一定の基準の内容を記載しなければならない。ただし、各株主が当該基準を知ることができるようにするための適切な措置を講じている場合は、この限りでない。</w:t>
      </w:r>
    </w:p>
    <w:p w14:paraId="0E8D42FA" w14:textId="77777777" w:rsidR="00E451F6" w:rsidRPr="00B54CDA" w:rsidRDefault="00A35437">
      <w:pPr>
        <w:rPr>
          <w:color w:val="000000" w:themeColor="text1"/>
          <w:szCs w:val="22"/>
        </w:rPr>
      </w:pPr>
      <w:r w:rsidRPr="00B54CDA">
        <w:rPr>
          <w:rFonts w:hint="eastAsia"/>
          <w:color w:val="000000" w:themeColor="text1"/>
          <w:szCs w:val="22"/>
        </w:rPr>
        <w:t>（監査役の報酬等に関する議案）</w:t>
      </w:r>
    </w:p>
    <w:p w14:paraId="63E84101" w14:textId="77777777" w:rsidR="00E451F6" w:rsidRPr="00B54CDA" w:rsidRDefault="00A35437">
      <w:pPr>
        <w:rPr>
          <w:color w:val="000000" w:themeColor="text1"/>
          <w:szCs w:val="22"/>
        </w:rPr>
      </w:pPr>
      <w:r w:rsidRPr="00B54CDA">
        <w:rPr>
          <w:rFonts w:hint="eastAsia"/>
          <w:color w:val="000000" w:themeColor="text1"/>
          <w:szCs w:val="22"/>
        </w:rPr>
        <w:t>第八十四条　取締役が監査役の報酬等に関する議案を提出する場合には、株主総会参考書類には、次に掲げる事項を記載しなければならない。</w:t>
      </w:r>
    </w:p>
    <w:p w14:paraId="45CC5E10" w14:textId="77777777" w:rsidR="00E451F6" w:rsidRPr="00B54CDA" w:rsidRDefault="00A35437">
      <w:pPr>
        <w:rPr>
          <w:color w:val="000000" w:themeColor="text1"/>
          <w:szCs w:val="22"/>
        </w:rPr>
      </w:pPr>
      <w:r w:rsidRPr="00B54CDA">
        <w:rPr>
          <w:rFonts w:hint="eastAsia"/>
          <w:color w:val="000000" w:themeColor="text1"/>
          <w:szCs w:val="22"/>
        </w:rPr>
        <w:t>一　法第三百八十七条第一項に規定する事項の算定の基準</w:t>
      </w:r>
    </w:p>
    <w:p w14:paraId="02811961" w14:textId="77777777" w:rsidR="00E451F6" w:rsidRPr="00B54CDA" w:rsidRDefault="00A35437">
      <w:pPr>
        <w:rPr>
          <w:color w:val="000000" w:themeColor="text1"/>
          <w:szCs w:val="22"/>
        </w:rPr>
      </w:pPr>
      <w:r w:rsidRPr="00B54CDA">
        <w:rPr>
          <w:rFonts w:hint="eastAsia"/>
          <w:color w:val="000000" w:themeColor="text1"/>
          <w:szCs w:val="22"/>
        </w:rPr>
        <w:t>二　議案が既に定められている法第三百八十七条第一項に規定する事項を変更するものであるときは、変更の理由</w:t>
      </w:r>
    </w:p>
    <w:p w14:paraId="6E8CD6B8" w14:textId="77777777" w:rsidR="00E451F6" w:rsidRPr="00B54CDA" w:rsidRDefault="00A35437">
      <w:pPr>
        <w:rPr>
          <w:color w:val="000000" w:themeColor="text1"/>
          <w:szCs w:val="22"/>
        </w:rPr>
      </w:pPr>
      <w:r w:rsidRPr="00B54CDA">
        <w:rPr>
          <w:rFonts w:hint="eastAsia"/>
          <w:color w:val="000000" w:themeColor="text1"/>
          <w:szCs w:val="22"/>
        </w:rPr>
        <w:t>三　議案が二以上の監査役についての定めであるときは、当該定めに係る監査役の員数</w:t>
      </w:r>
    </w:p>
    <w:p w14:paraId="6CF9C4A8" w14:textId="77777777" w:rsidR="00E451F6" w:rsidRPr="00B54CDA" w:rsidRDefault="00A35437">
      <w:pPr>
        <w:rPr>
          <w:color w:val="000000" w:themeColor="text1"/>
          <w:szCs w:val="22"/>
        </w:rPr>
      </w:pPr>
      <w:r w:rsidRPr="00B54CDA">
        <w:rPr>
          <w:rFonts w:hint="eastAsia"/>
          <w:color w:val="000000" w:themeColor="text1"/>
          <w:szCs w:val="22"/>
        </w:rPr>
        <w:t>四　議案が退職慰労金に関するものであるときは、退職する各監査役の略歴</w:t>
      </w:r>
    </w:p>
    <w:p w14:paraId="51A54CD2" w14:textId="77777777" w:rsidR="00E451F6" w:rsidRPr="00B54CDA" w:rsidRDefault="00A35437">
      <w:pPr>
        <w:rPr>
          <w:color w:val="000000" w:themeColor="text1"/>
          <w:szCs w:val="22"/>
        </w:rPr>
      </w:pPr>
      <w:r w:rsidRPr="00B54CDA">
        <w:rPr>
          <w:rFonts w:hint="eastAsia"/>
          <w:color w:val="000000" w:themeColor="text1"/>
          <w:szCs w:val="22"/>
        </w:rPr>
        <w:t>五　法第三百八十七条第三項の規定による監査役の意見があるときは、その意見の内容の概要</w:t>
      </w:r>
    </w:p>
    <w:p w14:paraId="66CED310" w14:textId="77777777" w:rsidR="00E451F6" w:rsidRPr="00B54CDA" w:rsidRDefault="00A35437">
      <w:pPr>
        <w:rPr>
          <w:color w:val="000000" w:themeColor="text1"/>
          <w:szCs w:val="22"/>
        </w:rPr>
      </w:pPr>
      <w:r w:rsidRPr="00B54CDA">
        <w:rPr>
          <w:rFonts w:hint="eastAsia"/>
          <w:color w:val="000000" w:themeColor="text1"/>
          <w:szCs w:val="22"/>
        </w:rPr>
        <w:t>２　前項第四号に規定する場合において、議案が一定の基準に従い退職慰労金の額を決定することを取締役、監査役その他の第三者に一任するものであるときは、株主総会参考書類には、当該一定の基準の内容を記載しなければならない。ただし、各株主が当該基準を知ることができるようにするための適切な措置を講じている場合は、この限りでない。</w:t>
      </w:r>
    </w:p>
    <w:p w14:paraId="0D22A497" w14:textId="77777777" w:rsidR="00E451F6" w:rsidRPr="00B54CDA" w:rsidRDefault="00A35437">
      <w:pPr>
        <w:rPr>
          <w:color w:val="000000" w:themeColor="text1"/>
          <w:szCs w:val="22"/>
        </w:rPr>
      </w:pPr>
      <w:r w:rsidRPr="00B54CDA">
        <w:rPr>
          <w:rFonts w:hint="eastAsia"/>
          <w:color w:val="000000" w:themeColor="text1"/>
          <w:szCs w:val="22"/>
        </w:rPr>
        <w:t>（責任免除を受けた役員等に対し退職慰労金等を与える議案等）</w:t>
      </w:r>
    </w:p>
    <w:p w14:paraId="7465F9C8" w14:textId="77777777" w:rsidR="00E451F6" w:rsidRPr="00B54CDA" w:rsidRDefault="00A35437">
      <w:pPr>
        <w:rPr>
          <w:color w:val="000000" w:themeColor="text1"/>
          <w:szCs w:val="22"/>
        </w:rPr>
      </w:pPr>
      <w:r w:rsidRPr="00B54CDA">
        <w:rPr>
          <w:rFonts w:hint="eastAsia"/>
          <w:color w:val="000000" w:themeColor="text1"/>
          <w:szCs w:val="22"/>
        </w:rPr>
        <w:t>第八十四条の二　次の各号に掲げる場合において、取締役が法第四百二十五条第四項（法第四百二十六条第八項及び第四百二十七条第五項において準用する場合を含む。）に規定する承認の決議に関する議案を提出するときは、株主総会参考書類には、責任を免除し、又は責任を負わないとされた役員等が得る第百十四条各号に規定する額及び当該役員等に与える第百十五条各号に規定するものの内容を記載しなければならない。</w:t>
      </w:r>
    </w:p>
    <w:p w14:paraId="4C9F5831" w14:textId="77777777" w:rsidR="00E451F6" w:rsidRPr="00B54CDA" w:rsidRDefault="00A35437">
      <w:pPr>
        <w:rPr>
          <w:color w:val="000000" w:themeColor="text1"/>
          <w:szCs w:val="22"/>
        </w:rPr>
      </w:pPr>
      <w:r w:rsidRPr="00B54CDA">
        <w:rPr>
          <w:rFonts w:hint="eastAsia"/>
          <w:color w:val="000000" w:themeColor="text1"/>
          <w:szCs w:val="22"/>
        </w:rPr>
        <w:t>一　法第四百二十五条第一項に規定する決議に基づき役員等の責任を免除した場合</w:t>
      </w:r>
    </w:p>
    <w:p w14:paraId="656AEF08" w14:textId="77777777" w:rsidR="00E451F6" w:rsidRPr="00B54CDA" w:rsidRDefault="00A35437">
      <w:pPr>
        <w:rPr>
          <w:color w:val="000000" w:themeColor="text1"/>
          <w:szCs w:val="22"/>
        </w:rPr>
      </w:pPr>
      <w:r w:rsidRPr="00B54CDA">
        <w:rPr>
          <w:rFonts w:hint="eastAsia"/>
          <w:color w:val="000000" w:themeColor="text1"/>
          <w:szCs w:val="22"/>
        </w:rPr>
        <w:t>二　法第四百二十六条第一項の規定による定款の定めに基づき役員等の責任を免除した場合</w:t>
      </w:r>
    </w:p>
    <w:p w14:paraId="6EFD944C" w14:textId="77777777" w:rsidR="00E451F6" w:rsidRPr="00B54CDA" w:rsidRDefault="00A35437">
      <w:pPr>
        <w:rPr>
          <w:color w:val="000000" w:themeColor="text1"/>
          <w:szCs w:val="22"/>
        </w:rPr>
      </w:pPr>
      <w:r w:rsidRPr="00B54CDA">
        <w:rPr>
          <w:rFonts w:hint="eastAsia"/>
          <w:color w:val="000000" w:themeColor="text1"/>
          <w:szCs w:val="22"/>
        </w:rPr>
        <w:t>三　法第四百二十七条第一項の契約によって同項に規定する限度を超える部分について同項に規定する非業務執行取締役等が損害を賠償する責任を負わないとされた場合</w:t>
      </w:r>
    </w:p>
    <w:p w14:paraId="59424671"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五目　計算関係書類の承認</w:t>
      </w:r>
    </w:p>
    <w:p w14:paraId="21A9097D" w14:textId="77777777" w:rsidR="00E451F6" w:rsidRPr="00B54CDA" w:rsidRDefault="00A35437">
      <w:pPr>
        <w:rPr>
          <w:color w:val="000000" w:themeColor="text1"/>
          <w:szCs w:val="22"/>
        </w:rPr>
      </w:pPr>
      <w:bookmarkStart w:id="50" w:name="_Hlk196313880"/>
      <w:r w:rsidRPr="00B54CDA">
        <w:rPr>
          <w:rFonts w:hint="eastAsia"/>
          <w:color w:val="000000" w:themeColor="text1"/>
          <w:szCs w:val="22"/>
        </w:rPr>
        <w:t>第八十五条　取締役が計算関係書類の承認に関する議案を提出する場合において、次の各号に掲げるときは、株主総会参考書類には、当該各号に定める事項を記載しなければならない。</w:t>
      </w:r>
    </w:p>
    <w:bookmarkEnd w:id="50"/>
    <w:p w14:paraId="11E02AE8" w14:textId="77777777" w:rsidR="00E451F6" w:rsidRPr="00B54CDA" w:rsidRDefault="00A35437">
      <w:pPr>
        <w:rPr>
          <w:color w:val="000000" w:themeColor="text1"/>
          <w:szCs w:val="22"/>
        </w:rPr>
      </w:pPr>
      <w:r w:rsidRPr="00B54CDA">
        <w:rPr>
          <w:rFonts w:hint="eastAsia"/>
          <w:color w:val="000000" w:themeColor="text1"/>
          <w:szCs w:val="22"/>
        </w:rPr>
        <w:t>一　法第三百九十八条第一項の規定による会計監査人の意見がある場合　その意見の内容</w:t>
      </w:r>
    </w:p>
    <w:p w14:paraId="642F237E" w14:textId="77777777" w:rsidR="00E451F6" w:rsidRPr="00B54CDA" w:rsidRDefault="00A35437">
      <w:pPr>
        <w:rPr>
          <w:color w:val="000000" w:themeColor="text1"/>
          <w:szCs w:val="22"/>
        </w:rPr>
      </w:pPr>
      <w:r w:rsidRPr="00B54CDA">
        <w:rPr>
          <w:rFonts w:hint="eastAsia"/>
          <w:color w:val="000000" w:themeColor="text1"/>
          <w:szCs w:val="22"/>
        </w:rPr>
        <w:t>二　株式会社が取締役会設置会社である場合において、取締役会の意見があるとき　その意見の内容の概要</w:t>
      </w:r>
    </w:p>
    <w:p w14:paraId="419F5C2B"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五目の二　全部取得条項付種類株式の取得</w:t>
      </w:r>
    </w:p>
    <w:p w14:paraId="1F2B7D18" w14:textId="77777777" w:rsidR="00E451F6" w:rsidRPr="00B54CDA" w:rsidRDefault="00A35437">
      <w:pPr>
        <w:rPr>
          <w:color w:val="000000" w:themeColor="text1"/>
          <w:szCs w:val="22"/>
        </w:rPr>
      </w:pPr>
      <w:r w:rsidRPr="00B54CDA">
        <w:rPr>
          <w:rFonts w:hint="eastAsia"/>
          <w:color w:val="000000" w:themeColor="text1"/>
          <w:szCs w:val="22"/>
        </w:rPr>
        <w:t>第八十五条の二　取締役が全部取得条項付種類株式の取得に関する議案を提出する場合には、株主総会参考書類には、次に掲げる事項を記載しなければならない。</w:t>
      </w:r>
    </w:p>
    <w:p w14:paraId="344E3E79" w14:textId="77777777" w:rsidR="00E451F6" w:rsidRPr="00B54CDA" w:rsidRDefault="00A35437">
      <w:pPr>
        <w:rPr>
          <w:color w:val="000000" w:themeColor="text1"/>
          <w:szCs w:val="22"/>
        </w:rPr>
      </w:pPr>
      <w:r w:rsidRPr="00B54CDA">
        <w:rPr>
          <w:rFonts w:hint="eastAsia"/>
          <w:color w:val="000000" w:themeColor="text1"/>
          <w:szCs w:val="22"/>
        </w:rPr>
        <w:lastRenderedPageBreak/>
        <w:t>一　当該全部取得条項付種類株式の取得を行う理由</w:t>
      </w:r>
    </w:p>
    <w:p w14:paraId="245C525F" w14:textId="77777777" w:rsidR="00E451F6" w:rsidRPr="00B54CDA" w:rsidRDefault="00A35437">
      <w:pPr>
        <w:rPr>
          <w:color w:val="000000" w:themeColor="text1"/>
          <w:szCs w:val="22"/>
        </w:rPr>
      </w:pPr>
      <w:r w:rsidRPr="00B54CDA">
        <w:rPr>
          <w:rFonts w:hint="eastAsia"/>
          <w:color w:val="000000" w:themeColor="text1"/>
          <w:szCs w:val="22"/>
        </w:rPr>
        <w:t>二　法第百七十一条第一項各号に掲げる事項の内容</w:t>
      </w:r>
    </w:p>
    <w:p w14:paraId="59EB8902" w14:textId="77777777" w:rsidR="00E451F6" w:rsidRPr="00B54CDA" w:rsidRDefault="00A35437">
      <w:pPr>
        <w:rPr>
          <w:color w:val="000000" w:themeColor="text1"/>
          <w:szCs w:val="22"/>
        </w:rPr>
      </w:pPr>
      <w:r w:rsidRPr="00B54CDA">
        <w:rPr>
          <w:rFonts w:hint="eastAsia"/>
          <w:color w:val="000000" w:themeColor="text1"/>
          <w:szCs w:val="22"/>
        </w:rPr>
        <w:t xml:space="preserve">三　</w:t>
      </w:r>
      <w:bookmarkStart w:id="51" w:name="_Hlk196318034"/>
      <w:r w:rsidRPr="00B54CDA">
        <w:rPr>
          <w:rFonts w:hint="eastAsia"/>
          <w:color w:val="000000" w:themeColor="text1"/>
          <w:szCs w:val="22"/>
        </w:rPr>
        <w:t>法第二百九十八条第一項の決定をした日における第三十三条の二第一項各号（第四号を除く。）に掲げる事項があるときは、当該事項の内容の概要</w:t>
      </w:r>
    </w:p>
    <w:bookmarkEnd w:id="51"/>
    <w:p w14:paraId="184D6397"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五目の三　株式の併合</w:t>
      </w:r>
    </w:p>
    <w:p w14:paraId="4C5FE999" w14:textId="77777777" w:rsidR="00E451F6" w:rsidRPr="00B54CDA" w:rsidRDefault="00A35437">
      <w:pPr>
        <w:rPr>
          <w:color w:val="000000" w:themeColor="text1"/>
          <w:szCs w:val="22"/>
        </w:rPr>
      </w:pPr>
      <w:r w:rsidRPr="00B54CDA">
        <w:rPr>
          <w:rFonts w:hint="eastAsia"/>
          <w:color w:val="000000" w:themeColor="text1"/>
          <w:szCs w:val="22"/>
        </w:rPr>
        <w:t>第八十五条の三　取締役が株式の併合（法第百八十二条の二第一項に規定する株式の併合をいう。第九十三条第一項第五号ロにおいて同じ。）に関する議案を提出する場合には、株主総会参考書類には、次に掲げる事項を記載しなければならない。</w:t>
      </w:r>
    </w:p>
    <w:p w14:paraId="64B134A1" w14:textId="77777777" w:rsidR="00E451F6" w:rsidRPr="00B54CDA" w:rsidRDefault="00A35437">
      <w:pPr>
        <w:rPr>
          <w:color w:val="000000" w:themeColor="text1"/>
          <w:szCs w:val="22"/>
        </w:rPr>
      </w:pPr>
      <w:r w:rsidRPr="00B54CDA">
        <w:rPr>
          <w:rFonts w:hint="eastAsia"/>
          <w:color w:val="000000" w:themeColor="text1"/>
          <w:szCs w:val="22"/>
        </w:rPr>
        <w:t>一　当該株式の併合を行う理由</w:t>
      </w:r>
    </w:p>
    <w:p w14:paraId="23D0C6B0" w14:textId="77777777" w:rsidR="00E451F6" w:rsidRPr="00B54CDA" w:rsidRDefault="00A35437">
      <w:pPr>
        <w:rPr>
          <w:color w:val="000000" w:themeColor="text1"/>
          <w:szCs w:val="22"/>
        </w:rPr>
      </w:pPr>
      <w:r w:rsidRPr="00B54CDA">
        <w:rPr>
          <w:rFonts w:hint="eastAsia"/>
          <w:color w:val="000000" w:themeColor="text1"/>
          <w:szCs w:val="22"/>
        </w:rPr>
        <w:t>二　法第百八十条第二項各号に掲げる事項の内容</w:t>
      </w:r>
    </w:p>
    <w:p w14:paraId="44955F00" w14:textId="77777777" w:rsidR="00E451F6" w:rsidRPr="00B54CDA" w:rsidRDefault="00A35437">
      <w:pPr>
        <w:rPr>
          <w:color w:val="000000" w:themeColor="text1"/>
          <w:szCs w:val="22"/>
        </w:rPr>
      </w:pPr>
      <w:r w:rsidRPr="00B54CDA">
        <w:rPr>
          <w:rFonts w:hint="eastAsia"/>
          <w:color w:val="000000" w:themeColor="text1"/>
          <w:szCs w:val="22"/>
        </w:rPr>
        <w:t>三　法第二百九十八条第一項の決定をした日における第三十三条の九第一号及び第二号に掲げる事項があるときは、当該事項の内容の概要</w:t>
      </w:r>
    </w:p>
    <w:p w14:paraId="5A3EA158"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六目　合併契約等の承認</w:t>
      </w:r>
    </w:p>
    <w:p w14:paraId="081783D7" w14:textId="77777777" w:rsidR="00E451F6" w:rsidRPr="00B54CDA" w:rsidRDefault="00A35437">
      <w:pPr>
        <w:rPr>
          <w:color w:val="000000" w:themeColor="text1"/>
          <w:szCs w:val="22"/>
        </w:rPr>
      </w:pPr>
      <w:r w:rsidRPr="00B54CDA">
        <w:rPr>
          <w:rFonts w:hint="eastAsia"/>
          <w:color w:val="000000" w:themeColor="text1"/>
          <w:szCs w:val="22"/>
        </w:rPr>
        <w:t>（吸収合併契約の承認に関する議案）</w:t>
      </w:r>
    </w:p>
    <w:p w14:paraId="19411745" w14:textId="77777777" w:rsidR="00E451F6" w:rsidRPr="00B54CDA" w:rsidRDefault="00A35437">
      <w:pPr>
        <w:rPr>
          <w:color w:val="000000" w:themeColor="text1"/>
          <w:szCs w:val="22"/>
        </w:rPr>
      </w:pPr>
      <w:r w:rsidRPr="00B54CDA">
        <w:rPr>
          <w:rFonts w:hint="eastAsia"/>
          <w:color w:val="000000" w:themeColor="text1"/>
          <w:szCs w:val="22"/>
        </w:rPr>
        <w:t>第八十六条　取締役が吸収合併契約の承認に関する議案を提出する場合には、株主総会参考書類には、次に掲げる事項を記載しなければならない。</w:t>
      </w:r>
    </w:p>
    <w:p w14:paraId="687CDDE4" w14:textId="77777777" w:rsidR="00E451F6" w:rsidRPr="00B54CDA" w:rsidRDefault="00A35437">
      <w:pPr>
        <w:rPr>
          <w:color w:val="000000" w:themeColor="text1"/>
          <w:szCs w:val="22"/>
        </w:rPr>
      </w:pPr>
      <w:r w:rsidRPr="00B54CDA">
        <w:rPr>
          <w:rFonts w:hint="eastAsia"/>
          <w:color w:val="000000" w:themeColor="text1"/>
          <w:szCs w:val="22"/>
        </w:rPr>
        <w:t>一　当該吸収合併を行う理由</w:t>
      </w:r>
    </w:p>
    <w:p w14:paraId="15584484" w14:textId="77777777" w:rsidR="00E451F6" w:rsidRPr="00B54CDA" w:rsidRDefault="00A35437">
      <w:pPr>
        <w:rPr>
          <w:color w:val="000000" w:themeColor="text1"/>
          <w:szCs w:val="22"/>
        </w:rPr>
      </w:pPr>
      <w:r w:rsidRPr="00B54CDA">
        <w:rPr>
          <w:rFonts w:hint="eastAsia"/>
          <w:color w:val="000000" w:themeColor="text1"/>
          <w:szCs w:val="22"/>
        </w:rPr>
        <w:t>二　吸収合併契約の内容の概要</w:t>
      </w:r>
    </w:p>
    <w:p w14:paraId="71C713F5" w14:textId="77777777" w:rsidR="00E451F6" w:rsidRPr="00B54CDA" w:rsidRDefault="00A35437">
      <w:pPr>
        <w:rPr>
          <w:color w:val="000000" w:themeColor="text1"/>
          <w:szCs w:val="22"/>
        </w:rPr>
      </w:pPr>
      <w:r w:rsidRPr="00B54CDA">
        <w:rPr>
          <w:rFonts w:hint="eastAsia"/>
          <w:color w:val="000000" w:themeColor="text1"/>
          <w:szCs w:val="22"/>
        </w:rPr>
        <w:t>三　当該株式会社が吸収合併消滅株式会社である場合において、法第二百九十八条第一項の決定をした日における第百八十二条第一項各号（第五号及び第六号を除く。）に掲げる事項があるときは、当該事項の内容の概要</w:t>
      </w:r>
    </w:p>
    <w:p w14:paraId="5589CCB2" w14:textId="77777777" w:rsidR="00E451F6" w:rsidRPr="00B54CDA" w:rsidRDefault="00A35437">
      <w:pPr>
        <w:rPr>
          <w:color w:val="000000" w:themeColor="text1"/>
          <w:szCs w:val="22"/>
        </w:rPr>
      </w:pPr>
      <w:r w:rsidRPr="00B54CDA">
        <w:rPr>
          <w:rFonts w:hint="eastAsia"/>
          <w:color w:val="000000" w:themeColor="text1"/>
          <w:szCs w:val="22"/>
        </w:rPr>
        <w:t>四　当該株式会社が吸収合併存続株式会社である場合において、法第二百九十八条第一項の決定をした日における第百九十一条各号（第六号及び第七号を除く。）に掲げる事項があるときは、当該事項の内容の概要</w:t>
      </w:r>
    </w:p>
    <w:p w14:paraId="6E248C6E" w14:textId="77777777" w:rsidR="00E451F6" w:rsidRPr="00B54CDA" w:rsidRDefault="00A35437">
      <w:pPr>
        <w:rPr>
          <w:color w:val="000000" w:themeColor="text1"/>
          <w:szCs w:val="22"/>
        </w:rPr>
      </w:pPr>
      <w:r w:rsidRPr="00B54CDA">
        <w:rPr>
          <w:rFonts w:hint="eastAsia"/>
          <w:color w:val="000000" w:themeColor="text1"/>
          <w:szCs w:val="22"/>
        </w:rPr>
        <w:t>（吸収分割契約の承認に関する議案）</w:t>
      </w:r>
    </w:p>
    <w:p w14:paraId="3E815D8A" w14:textId="77777777" w:rsidR="00E451F6" w:rsidRPr="00B54CDA" w:rsidRDefault="00A35437">
      <w:pPr>
        <w:rPr>
          <w:color w:val="000000" w:themeColor="text1"/>
          <w:szCs w:val="22"/>
        </w:rPr>
      </w:pPr>
      <w:r w:rsidRPr="00B54CDA">
        <w:rPr>
          <w:rFonts w:hint="eastAsia"/>
          <w:color w:val="000000" w:themeColor="text1"/>
          <w:szCs w:val="22"/>
        </w:rPr>
        <w:t>第八十七条　取締役が吸収分割契約の承認に関する議案を提出する場合には、株主総会参考書類には、次に掲げる事項を記載しなければならない。</w:t>
      </w:r>
    </w:p>
    <w:p w14:paraId="6A2380ED" w14:textId="77777777" w:rsidR="00E451F6" w:rsidRPr="00B54CDA" w:rsidRDefault="00A35437">
      <w:pPr>
        <w:rPr>
          <w:color w:val="000000" w:themeColor="text1"/>
          <w:szCs w:val="22"/>
        </w:rPr>
      </w:pPr>
      <w:r w:rsidRPr="00B54CDA">
        <w:rPr>
          <w:rFonts w:hint="eastAsia"/>
          <w:color w:val="000000" w:themeColor="text1"/>
          <w:szCs w:val="22"/>
        </w:rPr>
        <w:t>一　当該吸収分割を行う理由</w:t>
      </w:r>
    </w:p>
    <w:p w14:paraId="38F8036F" w14:textId="77777777" w:rsidR="00E451F6" w:rsidRPr="00B54CDA" w:rsidRDefault="00A35437">
      <w:pPr>
        <w:rPr>
          <w:color w:val="000000" w:themeColor="text1"/>
          <w:szCs w:val="22"/>
        </w:rPr>
      </w:pPr>
      <w:r w:rsidRPr="00B54CDA">
        <w:rPr>
          <w:rFonts w:hint="eastAsia"/>
          <w:color w:val="000000" w:themeColor="text1"/>
          <w:szCs w:val="22"/>
        </w:rPr>
        <w:t>二　吸収分割契約の内容の概要</w:t>
      </w:r>
    </w:p>
    <w:p w14:paraId="63D569F3" w14:textId="77777777" w:rsidR="00E451F6" w:rsidRPr="00B54CDA" w:rsidRDefault="00A35437">
      <w:pPr>
        <w:rPr>
          <w:color w:val="000000" w:themeColor="text1"/>
          <w:szCs w:val="22"/>
        </w:rPr>
      </w:pPr>
      <w:r w:rsidRPr="00B54CDA">
        <w:rPr>
          <w:rFonts w:hint="eastAsia"/>
          <w:color w:val="000000" w:themeColor="text1"/>
          <w:szCs w:val="22"/>
        </w:rPr>
        <w:t>三　当該株式会社が吸収分割株式会社である場合において、法第二百九十八条第一項の決定をした日における第百八十三条各号（第二号、第六号及び第七号を除く。）に掲げる事項があるときは、当該事項の内容の概要</w:t>
      </w:r>
    </w:p>
    <w:p w14:paraId="176ACFCF" w14:textId="77777777" w:rsidR="00E451F6" w:rsidRPr="00B54CDA" w:rsidRDefault="00A35437">
      <w:pPr>
        <w:rPr>
          <w:color w:val="000000" w:themeColor="text1"/>
          <w:szCs w:val="22"/>
        </w:rPr>
      </w:pPr>
      <w:r w:rsidRPr="00B54CDA">
        <w:rPr>
          <w:rFonts w:hint="eastAsia"/>
          <w:color w:val="000000" w:themeColor="text1"/>
          <w:szCs w:val="22"/>
        </w:rPr>
        <w:t>四　当該株式会社が吸収分割承継株式会社である場合において、法第二百九十八条第一項の決定をした日における第百九十二条各号（第二号、第七号及び第八号を除く。）に掲げる事項があるときは、当該事項の内容の概要</w:t>
      </w:r>
    </w:p>
    <w:p w14:paraId="299A3465" w14:textId="77777777" w:rsidR="00E451F6" w:rsidRPr="00B54CDA" w:rsidRDefault="00A35437">
      <w:pPr>
        <w:rPr>
          <w:color w:val="000000" w:themeColor="text1"/>
          <w:szCs w:val="22"/>
        </w:rPr>
      </w:pPr>
      <w:bookmarkStart w:id="52" w:name="_Hlk196392632"/>
      <w:bookmarkStart w:id="53" w:name="_Hlk196396359"/>
      <w:r w:rsidRPr="00B54CDA">
        <w:rPr>
          <w:rFonts w:hint="eastAsia"/>
          <w:color w:val="000000" w:themeColor="text1"/>
          <w:szCs w:val="22"/>
        </w:rPr>
        <w:t>（株式交換契約の承認に関する議案）</w:t>
      </w:r>
    </w:p>
    <w:bookmarkEnd w:id="52"/>
    <w:p w14:paraId="692D9E75" w14:textId="77777777" w:rsidR="00E451F6" w:rsidRPr="00B54CDA" w:rsidRDefault="00A35437">
      <w:pPr>
        <w:rPr>
          <w:color w:val="000000" w:themeColor="text1"/>
          <w:szCs w:val="22"/>
        </w:rPr>
      </w:pPr>
      <w:r w:rsidRPr="00B54CDA">
        <w:rPr>
          <w:rFonts w:hint="eastAsia"/>
          <w:color w:val="000000" w:themeColor="text1"/>
          <w:szCs w:val="22"/>
        </w:rPr>
        <w:t>第八十八条　取締役が株式交換契約の承認に関する議案を提出する場合には、株主総会参考書類には、次に掲げる事項を記載しなければならない。</w:t>
      </w:r>
    </w:p>
    <w:p w14:paraId="1EB04C6A" w14:textId="77777777" w:rsidR="00E451F6" w:rsidRPr="00B54CDA" w:rsidRDefault="00A35437">
      <w:pPr>
        <w:rPr>
          <w:color w:val="000000" w:themeColor="text1"/>
          <w:szCs w:val="22"/>
        </w:rPr>
      </w:pPr>
      <w:r w:rsidRPr="00B54CDA">
        <w:rPr>
          <w:rFonts w:hint="eastAsia"/>
          <w:color w:val="000000" w:themeColor="text1"/>
          <w:szCs w:val="22"/>
        </w:rPr>
        <w:t>一　当該株式交換を行う理由</w:t>
      </w:r>
    </w:p>
    <w:p w14:paraId="2B50B325" w14:textId="77777777" w:rsidR="00E451F6" w:rsidRPr="00B54CDA" w:rsidRDefault="00A35437">
      <w:pPr>
        <w:rPr>
          <w:color w:val="000000" w:themeColor="text1"/>
          <w:szCs w:val="22"/>
        </w:rPr>
      </w:pPr>
      <w:r w:rsidRPr="00B54CDA">
        <w:rPr>
          <w:rFonts w:hint="eastAsia"/>
          <w:color w:val="000000" w:themeColor="text1"/>
          <w:szCs w:val="22"/>
        </w:rPr>
        <w:t>二　株式交換契約の内容の概要</w:t>
      </w:r>
    </w:p>
    <w:p w14:paraId="4EA6DF12" w14:textId="77777777" w:rsidR="00E451F6" w:rsidRPr="00B54CDA" w:rsidRDefault="00A35437">
      <w:pPr>
        <w:rPr>
          <w:color w:val="000000" w:themeColor="text1"/>
          <w:szCs w:val="22"/>
        </w:rPr>
      </w:pPr>
      <w:r w:rsidRPr="00B54CDA">
        <w:rPr>
          <w:rFonts w:hint="eastAsia"/>
          <w:color w:val="000000" w:themeColor="text1"/>
          <w:szCs w:val="22"/>
        </w:rPr>
        <w:lastRenderedPageBreak/>
        <w:t>三　当該株式会社が株式交換完全子会社である場合において、法第二百九十八条第一項の決定をした日における第百八十四条第一項各号（第五号及び第六号を除く。）に掲げる事項があるときは、当該事項の内容の概要</w:t>
      </w:r>
    </w:p>
    <w:p w14:paraId="13370DA8" w14:textId="77777777" w:rsidR="00E451F6" w:rsidRPr="00B54CDA" w:rsidRDefault="00A35437">
      <w:pPr>
        <w:rPr>
          <w:color w:val="000000" w:themeColor="text1"/>
          <w:szCs w:val="22"/>
        </w:rPr>
      </w:pPr>
      <w:r w:rsidRPr="00B54CDA">
        <w:rPr>
          <w:rFonts w:hint="eastAsia"/>
          <w:color w:val="000000" w:themeColor="text1"/>
          <w:szCs w:val="22"/>
        </w:rPr>
        <w:t>四　当該株式会社が株式交換完全親株式会社である場合において、法第二百九十八条第一項の決定をした日における第百九十三条各号（第五号及び第六号を除く。）に掲げる事項があるときは、当該事項の内容の概要</w:t>
      </w:r>
    </w:p>
    <w:bookmarkEnd w:id="53"/>
    <w:p w14:paraId="03A770E7" w14:textId="77777777" w:rsidR="00E451F6" w:rsidRPr="00B54CDA" w:rsidRDefault="00A35437">
      <w:pPr>
        <w:rPr>
          <w:color w:val="000000" w:themeColor="text1"/>
          <w:szCs w:val="22"/>
        </w:rPr>
      </w:pPr>
      <w:r w:rsidRPr="00B54CDA">
        <w:rPr>
          <w:rFonts w:hint="eastAsia"/>
          <w:color w:val="000000" w:themeColor="text1"/>
          <w:szCs w:val="22"/>
        </w:rPr>
        <w:t>（新設合併契約の承認に関する議案）</w:t>
      </w:r>
    </w:p>
    <w:p w14:paraId="100E739F" w14:textId="77777777" w:rsidR="00E451F6" w:rsidRPr="00B54CDA" w:rsidRDefault="00A35437">
      <w:pPr>
        <w:rPr>
          <w:color w:val="000000" w:themeColor="text1"/>
          <w:szCs w:val="22"/>
        </w:rPr>
      </w:pPr>
      <w:r w:rsidRPr="00B54CDA">
        <w:rPr>
          <w:rFonts w:hint="eastAsia"/>
          <w:color w:val="000000" w:themeColor="text1"/>
          <w:szCs w:val="22"/>
        </w:rPr>
        <w:t>第八十九条　取締役が新設合併契約の承認に関する議案を提出する場合には、株主総会参考書類には、次に掲げる事項を記載しなければならない。</w:t>
      </w:r>
    </w:p>
    <w:p w14:paraId="78423935" w14:textId="77777777" w:rsidR="00E451F6" w:rsidRPr="00B54CDA" w:rsidRDefault="00A35437">
      <w:pPr>
        <w:rPr>
          <w:color w:val="000000" w:themeColor="text1"/>
          <w:szCs w:val="22"/>
        </w:rPr>
      </w:pPr>
      <w:r w:rsidRPr="00B54CDA">
        <w:rPr>
          <w:rFonts w:hint="eastAsia"/>
          <w:color w:val="000000" w:themeColor="text1"/>
          <w:szCs w:val="22"/>
        </w:rPr>
        <w:t>一　当該新設合併を行う理由</w:t>
      </w:r>
    </w:p>
    <w:p w14:paraId="61D08810" w14:textId="77777777" w:rsidR="00E451F6" w:rsidRPr="00B54CDA" w:rsidRDefault="00A35437">
      <w:pPr>
        <w:rPr>
          <w:color w:val="000000" w:themeColor="text1"/>
          <w:szCs w:val="22"/>
        </w:rPr>
      </w:pPr>
      <w:r w:rsidRPr="00B54CDA">
        <w:rPr>
          <w:rFonts w:hint="eastAsia"/>
          <w:color w:val="000000" w:themeColor="text1"/>
          <w:szCs w:val="22"/>
        </w:rPr>
        <w:t>二　新設合併契約の内容の概要</w:t>
      </w:r>
    </w:p>
    <w:p w14:paraId="6F993BE5" w14:textId="77777777" w:rsidR="00E451F6" w:rsidRPr="00B54CDA" w:rsidRDefault="00A35437">
      <w:pPr>
        <w:rPr>
          <w:color w:val="000000" w:themeColor="text1"/>
          <w:szCs w:val="22"/>
        </w:rPr>
      </w:pPr>
      <w:bookmarkStart w:id="54" w:name="_Hlk196395821"/>
      <w:r w:rsidRPr="00B54CDA">
        <w:rPr>
          <w:rFonts w:hint="eastAsia"/>
          <w:color w:val="000000" w:themeColor="text1"/>
          <w:szCs w:val="22"/>
        </w:rPr>
        <w:t>三　当該株式会社が新設合併消滅株式会社である場合において、法第二百九十八条第一項の決定をした日における第二百四条各号（第六号及び第七号を除く。）に掲げる事項があるときは、当該事項の内容の概要</w:t>
      </w:r>
    </w:p>
    <w:p w14:paraId="41BB87DB" w14:textId="77777777" w:rsidR="00E451F6" w:rsidRPr="00B54CDA" w:rsidRDefault="00A35437">
      <w:pPr>
        <w:rPr>
          <w:color w:val="000000" w:themeColor="text1"/>
          <w:szCs w:val="22"/>
        </w:rPr>
      </w:pPr>
      <w:bookmarkStart w:id="55" w:name="_Hlk196396621"/>
      <w:bookmarkEnd w:id="54"/>
      <w:r w:rsidRPr="00B54CDA">
        <w:rPr>
          <w:rFonts w:hint="eastAsia"/>
          <w:color w:val="000000" w:themeColor="text1"/>
          <w:szCs w:val="22"/>
        </w:rPr>
        <w:t>四　新設合併設立株式会社の取締役となる者（新設合併設立株式会社が監査等委員会設置会社である場合にあっては、当該新設合併設立株式会社の監査等委員である取締役となる者を除く。）についての第七十四条に規定する事項</w:t>
      </w:r>
    </w:p>
    <w:p w14:paraId="09FA58DC" w14:textId="77777777" w:rsidR="00E451F6" w:rsidRPr="00B54CDA" w:rsidRDefault="00A35437">
      <w:pPr>
        <w:rPr>
          <w:color w:val="000000" w:themeColor="text1"/>
          <w:szCs w:val="22"/>
        </w:rPr>
      </w:pPr>
      <w:r w:rsidRPr="00B54CDA">
        <w:rPr>
          <w:rFonts w:hint="eastAsia"/>
          <w:color w:val="000000" w:themeColor="text1"/>
          <w:szCs w:val="22"/>
        </w:rPr>
        <w:t>五　新設合併設立株式会社が監査等委員会設置会社であるときは、当該新設合併設立株式会社の監査等委員である取締役となる者についての第七十四条の三に規定する事項</w:t>
      </w:r>
    </w:p>
    <w:p w14:paraId="13292B65" w14:textId="77777777" w:rsidR="00E451F6" w:rsidRPr="00B54CDA" w:rsidRDefault="00A35437">
      <w:pPr>
        <w:rPr>
          <w:color w:val="000000" w:themeColor="text1"/>
          <w:szCs w:val="22"/>
        </w:rPr>
      </w:pPr>
      <w:r w:rsidRPr="00B54CDA">
        <w:rPr>
          <w:rFonts w:hint="eastAsia"/>
          <w:color w:val="000000" w:themeColor="text1"/>
          <w:szCs w:val="22"/>
        </w:rPr>
        <w:t>六　新設合併設立株式会社が会計参与設置会社であるときは、当該新設合併設立株式会社の会計参与となる者についての第七十五条に規定する事項</w:t>
      </w:r>
    </w:p>
    <w:p w14:paraId="19707688" w14:textId="77777777" w:rsidR="00E451F6" w:rsidRPr="00B54CDA" w:rsidRDefault="00A35437">
      <w:pPr>
        <w:rPr>
          <w:color w:val="000000" w:themeColor="text1"/>
          <w:szCs w:val="22"/>
        </w:rPr>
      </w:pPr>
      <w:r w:rsidRPr="00B54CDA">
        <w:rPr>
          <w:rFonts w:hint="eastAsia"/>
          <w:color w:val="000000" w:themeColor="text1"/>
          <w:szCs w:val="22"/>
        </w:rPr>
        <w:t>七　新設合併設立株式会社が監査役設置会社（監査役の監査の範囲を会計に関するものに限定する旨の定款の定めがある株式会社を含む。）であるときは、当該新設合併設立株式会社の監査役となる者についての第七十六条に規定する事項</w:t>
      </w:r>
    </w:p>
    <w:p w14:paraId="6A5BF0D9" w14:textId="77777777" w:rsidR="00E451F6" w:rsidRPr="00B54CDA" w:rsidRDefault="00A35437">
      <w:pPr>
        <w:rPr>
          <w:color w:val="000000" w:themeColor="text1"/>
          <w:szCs w:val="22"/>
        </w:rPr>
      </w:pPr>
      <w:r w:rsidRPr="00B54CDA">
        <w:rPr>
          <w:rFonts w:hint="eastAsia"/>
          <w:color w:val="000000" w:themeColor="text1"/>
          <w:szCs w:val="22"/>
        </w:rPr>
        <w:t>八　新設合併設立株式会社が会計監査人設置会社であるときは、当該新設合併設立株式会社の会計監査人となる者についての第七十七条に規定する事項</w:t>
      </w:r>
    </w:p>
    <w:p w14:paraId="2C452802" w14:textId="77777777" w:rsidR="00E451F6" w:rsidRPr="00B54CDA" w:rsidRDefault="00A35437">
      <w:pPr>
        <w:rPr>
          <w:color w:val="000000" w:themeColor="text1"/>
          <w:szCs w:val="22"/>
        </w:rPr>
      </w:pPr>
      <w:bookmarkStart w:id="56" w:name="_Hlk196396196"/>
      <w:bookmarkEnd w:id="55"/>
      <w:r w:rsidRPr="00B54CDA">
        <w:rPr>
          <w:rFonts w:hint="eastAsia"/>
          <w:color w:val="000000" w:themeColor="text1"/>
          <w:szCs w:val="22"/>
        </w:rPr>
        <w:t>（新設分割計画の承認に関する議案）</w:t>
      </w:r>
    </w:p>
    <w:p w14:paraId="0759D0C8" w14:textId="77777777" w:rsidR="00E451F6" w:rsidRPr="00B54CDA" w:rsidRDefault="00A35437">
      <w:pPr>
        <w:rPr>
          <w:color w:val="000000" w:themeColor="text1"/>
          <w:szCs w:val="22"/>
        </w:rPr>
      </w:pPr>
      <w:r w:rsidRPr="00B54CDA">
        <w:rPr>
          <w:rFonts w:hint="eastAsia"/>
          <w:color w:val="000000" w:themeColor="text1"/>
          <w:szCs w:val="22"/>
        </w:rPr>
        <w:t>第九十条　取締役が新設分割計画の承認に関する議案を提出する場合には、株主総会参考書類には、次に掲げる事項を記載しなければならない。</w:t>
      </w:r>
    </w:p>
    <w:p w14:paraId="109F5383" w14:textId="77777777" w:rsidR="00E451F6" w:rsidRPr="00B54CDA" w:rsidRDefault="00A35437">
      <w:pPr>
        <w:rPr>
          <w:color w:val="000000" w:themeColor="text1"/>
          <w:szCs w:val="22"/>
        </w:rPr>
      </w:pPr>
      <w:r w:rsidRPr="00B54CDA">
        <w:rPr>
          <w:rFonts w:hint="eastAsia"/>
          <w:color w:val="000000" w:themeColor="text1"/>
          <w:szCs w:val="22"/>
        </w:rPr>
        <w:t>一　当該新設分割を行う理由</w:t>
      </w:r>
    </w:p>
    <w:p w14:paraId="5F8E8A08" w14:textId="77777777" w:rsidR="00E451F6" w:rsidRPr="00B54CDA" w:rsidRDefault="00A35437">
      <w:pPr>
        <w:rPr>
          <w:color w:val="000000" w:themeColor="text1"/>
          <w:szCs w:val="22"/>
        </w:rPr>
      </w:pPr>
      <w:r w:rsidRPr="00B54CDA">
        <w:rPr>
          <w:rFonts w:hint="eastAsia"/>
          <w:color w:val="000000" w:themeColor="text1"/>
          <w:szCs w:val="22"/>
        </w:rPr>
        <w:t>二　新設分割計画の内容の概要</w:t>
      </w:r>
    </w:p>
    <w:p w14:paraId="411401D0" w14:textId="77777777" w:rsidR="00E451F6" w:rsidRPr="00B54CDA" w:rsidRDefault="00A35437">
      <w:pPr>
        <w:rPr>
          <w:color w:val="000000" w:themeColor="text1"/>
          <w:szCs w:val="22"/>
        </w:rPr>
      </w:pPr>
      <w:r w:rsidRPr="00B54CDA">
        <w:rPr>
          <w:rFonts w:hint="eastAsia"/>
          <w:color w:val="000000" w:themeColor="text1"/>
          <w:szCs w:val="22"/>
        </w:rPr>
        <w:t>三　当該株式会社が新設分割株式会社である場合において、法第二百九十八条第一項の決定をした日における第二百五条各号（第七号及び第八号を除く。）に掲げる事項があるときは、当該事項の内容の概要</w:t>
      </w:r>
    </w:p>
    <w:p w14:paraId="1F9A5779" w14:textId="77777777" w:rsidR="00E451F6" w:rsidRPr="00B54CDA" w:rsidRDefault="00A35437">
      <w:pPr>
        <w:rPr>
          <w:color w:val="000000" w:themeColor="text1"/>
          <w:szCs w:val="22"/>
        </w:rPr>
      </w:pPr>
      <w:bookmarkStart w:id="57" w:name="_Hlk196398084"/>
      <w:bookmarkEnd w:id="56"/>
      <w:r w:rsidRPr="00B54CDA">
        <w:rPr>
          <w:rFonts w:hint="eastAsia"/>
          <w:color w:val="000000" w:themeColor="text1"/>
          <w:szCs w:val="22"/>
        </w:rPr>
        <w:t>（株式移転計画の承認に関する議案）</w:t>
      </w:r>
    </w:p>
    <w:p w14:paraId="343B654A" w14:textId="77777777" w:rsidR="00E451F6" w:rsidRPr="00B54CDA" w:rsidRDefault="00A35437">
      <w:pPr>
        <w:rPr>
          <w:color w:val="000000" w:themeColor="text1"/>
          <w:szCs w:val="22"/>
        </w:rPr>
      </w:pPr>
      <w:r w:rsidRPr="00B54CDA">
        <w:rPr>
          <w:rFonts w:hint="eastAsia"/>
          <w:color w:val="000000" w:themeColor="text1"/>
          <w:szCs w:val="22"/>
        </w:rPr>
        <w:t>第九十一条　取締役が株式移転計画の承認に関する議案を提出する場合には、株主総会参考書類には、次に掲げる事項を記載しなければならない。</w:t>
      </w:r>
    </w:p>
    <w:p w14:paraId="380A03BE" w14:textId="77777777" w:rsidR="00E451F6" w:rsidRPr="00B54CDA" w:rsidRDefault="00A35437">
      <w:pPr>
        <w:rPr>
          <w:color w:val="000000" w:themeColor="text1"/>
          <w:szCs w:val="22"/>
        </w:rPr>
      </w:pPr>
      <w:r w:rsidRPr="00B54CDA">
        <w:rPr>
          <w:rFonts w:hint="eastAsia"/>
          <w:color w:val="000000" w:themeColor="text1"/>
          <w:szCs w:val="22"/>
        </w:rPr>
        <w:t>一　当該株式移転を行う理由</w:t>
      </w:r>
    </w:p>
    <w:p w14:paraId="39DAF2B4" w14:textId="77777777" w:rsidR="00E451F6" w:rsidRPr="00B54CDA" w:rsidRDefault="00A35437">
      <w:pPr>
        <w:rPr>
          <w:color w:val="000000" w:themeColor="text1"/>
          <w:szCs w:val="22"/>
        </w:rPr>
      </w:pPr>
      <w:r w:rsidRPr="00B54CDA">
        <w:rPr>
          <w:rFonts w:hint="eastAsia"/>
          <w:color w:val="000000" w:themeColor="text1"/>
          <w:szCs w:val="22"/>
        </w:rPr>
        <w:t>二　株式移転計画の内容の概要</w:t>
      </w:r>
    </w:p>
    <w:p w14:paraId="7FB0E647" w14:textId="77777777" w:rsidR="00E451F6" w:rsidRPr="00B54CDA" w:rsidRDefault="00A35437">
      <w:pPr>
        <w:rPr>
          <w:color w:val="000000" w:themeColor="text1"/>
          <w:szCs w:val="22"/>
        </w:rPr>
      </w:pPr>
      <w:r w:rsidRPr="00B54CDA">
        <w:rPr>
          <w:rFonts w:hint="eastAsia"/>
          <w:color w:val="000000" w:themeColor="text1"/>
          <w:szCs w:val="22"/>
        </w:rPr>
        <w:lastRenderedPageBreak/>
        <w:t>三　当該株式会社が株式移転完全子会社である場合において、法第二百九十八条第一項の決定をした日における第二百六条各号（第五号及び第六号を除く。）に掲げる事項があるときは、当該事項の内容の概要</w:t>
      </w:r>
    </w:p>
    <w:bookmarkEnd w:id="57"/>
    <w:p w14:paraId="69382632" w14:textId="77777777" w:rsidR="00E451F6" w:rsidRPr="00B54CDA" w:rsidRDefault="00A35437">
      <w:pPr>
        <w:rPr>
          <w:color w:val="000000" w:themeColor="text1"/>
          <w:szCs w:val="22"/>
        </w:rPr>
      </w:pPr>
      <w:r w:rsidRPr="00B54CDA">
        <w:rPr>
          <w:rFonts w:hint="eastAsia"/>
          <w:color w:val="000000" w:themeColor="text1"/>
          <w:szCs w:val="22"/>
        </w:rPr>
        <w:t>四　株式移転設立完全親会社の取締役となる者（株式移転設立完全親会社が監査等委員会設置会社である場合にあっては、当該株式移転設立完全親会社の監査等委員である取締役となる者を除く。）についての第七十四条に規定する事項</w:t>
      </w:r>
    </w:p>
    <w:p w14:paraId="626B1D1C" w14:textId="77777777" w:rsidR="00E451F6" w:rsidRPr="00B54CDA" w:rsidRDefault="00A35437">
      <w:pPr>
        <w:rPr>
          <w:color w:val="000000" w:themeColor="text1"/>
          <w:szCs w:val="22"/>
        </w:rPr>
      </w:pPr>
      <w:r w:rsidRPr="00B54CDA">
        <w:rPr>
          <w:rFonts w:hint="eastAsia"/>
          <w:color w:val="000000" w:themeColor="text1"/>
          <w:szCs w:val="22"/>
        </w:rPr>
        <w:t>五　株式移転設立完全親会社が監査等委員会設置会社であるときは、当該株式移転設立完全親会社の監査等委員である取締役となる者についての第七十四条の三に規定する事項</w:t>
      </w:r>
    </w:p>
    <w:p w14:paraId="78D95F9B" w14:textId="77777777" w:rsidR="00E451F6" w:rsidRPr="00B54CDA" w:rsidRDefault="00A35437">
      <w:pPr>
        <w:rPr>
          <w:color w:val="000000" w:themeColor="text1"/>
          <w:szCs w:val="22"/>
        </w:rPr>
      </w:pPr>
      <w:r w:rsidRPr="00B54CDA">
        <w:rPr>
          <w:rFonts w:hint="eastAsia"/>
          <w:color w:val="000000" w:themeColor="text1"/>
          <w:szCs w:val="22"/>
        </w:rPr>
        <w:t>六　株式移転設立完全親会社が会計参与設置会社であるときは、当該株式移転設立完全親会社の会計参与となる者についての第七十五条に規定する事項</w:t>
      </w:r>
    </w:p>
    <w:p w14:paraId="186BE87A" w14:textId="77777777" w:rsidR="00E451F6" w:rsidRPr="00B54CDA" w:rsidRDefault="00A35437">
      <w:pPr>
        <w:rPr>
          <w:color w:val="000000" w:themeColor="text1"/>
          <w:szCs w:val="22"/>
        </w:rPr>
      </w:pPr>
      <w:r w:rsidRPr="00B54CDA">
        <w:rPr>
          <w:rFonts w:hint="eastAsia"/>
          <w:color w:val="000000" w:themeColor="text1"/>
          <w:szCs w:val="22"/>
        </w:rPr>
        <w:t>七　株式移転設立完全親会社が監査役設置会社（監査役の監査の範囲を会計に関するものに限定する旨の定款の定めがある株式会社を含む。）であるときは、当該株式移転設立完全親会社の監査役となる者についての第七十六条に規定する事項</w:t>
      </w:r>
    </w:p>
    <w:p w14:paraId="00DD3630" w14:textId="77777777" w:rsidR="00E451F6" w:rsidRPr="00B54CDA" w:rsidRDefault="00A35437">
      <w:pPr>
        <w:rPr>
          <w:color w:val="000000" w:themeColor="text1"/>
          <w:szCs w:val="22"/>
        </w:rPr>
      </w:pPr>
      <w:r w:rsidRPr="00B54CDA">
        <w:rPr>
          <w:rFonts w:hint="eastAsia"/>
          <w:color w:val="000000" w:themeColor="text1"/>
          <w:szCs w:val="22"/>
        </w:rPr>
        <w:t>八　株式移転設立完全親会社が会計監査人設置会社であるときは、当該株式移転設立完全親会社の会計監査人となる者についての第七十七条に規定する事項</w:t>
      </w:r>
    </w:p>
    <w:p w14:paraId="2B7377D7" w14:textId="77777777" w:rsidR="00E451F6" w:rsidRPr="00B54CDA" w:rsidRDefault="00A35437">
      <w:pPr>
        <w:rPr>
          <w:color w:val="000000" w:themeColor="text1"/>
          <w:szCs w:val="22"/>
        </w:rPr>
      </w:pPr>
      <w:r w:rsidRPr="00B54CDA">
        <w:rPr>
          <w:rFonts w:hint="eastAsia"/>
          <w:color w:val="000000" w:themeColor="text1"/>
          <w:szCs w:val="22"/>
        </w:rPr>
        <w:t>（株式交付計画の承認に関する議案）</w:t>
      </w:r>
    </w:p>
    <w:p w14:paraId="4FB69BCD" w14:textId="77777777" w:rsidR="00E451F6" w:rsidRPr="00B54CDA" w:rsidRDefault="00A35437">
      <w:pPr>
        <w:rPr>
          <w:color w:val="000000" w:themeColor="text1"/>
          <w:szCs w:val="22"/>
        </w:rPr>
      </w:pPr>
      <w:r w:rsidRPr="00B54CDA">
        <w:rPr>
          <w:rFonts w:hint="eastAsia"/>
          <w:color w:val="000000" w:themeColor="text1"/>
          <w:szCs w:val="22"/>
        </w:rPr>
        <w:t>第九十一条の二　取締役が株式交付計画の承認に関する議案を提出する場合には、株主総会参考書類には、次に掲げる事項を記載しなければならない。</w:t>
      </w:r>
    </w:p>
    <w:p w14:paraId="00220C50" w14:textId="77777777" w:rsidR="00E451F6" w:rsidRPr="00B54CDA" w:rsidRDefault="00A35437">
      <w:pPr>
        <w:rPr>
          <w:color w:val="000000" w:themeColor="text1"/>
          <w:szCs w:val="22"/>
        </w:rPr>
      </w:pPr>
      <w:r w:rsidRPr="00B54CDA">
        <w:rPr>
          <w:rFonts w:hint="eastAsia"/>
          <w:color w:val="000000" w:themeColor="text1"/>
          <w:szCs w:val="22"/>
        </w:rPr>
        <w:t>一　当該株式交付を行う理由</w:t>
      </w:r>
    </w:p>
    <w:p w14:paraId="4E274370" w14:textId="77777777" w:rsidR="00E451F6" w:rsidRPr="00B54CDA" w:rsidRDefault="00A35437">
      <w:pPr>
        <w:rPr>
          <w:color w:val="000000" w:themeColor="text1"/>
          <w:szCs w:val="22"/>
        </w:rPr>
      </w:pPr>
      <w:r w:rsidRPr="00B54CDA">
        <w:rPr>
          <w:rFonts w:hint="eastAsia"/>
          <w:color w:val="000000" w:themeColor="text1"/>
          <w:szCs w:val="22"/>
        </w:rPr>
        <w:t>二　株式交付計画の内容の概要</w:t>
      </w:r>
    </w:p>
    <w:p w14:paraId="2F83B581" w14:textId="77777777" w:rsidR="00E451F6" w:rsidRPr="00B54CDA" w:rsidRDefault="00A35437">
      <w:pPr>
        <w:rPr>
          <w:color w:val="000000" w:themeColor="text1"/>
          <w:szCs w:val="22"/>
        </w:rPr>
      </w:pPr>
      <w:r w:rsidRPr="00B54CDA">
        <w:rPr>
          <w:rFonts w:hint="eastAsia"/>
          <w:color w:val="000000" w:themeColor="text1"/>
          <w:szCs w:val="22"/>
        </w:rPr>
        <w:t>三　当該株式会社が株式交付親会社である場合において、法第二百九十八条第一項の決定をした日における第二百十三条の二各号（第六号及び第七号を除く。）に掲げる事項があるときは、当該事項の内容の概要</w:t>
      </w:r>
    </w:p>
    <w:p w14:paraId="4F66A437" w14:textId="77777777" w:rsidR="00E451F6" w:rsidRPr="00B54CDA" w:rsidRDefault="00A35437">
      <w:pPr>
        <w:rPr>
          <w:color w:val="000000" w:themeColor="text1"/>
          <w:szCs w:val="22"/>
        </w:rPr>
      </w:pPr>
      <w:r w:rsidRPr="00B54CDA">
        <w:rPr>
          <w:rFonts w:hint="eastAsia"/>
          <w:color w:val="000000" w:themeColor="text1"/>
          <w:szCs w:val="22"/>
        </w:rPr>
        <w:t>（事業譲渡等に係る契約の承認に関する議案）</w:t>
      </w:r>
    </w:p>
    <w:p w14:paraId="0C12FE2D" w14:textId="77777777" w:rsidR="00E451F6" w:rsidRPr="00B54CDA" w:rsidRDefault="00A35437">
      <w:pPr>
        <w:rPr>
          <w:color w:val="000000" w:themeColor="text1"/>
          <w:szCs w:val="22"/>
        </w:rPr>
      </w:pPr>
      <w:r w:rsidRPr="00B54CDA">
        <w:rPr>
          <w:rFonts w:hint="eastAsia"/>
          <w:color w:val="000000" w:themeColor="text1"/>
          <w:szCs w:val="22"/>
        </w:rPr>
        <w:t>第九十二条　取締役が事業譲渡等に係る契約の承認に関する議案を提出する場合には、株主総会参考書類には、次に掲げる事項を記載しなければならない。</w:t>
      </w:r>
    </w:p>
    <w:p w14:paraId="542D4572" w14:textId="77777777" w:rsidR="00E451F6" w:rsidRPr="00B54CDA" w:rsidRDefault="00A35437">
      <w:pPr>
        <w:rPr>
          <w:color w:val="000000" w:themeColor="text1"/>
          <w:szCs w:val="22"/>
        </w:rPr>
      </w:pPr>
      <w:r w:rsidRPr="00B54CDA">
        <w:rPr>
          <w:rFonts w:hint="eastAsia"/>
          <w:color w:val="000000" w:themeColor="text1"/>
          <w:szCs w:val="22"/>
        </w:rPr>
        <w:t>一　当該事業譲渡等を行う理由</w:t>
      </w:r>
    </w:p>
    <w:p w14:paraId="68E061C3" w14:textId="77777777" w:rsidR="00E451F6" w:rsidRPr="00B54CDA" w:rsidRDefault="00A35437">
      <w:pPr>
        <w:rPr>
          <w:color w:val="000000" w:themeColor="text1"/>
          <w:szCs w:val="22"/>
        </w:rPr>
      </w:pPr>
      <w:r w:rsidRPr="00B54CDA">
        <w:rPr>
          <w:rFonts w:hint="eastAsia"/>
          <w:color w:val="000000" w:themeColor="text1"/>
          <w:szCs w:val="22"/>
        </w:rPr>
        <w:t>二　当該事業譲渡等に係る契約の内容の概要</w:t>
      </w:r>
    </w:p>
    <w:p w14:paraId="17E74C3F" w14:textId="77777777" w:rsidR="00E451F6" w:rsidRPr="00B54CDA" w:rsidRDefault="00A35437">
      <w:pPr>
        <w:rPr>
          <w:color w:val="000000" w:themeColor="text1"/>
          <w:szCs w:val="22"/>
        </w:rPr>
      </w:pPr>
      <w:r w:rsidRPr="00B54CDA">
        <w:rPr>
          <w:rFonts w:hint="eastAsia"/>
          <w:color w:val="000000" w:themeColor="text1"/>
          <w:szCs w:val="22"/>
        </w:rPr>
        <w:t>三　当該契約に基づき当該株式会社が受け取る対価又は契約の相手方に交付する対価の算定の相当性に関する事項の概要</w:t>
      </w:r>
    </w:p>
    <w:p w14:paraId="790C033F"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七目　株主提案の場合における記載事項</w:t>
      </w:r>
    </w:p>
    <w:p w14:paraId="6D69031A" w14:textId="77777777" w:rsidR="00E451F6" w:rsidRPr="00B54CDA" w:rsidRDefault="00A35437">
      <w:pPr>
        <w:rPr>
          <w:color w:val="000000" w:themeColor="text1"/>
          <w:szCs w:val="22"/>
        </w:rPr>
      </w:pPr>
      <w:r w:rsidRPr="00B54CDA">
        <w:rPr>
          <w:rFonts w:hint="eastAsia"/>
          <w:color w:val="000000" w:themeColor="text1"/>
          <w:szCs w:val="22"/>
        </w:rPr>
        <w:t>第九十三条　議案が株主の提出に係るものである場合には、株主総会参考書類には、次に掲げる事項（第三号から第五号までに掲げる事項が株主総会参考書類にその全部を記載することが適切でない程度の多数の文字、記号その他のものをもって構成されている場合（株式会社がその全部を記載することが適切であるものとして定めた分量を超える場合を含む。）にあっては、当該事項の概要）を記載しなければならない。</w:t>
      </w:r>
    </w:p>
    <w:p w14:paraId="1B817A31" w14:textId="77777777" w:rsidR="00E451F6" w:rsidRPr="00B54CDA" w:rsidRDefault="00A35437">
      <w:pPr>
        <w:rPr>
          <w:color w:val="000000" w:themeColor="text1"/>
          <w:szCs w:val="22"/>
        </w:rPr>
      </w:pPr>
      <w:r w:rsidRPr="00B54CDA">
        <w:rPr>
          <w:rFonts w:hint="eastAsia"/>
          <w:color w:val="000000" w:themeColor="text1"/>
          <w:szCs w:val="22"/>
        </w:rPr>
        <w:t>一　議案が株主の提出に係るものである旨</w:t>
      </w:r>
    </w:p>
    <w:p w14:paraId="248D927F" w14:textId="77777777" w:rsidR="00E451F6" w:rsidRPr="00B54CDA" w:rsidRDefault="00A35437">
      <w:pPr>
        <w:rPr>
          <w:color w:val="000000" w:themeColor="text1"/>
          <w:szCs w:val="22"/>
        </w:rPr>
      </w:pPr>
      <w:r w:rsidRPr="00B54CDA">
        <w:rPr>
          <w:rFonts w:hint="eastAsia"/>
          <w:color w:val="000000" w:themeColor="text1"/>
          <w:szCs w:val="22"/>
        </w:rPr>
        <w:t>二　議案に対する取締役（取締役会設置会社である場合にあっては、取締役会）の意見があるときは、その意見の内容</w:t>
      </w:r>
    </w:p>
    <w:p w14:paraId="540B0AED" w14:textId="77777777" w:rsidR="00E451F6" w:rsidRPr="00B54CDA" w:rsidRDefault="00A35437">
      <w:pPr>
        <w:rPr>
          <w:color w:val="000000" w:themeColor="text1"/>
          <w:szCs w:val="22"/>
        </w:rPr>
      </w:pPr>
      <w:r w:rsidRPr="00B54CDA">
        <w:rPr>
          <w:rFonts w:hint="eastAsia"/>
          <w:color w:val="000000" w:themeColor="text1"/>
          <w:szCs w:val="22"/>
        </w:rPr>
        <w:lastRenderedPageBreak/>
        <w:t>三　株主が法第三百五条第一項の規定による請求に際して提案の理由（当該提案の理由が明らかに虚偽である場合又は専ら人の名誉を侵害し、若しくは侮辱する目的によるものと認められる場合における当該提案の理由を除く。）を株式会社に対して通知したときは、その理由</w:t>
      </w:r>
    </w:p>
    <w:p w14:paraId="450A4FED" w14:textId="77777777" w:rsidR="00E451F6" w:rsidRPr="00B54CDA" w:rsidRDefault="00A35437">
      <w:pPr>
        <w:rPr>
          <w:color w:val="000000" w:themeColor="text1"/>
          <w:szCs w:val="22"/>
        </w:rPr>
      </w:pPr>
      <w:bookmarkStart w:id="58" w:name="_Hlk196401048"/>
      <w:r w:rsidRPr="00B54CDA">
        <w:rPr>
          <w:rFonts w:hint="eastAsia"/>
          <w:color w:val="000000" w:themeColor="text1"/>
          <w:szCs w:val="22"/>
        </w:rPr>
        <w:t>四　議案が次のイからホまでに掲げる者の選任に関するものである場合において、株主が法第三百五条第一項の規定による請求に際して当該イからホまでに定める事項（当該事項が明らかに虚偽である場合における当該事項を除く。）を株式会社に対して通知したときは、その内容</w:t>
      </w:r>
    </w:p>
    <w:bookmarkEnd w:id="58"/>
    <w:p w14:paraId="6ABF6715" w14:textId="77777777" w:rsidR="00E451F6" w:rsidRPr="00B54CDA" w:rsidRDefault="00A35437">
      <w:pPr>
        <w:rPr>
          <w:color w:val="000000" w:themeColor="text1"/>
          <w:szCs w:val="22"/>
        </w:rPr>
      </w:pPr>
      <w:r w:rsidRPr="00B54CDA">
        <w:rPr>
          <w:rFonts w:hint="eastAsia"/>
          <w:color w:val="000000" w:themeColor="text1"/>
          <w:szCs w:val="22"/>
        </w:rPr>
        <w:t>イ　取締役（株式会社が監査等委員会設置会社である場合にあっては、監査等委員である取締役を除く。）　第七十四条に規定する事項</w:t>
      </w:r>
    </w:p>
    <w:p w14:paraId="4CBB99FC" w14:textId="77777777" w:rsidR="00E451F6" w:rsidRPr="00B54CDA" w:rsidRDefault="00A35437">
      <w:pPr>
        <w:rPr>
          <w:color w:val="000000" w:themeColor="text1"/>
          <w:szCs w:val="22"/>
        </w:rPr>
      </w:pPr>
      <w:r w:rsidRPr="00B54CDA">
        <w:rPr>
          <w:rFonts w:hint="eastAsia"/>
          <w:color w:val="000000" w:themeColor="text1"/>
          <w:szCs w:val="22"/>
        </w:rPr>
        <w:t>ロ　監査等委員である取締役　第七十四条の三に規定する事項</w:t>
      </w:r>
    </w:p>
    <w:p w14:paraId="6480237B" w14:textId="77777777" w:rsidR="00E451F6" w:rsidRPr="00B54CDA" w:rsidRDefault="00A35437">
      <w:pPr>
        <w:rPr>
          <w:color w:val="000000" w:themeColor="text1"/>
          <w:szCs w:val="22"/>
        </w:rPr>
      </w:pPr>
      <w:r w:rsidRPr="00B54CDA">
        <w:rPr>
          <w:rFonts w:hint="eastAsia"/>
          <w:color w:val="000000" w:themeColor="text1"/>
          <w:szCs w:val="22"/>
        </w:rPr>
        <w:t>ハ　会計参与　第七十五条に規定する事項</w:t>
      </w:r>
    </w:p>
    <w:p w14:paraId="3E4C538D" w14:textId="77777777" w:rsidR="00E451F6" w:rsidRPr="00B54CDA" w:rsidRDefault="00A35437">
      <w:pPr>
        <w:rPr>
          <w:color w:val="000000" w:themeColor="text1"/>
          <w:szCs w:val="22"/>
        </w:rPr>
      </w:pPr>
      <w:r w:rsidRPr="00B54CDA">
        <w:rPr>
          <w:rFonts w:hint="eastAsia"/>
          <w:color w:val="000000" w:themeColor="text1"/>
          <w:szCs w:val="22"/>
        </w:rPr>
        <w:t>ニ　監査役　第七十六条に規定する事項</w:t>
      </w:r>
    </w:p>
    <w:p w14:paraId="33983D92" w14:textId="77777777" w:rsidR="00E451F6" w:rsidRPr="00B54CDA" w:rsidRDefault="00A35437">
      <w:pPr>
        <w:rPr>
          <w:color w:val="000000" w:themeColor="text1"/>
          <w:szCs w:val="22"/>
        </w:rPr>
      </w:pPr>
      <w:r w:rsidRPr="00B54CDA">
        <w:rPr>
          <w:rFonts w:hint="eastAsia"/>
          <w:color w:val="000000" w:themeColor="text1"/>
          <w:szCs w:val="22"/>
        </w:rPr>
        <w:t>ホ　会計監査人　第七十七条に規定する事項</w:t>
      </w:r>
    </w:p>
    <w:p w14:paraId="05C8A524" w14:textId="77777777" w:rsidR="00E451F6" w:rsidRPr="00B54CDA" w:rsidRDefault="00A35437">
      <w:pPr>
        <w:rPr>
          <w:color w:val="000000" w:themeColor="text1"/>
          <w:szCs w:val="22"/>
        </w:rPr>
      </w:pPr>
      <w:r w:rsidRPr="00B54CDA">
        <w:rPr>
          <w:rFonts w:hint="eastAsia"/>
          <w:color w:val="000000" w:themeColor="text1"/>
          <w:szCs w:val="22"/>
        </w:rPr>
        <w:t>五　議案が次のイ又はロに掲げる事項に関するものである場合において、株主が法第三百五条第一項の規定による請求に際して当該イ又はロに定める事項（当該事項が明らかに虚偽である場合における当該事項を除く。）を株式会社に対して通知したときは、その内容</w:t>
      </w:r>
    </w:p>
    <w:p w14:paraId="6A7F3D26" w14:textId="77777777" w:rsidR="00E451F6" w:rsidRPr="00B54CDA" w:rsidRDefault="00A35437">
      <w:pPr>
        <w:rPr>
          <w:color w:val="000000" w:themeColor="text1"/>
          <w:szCs w:val="22"/>
        </w:rPr>
      </w:pPr>
      <w:r w:rsidRPr="00B54CDA">
        <w:rPr>
          <w:rFonts w:hint="eastAsia"/>
          <w:color w:val="000000" w:themeColor="text1"/>
          <w:szCs w:val="22"/>
        </w:rPr>
        <w:t>イ　全部取得条項付種類株式の取得　第八十五条の二に規定する事項</w:t>
      </w:r>
    </w:p>
    <w:p w14:paraId="45484F06" w14:textId="77777777" w:rsidR="00E451F6" w:rsidRPr="00B54CDA" w:rsidRDefault="00A35437">
      <w:pPr>
        <w:rPr>
          <w:color w:val="000000" w:themeColor="text1"/>
          <w:szCs w:val="22"/>
        </w:rPr>
      </w:pPr>
      <w:r w:rsidRPr="00B54CDA">
        <w:rPr>
          <w:rFonts w:hint="eastAsia"/>
          <w:color w:val="000000" w:themeColor="text1"/>
          <w:szCs w:val="22"/>
        </w:rPr>
        <w:t>ロ　株式の併合　第八十五条の三に規定する事項</w:t>
      </w:r>
    </w:p>
    <w:p w14:paraId="322C9DEC" w14:textId="77777777" w:rsidR="00E451F6" w:rsidRPr="00B54CDA" w:rsidRDefault="00A35437">
      <w:pPr>
        <w:rPr>
          <w:color w:val="000000" w:themeColor="text1"/>
          <w:szCs w:val="22"/>
        </w:rPr>
      </w:pPr>
      <w:r w:rsidRPr="00B54CDA">
        <w:rPr>
          <w:rFonts w:hint="eastAsia"/>
          <w:color w:val="000000" w:themeColor="text1"/>
          <w:szCs w:val="22"/>
        </w:rPr>
        <w:t>２　二以上の株主から同一の趣旨の議案が提出されている場合には、株主総会参考書類には、その議案及びこれに対する取締役（取締役会設置会社である場合にあっては、取締役会）の意見の内容は、各別に記載することを要しない。ただし、二以上の株主から同一の趣旨の提案があった旨を記載しなければならない。</w:t>
      </w:r>
    </w:p>
    <w:p w14:paraId="18E15130" w14:textId="77777777" w:rsidR="00E451F6" w:rsidRPr="00B54CDA" w:rsidRDefault="00A35437">
      <w:pPr>
        <w:rPr>
          <w:color w:val="000000" w:themeColor="text1"/>
          <w:szCs w:val="22"/>
        </w:rPr>
      </w:pPr>
      <w:r w:rsidRPr="00B54CDA">
        <w:rPr>
          <w:rFonts w:hint="eastAsia"/>
          <w:color w:val="000000" w:themeColor="text1"/>
          <w:szCs w:val="22"/>
        </w:rPr>
        <w:t>３　二以上の株主から同一の趣旨の提案の理由が提出されている場合には、株主総会参考書類には、その提案の理由は、各別に記載することを要しない。</w:t>
      </w:r>
    </w:p>
    <w:p w14:paraId="376CFEDE"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八目　株主総会参考書類の記載の特則</w:t>
      </w:r>
    </w:p>
    <w:p w14:paraId="51905F88" w14:textId="77777777" w:rsidR="00E451F6" w:rsidRPr="00B54CDA" w:rsidRDefault="00A35437">
      <w:pPr>
        <w:rPr>
          <w:color w:val="000000" w:themeColor="text1"/>
          <w:szCs w:val="22"/>
        </w:rPr>
      </w:pPr>
      <w:r w:rsidRPr="00B54CDA">
        <w:rPr>
          <w:rFonts w:hint="eastAsia"/>
          <w:color w:val="000000" w:themeColor="text1"/>
          <w:szCs w:val="22"/>
        </w:rPr>
        <w:t>第九十四条　株主総会参考書類に記載すべき事項（次に掲げるものを除く。）に係る情報を、当該株主総会に係る招集通知を発出する時から当該株主総会の日から三箇月が経過する日までの間、継続して電磁的方法により株主が提供を受けることができる状態に置く措置（第二百二十二条第一項第一号ロに掲げる方法のうち、インターネットに接続された自動公衆送信装置（公衆の用に供する電気通信回線に接続することにより、その記録媒体のうち自動公衆送信の用に供する部分に記録され、又は当該装置に入力される情報を自動公衆送信する機能を有する装置をいう。以下同じ。）を使用する方法によって行われるものに限る。第三項において同じ。）をとる場合には、当該事項は、当該事項を記載した株主総会参考書類を株主に対して提供したものとみなす。ただし、この項の措置をとる旨の定款の定めがある場合に限る。</w:t>
      </w:r>
    </w:p>
    <w:p w14:paraId="64B35C37" w14:textId="77777777" w:rsidR="00E451F6" w:rsidRPr="00B54CDA" w:rsidRDefault="00A35437">
      <w:pPr>
        <w:rPr>
          <w:color w:val="000000" w:themeColor="text1"/>
          <w:szCs w:val="22"/>
        </w:rPr>
      </w:pPr>
      <w:bookmarkStart w:id="59" w:name="_Hlk196490083"/>
      <w:r w:rsidRPr="00B54CDA">
        <w:rPr>
          <w:rFonts w:hint="eastAsia"/>
          <w:color w:val="000000" w:themeColor="text1"/>
          <w:szCs w:val="22"/>
        </w:rPr>
        <w:t>一　議案</w:t>
      </w:r>
    </w:p>
    <w:p w14:paraId="34D08C03" w14:textId="77777777" w:rsidR="00E451F6" w:rsidRPr="00B54CDA" w:rsidRDefault="00A35437">
      <w:pPr>
        <w:rPr>
          <w:color w:val="000000" w:themeColor="text1"/>
          <w:szCs w:val="22"/>
        </w:rPr>
      </w:pPr>
      <w:r w:rsidRPr="00B54CDA">
        <w:rPr>
          <w:rFonts w:hint="eastAsia"/>
          <w:color w:val="000000" w:themeColor="text1"/>
          <w:szCs w:val="22"/>
        </w:rPr>
        <w:t>二　第百三十三条第三項第一号に掲げる事項を株主総会参考書類に記載することとしている場合における当該事項</w:t>
      </w:r>
    </w:p>
    <w:p w14:paraId="49059F8D" w14:textId="77777777" w:rsidR="00E451F6" w:rsidRPr="00B54CDA" w:rsidRDefault="00A35437">
      <w:pPr>
        <w:rPr>
          <w:color w:val="000000" w:themeColor="text1"/>
          <w:szCs w:val="22"/>
        </w:rPr>
      </w:pPr>
      <w:r w:rsidRPr="00B54CDA">
        <w:rPr>
          <w:rFonts w:hint="eastAsia"/>
          <w:color w:val="000000" w:themeColor="text1"/>
          <w:szCs w:val="22"/>
        </w:rPr>
        <w:t>三　次項の規定により株主総会参考書類に記載すべき事項</w:t>
      </w:r>
    </w:p>
    <w:p w14:paraId="1D178D44" w14:textId="77777777" w:rsidR="00E451F6" w:rsidRPr="00B54CDA" w:rsidRDefault="00A35437">
      <w:pPr>
        <w:rPr>
          <w:color w:val="000000" w:themeColor="text1"/>
          <w:szCs w:val="22"/>
        </w:rPr>
      </w:pPr>
      <w:r w:rsidRPr="00B54CDA">
        <w:rPr>
          <w:rFonts w:hint="eastAsia"/>
          <w:color w:val="000000" w:themeColor="text1"/>
          <w:szCs w:val="22"/>
        </w:rPr>
        <w:lastRenderedPageBreak/>
        <w:t>四　株主総会参考書類に記載すべき事項（前各号に掲げるものを除く。）につきこの項の措置をとることについて監査役、監査等委員会又は監査委員会が異議を述べている場合における当該事項</w:t>
      </w:r>
    </w:p>
    <w:p w14:paraId="465D392D" w14:textId="77777777" w:rsidR="00E451F6" w:rsidRPr="00B54CDA" w:rsidRDefault="00A35437">
      <w:pPr>
        <w:rPr>
          <w:color w:val="000000" w:themeColor="text1"/>
          <w:szCs w:val="22"/>
        </w:rPr>
      </w:pPr>
      <w:bookmarkStart w:id="60" w:name="_Hlk196487465"/>
      <w:r w:rsidRPr="00B54CDA">
        <w:rPr>
          <w:rFonts w:hint="eastAsia"/>
          <w:color w:val="000000" w:themeColor="text1"/>
          <w:szCs w:val="22"/>
        </w:rPr>
        <w:t>２　前項の場合には、株主に対して提供する株主総会参考書類に、同項の措置をとるために使用する自動公衆送信装置のうち当該措置をと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当該電子計算機に備えられたファイルに当該情報を記録することができるものを記載しなければならない。</w:t>
      </w:r>
    </w:p>
    <w:bookmarkEnd w:id="60"/>
    <w:p w14:paraId="7211C73B" w14:textId="77777777" w:rsidR="00E451F6" w:rsidRPr="00B54CDA" w:rsidRDefault="00A35437">
      <w:pPr>
        <w:rPr>
          <w:color w:val="000000" w:themeColor="text1"/>
          <w:szCs w:val="22"/>
        </w:rPr>
      </w:pPr>
      <w:r w:rsidRPr="00B54CDA">
        <w:rPr>
          <w:rFonts w:hint="eastAsia"/>
          <w:color w:val="000000" w:themeColor="text1"/>
          <w:szCs w:val="22"/>
        </w:rPr>
        <w:t>３　第一項の規定は、同項各号に掲げる事項に係る情報についても、電磁的方法により株主が提供を受けることができる状態に置く措置をとることを妨げるものではない。</w:t>
      </w:r>
    </w:p>
    <w:bookmarkEnd w:id="59"/>
    <w:p w14:paraId="546C57B6"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三款　種類株主総会</w:t>
      </w:r>
    </w:p>
    <w:p w14:paraId="1F954D8B" w14:textId="77777777" w:rsidR="00E451F6" w:rsidRPr="00B54CDA" w:rsidRDefault="00A35437">
      <w:pPr>
        <w:rPr>
          <w:color w:val="000000" w:themeColor="text1"/>
          <w:szCs w:val="22"/>
        </w:rPr>
      </w:pPr>
      <w:r w:rsidRPr="00B54CDA">
        <w:rPr>
          <w:rFonts w:hint="eastAsia"/>
          <w:color w:val="000000" w:themeColor="text1"/>
          <w:szCs w:val="22"/>
        </w:rPr>
        <w:t>第九十五条　次の各号に掲げる規定は、当該各号に定めるものについて準用する。</w:t>
      </w:r>
    </w:p>
    <w:p w14:paraId="6C59A126" w14:textId="77777777" w:rsidR="00E451F6" w:rsidRPr="00B54CDA" w:rsidRDefault="00A35437">
      <w:pPr>
        <w:rPr>
          <w:color w:val="000000" w:themeColor="text1"/>
          <w:szCs w:val="22"/>
        </w:rPr>
      </w:pPr>
      <w:r w:rsidRPr="00B54CDA">
        <w:rPr>
          <w:rFonts w:hint="eastAsia"/>
          <w:color w:val="000000" w:themeColor="text1"/>
          <w:szCs w:val="22"/>
        </w:rPr>
        <w:t>一　第六十三条（第一号を除く。）　法第三百二十五条において準用する法第二百九十八条第一項第五号に規定する法務省令で定める事項</w:t>
      </w:r>
    </w:p>
    <w:p w14:paraId="122D2C2C" w14:textId="77777777" w:rsidR="00E451F6" w:rsidRPr="00B54CDA" w:rsidRDefault="00A35437">
      <w:pPr>
        <w:rPr>
          <w:color w:val="000000" w:themeColor="text1"/>
          <w:szCs w:val="22"/>
        </w:rPr>
      </w:pPr>
      <w:r w:rsidRPr="00B54CDA">
        <w:rPr>
          <w:rFonts w:hint="eastAsia"/>
          <w:color w:val="000000" w:themeColor="text1"/>
          <w:szCs w:val="22"/>
        </w:rPr>
        <w:t>二　第六十四条　法第三百二十五条において準用する法第二百九十八条第二項に規定する法務省令で定めるもの</w:t>
      </w:r>
    </w:p>
    <w:p w14:paraId="4280DCAB" w14:textId="77777777" w:rsidR="00E451F6" w:rsidRPr="00B54CDA" w:rsidRDefault="00A35437">
      <w:pPr>
        <w:rPr>
          <w:color w:val="000000" w:themeColor="text1"/>
          <w:szCs w:val="22"/>
        </w:rPr>
      </w:pPr>
      <w:r w:rsidRPr="00B54CDA">
        <w:rPr>
          <w:rFonts w:hint="eastAsia"/>
          <w:color w:val="000000" w:themeColor="text1"/>
          <w:szCs w:val="22"/>
        </w:rPr>
        <w:t>三　第六十五条及び前款　種類株主総会の株主総会参考書類</w:t>
      </w:r>
    </w:p>
    <w:p w14:paraId="29A0D83A" w14:textId="77777777" w:rsidR="00E451F6" w:rsidRPr="00B54CDA" w:rsidRDefault="00A35437">
      <w:pPr>
        <w:rPr>
          <w:color w:val="000000" w:themeColor="text1"/>
          <w:szCs w:val="22"/>
        </w:rPr>
      </w:pPr>
      <w:r w:rsidRPr="00B54CDA">
        <w:rPr>
          <w:rFonts w:hint="eastAsia"/>
          <w:color w:val="000000" w:themeColor="text1"/>
          <w:szCs w:val="22"/>
        </w:rPr>
        <w:t>四　第六十六条　種類株主総会の議決権行使書面</w:t>
      </w:r>
    </w:p>
    <w:p w14:paraId="35F0D37D" w14:textId="77777777" w:rsidR="00E451F6" w:rsidRPr="00B54CDA" w:rsidRDefault="00A35437">
      <w:pPr>
        <w:rPr>
          <w:color w:val="000000" w:themeColor="text1"/>
          <w:szCs w:val="22"/>
        </w:rPr>
      </w:pPr>
      <w:r w:rsidRPr="00B54CDA">
        <w:rPr>
          <w:rFonts w:hint="eastAsia"/>
          <w:color w:val="000000" w:themeColor="text1"/>
          <w:szCs w:val="22"/>
        </w:rPr>
        <w:t>五　第六十七条　法第三百二十五条において準用する法第三百八条第一項に規定する法務省令で定める株主</w:t>
      </w:r>
    </w:p>
    <w:p w14:paraId="3762223E" w14:textId="77777777" w:rsidR="00E451F6" w:rsidRPr="00B54CDA" w:rsidRDefault="00A35437">
      <w:pPr>
        <w:rPr>
          <w:color w:val="000000" w:themeColor="text1"/>
          <w:szCs w:val="22"/>
        </w:rPr>
      </w:pPr>
      <w:r w:rsidRPr="00B54CDA">
        <w:rPr>
          <w:rFonts w:hint="eastAsia"/>
          <w:color w:val="000000" w:themeColor="text1"/>
          <w:szCs w:val="22"/>
        </w:rPr>
        <w:t>六　第六十九条　法第三百二十五条において準用する法第三百十一条第一項に規定する法務省令で定める時</w:t>
      </w:r>
    </w:p>
    <w:p w14:paraId="08F503D7" w14:textId="77777777" w:rsidR="00E451F6" w:rsidRPr="00B54CDA" w:rsidRDefault="00A35437">
      <w:pPr>
        <w:rPr>
          <w:color w:val="000000" w:themeColor="text1"/>
          <w:szCs w:val="22"/>
        </w:rPr>
      </w:pPr>
      <w:r w:rsidRPr="00B54CDA">
        <w:rPr>
          <w:rFonts w:hint="eastAsia"/>
          <w:color w:val="000000" w:themeColor="text1"/>
          <w:szCs w:val="22"/>
        </w:rPr>
        <w:t>七　第七十条　法第三百二十五条において準用する法第三百十二条第一項に規定する法務省令で定める時</w:t>
      </w:r>
    </w:p>
    <w:p w14:paraId="4DD02118" w14:textId="77777777" w:rsidR="00E451F6" w:rsidRPr="00B54CDA" w:rsidRDefault="00A35437">
      <w:pPr>
        <w:rPr>
          <w:color w:val="000000" w:themeColor="text1"/>
          <w:szCs w:val="22"/>
        </w:rPr>
      </w:pPr>
      <w:r w:rsidRPr="00B54CDA">
        <w:rPr>
          <w:rFonts w:hint="eastAsia"/>
          <w:color w:val="000000" w:themeColor="text1"/>
          <w:szCs w:val="22"/>
        </w:rPr>
        <w:t>八　第七十一条　法第三百二十五条において準用する法第三百十四条に規定する法務省令で定める場合</w:t>
      </w:r>
    </w:p>
    <w:p w14:paraId="412A8E7C" w14:textId="77777777" w:rsidR="00E451F6" w:rsidRPr="00B54CDA" w:rsidRDefault="00A35437">
      <w:pPr>
        <w:rPr>
          <w:color w:val="000000" w:themeColor="text1"/>
          <w:szCs w:val="22"/>
        </w:rPr>
      </w:pPr>
      <w:r w:rsidRPr="00B54CDA">
        <w:rPr>
          <w:rFonts w:hint="eastAsia"/>
          <w:color w:val="000000" w:themeColor="text1"/>
          <w:szCs w:val="22"/>
        </w:rPr>
        <w:t>九　第七十二条　法第三百二十五条において準用する法第三百十八条第一項の規定による議事録の作成</w:t>
      </w:r>
    </w:p>
    <w:p w14:paraId="249827E2" w14:textId="77777777" w:rsidR="00E451F6" w:rsidRPr="007D3370" w:rsidRDefault="00A35437" w:rsidP="007D3370">
      <w:pPr>
        <w:ind w:leftChars="467" w:left="1059"/>
        <w:rPr>
          <w:rFonts w:eastAsia="PMingLiU"/>
          <w:b/>
          <w:bCs/>
          <w:color w:val="000000" w:themeColor="text1"/>
          <w:szCs w:val="22"/>
          <w:lang w:eastAsia="zh-TW"/>
        </w:rPr>
      </w:pPr>
      <w:r w:rsidRPr="007D3370">
        <w:rPr>
          <w:rFonts w:hint="eastAsia"/>
          <w:b/>
          <w:bCs/>
          <w:color w:val="000000" w:themeColor="text1"/>
          <w:szCs w:val="22"/>
          <w:lang w:eastAsia="zh-TW"/>
        </w:rPr>
        <w:t>第四款　電子提供措置</w:t>
      </w:r>
    </w:p>
    <w:p w14:paraId="11D49D67" w14:textId="77777777" w:rsidR="00E451F6" w:rsidRPr="00B54CDA" w:rsidRDefault="00A35437">
      <w:pPr>
        <w:rPr>
          <w:rFonts w:eastAsia="PMingLiU"/>
          <w:color w:val="000000" w:themeColor="text1"/>
          <w:szCs w:val="22"/>
          <w:lang w:eastAsia="zh-TW"/>
        </w:rPr>
      </w:pPr>
      <w:r w:rsidRPr="00B54CDA">
        <w:rPr>
          <w:rFonts w:hint="eastAsia"/>
          <w:color w:val="000000" w:themeColor="text1"/>
          <w:szCs w:val="22"/>
          <w:lang w:eastAsia="zh-TW"/>
        </w:rPr>
        <w:t>（電子提供措置）</w:t>
      </w:r>
    </w:p>
    <w:p w14:paraId="3ADBD26B" w14:textId="77777777" w:rsidR="00E451F6" w:rsidRPr="00B54CDA" w:rsidRDefault="00A35437">
      <w:pPr>
        <w:rPr>
          <w:color w:val="000000" w:themeColor="text1"/>
          <w:szCs w:val="22"/>
        </w:rPr>
      </w:pPr>
      <w:r w:rsidRPr="00B54CDA">
        <w:rPr>
          <w:rFonts w:hint="eastAsia"/>
          <w:color w:val="000000" w:themeColor="text1"/>
          <w:szCs w:val="22"/>
        </w:rPr>
        <w:t>第九十五条の二　法第三百二十五条の二に規定する法務省令で定めるものは、第二百二十二条第一項第一号ロに掲げる方法のうち、インターネットに接続された自動公衆送信装置を使用するものによる措置とする。</w:t>
      </w:r>
    </w:p>
    <w:p w14:paraId="6B52E51E" w14:textId="77777777" w:rsidR="00E451F6" w:rsidRPr="00B54CDA" w:rsidRDefault="00A35437">
      <w:pPr>
        <w:rPr>
          <w:color w:val="000000" w:themeColor="text1"/>
          <w:szCs w:val="22"/>
        </w:rPr>
      </w:pPr>
      <w:r w:rsidRPr="00B54CDA">
        <w:rPr>
          <w:rFonts w:hint="eastAsia"/>
          <w:color w:val="000000" w:themeColor="text1"/>
          <w:szCs w:val="22"/>
        </w:rPr>
        <w:t>（電子提供措置をとる場合における招集通知の記載事項）</w:t>
      </w:r>
    </w:p>
    <w:p w14:paraId="57E0500F" w14:textId="77777777" w:rsidR="00E451F6" w:rsidRPr="00B54CDA" w:rsidRDefault="00A35437">
      <w:pPr>
        <w:rPr>
          <w:color w:val="000000" w:themeColor="text1"/>
          <w:szCs w:val="22"/>
        </w:rPr>
      </w:pPr>
      <w:r w:rsidRPr="00B54CDA">
        <w:rPr>
          <w:rFonts w:hint="eastAsia"/>
          <w:color w:val="000000" w:themeColor="text1"/>
          <w:szCs w:val="22"/>
        </w:rPr>
        <w:t>第九十五条の三　法第三百二十五条の四第二項第三号に規定する法務省令で定める事項は、次に掲げる事項とする。</w:t>
      </w:r>
    </w:p>
    <w:p w14:paraId="782265EC" w14:textId="77777777" w:rsidR="00E451F6" w:rsidRPr="00B54CDA" w:rsidRDefault="00A35437">
      <w:pPr>
        <w:rPr>
          <w:color w:val="000000" w:themeColor="text1"/>
          <w:szCs w:val="22"/>
        </w:rPr>
      </w:pPr>
      <w:r w:rsidRPr="00B54CDA">
        <w:rPr>
          <w:rFonts w:hint="eastAsia"/>
          <w:color w:val="000000" w:themeColor="text1"/>
          <w:szCs w:val="22"/>
        </w:rPr>
        <w:t>一　電子提供措置をとっているときは、電子提供措置をとるために使用する自動公衆送信装置のうち当該電子提供措置をと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w:t>
      </w:r>
      <w:r w:rsidRPr="00B54CDA">
        <w:rPr>
          <w:rFonts w:hint="eastAsia"/>
          <w:color w:val="000000" w:themeColor="text1"/>
          <w:szCs w:val="22"/>
        </w:rPr>
        <w:lastRenderedPageBreak/>
        <w:t>当該電子計算機に備えられたファイルに当該情報を記録することができるものその他の当該者が当該情報の内容を閲覧し、当該電子計算機に備えられたファイルに当該情報を記録するために必要な事項</w:t>
      </w:r>
    </w:p>
    <w:p w14:paraId="3A205602" w14:textId="77777777" w:rsidR="00E451F6" w:rsidRPr="00B54CDA" w:rsidRDefault="00A35437">
      <w:pPr>
        <w:rPr>
          <w:color w:val="000000" w:themeColor="text1"/>
          <w:szCs w:val="22"/>
        </w:rPr>
      </w:pPr>
      <w:r w:rsidRPr="00B54CDA">
        <w:rPr>
          <w:rFonts w:hint="eastAsia"/>
          <w:color w:val="000000" w:themeColor="text1"/>
          <w:szCs w:val="22"/>
        </w:rPr>
        <w:t>二　法第三百二十五条の三第三項に規定する場合には、同項の手続であって、金融商品取引法施行令（昭和四十年政令第三百二十一号）第十四条の十二の規定によりインターネットを利用して公衆の縦覧に供されるものをインターネットにおいて識別するための文字、記号その他の符号又はこれらの結合であって、情報の提供を受ける者がその使用に係る電子計算機に入力することによって当該情報の内容を閲覧することができるものその他の当該者が当該情報の内容を閲覧するために必要な事項</w:t>
      </w:r>
    </w:p>
    <w:p w14:paraId="10ADF1FF" w14:textId="77777777" w:rsidR="00E451F6" w:rsidRPr="00B54CDA" w:rsidRDefault="00A35437">
      <w:pPr>
        <w:rPr>
          <w:color w:val="000000" w:themeColor="text1"/>
          <w:szCs w:val="22"/>
        </w:rPr>
      </w:pPr>
      <w:r w:rsidRPr="00B54CDA">
        <w:rPr>
          <w:rFonts w:hint="eastAsia"/>
          <w:color w:val="000000" w:themeColor="text1"/>
          <w:szCs w:val="22"/>
        </w:rPr>
        <w:t>２　法第三百二十五条の七において読み替えて準用する法第三百二十五条の四第二項第三号に規定する法務省令で定める事項は、前項第一号に掲げる事項とする。</w:t>
      </w:r>
    </w:p>
    <w:p w14:paraId="5E2A40F0" w14:textId="77777777" w:rsidR="00E451F6" w:rsidRPr="00B54CDA" w:rsidRDefault="00A35437">
      <w:pPr>
        <w:rPr>
          <w:color w:val="000000" w:themeColor="text1"/>
          <w:szCs w:val="22"/>
        </w:rPr>
      </w:pPr>
      <w:r w:rsidRPr="00B54CDA">
        <w:rPr>
          <w:rFonts w:hint="eastAsia"/>
          <w:color w:val="000000" w:themeColor="text1"/>
          <w:szCs w:val="22"/>
        </w:rPr>
        <w:t>（電子提供措置事項記載書面に記載することを要しない事項）</w:t>
      </w:r>
    </w:p>
    <w:p w14:paraId="1DCB6DBB" w14:textId="77777777" w:rsidR="00E451F6" w:rsidRPr="00B54CDA" w:rsidRDefault="00A35437">
      <w:pPr>
        <w:rPr>
          <w:color w:val="000000" w:themeColor="text1"/>
          <w:szCs w:val="22"/>
        </w:rPr>
      </w:pPr>
      <w:r w:rsidRPr="00B54CDA">
        <w:rPr>
          <w:rFonts w:hint="eastAsia"/>
          <w:color w:val="000000" w:themeColor="text1"/>
          <w:szCs w:val="22"/>
        </w:rPr>
        <w:t>第九十五条の四　法第三百二十五条の五第三項に規定する法務省令で定めるものは、次に掲げるものとする。</w:t>
      </w:r>
    </w:p>
    <w:p w14:paraId="6E6976F7" w14:textId="77777777" w:rsidR="00E451F6" w:rsidRPr="00B54CDA" w:rsidRDefault="00A35437">
      <w:pPr>
        <w:rPr>
          <w:color w:val="000000" w:themeColor="text1"/>
          <w:szCs w:val="22"/>
        </w:rPr>
      </w:pPr>
      <w:r w:rsidRPr="00B54CDA">
        <w:rPr>
          <w:rFonts w:hint="eastAsia"/>
          <w:color w:val="000000" w:themeColor="text1"/>
          <w:szCs w:val="22"/>
        </w:rPr>
        <w:t>一　株主総会参考書類に記載すべき事項（次に掲げるものを除く。）</w:t>
      </w:r>
    </w:p>
    <w:p w14:paraId="7E04733A" w14:textId="77777777" w:rsidR="00E451F6" w:rsidRPr="00B54CDA" w:rsidRDefault="00A35437">
      <w:pPr>
        <w:rPr>
          <w:color w:val="000000" w:themeColor="text1"/>
          <w:szCs w:val="22"/>
        </w:rPr>
      </w:pPr>
      <w:r w:rsidRPr="00B54CDA">
        <w:rPr>
          <w:rFonts w:hint="eastAsia"/>
          <w:color w:val="000000" w:themeColor="text1"/>
          <w:szCs w:val="22"/>
        </w:rPr>
        <w:t>イ　議案</w:t>
      </w:r>
    </w:p>
    <w:p w14:paraId="2EC1287D" w14:textId="77777777" w:rsidR="00E451F6" w:rsidRPr="00B54CDA" w:rsidRDefault="00A35437">
      <w:pPr>
        <w:rPr>
          <w:color w:val="000000" w:themeColor="text1"/>
          <w:szCs w:val="22"/>
        </w:rPr>
      </w:pPr>
      <w:bookmarkStart w:id="61" w:name="_Hlk196492081"/>
      <w:r w:rsidRPr="00B54CDA">
        <w:rPr>
          <w:rFonts w:hint="eastAsia"/>
          <w:color w:val="000000" w:themeColor="text1"/>
          <w:szCs w:val="22"/>
        </w:rPr>
        <w:t>ロ　株主総会参考書類に記載すべき事項（イに掲げるものを除く。）につき電子提供措置事項記載書面に記載しないことについて監査役、監査等委員会又は監査委員会が異議を述べている場合における当該事項</w:t>
      </w:r>
    </w:p>
    <w:bookmarkEnd w:id="61"/>
    <w:p w14:paraId="4DA194A3" w14:textId="77777777" w:rsidR="00E451F6" w:rsidRPr="00B54CDA" w:rsidRDefault="00A35437">
      <w:pPr>
        <w:rPr>
          <w:color w:val="000000" w:themeColor="text1"/>
          <w:szCs w:val="22"/>
        </w:rPr>
      </w:pPr>
      <w:r w:rsidRPr="00B54CDA">
        <w:rPr>
          <w:rFonts w:hint="eastAsia"/>
          <w:color w:val="000000" w:themeColor="text1"/>
          <w:szCs w:val="22"/>
        </w:rPr>
        <w:t>二　事業報告</w:t>
      </w:r>
      <w:r w:rsidRPr="00B54CDA">
        <w:rPr>
          <w:color w:val="000000" w:themeColor="text1"/>
          <w:kern w:val="1"/>
          <w:szCs w:val="22"/>
        </w:rPr>
        <w:t>（法第四百三十七条に規定する事業報告をいう。以下この号において同じ。）</w:t>
      </w:r>
      <w:r w:rsidRPr="00B54CDA">
        <w:rPr>
          <w:rFonts w:hint="eastAsia"/>
          <w:color w:val="000000" w:themeColor="text1"/>
          <w:szCs w:val="22"/>
        </w:rPr>
        <w:t>に記載され、又は記録された事項（次に掲げるものを除く。）</w:t>
      </w:r>
    </w:p>
    <w:p w14:paraId="2BAC3998" w14:textId="77777777" w:rsidR="00E451F6" w:rsidRPr="00B54CDA" w:rsidRDefault="00A35437">
      <w:pPr>
        <w:rPr>
          <w:color w:val="000000" w:themeColor="text1"/>
          <w:szCs w:val="22"/>
        </w:rPr>
      </w:pPr>
      <w:r w:rsidRPr="00B54CDA">
        <w:rPr>
          <w:rFonts w:hint="eastAsia"/>
          <w:color w:val="000000" w:themeColor="text1"/>
          <w:szCs w:val="22"/>
        </w:rPr>
        <w:t xml:space="preserve">イ　</w:t>
      </w:r>
      <w:r w:rsidRPr="00B54CDA">
        <w:rPr>
          <w:color w:val="000000" w:themeColor="text1"/>
          <w:kern w:val="1"/>
          <w:szCs w:val="22"/>
        </w:rPr>
        <w:t>第百二十条第一項第五号及び第七号並びに第百二十一条第一号、第二号及び第四号から第六号の三までに掲げる事項</w:t>
      </w:r>
    </w:p>
    <w:p w14:paraId="35AD8C38" w14:textId="77777777" w:rsidR="00E451F6" w:rsidRPr="00B54CDA" w:rsidRDefault="00A35437">
      <w:pPr>
        <w:rPr>
          <w:color w:val="000000" w:themeColor="text1"/>
          <w:szCs w:val="22"/>
        </w:rPr>
      </w:pPr>
      <w:bookmarkStart w:id="62" w:name="_Hlk196492096"/>
      <w:r w:rsidRPr="00B54CDA">
        <w:rPr>
          <w:rFonts w:hint="eastAsia"/>
          <w:color w:val="000000" w:themeColor="text1"/>
          <w:szCs w:val="22"/>
        </w:rPr>
        <w:t>ロ　事業報告に記載され、又は記録された事項（イに掲げるものを除く。）につき電子提供措置事項記載書面に記載しないことについて監査役、監査等委員会又は監査委員会が異議を述べている場合における当該事項</w:t>
      </w:r>
    </w:p>
    <w:bookmarkEnd w:id="62"/>
    <w:p w14:paraId="53872445" w14:textId="77777777" w:rsidR="00E451F6" w:rsidRPr="00B54CDA" w:rsidRDefault="00A35437">
      <w:pPr>
        <w:rPr>
          <w:color w:val="000000" w:themeColor="text1"/>
          <w:szCs w:val="22"/>
        </w:rPr>
      </w:pPr>
      <w:r w:rsidRPr="00B54CDA">
        <w:rPr>
          <w:rFonts w:hint="eastAsia"/>
          <w:color w:val="000000" w:themeColor="text1"/>
          <w:szCs w:val="22"/>
        </w:rPr>
        <w:t xml:space="preserve">三　</w:t>
      </w:r>
      <w:r w:rsidRPr="00B54CDA">
        <w:rPr>
          <w:color w:val="000000" w:themeColor="text1"/>
          <w:kern w:val="1"/>
          <w:szCs w:val="22"/>
        </w:rPr>
        <w:t>法第四百三十七条に規定する</w:t>
      </w:r>
      <w:r w:rsidRPr="00B54CDA">
        <w:rPr>
          <w:rFonts w:hint="eastAsia"/>
          <w:color w:val="000000" w:themeColor="text1"/>
          <w:szCs w:val="22"/>
        </w:rPr>
        <w:t>計算書類に記載され、又は記録された事項</w:t>
      </w:r>
    </w:p>
    <w:p w14:paraId="1C11D6F2" w14:textId="77777777" w:rsidR="00E451F6" w:rsidRPr="00B54CDA" w:rsidRDefault="00A35437">
      <w:pPr>
        <w:rPr>
          <w:color w:val="000000" w:themeColor="text1"/>
          <w:szCs w:val="22"/>
        </w:rPr>
      </w:pPr>
      <w:r w:rsidRPr="00B54CDA">
        <w:rPr>
          <w:rFonts w:hint="eastAsia"/>
          <w:color w:val="000000" w:themeColor="text1"/>
          <w:szCs w:val="22"/>
        </w:rPr>
        <w:t xml:space="preserve">四　</w:t>
      </w:r>
      <w:r w:rsidRPr="00B54CDA">
        <w:rPr>
          <w:color w:val="000000" w:themeColor="text1"/>
          <w:kern w:val="1"/>
          <w:szCs w:val="22"/>
        </w:rPr>
        <w:t>法第四百四十四条第六項に規定する</w:t>
      </w:r>
      <w:r w:rsidRPr="00B54CDA">
        <w:rPr>
          <w:rFonts w:hint="eastAsia"/>
          <w:color w:val="000000" w:themeColor="text1"/>
          <w:szCs w:val="22"/>
        </w:rPr>
        <w:t>連結計算書類に記載され、又は記録された事項</w:t>
      </w:r>
    </w:p>
    <w:p w14:paraId="20B0F8F1" w14:textId="77777777" w:rsidR="00E451F6" w:rsidRPr="00B54CDA" w:rsidRDefault="00A35437">
      <w:pPr>
        <w:rPr>
          <w:color w:val="000000" w:themeColor="text1"/>
          <w:szCs w:val="22"/>
        </w:rPr>
      </w:pPr>
      <w:r w:rsidRPr="00B54CDA">
        <w:rPr>
          <w:rFonts w:hint="eastAsia"/>
          <w:color w:val="000000" w:themeColor="text1"/>
          <w:szCs w:val="22"/>
        </w:rPr>
        <w:t>２　次の各号に掲げる事項の全部又は一部を電子提供措置事項記載書面に記載しないときは、取締役は、当該各号に定める事項を株主（電子提供措置事項記載書面の交付を受ける株主に限る。以下この項において同じ。）に対して通知しなければならない。</w:t>
      </w:r>
    </w:p>
    <w:p w14:paraId="1A104736" w14:textId="77777777" w:rsidR="00E451F6" w:rsidRPr="00B54CDA" w:rsidRDefault="00A35437">
      <w:pPr>
        <w:rPr>
          <w:color w:val="000000" w:themeColor="text1"/>
          <w:szCs w:val="22"/>
        </w:rPr>
      </w:pPr>
      <w:r w:rsidRPr="00B54CDA">
        <w:rPr>
          <w:rFonts w:hint="eastAsia"/>
          <w:color w:val="000000" w:themeColor="text1"/>
          <w:szCs w:val="22"/>
        </w:rPr>
        <w:t>一　前項第二号に掲げる事項　監査役、監査等委員会又は監査委員会が、電子提供措置事項記載書面に記載された事項（事業報告に記載され、又は記録された事項に限る。）が監査報告を作成するに際して監査をした事業報告に記載され、又は記録された事項の一部である旨を株主に対して通知すべきことを取締役に請求したときは、その旨</w:t>
      </w:r>
    </w:p>
    <w:p w14:paraId="7CC79ED1" w14:textId="77777777" w:rsidR="00E451F6" w:rsidRPr="00B54CDA" w:rsidRDefault="00A35437">
      <w:pPr>
        <w:rPr>
          <w:color w:val="000000" w:themeColor="text1"/>
          <w:szCs w:val="22"/>
        </w:rPr>
      </w:pPr>
      <w:r w:rsidRPr="00B54CDA">
        <w:rPr>
          <w:rFonts w:hint="eastAsia"/>
          <w:color w:val="000000" w:themeColor="text1"/>
          <w:szCs w:val="22"/>
        </w:rPr>
        <w:t>二　前項第三号に掲げる事項　監査役、会計監査人、監査等委員会又は監査委員会が、電子提供措置事項記載書面に記載された事項（計算書類に記載され、又は記録された事項に限る。）が監査報告又は会計監査報告を作成するに際して監査をした計算書類に記載され、又は記録された事項の一部である旨を株主に対して通知すべきことを取締役に請求したときは、その旨</w:t>
      </w:r>
    </w:p>
    <w:p w14:paraId="48F21926" w14:textId="77777777" w:rsidR="00E451F6" w:rsidRPr="00B54CDA" w:rsidRDefault="00A35437">
      <w:pPr>
        <w:rPr>
          <w:color w:val="000000" w:themeColor="text1"/>
          <w:szCs w:val="22"/>
        </w:rPr>
      </w:pPr>
      <w:bookmarkStart w:id="63" w:name="_Hlk196728424"/>
      <w:r w:rsidRPr="00B54CDA">
        <w:rPr>
          <w:rFonts w:hint="eastAsia"/>
          <w:color w:val="000000" w:themeColor="text1"/>
          <w:szCs w:val="22"/>
        </w:rPr>
        <w:lastRenderedPageBreak/>
        <w:t>三　前項第四号に掲げる事項　監査役、会計監査人、監査等委員会又は監査委員会が、電子提供措置事項記載書面に記載された事項（連結計算書類に記載され、又は記録された事項に限る。）が監査報告又は会計監査報告を作成するに際して監査をした連結計算書類に記載され、又は記録された事項の一部である旨を株主に対して通知すべきことを取締役に請求したときは、その旨</w:t>
      </w:r>
    </w:p>
    <w:bookmarkEnd w:id="63"/>
    <w:p w14:paraId="5B2E4A30"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二節　会社役員の選任</w:t>
      </w:r>
    </w:p>
    <w:p w14:paraId="699EB90D" w14:textId="77777777" w:rsidR="00E451F6" w:rsidRPr="00B54CDA" w:rsidRDefault="00A35437">
      <w:pPr>
        <w:rPr>
          <w:color w:val="000000" w:themeColor="text1"/>
          <w:szCs w:val="22"/>
        </w:rPr>
      </w:pPr>
      <w:r w:rsidRPr="00B54CDA">
        <w:rPr>
          <w:rFonts w:hint="eastAsia"/>
          <w:color w:val="000000" w:themeColor="text1"/>
          <w:szCs w:val="22"/>
        </w:rPr>
        <w:t>（補欠の会社役員の選任）</w:t>
      </w:r>
    </w:p>
    <w:p w14:paraId="4893B9BB" w14:textId="77777777" w:rsidR="00E451F6" w:rsidRPr="00B54CDA" w:rsidRDefault="00A35437">
      <w:pPr>
        <w:rPr>
          <w:color w:val="000000" w:themeColor="text1"/>
          <w:szCs w:val="22"/>
        </w:rPr>
      </w:pPr>
      <w:r w:rsidRPr="00B54CDA">
        <w:rPr>
          <w:rFonts w:hint="eastAsia"/>
          <w:color w:val="000000" w:themeColor="text1"/>
          <w:szCs w:val="22"/>
        </w:rPr>
        <w:t>第九十六条　法第三百二十九条第三項の規定による補欠の会社役員（執行役を除き、監査等委員会設置会社にあっては、監査等委員である取締役若しくはそれ以外の取締役又は会計参与。以下この条において同じ。）の選任については、この条の定めるところによる。</w:t>
      </w:r>
    </w:p>
    <w:p w14:paraId="1B13B419" w14:textId="77777777" w:rsidR="00E451F6" w:rsidRPr="00B54CDA" w:rsidRDefault="00A35437">
      <w:pPr>
        <w:rPr>
          <w:color w:val="000000" w:themeColor="text1"/>
          <w:szCs w:val="22"/>
        </w:rPr>
      </w:pPr>
      <w:r w:rsidRPr="00B54CDA">
        <w:rPr>
          <w:rFonts w:hint="eastAsia"/>
          <w:color w:val="000000" w:themeColor="text1"/>
          <w:szCs w:val="22"/>
        </w:rPr>
        <w:t>２　法第三百二十九条第三項に規定する決議により補欠の会社役員を選任する場合には、次に掲げる事項も併せて決定しなければならない。</w:t>
      </w:r>
    </w:p>
    <w:p w14:paraId="7D668678" w14:textId="77777777" w:rsidR="00E451F6" w:rsidRPr="00B54CDA" w:rsidRDefault="00A35437">
      <w:pPr>
        <w:rPr>
          <w:color w:val="000000" w:themeColor="text1"/>
          <w:szCs w:val="22"/>
        </w:rPr>
      </w:pPr>
      <w:r w:rsidRPr="00B54CDA">
        <w:rPr>
          <w:rFonts w:hint="eastAsia"/>
          <w:color w:val="000000" w:themeColor="text1"/>
          <w:szCs w:val="22"/>
        </w:rPr>
        <w:t>一　当該候補者が補欠の会社役員である旨</w:t>
      </w:r>
    </w:p>
    <w:p w14:paraId="2DBA38B1" w14:textId="77777777" w:rsidR="00E451F6" w:rsidRPr="00B54CDA" w:rsidRDefault="00A35437">
      <w:pPr>
        <w:rPr>
          <w:color w:val="000000" w:themeColor="text1"/>
          <w:szCs w:val="22"/>
        </w:rPr>
      </w:pPr>
      <w:r w:rsidRPr="00B54CDA">
        <w:rPr>
          <w:rFonts w:hint="eastAsia"/>
          <w:color w:val="000000" w:themeColor="text1"/>
          <w:szCs w:val="22"/>
        </w:rPr>
        <w:t>二　当該候補者を補欠の社外取締役として選任するときは、その旨</w:t>
      </w:r>
    </w:p>
    <w:p w14:paraId="769663A4" w14:textId="77777777" w:rsidR="00E451F6" w:rsidRPr="00B54CDA" w:rsidRDefault="00A35437">
      <w:pPr>
        <w:rPr>
          <w:color w:val="000000" w:themeColor="text1"/>
          <w:szCs w:val="22"/>
        </w:rPr>
      </w:pPr>
      <w:r w:rsidRPr="00B54CDA">
        <w:rPr>
          <w:rFonts w:hint="eastAsia"/>
          <w:color w:val="000000" w:themeColor="text1"/>
          <w:szCs w:val="22"/>
        </w:rPr>
        <w:t>三　当該候補者を補欠の社外監査役として選任するときは、その旨</w:t>
      </w:r>
    </w:p>
    <w:p w14:paraId="0B5DD160" w14:textId="77777777" w:rsidR="00E451F6" w:rsidRPr="00B54CDA" w:rsidRDefault="00A35437">
      <w:pPr>
        <w:rPr>
          <w:color w:val="000000" w:themeColor="text1"/>
          <w:szCs w:val="22"/>
        </w:rPr>
      </w:pPr>
      <w:r w:rsidRPr="00B54CDA">
        <w:rPr>
          <w:rFonts w:hint="eastAsia"/>
          <w:color w:val="000000" w:themeColor="text1"/>
          <w:szCs w:val="22"/>
        </w:rPr>
        <w:t>四　当該候補者を一人又は二人以上の特定の会社役員の補欠の会社役員として選任するときは、その旨及び当該特定の会社役員の氏名（会計参与である場合にあっては、氏名又は名称）</w:t>
      </w:r>
    </w:p>
    <w:p w14:paraId="19311098" w14:textId="77777777" w:rsidR="00E451F6" w:rsidRPr="00B54CDA" w:rsidRDefault="00A35437">
      <w:pPr>
        <w:rPr>
          <w:color w:val="000000" w:themeColor="text1"/>
          <w:szCs w:val="22"/>
        </w:rPr>
      </w:pPr>
      <w:r w:rsidRPr="00B54CDA">
        <w:rPr>
          <w:rFonts w:hint="eastAsia"/>
          <w:color w:val="000000" w:themeColor="text1"/>
          <w:szCs w:val="22"/>
        </w:rPr>
        <w:t>五　同一の会社役員（二以上の会社役員の補欠として選任した場合にあっては、当該二以上の会社役員）につき二人以上の補欠の会社役員を選任するときは、当該補欠の会社役員相互間の優先順位</w:t>
      </w:r>
    </w:p>
    <w:p w14:paraId="2ED0A9FE" w14:textId="77777777" w:rsidR="00E451F6" w:rsidRPr="00B54CDA" w:rsidRDefault="00A35437">
      <w:pPr>
        <w:rPr>
          <w:color w:val="000000" w:themeColor="text1"/>
          <w:szCs w:val="22"/>
        </w:rPr>
      </w:pPr>
      <w:r w:rsidRPr="00B54CDA">
        <w:rPr>
          <w:rFonts w:hint="eastAsia"/>
          <w:color w:val="000000" w:themeColor="text1"/>
          <w:szCs w:val="22"/>
        </w:rPr>
        <w:t>六　補欠の会社役員について、就任前にその選任の取消しを行う場合があるときは、その旨及び取消しを行うための手続</w:t>
      </w:r>
    </w:p>
    <w:p w14:paraId="6ED0A532" w14:textId="77777777" w:rsidR="00E451F6" w:rsidRPr="00B54CDA" w:rsidRDefault="00A35437">
      <w:pPr>
        <w:rPr>
          <w:color w:val="000000" w:themeColor="text1"/>
          <w:szCs w:val="22"/>
        </w:rPr>
      </w:pPr>
      <w:r w:rsidRPr="00B54CDA">
        <w:rPr>
          <w:rFonts w:hint="eastAsia"/>
          <w:color w:val="000000" w:themeColor="text1"/>
          <w:szCs w:val="22"/>
        </w:rPr>
        <w:t>３　補欠の会社役員の選任に係る決議が効力を有する期間は、定款に別段の定めがある場合を除き、当該決議後最初に開催する定時株主総会の開始の時までとする。ただし、株主総会（当該補欠の会社役員を法第百八条第一項第九号に掲げる事項についての定めに従い種類株主総会の決議によって選任する場合にあっては、当該種類株主総会）の決議によってその期間を短縮することを妨げない。</w:t>
      </w:r>
    </w:p>
    <w:p w14:paraId="1F865198" w14:textId="77777777" w:rsidR="00E451F6" w:rsidRPr="00B54CDA" w:rsidRDefault="00A35437">
      <w:pPr>
        <w:rPr>
          <w:color w:val="000000" w:themeColor="text1"/>
          <w:szCs w:val="22"/>
        </w:rPr>
      </w:pPr>
      <w:r w:rsidRPr="00B54CDA">
        <w:rPr>
          <w:rFonts w:hint="eastAsia"/>
          <w:color w:val="000000" w:themeColor="text1"/>
          <w:szCs w:val="22"/>
        </w:rPr>
        <w:t>（累積投票による取締役の選任）</w:t>
      </w:r>
    </w:p>
    <w:p w14:paraId="15DC38A8" w14:textId="77777777" w:rsidR="00E451F6" w:rsidRPr="00B54CDA" w:rsidRDefault="00A35437">
      <w:pPr>
        <w:rPr>
          <w:color w:val="000000" w:themeColor="text1"/>
          <w:szCs w:val="22"/>
        </w:rPr>
      </w:pPr>
      <w:r w:rsidRPr="00B54CDA">
        <w:rPr>
          <w:rFonts w:hint="eastAsia"/>
          <w:color w:val="000000" w:themeColor="text1"/>
          <w:szCs w:val="22"/>
        </w:rPr>
        <w:t>第九十七条　法第三百四十二条第五項の規定により法務省令で定めるべき事項は、この条の定めるところによる。</w:t>
      </w:r>
    </w:p>
    <w:p w14:paraId="1F261C1B" w14:textId="77777777" w:rsidR="00E451F6" w:rsidRPr="00B54CDA" w:rsidRDefault="00A35437">
      <w:pPr>
        <w:rPr>
          <w:color w:val="000000" w:themeColor="text1"/>
          <w:szCs w:val="22"/>
        </w:rPr>
      </w:pPr>
      <w:r w:rsidRPr="00B54CDA">
        <w:rPr>
          <w:rFonts w:hint="eastAsia"/>
          <w:color w:val="000000" w:themeColor="text1"/>
          <w:szCs w:val="22"/>
        </w:rPr>
        <w:t>２　法第三百四十二条第一項の規定による請求があった場合には、取締役（株主総会の議長が存する場合にあっては議長、取締役及び議長が存しない場合にあっては当該請求をした株主）は、同項の株主総会における取締役（監査等委員会設置会社にあっては、監査等委員である取締役又はそれ以外の取締役。以下この条において同じ。）の選任の決議に先立ち、法第三百四十二条第三項から第五項までに規定するところにより取締役を選任することを明らかにしなければならない。</w:t>
      </w:r>
    </w:p>
    <w:p w14:paraId="6C0D33ED" w14:textId="77777777" w:rsidR="00E451F6" w:rsidRPr="00B54CDA" w:rsidRDefault="00A35437">
      <w:pPr>
        <w:rPr>
          <w:color w:val="000000" w:themeColor="text1"/>
          <w:szCs w:val="22"/>
        </w:rPr>
      </w:pPr>
      <w:r w:rsidRPr="00B54CDA">
        <w:rPr>
          <w:rFonts w:hint="eastAsia"/>
          <w:color w:val="000000" w:themeColor="text1"/>
          <w:szCs w:val="22"/>
        </w:rPr>
        <w:t>３　法第三百四十二条第四項の場合において、投票の同数を得た者が二人以上存することにより同条第一項の株主総会において選任する取締役の数の取締役について投票の最多数を得た者から順次取締役に選任されたものとすることができないときは、当該株</w:t>
      </w:r>
      <w:r w:rsidRPr="00B54CDA">
        <w:rPr>
          <w:rFonts w:hint="eastAsia"/>
          <w:color w:val="000000" w:themeColor="text1"/>
          <w:szCs w:val="22"/>
        </w:rPr>
        <w:lastRenderedPageBreak/>
        <w:t>主総会において選任する取締役の数以下の数であって投票の最多数を得た者から順次取締役に選任されたものとすることができる数の範囲内で、投票の最多数を得た者から順次取締役に選任されたものとする。</w:t>
      </w:r>
    </w:p>
    <w:p w14:paraId="4DD38312" w14:textId="77777777" w:rsidR="00E451F6" w:rsidRPr="00B54CDA" w:rsidRDefault="00A35437">
      <w:pPr>
        <w:rPr>
          <w:color w:val="000000" w:themeColor="text1"/>
          <w:szCs w:val="22"/>
        </w:rPr>
      </w:pPr>
      <w:r w:rsidRPr="00B54CDA">
        <w:rPr>
          <w:rFonts w:hint="eastAsia"/>
          <w:color w:val="000000" w:themeColor="text1"/>
          <w:szCs w:val="22"/>
        </w:rPr>
        <w:t>４　前項に規定する場合において、法第三百四十二条第一項の株主総会において選任する取締役の数から前項の規定により取締役に選任されたものとされた者の数を減じて得た数の取締役は、同条第三項及び第四項に規定するところによらないで、株主総会の決議により選任する。</w:t>
      </w:r>
    </w:p>
    <w:p w14:paraId="3C8346BB"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三節　取締役</w:t>
      </w:r>
    </w:p>
    <w:p w14:paraId="337E43DA" w14:textId="77777777" w:rsidR="00E451F6" w:rsidRPr="00B54CDA" w:rsidRDefault="00A35437">
      <w:pPr>
        <w:rPr>
          <w:color w:val="000000" w:themeColor="text1"/>
          <w:szCs w:val="22"/>
        </w:rPr>
      </w:pPr>
      <w:r w:rsidRPr="00B54CDA">
        <w:rPr>
          <w:rFonts w:hint="eastAsia"/>
          <w:color w:val="000000" w:themeColor="text1"/>
          <w:szCs w:val="22"/>
        </w:rPr>
        <w:t>（業務の適正を確保するための体制）</w:t>
      </w:r>
    </w:p>
    <w:p w14:paraId="5B8DDDDE" w14:textId="77777777" w:rsidR="00E451F6" w:rsidRPr="00B54CDA" w:rsidRDefault="00A35437">
      <w:pPr>
        <w:rPr>
          <w:color w:val="000000" w:themeColor="text1"/>
          <w:szCs w:val="22"/>
        </w:rPr>
      </w:pPr>
      <w:r w:rsidRPr="00B54CDA">
        <w:rPr>
          <w:rFonts w:hint="eastAsia"/>
          <w:color w:val="000000" w:themeColor="text1"/>
          <w:szCs w:val="22"/>
        </w:rPr>
        <w:t>第九十八条　法第三百四十八条第三項第四号に規定する法務省令で定める体制は、当該株式会社における次に掲げる体制とする。</w:t>
      </w:r>
    </w:p>
    <w:p w14:paraId="56BA42BE" w14:textId="77777777" w:rsidR="00E451F6" w:rsidRPr="00B54CDA" w:rsidRDefault="00A35437">
      <w:pPr>
        <w:rPr>
          <w:color w:val="000000" w:themeColor="text1"/>
          <w:szCs w:val="22"/>
        </w:rPr>
      </w:pPr>
      <w:bookmarkStart w:id="64" w:name="_Hlk196740511"/>
      <w:r w:rsidRPr="00B54CDA">
        <w:rPr>
          <w:rFonts w:hint="eastAsia"/>
          <w:color w:val="000000" w:themeColor="text1"/>
          <w:szCs w:val="22"/>
        </w:rPr>
        <w:t>一　当該株式会社の取締役の職務の執行に係る情報の保存及び管理に関する体制</w:t>
      </w:r>
    </w:p>
    <w:p w14:paraId="75DB7A5E" w14:textId="77777777" w:rsidR="00E451F6" w:rsidRPr="00B54CDA" w:rsidRDefault="00A35437">
      <w:pPr>
        <w:rPr>
          <w:color w:val="000000" w:themeColor="text1"/>
          <w:szCs w:val="22"/>
        </w:rPr>
      </w:pPr>
      <w:r w:rsidRPr="00B54CDA">
        <w:rPr>
          <w:rFonts w:hint="eastAsia"/>
          <w:color w:val="000000" w:themeColor="text1"/>
          <w:szCs w:val="22"/>
        </w:rPr>
        <w:t>二　当該株式会社の損失の危険の管理に関する規程その他の体制</w:t>
      </w:r>
    </w:p>
    <w:p w14:paraId="0E07FF92" w14:textId="77777777" w:rsidR="00E451F6" w:rsidRPr="00B54CDA" w:rsidRDefault="00A35437">
      <w:pPr>
        <w:rPr>
          <w:color w:val="000000" w:themeColor="text1"/>
          <w:szCs w:val="22"/>
        </w:rPr>
      </w:pPr>
      <w:r w:rsidRPr="00B54CDA">
        <w:rPr>
          <w:rFonts w:hint="eastAsia"/>
          <w:color w:val="000000" w:themeColor="text1"/>
          <w:szCs w:val="22"/>
        </w:rPr>
        <w:t>三　当該株式会社の取締役の職務の執行が効率的に行われることを確保するための体制</w:t>
      </w:r>
    </w:p>
    <w:p w14:paraId="471B3EA4" w14:textId="77777777" w:rsidR="00E451F6" w:rsidRPr="00B54CDA" w:rsidRDefault="00A35437">
      <w:pPr>
        <w:rPr>
          <w:color w:val="000000" w:themeColor="text1"/>
          <w:szCs w:val="22"/>
        </w:rPr>
      </w:pPr>
      <w:r w:rsidRPr="00B54CDA">
        <w:rPr>
          <w:rFonts w:hint="eastAsia"/>
          <w:color w:val="000000" w:themeColor="text1"/>
          <w:szCs w:val="22"/>
        </w:rPr>
        <w:t>四　当該株式会社の使用人の職務の執行が法令及び定款に適合することを確保するための体制</w:t>
      </w:r>
    </w:p>
    <w:p w14:paraId="377AB3A6" w14:textId="77777777" w:rsidR="00E451F6" w:rsidRPr="00B54CDA" w:rsidRDefault="00A35437">
      <w:pPr>
        <w:rPr>
          <w:color w:val="000000" w:themeColor="text1"/>
          <w:szCs w:val="22"/>
        </w:rPr>
      </w:pPr>
      <w:r w:rsidRPr="00B54CDA">
        <w:rPr>
          <w:rFonts w:hint="eastAsia"/>
          <w:color w:val="000000" w:themeColor="text1"/>
          <w:szCs w:val="22"/>
        </w:rPr>
        <w:t xml:space="preserve">五　</w:t>
      </w:r>
      <w:bookmarkStart w:id="65" w:name="_Hlk196904303"/>
      <w:r w:rsidRPr="00B54CDA">
        <w:rPr>
          <w:rFonts w:hint="eastAsia"/>
          <w:color w:val="000000" w:themeColor="text1"/>
          <w:szCs w:val="22"/>
        </w:rPr>
        <w:t>次に掲げる体制その他の当該株式会社並びにその親会社及び子会社から成る企業集団における業務の適正を確保するための体制</w:t>
      </w:r>
    </w:p>
    <w:p w14:paraId="440E780B" w14:textId="77777777" w:rsidR="00E451F6" w:rsidRPr="00B54CDA" w:rsidRDefault="00A35437">
      <w:pPr>
        <w:rPr>
          <w:color w:val="000000" w:themeColor="text1"/>
          <w:szCs w:val="22"/>
        </w:rPr>
      </w:pPr>
      <w:bookmarkStart w:id="66" w:name="_Hlk196744288"/>
      <w:bookmarkStart w:id="67" w:name="_Hlk196904495"/>
      <w:bookmarkEnd w:id="64"/>
      <w:bookmarkEnd w:id="65"/>
      <w:r w:rsidRPr="00B54CDA">
        <w:rPr>
          <w:rFonts w:hint="eastAsia"/>
          <w:color w:val="000000" w:themeColor="text1"/>
          <w:szCs w:val="22"/>
        </w:rPr>
        <w:t>イ　当該株式会社の子会社の取締役、執行役、業務を執行する社員、法第五百九十八条第一項の職務を行うべき者その他これらの者に相当する者（ハ及びニにおいて「取締役等」という。）の職務の執行に係る事項の当該株式会社への報告に関する体制</w:t>
      </w:r>
    </w:p>
    <w:bookmarkEnd w:id="66"/>
    <w:p w14:paraId="3DD1AC4F"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w:t>
      </w:r>
      <w:bookmarkStart w:id="68" w:name="_Hlk196740474"/>
      <w:r w:rsidRPr="00B54CDA">
        <w:rPr>
          <w:rFonts w:hint="eastAsia"/>
          <w:color w:val="000000" w:themeColor="text1"/>
          <w:szCs w:val="22"/>
        </w:rPr>
        <w:t>損失の危険の管理</w:t>
      </w:r>
      <w:bookmarkEnd w:id="68"/>
      <w:r w:rsidRPr="00B54CDA">
        <w:rPr>
          <w:rFonts w:hint="eastAsia"/>
          <w:color w:val="000000" w:themeColor="text1"/>
          <w:szCs w:val="22"/>
        </w:rPr>
        <w:t>に関する規程その他の体制</w:t>
      </w:r>
    </w:p>
    <w:p w14:paraId="46907EE9" w14:textId="77777777" w:rsidR="00E451F6" w:rsidRPr="00B54CDA" w:rsidRDefault="00A35437">
      <w:pPr>
        <w:rPr>
          <w:color w:val="000000" w:themeColor="text1"/>
          <w:szCs w:val="22"/>
        </w:rPr>
      </w:pPr>
      <w:r w:rsidRPr="00B54CDA">
        <w:rPr>
          <w:rFonts w:hint="eastAsia"/>
          <w:color w:val="000000" w:themeColor="text1"/>
          <w:szCs w:val="22"/>
        </w:rPr>
        <w:t>ハ　当該株式会社の子会社の取締役等の職務の執行が効率的に行われることを確保するための体制</w:t>
      </w:r>
    </w:p>
    <w:p w14:paraId="268C656E" w14:textId="77777777" w:rsidR="00E451F6" w:rsidRPr="00B54CDA" w:rsidRDefault="00A35437">
      <w:pPr>
        <w:rPr>
          <w:color w:val="000000" w:themeColor="text1"/>
          <w:szCs w:val="22"/>
        </w:rPr>
      </w:pPr>
      <w:bookmarkStart w:id="69" w:name="_Hlk196903238"/>
      <w:r w:rsidRPr="00B54CDA">
        <w:rPr>
          <w:rFonts w:hint="eastAsia"/>
          <w:color w:val="000000" w:themeColor="text1"/>
          <w:szCs w:val="22"/>
        </w:rPr>
        <w:t>ニ　当該株式会社の子会社の取締役等及び使用人の職務の執行が法令及び定款に適合することを確保するための体制</w:t>
      </w:r>
    </w:p>
    <w:p w14:paraId="144C4303" w14:textId="77777777" w:rsidR="00E451F6" w:rsidRPr="00B54CDA" w:rsidRDefault="00A35437">
      <w:pPr>
        <w:rPr>
          <w:color w:val="000000" w:themeColor="text1"/>
          <w:szCs w:val="22"/>
        </w:rPr>
      </w:pPr>
      <w:bookmarkStart w:id="70" w:name="_Hlk196904839"/>
      <w:bookmarkEnd w:id="67"/>
      <w:bookmarkEnd w:id="69"/>
      <w:r w:rsidRPr="00B54CDA">
        <w:rPr>
          <w:rFonts w:hint="eastAsia"/>
          <w:color w:val="000000" w:themeColor="text1"/>
          <w:szCs w:val="22"/>
        </w:rPr>
        <w:t>２　取締役が二人以上ある株式会社である場合には、前項に規定する体制には、業務の決定が適正に行われることを確保するための体制を含むものとする。</w:t>
      </w:r>
    </w:p>
    <w:p w14:paraId="1CFBF451" w14:textId="77777777" w:rsidR="00E451F6" w:rsidRPr="00B54CDA" w:rsidRDefault="00A35437">
      <w:pPr>
        <w:rPr>
          <w:color w:val="000000" w:themeColor="text1"/>
          <w:szCs w:val="22"/>
        </w:rPr>
      </w:pPr>
      <w:r w:rsidRPr="00B54CDA">
        <w:rPr>
          <w:rFonts w:hint="eastAsia"/>
          <w:color w:val="000000" w:themeColor="text1"/>
          <w:szCs w:val="22"/>
        </w:rPr>
        <w:t>３　監査役設置会社以外の株式会社である場合には、第一項に規定する体制には、取締役が株主に報告すべき事項の報告をするための体制を含むものとする。</w:t>
      </w:r>
    </w:p>
    <w:p w14:paraId="74AD790D" w14:textId="77777777" w:rsidR="00E451F6" w:rsidRPr="00B54CDA" w:rsidRDefault="00A35437">
      <w:pPr>
        <w:rPr>
          <w:color w:val="000000" w:themeColor="text1"/>
          <w:szCs w:val="22"/>
        </w:rPr>
      </w:pPr>
      <w:bookmarkStart w:id="71" w:name="_Hlk196920528"/>
      <w:r w:rsidRPr="00B54CDA">
        <w:rPr>
          <w:rFonts w:hint="eastAsia"/>
          <w:color w:val="000000" w:themeColor="text1"/>
          <w:szCs w:val="22"/>
        </w:rPr>
        <w:t>４　監査役設置会社（監査役の監査の範囲を会計に関するものに限定する旨の定款の定めがある株式会社を含む。）である場合には、第一項に規定する体制には、次に掲げる体制を含むものとする。</w:t>
      </w:r>
    </w:p>
    <w:p w14:paraId="1C7DC792" w14:textId="77777777" w:rsidR="00E451F6" w:rsidRPr="00B54CDA" w:rsidRDefault="00A35437">
      <w:pPr>
        <w:rPr>
          <w:color w:val="000000" w:themeColor="text1"/>
          <w:szCs w:val="22"/>
        </w:rPr>
      </w:pPr>
      <w:r w:rsidRPr="00B54CDA">
        <w:rPr>
          <w:rFonts w:hint="eastAsia"/>
          <w:color w:val="000000" w:themeColor="text1"/>
          <w:szCs w:val="22"/>
        </w:rPr>
        <w:t>一　当該監査役設置会社の監査役がその職務を補助すべき使用人を置くことを求めた場合における当該使用人に関する事項</w:t>
      </w:r>
    </w:p>
    <w:p w14:paraId="50AD0A93" w14:textId="77777777" w:rsidR="00E451F6" w:rsidRPr="00B54CDA" w:rsidRDefault="00A35437">
      <w:pPr>
        <w:rPr>
          <w:color w:val="000000" w:themeColor="text1"/>
          <w:szCs w:val="22"/>
        </w:rPr>
      </w:pPr>
      <w:r w:rsidRPr="00B54CDA">
        <w:rPr>
          <w:rFonts w:hint="eastAsia"/>
          <w:color w:val="000000" w:themeColor="text1"/>
          <w:szCs w:val="22"/>
        </w:rPr>
        <w:t>二　前号の使用人の当該監査役設置会社の取締役からの独立性に関する事項</w:t>
      </w:r>
    </w:p>
    <w:p w14:paraId="34CAF7A6" w14:textId="77777777" w:rsidR="00E451F6" w:rsidRPr="00B54CDA" w:rsidRDefault="00A35437">
      <w:pPr>
        <w:rPr>
          <w:color w:val="000000" w:themeColor="text1"/>
          <w:szCs w:val="22"/>
        </w:rPr>
      </w:pPr>
      <w:r w:rsidRPr="00B54CDA">
        <w:rPr>
          <w:rFonts w:hint="eastAsia"/>
          <w:color w:val="000000" w:themeColor="text1"/>
          <w:szCs w:val="22"/>
        </w:rPr>
        <w:t>三　当該監査役設置会社の監査役の第一号の使用人に対する指示の実効性の確保に関する事項</w:t>
      </w:r>
    </w:p>
    <w:p w14:paraId="26B7F701" w14:textId="77777777" w:rsidR="00E451F6" w:rsidRPr="00B54CDA" w:rsidRDefault="00A35437">
      <w:pPr>
        <w:rPr>
          <w:color w:val="000000" w:themeColor="text1"/>
          <w:szCs w:val="22"/>
        </w:rPr>
      </w:pPr>
      <w:r w:rsidRPr="00B54CDA">
        <w:rPr>
          <w:rFonts w:hint="eastAsia"/>
          <w:color w:val="000000" w:themeColor="text1"/>
          <w:szCs w:val="22"/>
        </w:rPr>
        <w:t>四　次に掲げる体制その他の当該監査役設置会社の監査役への報告に関する体制</w:t>
      </w:r>
    </w:p>
    <w:p w14:paraId="584FA879" w14:textId="77777777" w:rsidR="00E451F6" w:rsidRPr="00B54CDA" w:rsidRDefault="00A35437">
      <w:pPr>
        <w:rPr>
          <w:color w:val="000000" w:themeColor="text1"/>
          <w:szCs w:val="22"/>
        </w:rPr>
      </w:pPr>
      <w:r w:rsidRPr="00B54CDA">
        <w:rPr>
          <w:rFonts w:hint="eastAsia"/>
          <w:color w:val="000000" w:themeColor="text1"/>
          <w:szCs w:val="22"/>
        </w:rPr>
        <w:lastRenderedPageBreak/>
        <w:t>イ　当該監査役設置会社の取締役及び会計参与並びに使用人が当該監査役設置会社の監査役に報告をするための体制</w:t>
      </w:r>
    </w:p>
    <w:p w14:paraId="0F9FD3FD" w14:textId="77777777" w:rsidR="00E451F6" w:rsidRPr="00B54CDA" w:rsidRDefault="00A35437">
      <w:pPr>
        <w:rPr>
          <w:color w:val="000000" w:themeColor="text1"/>
          <w:szCs w:val="22"/>
        </w:rPr>
      </w:pPr>
      <w:r w:rsidRPr="00B54CDA">
        <w:rPr>
          <w:rFonts w:hint="eastAsia"/>
          <w:color w:val="000000" w:themeColor="text1"/>
          <w:szCs w:val="22"/>
        </w:rPr>
        <w:t>ロ　当該監査役設置会社の子会社の取締役、会計参与、監査役、執行役、業務を執行する社員、法第五百九十八条第一項の職務を行うべき者その他これらの者に相当する者及び使用人又はこれらの者から報告を受けた者が当該監査役設置会社の監査役に報告をするための体制</w:t>
      </w:r>
    </w:p>
    <w:p w14:paraId="2EB1C26B"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612BB8BB" w14:textId="77777777" w:rsidR="00E451F6" w:rsidRPr="00B54CDA" w:rsidRDefault="00A35437">
      <w:pPr>
        <w:rPr>
          <w:color w:val="000000" w:themeColor="text1"/>
          <w:szCs w:val="22"/>
        </w:rPr>
      </w:pPr>
      <w:r w:rsidRPr="00B54CDA">
        <w:rPr>
          <w:rFonts w:hint="eastAsia"/>
          <w:color w:val="000000" w:themeColor="text1"/>
          <w:szCs w:val="22"/>
        </w:rPr>
        <w:t>六　当該監査役設置会社の監査役の職務の執行について生ずる費用の前払又は償還の手続その他の当該職務の執行について生ずる費用又は債務の処理に係る方針に関する事項</w:t>
      </w:r>
    </w:p>
    <w:p w14:paraId="65852A60" w14:textId="77777777" w:rsidR="00E451F6" w:rsidRPr="00B54CDA" w:rsidRDefault="00A35437">
      <w:pPr>
        <w:rPr>
          <w:color w:val="000000" w:themeColor="text1"/>
          <w:szCs w:val="22"/>
        </w:rPr>
      </w:pPr>
      <w:r w:rsidRPr="00B54CDA">
        <w:rPr>
          <w:rFonts w:hint="eastAsia"/>
          <w:color w:val="000000" w:themeColor="text1"/>
          <w:szCs w:val="22"/>
        </w:rPr>
        <w:t>七　その他当該監査役設置会社の監査役の監査が実効的に行われることを確保するための体制</w:t>
      </w:r>
    </w:p>
    <w:bookmarkEnd w:id="70"/>
    <w:bookmarkEnd w:id="71"/>
    <w:p w14:paraId="5B81F8C5" w14:textId="77777777" w:rsidR="00E451F6" w:rsidRPr="00B54CDA" w:rsidRDefault="00A35437">
      <w:pPr>
        <w:rPr>
          <w:color w:val="000000" w:themeColor="text1"/>
          <w:szCs w:val="22"/>
        </w:rPr>
      </w:pPr>
      <w:r w:rsidRPr="00B54CDA">
        <w:rPr>
          <w:rFonts w:hint="eastAsia"/>
          <w:color w:val="000000" w:themeColor="text1"/>
          <w:szCs w:val="22"/>
        </w:rPr>
        <w:t>（取締役の報酬等のうち株式会社の募集株式について定めるべき事項）</w:t>
      </w:r>
    </w:p>
    <w:p w14:paraId="1BD23F05" w14:textId="77777777" w:rsidR="00E451F6" w:rsidRPr="00B54CDA" w:rsidRDefault="00A35437">
      <w:pPr>
        <w:rPr>
          <w:color w:val="000000" w:themeColor="text1"/>
          <w:szCs w:val="22"/>
        </w:rPr>
      </w:pPr>
      <w:r w:rsidRPr="00B54CDA">
        <w:rPr>
          <w:rFonts w:hint="eastAsia"/>
          <w:color w:val="000000" w:themeColor="text1"/>
          <w:szCs w:val="22"/>
        </w:rPr>
        <w:t>第九十八条の二　法第三百六十一条第一項第三号に規定する法務省令で定める事項は、同号の募集株式に係る次に掲げる事項とする。</w:t>
      </w:r>
    </w:p>
    <w:p w14:paraId="02D3A832" w14:textId="77777777" w:rsidR="00E451F6" w:rsidRPr="00B54CDA" w:rsidRDefault="00A35437">
      <w:pPr>
        <w:rPr>
          <w:color w:val="000000" w:themeColor="text1"/>
          <w:szCs w:val="22"/>
        </w:rPr>
      </w:pPr>
      <w:r w:rsidRPr="00B54CDA">
        <w:rPr>
          <w:rFonts w:hint="eastAsia"/>
          <w:color w:val="000000" w:themeColor="text1"/>
          <w:szCs w:val="22"/>
        </w:rPr>
        <w:t>一　一定の事由が生ずるまで当該募集株式を他人に譲り渡さないことを取締役に約させることとするときは、その旨及び当該一定の事由の概要</w:t>
      </w:r>
    </w:p>
    <w:p w14:paraId="41013C65" w14:textId="77777777" w:rsidR="00E451F6" w:rsidRPr="00B54CDA" w:rsidRDefault="00A35437">
      <w:pPr>
        <w:rPr>
          <w:color w:val="000000" w:themeColor="text1"/>
          <w:szCs w:val="22"/>
        </w:rPr>
      </w:pPr>
      <w:r w:rsidRPr="00B54CDA">
        <w:rPr>
          <w:rFonts w:hint="eastAsia"/>
          <w:color w:val="000000" w:themeColor="text1"/>
          <w:szCs w:val="22"/>
        </w:rPr>
        <w:t>二　一定の事由が生じたことを条件として当該募集株式を当該株式会社に無償で譲り渡すことを取締役に約させることとするときは、その旨及び当該一定の事由の概要</w:t>
      </w:r>
    </w:p>
    <w:p w14:paraId="52A9E28F"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取締役に対して当該募集株式を割り当てる条件を定めるときは、その条件の概要</w:t>
      </w:r>
    </w:p>
    <w:p w14:paraId="7D70FF0B" w14:textId="77777777" w:rsidR="00E451F6" w:rsidRPr="00B54CDA" w:rsidRDefault="00A35437">
      <w:pPr>
        <w:rPr>
          <w:color w:val="000000" w:themeColor="text1"/>
          <w:szCs w:val="22"/>
        </w:rPr>
      </w:pPr>
      <w:r w:rsidRPr="00B54CDA">
        <w:rPr>
          <w:rFonts w:hint="eastAsia"/>
          <w:color w:val="000000" w:themeColor="text1"/>
          <w:szCs w:val="22"/>
        </w:rPr>
        <w:t>（取締役の報酬等のうち株式会社の募集新株予約権について定めるべき事項）</w:t>
      </w:r>
    </w:p>
    <w:p w14:paraId="47B5534F" w14:textId="77777777" w:rsidR="00E451F6" w:rsidRPr="00B54CDA" w:rsidRDefault="00A35437">
      <w:pPr>
        <w:rPr>
          <w:color w:val="000000" w:themeColor="text1"/>
          <w:szCs w:val="22"/>
        </w:rPr>
      </w:pPr>
      <w:r w:rsidRPr="00B54CDA">
        <w:rPr>
          <w:rFonts w:hint="eastAsia"/>
          <w:color w:val="000000" w:themeColor="text1"/>
          <w:szCs w:val="22"/>
        </w:rPr>
        <w:t>第九十八条の三　法第三百六十一条第一項第四号に規定する法務省令で定める事項は、同号の募集新株予約権に係る次に掲げる事項とする。</w:t>
      </w:r>
    </w:p>
    <w:p w14:paraId="38627DD6" w14:textId="77777777" w:rsidR="00E451F6" w:rsidRPr="00B54CDA" w:rsidRDefault="00A35437">
      <w:pPr>
        <w:rPr>
          <w:color w:val="000000" w:themeColor="text1"/>
          <w:szCs w:val="22"/>
        </w:rPr>
      </w:pPr>
      <w:r w:rsidRPr="00B54CDA">
        <w:rPr>
          <w:rFonts w:hint="eastAsia"/>
          <w:color w:val="000000" w:themeColor="text1"/>
          <w:szCs w:val="22"/>
        </w:rPr>
        <w:t>一　法第二百三十六条第一項第一号から第四号までに掲げる事項（同条第三項の場合には、同条第一項第一号、第三号及び第四号に掲げる事項並びに同条第三項各号に掲げる事項）</w:t>
      </w:r>
    </w:p>
    <w:p w14:paraId="63866EB7" w14:textId="77777777" w:rsidR="00E451F6" w:rsidRPr="00B54CDA" w:rsidRDefault="00A35437">
      <w:pPr>
        <w:rPr>
          <w:color w:val="000000" w:themeColor="text1"/>
          <w:szCs w:val="22"/>
        </w:rPr>
      </w:pPr>
      <w:r w:rsidRPr="00B54CDA">
        <w:rPr>
          <w:rFonts w:hint="eastAsia"/>
          <w:color w:val="000000" w:themeColor="text1"/>
          <w:szCs w:val="22"/>
        </w:rPr>
        <w:t>二　一定の資格を有する者が当該募集新株予約権を行使することができることとするときは、その旨及び当該一定の資格の内容の概要</w:t>
      </w:r>
    </w:p>
    <w:p w14:paraId="694862CE"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当該募集新株予約権の行使の条件を定めるときは、その条件の概要</w:t>
      </w:r>
    </w:p>
    <w:p w14:paraId="3039C081" w14:textId="77777777" w:rsidR="00E451F6" w:rsidRPr="00B54CDA" w:rsidRDefault="00A35437">
      <w:pPr>
        <w:rPr>
          <w:color w:val="000000" w:themeColor="text1"/>
          <w:szCs w:val="22"/>
        </w:rPr>
      </w:pPr>
      <w:r w:rsidRPr="00B54CDA">
        <w:rPr>
          <w:rFonts w:hint="eastAsia"/>
          <w:color w:val="000000" w:themeColor="text1"/>
          <w:szCs w:val="22"/>
        </w:rPr>
        <w:t>四　法第二百三十六条第一項第六号に掲げる事項</w:t>
      </w:r>
    </w:p>
    <w:p w14:paraId="78E76D8C" w14:textId="77777777" w:rsidR="00E451F6" w:rsidRPr="00B54CDA" w:rsidRDefault="00A35437">
      <w:pPr>
        <w:rPr>
          <w:color w:val="000000" w:themeColor="text1"/>
          <w:szCs w:val="22"/>
        </w:rPr>
      </w:pPr>
      <w:r w:rsidRPr="00B54CDA">
        <w:rPr>
          <w:rFonts w:hint="eastAsia"/>
          <w:color w:val="000000" w:themeColor="text1"/>
          <w:szCs w:val="22"/>
        </w:rPr>
        <w:t>五　法第二百三十六条第一項第七号に掲げる事項の内容の概要</w:t>
      </w:r>
    </w:p>
    <w:p w14:paraId="1D80BF71" w14:textId="77777777" w:rsidR="00E451F6" w:rsidRPr="00B54CDA" w:rsidRDefault="00A35437">
      <w:pPr>
        <w:rPr>
          <w:color w:val="000000" w:themeColor="text1"/>
          <w:szCs w:val="22"/>
        </w:rPr>
      </w:pPr>
      <w:r w:rsidRPr="00B54CDA">
        <w:rPr>
          <w:rFonts w:hint="eastAsia"/>
          <w:color w:val="000000" w:themeColor="text1"/>
          <w:szCs w:val="22"/>
        </w:rPr>
        <w:t>六　取締役に対して当該募集新株予約権を割り当てる条件を定めるときは、その条件の概要</w:t>
      </w:r>
    </w:p>
    <w:p w14:paraId="154BA3B9" w14:textId="77777777" w:rsidR="00E451F6" w:rsidRPr="00B54CDA" w:rsidRDefault="00A35437">
      <w:pPr>
        <w:rPr>
          <w:color w:val="000000" w:themeColor="text1"/>
          <w:szCs w:val="22"/>
        </w:rPr>
      </w:pPr>
      <w:r w:rsidRPr="00B54CDA">
        <w:rPr>
          <w:rFonts w:hint="eastAsia"/>
          <w:color w:val="000000" w:themeColor="text1"/>
          <w:szCs w:val="22"/>
        </w:rPr>
        <w:t>（取締役の報酬等のうち株式等と引換えにする払込みに充てるための金銭について定めるべき事項）</w:t>
      </w:r>
    </w:p>
    <w:p w14:paraId="27E2A7DE" w14:textId="77777777" w:rsidR="00E451F6" w:rsidRPr="00B54CDA" w:rsidRDefault="00A35437">
      <w:pPr>
        <w:rPr>
          <w:color w:val="000000" w:themeColor="text1"/>
          <w:szCs w:val="22"/>
        </w:rPr>
      </w:pPr>
      <w:r w:rsidRPr="00B54CDA">
        <w:rPr>
          <w:rFonts w:hint="eastAsia"/>
          <w:color w:val="000000" w:themeColor="text1"/>
          <w:szCs w:val="22"/>
        </w:rPr>
        <w:t>第九十八条の四　法第三百六十一条第一項第五号イに規定する法務省令で定める事項は、同号イの募集株式に係る次に掲げる事項とする。</w:t>
      </w:r>
    </w:p>
    <w:p w14:paraId="0D420F63" w14:textId="77777777" w:rsidR="00E451F6" w:rsidRPr="00B54CDA" w:rsidRDefault="00A35437">
      <w:pPr>
        <w:rPr>
          <w:color w:val="000000" w:themeColor="text1"/>
          <w:szCs w:val="22"/>
        </w:rPr>
      </w:pPr>
      <w:r w:rsidRPr="00B54CDA">
        <w:rPr>
          <w:rFonts w:hint="eastAsia"/>
          <w:color w:val="000000" w:themeColor="text1"/>
          <w:szCs w:val="22"/>
        </w:rPr>
        <w:lastRenderedPageBreak/>
        <w:t>一　一定の事由が生ずるまで当該募集株式を他人に譲り渡さないことを取締役に約させることとするときは、その旨及び当該一定の事由の概要</w:t>
      </w:r>
    </w:p>
    <w:p w14:paraId="68DB52EE" w14:textId="77777777" w:rsidR="00E451F6" w:rsidRPr="00B54CDA" w:rsidRDefault="00A35437">
      <w:pPr>
        <w:rPr>
          <w:color w:val="000000" w:themeColor="text1"/>
          <w:szCs w:val="22"/>
        </w:rPr>
      </w:pPr>
      <w:r w:rsidRPr="00B54CDA">
        <w:rPr>
          <w:rFonts w:hint="eastAsia"/>
          <w:color w:val="000000" w:themeColor="text1"/>
          <w:szCs w:val="22"/>
        </w:rPr>
        <w:t>二　一定の事由が生じたことを条件として当該募集株式を当該株式会社に無償で譲り渡すことを取締役に約させることとするときは、その旨及び当該一定の事由の概要</w:t>
      </w:r>
    </w:p>
    <w:p w14:paraId="1DE26814"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取締役に対して当該募集株式と引換えにする払込みに充てるための金銭を交付する条件又は取締役に対して当該募集株式を割り当てる条件を定めるときは、その条件の概要</w:t>
      </w:r>
    </w:p>
    <w:p w14:paraId="7A0E1A1B" w14:textId="77777777" w:rsidR="00E451F6" w:rsidRPr="00B54CDA" w:rsidRDefault="00A35437">
      <w:pPr>
        <w:rPr>
          <w:color w:val="000000" w:themeColor="text1"/>
          <w:szCs w:val="22"/>
        </w:rPr>
      </w:pPr>
      <w:r w:rsidRPr="00B54CDA">
        <w:rPr>
          <w:rFonts w:hint="eastAsia"/>
          <w:color w:val="000000" w:themeColor="text1"/>
          <w:szCs w:val="22"/>
        </w:rPr>
        <w:t>２　法第三百六十一条第一項第五号ロに規定する法務省令で定める事項は、同号ロの募集新株予約権に係る次に掲げる事項とする。</w:t>
      </w:r>
    </w:p>
    <w:p w14:paraId="1B5F5572" w14:textId="77777777" w:rsidR="00E451F6" w:rsidRPr="00B54CDA" w:rsidRDefault="00A35437">
      <w:pPr>
        <w:rPr>
          <w:color w:val="000000" w:themeColor="text1"/>
          <w:szCs w:val="22"/>
        </w:rPr>
      </w:pPr>
      <w:r w:rsidRPr="00B54CDA">
        <w:rPr>
          <w:rFonts w:hint="eastAsia"/>
          <w:color w:val="000000" w:themeColor="text1"/>
          <w:szCs w:val="22"/>
        </w:rPr>
        <w:t>一　法第二百三十六条第一項第一号から第四号までに掲げる事項（同条第三項の場合には、同条第一項第一号、第三号及び第四号に掲げる事項並びに同条第三項各号に掲げる事項）</w:t>
      </w:r>
    </w:p>
    <w:p w14:paraId="2B2BC2ED" w14:textId="77777777" w:rsidR="00E451F6" w:rsidRPr="00B54CDA" w:rsidRDefault="00A35437">
      <w:pPr>
        <w:rPr>
          <w:color w:val="000000" w:themeColor="text1"/>
          <w:szCs w:val="22"/>
        </w:rPr>
      </w:pPr>
      <w:r w:rsidRPr="00B54CDA">
        <w:rPr>
          <w:rFonts w:hint="eastAsia"/>
          <w:color w:val="000000" w:themeColor="text1"/>
          <w:szCs w:val="22"/>
        </w:rPr>
        <w:t>二　一定の資格を有する者が当該募集新株予約権を行使することができることとするときは、その旨及び当該一定の資格の内容の概要</w:t>
      </w:r>
    </w:p>
    <w:p w14:paraId="16603AD3"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当該募集新株予約権の行使の条件を定めるときは、その条件の概要</w:t>
      </w:r>
    </w:p>
    <w:p w14:paraId="7468CD1C" w14:textId="77777777" w:rsidR="00E451F6" w:rsidRPr="00B54CDA" w:rsidRDefault="00A35437">
      <w:pPr>
        <w:rPr>
          <w:color w:val="000000" w:themeColor="text1"/>
          <w:szCs w:val="22"/>
        </w:rPr>
      </w:pPr>
      <w:r w:rsidRPr="00B54CDA">
        <w:rPr>
          <w:rFonts w:hint="eastAsia"/>
          <w:color w:val="000000" w:themeColor="text1"/>
          <w:szCs w:val="22"/>
        </w:rPr>
        <w:t>四　法第二百三十六条第一項第六号に掲げる事項</w:t>
      </w:r>
    </w:p>
    <w:p w14:paraId="34600B1B" w14:textId="77777777" w:rsidR="00E451F6" w:rsidRPr="00B54CDA" w:rsidRDefault="00A35437">
      <w:pPr>
        <w:rPr>
          <w:color w:val="000000" w:themeColor="text1"/>
          <w:szCs w:val="22"/>
        </w:rPr>
      </w:pPr>
      <w:r w:rsidRPr="00B54CDA">
        <w:rPr>
          <w:rFonts w:hint="eastAsia"/>
          <w:color w:val="000000" w:themeColor="text1"/>
          <w:szCs w:val="22"/>
        </w:rPr>
        <w:t>五　法第二百三十六条第一項第七号に掲げる事項の内容の概要</w:t>
      </w:r>
    </w:p>
    <w:p w14:paraId="2DA3936E" w14:textId="77777777" w:rsidR="00E451F6" w:rsidRPr="00B54CDA" w:rsidRDefault="00A35437">
      <w:pPr>
        <w:rPr>
          <w:color w:val="000000" w:themeColor="text1"/>
          <w:szCs w:val="22"/>
        </w:rPr>
      </w:pPr>
      <w:r w:rsidRPr="00B54CDA">
        <w:rPr>
          <w:rFonts w:hint="eastAsia"/>
          <w:color w:val="000000" w:themeColor="text1"/>
          <w:szCs w:val="22"/>
        </w:rPr>
        <w:t>六　取締役に対して当該募集新株予約権と引換えにする払込みに充てるための金銭を交付する条件又は取締役に対して当該募集新株予約権を割り当てる条件を定めるときは、その条件の概要</w:t>
      </w:r>
    </w:p>
    <w:p w14:paraId="1092CDC2" w14:textId="77777777" w:rsidR="00E451F6" w:rsidRPr="00B54CDA" w:rsidRDefault="00A35437">
      <w:pPr>
        <w:rPr>
          <w:color w:val="000000" w:themeColor="text1"/>
          <w:szCs w:val="22"/>
        </w:rPr>
      </w:pPr>
      <w:r w:rsidRPr="00B54CDA">
        <w:rPr>
          <w:rFonts w:hint="eastAsia"/>
          <w:color w:val="000000" w:themeColor="text1"/>
          <w:szCs w:val="22"/>
        </w:rPr>
        <w:t>（取締役の個人別の報酬等の内容についての決定に関する方針）</w:t>
      </w:r>
    </w:p>
    <w:p w14:paraId="05405C6B" w14:textId="77777777" w:rsidR="00E451F6" w:rsidRPr="00B54CDA" w:rsidRDefault="00A35437">
      <w:pPr>
        <w:rPr>
          <w:color w:val="000000" w:themeColor="text1"/>
          <w:szCs w:val="22"/>
        </w:rPr>
      </w:pPr>
      <w:r w:rsidRPr="00B54CDA">
        <w:rPr>
          <w:rFonts w:hint="eastAsia"/>
          <w:color w:val="000000" w:themeColor="text1"/>
          <w:szCs w:val="22"/>
        </w:rPr>
        <w:t>第九十八条の五　法第三百六十一条第七項に規定する法務省令で定める事項は、次に掲げる事項とする。</w:t>
      </w:r>
    </w:p>
    <w:p w14:paraId="0087A8C4" w14:textId="77777777" w:rsidR="00E451F6" w:rsidRPr="00B54CDA" w:rsidRDefault="00A35437">
      <w:pPr>
        <w:rPr>
          <w:color w:val="000000" w:themeColor="text1"/>
          <w:szCs w:val="22"/>
        </w:rPr>
      </w:pPr>
      <w:r w:rsidRPr="00B54CDA">
        <w:rPr>
          <w:rFonts w:hint="eastAsia"/>
          <w:color w:val="000000" w:themeColor="text1"/>
          <w:szCs w:val="22"/>
        </w:rPr>
        <w:t>一　取締役（監査等委員である取締役を除く。以下この条において同じ。）の個人別の報酬等（次号に規定する業績連動報酬等及び第三号に規定する非金銭報酬等のいずれでもないものに限る。）の額又はその算定方法の決定に関する方針</w:t>
      </w:r>
    </w:p>
    <w:p w14:paraId="217E18B2" w14:textId="77777777" w:rsidR="00E451F6" w:rsidRPr="00B54CDA" w:rsidRDefault="00A35437">
      <w:pPr>
        <w:rPr>
          <w:color w:val="000000" w:themeColor="text1"/>
          <w:szCs w:val="22"/>
        </w:rPr>
      </w:pPr>
      <w:r w:rsidRPr="00B54CDA">
        <w:rPr>
          <w:rFonts w:hint="eastAsia"/>
          <w:color w:val="000000" w:themeColor="text1"/>
          <w:szCs w:val="22"/>
        </w:rPr>
        <w:t>二　取締役の個人別の報酬等のうち、利益の状況を示す指標、株式の市場価格の状況を示す指標その他の当該株式会社又はその関係会社（会社計算規則第二条第三項第二十五号に規定する関係会社をいう。）の業績を示す指標（以下この号及び第百二十一条第五号の二において「業績指標」という。）を基礎としてその額又は数が算定される報酬等（以下この条並びに第百二十一条第四号及び第五号の二において「業績連動報酬等」という。）がある場合には、当該業績連動報酬等に係る業績指標の内容及び当該業績連動報酬等の額又は数の算定方法の決定に関する方針</w:t>
      </w:r>
    </w:p>
    <w:p w14:paraId="20E7FA3F" w14:textId="77777777" w:rsidR="00E451F6" w:rsidRPr="00B54CDA" w:rsidRDefault="00A35437">
      <w:pPr>
        <w:rPr>
          <w:color w:val="000000" w:themeColor="text1"/>
          <w:szCs w:val="22"/>
        </w:rPr>
      </w:pPr>
      <w:r w:rsidRPr="00B54CDA">
        <w:rPr>
          <w:rFonts w:hint="eastAsia"/>
          <w:color w:val="000000" w:themeColor="text1"/>
          <w:szCs w:val="22"/>
        </w:rPr>
        <w:t>三　取締役の個人別の報酬等のうち、金銭でないもの（募集株式又は募集新株予約権と引換えにする払込みに充てるための金銭を取締役の報酬等とする場合における当該募集株式又は募集新株予約権を含む。以下この条並びに第百二十一条第四号及び第五号の三において「非金銭報酬等」という。）がある場合には、当該非金銭報酬等の内容及び当該非金銭報酬等の額若しくは数又はその算定方法の決定に関する方針</w:t>
      </w:r>
    </w:p>
    <w:p w14:paraId="5D5B06A0" w14:textId="77777777" w:rsidR="00E451F6" w:rsidRPr="00B54CDA" w:rsidRDefault="00A35437">
      <w:pPr>
        <w:rPr>
          <w:color w:val="000000" w:themeColor="text1"/>
          <w:szCs w:val="22"/>
        </w:rPr>
      </w:pPr>
      <w:r w:rsidRPr="00B54CDA">
        <w:rPr>
          <w:rFonts w:hint="eastAsia"/>
          <w:color w:val="000000" w:themeColor="text1"/>
          <w:szCs w:val="22"/>
        </w:rPr>
        <w:t>四　第一号の報酬等の額、業績連動報酬等の額又は非金銭報酬等の額の取締役の個人別の報酬等の額に対する割合の決定に関する方針</w:t>
      </w:r>
    </w:p>
    <w:p w14:paraId="6AE69A16" w14:textId="77777777" w:rsidR="00E451F6" w:rsidRPr="00B54CDA" w:rsidRDefault="00A35437">
      <w:pPr>
        <w:rPr>
          <w:color w:val="000000" w:themeColor="text1"/>
          <w:szCs w:val="22"/>
        </w:rPr>
      </w:pPr>
      <w:r w:rsidRPr="00B54CDA">
        <w:rPr>
          <w:rFonts w:hint="eastAsia"/>
          <w:color w:val="000000" w:themeColor="text1"/>
          <w:szCs w:val="22"/>
        </w:rPr>
        <w:lastRenderedPageBreak/>
        <w:t>五　取締役に対し報酬等を与える時期又は条件の決定に関する方針</w:t>
      </w:r>
    </w:p>
    <w:p w14:paraId="6ED8239E" w14:textId="77777777" w:rsidR="00E451F6" w:rsidRPr="00B54CDA" w:rsidRDefault="00A35437">
      <w:pPr>
        <w:rPr>
          <w:color w:val="000000" w:themeColor="text1"/>
          <w:szCs w:val="22"/>
        </w:rPr>
      </w:pPr>
      <w:r w:rsidRPr="00B54CDA">
        <w:rPr>
          <w:rFonts w:hint="eastAsia"/>
          <w:color w:val="000000" w:themeColor="text1"/>
          <w:szCs w:val="22"/>
        </w:rPr>
        <w:t>六　取締役の個人別の報酬等の内容についての決定の全部又は一部を取締役その他の第三者に委任することとするときは、次に掲げる事項</w:t>
      </w:r>
    </w:p>
    <w:p w14:paraId="1D22B6FA" w14:textId="77777777" w:rsidR="00E451F6" w:rsidRPr="00B54CDA" w:rsidRDefault="00A35437">
      <w:pPr>
        <w:rPr>
          <w:color w:val="000000" w:themeColor="text1"/>
          <w:szCs w:val="22"/>
        </w:rPr>
      </w:pPr>
      <w:r w:rsidRPr="00B54CDA">
        <w:rPr>
          <w:rFonts w:hint="eastAsia"/>
          <w:color w:val="000000" w:themeColor="text1"/>
          <w:szCs w:val="22"/>
        </w:rPr>
        <w:t>イ　当該委任を受ける者の氏名又は当該株式会社における地位及び担当</w:t>
      </w:r>
    </w:p>
    <w:p w14:paraId="3B544474" w14:textId="77777777" w:rsidR="00E451F6" w:rsidRPr="00B54CDA" w:rsidRDefault="00A35437">
      <w:pPr>
        <w:rPr>
          <w:color w:val="000000" w:themeColor="text1"/>
          <w:szCs w:val="22"/>
        </w:rPr>
      </w:pPr>
      <w:r w:rsidRPr="00B54CDA">
        <w:rPr>
          <w:rFonts w:hint="eastAsia"/>
          <w:color w:val="000000" w:themeColor="text1"/>
          <w:szCs w:val="22"/>
        </w:rPr>
        <w:t>ロ　イの者に委任する権限の内容</w:t>
      </w:r>
    </w:p>
    <w:p w14:paraId="75A42C03" w14:textId="77777777" w:rsidR="00E451F6" w:rsidRPr="00B54CDA" w:rsidRDefault="00A35437">
      <w:pPr>
        <w:rPr>
          <w:color w:val="000000" w:themeColor="text1"/>
          <w:szCs w:val="22"/>
        </w:rPr>
      </w:pPr>
      <w:r w:rsidRPr="00B54CDA">
        <w:rPr>
          <w:rFonts w:hint="eastAsia"/>
          <w:color w:val="000000" w:themeColor="text1"/>
          <w:szCs w:val="22"/>
        </w:rPr>
        <w:t>ハ　イの者によりロの権限が適切に行使されるようにするための措置を講ずることとするときは、その内容</w:t>
      </w:r>
    </w:p>
    <w:p w14:paraId="547AE17A" w14:textId="77777777" w:rsidR="00E451F6" w:rsidRPr="00B54CDA" w:rsidRDefault="00A35437">
      <w:pPr>
        <w:rPr>
          <w:color w:val="000000" w:themeColor="text1"/>
          <w:szCs w:val="22"/>
        </w:rPr>
      </w:pPr>
      <w:r w:rsidRPr="00B54CDA">
        <w:rPr>
          <w:rFonts w:hint="eastAsia"/>
          <w:color w:val="000000" w:themeColor="text1"/>
          <w:szCs w:val="22"/>
        </w:rPr>
        <w:t>七　取締役の個人別の報酬等の内容についての決定の方法（前号に掲げる事項を除く。）</w:t>
      </w:r>
    </w:p>
    <w:p w14:paraId="7E87AAC3" w14:textId="77777777" w:rsidR="00E451F6" w:rsidRPr="00B54CDA" w:rsidRDefault="00A35437">
      <w:pPr>
        <w:rPr>
          <w:color w:val="000000" w:themeColor="text1"/>
          <w:szCs w:val="22"/>
        </w:rPr>
      </w:pPr>
      <w:r w:rsidRPr="00B54CDA">
        <w:rPr>
          <w:rFonts w:hint="eastAsia"/>
          <w:color w:val="000000" w:themeColor="text1"/>
          <w:szCs w:val="22"/>
        </w:rPr>
        <w:t>八　前各号に掲げる事項のほか、取締役の個人別の報酬等の内容についての決定に関する重要な事項</w:t>
      </w:r>
    </w:p>
    <w:p w14:paraId="1676F470"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四節　取締役会</w:t>
      </w:r>
    </w:p>
    <w:p w14:paraId="55D1E767" w14:textId="77777777" w:rsidR="00E451F6" w:rsidRPr="00B54CDA" w:rsidRDefault="00A35437">
      <w:pPr>
        <w:rPr>
          <w:color w:val="000000" w:themeColor="text1"/>
          <w:szCs w:val="22"/>
        </w:rPr>
      </w:pPr>
      <w:r w:rsidRPr="00B54CDA">
        <w:rPr>
          <w:rFonts w:hint="eastAsia"/>
          <w:color w:val="000000" w:themeColor="text1"/>
          <w:szCs w:val="22"/>
        </w:rPr>
        <w:t>（社債を引き受ける者の募集に際して取締役会が定めるべき事項）</w:t>
      </w:r>
    </w:p>
    <w:p w14:paraId="5D862BDE" w14:textId="77777777" w:rsidR="00E451F6" w:rsidRPr="00B54CDA" w:rsidRDefault="00A35437">
      <w:pPr>
        <w:rPr>
          <w:color w:val="000000" w:themeColor="text1"/>
          <w:szCs w:val="22"/>
        </w:rPr>
      </w:pPr>
      <w:r w:rsidRPr="00B54CDA">
        <w:rPr>
          <w:rFonts w:hint="eastAsia"/>
          <w:color w:val="000000" w:themeColor="text1"/>
          <w:szCs w:val="22"/>
        </w:rPr>
        <w:t>第九十九条　法第三百六十二条第四項第五号に規定する法務省令で定める事項は、次に掲げる事項とする。</w:t>
      </w:r>
    </w:p>
    <w:p w14:paraId="6431B8AB" w14:textId="77777777" w:rsidR="00E451F6" w:rsidRPr="00B54CDA" w:rsidRDefault="00A35437">
      <w:pPr>
        <w:rPr>
          <w:color w:val="000000" w:themeColor="text1"/>
          <w:szCs w:val="22"/>
        </w:rPr>
      </w:pPr>
      <w:r w:rsidRPr="00B54CDA">
        <w:rPr>
          <w:rFonts w:hint="eastAsia"/>
          <w:color w:val="000000" w:themeColor="text1"/>
          <w:szCs w:val="22"/>
        </w:rPr>
        <w:t>一　二以上の募集（法第六百七十六条の募集をいう。以下この条において同じ。）に係る法第六百七十六条各号に掲げる事項の決定を委任するときは、その旨</w:t>
      </w:r>
    </w:p>
    <w:p w14:paraId="56D212BA" w14:textId="77777777" w:rsidR="00E451F6" w:rsidRPr="00B54CDA" w:rsidRDefault="00A35437">
      <w:pPr>
        <w:rPr>
          <w:color w:val="000000" w:themeColor="text1"/>
          <w:szCs w:val="22"/>
        </w:rPr>
      </w:pPr>
      <w:r w:rsidRPr="00B54CDA">
        <w:rPr>
          <w:rFonts w:hint="eastAsia"/>
          <w:color w:val="000000" w:themeColor="text1"/>
          <w:szCs w:val="22"/>
        </w:rPr>
        <w:t>二　募集社債の総額の上限（前号に規定する場合にあっては、各募集に係る募集社債の総額の上限の合計額）</w:t>
      </w:r>
    </w:p>
    <w:p w14:paraId="360D9401" w14:textId="77777777" w:rsidR="00E451F6" w:rsidRPr="00B54CDA" w:rsidRDefault="00A35437">
      <w:pPr>
        <w:rPr>
          <w:color w:val="000000" w:themeColor="text1"/>
          <w:szCs w:val="22"/>
        </w:rPr>
      </w:pPr>
      <w:r w:rsidRPr="00B54CDA">
        <w:rPr>
          <w:rFonts w:hint="eastAsia"/>
          <w:color w:val="000000" w:themeColor="text1"/>
          <w:szCs w:val="22"/>
        </w:rPr>
        <w:t>三　募集社債の利率の上限その他の利率に関する事項の要綱</w:t>
      </w:r>
    </w:p>
    <w:p w14:paraId="3FDD4F03" w14:textId="77777777" w:rsidR="00E451F6" w:rsidRPr="00B54CDA" w:rsidRDefault="00A35437">
      <w:pPr>
        <w:rPr>
          <w:color w:val="000000" w:themeColor="text1"/>
          <w:szCs w:val="22"/>
        </w:rPr>
      </w:pPr>
      <w:r w:rsidRPr="00B54CDA">
        <w:rPr>
          <w:rFonts w:hint="eastAsia"/>
          <w:color w:val="000000" w:themeColor="text1"/>
          <w:szCs w:val="22"/>
        </w:rPr>
        <w:t>四　募集社債の払込金額（法第六百七十六条第九号に規定する払込金額をいう。以下この号において同じ。）の総額の最低金額その他の払込金額に関する事項の要綱</w:t>
      </w:r>
    </w:p>
    <w:p w14:paraId="5FA8730C"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信託社債（当該信託社債について信託財産に属する財産のみをもってその履行の責任を負うものに限る。）の募集に係る法第六百七十六条各号に掲げる事項の決定を委任する場合には、法第三百六十二条第四項第五号に規定する法務省令で定める事項は、当該決定を委任する旨とする。</w:t>
      </w:r>
    </w:p>
    <w:p w14:paraId="6441EC05" w14:textId="77777777" w:rsidR="00E451F6" w:rsidRPr="00B54CDA" w:rsidRDefault="00A35437">
      <w:pPr>
        <w:rPr>
          <w:color w:val="000000" w:themeColor="text1"/>
          <w:szCs w:val="22"/>
        </w:rPr>
      </w:pPr>
      <w:r w:rsidRPr="00B54CDA">
        <w:rPr>
          <w:rFonts w:hint="eastAsia"/>
          <w:color w:val="000000" w:themeColor="text1"/>
          <w:szCs w:val="22"/>
        </w:rPr>
        <w:t>（業務の適正を確保するための体制）</w:t>
      </w:r>
    </w:p>
    <w:p w14:paraId="6F376CBF" w14:textId="77777777" w:rsidR="00E451F6" w:rsidRPr="00B54CDA" w:rsidRDefault="00A35437">
      <w:pPr>
        <w:rPr>
          <w:color w:val="000000" w:themeColor="text1"/>
          <w:szCs w:val="22"/>
        </w:rPr>
      </w:pPr>
      <w:r w:rsidRPr="00B54CDA">
        <w:rPr>
          <w:rFonts w:hint="eastAsia"/>
          <w:color w:val="000000" w:themeColor="text1"/>
          <w:szCs w:val="22"/>
        </w:rPr>
        <w:t>第百条　法第三百六十二条第四項第六号に規定する法務省令で定める体制は、当該株式会社における次に掲げる体制とする。</w:t>
      </w:r>
    </w:p>
    <w:p w14:paraId="762D97D8" w14:textId="77777777" w:rsidR="00E451F6" w:rsidRPr="00B54CDA" w:rsidRDefault="00A35437">
      <w:pPr>
        <w:rPr>
          <w:color w:val="000000" w:themeColor="text1"/>
          <w:szCs w:val="22"/>
        </w:rPr>
      </w:pPr>
      <w:r w:rsidRPr="00B54CDA">
        <w:rPr>
          <w:rFonts w:hint="eastAsia"/>
          <w:color w:val="000000" w:themeColor="text1"/>
          <w:szCs w:val="22"/>
        </w:rPr>
        <w:t>一　当該株式会社の取締役の職務の執行に係る情報の保存及び管理に関する体制</w:t>
      </w:r>
    </w:p>
    <w:p w14:paraId="4FD404B7" w14:textId="77777777" w:rsidR="00E451F6" w:rsidRPr="00B54CDA" w:rsidRDefault="00A35437">
      <w:pPr>
        <w:rPr>
          <w:color w:val="000000" w:themeColor="text1"/>
          <w:szCs w:val="22"/>
        </w:rPr>
      </w:pPr>
      <w:r w:rsidRPr="00B54CDA">
        <w:rPr>
          <w:rFonts w:hint="eastAsia"/>
          <w:color w:val="000000" w:themeColor="text1"/>
          <w:szCs w:val="22"/>
        </w:rPr>
        <w:t>二　当該株式会社の損失の危険の管理に関する規程その他の体制</w:t>
      </w:r>
    </w:p>
    <w:p w14:paraId="225BDB0B" w14:textId="77777777" w:rsidR="00E451F6" w:rsidRPr="00B54CDA" w:rsidRDefault="00A35437">
      <w:pPr>
        <w:rPr>
          <w:color w:val="000000" w:themeColor="text1"/>
          <w:szCs w:val="22"/>
        </w:rPr>
      </w:pPr>
      <w:r w:rsidRPr="00B54CDA">
        <w:rPr>
          <w:rFonts w:hint="eastAsia"/>
          <w:color w:val="000000" w:themeColor="text1"/>
          <w:szCs w:val="22"/>
        </w:rPr>
        <w:t>三　当該株式会社の取締役の職務の執行が効率的に行われることを確保するための体制</w:t>
      </w:r>
    </w:p>
    <w:p w14:paraId="41E309E9" w14:textId="77777777" w:rsidR="00E451F6" w:rsidRPr="00B54CDA" w:rsidRDefault="00A35437">
      <w:pPr>
        <w:rPr>
          <w:color w:val="000000" w:themeColor="text1"/>
          <w:szCs w:val="22"/>
        </w:rPr>
      </w:pPr>
      <w:r w:rsidRPr="00B54CDA">
        <w:rPr>
          <w:rFonts w:hint="eastAsia"/>
          <w:color w:val="000000" w:themeColor="text1"/>
          <w:szCs w:val="22"/>
        </w:rPr>
        <w:t>四　当該株式会社の使用人の職務の執行が法令及び定款に適合することを確保するための体制</w:t>
      </w:r>
    </w:p>
    <w:p w14:paraId="240839BF" w14:textId="77777777" w:rsidR="00E451F6" w:rsidRPr="00B54CDA" w:rsidRDefault="00A35437">
      <w:pPr>
        <w:rPr>
          <w:color w:val="000000" w:themeColor="text1"/>
          <w:szCs w:val="22"/>
        </w:rPr>
      </w:pPr>
      <w:r w:rsidRPr="00B54CDA">
        <w:rPr>
          <w:rFonts w:hint="eastAsia"/>
          <w:color w:val="000000" w:themeColor="text1"/>
          <w:szCs w:val="22"/>
        </w:rPr>
        <w:t>五　次に掲げる体制その他の当該株式会社並びにその親会社及び子会社から成る企業集団における業務の適正を確保するための体制</w:t>
      </w:r>
    </w:p>
    <w:p w14:paraId="7F39D734" w14:textId="77777777" w:rsidR="00E451F6" w:rsidRPr="00B54CDA" w:rsidRDefault="00A35437">
      <w:pPr>
        <w:rPr>
          <w:color w:val="000000" w:themeColor="text1"/>
          <w:szCs w:val="22"/>
        </w:rPr>
      </w:pPr>
      <w:r w:rsidRPr="00B54CDA">
        <w:rPr>
          <w:rFonts w:hint="eastAsia"/>
          <w:color w:val="000000" w:themeColor="text1"/>
          <w:szCs w:val="22"/>
        </w:rPr>
        <w:t>イ　当該株式会社の子会社の取締役、執行役、業務を執行する社員、法第五百九十八条第一項の職務を行うべき者その他これらの者に相当する者（ハ及びニにおいて「取締役等」という。）の職務の執行に係る事項の当該株式会社への報告に関する体制</w:t>
      </w:r>
    </w:p>
    <w:p w14:paraId="082A20F3"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損失の危険の管理に関する規程その他の体制</w:t>
      </w:r>
    </w:p>
    <w:p w14:paraId="2AEDF0AC" w14:textId="77777777" w:rsidR="00E451F6" w:rsidRPr="00B54CDA" w:rsidRDefault="00A35437">
      <w:pPr>
        <w:rPr>
          <w:color w:val="000000" w:themeColor="text1"/>
          <w:szCs w:val="22"/>
        </w:rPr>
      </w:pPr>
      <w:r w:rsidRPr="00B54CDA">
        <w:rPr>
          <w:rFonts w:hint="eastAsia"/>
          <w:color w:val="000000" w:themeColor="text1"/>
          <w:szCs w:val="22"/>
        </w:rPr>
        <w:lastRenderedPageBreak/>
        <w:t>ハ　当該株式会社の子会社の取締役等の職務の執行が効率的に行われることを確保するための体制</w:t>
      </w:r>
    </w:p>
    <w:p w14:paraId="20B24B0C" w14:textId="77777777" w:rsidR="00E451F6" w:rsidRPr="00B54CDA" w:rsidRDefault="00A35437">
      <w:pPr>
        <w:rPr>
          <w:color w:val="000000" w:themeColor="text1"/>
          <w:szCs w:val="22"/>
        </w:rPr>
      </w:pPr>
      <w:r w:rsidRPr="00B54CDA">
        <w:rPr>
          <w:rFonts w:hint="eastAsia"/>
          <w:color w:val="000000" w:themeColor="text1"/>
          <w:szCs w:val="22"/>
        </w:rPr>
        <w:t>ニ　当該株式会社の子会社の取締役等及び使用人の職務の執行が法令及び定款に適合することを確保するための体制</w:t>
      </w:r>
    </w:p>
    <w:p w14:paraId="58480DAE" w14:textId="77777777" w:rsidR="00E451F6" w:rsidRPr="00B54CDA" w:rsidRDefault="00A35437">
      <w:pPr>
        <w:rPr>
          <w:color w:val="000000" w:themeColor="text1"/>
          <w:szCs w:val="22"/>
        </w:rPr>
      </w:pPr>
      <w:r w:rsidRPr="00B54CDA">
        <w:rPr>
          <w:rFonts w:hint="eastAsia"/>
          <w:color w:val="000000" w:themeColor="text1"/>
          <w:szCs w:val="22"/>
        </w:rPr>
        <w:t>２　監査役設置会社以外の株式会社である場合には、前項に規定する体制には、取締役が株主に報告すべき事項の報告をするための体制を含むものとする。</w:t>
      </w:r>
    </w:p>
    <w:p w14:paraId="779FAEF5" w14:textId="77777777" w:rsidR="00E451F6" w:rsidRPr="00B54CDA" w:rsidRDefault="00A35437">
      <w:pPr>
        <w:rPr>
          <w:color w:val="000000" w:themeColor="text1"/>
          <w:szCs w:val="22"/>
        </w:rPr>
      </w:pPr>
      <w:r w:rsidRPr="00B54CDA">
        <w:rPr>
          <w:rFonts w:hint="eastAsia"/>
          <w:color w:val="000000" w:themeColor="text1"/>
          <w:szCs w:val="22"/>
        </w:rPr>
        <w:t>３　監査役設置会社（監査役の監査の範囲を会計に関するものに限定する旨の定款の定めがある株式会社を含む。）である場合には、第一項に規定する体制には、次に掲げる体制を含むものとする。</w:t>
      </w:r>
    </w:p>
    <w:p w14:paraId="7C94797C" w14:textId="77777777" w:rsidR="00E451F6" w:rsidRPr="00B54CDA" w:rsidRDefault="00A35437">
      <w:pPr>
        <w:rPr>
          <w:color w:val="000000" w:themeColor="text1"/>
          <w:szCs w:val="22"/>
        </w:rPr>
      </w:pPr>
      <w:r w:rsidRPr="00B54CDA">
        <w:rPr>
          <w:rFonts w:hint="eastAsia"/>
          <w:color w:val="000000" w:themeColor="text1"/>
          <w:szCs w:val="22"/>
        </w:rPr>
        <w:t>一　当該監査役設置会社の監査役がその職務を補助すべき使用人を置くことを求めた場合における当該使用人に関する事項</w:t>
      </w:r>
    </w:p>
    <w:p w14:paraId="58A44172" w14:textId="77777777" w:rsidR="00E451F6" w:rsidRPr="00B54CDA" w:rsidRDefault="00A35437">
      <w:pPr>
        <w:rPr>
          <w:color w:val="000000" w:themeColor="text1"/>
          <w:szCs w:val="22"/>
        </w:rPr>
      </w:pPr>
      <w:r w:rsidRPr="00B54CDA">
        <w:rPr>
          <w:rFonts w:hint="eastAsia"/>
          <w:color w:val="000000" w:themeColor="text1"/>
          <w:szCs w:val="22"/>
        </w:rPr>
        <w:t>二　前号の使用人の当該監査役設置会社の取締役からの独立性に関する事項</w:t>
      </w:r>
    </w:p>
    <w:p w14:paraId="42058F8E" w14:textId="77777777" w:rsidR="00E451F6" w:rsidRPr="00B54CDA" w:rsidRDefault="00A35437">
      <w:pPr>
        <w:rPr>
          <w:color w:val="000000" w:themeColor="text1"/>
          <w:szCs w:val="22"/>
        </w:rPr>
      </w:pPr>
      <w:r w:rsidRPr="00B54CDA">
        <w:rPr>
          <w:rFonts w:hint="eastAsia"/>
          <w:color w:val="000000" w:themeColor="text1"/>
          <w:szCs w:val="22"/>
        </w:rPr>
        <w:t>三　当該監査役設置会社の監査役の第一号の使用人に対する指示の実効性の確保に関する事項</w:t>
      </w:r>
    </w:p>
    <w:p w14:paraId="26AA6A2E" w14:textId="77777777" w:rsidR="00E451F6" w:rsidRPr="00B54CDA" w:rsidRDefault="00A35437">
      <w:pPr>
        <w:rPr>
          <w:color w:val="000000" w:themeColor="text1"/>
          <w:szCs w:val="22"/>
        </w:rPr>
      </w:pPr>
      <w:r w:rsidRPr="00B54CDA">
        <w:rPr>
          <w:rFonts w:hint="eastAsia"/>
          <w:color w:val="000000" w:themeColor="text1"/>
          <w:szCs w:val="22"/>
        </w:rPr>
        <w:t>四　次に掲げる体制その他の当該監査役設置会社の監査役への報告に関する体制</w:t>
      </w:r>
    </w:p>
    <w:p w14:paraId="1F9FE945" w14:textId="77777777" w:rsidR="00E451F6" w:rsidRPr="00B54CDA" w:rsidRDefault="00A35437">
      <w:pPr>
        <w:rPr>
          <w:color w:val="000000" w:themeColor="text1"/>
          <w:szCs w:val="22"/>
        </w:rPr>
      </w:pPr>
      <w:r w:rsidRPr="00B54CDA">
        <w:rPr>
          <w:rFonts w:hint="eastAsia"/>
          <w:color w:val="000000" w:themeColor="text1"/>
          <w:szCs w:val="22"/>
        </w:rPr>
        <w:t>イ　当該監査役設置会社の取締役及び会計参与並びに使用人が当該監査役設置会社の監査役に報告をするための体制</w:t>
      </w:r>
    </w:p>
    <w:p w14:paraId="1BDC5326" w14:textId="77777777" w:rsidR="00E451F6" w:rsidRPr="00B54CDA" w:rsidRDefault="00A35437">
      <w:pPr>
        <w:rPr>
          <w:color w:val="000000" w:themeColor="text1"/>
          <w:szCs w:val="22"/>
        </w:rPr>
      </w:pPr>
      <w:r w:rsidRPr="00B54CDA">
        <w:rPr>
          <w:rFonts w:hint="eastAsia"/>
          <w:color w:val="000000" w:themeColor="text1"/>
          <w:szCs w:val="22"/>
        </w:rPr>
        <w:t>ロ　当該監査役設置会社の子会社の取締役、会計参与、監査役、執行役、業務を執行する社員、法第五百九十八条第一項の職務を行うべき者その他これらの者に相当する者及び使用人又はこれらの者から報告を受けた者が当該監査役設置会社の監査役に報告をするための体制</w:t>
      </w:r>
    </w:p>
    <w:p w14:paraId="245E5CEE"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094D22ED" w14:textId="77777777" w:rsidR="00E451F6" w:rsidRPr="00B54CDA" w:rsidRDefault="00A35437">
      <w:pPr>
        <w:rPr>
          <w:color w:val="000000" w:themeColor="text1"/>
          <w:szCs w:val="22"/>
        </w:rPr>
      </w:pPr>
      <w:r w:rsidRPr="00B54CDA">
        <w:rPr>
          <w:rFonts w:hint="eastAsia"/>
          <w:color w:val="000000" w:themeColor="text1"/>
          <w:szCs w:val="22"/>
        </w:rPr>
        <w:t>六　当該監査役設置会社の監査役の職務の執行について生ずる費用の前払又は償還の手続その他の当該職務の執行について生ずる費用又は債務の処理に係る方針に関する事項</w:t>
      </w:r>
    </w:p>
    <w:p w14:paraId="4357B09B" w14:textId="77777777" w:rsidR="00E451F6" w:rsidRPr="00B54CDA" w:rsidRDefault="00A35437">
      <w:pPr>
        <w:rPr>
          <w:color w:val="000000" w:themeColor="text1"/>
          <w:szCs w:val="22"/>
        </w:rPr>
      </w:pPr>
      <w:r w:rsidRPr="00B54CDA">
        <w:rPr>
          <w:rFonts w:hint="eastAsia"/>
          <w:color w:val="000000" w:themeColor="text1"/>
          <w:szCs w:val="22"/>
        </w:rPr>
        <w:t>七　その他当該監査役設置会社の監査役の監査が実効的に行われることを確保するための体制</w:t>
      </w:r>
    </w:p>
    <w:p w14:paraId="3FD4ED21" w14:textId="77777777" w:rsidR="00E451F6" w:rsidRPr="00B54CDA" w:rsidRDefault="00A35437">
      <w:pPr>
        <w:rPr>
          <w:color w:val="000000" w:themeColor="text1"/>
          <w:szCs w:val="22"/>
        </w:rPr>
      </w:pPr>
      <w:r w:rsidRPr="00B54CDA">
        <w:rPr>
          <w:rFonts w:hint="eastAsia"/>
          <w:color w:val="000000" w:themeColor="text1"/>
          <w:szCs w:val="22"/>
        </w:rPr>
        <w:t>（取締役会の議事録）</w:t>
      </w:r>
    </w:p>
    <w:p w14:paraId="3B311090" w14:textId="77777777" w:rsidR="00E451F6" w:rsidRPr="00B54CDA" w:rsidRDefault="00A35437">
      <w:pPr>
        <w:rPr>
          <w:color w:val="000000" w:themeColor="text1"/>
          <w:szCs w:val="22"/>
        </w:rPr>
      </w:pPr>
      <w:r w:rsidRPr="00B54CDA">
        <w:rPr>
          <w:rFonts w:hint="eastAsia"/>
          <w:color w:val="000000" w:themeColor="text1"/>
          <w:szCs w:val="22"/>
        </w:rPr>
        <w:t>第百一条　法第三百六十九条第三項の規定による取締役会の議事録の作成については、この条の定めるところによる。</w:t>
      </w:r>
    </w:p>
    <w:p w14:paraId="36E79CB3" w14:textId="77777777" w:rsidR="00E451F6" w:rsidRPr="00B54CDA" w:rsidRDefault="00A35437">
      <w:pPr>
        <w:rPr>
          <w:color w:val="000000" w:themeColor="text1"/>
          <w:szCs w:val="22"/>
        </w:rPr>
      </w:pPr>
      <w:r w:rsidRPr="00B54CDA">
        <w:rPr>
          <w:rFonts w:hint="eastAsia"/>
          <w:color w:val="000000" w:themeColor="text1"/>
          <w:szCs w:val="22"/>
        </w:rPr>
        <w:t>２　取締役会の議事録は、書面又は電磁的記録をもって作成しなければならない。</w:t>
      </w:r>
    </w:p>
    <w:p w14:paraId="5AA9485F" w14:textId="77777777" w:rsidR="00E451F6" w:rsidRPr="00B54CDA" w:rsidRDefault="00A35437">
      <w:pPr>
        <w:rPr>
          <w:color w:val="000000" w:themeColor="text1"/>
          <w:szCs w:val="22"/>
        </w:rPr>
      </w:pPr>
      <w:r w:rsidRPr="00B54CDA">
        <w:rPr>
          <w:rFonts w:hint="eastAsia"/>
          <w:color w:val="000000" w:themeColor="text1"/>
          <w:szCs w:val="22"/>
        </w:rPr>
        <w:t>３　取締役会の議事録は、次に掲げる事項を内容とするものでなければならない。</w:t>
      </w:r>
    </w:p>
    <w:p w14:paraId="5A8BD143" w14:textId="77777777" w:rsidR="00E451F6" w:rsidRPr="00B54CDA" w:rsidRDefault="00A35437">
      <w:pPr>
        <w:rPr>
          <w:color w:val="000000" w:themeColor="text1"/>
          <w:szCs w:val="22"/>
        </w:rPr>
      </w:pPr>
      <w:r w:rsidRPr="00B54CDA">
        <w:rPr>
          <w:rFonts w:hint="eastAsia"/>
          <w:color w:val="000000" w:themeColor="text1"/>
          <w:szCs w:val="22"/>
        </w:rPr>
        <w:t>一　取締役会が開催された日時及び場所（当該場所に存しない取締役（監査等委員会設置会社にあっては、監査等委員である取締役又はそれ以外の取締役）、執行役、会計参与、監査役、会計監査人又は株主が取締役会に出席をした場合における当該出席の方法を含む。）</w:t>
      </w:r>
    </w:p>
    <w:p w14:paraId="1AAC483A" w14:textId="77777777" w:rsidR="00E451F6" w:rsidRPr="00B54CDA" w:rsidRDefault="00A35437">
      <w:pPr>
        <w:rPr>
          <w:color w:val="000000" w:themeColor="text1"/>
          <w:szCs w:val="22"/>
        </w:rPr>
      </w:pPr>
      <w:r w:rsidRPr="00B54CDA">
        <w:rPr>
          <w:rFonts w:hint="eastAsia"/>
          <w:color w:val="000000" w:themeColor="text1"/>
          <w:szCs w:val="22"/>
        </w:rPr>
        <w:t>二　取締役会が法第三百七十三条第二項の取締役会であるときは、その旨</w:t>
      </w:r>
    </w:p>
    <w:p w14:paraId="7BA40C14" w14:textId="77777777" w:rsidR="00E451F6" w:rsidRPr="00B54CDA" w:rsidRDefault="00A35437">
      <w:pPr>
        <w:rPr>
          <w:color w:val="000000" w:themeColor="text1"/>
          <w:szCs w:val="22"/>
        </w:rPr>
      </w:pPr>
      <w:r w:rsidRPr="00B54CDA">
        <w:rPr>
          <w:rFonts w:hint="eastAsia"/>
          <w:color w:val="000000" w:themeColor="text1"/>
          <w:szCs w:val="22"/>
        </w:rPr>
        <w:t>三　取締役会が次に掲げるいずれかのものに該当するときは、その旨</w:t>
      </w:r>
    </w:p>
    <w:p w14:paraId="70BD4704" w14:textId="77777777" w:rsidR="00E451F6" w:rsidRPr="00B54CDA" w:rsidRDefault="00A35437">
      <w:pPr>
        <w:rPr>
          <w:color w:val="000000" w:themeColor="text1"/>
          <w:szCs w:val="22"/>
        </w:rPr>
      </w:pPr>
      <w:r w:rsidRPr="00B54CDA">
        <w:rPr>
          <w:rFonts w:hint="eastAsia"/>
          <w:color w:val="000000" w:themeColor="text1"/>
          <w:szCs w:val="22"/>
        </w:rPr>
        <w:t>イ　法第三百六十六条第二項の規定による取締役の請求を受けて招集されたもの</w:t>
      </w:r>
    </w:p>
    <w:p w14:paraId="2CA3CBEC" w14:textId="77777777" w:rsidR="00E451F6" w:rsidRPr="00B54CDA" w:rsidRDefault="00A35437">
      <w:pPr>
        <w:rPr>
          <w:color w:val="000000" w:themeColor="text1"/>
          <w:szCs w:val="22"/>
        </w:rPr>
      </w:pPr>
      <w:r w:rsidRPr="00B54CDA">
        <w:rPr>
          <w:rFonts w:hint="eastAsia"/>
          <w:color w:val="000000" w:themeColor="text1"/>
          <w:szCs w:val="22"/>
        </w:rPr>
        <w:t>ロ　法第三百六十六条第三項の規定により取締役が招集したもの</w:t>
      </w:r>
    </w:p>
    <w:p w14:paraId="11EB5B58" w14:textId="77777777" w:rsidR="00E451F6" w:rsidRPr="00B54CDA" w:rsidRDefault="00A35437">
      <w:pPr>
        <w:rPr>
          <w:color w:val="000000" w:themeColor="text1"/>
          <w:szCs w:val="22"/>
        </w:rPr>
      </w:pPr>
      <w:r w:rsidRPr="00B54CDA">
        <w:rPr>
          <w:rFonts w:hint="eastAsia"/>
          <w:color w:val="000000" w:themeColor="text1"/>
          <w:szCs w:val="22"/>
        </w:rPr>
        <w:lastRenderedPageBreak/>
        <w:t>ハ　法第三百六十七条第一項の規定による株主の請求を受けて招集されたもの</w:t>
      </w:r>
    </w:p>
    <w:p w14:paraId="07418DC9" w14:textId="77777777" w:rsidR="00E451F6" w:rsidRPr="00B54CDA" w:rsidRDefault="00A35437">
      <w:pPr>
        <w:rPr>
          <w:color w:val="000000" w:themeColor="text1"/>
          <w:szCs w:val="22"/>
        </w:rPr>
      </w:pPr>
      <w:r w:rsidRPr="00B54CDA">
        <w:rPr>
          <w:rFonts w:hint="eastAsia"/>
          <w:color w:val="000000" w:themeColor="text1"/>
          <w:szCs w:val="22"/>
        </w:rPr>
        <w:t>ニ　法第三百六十七条第三項において準用する法第三百六十六条第三項の規定により株主が招集したもの</w:t>
      </w:r>
    </w:p>
    <w:p w14:paraId="1D798F2F" w14:textId="77777777" w:rsidR="00E451F6" w:rsidRPr="00B54CDA" w:rsidRDefault="00A35437">
      <w:pPr>
        <w:rPr>
          <w:color w:val="000000" w:themeColor="text1"/>
          <w:szCs w:val="22"/>
        </w:rPr>
      </w:pPr>
      <w:r w:rsidRPr="00B54CDA">
        <w:rPr>
          <w:rFonts w:hint="eastAsia"/>
          <w:color w:val="000000" w:themeColor="text1"/>
          <w:szCs w:val="22"/>
        </w:rPr>
        <w:t>ホ　法第三百八十三条第二項の規定による監査役の請求を受けて招集されたもの</w:t>
      </w:r>
    </w:p>
    <w:p w14:paraId="76D359DF" w14:textId="77777777" w:rsidR="00E451F6" w:rsidRPr="00B54CDA" w:rsidRDefault="00A35437">
      <w:pPr>
        <w:rPr>
          <w:color w:val="000000" w:themeColor="text1"/>
          <w:szCs w:val="22"/>
        </w:rPr>
      </w:pPr>
      <w:r w:rsidRPr="00B54CDA">
        <w:rPr>
          <w:rFonts w:hint="eastAsia"/>
          <w:color w:val="000000" w:themeColor="text1"/>
          <w:szCs w:val="22"/>
        </w:rPr>
        <w:t>ヘ　法第三百八十三条第三項の規定により監査役が招集したもの</w:t>
      </w:r>
    </w:p>
    <w:p w14:paraId="170FF70C" w14:textId="77777777" w:rsidR="00E451F6" w:rsidRPr="00B54CDA" w:rsidRDefault="00A35437">
      <w:pPr>
        <w:rPr>
          <w:color w:val="000000" w:themeColor="text1"/>
          <w:szCs w:val="22"/>
        </w:rPr>
      </w:pPr>
      <w:r w:rsidRPr="00B54CDA">
        <w:rPr>
          <w:rFonts w:hint="eastAsia"/>
          <w:color w:val="000000" w:themeColor="text1"/>
          <w:szCs w:val="22"/>
        </w:rPr>
        <w:t>ト　法第三百九十九条の十四の規定により監査等委員会が選定した監査等委員が招集したもの</w:t>
      </w:r>
    </w:p>
    <w:p w14:paraId="432F20ED" w14:textId="77777777" w:rsidR="00E451F6" w:rsidRPr="00B54CDA" w:rsidRDefault="00A35437">
      <w:pPr>
        <w:rPr>
          <w:color w:val="000000" w:themeColor="text1"/>
          <w:szCs w:val="22"/>
        </w:rPr>
      </w:pPr>
      <w:r w:rsidRPr="00B54CDA">
        <w:rPr>
          <w:rFonts w:hint="eastAsia"/>
          <w:color w:val="000000" w:themeColor="text1"/>
          <w:szCs w:val="22"/>
        </w:rPr>
        <w:t>チ　法第四百十七条第一項の規定により指名委員会等の委員の中から選定された者が招集したもの</w:t>
      </w:r>
    </w:p>
    <w:p w14:paraId="1198AFBD" w14:textId="77777777" w:rsidR="00E451F6" w:rsidRPr="00B54CDA" w:rsidRDefault="00A35437">
      <w:pPr>
        <w:rPr>
          <w:color w:val="000000" w:themeColor="text1"/>
          <w:szCs w:val="22"/>
        </w:rPr>
      </w:pPr>
      <w:r w:rsidRPr="00B54CDA">
        <w:rPr>
          <w:rFonts w:hint="eastAsia"/>
          <w:color w:val="000000" w:themeColor="text1"/>
          <w:szCs w:val="22"/>
        </w:rPr>
        <w:t>リ　法第四百十七条第二項前段の規定による執行役の請求を受けて招集されたもの</w:t>
      </w:r>
    </w:p>
    <w:p w14:paraId="29CF6974" w14:textId="77777777" w:rsidR="00E451F6" w:rsidRPr="00B54CDA" w:rsidRDefault="00A35437">
      <w:pPr>
        <w:rPr>
          <w:color w:val="000000" w:themeColor="text1"/>
          <w:szCs w:val="22"/>
        </w:rPr>
      </w:pPr>
      <w:r w:rsidRPr="00B54CDA">
        <w:rPr>
          <w:rFonts w:hint="eastAsia"/>
          <w:color w:val="000000" w:themeColor="text1"/>
          <w:szCs w:val="22"/>
        </w:rPr>
        <w:t>ヌ　法第四百十七条第二項後段の規定により執行役が招集したもの</w:t>
      </w:r>
    </w:p>
    <w:p w14:paraId="3B03E93D" w14:textId="77777777" w:rsidR="00E451F6" w:rsidRPr="00B54CDA" w:rsidRDefault="00A35437">
      <w:pPr>
        <w:rPr>
          <w:color w:val="000000" w:themeColor="text1"/>
          <w:szCs w:val="22"/>
        </w:rPr>
      </w:pPr>
      <w:r w:rsidRPr="00B54CDA">
        <w:rPr>
          <w:rFonts w:hint="eastAsia"/>
          <w:color w:val="000000" w:themeColor="text1"/>
          <w:szCs w:val="22"/>
        </w:rPr>
        <w:t>四　取締役会の議事の経過の要領及びその結果</w:t>
      </w:r>
    </w:p>
    <w:p w14:paraId="45454F23" w14:textId="77777777" w:rsidR="00E451F6" w:rsidRPr="00B54CDA" w:rsidRDefault="00A35437">
      <w:pPr>
        <w:rPr>
          <w:color w:val="000000" w:themeColor="text1"/>
          <w:szCs w:val="22"/>
        </w:rPr>
      </w:pPr>
      <w:r w:rsidRPr="00B54CDA">
        <w:rPr>
          <w:rFonts w:hint="eastAsia"/>
          <w:color w:val="000000" w:themeColor="text1"/>
          <w:szCs w:val="22"/>
        </w:rPr>
        <w:t>五　決議を要する事項について特別の利害関係を有する取締役があるときは、当該取締役の氏名</w:t>
      </w:r>
    </w:p>
    <w:p w14:paraId="2213C077" w14:textId="77777777" w:rsidR="00E451F6" w:rsidRPr="00B54CDA" w:rsidRDefault="00A35437">
      <w:pPr>
        <w:rPr>
          <w:color w:val="000000" w:themeColor="text1"/>
          <w:szCs w:val="22"/>
        </w:rPr>
      </w:pPr>
      <w:r w:rsidRPr="00B54CDA">
        <w:rPr>
          <w:rFonts w:hint="eastAsia"/>
          <w:color w:val="000000" w:themeColor="text1"/>
          <w:szCs w:val="22"/>
        </w:rPr>
        <w:t>六　次に掲げる規定により取締役会において述べられた意見又は発言があるときは、その意見又は発言の内容の概要</w:t>
      </w:r>
    </w:p>
    <w:p w14:paraId="14F8CAB0" w14:textId="77777777" w:rsidR="00E451F6" w:rsidRPr="00B54CDA" w:rsidRDefault="00A35437">
      <w:pPr>
        <w:rPr>
          <w:color w:val="000000" w:themeColor="text1"/>
          <w:szCs w:val="22"/>
        </w:rPr>
      </w:pPr>
      <w:r w:rsidRPr="00B54CDA">
        <w:rPr>
          <w:rFonts w:hint="eastAsia"/>
          <w:color w:val="000000" w:themeColor="text1"/>
          <w:szCs w:val="22"/>
        </w:rPr>
        <w:t>イ　法第三百六十五条第二項（法第四百十九条第二項において準用する場合を含む。）</w:t>
      </w:r>
    </w:p>
    <w:p w14:paraId="1E1DC641" w14:textId="77777777" w:rsidR="00E451F6" w:rsidRPr="00B54CDA" w:rsidRDefault="00A35437">
      <w:pPr>
        <w:rPr>
          <w:color w:val="000000" w:themeColor="text1"/>
          <w:szCs w:val="22"/>
        </w:rPr>
      </w:pPr>
      <w:r w:rsidRPr="00B54CDA">
        <w:rPr>
          <w:rFonts w:hint="eastAsia"/>
          <w:color w:val="000000" w:themeColor="text1"/>
          <w:szCs w:val="22"/>
        </w:rPr>
        <w:t>ロ　法第三百六十七条第四項</w:t>
      </w:r>
    </w:p>
    <w:p w14:paraId="2282FBE8" w14:textId="77777777" w:rsidR="00E451F6" w:rsidRPr="00B54CDA" w:rsidRDefault="00A35437">
      <w:pPr>
        <w:rPr>
          <w:color w:val="000000" w:themeColor="text1"/>
          <w:szCs w:val="22"/>
        </w:rPr>
      </w:pPr>
      <w:r w:rsidRPr="00B54CDA">
        <w:rPr>
          <w:rFonts w:hint="eastAsia"/>
          <w:color w:val="000000" w:themeColor="text1"/>
          <w:szCs w:val="22"/>
        </w:rPr>
        <w:t>ハ　法第三百七十六条第一項</w:t>
      </w:r>
    </w:p>
    <w:p w14:paraId="1C88007D" w14:textId="77777777" w:rsidR="00E451F6" w:rsidRPr="00B54CDA" w:rsidRDefault="00A35437">
      <w:pPr>
        <w:rPr>
          <w:color w:val="000000" w:themeColor="text1"/>
          <w:szCs w:val="22"/>
        </w:rPr>
      </w:pPr>
      <w:r w:rsidRPr="00B54CDA">
        <w:rPr>
          <w:rFonts w:hint="eastAsia"/>
          <w:color w:val="000000" w:themeColor="text1"/>
          <w:szCs w:val="22"/>
        </w:rPr>
        <w:t>ニ　法第三百八十二条</w:t>
      </w:r>
    </w:p>
    <w:p w14:paraId="72F45B40" w14:textId="77777777" w:rsidR="00E451F6" w:rsidRPr="00B54CDA" w:rsidRDefault="00A35437">
      <w:pPr>
        <w:rPr>
          <w:color w:val="000000" w:themeColor="text1"/>
          <w:szCs w:val="22"/>
        </w:rPr>
      </w:pPr>
      <w:r w:rsidRPr="00B54CDA">
        <w:rPr>
          <w:rFonts w:hint="eastAsia"/>
          <w:color w:val="000000" w:themeColor="text1"/>
          <w:szCs w:val="22"/>
        </w:rPr>
        <w:t>ホ　法第三百八十三条第一項</w:t>
      </w:r>
    </w:p>
    <w:p w14:paraId="573B2AC1" w14:textId="77777777" w:rsidR="00E451F6" w:rsidRPr="00B54CDA" w:rsidRDefault="00A35437">
      <w:pPr>
        <w:rPr>
          <w:color w:val="000000" w:themeColor="text1"/>
          <w:szCs w:val="22"/>
        </w:rPr>
      </w:pPr>
      <w:r w:rsidRPr="00B54CDA">
        <w:rPr>
          <w:rFonts w:hint="eastAsia"/>
          <w:color w:val="000000" w:themeColor="text1"/>
          <w:szCs w:val="22"/>
        </w:rPr>
        <w:t>ヘ　法第三百九十九条の四</w:t>
      </w:r>
    </w:p>
    <w:p w14:paraId="2EBB85AF" w14:textId="77777777" w:rsidR="00E451F6" w:rsidRPr="00B54CDA" w:rsidRDefault="00A35437">
      <w:pPr>
        <w:rPr>
          <w:color w:val="000000" w:themeColor="text1"/>
          <w:szCs w:val="22"/>
        </w:rPr>
      </w:pPr>
      <w:r w:rsidRPr="00B54CDA">
        <w:rPr>
          <w:rFonts w:hint="eastAsia"/>
          <w:color w:val="000000" w:themeColor="text1"/>
          <w:szCs w:val="22"/>
        </w:rPr>
        <w:t>ト　法第四百六条</w:t>
      </w:r>
    </w:p>
    <w:p w14:paraId="208A7F55" w14:textId="77777777" w:rsidR="00E451F6" w:rsidRPr="00B54CDA" w:rsidRDefault="00A35437">
      <w:pPr>
        <w:rPr>
          <w:color w:val="000000" w:themeColor="text1"/>
          <w:szCs w:val="22"/>
        </w:rPr>
      </w:pPr>
      <w:r w:rsidRPr="00B54CDA">
        <w:rPr>
          <w:rFonts w:hint="eastAsia"/>
          <w:color w:val="000000" w:themeColor="text1"/>
          <w:szCs w:val="22"/>
        </w:rPr>
        <w:t>チ　法第四百三十条の二第四項</w:t>
      </w:r>
    </w:p>
    <w:p w14:paraId="48BACD3F" w14:textId="77777777" w:rsidR="00E451F6" w:rsidRPr="00B54CDA" w:rsidRDefault="00A35437">
      <w:pPr>
        <w:rPr>
          <w:color w:val="000000" w:themeColor="text1"/>
          <w:szCs w:val="22"/>
        </w:rPr>
      </w:pPr>
      <w:r w:rsidRPr="00B54CDA">
        <w:rPr>
          <w:rFonts w:hint="eastAsia"/>
          <w:color w:val="000000" w:themeColor="text1"/>
          <w:szCs w:val="22"/>
        </w:rPr>
        <w:t>七　取締役会に出席した執行役、会計参与、会計監査人又は株主の氏名又は名称</w:t>
      </w:r>
    </w:p>
    <w:p w14:paraId="38080AD4" w14:textId="77777777" w:rsidR="00E451F6" w:rsidRPr="00B54CDA" w:rsidRDefault="00A35437">
      <w:pPr>
        <w:rPr>
          <w:color w:val="000000" w:themeColor="text1"/>
          <w:szCs w:val="22"/>
        </w:rPr>
      </w:pPr>
      <w:r w:rsidRPr="00B54CDA">
        <w:rPr>
          <w:rFonts w:hint="eastAsia"/>
          <w:color w:val="000000" w:themeColor="text1"/>
          <w:szCs w:val="22"/>
        </w:rPr>
        <w:t>八　取締役会の議長が存するときは、議長の氏名</w:t>
      </w:r>
    </w:p>
    <w:p w14:paraId="7E521A2D" w14:textId="77777777" w:rsidR="00E451F6" w:rsidRPr="00B54CDA" w:rsidRDefault="00A35437">
      <w:pPr>
        <w:rPr>
          <w:color w:val="000000" w:themeColor="text1"/>
          <w:szCs w:val="22"/>
        </w:rPr>
      </w:pPr>
      <w:r w:rsidRPr="00B54CDA">
        <w:rPr>
          <w:rFonts w:hint="eastAsia"/>
          <w:color w:val="000000" w:themeColor="text1"/>
          <w:szCs w:val="22"/>
        </w:rPr>
        <w:t>４　次の各号に掲げる場合には、取締役会の議事録は、当該各号に定める事項を内容とするものとする。</w:t>
      </w:r>
    </w:p>
    <w:p w14:paraId="0E1C8626" w14:textId="77777777" w:rsidR="00E451F6" w:rsidRPr="00B54CDA" w:rsidRDefault="00A35437">
      <w:pPr>
        <w:rPr>
          <w:color w:val="000000" w:themeColor="text1"/>
          <w:szCs w:val="22"/>
        </w:rPr>
      </w:pPr>
      <w:r w:rsidRPr="00B54CDA">
        <w:rPr>
          <w:rFonts w:hint="eastAsia"/>
          <w:color w:val="000000" w:themeColor="text1"/>
          <w:szCs w:val="22"/>
        </w:rPr>
        <w:t>一　法第三百七十条の規定により取締役会の決議があったものとみなされた場合　次に掲げる事項</w:t>
      </w:r>
    </w:p>
    <w:p w14:paraId="4B538918" w14:textId="77777777" w:rsidR="00E451F6" w:rsidRPr="00B54CDA" w:rsidRDefault="00A35437">
      <w:pPr>
        <w:rPr>
          <w:color w:val="000000" w:themeColor="text1"/>
          <w:szCs w:val="22"/>
        </w:rPr>
      </w:pPr>
      <w:r w:rsidRPr="00B54CDA">
        <w:rPr>
          <w:rFonts w:hint="eastAsia"/>
          <w:color w:val="000000" w:themeColor="text1"/>
          <w:szCs w:val="22"/>
        </w:rPr>
        <w:t>イ　取締役会の決議があったものとみなされた事項の内容</w:t>
      </w:r>
    </w:p>
    <w:p w14:paraId="668A143A" w14:textId="77777777" w:rsidR="00E451F6" w:rsidRPr="00B54CDA" w:rsidRDefault="00A35437">
      <w:pPr>
        <w:rPr>
          <w:color w:val="000000" w:themeColor="text1"/>
          <w:szCs w:val="22"/>
        </w:rPr>
      </w:pPr>
      <w:r w:rsidRPr="00B54CDA">
        <w:rPr>
          <w:rFonts w:hint="eastAsia"/>
          <w:color w:val="000000" w:themeColor="text1"/>
          <w:szCs w:val="22"/>
        </w:rPr>
        <w:t>ロ　イの事項の提案をした取締役の氏名</w:t>
      </w:r>
    </w:p>
    <w:p w14:paraId="05280140" w14:textId="77777777" w:rsidR="00E451F6" w:rsidRPr="00B54CDA" w:rsidRDefault="00A35437">
      <w:pPr>
        <w:rPr>
          <w:color w:val="000000" w:themeColor="text1"/>
          <w:szCs w:val="22"/>
        </w:rPr>
      </w:pPr>
      <w:r w:rsidRPr="00B54CDA">
        <w:rPr>
          <w:rFonts w:hint="eastAsia"/>
          <w:color w:val="000000" w:themeColor="text1"/>
          <w:szCs w:val="22"/>
        </w:rPr>
        <w:t>ハ　取締役会の決議があったものとみなされた日</w:t>
      </w:r>
    </w:p>
    <w:p w14:paraId="1449A8EB" w14:textId="77777777" w:rsidR="00E451F6" w:rsidRPr="00B54CDA" w:rsidRDefault="00A35437">
      <w:pPr>
        <w:rPr>
          <w:color w:val="000000" w:themeColor="text1"/>
          <w:szCs w:val="22"/>
        </w:rPr>
      </w:pPr>
      <w:r w:rsidRPr="00B54CDA">
        <w:rPr>
          <w:rFonts w:hint="eastAsia"/>
          <w:color w:val="000000" w:themeColor="text1"/>
          <w:szCs w:val="22"/>
        </w:rPr>
        <w:t>ニ　議事録の作成に係る職務を行った取締役の氏名</w:t>
      </w:r>
    </w:p>
    <w:p w14:paraId="42251E5D" w14:textId="77777777" w:rsidR="00E451F6" w:rsidRPr="00B54CDA" w:rsidRDefault="00A35437">
      <w:pPr>
        <w:rPr>
          <w:color w:val="000000" w:themeColor="text1"/>
          <w:szCs w:val="22"/>
        </w:rPr>
      </w:pPr>
      <w:r w:rsidRPr="00B54CDA">
        <w:rPr>
          <w:rFonts w:hint="eastAsia"/>
          <w:color w:val="000000" w:themeColor="text1"/>
          <w:szCs w:val="22"/>
        </w:rPr>
        <w:t>二　法第三百七十二条第一項（同条第三項の規定により読み替えて適用する場合を含む。）の規定により取締役会への報告を要しないものとされた場合　次に掲げる事項</w:t>
      </w:r>
    </w:p>
    <w:p w14:paraId="23DE375F" w14:textId="77777777" w:rsidR="00E451F6" w:rsidRPr="00B54CDA" w:rsidRDefault="00A35437">
      <w:pPr>
        <w:rPr>
          <w:color w:val="000000" w:themeColor="text1"/>
          <w:szCs w:val="22"/>
        </w:rPr>
      </w:pPr>
      <w:r w:rsidRPr="00B54CDA">
        <w:rPr>
          <w:rFonts w:hint="eastAsia"/>
          <w:color w:val="000000" w:themeColor="text1"/>
          <w:szCs w:val="22"/>
        </w:rPr>
        <w:t>イ　取締役会への報告を要しないものとされた事項の内容</w:t>
      </w:r>
    </w:p>
    <w:p w14:paraId="36D42333" w14:textId="77777777" w:rsidR="00E451F6" w:rsidRPr="00B54CDA" w:rsidRDefault="00A35437">
      <w:pPr>
        <w:rPr>
          <w:color w:val="000000" w:themeColor="text1"/>
          <w:szCs w:val="22"/>
        </w:rPr>
      </w:pPr>
      <w:r w:rsidRPr="00B54CDA">
        <w:rPr>
          <w:rFonts w:hint="eastAsia"/>
          <w:color w:val="000000" w:themeColor="text1"/>
          <w:szCs w:val="22"/>
        </w:rPr>
        <w:t>ロ　取締役会への報告を要しないものとされた日</w:t>
      </w:r>
    </w:p>
    <w:p w14:paraId="441463E8" w14:textId="77777777" w:rsidR="00E451F6" w:rsidRPr="00B54CDA" w:rsidRDefault="00A35437">
      <w:pPr>
        <w:rPr>
          <w:color w:val="000000" w:themeColor="text1"/>
          <w:szCs w:val="22"/>
        </w:rPr>
      </w:pPr>
      <w:r w:rsidRPr="00B54CDA">
        <w:rPr>
          <w:rFonts w:hint="eastAsia"/>
          <w:color w:val="000000" w:themeColor="text1"/>
          <w:szCs w:val="22"/>
        </w:rPr>
        <w:t>ハ　議事録の作成に係る職務を行った取締役の氏名</w:t>
      </w:r>
    </w:p>
    <w:p w14:paraId="6A609E24"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五節　会計参与</w:t>
      </w:r>
    </w:p>
    <w:p w14:paraId="635B5379" w14:textId="77777777" w:rsidR="00E451F6" w:rsidRPr="00B54CDA" w:rsidRDefault="00A35437">
      <w:pPr>
        <w:rPr>
          <w:color w:val="000000" w:themeColor="text1"/>
          <w:szCs w:val="22"/>
        </w:rPr>
      </w:pPr>
      <w:r w:rsidRPr="00B54CDA">
        <w:rPr>
          <w:rFonts w:hint="eastAsia"/>
          <w:color w:val="000000" w:themeColor="text1"/>
          <w:szCs w:val="22"/>
        </w:rPr>
        <w:lastRenderedPageBreak/>
        <w:t>（会計参与報告の内容）</w:t>
      </w:r>
    </w:p>
    <w:p w14:paraId="6AE33B31" w14:textId="77777777" w:rsidR="00E451F6" w:rsidRPr="00B54CDA" w:rsidRDefault="00A35437">
      <w:pPr>
        <w:rPr>
          <w:color w:val="000000" w:themeColor="text1"/>
          <w:szCs w:val="22"/>
        </w:rPr>
      </w:pPr>
      <w:r w:rsidRPr="00B54CDA">
        <w:rPr>
          <w:rFonts w:hint="eastAsia"/>
          <w:color w:val="000000" w:themeColor="text1"/>
          <w:szCs w:val="22"/>
        </w:rPr>
        <w:t>第百二条　法第三百七十四条第一項の規定により作成すべき会計参与報告は、次に掲げる事項を内容とするものでなければならない。</w:t>
      </w:r>
    </w:p>
    <w:p w14:paraId="298D8DB7" w14:textId="77777777" w:rsidR="00E451F6" w:rsidRPr="00B54CDA" w:rsidRDefault="00A35437">
      <w:pPr>
        <w:rPr>
          <w:color w:val="000000" w:themeColor="text1"/>
          <w:szCs w:val="22"/>
        </w:rPr>
      </w:pPr>
      <w:r w:rsidRPr="00B54CDA">
        <w:rPr>
          <w:rFonts w:hint="eastAsia"/>
          <w:color w:val="000000" w:themeColor="text1"/>
          <w:szCs w:val="22"/>
        </w:rPr>
        <w:t>一　会計参与が職務を行うにつき会計参与設置会社と合意した事項のうち主なもの</w:t>
      </w:r>
    </w:p>
    <w:p w14:paraId="473B9FE2" w14:textId="77777777" w:rsidR="00E451F6" w:rsidRPr="00B54CDA" w:rsidRDefault="00A35437">
      <w:pPr>
        <w:rPr>
          <w:color w:val="000000" w:themeColor="text1"/>
          <w:szCs w:val="22"/>
        </w:rPr>
      </w:pPr>
      <w:r w:rsidRPr="00B54CDA">
        <w:rPr>
          <w:rFonts w:hint="eastAsia"/>
          <w:color w:val="000000" w:themeColor="text1"/>
          <w:szCs w:val="22"/>
        </w:rPr>
        <w:t>二　計算関係書類のうち、取締役又は執行役と会計参与が共同して作成したものの種類</w:t>
      </w:r>
    </w:p>
    <w:p w14:paraId="7E8055F8" w14:textId="77777777" w:rsidR="00E451F6" w:rsidRPr="00B54CDA" w:rsidRDefault="00A35437">
      <w:pPr>
        <w:rPr>
          <w:color w:val="000000" w:themeColor="text1"/>
          <w:szCs w:val="22"/>
        </w:rPr>
      </w:pPr>
      <w:r w:rsidRPr="00B54CDA">
        <w:rPr>
          <w:rFonts w:hint="eastAsia"/>
          <w:color w:val="000000" w:themeColor="text1"/>
          <w:szCs w:val="22"/>
        </w:rPr>
        <w:t>三　会計方針（会社計算規則第二条第三項第六十二号に規定する会計方針をいう。）に関する次に掲げる事項（重要性の乏しいものを除く。）</w:t>
      </w:r>
    </w:p>
    <w:p w14:paraId="69032BF2" w14:textId="77777777" w:rsidR="00E451F6" w:rsidRPr="00B54CDA" w:rsidRDefault="00A35437">
      <w:pPr>
        <w:rPr>
          <w:color w:val="000000" w:themeColor="text1"/>
          <w:szCs w:val="22"/>
        </w:rPr>
      </w:pPr>
      <w:r w:rsidRPr="00B54CDA">
        <w:rPr>
          <w:rFonts w:hint="eastAsia"/>
          <w:color w:val="000000" w:themeColor="text1"/>
          <w:szCs w:val="22"/>
        </w:rPr>
        <w:t>イ　資産の評価基準及び評価方法</w:t>
      </w:r>
    </w:p>
    <w:p w14:paraId="29427EFB" w14:textId="77777777" w:rsidR="00E451F6" w:rsidRPr="00B54CDA" w:rsidRDefault="00A35437">
      <w:pPr>
        <w:rPr>
          <w:color w:val="000000" w:themeColor="text1"/>
          <w:szCs w:val="22"/>
        </w:rPr>
      </w:pPr>
      <w:r w:rsidRPr="00B54CDA">
        <w:rPr>
          <w:rFonts w:hint="eastAsia"/>
          <w:color w:val="000000" w:themeColor="text1"/>
          <w:szCs w:val="22"/>
        </w:rPr>
        <w:t>ロ　固定資産の減価償却の方法</w:t>
      </w:r>
    </w:p>
    <w:p w14:paraId="7503667C" w14:textId="77777777" w:rsidR="00E451F6" w:rsidRPr="00B54CDA" w:rsidRDefault="00A35437">
      <w:pPr>
        <w:rPr>
          <w:color w:val="000000" w:themeColor="text1"/>
          <w:szCs w:val="22"/>
        </w:rPr>
      </w:pPr>
      <w:r w:rsidRPr="00B54CDA">
        <w:rPr>
          <w:rFonts w:hint="eastAsia"/>
          <w:color w:val="000000" w:themeColor="text1"/>
          <w:szCs w:val="22"/>
        </w:rPr>
        <w:t>ハ　引当金の計上基準</w:t>
      </w:r>
    </w:p>
    <w:p w14:paraId="1D56D1A9" w14:textId="77777777" w:rsidR="00E451F6" w:rsidRPr="00B54CDA" w:rsidRDefault="00A35437">
      <w:pPr>
        <w:rPr>
          <w:color w:val="000000" w:themeColor="text1"/>
          <w:szCs w:val="22"/>
        </w:rPr>
      </w:pPr>
      <w:r w:rsidRPr="00B54CDA">
        <w:rPr>
          <w:rFonts w:hint="eastAsia"/>
          <w:color w:val="000000" w:themeColor="text1"/>
          <w:szCs w:val="22"/>
        </w:rPr>
        <w:t>ニ　収益及び費用の計上基準</w:t>
      </w:r>
    </w:p>
    <w:p w14:paraId="2FC387E1" w14:textId="77777777" w:rsidR="00E451F6" w:rsidRPr="00B54CDA" w:rsidRDefault="00A35437">
      <w:pPr>
        <w:rPr>
          <w:color w:val="000000" w:themeColor="text1"/>
          <w:szCs w:val="22"/>
        </w:rPr>
      </w:pPr>
      <w:r w:rsidRPr="00B54CDA">
        <w:rPr>
          <w:rFonts w:hint="eastAsia"/>
          <w:color w:val="000000" w:themeColor="text1"/>
          <w:szCs w:val="22"/>
        </w:rPr>
        <w:t>ホ　その他計算関係書類の作成のための基本となる重要な事項</w:t>
      </w:r>
    </w:p>
    <w:p w14:paraId="7825928C" w14:textId="77777777" w:rsidR="00E451F6" w:rsidRPr="00B54CDA" w:rsidRDefault="00A35437">
      <w:pPr>
        <w:rPr>
          <w:color w:val="000000" w:themeColor="text1"/>
          <w:szCs w:val="22"/>
        </w:rPr>
      </w:pPr>
      <w:r w:rsidRPr="00B54CDA">
        <w:rPr>
          <w:rFonts w:hint="eastAsia"/>
          <w:color w:val="000000" w:themeColor="text1"/>
          <w:szCs w:val="22"/>
        </w:rPr>
        <w:t>四　計算関係書類の作成に用いた資料の種類その他計算関係書類の作成の過程及び方法</w:t>
      </w:r>
    </w:p>
    <w:p w14:paraId="015D8F4A" w14:textId="77777777" w:rsidR="00E451F6" w:rsidRPr="00B54CDA" w:rsidRDefault="00A35437">
      <w:pPr>
        <w:rPr>
          <w:color w:val="000000" w:themeColor="text1"/>
          <w:szCs w:val="22"/>
        </w:rPr>
      </w:pPr>
      <w:r w:rsidRPr="00B54CDA">
        <w:rPr>
          <w:rFonts w:hint="eastAsia"/>
          <w:color w:val="000000" w:themeColor="text1"/>
          <w:szCs w:val="22"/>
        </w:rPr>
        <w:t>五　前号に規定する資料が次に掲げる事由に該当するときは、その旨及びその理由</w:t>
      </w:r>
    </w:p>
    <w:p w14:paraId="4F5BF443" w14:textId="77777777" w:rsidR="00E451F6" w:rsidRPr="00B54CDA" w:rsidRDefault="00A35437">
      <w:pPr>
        <w:rPr>
          <w:color w:val="000000" w:themeColor="text1"/>
          <w:szCs w:val="22"/>
        </w:rPr>
      </w:pPr>
      <w:r w:rsidRPr="00B54CDA">
        <w:rPr>
          <w:rFonts w:hint="eastAsia"/>
          <w:color w:val="000000" w:themeColor="text1"/>
          <w:szCs w:val="22"/>
        </w:rPr>
        <w:t>イ　当該資料が著しく遅滞して作成されたとき。</w:t>
      </w:r>
    </w:p>
    <w:p w14:paraId="14F53102" w14:textId="77777777" w:rsidR="00E451F6" w:rsidRPr="00B54CDA" w:rsidRDefault="00A35437">
      <w:pPr>
        <w:rPr>
          <w:color w:val="000000" w:themeColor="text1"/>
          <w:szCs w:val="22"/>
        </w:rPr>
      </w:pPr>
      <w:r w:rsidRPr="00B54CDA">
        <w:rPr>
          <w:rFonts w:hint="eastAsia"/>
          <w:color w:val="000000" w:themeColor="text1"/>
          <w:szCs w:val="22"/>
        </w:rPr>
        <w:t>ロ　当該資料の重要な事項について虚偽の記載がされていたとき。</w:t>
      </w:r>
    </w:p>
    <w:p w14:paraId="681EB74C" w14:textId="77777777" w:rsidR="00E451F6" w:rsidRPr="00B54CDA" w:rsidRDefault="00A35437">
      <w:pPr>
        <w:rPr>
          <w:color w:val="000000" w:themeColor="text1"/>
          <w:szCs w:val="22"/>
        </w:rPr>
      </w:pPr>
      <w:r w:rsidRPr="00B54CDA">
        <w:rPr>
          <w:rFonts w:hint="eastAsia"/>
          <w:color w:val="000000" w:themeColor="text1"/>
          <w:szCs w:val="22"/>
        </w:rPr>
        <w:t>六　計算関係書類の作成に必要な資料が作成されていなかったとき又は適切に保存されていなかったときは、その旨及びその理由</w:t>
      </w:r>
    </w:p>
    <w:p w14:paraId="07182D11" w14:textId="77777777" w:rsidR="00E451F6" w:rsidRPr="00B54CDA" w:rsidRDefault="00A35437">
      <w:pPr>
        <w:rPr>
          <w:color w:val="000000" w:themeColor="text1"/>
          <w:szCs w:val="22"/>
        </w:rPr>
      </w:pPr>
      <w:r w:rsidRPr="00B54CDA">
        <w:rPr>
          <w:rFonts w:hint="eastAsia"/>
          <w:color w:val="000000" w:themeColor="text1"/>
          <w:szCs w:val="22"/>
        </w:rPr>
        <w:t>七　会計参与が計算関係書類の作成のために行った報告の徴収及び調査の結果</w:t>
      </w:r>
    </w:p>
    <w:p w14:paraId="322405FF" w14:textId="77777777" w:rsidR="00E451F6" w:rsidRPr="00B54CDA" w:rsidRDefault="00A35437">
      <w:pPr>
        <w:rPr>
          <w:color w:val="000000" w:themeColor="text1"/>
          <w:szCs w:val="22"/>
        </w:rPr>
      </w:pPr>
      <w:r w:rsidRPr="00B54CDA">
        <w:rPr>
          <w:rFonts w:hint="eastAsia"/>
          <w:color w:val="000000" w:themeColor="text1"/>
          <w:szCs w:val="22"/>
        </w:rPr>
        <w:t>八　会計参与が計算関係書類の作成に際して取締役又は執行役と協議した主な事項</w:t>
      </w:r>
    </w:p>
    <w:p w14:paraId="3E89BF15" w14:textId="77777777" w:rsidR="00E451F6" w:rsidRPr="00B54CDA" w:rsidRDefault="00A35437">
      <w:pPr>
        <w:rPr>
          <w:color w:val="000000" w:themeColor="text1"/>
          <w:szCs w:val="22"/>
        </w:rPr>
      </w:pPr>
      <w:r w:rsidRPr="00B54CDA">
        <w:rPr>
          <w:rFonts w:hint="eastAsia"/>
          <w:color w:val="000000" w:themeColor="text1"/>
          <w:szCs w:val="22"/>
        </w:rPr>
        <w:t>（計算書類等の備置き）</w:t>
      </w:r>
    </w:p>
    <w:p w14:paraId="1E9BD421" w14:textId="77777777" w:rsidR="00E451F6" w:rsidRPr="00B54CDA" w:rsidRDefault="00A35437">
      <w:pPr>
        <w:rPr>
          <w:color w:val="000000" w:themeColor="text1"/>
          <w:szCs w:val="22"/>
        </w:rPr>
      </w:pPr>
      <w:r w:rsidRPr="00B54CDA">
        <w:rPr>
          <w:rFonts w:hint="eastAsia"/>
          <w:color w:val="000000" w:themeColor="text1"/>
          <w:szCs w:val="22"/>
        </w:rPr>
        <w:t>第百三条　法第三百七十八条第一項の規定により会計参与が同項各号に掲げるものを備え置く場所（以下この条において「会計参与報告等備置場所」という。）を定める場合には、この条の定めるところによる。</w:t>
      </w:r>
    </w:p>
    <w:p w14:paraId="4F6745F4" w14:textId="77777777" w:rsidR="00E451F6" w:rsidRPr="00B54CDA" w:rsidRDefault="00A35437">
      <w:pPr>
        <w:rPr>
          <w:color w:val="000000" w:themeColor="text1"/>
          <w:szCs w:val="22"/>
        </w:rPr>
      </w:pPr>
      <w:r w:rsidRPr="00B54CDA">
        <w:rPr>
          <w:rFonts w:hint="eastAsia"/>
          <w:color w:val="000000" w:themeColor="text1"/>
          <w:szCs w:val="22"/>
        </w:rPr>
        <w:t>２　会計参与は、当該会計参与である公認会計士若しくは監査法人又は税理士若しくは税理士法人の事務所（会計参与が税理士法（昭和二十六年法律第二百三十七号）第二条第三項の規定により税理士又は税理士法人の補助者として当該税理士の税理士事務所に勤務し、又は当該税理士法人に所属し、同項に規定する業務に従事する者であるときは、その勤務する税理士事務所又は当該税理士法人の事務所）の場所の中から会計参与報告等備置場所を定めなければならない。</w:t>
      </w:r>
    </w:p>
    <w:p w14:paraId="6319EC40" w14:textId="77777777" w:rsidR="00E451F6" w:rsidRPr="00B54CDA" w:rsidRDefault="00A35437">
      <w:pPr>
        <w:rPr>
          <w:color w:val="000000" w:themeColor="text1"/>
          <w:szCs w:val="22"/>
        </w:rPr>
      </w:pPr>
      <w:r w:rsidRPr="00B54CDA">
        <w:rPr>
          <w:rFonts w:hint="eastAsia"/>
          <w:color w:val="000000" w:themeColor="text1"/>
          <w:szCs w:val="22"/>
        </w:rPr>
        <w:t>３　会計参与は、会計参与報告等備置場所として会計参与設置会社の本店又は支店と異なる場所を定めなければならない。</w:t>
      </w:r>
    </w:p>
    <w:p w14:paraId="4FEF41DE" w14:textId="77777777" w:rsidR="00E451F6" w:rsidRPr="00B54CDA" w:rsidRDefault="00A35437">
      <w:pPr>
        <w:rPr>
          <w:color w:val="000000" w:themeColor="text1"/>
          <w:szCs w:val="22"/>
        </w:rPr>
      </w:pPr>
      <w:r w:rsidRPr="00B54CDA">
        <w:rPr>
          <w:rFonts w:hint="eastAsia"/>
          <w:color w:val="000000" w:themeColor="text1"/>
          <w:szCs w:val="22"/>
        </w:rPr>
        <w:t>４　会計参与は、会計参与報告等備置場所を定めた場合には、遅滞なく、会計参与設置会社に対して、会計参与報告等備置場所を通知しなければならない。</w:t>
      </w:r>
    </w:p>
    <w:p w14:paraId="3AA3DFA2" w14:textId="77777777" w:rsidR="00E451F6" w:rsidRPr="00B54CDA" w:rsidRDefault="00A35437">
      <w:pPr>
        <w:rPr>
          <w:color w:val="000000" w:themeColor="text1"/>
          <w:szCs w:val="22"/>
        </w:rPr>
      </w:pPr>
      <w:r w:rsidRPr="00B54CDA">
        <w:rPr>
          <w:rFonts w:hint="eastAsia"/>
          <w:color w:val="000000" w:themeColor="text1"/>
          <w:szCs w:val="22"/>
        </w:rPr>
        <w:t>（計算書類の閲覧）</w:t>
      </w:r>
    </w:p>
    <w:p w14:paraId="5DFC79A6" w14:textId="77777777" w:rsidR="00E451F6" w:rsidRPr="00B54CDA" w:rsidRDefault="00A35437">
      <w:pPr>
        <w:rPr>
          <w:color w:val="000000" w:themeColor="text1"/>
          <w:szCs w:val="22"/>
        </w:rPr>
      </w:pPr>
      <w:r w:rsidRPr="00B54CDA">
        <w:rPr>
          <w:rFonts w:hint="eastAsia"/>
          <w:color w:val="000000" w:themeColor="text1"/>
          <w:szCs w:val="22"/>
        </w:rPr>
        <w:t>第百四条　法第三百七十八条第二項に規定する法務省令で定める場合とは、会計参与である公認会計士若しくは監査法人又は税理士若しくは税理士法人の業務時間外である場合とする。</w:t>
      </w:r>
    </w:p>
    <w:p w14:paraId="0B76D326"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六節　監査役</w:t>
      </w:r>
    </w:p>
    <w:p w14:paraId="5269BCBE" w14:textId="77777777" w:rsidR="00E451F6" w:rsidRPr="00B54CDA" w:rsidRDefault="00A35437">
      <w:pPr>
        <w:rPr>
          <w:color w:val="000000" w:themeColor="text1"/>
          <w:szCs w:val="22"/>
        </w:rPr>
      </w:pPr>
      <w:r w:rsidRPr="00B54CDA">
        <w:rPr>
          <w:rFonts w:hint="eastAsia"/>
          <w:color w:val="000000" w:themeColor="text1"/>
          <w:szCs w:val="22"/>
        </w:rPr>
        <w:lastRenderedPageBreak/>
        <w:t>（監査報告の作成）</w:t>
      </w:r>
    </w:p>
    <w:p w14:paraId="2494D14E" w14:textId="77777777" w:rsidR="00E451F6" w:rsidRPr="00B54CDA" w:rsidRDefault="00A35437">
      <w:pPr>
        <w:rPr>
          <w:color w:val="000000" w:themeColor="text1"/>
          <w:szCs w:val="22"/>
        </w:rPr>
      </w:pPr>
      <w:bookmarkStart w:id="72" w:name="_Hlk196922041"/>
      <w:r w:rsidRPr="00B54CDA">
        <w:rPr>
          <w:rFonts w:hint="eastAsia"/>
          <w:color w:val="000000" w:themeColor="text1"/>
          <w:szCs w:val="22"/>
        </w:rPr>
        <w:t>第百五条　法第三百八十一条第一項の規定により法務省令で定める事項については、この条の定めるところによる。</w:t>
      </w:r>
    </w:p>
    <w:p w14:paraId="18914538" w14:textId="77777777" w:rsidR="00E451F6" w:rsidRPr="00B54CDA" w:rsidRDefault="00A35437">
      <w:pPr>
        <w:rPr>
          <w:color w:val="000000" w:themeColor="text1"/>
          <w:szCs w:val="22"/>
        </w:rPr>
      </w:pPr>
      <w:r w:rsidRPr="00B54CDA">
        <w:rPr>
          <w:rFonts w:hint="eastAsia"/>
          <w:color w:val="000000" w:themeColor="text1"/>
          <w:szCs w:val="22"/>
        </w:rPr>
        <w:t>２　監査役は、その職務を適切に遂行するため、次に掲げる者との意思疎通を図り、情報の収集及び監査の環境の整備に努めなければならない。この場合において、取締役又は取締役会は、監査役の職務の執行のための必要な体制の整備に留意しなければならない。</w:t>
      </w:r>
    </w:p>
    <w:p w14:paraId="1A22BC3D" w14:textId="77777777" w:rsidR="00E451F6" w:rsidRPr="00B54CDA" w:rsidRDefault="00A35437">
      <w:pPr>
        <w:rPr>
          <w:color w:val="000000" w:themeColor="text1"/>
          <w:szCs w:val="22"/>
        </w:rPr>
      </w:pPr>
      <w:r w:rsidRPr="00B54CDA">
        <w:rPr>
          <w:rFonts w:hint="eastAsia"/>
          <w:color w:val="000000" w:themeColor="text1"/>
          <w:szCs w:val="22"/>
        </w:rPr>
        <w:t>一　当該株式会社の取締役、会計参与及び使用人</w:t>
      </w:r>
    </w:p>
    <w:p w14:paraId="1DB9B9C5" w14:textId="77777777" w:rsidR="00E451F6" w:rsidRPr="00B54CDA" w:rsidRDefault="00A35437">
      <w:pPr>
        <w:rPr>
          <w:color w:val="000000" w:themeColor="text1"/>
          <w:szCs w:val="22"/>
        </w:rPr>
      </w:pPr>
      <w:r w:rsidRPr="00B54CDA">
        <w:rPr>
          <w:rFonts w:hint="eastAsia"/>
          <w:color w:val="000000" w:themeColor="text1"/>
          <w:szCs w:val="22"/>
        </w:rPr>
        <w:t>二　当該株式会社の子会社の取締役、会計参与、執行役、業務を執行する社員、法第五百九十八条第一項の職務を行うべき者その他これらの者に相当する者及び使用人</w:t>
      </w:r>
    </w:p>
    <w:p w14:paraId="3A78DFB4" w14:textId="77777777" w:rsidR="00E451F6" w:rsidRPr="00B54CDA" w:rsidRDefault="00A35437">
      <w:pPr>
        <w:rPr>
          <w:color w:val="000000" w:themeColor="text1"/>
          <w:szCs w:val="22"/>
        </w:rPr>
      </w:pPr>
      <w:r w:rsidRPr="00B54CDA">
        <w:rPr>
          <w:rFonts w:hint="eastAsia"/>
          <w:color w:val="000000" w:themeColor="text1"/>
          <w:szCs w:val="22"/>
        </w:rPr>
        <w:t>三　その他監査役が適切に職務を遂行するに当たり意思疎通を図るべき者</w:t>
      </w:r>
    </w:p>
    <w:p w14:paraId="64E88F74" w14:textId="77777777" w:rsidR="00E451F6" w:rsidRPr="00B54CDA" w:rsidRDefault="00A35437">
      <w:pPr>
        <w:rPr>
          <w:color w:val="000000" w:themeColor="text1"/>
          <w:szCs w:val="22"/>
        </w:rPr>
      </w:pPr>
      <w:r w:rsidRPr="00B54CDA">
        <w:rPr>
          <w:rFonts w:hint="eastAsia"/>
          <w:color w:val="000000" w:themeColor="text1"/>
          <w:szCs w:val="22"/>
        </w:rPr>
        <w:t>３　前項の規定は、監査役が公正不偏の態度及び独立の立場を保持することができなくなるおそれのある関係の創設及び維持を認めるものと解してはならない。</w:t>
      </w:r>
    </w:p>
    <w:p w14:paraId="1200C37E" w14:textId="77777777" w:rsidR="00E451F6" w:rsidRPr="00B54CDA" w:rsidRDefault="00A35437">
      <w:pPr>
        <w:rPr>
          <w:color w:val="000000" w:themeColor="text1"/>
          <w:szCs w:val="22"/>
        </w:rPr>
      </w:pPr>
      <w:r w:rsidRPr="00B54CDA">
        <w:rPr>
          <w:rFonts w:hint="eastAsia"/>
          <w:color w:val="000000" w:themeColor="text1"/>
          <w:szCs w:val="22"/>
        </w:rPr>
        <w:t>４　監査役は、その職務の遂行に当たり、必要に応じ、当該株式会社の他の監査役、当該株式会社の親会社及び子会社の監査役その他これらに相当する者との意思疎通及び情報の交換を図るよう努めなければならない。</w:t>
      </w:r>
    </w:p>
    <w:bookmarkEnd w:id="72"/>
    <w:p w14:paraId="56D012D1" w14:textId="77777777" w:rsidR="00E451F6" w:rsidRPr="00B54CDA" w:rsidRDefault="00A35437">
      <w:pPr>
        <w:rPr>
          <w:color w:val="000000" w:themeColor="text1"/>
          <w:szCs w:val="22"/>
        </w:rPr>
      </w:pPr>
      <w:r w:rsidRPr="00B54CDA">
        <w:rPr>
          <w:rFonts w:hint="eastAsia"/>
          <w:color w:val="000000" w:themeColor="text1"/>
          <w:szCs w:val="22"/>
        </w:rPr>
        <w:t>（監査役の調査の対象）</w:t>
      </w:r>
    </w:p>
    <w:p w14:paraId="3CF5353D" w14:textId="77777777" w:rsidR="00E451F6" w:rsidRPr="00B54CDA" w:rsidRDefault="00A35437">
      <w:pPr>
        <w:rPr>
          <w:color w:val="000000" w:themeColor="text1"/>
          <w:szCs w:val="22"/>
        </w:rPr>
      </w:pPr>
      <w:r w:rsidRPr="00B54CDA">
        <w:rPr>
          <w:rFonts w:hint="eastAsia"/>
          <w:color w:val="000000" w:themeColor="text1"/>
          <w:szCs w:val="22"/>
        </w:rPr>
        <w:t>第百六条　法第三百八十四条に規定する法務省令で定めるものは、電磁的記録その他の資料とする。</w:t>
      </w:r>
    </w:p>
    <w:p w14:paraId="2423C329" w14:textId="77777777" w:rsidR="00E451F6" w:rsidRPr="00B54CDA" w:rsidRDefault="00A35437">
      <w:pPr>
        <w:rPr>
          <w:color w:val="000000" w:themeColor="text1"/>
          <w:szCs w:val="22"/>
        </w:rPr>
      </w:pPr>
      <w:r w:rsidRPr="00B54CDA">
        <w:rPr>
          <w:rFonts w:hint="eastAsia"/>
          <w:color w:val="000000" w:themeColor="text1"/>
          <w:szCs w:val="22"/>
        </w:rPr>
        <w:t>（監査報告の作成）</w:t>
      </w:r>
    </w:p>
    <w:p w14:paraId="012B5FE5" w14:textId="77777777" w:rsidR="00E451F6" w:rsidRPr="00B54CDA" w:rsidRDefault="00A35437">
      <w:pPr>
        <w:rPr>
          <w:color w:val="000000" w:themeColor="text1"/>
          <w:szCs w:val="22"/>
        </w:rPr>
      </w:pPr>
      <w:r w:rsidRPr="00B54CDA">
        <w:rPr>
          <w:rFonts w:hint="eastAsia"/>
          <w:color w:val="000000" w:themeColor="text1"/>
          <w:szCs w:val="22"/>
        </w:rPr>
        <w:t>第百七条　法第三百八十九条第二項の規定により法務省令で定める事項については、この条の定めるところによる。</w:t>
      </w:r>
    </w:p>
    <w:p w14:paraId="4685027C" w14:textId="77777777" w:rsidR="00E451F6" w:rsidRPr="00B54CDA" w:rsidRDefault="00A35437">
      <w:pPr>
        <w:rPr>
          <w:color w:val="000000" w:themeColor="text1"/>
          <w:szCs w:val="22"/>
        </w:rPr>
      </w:pPr>
      <w:r w:rsidRPr="00B54CDA">
        <w:rPr>
          <w:rFonts w:hint="eastAsia"/>
          <w:color w:val="000000" w:themeColor="text1"/>
          <w:szCs w:val="22"/>
        </w:rPr>
        <w:t>２　監査役は、その職務を適切に遂行するため、次に掲げる者との意思疎通を図り、情報の収集及び監査の環境の整備に努めなければならない。この場合において、取締役又は取締役会は、監査役の職務の執行のための必要な体制の整備に留意しなければならない。</w:t>
      </w:r>
    </w:p>
    <w:p w14:paraId="2EED5D1A" w14:textId="77777777" w:rsidR="00E451F6" w:rsidRPr="00B54CDA" w:rsidRDefault="00A35437">
      <w:pPr>
        <w:rPr>
          <w:color w:val="000000" w:themeColor="text1"/>
          <w:szCs w:val="22"/>
        </w:rPr>
      </w:pPr>
      <w:r w:rsidRPr="00B54CDA">
        <w:rPr>
          <w:rFonts w:hint="eastAsia"/>
          <w:color w:val="000000" w:themeColor="text1"/>
          <w:szCs w:val="22"/>
        </w:rPr>
        <w:t>一　当該株式会社の取締役、会計参与及び使用人</w:t>
      </w:r>
    </w:p>
    <w:p w14:paraId="6651A165" w14:textId="77777777" w:rsidR="00E451F6" w:rsidRPr="00B54CDA" w:rsidRDefault="00A35437">
      <w:pPr>
        <w:rPr>
          <w:color w:val="000000" w:themeColor="text1"/>
          <w:szCs w:val="22"/>
        </w:rPr>
      </w:pPr>
      <w:r w:rsidRPr="00B54CDA">
        <w:rPr>
          <w:rFonts w:hint="eastAsia"/>
          <w:color w:val="000000" w:themeColor="text1"/>
          <w:szCs w:val="22"/>
        </w:rPr>
        <w:t>二　当該株式会社の子会社の取締役、会計参与、執行役、業務を執行する社員、法第五百九十八条第一項の職務を行うべき者その他これらの者に相当する者及び使用人</w:t>
      </w:r>
    </w:p>
    <w:p w14:paraId="58963AD0" w14:textId="77777777" w:rsidR="00E451F6" w:rsidRPr="00B54CDA" w:rsidRDefault="00A35437">
      <w:pPr>
        <w:rPr>
          <w:color w:val="000000" w:themeColor="text1"/>
          <w:szCs w:val="22"/>
        </w:rPr>
      </w:pPr>
      <w:r w:rsidRPr="00B54CDA">
        <w:rPr>
          <w:rFonts w:hint="eastAsia"/>
          <w:color w:val="000000" w:themeColor="text1"/>
          <w:szCs w:val="22"/>
        </w:rPr>
        <w:t>三　その他監査役が適切に職務を遂行するに当たり意思疎通を図るべき者</w:t>
      </w:r>
    </w:p>
    <w:p w14:paraId="41DC823A" w14:textId="77777777" w:rsidR="00E451F6" w:rsidRPr="00B54CDA" w:rsidRDefault="00A35437">
      <w:pPr>
        <w:rPr>
          <w:color w:val="000000" w:themeColor="text1"/>
          <w:szCs w:val="22"/>
        </w:rPr>
      </w:pPr>
      <w:r w:rsidRPr="00B54CDA">
        <w:rPr>
          <w:rFonts w:hint="eastAsia"/>
          <w:color w:val="000000" w:themeColor="text1"/>
          <w:szCs w:val="22"/>
        </w:rPr>
        <w:t>３　前項の規定は、監査役が公正不偏の態度及び独立の立場を保持することができなくなるおそれのある関係の創設及び維持を認めるものと解してはならない。</w:t>
      </w:r>
    </w:p>
    <w:p w14:paraId="21C0D12B" w14:textId="77777777" w:rsidR="00E451F6" w:rsidRPr="00B54CDA" w:rsidRDefault="00A35437">
      <w:pPr>
        <w:rPr>
          <w:color w:val="000000" w:themeColor="text1"/>
          <w:szCs w:val="22"/>
        </w:rPr>
      </w:pPr>
      <w:r w:rsidRPr="00B54CDA">
        <w:rPr>
          <w:rFonts w:hint="eastAsia"/>
          <w:color w:val="000000" w:themeColor="text1"/>
          <w:szCs w:val="22"/>
        </w:rPr>
        <w:t>４　監査役は、その職務の遂行に当たり、必要に応じ、当該株式会社の他の監査役、当該株式会社の親会社及び子会社の監査役その他これらに相当する者との意思疎通及び情報の交換を図るよう努めなければならない。</w:t>
      </w:r>
    </w:p>
    <w:p w14:paraId="13C688A7" w14:textId="77777777" w:rsidR="00E451F6" w:rsidRPr="00B54CDA" w:rsidRDefault="00A35437">
      <w:pPr>
        <w:rPr>
          <w:color w:val="000000" w:themeColor="text1"/>
          <w:szCs w:val="22"/>
        </w:rPr>
      </w:pPr>
      <w:r w:rsidRPr="00B54CDA">
        <w:rPr>
          <w:rFonts w:hint="eastAsia"/>
          <w:color w:val="000000" w:themeColor="text1"/>
          <w:szCs w:val="22"/>
        </w:rPr>
        <w:t>（監査の範囲が限定されている監査役の調査の対象）</w:t>
      </w:r>
    </w:p>
    <w:p w14:paraId="2266BA38" w14:textId="77777777" w:rsidR="00E451F6" w:rsidRPr="00B54CDA" w:rsidRDefault="00A35437">
      <w:pPr>
        <w:rPr>
          <w:color w:val="000000" w:themeColor="text1"/>
          <w:szCs w:val="22"/>
        </w:rPr>
      </w:pPr>
      <w:r w:rsidRPr="00B54CDA">
        <w:rPr>
          <w:rFonts w:hint="eastAsia"/>
          <w:color w:val="000000" w:themeColor="text1"/>
          <w:szCs w:val="22"/>
        </w:rPr>
        <w:t>第百八条　法第三百八十九条第三項に規定する法務省令で定めるものは、次に掲げるものとする。</w:t>
      </w:r>
    </w:p>
    <w:p w14:paraId="367B4975" w14:textId="77777777" w:rsidR="00E451F6" w:rsidRPr="00B54CDA" w:rsidRDefault="00A35437">
      <w:pPr>
        <w:rPr>
          <w:color w:val="000000" w:themeColor="text1"/>
          <w:szCs w:val="22"/>
        </w:rPr>
      </w:pPr>
      <w:r w:rsidRPr="00B54CDA">
        <w:rPr>
          <w:rFonts w:hint="eastAsia"/>
          <w:color w:val="000000" w:themeColor="text1"/>
          <w:szCs w:val="22"/>
        </w:rPr>
        <w:t>一　計算関係書類</w:t>
      </w:r>
    </w:p>
    <w:p w14:paraId="396F7781" w14:textId="77777777" w:rsidR="00E451F6" w:rsidRPr="00B54CDA" w:rsidRDefault="00A35437">
      <w:pPr>
        <w:rPr>
          <w:color w:val="000000" w:themeColor="text1"/>
          <w:szCs w:val="22"/>
        </w:rPr>
      </w:pPr>
      <w:r w:rsidRPr="00B54CDA">
        <w:rPr>
          <w:rFonts w:hint="eastAsia"/>
          <w:color w:val="000000" w:themeColor="text1"/>
          <w:szCs w:val="22"/>
        </w:rPr>
        <w:t>二　次に掲げる議案が株主総会に提出される場合における当該議案</w:t>
      </w:r>
    </w:p>
    <w:p w14:paraId="691D2F49" w14:textId="77777777" w:rsidR="00E451F6" w:rsidRPr="00B54CDA" w:rsidRDefault="00A35437">
      <w:pPr>
        <w:rPr>
          <w:color w:val="000000" w:themeColor="text1"/>
          <w:szCs w:val="22"/>
        </w:rPr>
      </w:pPr>
      <w:r w:rsidRPr="00B54CDA">
        <w:rPr>
          <w:rFonts w:hint="eastAsia"/>
          <w:color w:val="000000" w:themeColor="text1"/>
          <w:szCs w:val="22"/>
        </w:rPr>
        <w:lastRenderedPageBreak/>
        <w:t>イ　当該株式会社の株式の取得に関する議案（当該取得に際して交付する金銭等の合計額に係る部分に限る。）</w:t>
      </w:r>
    </w:p>
    <w:p w14:paraId="2151CD56" w14:textId="77777777" w:rsidR="00E451F6" w:rsidRPr="00B54CDA" w:rsidRDefault="00A35437">
      <w:pPr>
        <w:rPr>
          <w:color w:val="000000" w:themeColor="text1"/>
          <w:szCs w:val="22"/>
        </w:rPr>
      </w:pPr>
      <w:r w:rsidRPr="00B54CDA">
        <w:rPr>
          <w:rFonts w:hint="eastAsia"/>
          <w:color w:val="000000" w:themeColor="text1"/>
          <w:szCs w:val="22"/>
        </w:rPr>
        <w:t>ロ　剰余金の配当に関する議案（剰余金の配当に際して交付する金銭等の合計額に係る部分に限る。）</w:t>
      </w:r>
    </w:p>
    <w:p w14:paraId="40C39216" w14:textId="77777777" w:rsidR="00E451F6" w:rsidRPr="00B54CDA" w:rsidRDefault="00A35437">
      <w:pPr>
        <w:rPr>
          <w:color w:val="000000" w:themeColor="text1"/>
          <w:szCs w:val="22"/>
        </w:rPr>
      </w:pPr>
      <w:r w:rsidRPr="00B54CDA">
        <w:rPr>
          <w:rFonts w:hint="eastAsia"/>
          <w:color w:val="000000" w:themeColor="text1"/>
          <w:szCs w:val="22"/>
        </w:rPr>
        <w:t>ハ　法第四百四十七条第一項の資本金の額の減少に関する議案</w:t>
      </w:r>
    </w:p>
    <w:p w14:paraId="7CDD72B5" w14:textId="77777777" w:rsidR="00E451F6" w:rsidRPr="00B54CDA" w:rsidRDefault="00A35437">
      <w:pPr>
        <w:rPr>
          <w:color w:val="000000" w:themeColor="text1"/>
          <w:szCs w:val="22"/>
        </w:rPr>
      </w:pPr>
      <w:r w:rsidRPr="00B54CDA">
        <w:rPr>
          <w:rFonts w:hint="eastAsia"/>
          <w:color w:val="000000" w:themeColor="text1"/>
          <w:szCs w:val="22"/>
        </w:rPr>
        <w:t>ニ　法第四百四十八条第一項の準備金の額の減少に関する議案</w:t>
      </w:r>
    </w:p>
    <w:p w14:paraId="011F9C7F" w14:textId="77777777" w:rsidR="00E451F6" w:rsidRPr="00B54CDA" w:rsidRDefault="00A35437">
      <w:pPr>
        <w:rPr>
          <w:color w:val="000000" w:themeColor="text1"/>
          <w:szCs w:val="22"/>
        </w:rPr>
      </w:pPr>
      <w:r w:rsidRPr="00B54CDA">
        <w:rPr>
          <w:rFonts w:hint="eastAsia"/>
          <w:color w:val="000000" w:themeColor="text1"/>
          <w:szCs w:val="22"/>
        </w:rPr>
        <w:t>ホ　法第四百五十条第一項の資本金の額の増加に関する議案</w:t>
      </w:r>
    </w:p>
    <w:p w14:paraId="49CF0829" w14:textId="77777777" w:rsidR="00E451F6" w:rsidRPr="00B54CDA" w:rsidRDefault="00A35437">
      <w:pPr>
        <w:rPr>
          <w:color w:val="000000" w:themeColor="text1"/>
          <w:szCs w:val="22"/>
        </w:rPr>
      </w:pPr>
      <w:r w:rsidRPr="00B54CDA">
        <w:rPr>
          <w:rFonts w:hint="eastAsia"/>
          <w:color w:val="000000" w:themeColor="text1"/>
          <w:szCs w:val="22"/>
        </w:rPr>
        <w:t>ヘ　法第四百五十一条第一項の準備金の額の増加に関する議案</w:t>
      </w:r>
    </w:p>
    <w:p w14:paraId="098FE0F8" w14:textId="77777777" w:rsidR="00E451F6" w:rsidRPr="00B54CDA" w:rsidRDefault="00A35437">
      <w:pPr>
        <w:rPr>
          <w:color w:val="000000" w:themeColor="text1"/>
          <w:szCs w:val="22"/>
        </w:rPr>
      </w:pPr>
      <w:r w:rsidRPr="00B54CDA">
        <w:rPr>
          <w:rFonts w:hint="eastAsia"/>
          <w:color w:val="000000" w:themeColor="text1"/>
          <w:szCs w:val="22"/>
        </w:rPr>
        <w:t>ト　法第四百五十二条に規定する剰余金の処分に関する議案</w:t>
      </w:r>
    </w:p>
    <w:p w14:paraId="4044BA9B" w14:textId="77777777" w:rsidR="00E451F6" w:rsidRPr="00B54CDA" w:rsidRDefault="00A35437">
      <w:pPr>
        <w:rPr>
          <w:color w:val="000000" w:themeColor="text1"/>
          <w:szCs w:val="22"/>
        </w:rPr>
      </w:pPr>
      <w:r w:rsidRPr="00B54CDA">
        <w:rPr>
          <w:rFonts w:hint="eastAsia"/>
          <w:color w:val="000000" w:themeColor="text1"/>
          <w:szCs w:val="22"/>
        </w:rPr>
        <w:t>三　次に掲げる事項を含む議案が株主総会に提出される場合における当該事項</w:t>
      </w:r>
    </w:p>
    <w:p w14:paraId="4882731A" w14:textId="77777777" w:rsidR="00E451F6" w:rsidRPr="00B54CDA" w:rsidRDefault="00A35437">
      <w:pPr>
        <w:rPr>
          <w:color w:val="000000" w:themeColor="text1"/>
          <w:szCs w:val="22"/>
        </w:rPr>
      </w:pPr>
      <w:r w:rsidRPr="00B54CDA">
        <w:rPr>
          <w:rFonts w:hint="eastAsia"/>
          <w:color w:val="000000" w:themeColor="text1"/>
          <w:szCs w:val="22"/>
        </w:rPr>
        <w:t>イ　法第百九十九条第一項第五号の増加する資本金及び資本準備金に関する事項</w:t>
      </w:r>
    </w:p>
    <w:p w14:paraId="7661B59F" w14:textId="77777777" w:rsidR="00E451F6" w:rsidRPr="00B54CDA" w:rsidRDefault="00A35437">
      <w:pPr>
        <w:rPr>
          <w:color w:val="000000" w:themeColor="text1"/>
          <w:szCs w:val="22"/>
        </w:rPr>
      </w:pPr>
      <w:r w:rsidRPr="00B54CDA">
        <w:rPr>
          <w:rFonts w:hint="eastAsia"/>
          <w:color w:val="000000" w:themeColor="text1"/>
          <w:szCs w:val="22"/>
        </w:rPr>
        <w:t>ロ　法第二百三十六条第一項第五号の増加する資本金及び資本準備金に関する事項</w:t>
      </w:r>
    </w:p>
    <w:p w14:paraId="0C5CBA97" w14:textId="77777777" w:rsidR="00E451F6" w:rsidRPr="00B54CDA" w:rsidRDefault="00A35437">
      <w:pPr>
        <w:rPr>
          <w:color w:val="000000" w:themeColor="text1"/>
          <w:szCs w:val="22"/>
        </w:rPr>
      </w:pPr>
      <w:r w:rsidRPr="00B54CDA">
        <w:rPr>
          <w:rFonts w:hint="eastAsia"/>
          <w:color w:val="000000" w:themeColor="text1"/>
          <w:szCs w:val="22"/>
        </w:rPr>
        <w:t>ハ　法第七百四十九条第一項第二号イの資本金及び準備金の額に関する事項</w:t>
      </w:r>
    </w:p>
    <w:p w14:paraId="23A15269" w14:textId="77777777" w:rsidR="00E451F6" w:rsidRPr="00B54CDA" w:rsidRDefault="00A35437">
      <w:pPr>
        <w:rPr>
          <w:color w:val="000000" w:themeColor="text1"/>
          <w:szCs w:val="22"/>
        </w:rPr>
      </w:pPr>
      <w:r w:rsidRPr="00B54CDA">
        <w:rPr>
          <w:rFonts w:hint="eastAsia"/>
          <w:color w:val="000000" w:themeColor="text1"/>
          <w:szCs w:val="22"/>
        </w:rPr>
        <w:t>ニ　法第七百五十三条第一項第六号の資本金及び準備金の額に関する事項</w:t>
      </w:r>
    </w:p>
    <w:p w14:paraId="6EF830FE" w14:textId="77777777" w:rsidR="00E451F6" w:rsidRPr="00B54CDA" w:rsidRDefault="00A35437">
      <w:pPr>
        <w:rPr>
          <w:color w:val="000000" w:themeColor="text1"/>
          <w:szCs w:val="22"/>
        </w:rPr>
      </w:pPr>
      <w:r w:rsidRPr="00B54CDA">
        <w:rPr>
          <w:rFonts w:hint="eastAsia"/>
          <w:color w:val="000000" w:themeColor="text1"/>
          <w:szCs w:val="22"/>
        </w:rPr>
        <w:t>ホ　法第七百五十八条第四号イの資本金及び準備金の額に関する事項</w:t>
      </w:r>
    </w:p>
    <w:p w14:paraId="38745274" w14:textId="77777777" w:rsidR="00E451F6" w:rsidRPr="00B54CDA" w:rsidRDefault="00A35437">
      <w:pPr>
        <w:rPr>
          <w:color w:val="000000" w:themeColor="text1"/>
          <w:szCs w:val="22"/>
        </w:rPr>
      </w:pPr>
      <w:r w:rsidRPr="00B54CDA">
        <w:rPr>
          <w:rFonts w:hint="eastAsia"/>
          <w:color w:val="000000" w:themeColor="text1"/>
          <w:szCs w:val="22"/>
        </w:rPr>
        <w:t>ヘ　法第七百六十三条第一項第六号の資本金及び準備金の額に関する事項</w:t>
      </w:r>
    </w:p>
    <w:p w14:paraId="53D6DF77" w14:textId="77777777" w:rsidR="00E451F6" w:rsidRPr="00B54CDA" w:rsidRDefault="00A35437">
      <w:pPr>
        <w:rPr>
          <w:color w:val="000000" w:themeColor="text1"/>
          <w:szCs w:val="22"/>
        </w:rPr>
      </w:pPr>
      <w:r w:rsidRPr="00B54CDA">
        <w:rPr>
          <w:rFonts w:hint="eastAsia"/>
          <w:color w:val="000000" w:themeColor="text1"/>
          <w:szCs w:val="22"/>
        </w:rPr>
        <w:t>ト　法第七百六十八条第一項第二号イの資本金及び準備金の額に関する事項</w:t>
      </w:r>
    </w:p>
    <w:p w14:paraId="5E5B621C" w14:textId="77777777" w:rsidR="00E451F6" w:rsidRPr="00B54CDA" w:rsidRDefault="00A35437">
      <w:pPr>
        <w:rPr>
          <w:color w:val="000000" w:themeColor="text1"/>
          <w:szCs w:val="22"/>
        </w:rPr>
      </w:pPr>
      <w:r w:rsidRPr="00B54CDA">
        <w:rPr>
          <w:rFonts w:hint="eastAsia"/>
          <w:color w:val="000000" w:themeColor="text1"/>
          <w:szCs w:val="22"/>
        </w:rPr>
        <w:t>チ　法第七百七十三条第一項第五号の資本金及び準備金の額に関する事項</w:t>
      </w:r>
    </w:p>
    <w:p w14:paraId="25317AF8" w14:textId="77777777" w:rsidR="00E451F6" w:rsidRPr="00B54CDA" w:rsidRDefault="00A35437">
      <w:pPr>
        <w:rPr>
          <w:color w:val="000000" w:themeColor="text1"/>
          <w:szCs w:val="22"/>
        </w:rPr>
      </w:pPr>
      <w:r w:rsidRPr="00B54CDA">
        <w:rPr>
          <w:rFonts w:hint="eastAsia"/>
          <w:color w:val="000000" w:themeColor="text1"/>
          <w:szCs w:val="22"/>
        </w:rPr>
        <w:t>リ　法第七百七十四条の三第一項第三号の資本金及び準備金の額に関する事項</w:t>
      </w:r>
    </w:p>
    <w:p w14:paraId="254636B6" w14:textId="77777777" w:rsidR="00E451F6" w:rsidRPr="00B54CDA" w:rsidRDefault="00A35437">
      <w:pPr>
        <w:rPr>
          <w:color w:val="000000" w:themeColor="text1"/>
          <w:szCs w:val="22"/>
        </w:rPr>
      </w:pPr>
      <w:r w:rsidRPr="00B54CDA">
        <w:rPr>
          <w:rFonts w:hint="eastAsia"/>
          <w:color w:val="000000" w:themeColor="text1"/>
          <w:szCs w:val="22"/>
        </w:rPr>
        <w:t>ヌ　法第七百七十四条の三第一項第八号イの資本金及び準備金の額に関する事項</w:t>
      </w:r>
    </w:p>
    <w:p w14:paraId="4EAB50B7" w14:textId="77777777" w:rsidR="00E451F6" w:rsidRPr="00B54CDA" w:rsidRDefault="00A35437">
      <w:pPr>
        <w:rPr>
          <w:color w:val="000000" w:themeColor="text1"/>
          <w:szCs w:val="22"/>
        </w:rPr>
      </w:pPr>
      <w:r w:rsidRPr="00B54CDA">
        <w:rPr>
          <w:rFonts w:hint="eastAsia"/>
          <w:color w:val="000000" w:themeColor="text1"/>
          <w:szCs w:val="22"/>
        </w:rPr>
        <w:t>四　前三号に掲げるもののほか、これらに準ずるもの</w:t>
      </w:r>
    </w:p>
    <w:p w14:paraId="605D28B8"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七節　監査役会</w:t>
      </w:r>
    </w:p>
    <w:p w14:paraId="445C0346" w14:textId="77777777" w:rsidR="00E451F6" w:rsidRPr="00B54CDA" w:rsidRDefault="00A35437">
      <w:pPr>
        <w:rPr>
          <w:color w:val="000000" w:themeColor="text1"/>
          <w:szCs w:val="22"/>
        </w:rPr>
      </w:pPr>
      <w:r w:rsidRPr="00B54CDA">
        <w:rPr>
          <w:rFonts w:hint="eastAsia"/>
          <w:color w:val="000000" w:themeColor="text1"/>
          <w:szCs w:val="22"/>
        </w:rPr>
        <w:t>第百九条　法第三百九十三条第二項の規定による監査役会の議事録の作成については、この条の定めるところによる。</w:t>
      </w:r>
    </w:p>
    <w:p w14:paraId="43A2FFB3" w14:textId="77777777" w:rsidR="00E451F6" w:rsidRPr="00B54CDA" w:rsidRDefault="00A35437">
      <w:pPr>
        <w:rPr>
          <w:color w:val="000000" w:themeColor="text1"/>
          <w:szCs w:val="22"/>
        </w:rPr>
      </w:pPr>
      <w:r w:rsidRPr="00B54CDA">
        <w:rPr>
          <w:rFonts w:hint="eastAsia"/>
          <w:color w:val="000000" w:themeColor="text1"/>
          <w:szCs w:val="22"/>
        </w:rPr>
        <w:t>２　監査役会の議事録は、書面又は電磁的記録をもって作成しなければならない。</w:t>
      </w:r>
    </w:p>
    <w:p w14:paraId="0F8D7B9D" w14:textId="77777777" w:rsidR="00E451F6" w:rsidRPr="00B54CDA" w:rsidRDefault="00A35437">
      <w:pPr>
        <w:rPr>
          <w:color w:val="000000" w:themeColor="text1"/>
          <w:szCs w:val="22"/>
        </w:rPr>
      </w:pPr>
      <w:r w:rsidRPr="00B54CDA">
        <w:rPr>
          <w:rFonts w:hint="eastAsia"/>
          <w:color w:val="000000" w:themeColor="text1"/>
          <w:szCs w:val="22"/>
        </w:rPr>
        <w:t>３　監査役会の議事録は、次に掲げる事項を内容とするものでなければならない。</w:t>
      </w:r>
    </w:p>
    <w:p w14:paraId="4A3F706E" w14:textId="77777777" w:rsidR="00E451F6" w:rsidRPr="00B54CDA" w:rsidRDefault="00A35437">
      <w:pPr>
        <w:rPr>
          <w:color w:val="000000" w:themeColor="text1"/>
          <w:szCs w:val="22"/>
        </w:rPr>
      </w:pPr>
      <w:r w:rsidRPr="00B54CDA">
        <w:rPr>
          <w:rFonts w:hint="eastAsia"/>
          <w:color w:val="000000" w:themeColor="text1"/>
          <w:szCs w:val="22"/>
        </w:rPr>
        <w:t>一　監査役会が開催された日時及び場所（当該場所に存しない監査役、取締役、会計参与又は会計監査人が監査役会に出席をした場合における当該出席の方法を含む。）</w:t>
      </w:r>
    </w:p>
    <w:p w14:paraId="0060A19D" w14:textId="77777777" w:rsidR="00E451F6" w:rsidRPr="00B54CDA" w:rsidRDefault="00A35437">
      <w:pPr>
        <w:rPr>
          <w:color w:val="000000" w:themeColor="text1"/>
          <w:szCs w:val="22"/>
        </w:rPr>
      </w:pPr>
      <w:r w:rsidRPr="00B54CDA">
        <w:rPr>
          <w:rFonts w:hint="eastAsia"/>
          <w:color w:val="000000" w:themeColor="text1"/>
          <w:szCs w:val="22"/>
        </w:rPr>
        <w:t>二　監査役会の議事の経過の要領及びその結果</w:t>
      </w:r>
    </w:p>
    <w:p w14:paraId="1BB1D678" w14:textId="77777777" w:rsidR="00E451F6" w:rsidRPr="00B54CDA" w:rsidRDefault="00A35437">
      <w:pPr>
        <w:rPr>
          <w:color w:val="000000" w:themeColor="text1"/>
          <w:szCs w:val="22"/>
        </w:rPr>
      </w:pPr>
      <w:r w:rsidRPr="00B54CDA">
        <w:rPr>
          <w:rFonts w:hint="eastAsia"/>
          <w:color w:val="000000" w:themeColor="text1"/>
          <w:szCs w:val="22"/>
        </w:rPr>
        <w:t>三　次に掲げる規定により監査役会において述べられた意見又は発言があるときは、その意見又は発言の内容の概要</w:t>
      </w:r>
    </w:p>
    <w:p w14:paraId="3A3CFDB0" w14:textId="77777777" w:rsidR="00E451F6" w:rsidRPr="00B54CDA" w:rsidRDefault="00A35437">
      <w:pPr>
        <w:rPr>
          <w:color w:val="000000" w:themeColor="text1"/>
          <w:szCs w:val="22"/>
        </w:rPr>
      </w:pPr>
      <w:r w:rsidRPr="00B54CDA">
        <w:rPr>
          <w:rFonts w:hint="eastAsia"/>
          <w:color w:val="000000" w:themeColor="text1"/>
          <w:szCs w:val="22"/>
        </w:rPr>
        <w:t>イ　法第三百五十七条第二項の規定により読み替えて適用する同条第一項（法第四百八十二条第四項において準用する場合を含む。）</w:t>
      </w:r>
    </w:p>
    <w:p w14:paraId="4FA2D16B" w14:textId="77777777" w:rsidR="00E451F6" w:rsidRPr="00B54CDA" w:rsidRDefault="00A35437">
      <w:pPr>
        <w:rPr>
          <w:color w:val="000000" w:themeColor="text1"/>
          <w:szCs w:val="22"/>
        </w:rPr>
      </w:pPr>
      <w:r w:rsidRPr="00B54CDA">
        <w:rPr>
          <w:rFonts w:hint="eastAsia"/>
          <w:color w:val="000000" w:themeColor="text1"/>
          <w:szCs w:val="22"/>
        </w:rPr>
        <w:t>ロ　法第三百七十五条第二項の規定により読み替えて適用する同条第一項</w:t>
      </w:r>
    </w:p>
    <w:p w14:paraId="6B99C527" w14:textId="77777777" w:rsidR="00E451F6" w:rsidRPr="00B54CDA" w:rsidRDefault="00A35437">
      <w:pPr>
        <w:rPr>
          <w:color w:val="000000" w:themeColor="text1"/>
          <w:szCs w:val="22"/>
        </w:rPr>
      </w:pPr>
      <w:r w:rsidRPr="00B54CDA">
        <w:rPr>
          <w:rFonts w:hint="eastAsia"/>
          <w:color w:val="000000" w:themeColor="text1"/>
          <w:szCs w:val="22"/>
        </w:rPr>
        <w:t>ハ　法第三百九十七条第三項の規定により読み替えて適用する同条第一項</w:t>
      </w:r>
    </w:p>
    <w:p w14:paraId="38A0A529" w14:textId="77777777" w:rsidR="00E451F6" w:rsidRPr="00B54CDA" w:rsidRDefault="00A35437">
      <w:pPr>
        <w:rPr>
          <w:color w:val="000000" w:themeColor="text1"/>
          <w:szCs w:val="22"/>
        </w:rPr>
      </w:pPr>
      <w:r w:rsidRPr="00B54CDA">
        <w:rPr>
          <w:rFonts w:hint="eastAsia"/>
          <w:color w:val="000000" w:themeColor="text1"/>
          <w:szCs w:val="22"/>
        </w:rPr>
        <w:t>四　監査役会に出席した取締役、会計参与又は会計監査人の氏名又は名称</w:t>
      </w:r>
    </w:p>
    <w:p w14:paraId="6D3FF645" w14:textId="77777777" w:rsidR="00E451F6" w:rsidRPr="00B54CDA" w:rsidRDefault="00A35437">
      <w:pPr>
        <w:rPr>
          <w:color w:val="000000" w:themeColor="text1"/>
          <w:szCs w:val="22"/>
        </w:rPr>
      </w:pPr>
      <w:r w:rsidRPr="00B54CDA">
        <w:rPr>
          <w:rFonts w:hint="eastAsia"/>
          <w:color w:val="000000" w:themeColor="text1"/>
          <w:szCs w:val="22"/>
        </w:rPr>
        <w:t>五　監査役会の議長が存するときは、議長の氏名</w:t>
      </w:r>
    </w:p>
    <w:p w14:paraId="6FD3F1F5" w14:textId="77777777" w:rsidR="00E451F6" w:rsidRPr="00B54CDA" w:rsidRDefault="00A35437">
      <w:pPr>
        <w:rPr>
          <w:color w:val="000000" w:themeColor="text1"/>
          <w:szCs w:val="22"/>
        </w:rPr>
      </w:pPr>
      <w:r w:rsidRPr="00B54CDA">
        <w:rPr>
          <w:rFonts w:hint="eastAsia"/>
          <w:color w:val="000000" w:themeColor="text1"/>
          <w:szCs w:val="22"/>
        </w:rPr>
        <w:t>４　法第三百九十五条の規定により監査役会への報告を要しないものとされた場合には、監査役会の議事録は、次の各号に掲げる事項を内容とするものとする。</w:t>
      </w:r>
    </w:p>
    <w:p w14:paraId="6F2B3F09" w14:textId="77777777" w:rsidR="00E451F6" w:rsidRPr="00B54CDA" w:rsidRDefault="00A35437">
      <w:pPr>
        <w:rPr>
          <w:color w:val="000000" w:themeColor="text1"/>
          <w:szCs w:val="22"/>
        </w:rPr>
      </w:pPr>
      <w:r w:rsidRPr="00B54CDA">
        <w:rPr>
          <w:rFonts w:hint="eastAsia"/>
          <w:color w:val="000000" w:themeColor="text1"/>
          <w:szCs w:val="22"/>
        </w:rPr>
        <w:t>一　監査役会への報告を要しないものとされた事項の内容</w:t>
      </w:r>
    </w:p>
    <w:p w14:paraId="4564FDE9" w14:textId="77777777" w:rsidR="00E451F6" w:rsidRPr="00B54CDA" w:rsidRDefault="00A35437">
      <w:pPr>
        <w:rPr>
          <w:color w:val="000000" w:themeColor="text1"/>
          <w:szCs w:val="22"/>
        </w:rPr>
      </w:pPr>
      <w:r w:rsidRPr="00B54CDA">
        <w:rPr>
          <w:rFonts w:hint="eastAsia"/>
          <w:color w:val="000000" w:themeColor="text1"/>
          <w:szCs w:val="22"/>
        </w:rPr>
        <w:t>二　監査役会への報告を要しないものとされた日</w:t>
      </w:r>
    </w:p>
    <w:p w14:paraId="62D5C680" w14:textId="77777777" w:rsidR="00E451F6" w:rsidRPr="00B54CDA" w:rsidRDefault="00A35437">
      <w:pPr>
        <w:rPr>
          <w:color w:val="000000" w:themeColor="text1"/>
          <w:szCs w:val="22"/>
        </w:rPr>
      </w:pPr>
      <w:r w:rsidRPr="00B54CDA">
        <w:rPr>
          <w:rFonts w:hint="eastAsia"/>
          <w:color w:val="000000" w:themeColor="text1"/>
          <w:szCs w:val="22"/>
        </w:rPr>
        <w:lastRenderedPageBreak/>
        <w:t>三　議事録の作成に係る職務を行った監査役の氏名</w:t>
      </w:r>
    </w:p>
    <w:p w14:paraId="5E2F968F"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八節　会計監査人</w:t>
      </w:r>
    </w:p>
    <w:p w14:paraId="10799790" w14:textId="77777777" w:rsidR="00E451F6" w:rsidRPr="00B54CDA" w:rsidRDefault="00A35437">
      <w:pPr>
        <w:rPr>
          <w:color w:val="000000" w:themeColor="text1"/>
          <w:szCs w:val="22"/>
        </w:rPr>
      </w:pPr>
      <w:r w:rsidRPr="00B54CDA">
        <w:rPr>
          <w:rFonts w:hint="eastAsia"/>
          <w:color w:val="000000" w:themeColor="text1"/>
          <w:szCs w:val="22"/>
        </w:rPr>
        <w:t>第百十条　法第三百九十六条第一項後段の規定により法務省令で定める事項については、この条の定めるところによる。</w:t>
      </w:r>
    </w:p>
    <w:p w14:paraId="68696495" w14:textId="77777777" w:rsidR="00E451F6" w:rsidRPr="00B54CDA" w:rsidRDefault="00A35437">
      <w:pPr>
        <w:rPr>
          <w:color w:val="000000" w:themeColor="text1"/>
          <w:szCs w:val="22"/>
        </w:rPr>
      </w:pPr>
      <w:r w:rsidRPr="00B54CDA">
        <w:rPr>
          <w:rFonts w:hint="eastAsia"/>
          <w:color w:val="000000" w:themeColor="text1"/>
          <w:szCs w:val="22"/>
        </w:rPr>
        <w:t>２　会計監査人は、その職務を適切に遂行するため、次に掲げる者との意思疎通を図り、情報の収集及び監査の環境の整備に努めなければならない。ただし、会計監査人が公正不偏の態度及び独立の立場を保持することができなくなるおそれのある関係の創設及び維持を認めるものと解してはならない。</w:t>
      </w:r>
    </w:p>
    <w:p w14:paraId="166E6AEE" w14:textId="77777777" w:rsidR="00E451F6" w:rsidRPr="00B54CDA" w:rsidRDefault="00A35437">
      <w:pPr>
        <w:rPr>
          <w:color w:val="000000" w:themeColor="text1"/>
          <w:szCs w:val="22"/>
        </w:rPr>
      </w:pPr>
      <w:r w:rsidRPr="00B54CDA">
        <w:rPr>
          <w:rFonts w:hint="eastAsia"/>
          <w:color w:val="000000" w:themeColor="text1"/>
          <w:szCs w:val="22"/>
        </w:rPr>
        <w:t>一　当該株式会社の取締役、会計参与及び使用人</w:t>
      </w:r>
    </w:p>
    <w:p w14:paraId="635B0B23" w14:textId="77777777" w:rsidR="00E451F6" w:rsidRPr="00B54CDA" w:rsidRDefault="00A35437">
      <w:pPr>
        <w:rPr>
          <w:color w:val="000000" w:themeColor="text1"/>
          <w:szCs w:val="22"/>
        </w:rPr>
      </w:pPr>
      <w:r w:rsidRPr="00B54CDA">
        <w:rPr>
          <w:rFonts w:hint="eastAsia"/>
          <w:color w:val="000000" w:themeColor="text1"/>
          <w:szCs w:val="22"/>
        </w:rPr>
        <w:t>二　当該株式会社の子会社の取締役、会計参与、執行役、業務を執行する社員、法第五百九十八条第一項の職務を行うべき者その他これらの者に相当する者及び使用人</w:t>
      </w:r>
    </w:p>
    <w:p w14:paraId="13885E97" w14:textId="77777777" w:rsidR="00E451F6" w:rsidRPr="00B54CDA" w:rsidRDefault="00A35437">
      <w:pPr>
        <w:rPr>
          <w:color w:val="000000" w:themeColor="text1"/>
          <w:szCs w:val="22"/>
        </w:rPr>
      </w:pPr>
      <w:r w:rsidRPr="00B54CDA">
        <w:rPr>
          <w:rFonts w:hint="eastAsia"/>
          <w:color w:val="000000" w:themeColor="text1"/>
          <w:szCs w:val="22"/>
        </w:rPr>
        <w:t>三　その他会計監査人が適切に職務を遂行するに当たり意思疎通を図るべき者</w:t>
      </w:r>
    </w:p>
    <w:p w14:paraId="5D37A585"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八節の二　監査等委員会</w:t>
      </w:r>
    </w:p>
    <w:p w14:paraId="37466183" w14:textId="77777777" w:rsidR="00E451F6" w:rsidRPr="00B54CDA" w:rsidRDefault="00A35437">
      <w:pPr>
        <w:rPr>
          <w:color w:val="000000" w:themeColor="text1"/>
          <w:szCs w:val="22"/>
        </w:rPr>
      </w:pPr>
      <w:r w:rsidRPr="00B54CDA">
        <w:rPr>
          <w:rFonts w:hint="eastAsia"/>
          <w:color w:val="000000" w:themeColor="text1"/>
          <w:szCs w:val="22"/>
        </w:rPr>
        <w:t>（監査等委員の報告の対象）</w:t>
      </w:r>
    </w:p>
    <w:p w14:paraId="7F3F9157" w14:textId="77777777" w:rsidR="00E451F6" w:rsidRPr="00B54CDA" w:rsidRDefault="00A35437">
      <w:pPr>
        <w:rPr>
          <w:color w:val="000000" w:themeColor="text1"/>
          <w:szCs w:val="22"/>
        </w:rPr>
      </w:pPr>
      <w:r w:rsidRPr="00B54CDA">
        <w:rPr>
          <w:rFonts w:hint="eastAsia"/>
          <w:color w:val="000000" w:themeColor="text1"/>
          <w:szCs w:val="22"/>
        </w:rPr>
        <w:t>第百十条の二　法第三百九十九条の五に規定する法務省令で定めるものは、電磁的記録その他の資料とする。</w:t>
      </w:r>
    </w:p>
    <w:p w14:paraId="58A1E14A" w14:textId="77777777" w:rsidR="00E451F6" w:rsidRPr="00B54CDA" w:rsidRDefault="00A35437">
      <w:pPr>
        <w:rPr>
          <w:color w:val="000000" w:themeColor="text1"/>
          <w:szCs w:val="22"/>
        </w:rPr>
      </w:pPr>
      <w:r w:rsidRPr="00B54CDA">
        <w:rPr>
          <w:rFonts w:hint="eastAsia"/>
          <w:color w:val="000000" w:themeColor="text1"/>
          <w:szCs w:val="22"/>
        </w:rPr>
        <w:t>（監査等委員会の議事録）</w:t>
      </w:r>
    </w:p>
    <w:p w14:paraId="78C88E5A" w14:textId="77777777" w:rsidR="00E451F6" w:rsidRPr="00B54CDA" w:rsidRDefault="00A35437">
      <w:pPr>
        <w:rPr>
          <w:color w:val="000000" w:themeColor="text1"/>
          <w:szCs w:val="22"/>
        </w:rPr>
      </w:pPr>
      <w:r w:rsidRPr="00B54CDA">
        <w:rPr>
          <w:rFonts w:hint="eastAsia"/>
          <w:color w:val="000000" w:themeColor="text1"/>
          <w:szCs w:val="22"/>
        </w:rPr>
        <w:t>第百十条の三　法第三百九十九条の十第三項の規定による監査等委員会の議事録の作成については、この条の定めるところによる。</w:t>
      </w:r>
    </w:p>
    <w:p w14:paraId="38BAC7CA" w14:textId="77777777" w:rsidR="00E451F6" w:rsidRPr="00B54CDA" w:rsidRDefault="00A35437">
      <w:pPr>
        <w:rPr>
          <w:color w:val="000000" w:themeColor="text1"/>
          <w:szCs w:val="22"/>
        </w:rPr>
      </w:pPr>
      <w:r w:rsidRPr="00B54CDA">
        <w:rPr>
          <w:rFonts w:hint="eastAsia"/>
          <w:color w:val="000000" w:themeColor="text1"/>
          <w:szCs w:val="22"/>
        </w:rPr>
        <w:t>２　監査等委員会の議事録は、書面又は電磁的記録をもって作成しなければならない。</w:t>
      </w:r>
    </w:p>
    <w:p w14:paraId="494F79DA" w14:textId="77777777" w:rsidR="00E451F6" w:rsidRPr="00B54CDA" w:rsidRDefault="00A35437">
      <w:pPr>
        <w:rPr>
          <w:color w:val="000000" w:themeColor="text1"/>
          <w:szCs w:val="22"/>
        </w:rPr>
      </w:pPr>
      <w:r w:rsidRPr="00B54CDA">
        <w:rPr>
          <w:rFonts w:hint="eastAsia"/>
          <w:color w:val="000000" w:themeColor="text1"/>
          <w:szCs w:val="22"/>
        </w:rPr>
        <w:t>３　監査等委員会の議事録は、次に掲げる事項を内容とするものでなければならない。</w:t>
      </w:r>
    </w:p>
    <w:p w14:paraId="4063ADAE" w14:textId="77777777" w:rsidR="00E451F6" w:rsidRPr="00B54CDA" w:rsidRDefault="00A35437">
      <w:pPr>
        <w:rPr>
          <w:color w:val="000000" w:themeColor="text1"/>
          <w:szCs w:val="22"/>
        </w:rPr>
      </w:pPr>
      <w:r w:rsidRPr="00B54CDA">
        <w:rPr>
          <w:rFonts w:hint="eastAsia"/>
          <w:color w:val="000000" w:themeColor="text1"/>
          <w:szCs w:val="22"/>
        </w:rPr>
        <w:t>一　監査等委員会が開催された日時及び場所（当該場所に存しない監査等委員、取締役（監査等委員であるものを除く。）、会計参与又は会計監査人が監査等委員会に出席をした場合における当該出席の方法を含む。）</w:t>
      </w:r>
    </w:p>
    <w:p w14:paraId="79289DB3" w14:textId="77777777" w:rsidR="00E451F6" w:rsidRPr="00B54CDA" w:rsidRDefault="00A35437">
      <w:pPr>
        <w:rPr>
          <w:color w:val="000000" w:themeColor="text1"/>
          <w:szCs w:val="22"/>
        </w:rPr>
      </w:pPr>
      <w:r w:rsidRPr="00B54CDA">
        <w:rPr>
          <w:rFonts w:hint="eastAsia"/>
          <w:color w:val="000000" w:themeColor="text1"/>
          <w:szCs w:val="22"/>
        </w:rPr>
        <w:t>二　監査等委員会の議事の経過の要領及びその結果</w:t>
      </w:r>
    </w:p>
    <w:p w14:paraId="20866260" w14:textId="77777777" w:rsidR="00E451F6" w:rsidRPr="00B54CDA" w:rsidRDefault="00A35437">
      <w:pPr>
        <w:rPr>
          <w:color w:val="000000" w:themeColor="text1"/>
          <w:szCs w:val="22"/>
        </w:rPr>
      </w:pPr>
      <w:r w:rsidRPr="00B54CDA">
        <w:rPr>
          <w:rFonts w:hint="eastAsia"/>
          <w:color w:val="000000" w:themeColor="text1"/>
          <w:szCs w:val="22"/>
        </w:rPr>
        <w:t>三　決議を要する事項について特別の利害関係を有する監査等委員があるときは、その氏名</w:t>
      </w:r>
    </w:p>
    <w:p w14:paraId="57CD15F6" w14:textId="77777777" w:rsidR="00E451F6" w:rsidRPr="00B54CDA" w:rsidRDefault="00A35437">
      <w:pPr>
        <w:rPr>
          <w:color w:val="000000" w:themeColor="text1"/>
          <w:szCs w:val="22"/>
        </w:rPr>
      </w:pPr>
      <w:r w:rsidRPr="00B54CDA">
        <w:rPr>
          <w:rFonts w:hint="eastAsia"/>
          <w:color w:val="000000" w:themeColor="text1"/>
          <w:szCs w:val="22"/>
        </w:rPr>
        <w:t>四　次に掲げる規定により監査等委員会において述べられた意見又は発言があるときは、その意見又は発言の内容の概要</w:t>
      </w:r>
    </w:p>
    <w:p w14:paraId="60DD5A89" w14:textId="77777777" w:rsidR="00E451F6" w:rsidRPr="00B54CDA" w:rsidRDefault="00A35437">
      <w:pPr>
        <w:rPr>
          <w:color w:val="000000" w:themeColor="text1"/>
          <w:szCs w:val="22"/>
        </w:rPr>
      </w:pPr>
      <w:r w:rsidRPr="00B54CDA">
        <w:rPr>
          <w:rFonts w:hint="eastAsia"/>
          <w:color w:val="000000" w:themeColor="text1"/>
          <w:szCs w:val="22"/>
        </w:rPr>
        <w:t>イ　法第三百五十七条第三項の規定により読み替えて適用する同条第一項</w:t>
      </w:r>
    </w:p>
    <w:p w14:paraId="0DBF2D1E" w14:textId="77777777" w:rsidR="00E451F6" w:rsidRPr="00B54CDA" w:rsidRDefault="00A35437">
      <w:pPr>
        <w:rPr>
          <w:color w:val="000000" w:themeColor="text1"/>
          <w:szCs w:val="22"/>
        </w:rPr>
      </w:pPr>
      <w:r w:rsidRPr="00B54CDA">
        <w:rPr>
          <w:rFonts w:hint="eastAsia"/>
          <w:color w:val="000000" w:themeColor="text1"/>
          <w:szCs w:val="22"/>
        </w:rPr>
        <w:t>ロ　法第三百七十五条第三項の規定により読み替えて適用する同条第一項</w:t>
      </w:r>
    </w:p>
    <w:p w14:paraId="0189A2FF" w14:textId="77777777" w:rsidR="00E451F6" w:rsidRPr="00B54CDA" w:rsidRDefault="00A35437">
      <w:pPr>
        <w:rPr>
          <w:color w:val="000000" w:themeColor="text1"/>
          <w:szCs w:val="22"/>
        </w:rPr>
      </w:pPr>
      <w:r w:rsidRPr="00B54CDA">
        <w:rPr>
          <w:rFonts w:hint="eastAsia"/>
          <w:color w:val="000000" w:themeColor="text1"/>
          <w:szCs w:val="22"/>
        </w:rPr>
        <w:t>ハ　法第三百九十七条第四項の規定により読み替えて適用する同条第一項</w:t>
      </w:r>
    </w:p>
    <w:p w14:paraId="3C5ACE2C" w14:textId="77777777" w:rsidR="00E451F6" w:rsidRPr="00B54CDA" w:rsidRDefault="00A35437">
      <w:pPr>
        <w:rPr>
          <w:color w:val="000000" w:themeColor="text1"/>
          <w:szCs w:val="22"/>
        </w:rPr>
      </w:pPr>
      <w:r w:rsidRPr="00B54CDA">
        <w:rPr>
          <w:rFonts w:hint="eastAsia"/>
          <w:color w:val="000000" w:themeColor="text1"/>
          <w:szCs w:val="22"/>
        </w:rPr>
        <w:t>五　監査等委員会に出席した取締役（監査等委員であるものを除く。）、会計参与又は会計監査人の氏名又は名称</w:t>
      </w:r>
    </w:p>
    <w:p w14:paraId="7334CD7E" w14:textId="77777777" w:rsidR="00E451F6" w:rsidRPr="00B54CDA" w:rsidRDefault="00A35437">
      <w:pPr>
        <w:rPr>
          <w:color w:val="000000" w:themeColor="text1"/>
          <w:szCs w:val="22"/>
        </w:rPr>
      </w:pPr>
      <w:r w:rsidRPr="00B54CDA">
        <w:rPr>
          <w:rFonts w:hint="eastAsia"/>
          <w:color w:val="000000" w:themeColor="text1"/>
          <w:szCs w:val="22"/>
        </w:rPr>
        <w:t>六　監査等委員会の議長が存するときは、議長の氏名</w:t>
      </w:r>
    </w:p>
    <w:p w14:paraId="13209B54" w14:textId="77777777" w:rsidR="00E451F6" w:rsidRPr="00B54CDA" w:rsidRDefault="00A35437">
      <w:pPr>
        <w:rPr>
          <w:color w:val="000000" w:themeColor="text1"/>
          <w:szCs w:val="22"/>
        </w:rPr>
      </w:pPr>
      <w:r w:rsidRPr="00B54CDA">
        <w:rPr>
          <w:rFonts w:hint="eastAsia"/>
          <w:color w:val="000000" w:themeColor="text1"/>
          <w:szCs w:val="22"/>
        </w:rPr>
        <w:t>４　法第三百九十九条の十二の規定により監査等委員会への報告を要しないものとされた場合には、監査等委員会の議事録は、次の各号に掲げる事項を内容とするものとする。</w:t>
      </w:r>
    </w:p>
    <w:p w14:paraId="6FC57F81" w14:textId="77777777" w:rsidR="00E451F6" w:rsidRPr="00B54CDA" w:rsidRDefault="00A35437">
      <w:pPr>
        <w:rPr>
          <w:color w:val="000000" w:themeColor="text1"/>
          <w:szCs w:val="22"/>
        </w:rPr>
      </w:pPr>
      <w:r w:rsidRPr="00B54CDA">
        <w:rPr>
          <w:rFonts w:hint="eastAsia"/>
          <w:color w:val="000000" w:themeColor="text1"/>
          <w:szCs w:val="22"/>
        </w:rPr>
        <w:t>一　監査等委員会への報告を要しないものとされた事項の内容</w:t>
      </w:r>
    </w:p>
    <w:p w14:paraId="11FE2FFF" w14:textId="77777777" w:rsidR="00E451F6" w:rsidRPr="00B54CDA" w:rsidRDefault="00A35437">
      <w:pPr>
        <w:rPr>
          <w:color w:val="000000" w:themeColor="text1"/>
          <w:szCs w:val="22"/>
        </w:rPr>
      </w:pPr>
      <w:r w:rsidRPr="00B54CDA">
        <w:rPr>
          <w:rFonts w:hint="eastAsia"/>
          <w:color w:val="000000" w:themeColor="text1"/>
          <w:szCs w:val="22"/>
        </w:rPr>
        <w:lastRenderedPageBreak/>
        <w:t>二　監査等委員会への報告を要しないものとされた日</w:t>
      </w:r>
    </w:p>
    <w:p w14:paraId="653EB6F5" w14:textId="77777777" w:rsidR="00E451F6" w:rsidRPr="00B54CDA" w:rsidRDefault="00A35437">
      <w:pPr>
        <w:rPr>
          <w:color w:val="000000" w:themeColor="text1"/>
          <w:szCs w:val="22"/>
        </w:rPr>
      </w:pPr>
      <w:r w:rsidRPr="00B54CDA">
        <w:rPr>
          <w:rFonts w:hint="eastAsia"/>
          <w:color w:val="000000" w:themeColor="text1"/>
          <w:szCs w:val="22"/>
        </w:rPr>
        <w:t>三　議事録の作成に係る職務を行った監査等委員の氏名</w:t>
      </w:r>
    </w:p>
    <w:p w14:paraId="6CC1BF49" w14:textId="77777777" w:rsidR="00E451F6" w:rsidRPr="00B54CDA" w:rsidRDefault="00A35437">
      <w:pPr>
        <w:rPr>
          <w:color w:val="000000" w:themeColor="text1"/>
          <w:szCs w:val="22"/>
        </w:rPr>
      </w:pPr>
      <w:r w:rsidRPr="00B54CDA">
        <w:rPr>
          <w:rFonts w:hint="eastAsia"/>
          <w:color w:val="000000" w:themeColor="text1"/>
          <w:szCs w:val="22"/>
        </w:rPr>
        <w:t>（業務の適正を確保するための体制）</w:t>
      </w:r>
    </w:p>
    <w:p w14:paraId="6B8F00B7" w14:textId="77777777" w:rsidR="00E451F6" w:rsidRPr="00B54CDA" w:rsidRDefault="00A35437">
      <w:pPr>
        <w:rPr>
          <w:color w:val="000000" w:themeColor="text1"/>
          <w:szCs w:val="22"/>
        </w:rPr>
      </w:pPr>
      <w:r w:rsidRPr="00B54CDA">
        <w:rPr>
          <w:rFonts w:hint="eastAsia"/>
          <w:color w:val="000000" w:themeColor="text1"/>
          <w:szCs w:val="22"/>
        </w:rPr>
        <w:t>第百十条の四　法第三百九十九条の十三第一項第一号ロに規定する法務省令で定めるものは、次に掲げるものとする。</w:t>
      </w:r>
    </w:p>
    <w:p w14:paraId="7A2620F1" w14:textId="77777777" w:rsidR="00E451F6" w:rsidRPr="00B54CDA" w:rsidRDefault="00A35437">
      <w:pPr>
        <w:rPr>
          <w:color w:val="000000" w:themeColor="text1"/>
          <w:szCs w:val="22"/>
        </w:rPr>
      </w:pPr>
      <w:r w:rsidRPr="00B54CDA">
        <w:rPr>
          <w:rFonts w:hint="eastAsia"/>
          <w:color w:val="000000" w:themeColor="text1"/>
          <w:szCs w:val="22"/>
        </w:rPr>
        <w:t>一　当該株式会社の監査等委員会の職務を補助すべき取締役及び使用人に関する事項</w:t>
      </w:r>
    </w:p>
    <w:p w14:paraId="34C17CB8" w14:textId="77777777" w:rsidR="00E451F6" w:rsidRPr="00B54CDA" w:rsidRDefault="00A35437">
      <w:pPr>
        <w:rPr>
          <w:color w:val="000000" w:themeColor="text1"/>
          <w:szCs w:val="22"/>
        </w:rPr>
      </w:pPr>
      <w:r w:rsidRPr="00B54CDA">
        <w:rPr>
          <w:rFonts w:hint="eastAsia"/>
          <w:color w:val="000000" w:themeColor="text1"/>
          <w:szCs w:val="22"/>
        </w:rPr>
        <w:t>二　前号の取締役及び使用人の当該株式会社の他の取締役（監査等委員である取締役を除く。）からの独立性に関する事項</w:t>
      </w:r>
    </w:p>
    <w:p w14:paraId="408E4C2B" w14:textId="77777777" w:rsidR="00E451F6" w:rsidRPr="00B54CDA" w:rsidRDefault="00A35437">
      <w:pPr>
        <w:rPr>
          <w:color w:val="000000" w:themeColor="text1"/>
          <w:szCs w:val="22"/>
        </w:rPr>
      </w:pPr>
      <w:r w:rsidRPr="00B54CDA">
        <w:rPr>
          <w:rFonts w:hint="eastAsia"/>
          <w:color w:val="000000" w:themeColor="text1"/>
          <w:szCs w:val="22"/>
        </w:rPr>
        <w:t>三　当該株式会社の監査等委員会の第一号の取締役及び使用人に対する指示の実効性の確保に関する事項</w:t>
      </w:r>
    </w:p>
    <w:p w14:paraId="426890E6" w14:textId="77777777" w:rsidR="00E451F6" w:rsidRPr="00B54CDA" w:rsidRDefault="00A35437">
      <w:pPr>
        <w:rPr>
          <w:color w:val="000000" w:themeColor="text1"/>
          <w:szCs w:val="22"/>
        </w:rPr>
      </w:pPr>
      <w:r w:rsidRPr="00B54CDA">
        <w:rPr>
          <w:rFonts w:hint="eastAsia"/>
          <w:color w:val="000000" w:themeColor="text1"/>
          <w:szCs w:val="22"/>
        </w:rPr>
        <w:t>四　次に掲げる体制その他の当該株式会社の監査等委員会への報告に関する体制</w:t>
      </w:r>
    </w:p>
    <w:p w14:paraId="46EC7AAD" w14:textId="77777777" w:rsidR="00E451F6" w:rsidRPr="00B54CDA" w:rsidRDefault="00A35437">
      <w:pPr>
        <w:rPr>
          <w:color w:val="000000" w:themeColor="text1"/>
          <w:szCs w:val="22"/>
        </w:rPr>
      </w:pPr>
      <w:r w:rsidRPr="00B54CDA">
        <w:rPr>
          <w:rFonts w:hint="eastAsia"/>
          <w:color w:val="000000" w:themeColor="text1"/>
          <w:szCs w:val="22"/>
        </w:rPr>
        <w:t>イ　当該株式会社の取締役（監査等委員である取締役を除く。）及び会計参与並びに使用人が当該株式会社の監査等委員会に報告をするための体制</w:t>
      </w:r>
    </w:p>
    <w:p w14:paraId="03C6BBFA"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取締役、会計参与、監査役、執行役、業務を執行する社員、法第五百九十八条第一項の職務を行うべき者その他これらの者に相当する者及び使用人又はこれらの者から報告を受けた者が当該株式会社の監査等委員会に報告をするための体制</w:t>
      </w:r>
    </w:p>
    <w:p w14:paraId="2409BA3F"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7F4FB2F7" w14:textId="77777777" w:rsidR="00E451F6" w:rsidRPr="00B54CDA" w:rsidRDefault="00A35437">
      <w:pPr>
        <w:rPr>
          <w:color w:val="000000" w:themeColor="text1"/>
          <w:szCs w:val="22"/>
        </w:rPr>
      </w:pPr>
      <w:r w:rsidRPr="00B54CDA">
        <w:rPr>
          <w:rFonts w:hint="eastAsia"/>
          <w:color w:val="000000" w:themeColor="text1"/>
          <w:szCs w:val="22"/>
        </w:rPr>
        <w:t>六　当該株式会社の監査等委員の職務の執行（監査等委員会の職務の執行に関するものに限る。）について生ずる費用の前払又は償還の手続その他の当該職務の執行について生ずる費用又は債務の処理に係る方針に関する事項</w:t>
      </w:r>
    </w:p>
    <w:p w14:paraId="02FE393F" w14:textId="77777777" w:rsidR="00E451F6" w:rsidRPr="00B54CDA" w:rsidRDefault="00A35437">
      <w:pPr>
        <w:rPr>
          <w:color w:val="000000" w:themeColor="text1"/>
          <w:szCs w:val="22"/>
        </w:rPr>
      </w:pPr>
      <w:r w:rsidRPr="00B54CDA">
        <w:rPr>
          <w:rFonts w:hint="eastAsia"/>
          <w:color w:val="000000" w:themeColor="text1"/>
          <w:szCs w:val="22"/>
        </w:rPr>
        <w:t>七　その他当該株式会社の監査等委員会の監査が実効的に行われることを確保するための体制</w:t>
      </w:r>
    </w:p>
    <w:p w14:paraId="4D8966CF" w14:textId="77777777" w:rsidR="00E451F6" w:rsidRPr="00B54CDA" w:rsidRDefault="00A35437">
      <w:pPr>
        <w:rPr>
          <w:color w:val="000000" w:themeColor="text1"/>
          <w:szCs w:val="22"/>
        </w:rPr>
      </w:pPr>
      <w:r w:rsidRPr="00B54CDA">
        <w:rPr>
          <w:rFonts w:hint="eastAsia"/>
          <w:color w:val="000000" w:themeColor="text1"/>
          <w:szCs w:val="22"/>
        </w:rPr>
        <w:t>２　法第三百九十九条の十三第一項第一号ハに規定する法務省令で定める体制は、当該株式会社における次に掲げる体制とする。</w:t>
      </w:r>
    </w:p>
    <w:p w14:paraId="6BAB833F" w14:textId="77777777" w:rsidR="00E451F6" w:rsidRPr="00B54CDA" w:rsidRDefault="00A35437">
      <w:pPr>
        <w:rPr>
          <w:color w:val="000000" w:themeColor="text1"/>
          <w:szCs w:val="22"/>
        </w:rPr>
      </w:pPr>
      <w:r w:rsidRPr="00B54CDA">
        <w:rPr>
          <w:rFonts w:hint="eastAsia"/>
          <w:color w:val="000000" w:themeColor="text1"/>
          <w:szCs w:val="22"/>
        </w:rPr>
        <w:t>一　当該株式会社の取締役の職務の執行に係る情報の保存及び管理に関する体制</w:t>
      </w:r>
    </w:p>
    <w:p w14:paraId="2AC34A1C" w14:textId="77777777" w:rsidR="00E451F6" w:rsidRPr="00B54CDA" w:rsidRDefault="00A35437">
      <w:pPr>
        <w:rPr>
          <w:color w:val="000000" w:themeColor="text1"/>
          <w:szCs w:val="22"/>
        </w:rPr>
      </w:pPr>
      <w:r w:rsidRPr="00B54CDA">
        <w:rPr>
          <w:rFonts w:hint="eastAsia"/>
          <w:color w:val="000000" w:themeColor="text1"/>
          <w:szCs w:val="22"/>
        </w:rPr>
        <w:t>二　当該株式会社の損失の危険の管理に関する規程その他の体制</w:t>
      </w:r>
    </w:p>
    <w:p w14:paraId="69C516E5" w14:textId="77777777" w:rsidR="00E451F6" w:rsidRPr="00B54CDA" w:rsidRDefault="00A35437">
      <w:pPr>
        <w:rPr>
          <w:color w:val="000000" w:themeColor="text1"/>
          <w:szCs w:val="22"/>
        </w:rPr>
      </w:pPr>
      <w:r w:rsidRPr="00B54CDA">
        <w:rPr>
          <w:rFonts w:hint="eastAsia"/>
          <w:color w:val="000000" w:themeColor="text1"/>
          <w:szCs w:val="22"/>
        </w:rPr>
        <w:t>三　当該株式会社の取締役の職務の執行が効率的に行われることを確保するための体制</w:t>
      </w:r>
    </w:p>
    <w:p w14:paraId="77F58B5F" w14:textId="77777777" w:rsidR="00E451F6" w:rsidRPr="00B54CDA" w:rsidRDefault="00A35437">
      <w:pPr>
        <w:rPr>
          <w:color w:val="000000" w:themeColor="text1"/>
          <w:szCs w:val="22"/>
        </w:rPr>
      </w:pPr>
      <w:r w:rsidRPr="00B54CDA">
        <w:rPr>
          <w:rFonts w:hint="eastAsia"/>
          <w:color w:val="000000" w:themeColor="text1"/>
          <w:szCs w:val="22"/>
        </w:rPr>
        <w:t>四　当該株式会社の使用人の職務の執行が法令及び定款に適合することを確保するための体制</w:t>
      </w:r>
    </w:p>
    <w:p w14:paraId="2772FA70" w14:textId="77777777" w:rsidR="00E451F6" w:rsidRPr="00B54CDA" w:rsidRDefault="00A35437">
      <w:pPr>
        <w:rPr>
          <w:color w:val="000000" w:themeColor="text1"/>
          <w:szCs w:val="22"/>
        </w:rPr>
      </w:pPr>
      <w:r w:rsidRPr="00B54CDA">
        <w:rPr>
          <w:rFonts w:hint="eastAsia"/>
          <w:color w:val="000000" w:themeColor="text1"/>
          <w:szCs w:val="22"/>
        </w:rPr>
        <w:t>五　次に掲げる体制その他の当該株式会社並びにその親会社及び子会社から成る企業集団における業務の適正を確保するための体制</w:t>
      </w:r>
    </w:p>
    <w:p w14:paraId="3BE05B31" w14:textId="77777777" w:rsidR="00E451F6" w:rsidRPr="00B54CDA" w:rsidRDefault="00A35437">
      <w:pPr>
        <w:rPr>
          <w:color w:val="000000" w:themeColor="text1"/>
          <w:szCs w:val="22"/>
        </w:rPr>
      </w:pPr>
      <w:r w:rsidRPr="00B54CDA">
        <w:rPr>
          <w:rFonts w:hint="eastAsia"/>
          <w:color w:val="000000" w:themeColor="text1"/>
          <w:szCs w:val="22"/>
        </w:rPr>
        <w:t>イ　当該株式会社の子会社の取締役、執行役、業務を執行する社員、法第五百九十八条第一項の職務を行うべき者その他これらの者に相当する者（ハ及びニにおいて「取締役等」という。）の職務の執行に係る事項の当該株式会社への報告に関する体制</w:t>
      </w:r>
    </w:p>
    <w:p w14:paraId="7A4EA546"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損失の危険の管理に関する規程その他の体制</w:t>
      </w:r>
    </w:p>
    <w:p w14:paraId="20FD17E9" w14:textId="77777777" w:rsidR="00E451F6" w:rsidRPr="00B54CDA" w:rsidRDefault="00A35437">
      <w:pPr>
        <w:rPr>
          <w:color w:val="000000" w:themeColor="text1"/>
          <w:szCs w:val="22"/>
        </w:rPr>
      </w:pPr>
      <w:r w:rsidRPr="00B54CDA">
        <w:rPr>
          <w:rFonts w:hint="eastAsia"/>
          <w:color w:val="000000" w:themeColor="text1"/>
          <w:szCs w:val="22"/>
        </w:rPr>
        <w:t>ハ　当該株式会社の子会社の取締役等の職務の執行が効率的に行われることを確保するための体制</w:t>
      </w:r>
    </w:p>
    <w:p w14:paraId="7BB6D00D" w14:textId="77777777" w:rsidR="00E451F6" w:rsidRPr="00B54CDA" w:rsidRDefault="00A35437">
      <w:pPr>
        <w:rPr>
          <w:color w:val="000000" w:themeColor="text1"/>
          <w:szCs w:val="22"/>
        </w:rPr>
      </w:pPr>
      <w:r w:rsidRPr="00B54CDA">
        <w:rPr>
          <w:rFonts w:hint="eastAsia"/>
          <w:color w:val="000000" w:themeColor="text1"/>
          <w:szCs w:val="22"/>
        </w:rPr>
        <w:lastRenderedPageBreak/>
        <w:t>ニ　当該株式会社の子会社の取締役等及び使用人の職務の執行が法令及び定款に適合することを確保するための体制</w:t>
      </w:r>
    </w:p>
    <w:p w14:paraId="73165F15" w14:textId="77777777" w:rsidR="00E451F6" w:rsidRPr="00B54CDA" w:rsidRDefault="00A35437">
      <w:pPr>
        <w:rPr>
          <w:color w:val="000000" w:themeColor="text1"/>
          <w:szCs w:val="22"/>
        </w:rPr>
      </w:pPr>
      <w:r w:rsidRPr="00B54CDA">
        <w:rPr>
          <w:rFonts w:hint="eastAsia"/>
          <w:color w:val="000000" w:themeColor="text1"/>
          <w:szCs w:val="22"/>
        </w:rPr>
        <w:t>（社債を引き受ける者の募集に際して取締役会が定めるべき事項）</w:t>
      </w:r>
    </w:p>
    <w:p w14:paraId="17FC5C8A" w14:textId="77777777" w:rsidR="00E451F6" w:rsidRPr="00B54CDA" w:rsidRDefault="00A35437">
      <w:pPr>
        <w:rPr>
          <w:color w:val="000000" w:themeColor="text1"/>
          <w:szCs w:val="22"/>
        </w:rPr>
      </w:pPr>
      <w:r w:rsidRPr="00B54CDA">
        <w:rPr>
          <w:rFonts w:hint="eastAsia"/>
          <w:color w:val="000000" w:themeColor="text1"/>
          <w:szCs w:val="22"/>
        </w:rPr>
        <w:t>第百十条の五　法第三百九十九条の十三第四項第五号に規定する法務省令で定める事項は、次に掲げる事項とする。</w:t>
      </w:r>
    </w:p>
    <w:p w14:paraId="349DC121" w14:textId="77777777" w:rsidR="00E451F6" w:rsidRPr="00B54CDA" w:rsidRDefault="00A35437">
      <w:pPr>
        <w:rPr>
          <w:color w:val="000000" w:themeColor="text1"/>
          <w:szCs w:val="22"/>
        </w:rPr>
      </w:pPr>
      <w:r w:rsidRPr="00B54CDA">
        <w:rPr>
          <w:rFonts w:hint="eastAsia"/>
          <w:color w:val="000000" w:themeColor="text1"/>
          <w:szCs w:val="22"/>
        </w:rPr>
        <w:t>一　二以上の募集（法第六百七十六条の募集をいう。以下この条において同じ。）に係る法第六百七十六条各号に掲げる事項の決定を委任するときは、その旨</w:t>
      </w:r>
    </w:p>
    <w:p w14:paraId="5841DFAA" w14:textId="77777777" w:rsidR="00E451F6" w:rsidRPr="00B54CDA" w:rsidRDefault="00A35437">
      <w:pPr>
        <w:rPr>
          <w:color w:val="000000" w:themeColor="text1"/>
          <w:szCs w:val="22"/>
        </w:rPr>
      </w:pPr>
      <w:r w:rsidRPr="00B54CDA">
        <w:rPr>
          <w:rFonts w:hint="eastAsia"/>
          <w:color w:val="000000" w:themeColor="text1"/>
          <w:szCs w:val="22"/>
        </w:rPr>
        <w:t>二　募集社債の総額の上限（前号に規定する場合にあっては、各募集に係る募集社債の総額の上限の合計額）</w:t>
      </w:r>
    </w:p>
    <w:p w14:paraId="78ED8408" w14:textId="77777777" w:rsidR="00E451F6" w:rsidRPr="00B54CDA" w:rsidRDefault="00A35437">
      <w:pPr>
        <w:rPr>
          <w:color w:val="000000" w:themeColor="text1"/>
          <w:szCs w:val="22"/>
        </w:rPr>
      </w:pPr>
      <w:r w:rsidRPr="00B54CDA">
        <w:rPr>
          <w:rFonts w:hint="eastAsia"/>
          <w:color w:val="000000" w:themeColor="text1"/>
          <w:szCs w:val="22"/>
        </w:rPr>
        <w:t>三　募集社債の利率の上限その他の利率に関する事項の要綱</w:t>
      </w:r>
    </w:p>
    <w:p w14:paraId="53FB6C13" w14:textId="77777777" w:rsidR="00E451F6" w:rsidRPr="00B54CDA" w:rsidRDefault="00A35437">
      <w:pPr>
        <w:rPr>
          <w:color w:val="000000" w:themeColor="text1"/>
          <w:szCs w:val="22"/>
        </w:rPr>
      </w:pPr>
      <w:r w:rsidRPr="00B54CDA">
        <w:rPr>
          <w:rFonts w:hint="eastAsia"/>
          <w:color w:val="000000" w:themeColor="text1"/>
          <w:szCs w:val="22"/>
        </w:rPr>
        <w:t>四　募集社債の払込金額（法第六百七十六条第九号に規定する払込金額をいう。以下この号において同じ。）の総額の最低金額その他の払込金額に関する事項の要綱</w:t>
      </w:r>
    </w:p>
    <w:p w14:paraId="66502D7F"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信託社債（当該信託社債について信託財産に属する財産のみをもってその履行の責任を負うものに限る。）の募集に係る法第六百七十六条各号に掲げる事項の決定を委任する場合には、法第三百九十九条の十三第四項第五号に規定する法務省令で定める事項は、当該決定を委任する旨とする。</w:t>
      </w:r>
    </w:p>
    <w:p w14:paraId="4DF1311B"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九節　指名委員会等及び執行役</w:t>
      </w:r>
    </w:p>
    <w:p w14:paraId="4859F35E" w14:textId="77777777" w:rsidR="00E451F6" w:rsidRPr="00B54CDA" w:rsidRDefault="00A35437">
      <w:pPr>
        <w:rPr>
          <w:color w:val="000000" w:themeColor="text1"/>
          <w:szCs w:val="22"/>
        </w:rPr>
      </w:pPr>
      <w:r w:rsidRPr="00B54CDA">
        <w:rPr>
          <w:rFonts w:hint="eastAsia"/>
          <w:color w:val="000000" w:themeColor="text1"/>
          <w:szCs w:val="22"/>
        </w:rPr>
        <w:t>（執行役等の報酬等のうち株式会社の募集株式について定めるべき事項）</w:t>
      </w:r>
    </w:p>
    <w:p w14:paraId="78F7C882" w14:textId="77777777" w:rsidR="00E451F6" w:rsidRPr="00B54CDA" w:rsidRDefault="00A35437">
      <w:pPr>
        <w:rPr>
          <w:color w:val="000000" w:themeColor="text1"/>
          <w:szCs w:val="22"/>
        </w:rPr>
      </w:pPr>
      <w:r w:rsidRPr="00B54CDA">
        <w:rPr>
          <w:rFonts w:hint="eastAsia"/>
          <w:color w:val="000000" w:themeColor="text1"/>
          <w:szCs w:val="22"/>
        </w:rPr>
        <w:t>第百十一条　法第四百九条第三項第三号に規定する法務省令で定める事項は、同号の募集株式に係る次に掲げる事項とする。</w:t>
      </w:r>
    </w:p>
    <w:p w14:paraId="68465161" w14:textId="77777777" w:rsidR="00E451F6" w:rsidRPr="00B54CDA" w:rsidRDefault="00A35437">
      <w:pPr>
        <w:rPr>
          <w:color w:val="000000" w:themeColor="text1"/>
          <w:szCs w:val="22"/>
        </w:rPr>
      </w:pPr>
      <w:r w:rsidRPr="00B54CDA">
        <w:rPr>
          <w:rFonts w:hint="eastAsia"/>
          <w:color w:val="000000" w:themeColor="text1"/>
          <w:szCs w:val="22"/>
        </w:rPr>
        <w:t>一　一定の事由が生ずるまで当該募集株式を他人に譲り渡さないことを執行役等に約させることとするときは、その旨及び当該一定の事由</w:t>
      </w:r>
    </w:p>
    <w:p w14:paraId="40B992C5" w14:textId="77777777" w:rsidR="00E451F6" w:rsidRPr="00B54CDA" w:rsidRDefault="00A35437">
      <w:pPr>
        <w:rPr>
          <w:color w:val="000000" w:themeColor="text1"/>
          <w:szCs w:val="22"/>
        </w:rPr>
      </w:pPr>
      <w:r w:rsidRPr="00B54CDA">
        <w:rPr>
          <w:rFonts w:hint="eastAsia"/>
          <w:color w:val="000000" w:themeColor="text1"/>
          <w:szCs w:val="22"/>
        </w:rPr>
        <w:t>二　一定の事由が生じたことを条件として当該募集株式を当該株式会社に無償で譲り渡すことを執行役等に約させることとするときは、その旨及び当該一定の事由</w:t>
      </w:r>
    </w:p>
    <w:p w14:paraId="0207A441"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執行役等に対して当該募集株式を割り当てる条件を定めるときは、その条件</w:t>
      </w:r>
    </w:p>
    <w:p w14:paraId="5DA6E553" w14:textId="77777777" w:rsidR="00E451F6" w:rsidRPr="00B54CDA" w:rsidRDefault="00A35437">
      <w:pPr>
        <w:rPr>
          <w:color w:val="000000" w:themeColor="text1"/>
          <w:szCs w:val="22"/>
        </w:rPr>
      </w:pPr>
      <w:r w:rsidRPr="00B54CDA">
        <w:rPr>
          <w:rFonts w:hint="eastAsia"/>
          <w:color w:val="000000" w:themeColor="text1"/>
          <w:szCs w:val="22"/>
        </w:rPr>
        <w:t>（執行役等の報酬等のうち株式会社の募集新株予約権について定めるべき事項）</w:t>
      </w:r>
    </w:p>
    <w:p w14:paraId="4F0B2BAB" w14:textId="77777777" w:rsidR="00E451F6" w:rsidRPr="00B54CDA" w:rsidRDefault="00A35437">
      <w:pPr>
        <w:rPr>
          <w:color w:val="000000" w:themeColor="text1"/>
          <w:szCs w:val="22"/>
        </w:rPr>
      </w:pPr>
      <w:r w:rsidRPr="00B54CDA">
        <w:rPr>
          <w:rFonts w:hint="eastAsia"/>
          <w:color w:val="000000" w:themeColor="text1"/>
          <w:szCs w:val="22"/>
        </w:rPr>
        <w:t>第百十一条の二　法第四百九条第三項第四号に規定する法務省令で定める事項は、同号の募集新株予約権に係る次に掲げる事項とする。</w:t>
      </w:r>
    </w:p>
    <w:p w14:paraId="124C1F8B" w14:textId="77777777" w:rsidR="00E451F6" w:rsidRPr="00B54CDA" w:rsidRDefault="00A35437">
      <w:pPr>
        <w:rPr>
          <w:color w:val="000000" w:themeColor="text1"/>
          <w:szCs w:val="22"/>
        </w:rPr>
      </w:pPr>
      <w:r w:rsidRPr="00B54CDA">
        <w:rPr>
          <w:rFonts w:hint="eastAsia"/>
          <w:color w:val="000000" w:themeColor="text1"/>
          <w:szCs w:val="22"/>
        </w:rPr>
        <w:t>一　法第二百三十六条第一項第一号から第四号までに掲げる事項（同条第三項（同条第四項の規定により読み替えて適用する場合に限る。以下この号において同じ。）の場合には、同条第一項第一号、第三号及び第四号に掲げる事項並びに同条第三項各号に掲げる事項）</w:t>
      </w:r>
    </w:p>
    <w:p w14:paraId="20AD142B" w14:textId="77777777" w:rsidR="00E451F6" w:rsidRPr="00B54CDA" w:rsidRDefault="00A35437">
      <w:pPr>
        <w:rPr>
          <w:color w:val="000000" w:themeColor="text1"/>
          <w:szCs w:val="22"/>
        </w:rPr>
      </w:pPr>
      <w:r w:rsidRPr="00B54CDA">
        <w:rPr>
          <w:rFonts w:hint="eastAsia"/>
          <w:color w:val="000000" w:themeColor="text1"/>
          <w:szCs w:val="22"/>
        </w:rPr>
        <w:t>二　一定の資格を有する者が当該募集新株予約権を行使することができることとするときは、その旨及び当該一定の資格の内容</w:t>
      </w:r>
    </w:p>
    <w:p w14:paraId="25F1E153"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当該募集新株予約権の行使の条件を定めるときは、その条件</w:t>
      </w:r>
    </w:p>
    <w:p w14:paraId="6B965120" w14:textId="77777777" w:rsidR="00E451F6" w:rsidRPr="00B54CDA" w:rsidRDefault="00A35437">
      <w:pPr>
        <w:rPr>
          <w:color w:val="000000" w:themeColor="text1"/>
          <w:szCs w:val="22"/>
        </w:rPr>
      </w:pPr>
      <w:r w:rsidRPr="00B54CDA">
        <w:rPr>
          <w:rFonts w:hint="eastAsia"/>
          <w:color w:val="000000" w:themeColor="text1"/>
          <w:szCs w:val="22"/>
        </w:rPr>
        <w:t>四　法第二百三十六条第一項第六号に掲げる事項</w:t>
      </w:r>
    </w:p>
    <w:p w14:paraId="7195E870" w14:textId="77777777" w:rsidR="00E451F6" w:rsidRPr="00B54CDA" w:rsidRDefault="00A35437">
      <w:pPr>
        <w:rPr>
          <w:color w:val="000000" w:themeColor="text1"/>
          <w:szCs w:val="22"/>
        </w:rPr>
      </w:pPr>
      <w:r w:rsidRPr="00B54CDA">
        <w:rPr>
          <w:rFonts w:hint="eastAsia"/>
          <w:color w:val="000000" w:themeColor="text1"/>
          <w:szCs w:val="22"/>
        </w:rPr>
        <w:t>五　法第二百三十六条第一項第七号に掲げる事項の内容</w:t>
      </w:r>
    </w:p>
    <w:p w14:paraId="5421B2BC" w14:textId="77777777" w:rsidR="00E451F6" w:rsidRPr="00B54CDA" w:rsidRDefault="00A35437">
      <w:pPr>
        <w:rPr>
          <w:color w:val="000000" w:themeColor="text1"/>
          <w:szCs w:val="22"/>
        </w:rPr>
      </w:pPr>
      <w:r w:rsidRPr="00B54CDA">
        <w:rPr>
          <w:rFonts w:hint="eastAsia"/>
          <w:color w:val="000000" w:themeColor="text1"/>
          <w:szCs w:val="22"/>
        </w:rPr>
        <w:t>六　執行役等に対して当該募集新株予約権を割り当てる条件を定めるときは、その条件</w:t>
      </w:r>
    </w:p>
    <w:p w14:paraId="4FEF3B87" w14:textId="77777777" w:rsidR="00E451F6" w:rsidRPr="00B54CDA" w:rsidRDefault="00A35437">
      <w:pPr>
        <w:rPr>
          <w:color w:val="000000" w:themeColor="text1"/>
          <w:szCs w:val="22"/>
        </w:rPr>
      </w:pPr>
      <w:r w:rsidRPr="00B54CDA">
        <w:rPr>
          <w:rFonts w:hint="eastAsia"/>
          <w:color w:val="000000" w:themeColor="text1"/>
          <w:szCs w:val="22"/>
        </w:rPr>
        <w:lastRenderedPageBreak/>
        <w:t>（執行役等の報酬等のうち株式等と引換えにする払込みに充てるための金銭について定めるべき事項）</w:t>
      </w:r>
    </w:p>
    <w:p w14:paraId="47B44E12" w14:textId="77777777" w:rsidR="00E451F6" w:rsidRPr="00B54CDA" w:rsidRDefault="00A35437">
      <w:pPr>
        <w:rPr>
          <w:color w:val="000000" w:themeColor="text1"/>
          <w:szCs w:val="22"/>
        </w:rPr>
      </w:pPr>
      <w:r w:rsidRPr="00B54CDA">
        <w:rPr>
          <w:rFonts w:hint="eastAsia"/>
          <w:color w:val="000000" w:themeColor="text1"/>
          <w:szCs w:val="22"/>
        </w:rPr>
        <w:t>第百十一条の三　法第四百九条第三項第五号イに規定する法務省令で定める事項は、同号イの募集株式に係る次に掲げる事項とする。</w:t>
      </w:r>
    </w:p>
    <w:p w14:paraId="5D6535BE" w14:textId="77777777" w:rsidR="00E451F6" w:rsidRPr="00B54CDA" w:rsidRDefault="00A35437">
      <w:pPr>
        <w:rPr>
          <w:color w:val="000000" w:themeColor="text1"/>
          <w:szCs w:val="22"/>
        </w:rPr>
      </w:pPr>
      <w:r w:rsidRPr="00B54CDA">
        <w:rPr>
          <w:rFonts w:hint="eastAsia"/>
          <w:color w:val="000000" w:themeColor="text1"/>
          <w:szCs w:val="22"/>
        </w:rPr>
        <w:t>一　一定の事由が生ずるまで当該募集株式を他人に譲り渡さないことを執行役等に約させることとするときは、その旨及び当該一定の事由</w:t>
      </w:r>
    </w:p>
    <w:p w14:paraId="3389D03C" w14:textId="77777777" w:rsidR="00E451F6" w:rsidRPr="00B54CDA" w:rsidRDefault="00A35437">
      <w:pPr>
        <w:rPr>
          <w:color w:val="000000" w:themeColor="text1"/>
          <w:szCs w:val="22"/>
        </w:rPr>
      </w:pPr>
      <w:r w:rsidRPr="00B54CDA">
        <w:rPr>
          <w:rFonts w:hint="eastAsia"/>
          <w:color w:val="000000" w:themeColor="text1"/>
          <w:szCs w:val="22"/>
        </w:rPr>
        <w:t>二　一定の事由が生じたことを条件として当該募集株式を当該株式会社に無償で譲り渡すことを執行役等に約させることとするときは、その旨及び当該一定の事由</w:t>
      </w:r>
    </w:p>
    <w:p w14:paraId="12531177"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執行役等に対して当該募集株式と引換えにする払込みに充てるための金銭を交付する条件又は執行役等に対して当該募集株式を割り当てる条件を定めるときは、その条件</w:t>
      </w:r>
    </w:p>
    <w:p w14:paraId="6265BBBC" w14:textId="77777777" w:rsidR="00E451F6" w:rsidRPr="00B54CDA" w:rsidRDefault="00A35437">
      <w:pPr>
        <w:rPr>
          <w:color w:val="000000" w:themeColor="text1"/>
          <w:szCs w:val="22"/>
        </w:rPr>
      </w:pPr>
      <w:r w:rsidRPr="00B54CDA">
        <w:rPr>
          <w:rFonts w:hint="eastAsia"/>
          <w:color w:val="000000" w:themeColor="text1"/>
          <w:szCs w:val="22"/>
        </w:rPr>
        <w:t>２　法第四百九条第三項第五号ロに規定する法務省令で定める事項は、同号ロの募集新株予約権に係る次に掲げる事項とする。</w:t>
      </w:r>
    </w:p>
    <w:p w14:paraId="75F3A188" w14:textId="77777777" w:rsidR="00E451F6" w:rsidRPr="00B54CDA" w:rsidRDefault="00A35437">
      <w:pPr>
        <w:rPr>
          <w:color w:val="000000" w:themeColor="text1"/>
          <w:szCs w:val="22"/>
        </w:rPr>
      </w:pPr>
      <w:r w:rsidRPr="00B54CDA">
        <w:rPr>
          <w:rFonts w:hint="eastAsia"/>
          <w:color w:val="000000" w:themeColor="text1"/>
          <w:szCs w:val="22"/>
        </w:rPr>
        <w:t>一　法第二百三十六条第一項第一号から第四号までに掲げる事項（同条第三項（同条第四項の規定により読み替えて適用する場合に限る。以下この号において同じ。）の場合には、同条第一項第一号、第三号及び第四号に掲げる事項並びに同条第三項各号に掲げる事項）</w:t>
      </w:r>
    </w:p>
    <w:p w14:paraId="05354863" w14:textId="77777777" w:rsidR="00E451F6" w:rsidRPr="00B54CDA" w:rsidRDefault="00A35437">
      <w:pPr>
        <w:rPr>
          <w:color w:val="000000" w:themeColor="text1"/>
          <w:szCs w:val="22"/>
        </w:rPr>
      </w:pPr>
      <w:r w:rsidRPr="00B54CDA">
        <w:rPr>
          <w:rFonts w:hint="eastAsia"/>
          <w:color w:val="000000" w:themeColor="text1"/>
          <w:szCs w:val="22"/>
        </w:rPr>
        <w:t>二　一定の資格を有する者が当該募集新株予約権を行使することができることとするときは、その旨及び当該一定の資格の内容</w:t>
      </w:r>
    </w:p>
    <w:p w14:paraId="2E94B7AF" w14:textId="77777777" w:rsidR="00E451F6" w:rsidRPr="00B54CDA" w:rsidRDefault="00A35437">
      <w:pPr>
        <w:rPr>
          <w:color w:val="000000" w:themeColor="text1"/>
          <w:szCs w:val="22"/>
        </w:rPr>
      </w:pPr>
      <w:r w:rsidRPr="00B54CDA">
        <w:rPr>
          <w:rFonts w:hint="eastAsia"/>
          <w:color w:val="000000" w:themeColor="text1"/>
          <w:szCs w:val="22"/>
        </w:rPr>
        <w:t>三　前二号に掲げる事項のほか、当該募集新株予約権の行使の条件を定めるときは、その条件</w:t>
      </w:r>
    </w:p>
    <w:p w14:paraId="27BDDB32" w14:textId="77777777" w:rsidR="00E451F6" w:rsidRPr="00B54CDA" w:rsidRDefault="00A35437">
      <w:pPr>
        <w:rPr>
          <w:color w:val="000000" w:themeColor="text1"/>
          <w:szCs w:val="22"/>
        </w:rPr>
      </w:pPr>
      <w:r w:rsidRPr="00B54CDA">
        <w:rPr>
          <w:rFonts w:hint="eastAsia"/>
          <w:color w:val="000000" w:themeColor="text1"/>
          <w:szCs w:val="22"/>
        </w:rPr>
        <w:t>四　法第二百三十六条第一項第六号に掲げる事項</w:t>
      </w:r>
    </w:p>
    <w:p w14:paraId="388916D3" w14:textId="77777777" w:rsidR="00E451F6" w:rsidRPr="00B54CDA" w:rsidRDefault="00A35437">
      <w:pPr>
        <w:rPr>
          <w:color w:val="000000" w:themeColor="text1"/>
          <w:szCs w:val="22"/>
        </w:rPr>
      </w:pPr>
      <w:r w:rsidRPr="00B54CDA">
        <w:rPr>
          <w:rFonts w:hint="eastAsia"/>
          <w:color w:val="000000" w:themeColor="text1"/>
          <w:szCs w:val="22"/>
        </w:rPr>
        <w:t>五　法第二百三十六条第一項第七号に掲げる事項の内容</w:t>
      </w:r>
    </w:p>
    <w:p w14:paraId="13A79799" w14:textId="77777777" w:rsidR="00E451F6" w:rsidRPr="00B54CDA" w:rsidRDefault="00A35437">
      <w:pPr>
        <w:rPr>
          <w:color w:val="000000" w:themeColor="text1"/>
          <w:szCs w:val="22"/>
        </w:rPr>
      </w:pPr>
      <w:r w:rsidRPr="00B54CDA">
        <w:rPr>
          <w:rFonts w:hint="eastAsia"/>
          <w:color w:val="000000" w:themeColor="text1"/>
          <w:szCs w:val="22"/>
        </w:rPr>
        <w:t>六　執行役等に対して当該募集新株予約権と引換えにする払込みに充てるための金銭を交付する条件又は執行役等に対して当該募集新株予約権を割り当てる条件を定めるときは、その条件</w:t>
      </w:r>
    </w:p>
    <w:p w14:paraId="16DF701E" w14:textId="77777777" w:rsidR="00E451F6" w:rsidRPr="00B54CDA" w:rsidRDefault="00A35437">
      <w:pPr>
        <w:rPr>
          <w:color w:val="000000" w:themeColor="text1"/>
          <w:szCs w:val="22"/>
        </w:rPr>
      </w:pPr>
      <w:r w:rsidRPr="00B54CDA">
        <w:rPr>
          <w:rFonts w:hint="eastAsia"/>
          <w:color w:val="000000" w:themeColor="text1"/>
          <w:szCs w:val="22"/>
        </w:rPr>
        <w:t>（指名委員会等の議事録）</w:t>
      </w:r>
    </w:p>
    <w:p w14:paraId="7C606674" w14:textId="77777777" w:rsidR="00E451F6" w:rsidRPr="00B54CDA" w:rsidRDefault="00A35437">
      <w:pPr>
        <w:rPr>
          <w:color w:val="000000" w:themeColor="text1"/>
          <w:szCs w:val="22"/>
        </w:rPr>
      </w:pPr>
      <w:r w:rsidRPr="00B54CDA">
        <w:rPr>
          <w:rFonts w:hint="eastAsia"/>
          <w:color w:val="000000" w:themeColor="text1"/>
          <w:szCs w:val="22"/>
        </w:rPr>
        <w:t>第百十一条の四　法第四百十二条第三項の規定による指名委員会等の議事録の作成については、この条の定めるところによる。</w:t>
      </w:r>
    </w:p>
    <w:p w14:paraId="62E1C668" w14:textId="77777777" w:rsidR="00E451F6" w:rsidRPr="00B54CDA" w:rsidRDefault="00A35437">
      <w:pPr>
        <w:rPr>
          <w:color w:val="000000" w:themeColor="text1"/>
          <w:szCs w:val="22"/>
        </w:rPr>
      </w:pPr>
      <w:r w:rsidRPr="00B54CDA">
        <w:rPr>
          <w:rFonts w:hint="eastAsia"/>
          <w:color w:val="000000" w:themeColor="text1"/>
          <w:szCs w:val="22"/>
        </w:rPr>
        <w:t>２　指名委員会等の議事録は、書面又は電磁的記録をもって作成しなければならない。</w:t>
      </w:r>
    </w:p>
    <w:p w14:paraId="3B7376C4" w14:textId="77777777" w:rsidR="00E451F6" w:rsidRPr="00B54CDA" w:rsidRDefault="00A35437">
      <w:pPr>
        <w:rPr>
          <w:color w:val="000000" w:themeColor="text1"/>
          <w:szCs w:val="22"/>
        </w:rPr>
      </w:pPr>
      <w:r w:rsidRPr="00B54CDA">
        <w:rPr>
          <w:rFonts w:hint="eastAsia"/>
          <w:color w:val="000000" w:themeColor="text1"/>
          <w:szCs w:val="22"/>
        </w:rPr>
        <w:t>３　指名委員会等の議事録は、次に掲げる事項を内容とするものでなければならない。</w:t>
      </w:r>
    </w:p>
    <w:p w14:paraId="35869CD0" w14:textId="77777777" w:rsidR="00E451F6" w:rsidRPr="00B54CDA" w:rsidRDefault="00A35437">
      <w:pPr>
        <w:rPr>
          <w:color w:val="000000" w:themeColor="text1"/>
          <w:szCs w:val="22"/>
        </w:rPr>
      </w:pPr>
      <w:r w:rsidRPr="00B54CDA">
        <w:rPr>
          <w:rFonts w:hint="eastAsia"/>
          <w:color w:val="000000" w:themeColor="text1"/>
          <w:szCs w:val="22"/>
        </w:rPr>
        <w:t>一　指名委員会等が開催された日時及び場所（当該場所に存しない取締役、執行役、会計参与又は会計監査人が指名委員会等に出席をした場合における当該出席の方法を含む。）</w:t>
      </w:r>
    </w:p>
    <w:p w14:paraId="4DC03915" w14:textId="77777777" w:rsidR="00E451F6" w:rsidRPr="00B54CDA" w:rsidRDefault="00A35437">
      <w:pPr>
        <w:rPr>
          <w:color w:val="000000" w:themeColor="text1"/>
          <w:szCs w:val="22"/>
        </w:rPr>
      </w:pPr>
      <w:r w:rsidRPr="00B54CDA">
        <w:rPr>
          <w:rFonts w:hint="eastAsia"/>
          <w:color w:val="000000" w:themeColor="text1"/>
          <w:szCs w:val="22"/>
        </w:rPr>
        <w:t>二　指名委員会等の議事の経過の要領及びその結果</w:t>
      </w:r>
    </w:p>
    <w:p w14:paraId="4D798960" w14:textId="77777777" w:rsidR="00E451F6" w:rsidRPr="00B54CDA" w:rsidRDefault="00A35437">
      <w:pPr>
        <w:rPr>
          <w:color w:val="000000" w:themeColor="text1"/>
          <w:szCs w:val="22"/>
        </w:rPr>
      </w:pPr>
      <w:r w:rsidRPr="00B54CDA">
        <w:rPr>
          <w:rFonts w:hint="eastAsia"/>
          <w:color w:val="000000" w:themeColor="text1"/>
          <w:szCs w:val="22"/>
        </w:rPr>
        <w:t>三　決議を要する事項について特別の利害関係を有する委員があるときは、その氏名</w:t>
      </w:r>
    </w:p>
    <w:p w14:paraId="47079E50" w14:textId="77777777" w:rsidR="00E451F6" w:rsidRPr="00B54CDA" w:rsidRDefault="00A35437">
      <w:pPr>
        <w:rPr>
          <w:color w:val="000000" w:themeColor="text1"/>
          <w:szCs w:val="22"/>
        </w:rPr>
      </w:pPr>
      <w:r w:rsidRPr="00B54CDA">
        <w:rPr>
          <w:rFonts w:hint="eastAsia"/>
          <w:color w:val="000000" w:themeColor="text1"/>
          <w:szCs w:val="22"/>
        </w:rPr>
        <w:t>四　指名委員会等が監査委員会である場合において、次に掲げる意見又は発言があるときは、その意見又は発言の内容の概要</w:t>
      </w:r>
    </w:p>
    <w:p w14:paraId="69CB1964" w14:textId="77777777" w:rsidR="00E451F6" w:rsidRPr="00B54CDA" w:rsidRDefault="00A35437">
      <w:pPr>
        <w:rPr>
          <w:color w:val="000000" w:themeColor="text1"/>
          <w:szCs w:val="22"/>
        </w:rPr>
      </w:pPr>
      <w:r w:rsidRPr="00B54CDA">
        <w:rPr>
          <w:rFonts w:hint="eastAsia"/>
          <w:color w:val="000000" w:themeColor="text1"/>
          <w:szCs w:val="22"/>
        </w:rPr>
        <w:lastRenderedPageBreak/>
        <w:t>イ　法第三百七十五条第四項の規定により読み替えて適用する同条第一項の規定により監査委員会において述べられた意見又は発言</w:t>
      </w:r>
    </w:p>
    <w:p w14:paraId="3FCE378F" w14:textId="77777777" w:rsidR="00E451F6" w:rsidRPr="00B54CDA" w:rsidRDefault="00A35437">
      <w:pPr>
        <w:rPr>
          <w:color w:val="000000" w:themeColor="text1"/>
          <w:szCs w:val="22"/>
        </w:rPr>
      </w:pPr>
      <w:r w:rsidRPr="00B54CDA">
        <w:rPr>
          <w:rFonts w:hint="eastAsia"/>
          <w:color w:val="000000" w:themeColor="text1"/>
          <w:szCs w:val="22"/>
        </w:rPr>
        <w:t>ロ　法第三百九十七条第五項の規定により読み替えて適用する同条第一項の規定により監査委員会において述べられた意見又は発言</w:t>
      </w:r>
    </w:p>
    <w:p w14:paraId="6E176C44" w14:textId="77777777" w:rsidR="00E451F6" w:rsidRPr="00B54CDA" w:rsidRDefault="00A35437">
      <w:pPr>
        <w:rPr>
          <w:color w:val="000000" w:themeColor="text1"/>
          <w:szCs w:val="22"/>
        </w:rPr>
      </w:pPr>
      <w:r w:rsidRPr="00B54CDA">
        <w:rPr>
          <w:rFonts w:hint="eastAsia"/>
          <w:color w:val="000000" w:themeColor="text1"/>
          <w:szCs w:val="22"/>
        </w:rPr>
        <w:t>ハ　法第四百十九条第一項の規定により行うべき監査委員に対する報告が監査委員会において行われた場合における当該報告に係る意見又は発言</w:t>
      </w:r>
    </w:p>
    <w:p w14:paraId="32EFF133" w14:textId="21E5BAC9" w:rsidR="00E451F6" w:rsidRPr="00B54CDA" w:rsidRDefault="00A35437">
      <w:pPr>
        <w:rPr>
          <w:color w:val="000000" w:themeColor="text1"/>
          <w:szCs w:val="22"/>
        </w:rPr>
      </w:pPr>
      <w:r w:rsidRPr="00B54CDA">
        <w:rPr>
          <w:rFonts w:hint="eastAsia"/>
          <w:color w:val="000000" w:themeColor="text1"/>
          <w:szCs w:val="22"/>
        </w:rPr>
        <w:t>五</w:t>
      </w:r>
      <w:r w:rsidR="00FE11AC" w:rsidRPr="00B54CDA">
        <w:rPr>
          <w:rFonts w:hint="eastAsia"/>
          <w:color w:val="000000" w:themeColor="text1"/>
          <w:szCs w:val="22"/>
        </w:rPr>
        <w:t xml:space="preserve">　</w:t>
      </w:r>
      <w:r w:rsidRPr="00B54CDA">
        <w:rPr>
          <w:rFonts w:hint="eastAsia"/>
          <w:color w:val="000000" w:themeColor="text1"/>
          <w:szCs w:val="22"/>
        </w:rPr>
        <w:t>指名委員会等に出席した取締役（当該指名委員会等の委員であるものを除く。）、執行役、会計参与又は会計監査人の氏名又は名称</w:t>
      </w:r>
    </w:p>
    <w:p w14:paraId="6C44A154" w14:textId="77777777" w:rsidR="00E451F6" w:rsidRPr="00B54CDA" w:rsidRDefault="00A35437">
      <w:pPr>
        <w:rPr>
          <w:color w:val="000000" w:themeColor="text1"/>
          <w:szCs w:val="22"/>
        </w:rPr>
      </w:pPr>
      <w:r w:rsidRPr="00B54CDA">
        <w:rPr>
          <w:rFonts w:hint="eastAsia"/>
          <w:color w:val="000000" w:themeColor="text1"/>
          <w:szCs w:val="22"/>
        </w:rPr>
        <w:t>六　指名委員等会の議長が存するときは、議長の氏名</w:t>
      </w:r>
    </w:p>
    <w:p w14:paraId="0B85AADF" w14:textId="77777777" w:rsidR="00E451F6" w:rsidRPr="00B54CDA" w:rsidRDefault="00A35437">
      <w:pPr>
        <w:rPr>
          <w:color w:val="000000" w:themeColor="text1"/>
          <w:szCs w:val="22"/>
        </w:rPr>
      </w:pPr>
      <w:r w:rsidRPr="00B54CDA">
        <w:rPr>
          <w:rFonts w:hint="eastAsia"/>
          <w:color w:val="000000" w:themeColor="text1"/>
          <w:szCs w:val="22"/>
        </w:rPr>
        <w:t>４　法第四百十四条の規定により指名委員会等への報告を要しないものとされた場合には、指名委員会等の議事録は、次の各号に掲げる事項を内容とするものとする。</w:t>
      </w:r>
    </w:p>
    <w:p w14:paraId="6660EF35" w14:textId="77777777" w:rsidR="00E451F6" w:rsidRPr="00B54CDA" w:rsidRDefault="00A35437">
      <w:pPr>
        <w:rPr>
          <w:color w:val="000000" w:themeColor="text1"/>
          <w:szCs w:val="22"/>
        </w:rPr>
      </w:pPr>
      <w:r w:rsidRPr="00B54CDA">
        <w:rPr>
          <w:rFonts w:hint="eastAsia"/>
          <w:color w:val="000000" w:themeColor="text1"/>
          <w:szCs w:val="22"/>
        </w:rPr>
        <w:t>一　指名委員会等への報告を要しないものとされた事項の内容</w:t>
      </w:r>
    </w:p>
    <w:p w14:paraId="4C4EA4E1" w14:textId="77777777" w:rsidR="00E451F6" w:rsidRPr="00B54CDA" w:rsidRDefault="00A35437">
      <w:pPr>
        <w:rPr>
          <w:color w:val="000000" w:themeColor="text1"/>
          <w:szCs w:val="22"/>
        </w:rPr>
      </w:pPr>
      <w:r w:rsidRPr="00B54CDA">
        <w:rPr>
          <w:rFonts w:hint="eastAsia"/>
          <w:color w:val="000000" w:themeColor="text1"/>
          <w:szCs w:val="22"/>
        </w:rPr>
        <w:t>二　指名委員会等への報告を要しないものとされた日</w:t>
      </w:r>
    </w:p>
    <w:p w14:paraId="3BDBF41E" w14:textId="77777777" w:rsidR="00E451F6" w:rsidRPr="00B54CDA" w:rsidRDefault="00A35437">
      <w:pPr>
        <w:rPr>
          <w:color w:val="000000" w:themeColor="text1"/>
          <w:szCs w:val="22"/>
        </w:rPr>
      </w:pPr>
      <w:r w:rsidRPr="00B54CDA">
        <w:rPr>
          <w:rFonts w:hint="eastAsia"/>
          <w:color w:val="000000" w:themeColor="text1"/>
          <w:szCs w:val="22"/>
        </w:rPr>
        <w:t>三　議事録の作成に係る職務を行った委員の氏名</w:t>
      </w:r>
    </w:p>
    <w:p w14:paraId="6F464188" w14:textId="77777777" w:rsidR="00E451F6" w:rsidRPr="00B54CDA" w:rsidRDefault="00A35437">
      <w:pPr>
        <w:rPr>
          <w:color w:val="000000" w:themeColor="text1"/>
          <w:szCs w:val="22"/>
        </w:rPr>
      </w:pPr>
      <w:r w:rsidRPr="00B54CDA">
        <w:rPr>
          <w:rFonts w:hint="eastAsia"/>
          <w:color w:val="000000" w:themeColor="text1"/>
          <w:szCs w:val="22"/>
        </w:rPr>
        <w:t>（業務の適正を確保するための体制）</w:t>
      </w:r>
    </w:p>
    <w:p w14:paraId="23720205" w14:textId="77777777" w:rsidR="00E451F6" w:rsidRPr="00B54CDA" w:rsidRDefault="00A35437">
      <w:pPr>
        <w:rPr>
          <w:color w:val="000000" w:themeColor="text1"/>
          <w:szCs w:val="22"/>
        </w:rPr>
      </w:pPr>
      <w:r w:rsidRPr="00B54CDA">
        <w:rPr>
          <w:rFonts w:hint="eastAsia"/>
          <w:color w:val="000000" w:themeColor="text1"/>
          <w:szCs w:val="22"/>
        </w:rPr>
        <w:t>第百十二条　法第四百十六条第一項第一号ロに規定する法務省令で定めるものは、次に掲げるものとする。</w:t>
      </w:r>
    </w:p>
    <w:p w14:paraId="6F1844BD" w14:textId="77777777" w:rsidR="00E451F6" w:rsidRPr="00B54CDA" w:rsidRDefault="00A35437">
      <w:pPr>
        <w:rPr>
          <w:color w:val="000000" w:themeColor="text1"/>
          <w:szCs w:val="22"/>
        </w:rPr>
      </w:pPr>
      <w:r w:rsidRPr="00B54CDA">
        <w:rPr>
          <w:rFonts w:hint="eastAsia"/>
          <w:color w:val="000000" w:themeColor="text1"/>
          <w:szCs w:val="22"/>
        </w:rPr>
        <w:t>一　当該株式会社の監査委員会の職務を補助すべき取締役及び使用人に関する事項</w:t>
      </w:r>
    </w:p>
    <w:p w14:paraId="7A4AED4A" w14:textId="77777777" w:rsidR="00E451F6" w:rsidRPr="00B54CDA" w:rsidRDefault="00A35437">
      <w:pPr>
        <w:rPr>
          <w:color w:val="000000" w:themeColor="text1"/>
          <w:szCs w:val="22"/>
        </w:rPr>
      </w:pPr>
      <w:r w:rsidRPr="00B54CDA">
        <w:rPr>
          <w:rFonts w:hint="eastAsia"/>
          <w:color w:val="000000" w:themeColor="text1"/>
          <w:szCs w:val="22"/>
        </w:rPr>
        <w:t>二　前号の取締役及び使用人の当該株式会社の執行役からの独立性に関する事項</w:t>
      </w:r>
    </w:p>
    <w:p w14:paraId="2E2477E2" w14:textId="77777777" w:rsidR="00E451F6" w:rsidRPr="00B54CDA" w:rsidRDefault="00A35437">
      <w:pPr>
        <w:rPr>
          <w:color w:val="000000" w:themeColor="text1"/>
          <w:szCs w:val="22"/>
        </w:rPr>
      </w:pPr>
      <w:r w:rsidRPr="00B54CDA">
        <w:rPr>
          <w:rFonts w:hint="eastAsia"/>
          <w:color w:val="000000" w:themeColor="text1"/>
          <w:szCs w:val="22"/>
        </w:rPr>
        <w:t>三　当該株式会社の監査委員会の第一号の取締役及び使用人に対する指示の実効性の確保に関する事項</w:t>
      </w:r>
    </w:p>
    <w:p w14:paraId="56CA9C03" w14:textId="77777777" w:rsidR="00E451F6" w:rsidRPr="00B54CDA" w:rsidRDefault="00A35437">
      <w:pPr>
        <w:rPr>
          <w:color w:val="000000" w:themeColor="text1"/>
          <w:szCs w:val="22"/>
        </w:rPr>
      </w:pPr>
      <w:r w:rsidRPr="00B54CDA">
        <w:rPr>
          <w:rFonts w:hint="eastAsia"/>
          <w:color w:val="000000" w:themeColor="text1"/>
          <w:szCs w:val="22"/>
        </w:rPr>
        <w:t>四　次に掲げる体制その他の当該株式会社の監査委員会への報告に関する体制</w:t>
      </w:r>
    </w:p>
    <w:p w14:paraId="05E3FBC4" w14:textId="77777777" w:rsidR="00E451F6" w:rsidRPr="00B54CDA" w:rsidRDefault="00A35437">
      <w:pPr>
        <w:rPr>
          <w:color w:val="000000" w:themeColor="text1"/>
          <w:szCs w:val="22"/>
        </w:rPr>
      </w:pPr>
      <w:r w:rsidRPr="00B54CDA">
        <w:rPr>
          <w:rFonts w:hint="eastAsia"/>
          <w:color w:val="000000" w:themeColor="text1"/>
          <w:szCs w:val="22"/>
        </w:rPr>
        <w:t>イ　当該株式会社の取締役（監査委員である取締役を除く。）、執行役及び会計参与並びに使用人が当該株式会社の監査委員会に報告をするための体制</w:t>
      </w:r>
    </w:p>
    <w:p w14:paraId="6F4A8C48"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取締役、会計参与、監査役、執行役、業務を執行する社員、法第五百九十八条第一項の職務を行うべき者その他これらの者に相当する者及び使用人又はこれらの者から報告を受けた者が当該株式会社の監査委員会に報告をするための体制</w:t>
      </w:r>
    </w:p>
    <w:p w14:paraId="59E6C5DC"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3A343078" w14:textId="77777777" w:rsidR="00E451F6" w:rsidRPr="00B54CDA" w:rsidRDefault="00A35437">
      <w:pPr>
        <w:rPr>
          <w:color w:val="000000" w:themeColor="text1"/>
          <w:szCs w:val="22"/>
        </w:rPr>
      </w:pPr>
      <w:r w:rsidRPr="00B54CDA">
        <w:rPr>
          <w:rFonts w:hint="eastAsia"/>
          <w:color w:val="000000" w:themeColor="text1"/>
          <w:szCs w:val="22"/>
        </w:rPr>
        <w:t>六　当該株式会社の監査委員の職務の執行（監査委員会の職務の執行に関するものに限る。）について生ずる費用の前払又は償還の手続その他の当該職務の執行について生ずる費用又は債務の処理に係る方針に関する事項</w:t>
      </w:r>
    </w:p>
    <w:p w14:paraId="0F8A10D7" w14:textId="77777777" w:rsidR="00E451F6" w:rsidRPr="00B54CDA" w:rsidRDefault="00A35437">
      <w:pPr>
        <w:rPr>
          <w:color w:val="000000" w:themeColor="text1"/>
          <w:szCs w:val="22"/>
        </w:rPr>
      </w:pPr>
      <w:r w:rsidRPr="00B54CDA">
        <w:rPr>
          <w:rFonts w:hint="eastAsia"/>
          <w:color w:val="000000" w:themeColor="text1"/>
          <w:szCs w:val="22"/>
        </w:rPr>
        <w:t>七　その他当該株式会社の監査委員会の監査が実効的に行われることを確保するための体制</w:t>
      </w:r>
    </w:p>
    <w:p w14:paraId="38E2F9E7" w14:textId="77777777" w:rsidR="00E451F6" w:rsidRPr="00B54CDA" w:rsidRDefault="00A35437">
      <w:pPr>
        <w:rPr>
          <w:color w:val="000000" w:themeColor="text1"/>
          <w:szCs w:val="22"/>
        </w:rPr>
      </w:pPr>
      <w:r w:rsidRPr="00B54CDA">
        <w:rPr>
          <w:rFonts w:hint="eastAsia"/>
          <w:color w:val="000000" w:themeColor="text1"/>
          <w:szCs w:val="22"/>
        </w:rPr>
        <w:t>２　法第四百十六条第一項第一号ホに規定する法務省令で定める体制は、当該株式会社における次に掲げる体制とする。</w:t>
      </w:r>
    </w:p>
    <w:p w14:paraId="081177B0" w14:textId="77777777" w:rsidR="00E451F6" w:rsidRPr="00B54CDA" w:rsidRDefault="00A35437">
      <w:pPr>
        <w:rPr>
          <w:color w:val="000000" w:themeColor="text1"/>
          <w:szCs w:val="22"/>
        </w:rPr>
      </w:pPr>
      <w:r w:rsidRPr="00B54CDA">
        <w:rPr>
          <w:rFonts w:hint="eastAsia"/>
          <w:color w:val="000000" w:themeColor="text1"/>
          <w:szCs w:val="22"/>
        </w:rPr>
        <w:t>一　当該株式会社の執行役の職務の執行に係る情報の保存及び管理に関する体制</w:t>
      </w:r>
    </w:p>
    <w:p w14:paraId="4BCB667C" w14:textId="77777777" w:rsidR="00E451F6" w:rsidRPr="00B54CDA" w:rsidRDefault="00A35437">
      <w:pPr>
        <w:rPr>
          <w:color w:val="000000" w:themeColor="text1"/>
          <w:szCs w:val="22"/>
        </w:rPr>
      </w:pPr>
      <w:r w:rsidRPr="00B54CDA">
        <w:rPr>
          <w:rFonts w:hint="eastAsia"/>
          <w:color w:val="000000" w:themeColor="text1"/>
          <w:szCs w:val="22"/>
        </w:rPr>
        <w:t>二　当該株式会社の損失の危険の管理に関する規程その他の体制</w:t>
      </w:r>
    </w:p>
    <w:p w14:paraId="68E30BA2" w14:textId="77777777" w:rsidR="00E451F6" w:rsidRPr="00B54CDA" w:rsidRDefault="00A35437">
      <w:pPr>
        <w:rPr>
          <w:color w:val="000000" w:themeColor="text1"/>
          <w:szCs w:val="22"/>
        </w:rPr>
      </w:pPr>
      <w:r w:rsidRPr="00B54CDA">
        <w:rPr>
          <w:rFonts w:hint="eastAsia"/>
          <w:color w:val="000000" w:themeColor="text1"/>
          <w:szCs w:val="22"/>
        </w:rPr>
        <w:t>三　当該株式会社の執行役の職務の執行が効率的に行われることを確保するための体制</w:t>
      </w:r>
    </w:p>
    <w:p w14:paraId="2A7B8751" w14:textId="77777777" w:rsidR="00E451F6" w:rsidRPr="00B54CDA" w:rsidRDefault="00A35437">
      <w:pPr>
        <w:rPr>
          <w:color w:val="000000" w:themeColor="text1"/>
          <w:szCs w:val="22"/>
        </w:rPr>
      </w:pPr>
      <w:r w:rsidRPr="00B54CDA">
        <w:rPr>
          <w:rFonts w:hint="eastAsia"/>
          <w:color w:val="000000" w:themeColor="text1"/>
          <w:szCs w:val="22"/>
        </w:rPr>
        <w:lastRenderedPageBreak/>
        <w:t>四　当該株式会社の使用人の職務の執行が法令及び定款に適合することを確保するための体制</w:t>
      </w:r>
    </w:p>
    <w:p w14:paraId="6D6CC0E0" w14:textId="77777777" w:rsidR="00E451F6" w:rsidRPr="00B54CDA" w:rsidRDefault="00A35437">
      <w:pPr>
        <w:rPr>
          <w:color w:val="000000" w:themeColor="text1"/>
          <w:szCs w:val="22"/>
        </w:rPr>
      </w:pPr>
      <w:r w:rsidRPr="00B54CDA">
        <w:rPr>
          <w:rFonts w:hint="eastAsia"/>
          <w:color w:val="000000" w:themeColor="text1"/>
          <w:szCs w:val="22"/>
        </w:rPr>
        <w:t>五　次に掲げる体制その他の当該株式会社並びにその親会社及び子会社から成る企業集団における業務の適正を確保するための体制</w:t>
      </w:r>
    </w:p>
    <w:p w14:paraId="56DF01B9" w14:textId="77777777" w:rsidR="00E451F6" w:rsidRPr="00B54CDA" w:rsidRDefault="00A35437">
      <w:pPr>
        <w:rPr>
          <w:color w:val="000000" w:themeColor="text1"/>
          <w:szCs w:val="22"/>
        </w:rPr>
      </w:pPr>
      <w:r w:rsidRPr="00B54CDA">
        <w:rPr>
          <w:rFonts w:hint="eastAsia"/>
          <w:color w:val="000000" w:themeColor="text1"/>
          <w:szCs w:val="22"/>
        </w:rPr>
        <w:t>イ　当該株式会社の子会社の取締役、執行役、業務を執行する社員、法第五百九十八条第一項の職務を行うべき者その他これらの者に相当する者（ハ及びニにおいて「取締役等」という。）の職務の執行に係る事項の当該株式会社への報告に関する体制</w:t>
      </w:r>
    </w:p>
    <w:p w14:paraId="15398A84" w14:textId="77777777" w:rsidR="00E451F6" w:rsidRPr="00B54CDA" w:rsidRDefault="00A35437">
      <w:pPr>
        <w:rPr>
          <w:color w:val="000000" w:themeColor="text1"/>
          <w:szCs w:val="22"/>
        </w:rPr>
      </w:pPr>
      <w:r w:rsidRPr="00B54CDA">
        <w:rPr>
          <w:rFonts w:hint="eastAsia"/>
          <w:color w:val="000000" w:themeColor="text1"/>
          <w:szCs w:val="22"/>
        </w:rPr>
        <w:t>ロ　当該株式会社の子会社の損失の危険の管理に関する規程その他の体制</w:t>
      </w:r>
    </w:p>
    <w:p w14:paraId="668590BD" w14:textId="77777777" w:rsidR="00E451F6" w:rsidRPr="00B54CDA" w:rsidRDefault="00A35437">
      <w:pPr>
        <w:rPr>
          <w:color w:val="000000" w:themeColor="text1"/>
          <w:szCs w:val="22"/>
        </w:rPr>
      </w:pPr>
      <w:r w:rsidRPr="00B54CDA">
        <w:rPr>
          <w:rFonts w:hint="eastAsia"/>
          <w:color w:val="000000" w:themeColor="text1"/>
          <w:szCs w:val="22"/>
        </w:rPr>
        <w:t>ハ　当該株式会社の子会社の取締役等の職務の執行が効率的に行われることを確保するための体制</w:t>
      </w:r>
    </w:p>
    <w:p w14:paraId="22BF0A29" w14:textId="77777777" w:rsidR="00E451F6" w:rsidRPr="00B54CDA" w:rsidRDefault="00A35437">
      <w:pPr>
        <w:rPr>
          <w:color w:val="000000" w:themeColor="text1"/>
          <w:szCs w:val="22"/>
        </w:rPr>
      </w:pPr>
      <w:r w:rsidRPr="00B54CDA">
        <w:rPr>
          <w:rFonts w:hint="eastAsia"/>
          <w:color w:val="000000" w:themeColor="text1"/>
          <w:szCs w:val="22"/>
        </w:rPr>
        <w:t>ニ　当該株式会社の子会社の取締役等及び使用人の職務の執行が法令及び定款に適合することを確保するための体制</w:t>
      </w:r>
    </w:p>
    <w:p w14:paraId="09A00F6E"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十節　役員等の損害賠償責任</w:t>
      </w:r>
    </w:p>
    <w:p w14:paraId="3741F3E6" w14:textId="77777777" w:rsidR="00E451F6" w:rsidRPr="00B54CDA" w:rsidRDefault="00A35437">
      <w:pPr>
        <w:rPr>
          <w:color w:val="000000" w:themeColor="text1"/>
          <w:szCs w:val="22"/>
        </w:rPr>
      </w:pPr>
      <w:r w:rsidRPr="00B54CDA">
        <w:rPr>
          <w:rFonts w:hint="eastAsia"/>
          <w:color w:val="000000" w:themeColor="text1"/>
          <w:szCs w:val="22"/>
        </w:rPr>
        <w:t>（報酬等の額の算定方法）</w:t>
      </w:r>
    </w:p>
    <w:p w14:paraId="61A68AAE" w14:textId="77777777" w:rsidR="00E451F6" w:rsidRPr="00B54CDA" w:rsidRDefault="00A35437">
      <w:pPr>
        <w:rPr>
          <w:color w:val="000000" w:themeColor="text1"/>
          <w:szCs w:val="22"/>
        </w:rPr>
      </w:pPr>
      <w:r w:rsidRPr="00B54CDA">
        <w:rPr>
          <w:rFonts w:hint="eastAsia"/>
          <w:color w:val="000000" w:themeColor="text1"/>
          <w:szCs w:val="22"/>
        </w:rPr>
        <w:t>第百十三条　法第四百二十五条第一項第一号に規定する法務省令で定める方法により算定される額は、次に掲げる額の合計額とする。</w:t>
      </w:r>
    </w:p>
    <w:p w14:paraId="586F1014" w14:textId="77777777" w:rsidR="00E451F6" w:rsidRPr="00B54CDA" w:rsidRDefault="00A35437">
      <w:pPr>
        <w:rPr>
          <w:color w:val="000000" w:themeColor="text1"/>
          <w:szCs w:val="22"/>
        </w:rPr>
      </w:pPr>
      <w:r w:rsidRPr="00B54CDA">
        <w:rPr>
          <w:rFonts w:hint="eastAsia"/>
          <w:color w:val="000000" w:themeColor="text1"/>
          <w:szCs w:val="22"/>
        </w:rPr>
        <w:t>一　役員等がその在職中に報酬、賞与その他の職務執行の対価（当該役員等が当該株式会社の取締役、執行役又は支配人その他の使用人を兼ねている場合における当該取締役、執行役又は支配人その他の使用人の報酬、賞与その他の職務執行の対価を含む。）として株式会社から受け、又は受けるべき財産上の利益（次号に定めるものを除く。）の額の事業年度（次のイからハまでに掲げる場合の区分に応じ、当該イからハまでに定める日を含む事業年度及びその前の各事業年度に限る。）ごとの合計額（当該事業年度の期間が一年でない場合にあっては、当該合計額を一年当たりの額に換算した額）のうち最も高い額</w:t>
      </w:r>
    </w:p>
    <w:p w14:paraId="29F4EC7F" w14:textId="77777777" w:rsidR="00E451F6" w:rsidRPr="00B54CDA" w:rsidRDefault="00A35437">
      <w:pPr>
        <w:rPr>
          <w:color w:val="000000" w:themeColor="text1"/>
          <w:szCs w:val="22"/>
        </w:rPr>
      </w:pPr>
      <w:r w:rsidRPr="00B54CDA">
        <w:rPr>
          <w:rFonts w:hint="eastAsia"/>
          <w:color w:val="000000" w:themeColor="text1"/>
          <w:szCs w:val="22"/>
        </w:rPr>
        <w:t>イ　法第四百二十五条第一項の株主総会の決議を行った場合　当該株主総会（株式会社に最終完全親会社等がある場合において、同項の規定により免除しようとする責任が特定責任であるときにあっては、当該株式会社の株主総会）の決議の日</w:t>
      </w:r>
    </w:p>
    <w:p w14:paraId="0723E39A" w14:textId="77777777" w:rsidR="00E451F6" w:rsidRPr="00B54CDA" w:rsidRDefault="00A35437">
      <w:pPr>
        <w:rPr>
          <w:color w:val="000000" w:themeColor="text1"/>
          <w:szCs w:val="22"/>
        </w:rPr>
      </w:pPr>
      <w:r w:rsidRPr="00B54CDA">
        <w:rPr>
          <w:rFonts w:hint="eastAsia"/>
          <w:color w:val="000000" w:themeColor="text1"/>
          <w:szCs w:val="22"/>
        </w:rPr>
        <w:t>ロ　法第四百二十六条第一項の規定による定款の定めに基づいて責任を免除する旨の同意（取締役会設置会社にあっては、取締役会の決議。ロにおいて同じ。）を行った場合　当該同意のあった日</w:t>
      </w:r>
    </w:p>
    <w:p w14:paraId="3D92C519" w14:textId="77777777" w:rsidR="00E451F6" w:rsidRPr="00B54CDA" w:rsidRDefault="00A35437">
      <w:pPr>
        <w:rPr>
          <w:color w:val="000000" w:themeColor="text1"/>
          <w:szCs w:val="22"/>
        </w:rPr>
      </w:pPr>
      <w:r w:rsidRPr="00B54CDA">
        <w:rPr>
          <w:rFonts w:hint="eastAsia"/>
          <w:color w:val="000000" w:themeColor="text1"/>
          <w:szCs w:val="22"/>
        </w:rPr>
        <w:t>ハ　法第四百二十七条第一項の契約を締結した場合　責任の原因となる事実が生じた日（二以上の日がある場合にあっては、最も遅い日）</w:t>
      </w:r>
    </w:p>
    <w:p w14:paraId="127E368D" w14:textId="77777777" w:rsidR="00E451F6" w:rsidRPr="00B54CDA" w:rsidRDefault="00A35437">
      <w:pPr>
        <w:rPr>
          <w:color w:val="000000" w:themeColor="text1"/>
          <w:szCs w:val="22"/>
        </w:rPr>
      </w:pPr>
      <w:r w:rsidRPr="00B54CDA">
        <w:rPr>
          <w:rFonts w:hint="eastAsia"/>
          <w:color w:val="000000" w:themeColor="text1"/>
          <w:szCs w:val="22"/>
        </w:rPr>
        <w:t>二　イに掲げる額をロに掲げる数で除して得た額</w:t>
      </w:r>
    </w:p>
    <w:p w14:paraId="7ADFB7AD" w14:textId="77777777" w:rsidR="00E451F6" w:rsidRPr="00B54CDA" w:rsidRDefault="00A35437">
      <w:pPr>
        <w:rPr>
          <w:color w:val="000000" w:themeColor="text1"/>
          <w:szCs w:val="22"/>
        </w:rPr>
      </w:pPr>
      <w:r w:rsidRPr="00B54CDA">
        <w:rPr>
          <w:rFonts w:hint="eastAsia"/>
          <w:color w:val="000000" w:themeColor="text1"/>
          <w:szCs w:val="22"/>
        </w:rPr>
        <w:t>イ　次に掲げる額の合計額</w:t>
      </w:r>
    </w:p>
    <w:p w14:paraId="6B5F1543" w14:textId="77777777" w:rsidR="00E451F6" w:rsidRPr="00B54CDA" w:rsidRDefault="00A35437">
      <w:pPr>
        <w:rPr>
          <w:color w:val="000000" w:themeColor="text1"/>
          <w:szCs w:val="22"/>
        </w:rPr>
      </w:pPr>
      <w:r w:rsidRPr="00B54CDA">
        <w:rPr>
          <w:rFonts w:hint="eastAsia"/>
          <w:color w:val="000000" w:themeColor="text1"/>
          <w:szCs w:val="22"/>
        </w:rPr>
        <w:t>（１）　当該役員等が当該株式会社から受けた退職慰労金の額</w:t>
      </w:r>
    </w:p>
    <w:p w14:paraId="062267E8" w14:textId="77777777" w:rsidR="00E451F6" w:rsidRPr="00B54CDA" w:rsidRDefault="00A35437">
      <w:pPr>
        <w:rPr>
          <w:color w:val="000000" w:themeColor="text1"/>
          <w:szCs w:val="22"/>
        </w:rPr>
      </w:pPr>
      <w:r w:rsidRPr="00B54CDA">
        <w:rPr>
          <w:rFonts w:hint="eastAsia"/>
          <w:color w:val="000000" w:themeColor="text1"/>
          <w:szCs w:val="22"/>
        </w:rPr>
        <w:t>（２）　当該役員等が当該株式会社の取締役、執行役又は支配人その他の使用人を兼ねていた場合における当該取締役若しくは執行役としての退職慰労金又は支配人その他の使用人としての退職手当のうち当該役員等を兼ねていた期間の職務執行の対価である部分の額</w:t>
      </w:r>
    </w:p>
    <w:p w14:paraId="16E3A0DE" w14:textId="77777777" w:rsidR="00E451F6" w:rsidRPr="00B54CDA" w:rsidRDefault="00A35437">
      <w:pPr>
        <w:rPr>
          <w:color w:val="000000" w:themeColor="text1"/>
          <w:szCs w:val="22"/>
        </w:rPr>
      </w:pPr>
      <w:r w:rsidRPr="00B54CDA">
        <w:rPr>
          <w:rFonts w:hint="eastAsia"/>
          <w:color w:val="000000" w:themeColor="text1"/>
          <w:szCs w:val="22"/>
        </w:rPr>
        <w:t>（３）　（１）又は（２）に掲げるものの性質を有する財産上の利益の額</w:t>
      </w:r>
    </w:p>
    <w:p w14:paraId="34D78501" w14:textId="77777777" w:rsidR="00E451F6" w:rsidRPr="00B54CDA" w:rsidRDefault="00A35437">
      <w:pPr>
        <w:rPr>
          <w:color w:val="000000" w:themeColor="text1"/>
          <w:szCs w:val="22"/>
        </w:rPr>
      </w:pPr>
      <w:r w:rsidRPr="00B54CDA">
        <w:rPr>
          <w:rFonts w:hint="eastAsia"/>
          <w:color w:val="000000" w:themeColor="text1"/>
          <w:szCs w:val="22"/>
        </w:rPr>
        <w:lastRenderedPageBreak/>
        <w:t>ロ　当該役員等がその職に就いていた年数（当該役員等が次に掲げるものに該当する場合における次に定める数が当該年数を超えている場合にあっては、当該数）</w:t>
      </w:r>
    </w:p>
    <w:p w14:paraId="2F112DC6" w14:textId="77777777" w:rsidR="00E451F6" w:rsidRPr="00B54CDA" w:rsidRDefault="00A35437">
      <w:pPr>
        <w:rPr>
          <w:color w:val="000000" w:themeColor="text1"/>
          <w:szCs w:val="22"/>
        </w:rPr>
      </w:pPr>
      <w:r w:rsidRPr="00B54CDA">
        <w:rPr>
          <w:rFonts w:hint="eastAsia"/>
          <w:color w:val="000000" w:themeColor="text1"/>
          <w:szCs w:val="22"/>
        </w:rPr>
        <w:t>（１）　代表取締役又は代表執行役　六</w:t>
      </w:r>
    </w:p>
    <w:p w14:paraId="7F71B8D6" w14:textId="77777777" w:rsidR="00E451F6" w:rsidRPr="00B54CDA" w:rsidRDefault="00A35437">
      <w:pPr>
        <w:rPr>
          <w:color w:val="000000" w:themeColor="text1"/>
          <w:szCs w:val="22"/>
        </w:rPr>
      </w:pPr>
      <w:r w:rsidRPr="00B54CDA">
        <w:rPr>
          <w:rFonts w:hint="eastAsia"/>
          <w:color w:val="000000" w:themeColor="text1"/>
          <w:szCs w:val="22"/>
        </w:rPr>
        <w:t>（２）　代表取締役以外の取締役（業務執行取締役等であるものに限る。）又は代表執行役以外の執行役　四</w:t>
      </w:r>
    </w:p>
    <w:p w14:paraId="7A26246A" w14:textId="77777777" w:rsidR="00E451F6" w:rsidRPr="00B54CDA" w:rsidRDefault="00A35437">
      <w:pPr>
        <w:rPr>
          <w:color w:val="000000" w:themeColor="text1"/>
          <w:szCs w:val="22"/>
        </w:rPr>
      </w:pPr>
      <w:r w:rsidRPr="00B54CDA">
        <w:rPr>
          <w:rFonts w:hint="eastAsia"/>
          <w:color w:val="000000" w:themeColor="text1"/>
          <w:szCs w:val="22"/>
        </w:rPr>
        <w:t>（３）　取締役（（１）及び（２）に掲げるものを除く。）、会計参与、監査役又は会計監査人　二</w:t>
      </w:r>
    </w:p>
    <w:p w14:paraId="28F52A3F" w14:textId="77777777" w:rsidR="00E451F6" w:rsidRPr="00B54CDA" w:rsidRDefault="00A35437">
      <w:pPr>
        <w:rPr>
          <w:color w:val="000000" w:themeColor="text1"/>
          <w:szCs w:val="22"/>
        </w:rPr>
      </w:pPr>
      <w:r w:rsidRPr="00B54CDA">
        <w:rPr>
          <w:rFonts w:hint="eastAsia"/>
          <w:color w:val="000000" w:themeColor="text1"/>
          <w:szCs w:val="22"/>
        </w:rPr>
        <w:t>（特に有利な条件で引き受けた職務執行の対価以外の新株予約権）</w:t>
      </w:r>
    </w:p>
    <w:p w14:paraId="3B3CE11A" w14:textId="77777777" w:rsidR="00E451F6" w:rsidRPr="00B54CDA" w:rsidRDefault="00A35437">
      <w:pPr>
        <w:rPr>
          <w:color w:val="000000" w:themeColor="text1"/>
          <w:szCs w:val="22"/>
        </w:rPr>
      </w:pPr>
      <w:r w:rsidRPr="00B54CDA">
        <w:rPr>
          <w:rFonts w:hint="eastAsia"/>
          <w:color w:val="000000" w:themeColor="text1"/>
          <w:szCs w:val="22"/>
        </w:rPr>
        <w:t>第百十四条　法第四百二十五条第一項第二号に規定する法務省令で定める方法により算定される額は、次の各号に掲げる場合の区分に応じ、当該各号に定める額とする。</w:t>
      </w:r>
    </w:p>
    <w:p w14:paraId="40CFA9ED" w14:textId="77777777" w:rsidR="00E451F6" w:rsidRPr="00B54CDA" w:rsidRDefault="00A35437">
      <w:pPr>
        <w:rPr>
          <w:color w:val="000000" w:themeColor="text1"/>
          <w:szCs w:val="22"/>
        </w:rPr>
      </w:pPr>
      <w:r w:rsidRPr="00B54CDA">
        <w:rPr>
          <w:rFonts w:hint="eastAsia"/>
          <w:color w:val="000000" w:themeColor="text1"/>
          <w:szCs w:val="22"/>
        </w:rPr>
        <w:t>一　当該役員等が就任後に新株予約権（当該役員等が職務執行の対価として株式会社から受けたものを除く。以下この条において同じ。）を行使した場合　イに掲げる額からロに掲げる額を減じて得た額（零未満である場合にあっては、零）に当該新株予約権の行使により当該役員等が交付を受けた当該株式会社の株式の数を乗じて得た額</w:t>
      </w:r>
    </w:p>
    <w:p w14:paraId="702E07B7" w14:textId="77777777" w:rsidR="00E451F6" w:rsidRPr="00B54CDA" w:rsidRDefault="00A35437">
      <w:pPr>
        <w:rPr>
          <w:color w:val="000000" w:themeColor="text1"/>
          <w:szCs w:val="22"/>
        </w:rPr>
      </w:pPr>
      <w:r w:rsidRPr="00B54CDA">
        <w:rPr>
          <w:rFonts w:hint="eastAsia"/>
          <w:color w:val="000000" w:themeColor="text1"/>
          <w:szCs w:val="22"/>
        </w:rPr>
        <w:t>イ　当該新株予約権の行使時における当該株式の一株当たりの時価</w:t>
      </w:r>
    </w:p>
    <w:p w14:paraId="3EE82072" w14:textId="77777777" w:rsidR="00E451F6" w:rsidRPr="00B54CDA" w:rsidRDefault="00A35437">
      <w:pPr>
        <w:rPr>
          <w:color w:val="000000" w:themeColor="text1"/>
          <w:szCs w:val="22"/>
        </w:rPr>
      </w:pPr>
      <w:r w:rsidRPr="00B54CDA">
        <w:rPr>
          <w:rFonts w:hint="eastAsia"/>
          <w:color w:val="000000" w:themeColor="text1"/>
          <w:szCs w:val="22"/>
        </w:rPr>
        <w:t>ロ　当該新株予約権についての法第二百三十六条第一項第二号の価額及び法第二百三十八条第一項第三号の払込金額の合計額の当該新株予約権の目的である株式一株当たりの額</w:t>
      </w:r>
    </w:p>
    <w:p w14:paraId="0990EAF4" w14:textId="77777777" w:rsidR="00E451F6" w:rsidRPr="00B54CDA" w:rsidRDefault="00A35437">
      <w:pPr>
        <w:rPr>
          <w:color w:val="000000" w:themeColor="text1"/>
          <w:szCs w:val="22"/>
        </w:rPr>
      </w:pPr>
      <w:r w:rsidRPr="00B54CDA">
        <w:rPr>
          <w:rFonts w:hint="eastAsia"/>
          <w:color w:val="000000" w:themeColor="text1"/>
          <w:szCs w:val="22"/>
        </w:rPr>
        <w:t>二　当該役員等が就任後に新株予約権を譲渡した場合　当該新株予約権の譲渡価額から法第二百三十八条第一項第三号の払込金額を減じて得た額に当該新株予約権の数を乗じた額</w:t>
      </w:r>
    </w:p>
    <w:p w14:paraId="62A9D248" w14:textId="77777777" w:rsidR="00E451F6" w:rsidRPr="00B54CDA" w:rsidRDefault="00A35437">
      <w:pPr>
        <w:rPr>
          <w:color w:val="000000" w:themeColor="text1"/>
          <w:szCs w:val="22"/>
        </w:rPr>
      </w:pPr>
      <w:r w:rsidRPr="00B54CDA">
        <w:rPr>
          <w:rFonts w:hint="eastAsia"/>
          <w:color w:val="000000" w:themeColor="text1"/>
          <w:szCs w:val="22"/>
        </w:rPr>
        <w:t>（責任の免除の決議後に受ける退職慰労金等）</w:t>
      </w:r>
    </w:p>
    <w:p w14:paraId="7EDBCD72" w14:textId="77777777" w:rsidR="00E451F6" w:rsidRPr="00B54CDA" w:rsidRDefault="00A35437">
      <w:pPr>
        <w:rPr>
          <w:color w:val="000000" w:themeColor="text1"/>
          <w:szCs w:val="22"/>
        </w:rPr>
      </w:pPr>
      <w:r w:rsidRPr="00B54CDA">
        <w:rPr>
          <w:rFonts w:hint="eastAsia"/>
          <w:color w:val="000000" w:themeColor="text1"/>
          <w:szCs w:val="22"/>
        </w:rPr>
        <w:t>第百十五条　法第四百二十五条第四項（法第四百二十六条第八項及び第四百二十七条第五項において準用する場合を含む。）に規定する法務省令で定める財産上の利益とは、次に掲げるものとする。</w:t>
      </w:r>
    </w:p>
    <w:p w14:paraId="3F9BBB0A" w14:textId="77777777" w:rsidR="00E451F6" w:rsidRPr="00B54CDA" w:rsidRDefault="00A35437">
      <w:pPr>
        <w:rPr>
          <w:color w:val="000000" w:themeColor="text1"/>
          <w:szCs w:val="22"/>
        </w:rPr>
      </w:pPr>
      <w:r w:rsidRPr="00B54CDA">
        <w:rPr>
          <w:rFonts w:hint="eastAsia"/>
          <w:color w:val="000000" w:themeColor="text1"/>
          <w:szCs w:val="22"/>
        </w:rPr>
        <w:t>一　退職慰労金</w:t>
      </w:r>
    </w:p>
    <w:p w14:paraId="00F12F59" w14:textId="77777777" w:rsidR="00E451F6" w:rsidRPr="00B54CDA" w:rsidRDefault="00A35437">
      <w:pPr>
        <w:rPr>
          <w:color w:val="000000" w:themeColor="text1"/>
          <w:szCs w:val="22"/>
        </w:rPr>
      </w:pPr>
      <w:r w:rsidRPr="00B54CDA">
        <w:rPr>
          <w:rFonts w:hint="eastAsia"/>
          <w:color w:val="000000" w:themeColor="text1"/>
          <w:szCs w:val="22"/>
        </w:rPr>
        <w:t>二　当該役員等が当該株式会社の取締役又は執行役を兼ねていたときは、当該取締役又は執行役としての退職慰労金</w:t>
      </w:r>
    </w:p>
    <w:p w14:paraId="2DC8F13B" w14:textId="77777777" w:rsidR="00E451F6" w:rsidRPr="00B54CDA" w:rsidRDefault="00A35437">
      <w:pPr>
        <w:rPr>
          <w:color w:val="000000" w:themeColor="text1"/>
          <w:szCs w:val="22"/>
        </w:rPr>
      </w:pPr>
      <w:r w:rsidRPr="00B54CDA">
        <w:rPr>
          <w:rFonts w:hint="eastAsia"/>
          <w:color w:val="000000" w:themeColor="text1"/>
          <w:szCs w:val="22"/>
        </w:rPr>
        <w:t>三　当該役員等が当該株式会社の支配人その他の使用人を兼ねていたときは、当該支配人その他の使用人としての退職手当のうち当該役員等を兼ねていた期間の職務執行の対価である部分</w:t>
      </w:r>
    </w:p>
    <w:p w14:paraId="41678959" w14:textId="77777777" w:rsidR="00E451F6" w:rsidRPr="00B54CDA" w:rsidRDefault="00A35437">
      <w:pPr>
        <w:rPr>
          <w:color w:val="000000" w:themeColor="text1"/>
          <w:szCs w:val="22"/>
        </w:rPr>
      </w:pPr>
      <w:r w:rsidRPr="00B54CDA">
        <w:rPr>
          <w:rFonts w:hint="eastAsia"/>
          <w:color w:val="000000" w:themeColor="text1"/>
          <w:szCs w:val="22"/>
        </w:rPr>
        <w:t>四　前三号に掲げるものの性質を有する財産上の利益</w:t>
      </w:r>
    </w:p>
    <w:p w14:paraId="5A5F910C" w14:textId="77777777" w:rsidR="00E451F6" w:rsidRPr="00AF06AA" w:rsidRDefault="00A35437" w:rsidP="00AF06AA">
      <w:pPr>
        <w:ind w:leftChars="370" w:left="839"/>
        <w:rPr>
          <w:b/>
          <w:bCs/>
          <w:color w:val="000000" w:themeColor="text1"/>
          <w:szCs w:val="22"/>
        </w:rPr>
      </w:pPr>
      <w:r w:rsidRPr="00AF06AA">
        <w:rPr>
          <w:rFonts w:hint="eastAsia"/>
          <w:b/>
          <w:bCs/>
          <w:color w:val="000000" w:themeColor="text1"/>
          <w:szCs w:val="22"/>
        </w:rPr>
        <w:t>第十一節　役員等のために締結される保険契約</w:t>
      </w:r>
    </w:p>
    <w:p w14:paraId="52426D9B" w14:textId="77777777" w:rsidR="00E451F6" w:rsidRPr="00B54CDA" w:rsidRDefault="00A35437">
      <w:pPr>
        <w:rPr>
          <w:color w:val="000000" w:themeColor="text1"/>
          <w:szCs w:val="22"/>
        </w:rPr>
      </w:pPr>
      <w:r w:rsidRPr="00B54CDA">
        <w:rPr>
          <w:rFonts w:hint="eastAsia"/>
          <w:color w:val="000000" w:themeColor="text1"/>
          <w:szCs w:val="22"/>
        </w:rPr>
        <w:t>第百十五条の二　法第四百三十条の三第一項に規定する法務省令で定めるものは、次に掲げるものとする。</w:t>
      </w:r>
    </w:p>
    <w:p w14:paraId="4866FE37" w14:textId="77777777" w:rsidR="00E451F6" w:rsidRPr="00B54CDA" w:rsidRDefault="00A35437">
      <w:pPr>
        <w:rPr>
          <w:color w:val="000000" w:themeColor="text1"/>
          <w:szCs w:val="22"/>
        </w:rPr>
      </w:pPr>
      <w:r w:rsidRPr="00B54CDA">
        <w:rPr>
          <w:rFonts w:hint="eastAsia"/>
          <w:color w:val="000000" w:themeColor="text1"/>
          <w:szCs w:val="22"/>
        </w:rPr>
        <w:t>一　被保険者に保険者との間で保険契約を締結する株式会社を含む保険契約であって、当該株式会社がその業務に関連し第三者に生じた損害を賠償する責任を負うこと又は当該責任の追及に係る請求を受けることによって当該株式会社に生ずることのある損害を保険者が填補することを主たる目的として締結されるもの</w:t>
      </w:r>
    </w:p>
    <w:p w14:paraId="76C89CC9" w14:textId="77777777" w:rsidR="00E451F6" w:rsidRPr="00B54CDA" w:rsidRDefault="00A35437">
      <w:pPr>
        <w:rPr>
          <w:color w:val="000000" w:themeColor="text1"/>
          <w:szCs w:val="22"/>
        </w:rPr>
      </w:pPr>
      <w:r w:rsidRPr="00B54CDA">
        <w:rPr>
          <w:rFonts w:hint="eastAsia"/>
          <w:color w:val="000000" w:themeColor="text1"/>
          <w:szCs w:val="22"/>
        </w:rPr>
        <w:t>二　役員等が第三者に生じた損害を賠償する責任を負うこと又は当該責任の追及に係る請求を受けることによって当該役員等に生ずることのある損害（役員等がその職務上</w:t>
      </w:r>
      <w:r w:rsidRPr="00B54CDA">
        <w:rPr>
          <w:rFonts w:hint="eastAsia"/>
          <w:color w:val="000000" w:themeColor="text1"/>
          <w:szCs w:val="22"/>
        </w:rPr>
        <w:lastRenderedPageBreak/>
        <w:t>の義務に違反し若しくは職務を怠ったことによって第三者に生じた損害を賠償する責任を負うこと又は当該責任の追及に係る請求を受けることによって当該役員等に生ずることのある損害を除く。）を保険者が填補することを目的として締結されるもの</w:t>
      </w:r>
    </w:p>
    <w:p w14:paraId="23E8515E"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五章　計算等</w:t>
      </w:r>
    </w:p>
    <w:p w14:paraId="1676956C"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一節　計算関係書類</w:t>
      </w:r>
    </w:p>
    <w:p w14:paraId="1B142ED9" w14:textId="77777777" w:rsidR="00E451F6" w:rsidRPr="00B54CDA" w:rsidRDefault="00A35437">
      <w:pPr>
        <w:rPr>
          <w:color w:val="000000" w:themeColor="text1"/>
          <w:szCs w:val="22"/>
        </w:rPr>
      </w:pPr>
      <w:r w:rsidRPr="00B54CDA">
        <w:rPr>
          <w:rFonts w:hint="eastAsia"/>
          <w:color w:val="000000" w:themeColor="text1"/>
          <w:szCs w:val="22"/>
        </w:rPr>
        <w:t>第百十六条　次に掲げる規定に規定する法務省令で定めるべき事項（事業報告及びその附属明細書に係るものを除く。）は、会社計算規則の定めるところによる。</w:t>
      </w:r>
    </w:p>
    <w:p w14:paraId="2E41E03D"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四百三十二条第一項</w:t>
      </w:r>
    </w:p>
    <w:p w14:paraId="499D7A42" w14:textId="77777777" w:rsidR="00E451F6" w:rsidRPr="00B54CDA" w:rsidRDefault="00A35437">
      <w:pPr>
        <w:rPr>
          <w:color w:val="000000" w:themeColor="text1"/>
          <w:szCs w:val="22"/>
        </w:rPr>
      </w:pPr>
      <w:r w:rsidRPr="00B54CDA">
        <w:rPr>
          <w:rFonts w:hint="eastAsia"/>
          <w:color w:val="000000" w:themeColor="text1"/>
          <w:szCs w:val="22"/>
        </w:rPr>
        <w:t>二　法第四百三十五条第一項及び第二項</w:t>
      </w:r>
    </w:p>
    <w:p w14:paraId="68FCCD8B" w14:textId="77777777" w:rsidR="00E451F6" w:rsidRPr="00B54CDA" w:rsidRDefault="00A35437">
      <w:pPr>
        <w:rPr>
          <w:color w:val="000000" w:themeColor="text1"/>
          <w:szCs w:val="22"/>
        </w:rPr>
      </w:pPr>
      <w:r w:rsidRPr="00B54CDA">
        <w:rPr>
          <w:rFonts w:hint="eastAsia"/>
          <w:color w:val="000000" w:themeColor="text1"/>
          <w:szCs w:val="22"/>
        </w:rPr>
        <w:t>三　法第四百三十六条第一項及び第二項</w:t>
      </w:r>
    </w:p>
    <w:p w14:paraId="7DB1C0DF" w14:textId="77777777" w:rsidR="00E451F6" w:rsidRPr="00B54CDA" w:rsidRDefault="00A35437">
      <w:pPr>
        <w:rPr>
          <w:color w:val="000000" w:themeColor="text1"/>
          <w:szCs w:val="22"/>
        </w:rPr>
      </w:pPr>
      <w:r w:rsidRPr="00B54CDA">
        <w:rPr>
          <w:rFonts w:hint="eastAsia"/>
          <w:color w:val="000000" w:themeColor="text1"/>
          <w:szCs w:val="22"/>
        </w:rPr>
        <w:t>四　法第四百三十七条</w:t>
      </w:r>
    </w:p>
    <w:p w14:paraId="0B546106" w14:textId="77777777" w:rsidR="00E451F6" w:rsidRPr="00B54CDA" w:rsidRDefault="00A35437">
      <w:pPr>
        <w:rPr>
          <w:color w:val="000000" w:themeColor="text1"/>
          <w:szCs w:val="22"/>
        </w:rPr>
      </w:pPr>
      <w:r w:rsidRPr="00B54CDA">
        <w:rPr>
          <w:rFonts w:hint="eastAsia"/>
          <w:color w:val="000000" w:themeColor="text1"/>
          <w:szCs w:val="22"/>
        </w:rPr>
        <w:t>五　法第四百三十九条</w:t>
      </w:r>
    </w:p>
    <w:p w14:paraId="026AAB10" w14:textId="77777777" w:rsidR="00E451F6" w:rsidRPr="00B54CDA" w:rsidRDefault="00A35437">
      <w:pPr>
        <w:rPr>
          <w:color w:val="000000" w:themeColor="text1"/>
          <w:szCs w:val="22"/>
        </w:rPr>
      </w:pPr>
      <w:r w:rsidRPr="00B54CDA">
        <w:rPr>
          <w:rFonts w:hint="eastAsia"/>
          <w:color w:val="000000" w:themeColor="text1"/>
          <w:szCs w:val="22"/>
        </w:rPr>
        <w:t>六　法第四百四十条第一項及び第三項</w:t>
      </w:r>
    </w:p>
    <w:p w14:paraId="67C7E660" w14:textId="77777777" w:rsidR="00E451F6" w:rsidRPr="00B54CDA" w:rsidRDefault="00A35437">
      <w:pPr>
        <w:rPr>
          <w:color w:val="000000" w:themeColor="text1"/>
          <w:szCs w:val="22"/>
        </w:rPr>
      </w:pPr>
      <w:r w:rsidRPr="00B54CDA">
        <w:rPr>
          <w:rFonts w:hint="eastAsia"/>
          <w:color w:val="000000" w:themeColor="text1"/>
          <w:szCs w:val="22"/>
        </w:rPr>
        <w:t>七　法第四百四十一条第一項、第二項及び第四項</w:t>
      </w:r>
    </w:p>
    <w:p w14:paraId="2C238438" w14:textId="77777777" w:rsidR="00E451F6" w:rsidRPr="00B54CDA" w:rsidRDefault="00A35437">
      <w:pPr>
        <w:rPr>
          <w:color w:val="000000" w:themeColor="text1"/>
          <w:szCs w:val="22"/>
        </w:rPr>
      </w:pPr>
      <w:r w:rsidRPr="00B54CDA">
        <w:rPr>
          <w:rFonts w:hint="eastAsia"/>
          <w:color w:val="000000" w:themeColor="text1"/>
          <w:szCs w:val="22"/>
        </w:rPr>
        <w:t>八　法第四百四十四条第一項、第四項及び第六項</w:t>
      </w:r>
    </w:p>
    <w:p w14:paraId="741F94B6" w14:textId="77777777" w:rsidR="00E451F6" w:rsidRPr="00B54CDA" w:rsidRDefault="00A35437">
      <w:pPr>
        <w:rPr>
          <w:color w:val="000000" w:themeColor="text1"/>
          <w:szCs w:val="22"/>
        </w:rPr>
      </w:pPr>
      <w:r w:rsidRPr="00B54CDA">
        <w:rPr>
          <w:rFonts w:hint="eastAsia"/>
          <w:color w:val="000000" w:themeColor="text1"/>
          <w:szCs w:val="22"/>
        </w:rPr>
        <w:t>九　法第四百四十五条第四項から第六項まで</w:t>
      </w:r>
    </w:p>
    <w:p w14:paraId="59D218B1" w14:textId="77777777" w:rsidR="00E451F6" w:rsidRPr="00B54CDA" w:rsidRDefault="00A35437">
      <w:pPr>
        <w:rPr>
          <w:color w:val="000000" w:themeColor="text1"/>
          <w:szCs w:val="22"/>
        </w:rPr>
      </w:pPr>
      <w:r w:rsidRPr="00B54CDA">
        <w:rPr>
          <w:rFonts w:hint="eastAsia"/>
          <w:color w:val="000000" w:themeColor="text1"/>
          <w:szCs w:val="22"/>
        </w:rPr>
        <w:t>十　法第四百四十六条第一号ホ及び第七号</w:t>
      </w:r>
    </w:p>
    <w:p w14:paraId="5E7FFE61"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十一　法第四百五十二条</w:t>
      </w:r>
    </w:p>
    <w:p w14:paraId="3C650023"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二　法第四百五十九条第二項</w:t>
      </w:r>
    </w:p>
    <w:p w14:paraId="1E523D16"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三　法第四百六十条第二項</w:t>
      </w:r>
    </w:p>
    <w:p w14:paraId="59B68601" w14:textId="77777777" w:rsidR="00E451F6" w:rsidRPr="00B54CDA" w:rsidRDefault="00A35437">
      <w:pPr>
        <w:rPr>
          <w:color w:val="000000" w:themeColor="text1"/>
          <w:szCs w:val="22"/>
        </w:rPr>
      </w:pPr>
      <w:r w:rsidRPr="00B54CDA">
        <w:rPr>
          <w:rFonts w:hint="eastAsia"/>
          <w:color w:val="000000" w:themeColor="text1"/>
          <w:szCs w:val="22"/>
        </w:rPr>
        <w:t>十四　法第四百六十一条第二項第二号イ、第五号及び第六号</w:t>
      </w:r>
    </w:p>
    <w:p w14:paraId="09D6BDE0"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五　法第四百六十二条第一項</w:t>
      </w:r>
    </w:p>
    <w:p w14:paraId="1E126310" w14:textId="77777777" w:rsidR="00E451F6" w:rsidRPr="007D3370" w:rsidRDefault="00A35437" w:rsidP="007D3370">
      <w:pPr>
        <w:ind w:leftChars="370" w:left="839"/>
        <w:rPr>
          <w:b/>
          <w:bCs/>
          <w:color w:val="000000" w:themeColor="text1"/>
          <w:szCs w:val="22"/>
        </w:rPr>
      </w:pPr>
      <w:r w:rsidRPr="007D3370">
        <w:rPr>
          <w:rFonts w:hint="eastAsia"/>
          <w:b/>
          <w:bCs/>
          <w:color w:val="000000" w:themeColor="text1"/>
          <w:szCs w:val="22"/>
        </w:rPr>
        <w:t>第二節　事業報告</w:t>
      </w:r>
    </w:p>
    <w:p w14:paraId="39803C2D"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一款　通則</w:t>
      </w:r>
    </w:p>
    <w:p w14:paraId="6FB7975E" w14:textId="77777777" w:rsidR="00E451F6" w:rsidRPr="00B54CDA" w:rsidRDefault="00A35437">
      <w:pPr>
        <w:rPr>
          <w:color w:val="000000" w:themeColor="text1"/>
          <w:szCs w:val="22"/>
        </w:rPr>
      </w:pPr>
      <w:r w:rsidRPr="00B54CDA">
        <w:rPr>
          <w:rFonts w:hint="eastAsia"/>
          <w:color w:val="000000" w:themeColor="text1"/>
          <w:szCs w:val="22"/>
        </w:rPr>
        <w:t>第百十七条　次の各号に掲げる規定に規定する法務省令で定めるべき事項（事業報告及びその附属明細書に係るものに限る。）は、当該各号に定める規定の定めるところによる。ただし、他の法令に別段の定めがある場合は、この限りでない。</w:t>
      </w:r>
    </w:p>
    <w:p w14:paraId="5F411035"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四百三十五条第二項　次款</w:t>
      </w:r>
    </w:p>
    <w:p w14:paraId="4AA5B964" w14:textId="77777777" w:rsidR="00E451F6" w:rsidRPr="00B54CDA" w:rsidRDefault="00A35437">
      <w:pPr>
        <w:rPr>
          <w:color w:val="000000" w:themeColor="text1"/>
          <w:szCs w:val="22"/>
        </w:rPr>
      </w:pPr>
      <w:r w:rsidRPr="00B54CDA">
        <w:rPr>
          <w:rFonts w:hint="eastAsia"/>
          <w:color w:val="000000" w:themeColor="text1"/>
          <w:szCs w:val="22"/>
        </w:rPr>
        <w:t>二　法第四百三十六条第一項及び第二項　第三款</w:t>
      </w:r>
    </w:p>
    <w:p w14:paraId="12960312"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　法第四百三十七条　第四款</w:t>
      </w:r>
    </w:p>
    <w:p w14:paraId="516C2A39"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二款　事業報告等の内容</w:t>
      </w:r>
    </w:p>
    <w:p w14:paraId="3EBC4E60" w14:textId="77777777" w:rsidR="00E451F6" w:rsidRPr="007D3370" w:rsidRDefault="00A35437" w:rsidP="007D3370">
      <w:pPr>
        <w:ind w:leftChars="564" w:left="1279"/>
        <w:rPr>
          <w:b/>
          <w:bCs/>
          <w:color w:val="000000" w:themeColor="text1"/>
          <w:szCs w:val="22"/>
        </w:rPr>
      </w:pPr>
      <w:r w:rsidRPr="007D3370">
        <w:rPr>
          <w:rFonts w:hint="eastAsia"/>
          <w:b/>
          <w:bCs/>
          <w:color w:val="000000" w:themeColor="text1"/>
          <w:szCs w:val="22"/>
        </w:rPr>
        <w:t>第一目　通則</w:t>
      </w:r>
    </w:p>
    <w:p w14:paraId="77C34F64" w14:textId="77777777" w:rsidR="00E451F6" w:rsidRPr="00B54CDA" w:rsidRDefault="00A35437">
      <w:pPr>
        <w:rPr>
          <w:color w:val="000000" w:themeColor="text1"/>
          <w:szCs w:val="22"/>
        </w:rPr>
      </w:pPr>
      <w:r w:rsidRPr="00B54CDA">
        <w:rPr>
          <w:rFonts w:hint="eastAsia"/>
          <w:color w:val="000000" w:themeColor="text1"/>
          <w:szCs w:val="22"/>
        </w:rPr>
        <w:t>第百十八条　事業報告は、次に掲げる事項をその内容としなければならない。</w:t>
      </w:r>
    </w:p>
    <w:p w14:paraId="466585E5" w14:textId="77777777" w:rsidR="00E451F6" w:rsidRPr="00B54CDA" w:rsidRDefault="00A35437">
      <w:pPr>
        <w:rPr>
          <w:color w:val="000000" w:themeColor="text1"/>
          <w:szCs w:val="22"/>
        </w:rPr>
      </w:pPr>
      <w:r w:rsidRPr="00B54CDA">
        <w:rPr>
          <w:rFonts w:hint="eastAsia"/>
          <w:color w:val="000000" w:themeColor="text1"/>
          <w:szCs w:val="22"/>
        </w:rPr>
        <w:t>一　当該株式会社の状況に関する重要な事項（計算書類及びその附属明細書並びに連結計算書類の内容となる事項を除く。）</w:t>
      </w:r>
    </w:p>
    <w:p w14:paraId="6F36F38D" w14:textId="77777777" w:rsidR="00E451F6" w:rsidRPr="00B54CDA" w:rsidRDefault="00A35437">
      <w:pPr>
        <w:rPr>
          <w:color w:val="000000" w:themeColor="text1"/>
          <w:szCs w:val="22"/>
        </w:rPr>
      </w:pPr>
      <w:r w:rsidRPr="00B54CDA">
        <w:rPr>
          <w:rFonts w:hint="eastAsia"/>
          <w:color w:val="000000" w:themeColor="text1"/>
          <w:szCs w:val="22"/>
        </w:rPr>
        <w:t>二　法第三百四十八条第三項第四号、第三百六十二条第四項第六号、第三百九十九条の十三第一項第一号ロ及びハ並びに第四百十六条第一項第一号ロ及びホに規定する体制の整備についての決定又は決議があるときは、その決定又は決議の内容の概要及び当該体制の運用状況の概要</w:t>
      </w:r>
    </w:p>
    <w:p w14:paraId="34D8B33E" w14:textId="77777777" w:rsidR="00E451F6" w:rsidRPr="00B54CDA" w:rsidRDefault="00A35437">
      <w:pPr>
        <w:rPr>
          <w:color w:val="000000" w:themeColor="text1"/>
          <w:szCs w:val="22"/>
        </w:rPr>
      </w:pPr>
      <w:r w:rsidRPr="00B54CDA">
        <w:rPr>
          <w:rFonts w:hint="eastAsia"/>
          <w:color w:val="000000" w:themeColor="text1"/>
          <w:szCs w:val="22"/>
        </w:rPr>
        <w:lastRenderedPageBreak/>
        <w:t>三　株式会社が当該株式会社の財務及び事業の方針の決定を支配する者の在り方に関する基本方針（以下この号において「基本方針」という。）を定めているときは、次に掲げる事項</w:t>
      </w:r>
    </w:p>
    <w:p w14:paraId="43677958" w14:textId="77777777" w:rsidR="00E451F6" w:rsidRPr="00B54CDA" w:rsidRDefault="00A35437">
      <w:pPr>
        <w:rPr>
          <w:color w:val="000000" w:themeColor="text1"/>
          <w:szCs w:val="22"/>
        </w:rPr>
      </w:pPr>
      <w:r w:rsidRPr="00B54CDA">
        <w:rPr>
          <w:rFonts w:hint="eastAsia"/>
          <w:color w:val="000000" w:themeColor="text1"/>
          <w:szCs w:val="22"/>
        </w:rPr>
        <w:t>イ　基本方針の内容の概要</w:t>
      </w:r>
    </w:p>
    <w:p w14:paraId="6902D770" w14:textId="77777777" w:rsidR="00E451F6" w:rsidRPr="00B54CDA" w:rsidRDefault="00A35437">
      <w:pPr>
        <w:rPr>
          <w:color w:val="000000" w:themeColor="text1"/>
          <w:szCs w:val="22"/>
        </w:rPr>
      </w:pPr>
      <w:r w:rsidRPr="00B54CDA">
        <w:rPr>
          <w:rFonts w:hint="eastAsia"/>
          <w:color w:val="000000" w:themeColor="text1"/>
          <w:szCs w:val="22"/>
        </w:rPr>
        <w:t>ロ　次に掲げる取組みの具体的な内容の概要</w:t>
      </w:r>
    </w:p>
    <w:p w14:paraId="52A41629" w14:textId="77777777" w:rsidR="00E451F6" w:rsidRPr="00B54CDA" w:rsidRDefault="00A35437">
      <w:pPr>
        <w:rPr>
          <w:color w:val="000000" w:themeColor="text1"/>
          <w:szCs w:val="22"/>
        </w:rPr>
      </w:pPr>
      <w:r w:rsidRPr="00B54CDA">
        <w:rPr>
          <w:rFonts w:hint="eastAsia"/>
          <w:color w:val="000000" w:themeColor="text1"/>
          <w:szCs w:val="22"/>
        </w:rPr>
        <w:t>（１）　当該株式会社の財産の有効な活用、適切な企業集団の形成その他の基本方針の実現に資する特別な取組み</w:t>
      </w:r>
    </w:p>
    <w:p w14:paraId="328ED8B7" w14:textId="77777777" w:rsidR="00E451F6" w:rsidRPr="00B54CDA" w:rsidRDefault="00A35437">
      <w:pPr>
        <w:rPr>
          <w:color w:val="000000" w:themeColor="text1"/>
          <w:szCs w:val="22"/>
        </w:rPr>
      </w:pPr>
      <w:r w:rsidRPr="00B54CDA">
        <w:rPr>
          <w:rFonts w:hint="eastAsia"/>
          <w:color w:val="000000" w:themeColor="text1"/>
          <w:szCs w:val="22"/>
        </w:rPr>
        <w:t>（２）　基本方針に照らして不適切な者によって当該株式会社の財務及び事業の方針の決定が支配されることを防止するための取組み</w:t>
      </w:r>
    </w:p>
    <w:p w14:paraId="3E575428" w14:textId="77777777" w:rsidR="00E451F6" w:rsidRPr="00B54CDA" w:rsidRDefault="00A35437">
      <w:pPr>
        <w:rPr>
          <w:color w:val="000000" w:themeColor="text1"/>
          <w:szCs w:val="22"/>
        </w:rPr>
      </w:pPr>
      <w:r w:rsidRPr="00B54CDA">
        <w:rPr>
          <w:rFonts w:hint="eastAsia"/>
          <w:color w:val="000000" w:themeColor="text1"/>
          <w:szCs w:val="22"/>
        </w:rPr>
        <w:t>ハ　ロの取組みの次に掲げる要件への該当性に関する当該株式会社の取締役（取締役会設置会社にあっては、取締役会）の判断及びその理由（当該理由が社外役員の存否に関する事項のみである場合における当該事項を除く。）</w:t>
      </w:r>
    </w:p>
    <w:p w14:paraId="552833B7" w14:textId="77777777" w:rsidR="00E451F6" w:rsidRPr="00B54CDA" w:rsidRDefault="00A35437">
      <w:pPr>
        <w:rPr>
          <w:color w:val="000000" w:themeColor="text1"/>
          <w:szCs w:val="22"/>
        </w:rPr>
      </w:pPr>
      <w:r w:rsidRPr="00B54CDA">
        <w:rPr>
          <w:rFonts w:hint="eastAsia"/>
          <w:color w:val="000000" w:themeColor="text1"/>
          <w:szCs w:val="22"/>
        </w:rPr>
        <w:t>（１）　当該取組みが基本方針に沿うものであること。</w:t>
      </w:r>
    </w:p>
    <w:p w14:paraId="0DE1EB99" w14:textId="77777777" w:rsidR="00E451F6" w:rsidRPr="00B54CDA" w:rsidRDefault="00A35437">
      <w:pPr>
        <w:rPr>
          <w:color w:val="000000" w:themeColor="text1"/>
          <w:szCs w:val="22"/>
        </w:rPr>
      </w:pPr>
      <w:r w:rsidRPr="00B54CDA">
        <w:rPr>
          <w:rFonts w:hint="eastAsia"/>
          <w:color w:val="000000" w:themeColor="text1"/>
          <w:szCs w:val="22"/>
        </w:rPr>
        <w:t>（２）　当該取組みが当該株式会社の株主の共同の利益を損なうものではないこと。</w:t>
      </w:r>
    </w:p>
    <w:p w14:paraId="47066547" w14:textId="77777777" w:rsidR="00E451F6" w:rsidRPr="00B54CDA" w:rsidRDefault="00A35437">
      <w:pPr>
        <w:rPr>
          <w:color w:val="000000" w:themeColor="text1"/>
          <w:szCs w:val="22"/>
        </w:rPr>
      </w:pPr>
      <w:r w:rsidRPr="00B54CDA">
        <w:rPr>
          <w:rFonts w:hint="eastAsia"/>
          <w:color w:val="000000" w:themeColor="text1"/>
          <w:szCs w:val="22"/>
        </w:rPr>
        <w:t>（３）　当該取組みが当該株式会社の会社役員の地位の維持を目的とするものではないこと。</w:t>
      </w:r>
    </w:p>
    <w:p w14:paraId="490DD4CA" w14:textId="77777777" w:rsidR="00E451F6" w:rsidRPr="00B54CDA" w:rsidRDefault="00A35437">
      <w:pPr>
        <w:rPr>
          <w:color w:val="000000" w:themeColor="text1"/>
          <w:szCs w:val="22"/>
        </w:rPr>
      </w:pPr>
      <w:r w:rsidRPr="00B54CDA">
        <w:rPr>
          <w:rFonts w:hint="eastAsia"/>
          <w:color w:val="000000" w:themeColor="text1"/>
          <w:szCs w:val="22"/>
        </w:rPr>
        <w:t>四　当該株式会社（当該事業年度の末日において、その完全親会社等があるものを除く。）に特定完全子会社（当該事業年度の末日において、当該株式会社及びその完全子会社等（法第八百四十七条の三第三項の規定により当該完全子会社等とみなされるものを含む。以下この号において同じ。）における当該株式会社のある完全子会社等（株式会社に限る。）の株式の帳簿価額が当該株式会社の当該事業年度に係る貸借対照表の資産の部に計上した額の合計額の五分の一（法第八百四十七条の三第四項の規定により五分の一を下回る割合を定款で定めた場合にあっては、その割合）を超える場合における当該ある完全子会社等をいう。以下この号において同じ。）がある場合には、次に掲げる事項</w:t>
      </w:r>
    </w:p>
    <w:p w14:paraId="1B7D0D1E" w14:textId="77777777" w:rsidR="00E451F6" w:rsidRPr="00B54CDA" w:rsidRDefault="00A35437">
      <w:pPr>
        <w:rPr>
          <w:color w:val="000000" w:themeColor="text1"/>
          <w:szCs w:val="22"/>
        </w:rPr>
      </w:pPr>
      <w:r w:rsidRPr="00B54CDA">
        <w:rPr>
          <w:rFonts w:hint="eastAsia"/>
          <w:color w:val="000000" w:themeColor="text1"/>
          <w:szCs w:val="22"/>
        </w:rPr>
        <w:t>イ　当該特定完全子会社の名称及び住所</w:t>
      </w:r>
    </w:p>
    <w:p w14:paraId="1AA81B5E" w14:textId="77777777" w:rsidR="00E451F6" w:rsidRPr="00B54CDA" w:rsidRDefault="00A35437">
      <w:pPr>
        <w:rPr>
          <w:color w:val="000000" w:themeColor="text1"/>
          <w:szCs w:val="22"/>
        </w:rPr>
      </w:pPr>
      <w:r w:rsidRPr="00B54CDA">
        <w:rPr>
          <w:rFonts w:hint="eastAsia"/>
          <w:color w:val="000000" w:themeColor="text1"/>
          <w:szCs w:val="22"/>
        </w:rPr>
        <w:t>ロ　当該株式会社及びその完全子会社等における当該特定完全子会社の株式の当該事業年度の末日における帳簿価額の合計額</w:t>
      </w:r>
    </w:p>
    <w:p w14:paraId="1C0F6A65" w14:textId="77777777" w:rsidR="00E451F6" w:rsidRPr="00B54CDA" w:rsidRDefault="00A35437">
      <w:pPr>
        <w:rPr>
          <w:color w:val="000000" w:themeColor="text1"/>
          <w:szCs w:val="22"/>
        </w:rPr>
      </w:pPr>
      <w:r w:rsidRPr="00B54CDA">
        <w:rPr>
          <w:rFonts w:hint="eastAsia"/>
          <w:color w:val="000000" w:themeColor="text1"/>
          <w:szCs w:val="22"/>
        </w:rPr>
        <w:t>ハ　当該株式会社の当該事業年度に係る貸借対照表の資産の部に計上した額の合計額</w:t>
      </w:r>
    </w:p>
    <w:p w14:paraId="17FF3C63" w14:textId="77777777" w:rsidR="00E451F6" w:rsidRPr="00B54CDA" w:rsidRDefault="00A35437">
      <w:pPr>
        <w:rPr>
          <w:color w:val="000000" w:themeColor="text1"/>
          <w:szCs w:val="22"/>
        </w:rPr>
      </w:pPr>
      <w:r w:rsidRPr="00B54CDA">
        <w:rPr>
          <w:rFonts w:hint="eastAsia"/>
          <w:color w:val="000000" w:themeColor="text1"/>
          <w:szCs w:val="22"/>
        </w:rPr>
        <w:t>五　当該株式会社とその親会社等との間の取引（当該株式会社と第三者との間の取引で当該株式会社とその親会社等との間の利益が相反するものを含む。）であって、当該株式会社の当該事業年度に係る個別注記表において会社計算規則第百十二条第一項に規定する注記を要するもの（同項ただし書の規定により同項第四号から第六号まで及び第八号に掲げる事項を省略するものを除く。）があるときは、当該取引に係る次に掲げる事項</w:t>
      </w:r>
    </w:p>
    <w:p w14:paraId="16F56CE7" w14:textId="77777777" w:rsidR="00E451F6" w:rsidRPr="00B54CDA" w:rsidRDefault="00A35437">
      <w:pPr>
        <w:rPr>
          <w:color w:val="000000" w:themeColor="text1"/>
          <w:szCs w:val="22"/>
        </w:rPr>
      </w:pPr>
      <w:r w:rsidRPr="00B54CDA">
        <w:rPr>
          <w:rFonts w:hint="eastAsia"/>
          <w:color w:val="000000" w:themeColor="text1"/>
          <w:szCs w:val="22"/>
        </w:rPr>
        <w:t>イ　当該取引をするに当たり当該株式会社の利益を害さないように留意した事項（当該事項がない場合にあっては、その旨）</w:t>
      </w:r>
    </w:p>
    <w:p w14:paraId="50BC9F74" w14:textId="77777777" w:rsidR="00E451F6" w:rsidRPr="00B54CDA" w:rsidRDefault="00A35437">
      <w:pPr>
        <w:rPr>
          <w:color w:val="000000" w:themeColor="text1"/>
          <w:szCs w:val="22"/>
        </w:rPr>
      </w:pPr>
      <w:r w:rsidRPr="00B54CDA">
        <w:rPr>
          <w:rFonts w:hint="eastAsia"/>
          <w:color w:val="000000" w:themeColor="text1"/>
          <w:szCs w:val="22"/>
        </w:rPr>
        <w:t>ロ　当該取引が当該株式会社の利益を害さないかどうかについての当該株式会社の取締役（取締役会設置会社にあっては、取締役会。ハにおいて同じ。）の判断及びその理由</w:t>
      </w:r>
    </w:p>
    <w:p w14:paraId="37941E8E" w14:textId="77777777" w:rsidR="00E451F6" w:rsidRPr="00B54CDA" w:rsidRDefault="00A35437">
      <w:pPr>
        <w:rPr>
          <w:color w:val="000000" w:themeColor="text1"/>
          <w:szCs w:val="22"/>
        </w:rPr>
      </w:pPr>
      <w:r w:rsidRPr="00B54CDA">
        <w:rPr>
          <w:rFonts w:hint="eastAsia"/>
          <w:color w:val="000000" w:themeColor="text1"/>
          <w:szCs w:val="22"/>
        </w:rPr>
        <w:lastRenderedPageBreak/>
        <w:t>ハ　社外取締役を置く株式会社において、ロの取締役の判断が社外取締役の意見と異なる場合には、その意見</w:t>
      </w:r>
    </w:p>
    <w:p w14:paraId="671FAF2A" w14:textId="77777777" w:rsidR="00E451F6" w:rsidRPr="00020EB9" w:rsidRDefault="00A35437" w:rsidP="00020EB9">
      <w:pPr>
        <w:ind w:leftChars="564" w:left="1279"/>
        <w:rPr>
          <w:b/>
          <w:bCs/>
          <w:color w:val="000000" w:themeColor="text1"/>
          <w:szCs w:val="22"/>
        </w:rPr>
      </w:pPr>
      <w:r w:rsidRPr="00020EB9">
        <w:rPr>
          <w:rFonts w:hint="eastAsia"/>
          <w:b/>
          <w:bCs/>
          <w:color w:val="000000" w:themeColor="text1"/>
          <w:szCs w:val="22"/>
        </w:rPr>
        <w:t>第二目　公開会社における事業報告の内容</w:t>
      </w:r>
    </w:p>
    <w:p w14:paraId="37F20D99" w14:textId="77777777" w:rsidR="00E451F6" w:rsidRPr="00B54CDA" w:rsidRDefault="00A35437">
      <w:pPr>
        <w:rPr>
          <w:color w:val="000000" w:themeColor="text1"/>
          <w:szCs w:val="22"/>
        </w:rPr>
      </w:pPr>
      <w:r w:rsidRPr="00B54CDA">
        <w:rPr>
          <w:rFonts w:hint="eastAsia"/>
          <w:color w:val="000000" w:themeColor="text1"/>
          <w:szCs w:val="22"/>
        </w:rPr>
        <w:t>（公開会社の特則）</w:t>
      </w:r>
    </w:p>
    <w:p w14:paraId="170426AC" w14:textId="77777777" w:rsidR="00E451F6" w:rsidRPr="00B54CDA" w:rsidRDefault="00A35437">
      <w:pPr>
        <w:rPr>
          <w:color w:val="000000" w:themeColor="text1"/>
          <w:szCs w:val="22"/>
        </w:rPr>
      </w:pPr>
      <w:r w:rsidRPr="00B54CDA">
        <w:rPr>
          <w:rFonts w:hint="eastAsia"/>
          <w:color w:val="000000" w:themeColor="text1"/>
          <w:szCs w:val="22"/>
        </w:rPr>
        <w:t>第百十九条　株式会社が当該事業年度の末日において公開会社である場合には、次に掲げる事項を事業報告の内容に含めなければならない。</w:t>
      </w:r>
    </w:p>
    <w:p w14:paraId="2C7CA281" w14:textId="77777777" w:rsidR="00E451F6" w:rsidRPr="00B54CDA" w:rsidRDefault="00A35437">
      <w:pPr>
        <w:rPr>
          <w:color w:val="000000" w:themeColor="text1"/>
          <w:szCs w:val="22"/>
        </w:rPr>
      </w:pPr>
      <w:r w:rsidRPr="00B54CDA">
        <w:rPr>
          <w:rFonts w:hint="eastAsia"/>
          <w:color w:val="000000" w:themeColor="text1"/>
          <w:szCs w:val="22"/>
        </w:rPr>
        <w:t>一　株式会社の現況に関する事項</w:t>
      </w:r>
    </w:p>
    <w:p w14:paraId="08E5D850" w14:textId="77777777" w:rsidR="00E451F6" w:rsidRPr="00B54CDA" w:rsidRDefault="00A35437">
      <w:pPr>
        <w:rPr>
          <w:color w:val="000000" w:themeColor="text1"/>
          <w:szCs w:val="22"/>
        </w:rPr>
      </w:pPr>
      <w:r w:rsidRPr="00B54CDA">
        <w:rPr>
          <w:rFonts w:hint="eastAsia"/>
          <w:color w:val="000000" w:themeColor="text1"/>
          <w:szCs w:val="22"/>
        </w:rPr>
        <w:t>二　株式会社の会社役員に関する事項</w:t>
      </w:r>
    </w:p>
    <w:p w14:paraId="71BACCB7" w14:textId="77777777" w:rsidR="00E451F6" w:rsidRPr="00B54CDA" w:rsidRDefault="00A35437">
      <w:pPr>
        <w:rPr>
          <w:color w:val="000000" w:themeColor="text1"/>
          <w:szCs w:val="22"/>
        </w:rPr>
      </w:pPr>
      <w:r w:rsidRPr="00B54CDA">
        <w:rPr>
          <w:rFonts w:hint="eastAsia"/>
          <w:color w:val="000000" w:themeColor="text1"/>
          <w:szCs w:val="22"/>
        </w:rPr>
        <w:t>二の二　株式会社の役員等賠償責任保険契約に関する事項</w:t>
      </w:r>
    </w:p>
    <w:p w14:paraId="618BEEAA" w14:textId="77777777" w:rsidR="00E451F6" w:rsidRPr="00B54CDA" w:rsidRDefault="00A35437">
      <w:pPr>
        <w:rPr>
          <w:color w:val="000000" w:themeColor="text1"/>
          <w:szCs w:val="22"/>
        </w:rPr>
      </w:pPr>
      <w:r w:rsidRPr="00B54CDA">
        <w:rPr>
          <w:rFonts w:hint="eastAsia"/>
          <w:color w:val="000000" w:themeColor="text1"/>
          <w:szCs w:val="22"/>
        </w:rPr>
        <w:t>三　株式会社の株式に関する事項</w:t>
      </w:r>
    </w:p>
    <w:p w14:paraId="21B35036" w14:textId="77777777" w:rsidR="00E451F6" w:rsidRPr="00B54CDA" w:rsidRDefault="00A35437">
      <w:pPr>
        <w:rPr>
          <w:color w:val="000000" w:themeColor="text1"/>
          <w:szCs w:val="22"/>
        </w:rPr>
      </w:pPr>
      <w:r w:rsidRPr="00B54CDA">
        <w:rPr>
          <w:rFonts w:hint="eastAsia"/>
          <w:color w:val="000000" w:themeColor="text1"/>
          <w:szCs w:val="22"/>
        </w:rPr>
        <w:t>四　株式会社の新株予約権等に関する事項</w:t>
      </w:r>
    </w:p>
    <w:p w14:paraId="118B4305" w14:textId="77777777" w:rsidR="00E451F6" w:rsidRPr="00B54CDA" w:rsidRDefault="00A35437">
      <w:pPr>
        <w:rPr>
          <w:color w:val="000000" w:themeColor="text1"/>
          <w:szCs w:val="22"/>
        </w:rPr>
      </w:pPr>
      <w:r w:rsidRPr="00B54CDA">
        <w:rPr>
          <w:rFonts w:hint="eastAsia"/>
          <w:color w:val="000000" w:themeColor="text1"/>
          <w:szCs w:val="22"/>
        </w:rPr>
        <w:t>（株式会社の現況に関する事項）</w:t>
      </w:r>
    </w:p>
    <w:p w14:paraId="04315606" w14:textId="77777777" w:rsidR="00E451F6" w:rsidRPr="00B54CDA" w:rsidRDefault="00A35437">
      <w:pPr>
        <w:rPr>
          <w:color w:val="000000" w:themeColor="text1"/>
          <w:szCs w:val="22"/>
        </w:rPr>
      </w:pPr>
      <w:r w:rsidRPr="00B54CDA">
        <w:rPr>
          <w:rFonts w:hint="eastAsia"/>
          <w:color w:val="000000" w:themeColor="text1"/>
          <w:szCs w:val="22"/>
        </w:rPr>
        <w:t>第百二十条　前条第一号に規定する「株式会社の現況に関する事項」とは、次に掲げる事項（当該株式会社の事業が二以上の部門に分かれている場合にあっては、部門別に区別することが困難である場合を除き、その部門別に区別された事項）とする。</w:t>
      </w:r>
    </w:p>
    <w:p w14:paraId="52FBF13D" w14:textId="77777777" w:rsidR="00E451F6" w:rsidRPr="00B54CDA" w:rsidRDefault="00A35437">
      <w:pPr>
        <w:rPr>
          <w:color w:val="000000" w:themeColor="text1"/>
          <w:szCs w:val="22"/>
        </w:rPr>
      </w:pPr>
      <w:r w:rsidRPr="00B54CDA">
        <w:rPr>
          <w:rFonts w:hint="eastAsia"/>
          <w:color w:val="000000" w:themeColor="text1"/>
          <w:szCs w:val="22"/>
        </w:rPr>
        <w:t>一　当該事業年度の末日における主要な事業内容</w:t>
      </w:r>
    </w:p>
    <w:p w14:paraId="3094ACFB" w14:textId="77777777" w:rsidR="00E451F6" w:rsidRPr="00B54CDA" w:rsidRDefault="00A35437">
      <w:pPr>
        <w:rPr>
          <w:color w:val="000000" w:themeColor="text1"/>
          <w:szCs w:val="22"/>
        </w:rPr>
      </w:pPr>
      <w:r w:rsidRPr="00B54CDA">
        <w:rPr>
          <w:rFonts w:hint="eastAsia"/>
          <w:color w:val="000000" w:themeColor="text1"/>
          <w:szCs w:val="22"/>
        </w:rPr>
        <w:t>二　当該事業年度の末日における主要な営業所及び工場並びに使用人の状況</w:t>
      </w:r>
    </w:p>
    <w:p w14:paraId="31F86A91" w14:textId="77777777" w:rsidR="00E451F6" w:rsidRPr="00B54CDA" w:rsidRDefault="00A35437">
      <w:pPr>
        <w:rPr>
          <w:color w:val="000000" w:themeColor="text1"/>
          <w:szCs w:val="22"/>
        </w:rPr>
      </w:pPr>
      <w:r w:rsidRPr="00B54CDA">
        <w:rPr>
          <w:rFonts w:hint="eastAsia"/>
          <w:color w:val="000000" w:themeColor="text1"/>
          <w:szCs w:val="22"/>
        </w:rPr>
        <w:t>三　当該事業年度の末日において主要な借入先があるときは、その借入先及び借入額</w:t>
      </w:r>
    </w:p>
    <w:p w14:paraId="4CEAC62F" w14:textId="77777777" w:rsidR="00E451F6" w:rsidRPr="00B54CDA" w:rsidRDefault="00A35437">
      <w:pPr>
        <w:rPr>
          <w:color w:val="000000" w:themeColor="text1"/>
          <w:szCs w:val="22"/>
        </w:rPr>
      </w:pPr>
      <w:r w:rsidRPr="00B54CDA">
        <w:rPr>
          <w:rFonts w:hint="eastAsia"/>
          <w:color w:val="000000" w:themeColor="text1"/>
          <w:szCs w:val="22"/>
        </w:rPr>
        <w:t>四　当該事業年度における事業の経過及びその成果</w:t>
      </w:r>
    </w:p>
    <w:p w14:paraId="55D1032E" w14:textId="77777777" w:rsidR="00E451F6" w:rsidRPr="00B54CDA" w:rsidRDefault="00A35437">
      <w:pPr>
        <w:rPr>
          <w:color w:val="000000" w:themeColor="text1"/>
          <w:szCs w:val="22"/>
        </w:rPr>
      </w:pPr>
      <w:r w:rsidRPr="00B54CDA">
        <w:rPr>
          <w:rFonts w:hint="eastAsia"/>
          <w:color w:val="000000" w:themeColor="text1"/>
          <w:szCs w:val="22"/>
        </w:rPr>
        <w:t>五　当該事業年度における次に掲げる事項についての状況（重要なものに限る。）</w:t>
      </w:r>
    </w:p>
    <w:p w14:paraId="50BCA6E3" w14:textId="77777777" w:rsidR="00E451F6" w:rsidRPr="00B54CDA" w:rsidRDefault="00A35437">
      <w:pPr>
        <w:rPr>
          <w:color w:val="000000" w:themeColor="text1"/>
          <w:szCs w:val="22"/>
        </w:rPr>
      </w:pPr>
      <w:r w:rsidRPr="00B54CDA">
        <w:rPr>
          <w:rFonts w:hint="eastAsia"/>
          <w:color w:val="000000" w:themeColor="text1"/>
          <w:szCs w:val="22"/>
        </w:rPr>
        <w:t>イ　資金調達</w:t>
      </w:r>
    </w:p>
    <w:p w14:paraId="783A95EA" w14:textId="77777777" w:rsidR="00E451F6" w:rsidRPr="00B54CDA" w:rsidRDefault="00A35437">
      <w:pPr>
        <w:rPr>
          <w:color w:val="000000" w:themeColor="text1"/>
          <w:szCs w:val="22"/>
        </w:rPr>
      </w:pPr>
      <w:r w:rsidRPr="00B54CDA">
        <w:rPr>
          <w:rFonts w:hint="eastAsia"/>
          <w:color w:val="000000" w:themeColor="text1"/>
          <w:szCs w:val="22"/>
        </w:rPr>
        <w:t>ロ　設備投資</w:t>
      </w:r>
    </w:p>
    <w:p w14:paraId="6D45280E" w14:textId="77777777" w:rsidR="00E451F6" w:rsidRPr="00B54CDA" w:rsidRDefault="00A35437">
      <w:pPr>
        <w:rPr>
          <w:color w:val="000000" w:themeColor="text1"/>
          <w:szCs w:val="22"/>
        </w:rPr>
      </w:pPr>
      <w:r w:rsidRPr="00B54CDA">
        <w:rPr>
          <w:rFonts w:hint="eastAsia"/>
          <w:color w:val="000000" w:themeColor="text1"/>
          <w:szCs w:val="22"/>
        </w:rPr>
        <w:t>ハ　事業の譲渡、吸収分割又は新設分割</w:t>
      </w:r>
    </w:p>
    <w:p w14:paraId="5B6F900C" w14:textId="77777777" w:rsidR="00E451F6" w:rsidRPr="00B54CDA" w:rsidRDefault="00A35437">
      <w:pPr>
        <w:rPr>
          <w:color w:val="000000" w:themeColor="text1"/>
          <w:szCs w:val="22"/>
        </w:rPr>
      </w:pPr>
      <w:r w:rsidRPr="00B54CDA">
        <w:rPr>
          <w:rFonts w:hint="eastAsia"/>
          <w:color w:val="000000" w:themeColor="text1"/>
          <w:szCs w:val="22"/>
        </w:rPr>
        <w:t>ニ　他の会社（外国会社を含む。）の事業の譲受け</w:t>
      </w:r>
    </w:p>
    <w:p w14:paraId="3645D96E" w14:textId="77777777" w:rsidR="00E451F6" w:rsidRPr="00B54CDA" w:rsidRDefault="00A35437">
      <w:pPr>
        <w:rPr>
          <w:color w:val="000000" w:themeColor="text1"/>
          <w:szCs w:val="22"/>
        </w:rPr>
      </w:pPr>
      <w:r w:rsidRPr="00B54CDA">
        <w:rPr>
          <w:rFonts w:hint="eastAsia"/>
          <w:color w:val="000000" w:themeColor="text1"/>
          <w:szCs w:val="22"/>
        </w:rPr>
        <w:t>ホ　吸収合併（会社以外の者との合併（当該合併後当該株式会社が存続するものに限る。）を含む。）又は吸収分割による他の法人等の事業に関する権利義務の承継</w:t>
      </w:r>
    </w:p>
    <w:p w14:paraId="6310BC91" w14:textId="77777777" w:rsidR="00E451F6" w:rsidRPr="00B54CDA" w:rsidRDefault="00A35437">
      <w:pPr>
        <w:rPr>
          <w:color w:val="000000" w:themeColor="text1"/>
          <w:szCs w:val="22"/>
        </w:rPr>
      </w:pPr>
      <w:r w:rsidRPr="00B54CDA">
        <w:rPr>
          <w:rFonts w:hint="eastAsia"/>
          <w:color w:val="000000" w:themeColor="text1"/>
          <w:szCs w:val="22"/>
        </w:rPr>
        <w:t>ヘ　他の会社（外国会社を含む。）の株式その他の持分又は新株予約権等の取得又は処分</w:t>
      </w:r>
    </w:p>
    <w:p w14:paraId="03386FDB" w14:textId="77777777" w:rsidR="00E451F6" w:rsidRPr="00B54CDA" w:rsidRDefault="00A35437">
      <w:pPr>
        <w:rPr>
          <w:color w:val="000000" w:themeColor="text1"/>
          <w:szCs w:val="22"/>
        </w:rPr>
      </w:pPr>
      <w:r w:rsidRPr="00B54CDA">
        <w:rPr>
          <w:rFonts w:hint="eastAsia"/>
          <w:color w:val="000000" w:themeColor="text1"/>
          <w:szCs w:val="22"/>
        </w:rPr>
        <w:t>六　直前三事業年度（当該事業年度の末日において三事業年度が終了していない株式会社にあっては、成立後の各事業年度）の財産及び損益の状況</w:t>
      </w:r>
    </w:p>
    <w:p w14:paraId="4043EFAD" w14:textId="77777777" w:rsidR="00E451F6" w:rsidRPr="00B54CDA" w:rsidRDefault="00A35437">
      <w:pPr>
        <w:rPr>
          <w:color w:val="000000" w:themeColor="text1"/>
          <w:szCs w:val="22"/>
        </w:rPr>
      </w:pPr>
      <w:r w:rsidRPr="00B54CDA">
        <w:rPr>
          <w:rFonts w:hint="eastAsia"/>
          <w:color w:val="000000" w:themeColor="text1"/>
          <w:szCs w:val="22"/>
        </w:rPr>
        <w:t>七　重要な親会社及び子会社の状況（当該親会社と当該株式会社との間に当該株式会社の重要な財務及び事業の方針に関する契約等が存在する場合には、その内容の概要を含む。）</w:t>
      </w:r>
    </w:p>
    <w:p w14:paraId="2503A249" w14:textId="77777777" w:rsidR="00E451F6" w:rsidRPr="00B54CDA" w:rsidRDefault="00A35437">
      <w:pPr>
        <w:rPr>
          <w:color w:val="000000" w:themeColor="text1"/>
          <w:szCs w:val="22"/>
        </w:rPr>
      </w:pPr>
      <w:r w:rsidRPr="00B54CDA">
        <w:rPr>
          <w:rFonts w:hint="eastAsia"/>
          <w:color w:val="000000" w:themeColor="text1"/>
          <w:szCs w:val="22"/>
        </w:rPr>
        <w:t>八　対処すべき課題</w:t>
      </w:r>
    </w:p>
    <w:p w14:paraId="170CB0A6" w14:textId="77777777" w:rsidR="00E451F6" w:rsidRPr="00B54CDA" w:rsidRDefault="00A35437">
      <w:pPr>
        <w:rPr>
          <w:color w:val="000000" w:themeColor="text1"/>
          <w:szCs w:val="22"/>
        </w:rPr>
      </w:pPr>
      <w:r w:rsidRPr="00B54CDA">
        <w:rPr>
          <w:rFonts w:hint="eastAsia"/>
          <w:color w:val="000000" w:themeColor="text1"/>
          <w:szCs w:val="22"/>
        </w:rPr>
        <w:t>九　前各号に掲げるもののほか、当該株式会社の現況に関する重要な事項</w:t>
      </w:r>
    </w:p>
    <w:p w14:paraId="54218EF7" w14:textId="77777777" w:rsidR="00E451F6" w:rsidRPr="00B54CDA" w:rsidRDefault="00A35437">
      <w:pPr>
        <w:rPr>
          <w:color w:val="000000" w:themeColor="text1"/>
          <w:szCs w:val="22"/>
        </w:rPr>
      </w:pPr>
      <w:r w:rsidRPr="00B54CDA">
        <w:rPr>
          <w:rFonts w:hint="eastAsia"/>
          <w:color w:val="000000" w:themeColor="text1"/>
          <w:szCs w:val="22"/>
        </w:rPr>
        <w:t>２　株式会社が当該事業年度に係る連結計算書類を作成している場合には、前項各号に掲げる事項については、当該株式会社及びその子会社から成る企業集団の現況に関する事項とすることができる。この場合において、当該事項に相当する事項が連結計算書類の内容となっているときは、当該事項を事業報告の内容としないことができる。</w:t>
      </w:r>
    </w:p>
    <w:p w14:paraId="27B58B4D" w14:textId="77777777" w:rsidR="00E451F6" w:rsidRPr="00B54CDA" w:rsidRDefault="00A35437">
      <w:pPr>
        <w:rPr>
          <w:color w:val="000000" w:themeColor="text1"/>
          <w:szCs w:val="22"/>
        </w:rPr>
      </w:pPr>
      <w:r w:rsidRPr="00B54CDA">
        <w:rPr>
          <w:rFonts w:hint="eastAsia"/>
          <w:color w:val="000000" w:themeColor="text1"/>
          <w:szCs w:val="22"/>
        </w:rPr>
        <w:t>３　第一項第六号に掲げる事項については、当該事業年度における過年度事項（当該事業年度より前の事業年度に係る貸借対照表、損益計算書又は株主資本等変動計算書に</w:t>
      </w:r>
      <w:r w:rsidRPr="00B54CDA">
        <w:rPr>
          <w:rFonts w:hint="eastAsia"/>
          <w:color w:val="000000" w:themeColor="text1"/>
          <w:szCs w:val="22"/>
        </w:rPr>
        <w:lastRenderedPageBreak/>
        <w:t>表示すべき事項をいう。）が会計方針の変更その他の正当な理由により当該事業年度より前の事業年度に係る定時株主総会において承認又は報告をしたものと異なっているときは、修正後の過年度事項を反映した事項とすることを妨げない。</w:t>
      </w:r>
    </w:p>
    <w:p w14:paraId="7992F1DF" w14:textId="77777777" w:rsidR="00E451F6" w:rsidRPr="00B54CDA" w:rsidRDefault="00A35437">
      <w:pPr>
        <w:rPr>
          <w:color w:val="000000" w:themeColor="text1"/>
          <w:szCs w:val="22"/>
        </w:rPr>
      </w:pPr>
      <w:r w:rsidRPr="00B54CDA">
        <w:rPr>
          <w:rFonts w:hint="eastAsia"/>
          <w:color w:val="000000" w:themeColor="text1"/>
          <w:szCs w:val="22"/>
        </w:rPr>
        <w:t>（株式会社の会社役員に関する事項）</w:t>
      </w:r>
    </w:p>
    <w:p w14:paraId="1ECC9FF8" w14:textId="77777777" w:rsidR="00E451F6" w:rsidRPr="00B54CDA" w:rsidRDefault="00A35437">
      <w:pPr>
        <w:rPr>
          <w:color w:val="000000" w:themeColor="text1"/>
          <w:szCs w:val="22"/>
        </w:rPr>
      </w:pPr>
      <w:r w:rsidRPr="00B54CDA">
        <w:rPr>
          <w:rFonts w:hint="eastAsia"/>
          <w:color w:val="000000" w:themeColor="text1"/>
          <w:szCs w:val="22"/>
        </w:rPr>
        <w:t>第百二十一条　第百十九条第二号に規定する「株式会社の会社役員に関する事項」とは、次に掲げる事項とする。ただし、当該事業年度の末日において監査役会設置会社（公開会社であり、かつ、大会社であるものに限る。）であって金融商品取引法第二十四条第一項の規定によりその発行する株式について有価証券報告書を内閣総理大臣に提出しなければならないもの、監査等委員会設置会社又は指名委員会等設置会社でない株式会社にあっては、第六号の二に掲げる事項を省略することができる。</w:t>
      </w:r>
    </w:p>
    <w:p w14:paraId="484442BB" w14:textId="77777777" w:rsidR="00E451F6" w:rsidRPr="00B54CDA" w:rsidRDefault="00A35437">
      <w:pPr>
        <w:rPr>
          <w:color w:val="000000" w:themeColor="text1"/>
          <w:szCs w:val="22"/>
        </w:rPr>
      </w:pPr>
      <w:r w:rsidRPr="00B54CDA">
        <w:rPr>
          <w:rFonts w:hint="eastAsia"/>
          <w:color w:val="000000" w:themeColor="text1"/>
          <w:szCs w:val="22"/>
        </w:rPr>
        <w:t>一　会社役員（直前の定時株主総会の終結の日の翌日以降に在任していた者に限る。次号から第三号の二まで、第八号及び第九号並びに第百二十八条第二項において同じ。）の氏名（会計参与にあっては、氏名又は名称）</w:t>
      </w:r>
    </w:p>
    <w:p w14:paraId="6B35A9AD" w14:textId="77777777" w:rsidR="00E451F6" w:rsidRPr="00B54CDA" w:rsidRDefault="00A35437">
      <w:pPr>
        <w:rPr>
          <w:color w:val="000000" w:themeColor="text1"/>
          <w:szCs w:val="22"/>
        </w:rPr>
      </w:pPr>
      <w:r w:rsidRPr="00B54CDA">
        <w:rPr>
          <w:rFonts w:hint="eastAsia"/>
          <w:color w:val="000000" w:themeColor="text1"/>
          <w:szCs w:val="22"/>
        </w:rPr>
        <w:t>二　会社役員の地位及び担当</w:t>
      </w:r>
    </w:p>
    <w:p w14:paraId="1EDAAA68" w14:textId="77777777" w:rsidR="00E451F6" w:rsidRPr="00B54CDA" w:rsidRDefault="00A35437">
      <w:pPr>
        <w:rPr>
          <w:color w:val="000000" w:themeColor="text1"/>
          <w:szCs w:val="22"/>
        </w:rPr>
      </w:pPr>
      <w:r w:rsidRPr="00B54CDA">
        <w:rPr>
          <w:rFonts w:hint="eastAsia"/>
          <w:color w:val="000000" w:themeColor="text1"/>
          <w:szCs w:val="22"/>
        </w:rPr>
        <w:t>三　会社役員（取締役又は監査役に限る。以下この号において同じ。）と当該株式会社との間で法第四百二十七条第一項の契約を締結しているときは、当該契約の内容の概要（当該契約によって当該会社役員の職務の執行の適正性が損なわれないようにするための措置を講じている場合にあっては、その内容を含む。）</w:t>
      </w:r>
    </w:p>
    <w:p w14:paraId="2889BBF3" w14:textId="77777777" w:rsidR="00E451F6" w:rsidRPr="00B54CDA" w:rsidRDefault="00A35437">
      <w:pPr>
        <w:rPr>
          <w:color w:val="000000" w:themeColor="text1"/>
          <w:szCs w:val="22"/>
        </w:rPr>
      </w:pPr>
      <w:r w:rsidRPr="00B54CDA">
        <w:rPr>
          <w:rFonts w:hint="eastAsia"/>
          <w:color w:val="000000" w:themeColor="text1"/>
          <w:szCs w:val="22"/>
        </w:rPr>
        <w:t>三の二　会社役員（取締役、監査役又は執行役に限る。以下この号において同じ。）と当該株式会社との間で補償契約を締結しているときは、次に掲げる事項</w:t>
      </w:r>
    </w:p>
    <w:p w14:paraId="5136DA9E" w14:textId="77777777" w:rsidR="00E451F6" w:rsidRPr="00B54CDA" w:rsidRDefault="00A35437">
      <w:pPr>
        <w:rPr>
          <w:color w:val="000000" w:themeColor="text1"/>
          <w:szCs w:val="22"/>
        </w:rPr>
      </w:pPr>
      <w:r w:rsidRPr="00B54CDA">
        <w:rPr>
          <w:rFonts w:hint="eastAsia"/>
          <w:color w:val="000000" w:themeColor="text1"/>
          <w:szCs w:val="22"/>
        </w:rPr>
        <w:t>イ　当該会社役員の氏名</w:t>
      </w:r>
    </w:p>
    <w:p w14:paraId="4CFAC43C" w14:textId="77777777" w:rsidR="00E451F6" w:rsidRPr="00B54CDA" w:rsidRDefault="00A35437">
      <w:pPr>
        <w:rPr>
          <w:color w:val="000000" w:themeColor="text1"/>
          <w:szCs w:val="22"/>
        </w:rPr>
      </w:pPr>
      <w:r w:rsidRPr="00B54CDA">
        <w:rPr>
          <w:rFonts w:hint="eastAsia"/>
          <w:color w:val="000000" w:themeColor="text1"/>
          <w:szCs w:val="22"/>
        </w:rPr>
        <w:t>ロ　当該補償契約の内容の概要（当該補償契約によって当該会社役員の職務の執行の適正性が損なわれないようにするための措置を講じている場合にあっては、その内容を含む。）</w:t>
      </w:r>
    </w:p>
    <w:p w14:paraId="02847C23" w14:textId="77777777" w:rsidR="00E451F6" w:rsidRPr="00B54CDA" w:rsidRDefault="00A35437">
      <w:pPr>
        <w:rPr>
          <w:color w:val="000000" w:themeColor="text1"/>
          <w:szCs w:val="22"/>
        </w:rPr>
      </w:pPr>
      <w:r w:rsidRPr="00B54CDA">
        <w:rPr>
          <w:rFonts w:hint="eastAsia"/>
          <w:color w:val="000000" w:themeColor="text1"/>
          <w:szCs w:val="22"/>
        </w:rPr>
        <w:t>三の三　当該株式会社が会社役員（取締役、監査役又は執行役に限り、当該事業年度の前事業年度の末日までに退任した者を含む。以下この号及び次号において同じ。）に対して補償契約に基づき法第四百三十条の二第一項第一号に掲げる費用を補償した場合において、当該株式会社が、当該事業年度において、当該会社役員が同号の職務の執行に関し法令の規定に違反したこと又は責任を負うことを知ったときは、その旨</w:t>
      </w:r>
    </w:p>
    <w:p w14:paraId="67CE92B5" w14:textId="77777777" w:rsidR="00E451F6" w:rsidRPr="00B54CDA" w:rsidRDefault="00A35437">
      <w:pPr>
        <w:rPr>
          <w:color w:val="000000" w:themeColor="text1"/>
          <w:szCs w:val="22"/>
        </w:rPr>
      </w:pPr>
      <w:r w:rsidRPr="00B54CDA">
        <w:rPr>
          <w:rFonts w:hint="eastAsia"/>
          <w:color w:val="000000" w:themeColor="text1"/>
          <w:szCs w:val="22"/>
        </w:rPr>
        <w:t>三の四　当該株式会社が会社役員に対して補償契約に基づき法第四百三十条の二第一項第二号に掲げる損失を補償したときは、その旨及び補償した金額</w:t>
      </w:r>
    </w:p>
    <w:p w14:paraId="5A2C1DC9" w14:textId="77777777" w:rsidR="00E451F6" w:rsidRPr="00B54CDA" w:rsidRDefault="00A35437">
      <w:pPr>
        <w:rPr>
          <w:color w:val="000000" w:themeColor="text1"/>
          <w:szCs w:val="22"/>
        </w:rPr>
      </w:pPr>
      <w:r w:rsidRPr="00B54CDA">
        <w:rPr>
          <w:rFonts w:hint="eastAsia"/>
          <w:color w:val="000000" w:themeColor="text1"/>
          <w:szCs w:val="22"/>
        </w:rPr>
        <w:t>四　当該事業年度に係る会社役員の報酬等について、次のイからハまでに掲げる場合の区分に応じ、当該イからハまでに定める事項</w:t>
      </w:r>
    </w:p>
    <w:p w14:paraId="5B60A9B2" w14:textId="77777777" w:rsidR="00E451F6" w:rsidRPr="00B54CDA" w:rsidRDefault="00A35437">
      <w:pPr>
        <w:rPr>
          <w:color w:val="000000" w:themeColor="text1"/>
          <w:szCs w:val="22"/>
        </w:rPr>
      </w:pPr>
      <w:r w:rsidRPr="00B54CDA">
        <w:rPr>
          <w:rFonts w:hint="eastAsia"/>
          <w:color w:val="000000" w:themeColor="text1"/>
          <w:szCs w:val="22"/>
        </w:rPr>
        <w:t>イ　会社役員の全部につき取締役（監査等委員会設置会社にあっては、監査等委員である取締役又はそれ以外の取締役。イ及びハにおいて同じ。）、会計参与、監査役又は執行役ごとの報酬等の総額（当該報酬等が業績連動報酬等又は非金銭報酬等を含む場合には、業績連動報酬等の総額、非金銭報酬等の総額及びそれら以外の報酬等の総額。イ及びハ並びに第百二十四条第五号イ及びハにおいて同じ。）を掲げることとする場合　取締役、会計参与、監査役又は執行役ごとの報酬等の総額及び員数</w:t>
      </w:r>
    </w:p>
    <w:p w14:paraId="0C4B2009" w14:textId="77777777" w:rsidR="00E451F6" w:rsidRPr="00B54CDA" w:rsidRDefault="00A35437">
      <w:pPr>
        <w:rPr>
          <w:color w:val="000000" w:themeColor="text1"/>
          <w:szCs w:val="22"/>
        </w:rPr>
      </w:pPr>
      <w:r w:rsidRPr="00B54CDA">
        <w:rPr>
          <w:rFonts w:hint="eastAsia"/>
          <w:color w:val="000000" w:themeColor="text1"/>
          <w:szCs w:val="22"/>
        </w:rPr>
        <w:t>ロ　会社役員の全部につき当該会社役員ごとの報酬等の額（当該報酬等が業績連動報酬等又は非金銭報酬等を含む場合には、業績連動報酬等の額、非金銭報酬等の額及びそ</w:t>
      </w:r>
      <w:r w:rsidRPr="00B54CDA">
        <w:rPr>
          <w:rFonts w:hint="eastAsia"/>
          <w:color w:val="000000" w:themeColor="text1"/>
          <w:szCs w:val="22"/>
        </w:rPr>
        <w:lastRenderedPageBreak/>
        <w:t>れら以外の報酬等の額。ロ及びハ並びに第百二十四条第五号ロ及びハにおいて同じ。）を掲げることとする場合　当該会社役員ごとの報酬等の額</w:t>
      </w:r>
    </w:p>
    <w:p w14:paraId="01B677ED" w14:textId="77777777" w:rsidR="00E451F6" w:rsidRPr="00B54CDA" w:rsidRDefault="00A35437">
      <w:pPr>
        <w:rPr>
          <w:color w:val="000000" w:themeColor="text1"/>
          <w:szCs w:val="22"/>
        </w:rPr>
      </w:pPr>
      <w:r w:rsidRPr="00B54CDA">
        <w:rPr>
          <w:rFonts w:hint="eastAsia"/>
          <w:color w:val="000000" w:themeColor="text1"/>
          <w:szCs w:val="22"/>
        </w:rPr>
        <w:t>ハ　会社役員の一部につき当該会社役員ごとの報酬等の額を掲げることとする場合　当該会社役員ごとの報酬等の額並びにその他の会社役員についての取締役、会計参与、監査役又は執行役ごとの報酬等の総額及び員数</w:t>
      </w:r>
    </w:p>
    <w:p w14:paraId="7B00824C" w14:textId="77777777" w:rsidR="00E451F6" w:rsidRPr="00B54CDA" w:rsidRDefault="00A35437">
      <w:pPr>
        <w:rPr>
          <w:color w:val="000000" w:themeColor="text1"/>
          <w:szCs w:val="22"/>
        </w:rPr>
      </w:pPr>
      <w:r w:rsidRPr="00B54CDA">
        <w:rPr>
          <w:rFonts w:hint="eastAsia"/>
          <w:color w:val="000000" w:themeColor="text1"/>
          <w:szCs w:val="22"/>
        </w:rPr>
        <w:t>五　当該事業年度において受け、又は受ける見込みの額が明らかとなった会社役員の報酬等（前号の規定により当該事業年度に係る事業報告の内容とする報酬等及び当該事業年度前の事業年度に係る事業報告の内容とした報酬等を除く。）について、同号イからハまでに掲げる場合の区分に応じ、当該イからハまでに定める事項</w:t>
      </w:r>
    </w:p>
    <w:p w14:paraId="02C6AA24" w14:textId="77777777" w:rsidR="00E451F6" w:rsidRPr="00B54CDA" w:rsidRDefault="00A35437">
      <w:pPr>
        <w:rPr>
          <w:color w:val="000000" w:themeColor="text1"/>
          <w:szCs w:val="22"/>
        </w:rPr>
      </w:pPr>
      <w:r w:rsidRPr="00B54CDA">
        <w:rPr>
          <w:rFonts w:hint="eastAsia"/>
          <w:color w:val="000000" w:themeColor="text1"/>
          <w:szCs w:val="22"/>
        </w:rPr>
        <w:t>五の二　前二号の会社役員の報酬等の全部又は一部が業績連動報酬等である場合には、次に掲げる事項</w:t>
      </w:r>
    </w:p>
    <w:p w14:paraId="4CB18E91" w14:textId="77777777" w:rsidR="00E451F6" w:rsidRPr="00B54CDA" w:rsidRDefault="00A35437">
      <w:pPr>
        <w:rPr>
          <w:color w:val="000000" w:themeColor="text1"/>
          <w:szCs w:val="22"/>
        </w:rPr>
      </w:pPr>
      <w:r w:rsidRPr="00B54CDA">
        <w:rPr>
          <w:rFonts w:hint="eastAsia"/>
          <w:color w:val="000000" w:themeColor="text1"/>
          <w:szCs w:val="22"/>
        </w:rPr>
        <w:t>イ　当該業績連動報酬等の額又は数の算定の基礎として選定した業績指標の内容及び当該業績指標を選定した理由</w:t>
      </w:r>
    </w:p>
    <w:p w14:paraId="57686150" w14:textId="77777777" w:rsidR="00E451F6" w:rsidRPr="00B54CDA" w:rsidRDefault="00A35437">
      <w:pPr>
        <w:rPr>
          <w:color w:val="000000" w:themeColor="text1"/>
          <w:szCs w:val="22"/>
        </w:rPr>
      </w:pPr>
      <w:r w:rsidRPr="00B54CDA">
        <w:rPr>
          <w:rFonts w:hint="eastAsia"/>
          <w:color w:val="000000" w:themeColor="text1"/>
          <w:szCs w:val="22"/>
        </w:rPr>
        <w:t>ロ　当該業績連動報酬等の額又は数の算定方法</w:t>
      </w:r>
    </w:p>
    <w:p w14:paraId="36A66742" w14:textId="77777777" w:rsidR="00E451F6" w:rsidRPr="00B54CDA" w:rsidRDefault="00A35437">
      <w:pPr>
        <w:rPr>
          <w:color w:val="000000" w:themeColor="text1"/>
          <w:szCs w:val="22"/>
        </w:rPr>
      </w:pPr>
      <w:r w:rsidRPr="00B54CDA">
        <w:rPr>
          <w:rFonts w:hint="eastAsia"/>
          <w:color w:val="000000" w:themeColor="text1"/>
          <w:szCs w:val="22"/>
        </w:rPr>
        <w:t>ハ　当該業績連動報酬等の額又は数の算定に用いたイの業績指標に関する実績</w:t>
      </w:r>
    </w:p>
    <w:p w14:paraId="6C4BC152" w14:textId="77777777" w:rsidR="00E451F6" w:rsidRPr="00B54CDA" w:rsidRDefault="00A35437">
      <w:pPr>
        <w:rPr>
          <w:color w:val="000000" w:themeColor="text1"/>
          <w:szCs w:val="22"/>
        </w:rPr>
      </w:pPr>
      <w:r w:rsidRPr="00B54CDA">
        <w:rPr>
          <w:rFonts w:hint="eastAsia"/>
          <w:color w:val="000000" w:themeColor="text1"/>
          <w:szCs w:val="22"/>
        </w:rPr>
        <w:t>五の三　第四号及び第五号の会社役員の報酬等の全部又は一部が非金銭報酬等である場合には、当該非金銭報酬等の内容</w:t>
      </w:r>
    </w:p>
    <w:p w14:paraId="2863ADB2" w14:textId="77777777" w:rsidR="00E451F6" w:rsidRPr="00B54CDA" w:rsidRDefault="00A35437">
      <w:pPr>
        <w:rPr>
          <w:color w:val="000000" w:themeColor="text1"/>
          <w:szCs w:val="22"/>
        </w:rPr>
      </w:pPr>
      <w:r w:rsidRPr="00B54CDA">
        <w:rPr>
          <w:rFonts w:hint="eastAsia"/>
          <w:color w:val="000000" w:themeColor="text1"/>
          <w:szCs w:val="22"/>
        </w:rPr>
        <w:t>五の四　会社役員の報酬等についての定款の定め又は株主総会の決議による定めに関する次に掲げる事項</w:t>
      </w:r>
    </w:p>
    <w:p w14:paraId="31F7BC1A" w14:textId="77777777" w:rsidR="00E451F6" w:rsidRPr="00B54CDA" w:rsidRDefault="00A35437">
      <w:pPr>
        <w:rPr>
          <w:color w:val="000000" w:themeColor="text1"/>
          <w:szCs w:val="22"/>
        </w:rPr>
      </w:pPr>
      <w:r w:rsidRPr="00B54CDA">
        <w:rPr>
          <w:rFonts w:hint="eastAsia"/>
          <w:color w:val="000000" w:themeColor="text1"/>
          <w:szCs w:val="22"/>
        </w:rPr>
        <w:t>イ　当該定款の定めを設けた日又は当該株主総会の決議の日</w:t>
      </w:r>
    </w:p>
    <w:p w14:paraId="51C761D6" w14:textId="77777777" w:rsidR="00E451F6" w:rsidRPr="00B54CDA" w:rsidRDefault="00A35437">
      <w:pPr>
        <w:rPr>
          <w:color w:val="000000" w:themeColor="text1"/>
          <w:szCs w:val="22"/>
        </w:rPr>
      </w:pPr>
      <w:r w:rsidRPr="00B54CDA">
        <w:rPr>
          <w:rFonts w:hint="eastAsia"/>
          <w:color w:val="000000" w:themeColor="text1"/>
          <w:szCs w:val="22"/>
        </w:rPr>
        <w:t>ロ　当該定めの内容の概要</w:t>
      </w:r>
    </w:p>
    <w:p w14:paraId="6F83EB02" w14:textId="77777777" w:rsidR="00E451F6" w:rsidRPr="00B54CDA" w:rsidRDefault="00A35437">
      <w:pPr>
        <w:rPr>
          <w:color w:val="000000" w:themeColor="text1"/>
          <w:szCs w:val="22"/>
        </w:rPr>
      </w:pPr>
      <w:r w:rsidRPr="00B54CDA">
        <w:rPr>
          <w:rFonts w:hint="eastAsia"/>
          <w:color w:val="000000" w:themeColor="text1"/>
          <w:szCs w:val="22"/>
        </w:rPr>
        <w:t>ハ　当該定めに係る会社役員の員数</w:t>
      </w:r>
    </w:p>
    <w:p w14:paraId="30E6B535" w14:textId="77777777" w:rsidR="00E451F6" w:rsidRPr="00B54CDA" w:rsidRDefault="00A35437">
      <w:pPr>
        <w:rPr>
          <w:color w:val="000000" w:themeColor="text1"/>
          <w:szCs w:val="22"/>
        </w:rPr>
      </w:pPr>
      <w:r w:rsidRPr="00B54CDA">
        <w:rPr>
          <w:rFonts w:hint="eastAsia"/>
          <w:color w:val="000000" w:themeColor="text1"/>
          <w:szCs w:val="22"/>
        </w:rPr>
        <w:t>六　法第三百六十一条第七項の方針又は法第四百九条第一項の方針を定めているときは、次に掲げる事項</w:t>
      </w:r>
    </w:p>
    <w:p w14:paraId="4783148F" w14:textId="77777777" w:rsidR="00E451F6" w:rsidRPr="00B54CDA" w:rsidRDefault="00A35437">
      <w:pPr>
        <w:rPr>
          <w:color w:val="000000" w:themeColor="text1"/>
          <w:szCs w:val="22"/>
        </w:rPr>
      </w:pPr>
      <w:r w:rsidRPr="00B54CDA">
        <w:rPr>
          <w:rFonts w:hint="eastAsia"/>
          <w:color w:val="000000" w:themeColor="text1"/>
          <w:szCs w:val="22"/>
        </w:rPr>
        <w:t>イ　当該方針の決定の方法</w:t>
      </w:r>
    </w:p>
    <w:p w14:paraId="66C8DFAE" w14:textId="77777777" w:rsidR="00E451F6" w:rsidRPr="00B54CDA" w:rsidRDefault="00A35437">
      <w:pPr>
        <w:rPr>
          <w:color w:val="000000" w:themeColor="text1"/>
          <w:szCs w:val="22"/>
        </w:rPr>
      </w:pPr>
      <w:r w:rsidRPr="00B54CDA">
        <w:rPr>
          <w:rFonts w:hint="eastAsia"/>
          <w:color w:val="000000" w:themeColor="text1"/>
          <w:szCs w:val="22"/>
        </w:rPr>
        <w:t>ロ　当該方針の内容の概要</w:t>
      </w:r>
    </w:p>
    <w:p w14:paraId="230DF9A0" w14:textId="77777777" w:rsidR="00E451F6" w:rsidRPr="00B54CDA" w:rsidRDefault="00A35437">
      <w:pPr>
        <w:rPr>
          <w:color w:val="000000" w:themeColor="text1"/>
          <w:szCs w:val="22"/>
        </w:rPr>
      </w:pPr>
      <w:r w:rsidRPr="00B54CDA">
        <w:rPr>
          <w:rFonts w:hint="eastAsia"/>
          <w:color w:val="000000" w:themeColor="text1"/>
          <w:szCs w:val="22"/>
        </w:rPr>
        <w:t>ハ　当該事業年度に係る取締役（監査等委員である取締役を除き、指名委員会等設置会社にあっては、執行役等）の個人別の報酬等の内容が当該方針に沿うものであると取締役会（指名委員会等設置会社にあっては、報酬委員会）が判断した理由</w:t>
      </w:r>
    </w:p>
    <w:p w14:paraId="0B44EDD5" w14:textId="77777777" w:rsidR="00E451F6" w:rsidRPr="00B54CDA" w:rsidRDefault="00A35437">
      <w:pPr>
        <w:rPr>
          <w:color w:val="000000" w:themeColor="text1"/>
          <w:szCs w:val="22"/>
        </w:rPr>
      </w:pPr>
      <w:r w:rsidRPr="00B54CDA">
        <w:rPr>
          <w:rFonts w:hint="eastAsia"/>
          <w:color w:val="000000" w:themeColor="text1"/>
          <w:szCs w:val="22"/>
        </w:rPr>
        <w:t>六の二　各会社役員の報酬等の額又はその算定方法に係る決定に関する方針を定めているときは、当該方針の決定の方法及びその方針の内容の概要</w:t>
      </w:r>
    </w:p>
    <w:p w14:paraId="26CED6AD" w14:textId="77777777" w:rsidR="00E451F6" w:rsidRPr="00B54CDA" w:rsidRDefault="00A35437">
      <w:pPr>
        <w:rPr>
          <w:color w:val="000000" w:themeColor="text1"/>
          <w:szCs w:val="22"/>
        </w:rPr>
      </w:pPr>
      <w:r w:rsidRPr="00B54CDA">
        <w:rPr>
          <w:rFonts w:hint="eastAsia"/>
          <w:color w:val="000000" w:themeColor="text1"/>
          <w:szCs w:val="22"/>
        </w:rPr>
        <w:t>六の三　株式会社が当該事業年度の末日において取締役会設置会社（指名委員会等設置会社を除く。）である場合において、取締役会から委任を受けた取締役その他の第三者が当該事業年度に係る取締役（監査等委員である取締役を除く。）の個人別の報酬等の内容の全部又は一部を決定したときは、その旨及び次に掲げる事項</w:t>
      </w:r>
    </w:p>
    <w:p w14:paraId="0BF4946E" w14:textId="77777777" w:rsidR="00E451F6" w:rsidRPr="00B54CDA" w:rsidRDefault="00A35437">
      <w:pPr>
        <w:rPr>
          <w:color w:val="000000" w:themeColor="text1"/>
          <w:szCs w:val="22"/>
        </w:rPr>
      </w:pPr>
      <w:r w:rsidRPr="00B54CDA">
        <w:rPr>
          <w:rFonts w:hint="eastAsia"/>
          <w:color w:val="000000" w:themeColor="text1"/>
          <w:szCs w:val="22"/>
        </w:rPr>
        <w:t>イ　当該委任を受けた者の氏名並びに当該内容を決定した日における当該株式会社における地位及び担当</w:t>
      </w:r>
    </w:p>
    <w:p w14:paraId="2945E9A3" w14:textId="77777777" w:rsidR="00E451F6" w:rsidRPr="00B54CDA" w:rsidRDefault="00A35437">
      <w:pPr>
        <w:rPr>
          <w:color w:val="000000" w:themeColor="text1"/>
          <w:szCs w:val="22"/>
        </w:rPr>
      </w:pPr>
      <w:r w:rsidRPr="00B54CDA">
        <w:rPr>
          <w:rFonts w:hint="eastAsia"/>
          <w:color w:val="000000" w:themeColor="text1"/>
          <w:szCs w:val="22"/>
        </w:rPr>
        <w:t>ロ　イの者に委任された権限の内容</w:t>
      </w:r>
    </w:p>
    <w:p w14:paraId="5B436FCF" w14:textId="77777777" w:rsidR="00E451F6" w:rsidRPr="00B54CDA" w:rsidRDefault="00A35437">
      <w:pPr>
        <w:rPr>
          <w:color w:val="000000" w:themeColor="text1"/>
          <w:szCs w:val="22"/>
        </w:rPr>
      </w:pPr>
      <w:r w:rsidRPr="00B54CDA">
        <w:rPr>
          <w:rFonts w:hint="eastAsia"/>
          <w:color w:val="000000" w:themeColor="text1"/>
          <w:szCs w:val="22"/>
        </w:rPr>
        <w:t>ハ　イの者にロの権限を委任した理由</w:t>
      </w:r>
    </w:p>
    <w:p w14:paraId="41E8D9AE" w14:textId="77777777" w:rsidR="00E451F6" w:rsidRPr="00B54CDA" w:rsidRDefault="00A35437">
      <w:pPr>
        <w:rPr>
          <w:color w:val="000000" w:themeColor="text1"/>
          <w:szCs w:val="22"/>
        </w:rPr>
      </w:pPr>
      <w:r w:rsidRPr="00B54CDA">
        <w:rPr>
          <w:rFonts w:hint="eastAsia"/>
          <w:color w:val="000000" w:themeColor="text1"/>
          <w:szCs w:val="22"/>
        </w:rPr>
        <w:t>ニ　イの者によりロの権限が適切に行使されるようにするための措置を講じた場合にあっては、その内容</w:t>
      </w:r>
    </w:p>
    <w:p w14:paraId="4EBE7A84" w14:textId="77777777" w:rsidR="00E451F6" w:rsidRPr="00B54CDA" w:rsidRDefault="00A35437">
      <w:pPr>
        <w:rPr>
          <w:color w:val="000000" w:themeColor="text1"/>
          <w:szCs w:val="22"/>
        </w:rPr>
      </w:pPr>
      <w:r w:rsidRPr="00B54CDA">
        <w:rPr>
          <w:rFonts w:hint="eastAsia"/>
          <w:color w:val="000000" w:themeColor="text1"/>
          <w:szCs w:val="22"/>
        </w:rPr>
        <w:lastRenderedPageBreak/>
        <w:t>七　辞任した会社役員又は解任された会社役員（株主総会又は種類株主総会の決議によって解任されたものを除く。）があるときは、次に掲げる事項（当該事業年度前の事業年度に係る事業報告の内容としたものを除く。）</w:t>
      </w:r>
    </w:p>
    <w:p w14:paraId="463293F0" w14:textId="77777777" w:rsidR="00E451F6" w:rsidRPr="00B54CDA" w:rsidRDefault="00A35437">
      <w:pPr>
        <w:rPr>
          <w:color w:val="000000" w:themeColor="text1"/>
          <w:szCs w:val="22"/>
        </w:rPr>
      </w:pPr>
      <w:r w:rsidRPr="00B54CDA">
        <w:rPr>
          <w:rFonts w:hint="eastAsia"/>
          <w:color w:val="000000" w:themeColor="text1"/>
          <w:szCs w:val="22"/>
        </w:rPr>
        <w:t>イ　当該会社役員の氏名（会計参与にあっては、氏名又は名称）</w:t>
      </w:r>
    </w:p>
    <w:p w14:paraId="5B5FBDF9" w14:textId="77777777" w:rsidR="00E451F6" w:rsidRPr="00B54CDA" w:rsidRDefault="00A35437">
      <w:pPr>
        <w:rPr>
          <w:color w:val="000000" w:themeColor="text1"/>
          <w:szCs w:val="22"/>
        </w:rPr>
      </w:pPr>
      <w:r w:rsidRPr="00B54CDA">
        <w:rPr>
          <w:rFonts w:hint="eastAsia"/>
          <w:color w:val="000000" w:themeColor="text1"/>
          <w:szCs w:val="22"/>
        </w:rPr>
        <w:t>ロ　法第三百四十二条の二第一項若しくは第四項又は第三百四十五条第一項（同条第四項において読み替えて準用する場合を含む。）の意見があるときは、その意見の内容</w:t>
      </w:r>
    </w:p>
    <w:p w14:paraId="60BFFF92" w14:textId="77777777" w:rsidR="00E451F6" w:rsidRPr="00B54CDA" w:rsidRDefault="00A35437">
      <w:pPr>
        <w:rPr>
          <w:color w:val="000000" w:themeColor="text1"/>
          <w:szCs w:val="22"/>
        </w:rPr>
      </w:pPr>
      <w:r w:rsidRPr="00B54CDA">
        <w:rPr>
          <w:rFonts w:hint="eastAsia"/>
          <w:color w:val="000000" w:themeColor="text1"/>
          <w:szCs w:val="22"/>
        </w:rPr>
        <w:t>ハ　法第三百四十二条の二第二項又は第三百四十五条第二項（同条第四項において読み替えて準用する場合を含む。）の理由があるときは、その理由</w:t>
      </w:r>
    </w:p>
    <w:p w14:paraId="1639601B" w14:textId="77777777" w:rsidR="00E451F6" w:rsidRPr="00B54CDA" w:rsidRDefault="00A35437">
      <w:pPr>
        <w:rPr>
          <w:color w:val="000000" w:themeColor="text1"/>
          <w:szCs w:val="22"/>
        </w:rPr>
      </w:pPr>
      <w:r w:rsidRPr="00B54CDA">
        <w:rPr>
          <w:rFonts w:hint="eastAsia"/>
          <w:color w:val="000000" w:themeColor="text1"/>
          <w:szCs w:val="22"/>
        </w:rPr>
        <w:t>八　当該事業年度に係る当該株式会社の会社役員（会計参与を除く。）の重要な兼職の状況</w:t>
      </w:r>
    </w:p>
    <w:p w14:paraId="5B8D6407" w14:textId="77777777" w:rsidR="00E451F6" w:rsidRPr="00B54CDA" w:rsidRDefault="00A35437">
      <w:pPr>
        <w:rPr>
          <w:color w:val="000000" w:themeColor="text1"/>
          <w:szCs w:val="22"/>
        </w:rPr>
      </w:pPr>
      <w:r w:rsidRPr="00B54CDA">
        <w:rPr>
          <w:rFonts w:hint="eastAsia"/>
          <w:color w:val="000000" w:themeColor="text1"/>
          <w:szCs w:val="22"/>
        </w:rPr>
        <w:t>九　会社役員のうち監査役、監査等委員又は監査委員が財務及び会計に関する相当程度の知見を有しているものであるときは、その事実</w:t>
      </w:r>
    </w:p>
    <w:p w14:paraId="604331D9" w14:textId="77777777" w:rsidR="00E451F6" w:rsidRPr="00B54CDA" w:rsidRDefault="00A35437">
      <w:pPr>
        <w:rPr>
          <w:color w:val="000000" w:themeColor="text1"/>
          <w:szCs w:val="22"/>
        </w:rPr>
      </w:pPr>
      <w:r w:rsidRPr="00B54CDA">
        <w:rPr>
          <w:rFonts w:hint="eastAsia"/>
          <w:color w:val="000000" w:themeColor="text1"/>
          <w:szCs w:val="22"/>
        </w:rPr>
        <w:t>十　次のイ又はロに掲げる場合の区分に応じ、当該イ又はロに定める事項</w:t>
      </w:r>
    </w:p>
    <w:p w14:paraId="7A2761BE" w14:textId="77777777" w:rsidR="00E451F6" w:rsidRPr="00B54CDA" w:rsidRDefault="00A35437">
      <w:pPr>
        <w:rPr>
          <w:color w:val="000000" w:themeColor="text1"/>
          <w:szCs w:val="22"/>
        </w:rPr>
      </w:pPr>
      <w:r w:rsidRPr="00B54CDA">
        <w:rPr>
          <w:rFonts w:hint="eastAsia"/>
          <w:color w:val="000000" w:themeColor="text1"/>
          <w:szCs w:val="22"/>
        </w:rPr>
        <w:t>イ　株式会社が当該事業年度の末日において監査等委員会設置会社である場合　常勤の監査等委員の選定の有無及びその理由</w:t>
      </w:r>
    </w:p>
    <w:p w14:paraId="7979D9D9" w14:textId="77777777" w:rsidR="00E451F6" w:rsidRPr="00B54CDA" w:rsidRDefault="00A35437">
      <w:pPr>
        <w:rPr>
          <w:color w:val="000000" w:themeColor="text1"/>
          <w:szCs w:val="22"/>
        </w:rPr>
      </w:pPr>
      <w:r w:rsidRPr="00B54CDA">
        <w:rPr>
          <w:rFonts w:hint="eastAsia"/>
          <w:color w:val="000000" w:themeColor="text1"/>
          <w:szCs w:val="22"/>
        </w:rPr>
        <w:t>ロ　株式会社が当該事業年度の末日において指名委員会等設置会社である場合　常勤の監査委員の選定の有無及びその理由</w:t>
      </w:r>
    </w:p>
    <w:p w14:paraId="79B17787" w14:textId="77777777" w:rsidR="00E451F6" w:rsidRPr="00B54CDA" w:rsidRDefault="00A35437">
      <w:pPr>
        <w:rPr>
          <w:color w:val="000000" w:themeColor="text1"/>
          <w:szCs w:val="22"/>
        </w:rPr>
      </w:pPr>
      <w:r w:rsidRPr="00B54CDA">
        <w:rPr>
          <w:rFonts w:hint="eastAsia"/>
          <w:color w:val="000000" w:themeColor="text1"/>
          <w:szCs w:val="22"/>
        </w:rPr>
        <w:t>十一　前各号に掲げるもののほか、株式会社の会社役員に関する重要な事項</w:t>
      </w:r>
    </w:p>
    <w:p w14:paraId="3D92526D" w14:textId="77777777" w:rsidR="00E451F6" w:rsidRPr="00B54CDA" w:rsidRDefault="00A35437">
      <w:pPr>
        <w:rPr>
          <w:color w:val="000000" w:themeColor="text1"/>
          <w:szCs w:val="22"/>
        </w:rPr>
      </w:pPr>
      <w:r w:rsidRPr="00B54CDA">
        <w:rPr>
          <w:rFonts w:hint="eastAsia"/>
          <w:color w:val="000000" w:themeColor="text1"/>
          <w:szCs w:val="22"/>
        </w:rPr>
        <w:t>（株式会社の役員等賠償責任保険契約に関する事項）</w:t>
      </w:r>
    </w:p>
    <w:p w14:paraId="5682AAD5" w14:textId="77777777" w:rsidR="00E451F6" w:rsidRPr="00B54CDA" w:rsidRDefault="00A35437">
      <w:pPr>
        <w:rPr>
          <w:color w:val="000000" w:themeColor="text1"/>
          <w:szCs w:val="22"/>
        </w:rPr>
      </w:pPr>
      <w:r w:rsidRPr="00B54CDA">
        <w:rPr>
          <w:rFonts w:hint="eastAsia"/>
          <w:color w:val="000000" w:themeColor="text1"/>
          <w:szCs w:val="22"/>
        </w:rPr>
        <w:t>第百二十一条の二　第百十九条第二号の二に規定する「株式会社の役員等賠償責任保険契約に関する事項」とは、当該株式会社が保険者との間で役員等賠償責任保険契約を締結しているときにおける次に掲げる事項とする。</w:t>
      </w:r>
    </w:p>
    <w:p w14:paraId="5B0091E2" w14:textId="77777777" w:rsidR="00E451F6" w:rsidRPr="00B54CDA" w:rsidRDefault="00A35437">
      <w:pPr>
        <w:rPr>
          <w:color w:val="000000" w:themeColor="text1"/>
          <w:szCs w:val="22"/>
        </w:rPr>
      </w:pPr>
      <w:r w:rsidRPr="00B54CDA">
        <w:rPr>
          <w:rFonts w:hint="eastAsia"/>
          <w:color w:val="000000" w:themeColor="text1"/>
          <w:szCs w:val="22"/>
        </w:rPr>
        <w:t>一　当該役員等賠償責任保険契約の被保険者の範囲</w:t>
      </w:r>
    </w:p>
    <w:p w14:paraId="7A3F2749" w14:textId="77777777" w:rsidR="00E451F6" w:rsidRPr="00B54CDA" w:rsidRDefault="00A35437">
      <w:pPr>
        <w:rPr>
          <w:color w:val="000000" w:themeColor="text1"/>
          <w:szCs w:val="22"/>
        </w:rPr>
      </w:pPr>
      <w:r w:rsidRPr="00B54CDA">
        <w:rPr>
          <w:rFonts w:hint="eastAsia"/>
          <w:color w:val="000000" w:themeColor="text1"/>
          <w:szCs w:val="22"/>
        </w:rPr>
        <w:t>二　当該役員等賠償責任保険契約の内容の概要（被保険者が実質的に保険料を負担している場合にあってはその負担割合、填補の対象とされる保険事故の概要及び当該役員等賠償責任保険契約によって被保険者である役員等（当該株式会社の役員等に限る。）の職務の執行の適正性が損なわれないようにするための措置を講じている場合にあってはその内容を含む。）</w:t>
      </w:r>
    </w:p>
    <w:p w14:paraId="339F282E" w14:textId="77777777" w:rsidR="00E451F6" w:rsidRPr="00B54CDA" w:rsidRDefault="00A35437">
      <w:pPr>
        <w:rPr>
          <w:color w:val="000000" w:themeColor="text1"/>
          <w:szCs w:val="22"/>
        </w:rPr>
      </w:pPr>
      <w:r w:rsidRPr="00B54CDA">
        <w:rPr>
          <w:rFonts w:hint="eastAsia"/>
          <w:color w:val="000000" w:themeColor="text1"/>
          <w:szCs w:val="22"/>
        </w:rPr>
        <w:t>（株式会社の株式に関する事項）</w:t>
      </w:r>
    </w:p>
    <w:p w14:paraId="3FEC41CD" w14:textId="77777777" w:rsidR="00E451F6" w:rsidRPr="00B54CDA" w:rsidRDefault="00A35437">
      <w:pPr>
        <w:rPr>
          <w:color w:val="000000" w:themeColor="text1"/>
          <w:szCs w:val="22"/>
        </w:rPr>
      </w:pPr>
      <w:r w:rsidRPr="00B54CDA">
        <w:rPr>
          <w:rFonts w:hint="eastAsia"/>
          <w:color w:val="000000" w:themeColor="text1"/>
          <w:szCs w:val="22"/>
        </w:rPr>
        <w:t>第百二十二条　第百十九条第三号に規定する「株式会社の株式に関する事項」とは、次に掲げる事項とする。</w:t>
      </w:r>
    </w:p>
    <w:p w14:paraId="0B9972CF" w14:textId="77777777" w:rsidR="00E451F6" w:rsidRPr="00B54CDA" w:rsidRDefault="00A35437">
      <w:pPr>
        <w:rPr>
          <w:color w:val="000000" w:themeColor="text1"/>
          <w:szCs w:val="22"/>
        </w:rPr>
      </w:pPr>
      <w:r w:rsidRPr="00B54CDA">
        <w:rPr>
          <w:rFonts w:hint="eastAsia"/>
          <w:color w:val="000000" w:themeColor="text1"/>
          <w:szCs w:val="22"/>
        </w:rPr>
        <w:t>一　当該事業年度の末日において発行済株式（自己株式を除く。</w:t>
      </w:r>
      <w:r w:rsidRPr="00B54CDA">
        <w:rPr>
          <w:rFonts w:cs="Mongolian Baiti"/>
          <w:color w:val="000000" w:themeColor="text1"/>
          <w:szCs w:val="22"/>
        </w:rPr>
        <w:t>次項において同じ</w:t>
      </w:r>
      <w:r w:rsidRPr="00B54CDA">
        <w:rPr>
          <w:rFonts w:cs="Mongolian Baiti" w:hint="eastAsia"/>
          <w:color w:val="000000" w:themeColor="text1"/>
          <w:szCs w:val="22"/>
        </w:rPr>
        <w:t>。</w:t>
      </w:r>
      <w:r w:rsidRPr="00B54CDA">
        <w:rPr>
          <w:rFonts w:hint="eastAsia"/>
          <w:color w:val="000000" w:themeColor="text1"/>
          <w:szCs w:val="22"/>
        </w:rPr>
        <w:t>）の総数に対するその有する株式の数の割合が高いことにおいて上位となる十名の株主の氏名又は名称、当該株主の有する株式の数（種類株式発行会社にあっては、株式の種類及び種類ごとの数を含む。）及び当該株主の有する株式に係る当該割合</w:t>
      </w:r>
    </w:p>
    <w:p w14:paraId="6AF44D65" w14:textId="77777777" w:rsidR="00E451F6" w:rsidRPr="00B54CDA" w:rsidRDefault="00A35437">
      <w:pPr>
        <w:spacing w:line="360" w:lineRule="exact"/>
        <w:rPr>
          <w:color w:val="000000" w:themeColor="text1"/>
          <w:szCs w:val="22"/>
        </w:rPr>
      </w:pPr>
      <w:r w:rsidRPr="00B54CDA">
        <w:rPr>
          <w:rFonts w:hint="eastAsia"/>
          <w:color w:val="000000" w:themeColor="text1"/>
          <w:szCs w:val="22"/>
        </w:rPr>
        <w:t>二　当該事業年度中に当該株式会社の会社役員（会社役員であった者を含む。）に対して当該株式会社が交付した当該株式会社の株式（職務執行の対価として交付したものに限り、当該株式会社が会社役員に対して職務執行の対価として募集株式と引換えにする払込みに充てるための金銭を交付した場合において、当該金銭の払込みと引換えに当該株式会社の株式を交付したときにおける当該株式を含む。以下この号において同</w:t>
      </w:r>
      <w:r w:rsidRPr="00B54CDA">
        <w:rPr>
          <w:rFonts w:hint="eastAsia"/>
          <w:color w:val="000000" w:themeColor="text1"/>
          <w:szCs w:val="22"/>
        </w:rPr>
        <w:lastRenderedPageBreak/>
        <w:t>じ。）があるときは、次に掲げる者（次に掲げる者であった者を含む。）の区分ごとの株式の数（種類株式発行会社にあっては、株式の種類及び種類ごとの数）及び株式の交付を受けた者の人数</w:t>
      </w:r>
    </w:p>
    <w:p w14:paraId="69AD027D" w14:textId="77777777" w:rsidR="00E451F6" w:rsidRPr="00B54CDA" w:rsidRDefault="00A35437">
      <w:pPr>
        <w:spacing w:line="360" w:lineRule="exact"/>
        <w:rPr>
          <w:color w:val="000000" w:themeColor="text1"/>
          <w:szCs w:val="22"/>
        </w:rPr>
      </w:pPr>
      <w:r w:rsidRPr="00B54CDA">
        <w:rPr>
          <w:rFonts w:hint="eastAsia"/>
          <w:color w:val="000000" w:themeColor="text1"/>
          <w:szCs w:val="22"/>
        </w:rPr>
        <w:t>イ　当該株式会社の取締役（監査等委員である取締役及び社外役員を除き、執行役を含む。）</w:t>
      </w:r>
    </w:p>
    <w:p w14:paraId="5C47FF02" w14:textId="77777777" w:rsidR="00E451F6" w:rsidRPr="00B54CDA" w:rsidRDefault="00A35437">
      <w:pPr>
        <w:spacing w:line="360" w:lineRule="exact"/>
        <w:rPr>
          <w:color w:val="000000" w:themeColor="text1"/>
          <w:szCs w:val="22"/>
        </w:rPr>
      </w:pPr>
      <w:r w:rsidRPr="00B54CDA">
        <w:rPr>
          <w:rFonts w:hint="eastAsia"/>
          <w:color w:val="000000" w:themeColor="text1"/>
          <w:szCs w:val="22"/>
        </w:rPr>
        <w:t>ロ　当該株式会社の社外取締役（監査等委員である取締役を除き、社外役員に限る。）</w:t>
      </w:r>
    </w:p>
    <w:p w14:paraId="4199575A" w14:textId="77777777" w:rsidR="00E451F6" w:rsidRPr="00B54CDA" w:rsidRDefault="00A35437">
      <w:pPr>
        <w:spacing w:line="360" w:lineRule="exact"/>
        <w:rPr>
          <w:color w:val="000000" w:themeColor="text1"/>
          <w:szCs w:val="22"/>
        </w:rPr>
      </w:pPr>
      <w:r w:rsidRPr="00B54CDA">
        <w:rPr>
          <w:rFonts w:hint="eastAsia"/>
          <w:color w:val="000000" w:themeColor="text1"/>
          <w:szCs w:val="22"/>
        </w:rPr>
        <w:t>ハ　当該株式会社の監査等委員である取締役</w:t>
      </w:r>
    </w:p>
    <w:p w14:paraId="7E5E6C2F" w14:textId="77777777" w:rsidR="00E451F6" w:rsidRPr="00B54CDA" w:rsidRDefault="00A35437">
      <w:pPr>
        <w:spacing w:line="360" w:lineRule="exact"/>
        <w:rPr>
          <w:color w:val="000000" w:themeColor="text1"/>
          <w:szCs w:val="22"/>
        </w:rPr>
      </w:pPr>
      <w:r w:rsidRPr="00B54CDA">
        <w:rPr>
          <w:rFonts w:hint="eastAsia"/>
          <w:color w:val="000000" w:themeColor="text1"/>
          <w:szCs w:val="22"/>
        </w:rPr>
        <w:t>ニ　当該株式会社の取締役（執行役を含む。）以外の会社役員</w:t>
      </w:r>
    </w:p>
    <w:p w14:paraId="6DEB946F" w14:textId="77777777" w:rsidR="00E451F6" w:rsidRPr="00B54CDA" w:rsidRDefault="00A35437">
      <w:pPr>
        <w:spacing w:line="360" w:lineRule="exact"/>
        <w:rPr>
          <w:color w:val="000000" w:themeColor="text1"/>
          <w:szCs w:val="22"/>
        </w:rPr>
      </w:pPr>
      <w:r w:rsidRPr="00B54CDA">
        <w:rPr>
          <w:rFonts w:hint="eastAsia"/>
          <w:color w:val="000000" w:themeColor="text1"/>
          <w:szCs w:val="22"/>
        </w:rPr>
        <w:t>三　前二号に掲げるもののほか、株式会社の株式に関する重要な事項</w:t>
      </w:r>
    </w:p>
    <w:p w14:paraId="01293B00" w14:textId="77777777" w:rsidR="00E451F6" w:rsidRPr="00B54CDA" w:rsidRDefault="00A35437">
      <w:pPr>
        <w:spacing w:line="360" w:lineRule="exact"/>
        <w:rPr>
          <w:color w:val="000000" w:themeColor="text1"/>
          <w:szCs w:val="22"/>
        </w:rPr>
      </w:pPr>
      <w:r w:rsidRPr="00B54CDA">
        <w:rPr>
          <w:color w:val="000000" w:themeColor="text1"/>
          <w:szCs w:val="22"/>
        </w:rPr>
        <w:t>２　当該事業年度に関する定時株主総会において議決権を行使することができる者を定めるための法第百二十四条第一項に規定する基準日を定めた場合において、当該基準日が当該事業年度の末日後の日であるときは、前項第一号に掲げる事項については、当該基準日において発行済株式の総数に対するその有する株式の数の割合が高いことにおいて上位となる十名の株主の氏名又は名称、当該株主の有する株式の数（種類株式発行会社にあっては、株式の種類及び種類ごとの数を含む。）及び当該株主の有する株式に係る当該割合とすることができる。この場合においては、当該基準日を明らかにしなければならない。</w:t>
      </w:r>
    </w:p>
    <w:p w14:paraId="2D204ED0" w14:textId="77777777" w:rsidR="00E451F6" w:rsidRPr="00B54CDA" w:rsidRDefault="00A35437">
      <w:pPr>
        <w:rPr>
          <w:color w:val="000000" w:themeColor="text1"/>
          <w:szCs w:val="22"/>
        </w:rPr>
      </w:pPr>
      <w:r w:rsidRPr="00B54CDA">
        <w:rPr>
          <w:rFonts w:hint="eastAsia"/>
          <w:color w:val="000000" w:themeColor="text1"/>
          <w:szCs w:val="22"/>
        </w:rPr>
        <w:t>（株式会社の新株予約権等に関する事項）</w:t>
      </w:r>
    </w:p>
    <w:p w14:paraId="7CD83F81" w14:textId="77777777" w:rsidR="00E451F6" w:rsidRPr="00B54CDA" w:rsidRDefault="00A35437">
      <w:pPr>
        <w:rPr>
          <w:color w:val="000000" w:themeColor="text1"/>
          <w:szCs w:val="22"/>
        </w:rPr>
      </w:pPr>
      <w:r w:rsidRPr="00B54CDA">
        <w:rPr>
          <w:rFonts w:hint="eastAsia"/>
          <w:color w:val="000000" w:themeColor="text1"/>
          <w:szCs w:val="22"/>
        </w:rPr>
        <w:t>第百二十三条　第百十九条第四号に規定する「株式会社の新株予約権等に関する事項」とは、次に掲げる事項とする。</w:t>
      </w:r>
    </w:p>
    <w:p w14:paraId="6FC1559B" w14:textId="77777777" w:rsidR="00E451F6" w:rsidRPr="00B54CDA" w:rsidRDefault="00A35437">
      <w:pPr>
        <w:rPr>
          <w:color w:val="000000" w:themeColor="text1"/>
          <w:szCs w:val="22"/>
        </w:rPr>
      </w:pPr>
      <w:r w:rsidRPr="00B54CDA">
        <w:rPr>
          <w:rFonts w:hint="eastAsia"/>
          <w:color w:val="000000" w:themeColor="text1"/>
          <w:szCs w:val="22"/>
        </w:rPr>
        <w:t>一　当該事業年度の末日において当該株式会社の会社役員（当該事業年度の末日において在任している者に限る。以下この条において同じ。）が当該株式会社の新株予約権等（職務執行の対価として当該株式会社が交付したものに限り、当該株式会社が会社役員に対して職務執行の対価として募集新株予約権と引換えにする払込みに充てるための金銭を交付した場合において、当該金銭の払込みと引換えに当該株式会社の新株予約権を交付したときにおける当該新株予約権を含む。以下この号及び次号において同じ。）を有しているときは、次に掲げる者の区分ごとの当該新株予約権等の内容の概要及び新株予約権等を有する者の人数</w:t>
      </w:r>
    </w:p>
    <w:p w14:paraId="3D9D6079" w14:textId="77777777" w:rsidR="00E451F6" w:rsidRPr="00B54CDA" w:rsidRDefault="00A35437">
      <w:pPr>
        <w:rPr>
          <w:color w:val="000000" w:themeColor="text1"/>
          <w:szCs w:val="22"/>
        </w:rPr>
      </w:pPr>
      <w:r w:rsidRPr="00B54CDA">
        <w:rPr>
          <w:rFonts w:hint="eastAsia"/>
          <w:color w:val="000000" w:themeColor="text1"/>
          <w:szCs w:val="22"/>
        </w:rPr>
        <w:t>イ　当該株式会社の取締役（監査等委員であるもの及び社外役員を除き、執行役を含む。）</w:t>
      </w:r>
    </w:p>
    <w:p w14:paraId="3DA0A3FB" w14:textId="77777777" w:rsidR="00E451F6" w:rsidRPr="00B54CDA" w:rsidRDefault="00A35437">
      <w:pPr>
        <w:rPr>
          <w:color w:val="000000" w:themeColor="text1"/>
          <w:szCs w:val="22"/>
        </w:rPr>
      </w:pPr>
      <w:r w:rsidRPr="00B54CDA">
        <w:rPr>
          <w:rFonts w:hint="eastAsia"/>
          <w:color w:val="000000" w:themeColor="text1"/>
          <w:szCs w:val="22"/>
        </w:rPr>
        <w:t>ロ　当該株式会社の社外取締役（監査等委員であるものを除き、社外役員に限る。）</w:t>
      </w:r>
    </w:p>
    <w:p w14:paraId="14193B9F" w14:textId="77777777" w:rsidR="00E451F6" w:rsidRPr="00B54CDA" w:rsidRDefault="00A35437">
      <w:pPr>
        <w:rPr>
          <w:color w:val="000000" w:themeColor="text1"/>
          <w:szCs w:val="22"/>
        </w:rPr>
      </w:pPr>
      <w:r w:rsidRPr="00B54CDA">
        <w:rPr>
          <w:rFonts w:hint="eastAsia"/>
          <w:color w:val="000000" w:themeColor="text1"/>
          <w:szCs w:val="22"/>
        </w:rPr>
        <w:t>ハ　当該株式会社の監査等委員である取締役</w:t>
      </w:r>
    </w:p>
    <w:p w14:paraId="4FDA7E4F" w14:textId="77777777" w:rsidR="00E451F6" w:rsidRPr="00B54CDA" w:rsidRDefault="00A35437">
      <w:pPr>
        <w:rPr>
          <w:color w:val="000000" w:themeColor="text1"/>
          <w:szCs w:val="22"/>
        </w:rPr>
      </w:pPr>
      <w:r w:rsidRPr="00B54CDA">
        <w:rPr>
          <w:rFonts w:hint="eastAsia"/>
          <w:color w:val="000000" w:themeColor="text1"/>
          <w:szCs w:val="22"/>
        </w:rPr>
        <w:t>ニ　当該株式会社の取締役（執行役を含む。）以外の会社役員</w:t>
      </w:r>
    </w:p>
    <w:p w14:paraId="1F03525F" w14:textId="77777777" w:rsidR="00E451F6" w:rsidRPr="00B54CDA" w:rsidRDefault="00A35437">
      <w:pPr>
        <w:rPr>
          <w:color w:val="000000" w:themeColor="text1"/>
          <w:szCs w:val="22"/>
        </w:rPr>
      </w:pPr>
      <w:r w:rsidRPr="00B54CDA">
        <w:rPr>
          <w:rFonts w:hint="eastAsia"/>
          <w:color w:val="000000" w:themeColor="text1"/>
          <w:szCs w:val="22"/>
        </w:rPr>
        <w:t>二　当該事業年度中に次に掲げる者に対して当該株式会社が交付した新株予約権等があるときは、次に掲げる者の区分ごとの当該新株予約権等の内容の概要及び交付した者の人数</w:t>
      </w:r>
    </w:p>
    <w:p w14:paraId="6EFF8C0E" w14:textId="77777777" w:rsidR="00E451F6" w:rsidRPr="00B54CDA" w:rsidRDefault="00A35437">
      <w:pPr>
        <w:rPr>
          <w:color w:val="000000" w:themeColor="text1"/>
          <w:szCs w:val="22"/>
        </w:rPr>
      </w:pPr>
      <w:r w:rsidRPr="00B54CDA">
        <w:rPr>
          <w:rFonts w:hint="eastAsia"/>
          <w:color w:val="000000" w:themeColor="text1"/>
          <w:szCs w:val="22"/>
        </w:rPr>
        <w:t>イ　当該株式会社の使用人（当該株式会社の会社役員を兼ねている者を除く。）</w:t>
      </w:r>
    </w:p>
    <w:p w14:paraId="6DDB7CA3" w14:textId="77777777" w:rsidR="00E451F6" w:rsidRPr="00B54CDA" w:rsidRDefault="00A35437">
      <w:pPr>
        <w:rPr>
          <w:color w:val="000000" w:themeColor="text1"/>
          <w:szCs w:val="22"/>
        </w:rPr>
      </w:pPr>
      <w:r w:rsidRPr="00B54CDA">
        <w:rPr>
          <w:rFonts w:hint="eastAsia"/>
          <w:color w:val="000000" w:themeColor="text1"/>
          <w:szCs w:val="22"/>
        </w:rPr>
        <w:lastRenderedPageBreak/>
        <w:t>ロ　当該株式会社の子会社の役員及び使用人（当該株式会社の会社役員又はイに掲げる者を兼ねている者を除く。）</w:t>
      </w:r>
    </w:p>
    <w:p w14:paraId="526E161A" w14:textId="77777777" w:rsidR="00E451F6" w:rsidRPr="00B54CDA" w:rsidRDefault="00A35437">
      <w:pPr>
        <w:rPr>
          <w:color w:val="000000" w:themeColor="text1"/>
          <w:szCs w:val="22"/>
        </w:rPr>
      </w:pPr>
      <w:r w:rsidRPr="00B54CDA">
        <w:rPr>
          <w:rFonts w:hint="eastAsia"/>
          <w:color w:val="000000" w:themeColor="text1"/>
          <w:szCs w:val="22"/>
        </w:rPr>
        <w:t>三　前二号に掲げるもののほか、当該株式会社の新株予約権等に関する重要な事項</w:t>
      </w:r>
    </w:p>
    <w:p w14:paraId="56ACFA40" w14:textId="77777777" w:rsidR="00E451F6" w:rsidRPr="00B54CDA" w:rsidRDefault="00A35437">
      <w:pPr>
        <w:rPr>
          <w:color w:val="000000" w:themeColor="text1"/>
          <w:szCs w:val="22"/>
        </w:rPr>
      </w:pPr>
      <w:r w:rsidRPr="00B54CDA">
        <w:rPr>
          <w:rFonts w:hint="eastAsia"/>
          <w:color w:val="000000" w:themeColor="text1"/>
          <w:szCs w:val="22"/>
        </w:rPr>
        <w:t>（社外役員等に関する特則）</w:t>
      </w:r>
    </w:p>
    <w:p w14:paraId="0EE40097" w14:textId="77777777" w:rsidR="00E451F6" w:rsidRPr="00B54CDA" w:rsidRDefault="00A35437">
      <w:pPr>
        <w:rPr>
          <w:color w:val="000000" w:themeColor="text1"/>
          <w:szCs w:val="22"/>
        </w:rPr>
      </w:pPr>
      <w:r w:rsidRPr="00B54CDA">
        <w:rPr>
          <w:rFonts w:hint="eastAsia"/>
          <w:color w:val="000000" w:themeColor="text1"/>
          <w:szCs w:val="22"/>
        </w:rPr>
        <w:t>第百二十四条　会社役員のうち社外役員である者が存する場合には、株式会社の会社役員に関する事項には、第百二十一条に規定する事項のほか、次に掲げる事項を含むものとする。</w:t>
      </w:r>
    </w:p>
    <w:p w14:paraId="3DE90A55" w14:textId="77777777" w:rsidR="00E451F6" w:rsidRPr="00B54CDA" w:rsidRDefault="00A35437">
      <w:pPr>
        <w:rPr>
          <w:color w:val="000000" w:themeColor="text1"/>
          <w:szCs w:val="22"/>
        </w:rPr>
      </w:pPr>
      <w:r w:rsidRPr="00B54CDA">
        <w:rPr>
          <w:rFonts w:hint="eastAsia"/>
          <w:color w:val="000000" w:themeColor="text1"/>
          <w:szCs w:val="22"/>
        </w:rPr>
        <w:t>一　社外役員（直前の定時株主総会の終結の日の翌日以降に在任していた者に限る。次号から第四号までにおいて同じ。）が他の法人等の業務執行者であることが第百二十一条第八号に定める重要な兼職に該当する場合は、当該株式会社と当該他の法人等との関係</w:t>
      </w:r>
    </w:p>
    <w:p w14:paraId="5BA8B852" w14:textId="77777777" w:rsidR="00E451F6" w:rsidRPr="00B54CDA" w:rsidRDefault="00A35437">
      <w:pPr>
        <w:rPr>
          <w:color w:val="000000" w:themeColor="text1"/>
          <w:szCs w:val="22"/>
        </w:rPr>
      </w:pPr>
      <w:r w:rsidRPr="00B54CDA">
        <w:rPr>
          <w:rFonts w:hint="eastAsia"/>
          <w:color w:val="000000" w:themeColor="text1"/>
          <w:szCs w:val="22"/>
        </w:rPr>
        <w:t>二　社外役員が他の法人等の社外役員その他これに類する者を兼任していることが第百二十一条第八号に定める重要な兼職に該当する場合は、当該株式会社と当該他の法人等との関係</w:t>
      </w:r>
    </w:p>
    <w:p w14:paraId="7E44BB98" w14:textId="77777777" w:rsidR="00E451F6" w:rsidRPr="00B54CDA" w:rsidRDefault="00A35437">
      <w:pPr>
        <w:rPr>
          <w:color w:val="000000" w:themeColor="text1"/>
          <w:szCs w:val="22"/>
        </w:rPr>
      </w:pPr>
      <w:r w:rsidRPr="00B54CDA">
        <w:rPr>
          <w:rFonts w:hint="eastAsia"/>
          <w:color w:val="000000" w:themeColor="text1"/>
          <w:szCs w:val="22"/>
        </w:rPr>
        <w:t>三　社外役員が次に掲げる者の配偶者、三親等以内の親族その他これに準ずる者であることを当該株式会社が知っているときは、その事実（重要でないものを除く。）</w:t>
      </w:r>
    </w:p>
    <w:p w14:paraId="2FCE4669" w14:textId="77777777" w:rsidR="00E451F6" w:rsidRPr="00B54CDA" w:rsidRDefault="00A35437">
      <w:pPr>
        <w:rPr>
          <w:color w:val="000000" w:themeColor="text1"/>
          <w:szCs w:val="22"/>
        </w:rPr>
      </w:pPr>
      <w:r w:rsidRPr="00B54CDA">
        <w:rPr>
          <w:rFonts w:hint="eastAsia"/>
          <w:color w:val="000000" w:themeColor="text1"/>
          <w:szCs w:val="22"/>
        </w:rPr>
        <w:t>イ　当該株式会社の親会社等（自然人であるものに限る。）</w:t>
      </w:r>
    </w:p>
    <w:p w14:paraId="3DF41C20" w14:textId="77777777" w:rsidR="00E451F6" w:rsidRPr="00B54CDA" w:rsidRDefault="00A35437">
      <w:pPr>
        <w:rPr>
          <w:color w:val="000000" w:themeColor="text1"/>
          <w:szCs w:val="22"/>
        </w:rPr>
      </w:pPr>
      <w:r w:rsidRPr="00B54CDA">
        <w:rPr>
          <w:rFonts w:hint="eastAsia"/>
          <w:color w:val="000000" w:themeColor="text1"/>
          <w:szCs w:val="22"/>
        </w:rPr>
        <w:t>ロ　当該株式会社又は当該株式会社の特定関係事業者の業務執行者又は役員（業務執行者であるものを除く。）</w:t>
      </w:r>
    </w:p>
    <w:p w14:paraId="5183A695" w14:textId="77777777" w:rsidR="00E451F6" w:rsidRPr="00B54CDA" w:rsidRDefault="00A35437">
      <w:pPr>
        <w:rPr>
          <w:color w:val="000000" w:themeColor="text1"/>
          <w:szCs w:val="22"/>
        </w:rPr>
      </w:pPr>
      <w:r w:rsidRPr="00B54CDA">
        <w:rPr>
          <w:rFonts w:hint="eastAsia"/>
          <w:color w:val="000000" w:themeColor="text1"/>
          <w:szCs w:val="22"/>
        </w:rPr>
        <w:t>四　各社外役員の当該事業年度における主な活動状況（次に掲げる事項を含む。）</w:t>
      </w:r>
    </w:p>
    <w:p w14:paraId="3B228FCF" w14:textId="77777777" w:rsidR="00E451F6" w:rsidRPr="00B54CDA" w:rsidRDefault="00A35437">
      <w:pPr>
        <w:rPr>
          <w:color w:val="000000" w:themeColor="text1"/>
          <w:szCs w:val="22"/>
        </w:rPr>
      </w:pPr>
      <w:r w:rsidRPr="00B54CDA">
        <w:rPr>
          <w:rFonts w:hint="eastAsia"/>
          <w:color w:val="000000" w:themeColor="text1"/>
          <w:szCs w:val="22"/>
        </w:rPr>
        <w:t>イ　取締役会（当該社外役員が次に掲げる者である場合にあっては、次に定めるものを含む。ロにおいて同じ。）への出席の状況</w:t>
      </w:r>
    </w:p>
    <w:p w14:paraId="20D32F8A" w14:textId="77777777" w:rsidR="00E451F6" w:rsidRPr="00B54CDA" w:rsidRDefault="00A35437">
      <w:pPr>
        <w:rPr>
          <w:color w:val="000000" w:themeColor="text1"/>
          <w:szCs w:val="22"/>
        </w:rPr>
      </w:pPr>
      <w:r w:rsidRPr="00B54CDA">
        <w:rPr>
          <w:rFonts w:hint="eastAsia"/>
          <w:color w:val="000000" w:themeColor="text1"/>
          <w:szCs w:val="22"/>
        </w:rPr>
        <w:t>（１）　監査役会設置会社の社外監査役　監査役会</w:t>
      </w:r>
    </w:p>
    <w:p w14:paraId="2C66A840" w14:textId="77777777" w:rsidR="00E451F6" w:rsidRPr="00B54CDA" w:rsidRDefault="00A35437">
      <w:pPr>
        <w:rPr>
          <w:color w:val="000000" w:themeColor="text1"/>
          <w:szCs w:val="22"/>
        </w:rPr>
      </w:pPr>
      <w:r w:rsidRPr="00B54CDA">
        <w:rPr>
          <w:rFonts w:hint="eastAsia"/>
          <w:color w:val="000000" w:themeColor="text1"/>
          <w:szCs w:val="22"/>
        </w:rPr>
        <w:t>（２）　監査等委員会設置会社の監査等委員　監査等委員会</w:t>
      </w:r>
    </w:p>
    <w:p w14:paraId="417A88C0" w14:textId="77777777" w:rsidR="00E451F6" w:rsidRPr="00B54CDA" w:rsidRDefault="00A35437">
      <w:pPr>
        <w:rPr>
          <w:color w:val="000000" w:themeColor="text1"/>
          <w:szCs w:val="22"/>
        </w:rPr>
      </w:pPr>
      <w:r w:rsidRPr="00B54CDA">
        <w:rPr>
          <w:rFonts w:hint="eastAsia"/>
          <w:color w:val="000000" w:themeColor="text1"/>
          <w:szCs w:val="22"/>
        </w:rPr>
        <w:t>（３）　指名委員会等設置会社の監査委員　監査委員会</w:t>
      </w:r>
    </w:p>
    <w:p w14:paraId="7C56D619" w14:textId="77777777" w:rsidR="00E451F6" w:rsidRPr="00B54CDA" w:rsidRDefault="00A35437">
      <w:pPr>
        <w:rPr>
          <w:color w:val="000000" w:themeColor="text1"/>
          <w:szCs w:val="22"/>
        </w:rPr>
      </w:pPr>
      <w:r w:rsidRPr="00B54CDA">
        <w:rPr>
          <w:rFonts w:hint="eastAsia"/>
          <w:color w:val="000000" w:themeColor="text1"/>
          <w:szCs w:val="22"/>
        </w:rPr>
        <w:t>ロ　取締役会における発言の状況</w:t>
      </w:r>
    </w:p>
    <w:p w14:paraId="4F3DD319" w14:textId="5843B629" w:rsidR="00E451F6" w:rsidRPr="00B54CDA" w:rsidRDefault="00A35437">
      <w:pPr>
        <w:rPr>
          <w:color w:val="000000" w:themeColor="text1"/>
          <w:szCs w:val="22"/>
        </w:rPr>
      </w:pPr>
      <w:r w:rsidRPr="00B54CDA">
        <w:rPr>
          <w:rFonts w:hint="eastAsia"/>
          <w:color w:val="000000" w:themeColor="text1"/>
          <w:szCs w:val="22"/>
        </w:rPr>
        <w:t>ハ　当該社外役員の意見により当該株式会社の事業の方針又は事業その他の事項に係る決定が変更されたときは、その内容（</w:t>
      </w:r>
      <w:r w:rsidR="003B70DC" w:rsidRPr="00B54CDA">
        <w:rPr>
          <w:rFonts w:hint="eastAsia"/>
          <w:color w:val="000000" w:themeColor="text1"/>
          <w:szCs w:val="22"/>
        </w:rPr>
        <w:t>重要でない</w:t>
      </w:r>
      <w:r w:rsidRPr="00B54CDA">
        <w:rPr>
          <w:rFonts w:hint="eastAsia"/>
          <w:color w:val="000000" w:themeColor="text1"/>
          <w:szCs w:val="22"/>
        </w:rPr>
        <w:t>ものを除く。）</w:t>
      </w:r>
    </w:p>
    <w:p w14:paraId="3191A177" w14:textId="77777777" w:rsidR="00E451F6" w:rsidRPr="00B54CDA" w:rsidRDefault="00A35437">
      <w:pPr>
        <w:rPr>
          <w:color w:val="000000" w:themeColor="text1"/>
          <w:szCs w:val="22"/>
        </w:rPr>
      </w:pPr>
      <w:r w:rsidRPr="00B54CDA">
        <w:rPr>
          <w:rFonts w:hint="eastAsia"/>
          <w:color w:val="000000" w:themeColor="text1"/>
          <w:szCs w:val="22"/>
        </w:rPr>
        <w:t>ニ　当該事業年度中に当該株式会社において法令又は定款に違反する事実その他不当な業務の執行（当該社外役員が社外監査役である場合にあっては、不正な業務の執行）が行われた事実（重要でないものを除く。）があるときは、各社外役員が当該事実の発生の予防のために行った行為及び当該事実の発生後の対応として行った行為の概要</w:t>
      </w:r>
    </w:p>
    <w:p w14:paraId="10E7E5C6" w14:textId="77777777" w:rsidR="00E451F6" w:rsidRPr="00B54CDA" w:rsidRDefault="00A35437">
      <w:pPr>
        <w:rPr>
          <w:color w:val="000000" w:themeColor="text1"/>
          <w:szCs w:val="22"/>
        </w:rPr>
      </w:pPr>
      <w:r w:rsidRPr="00B54CDA">
        <w:rPr>
          <w:rFonts w:hint="eastAsia"/>
          <w:color w:val="000000" w:themeColor="text1"/>
          <w:szCs w:val="22"/>
        </w:rPr>
        <w:t>ホ　当該社外役員が社外取締役であるときは、当該社外役員が果たすことが期待される役割に関して行った職務の概要（イからニまでに掲げる事項を除く。）</w:t>
      </w:r>
    </w:p>
    <w:p w14:paraId="1C3CAF3C" w14:textId="77777777" w:rsidR="00E451F6" w:rsidRPr="00B54CDA" w:rsidRDefault="00A35437">
      <w:pPr>
        <w:rPr>
          <w:color w:val="000000" w:themeColor="text1"/>
          <w:szCs w:val="22"/>
        </w:rPr>
      </w:pPr>
      <w:r w:rsidRPr="00B54CDA">
        <w:rPr>
          <w:rFonts w:hint="eastAsia"/>
          <w:color w:val="000000" w:themeColor="text1"/>
          <w:szCs w:val="22"/>
        </w:rPr>
        <w:t>五　当該事業年度に係る社外役員の報酬等について、次のイからハまでに掲げる場合の区分に応じ、当該イからハまでに定める事項</w:t>
      </w:r>
    </w:p>
    <w:p w14:paraId="376CBCB1" w14:textId="77777777" w:rsidR="00E451F6" w:rsidRPr="00B54CDA" w:rsidRDefault="00A35437">
      <w:pPr>
        <w:rPr>
          <w:color w:val="000000" w:themeColor="text1"/>
          <w:szCs w:val="22"/>
        </w:rPr>
      </w:pPr>
      <w:r w:rsidRPr="00B54CDA">
        <w:rPr>
          <w:rFonts w:hint="eastAsia"/>
          <w:color w:val="000000" w:themeColor="text1"/>
          <w:szCs w:val="22"/>
        </w:rPr>
        <w:t>イ　社外役員の全部につき報酬等の総額を掲げることとする場合　社外役員の報酬等の総額及び員数</w:t>
      </w:r>
    </w:p>
    <w:p w14:paraId="60474D30" w14:textId="77777777" w:rsidR="00E451F6" w:rsidRPr="00B54CDA" w:rsidRDefault="00A35437">
      <w:pPr>
        <w:rPr>
          <w:color w:val="000000" w:themeColor="text1"/>
          <w:szCs w:val="22"/>
        </w:rPr>
      </w:pPr>
      <w:r w:rsidRPr="00B54CDA">
        <w:rPr>
          <w:rFonts w:hint="eastAsia"/>
          <w:color w:val="000000" w:themeColor="text1"/>
          <w:szCs w:val="22"/>
        </w:rPr>
        <w:t>ロ　社外役員の全部につき当該社外役員ごとの報酬等の額を掲げることとする場合　当該社外役員ごとの報酬等の額</w:t>
      </w:r>
    </w:p>
    <w:p w14:paraId="1BF53106" w14:textId="77777777" w:rsidR="00E451F6" w:rsidRPr="00B54CDA" w:rsidRDefault="00A35437">
      <w:pPr>
        <w:rPr>
          <w:color w:val="000000" w:themeColor="text1"/>
          <w:szCs w:val="22"/>
        </w:rPr>
      </w:pPr>
      <w:r w:rsidRPr="00B54CDA">
        <w:rPr>
          <w:rFonts w:hint="eastAsia"/>
          <w:color w:val="000000" w:themeColor="text1"/>
          <w:szCs w:val="22"/>
        </w:rPr>
        <w:lastRenderedPageBreak/>
        <w:t>ハ　社外役員の一部につき当該社外役員ごとの報酬等の額を掲げることとする場合　当該社外役員ごとの報酬等の額並びにその他の社外役員についての報酬等の総額及び員数</w:t>
      </w:r>
    </w:p>
    <w:p w14:paraId="7F6DFF4E" w14:textId="77777777" w:rsidR="00E451F6" w:rsidRPr="00B54CDA" w:rsidRDefault="00A35437">
      <w:pPr>
        <w:rPr>
          <w:color w:val="000000" w:themeColor="text1"/>
          <w:szCs w:val="22"/>
        </w:rPr>
      </w:pPr>
      <w:r w:rsidRPr="00B54CDA">
        <w:rPr>
          <w:rFonts w:hint="eastAsia"/>
          <w:color w:val="000000" w:themeColor="text1"/>
          <w:szCs w:val="22"/>
        </w:rPr>
        <w:t>六　当該事業年度において受け、又は受ける見込みの額が明らかとなった社外役員の報酬等（前号の規定により当該事業年度に係る事業報告の内容とする報酬等及び当該事業年度前の事業年度に係る事業報告の内容とした報酬等を除く。）について、同号イからハまでに掲げる場合の区分に応じ、当該イからハまでに定める事項</w:t>
      </w:r>
    </w:p>
    <w:p w14:paraId="227A740E" w14:textId="77777777" w:rsidR="00E451F6" w:rsidRPr="00B54CDA" w:rsidRDefault="00A35437">
      <w:pPr>
        <w:rPr>
          <w:color w:val="000000" w:themeColor="text1"/>
          <w:szCs w:val="22"/>
        </w:rPr>
      </w:pPr>
      <w:r w:rsidRPr="00B54CDA">
        <w:rPr>
          <w:rFonts w:hint="eastAsia"/>
          <w:color w:val="000000" w:themeColor="text1"/>
          <w:szCs w:val="22"/>
        </w:rPr>
        <w:t>七　社外役員が次のイ又はロに掲げる場合の区分に応じ、当該イ又はロに定めるものから当該事業年度において役員としての報酬等を受けているときは、当該報酬等の総額（社外役員であった期間に受けたものに限る。）</w:t>
      </w:r>
    </w:p>
    <w:p w14:paraId="29F21AB3" w14:textId="77777777" w:rsidR="00E451F6" w:rsidRPr="00B54CDA" w:rsidRDefault="00A35437">
      <w:pPr>
        <w:rPr>
          <w:color w:val="000000" w:themeColor="text1"/>
          <w:szCs w:val="22"/>
        </w:rPr>
      </w:pPr>
      <w:r w:rsidRPr="00B54CDA">
        <w:rPr>
          <w:rFonts w:hint="eastAsia"/>
          <w:color w:val="000000" w:themeColor="text1"/>
          <w:szCs w:val="22"/>
        </w:rPr>
        <w:t>イ　当該株式会社に親会社等がある場合　当該親会社等又は当該親会社等の子会社等（当該株式会社を除く。）</w:t>
      </w:r>
    </w:p>
    <w:p w14:paraId="6A828932" w14:textId="77777777" w:rsidR="00E451F6" w:rsidRPr="00B54CDA" w:rsidRDefault="00A35437">
      <w:pPr>
        <w:rPr>
          <w:color w:val="000000" w:themeColor="text1"/>
          <w:szCs w:val="22"/>
        </w:rPr>
      </w:pPr>
      <w:r w:rsidRPr="00B54CDA">
        <w:rPr>
          <w:rFonts w:hint="eastAsia"/>
          <w:color w:val="000000" w:themeColor="text1"/>
          <w:szCs w:val="22"/>
        </w:rPr>
        <w:t>ロ　当該株式会社に親会社等がない場合　当該株式会社の子会社</w:t>
      </w:r>
    </w:p>
    <w:p w14:paraId="2EA78F94" w14:textId="77777777" w:rsidR="00E451F6" w:rsidRPr="00B54CDA" w:rsidRDefault="00A35437">
      <w:pPr>
        <w:rPr>
          <w:color w:val="000000" w:themeColor="text1"/>
          <w:szCs w:val="22"/>
        </w:rPr>
      </w:pPr>
      <w:r w:rsidRPr="00B54CDA">
        <w:rPr>
          <w:rFonts w:hint="eastAsia"/>
          <w:color w:val="000000" w:themeColor="text1"/>
          <w:szCs w:val="22"/>
        </w:rPr>
        <w:t>八　社外役員についての前各号に掲げる事項の内容に対して当該社外役員の意見があるときは、その意見の内容</w:t>
      </w:r>
    </w:p>
    <w:p w14:paraId="2E15DFFF" w14:textId="77777777" w:rsidR="00E451F6" w:rsidRPr="00020EB9" w:rsidRDefault="00A35437" w:rsidP="00020EB9">
      <w:pPr>
        <w:ind w:leftChars="564" w:left="1279"/>
        <w:rPr>
          <w:b/>
          <w:bCs/>
          <w:color w:val="000000" w:themeColor="text1"/>
          <w:szCs w:val="22"/>
        </w:rPr>
      </w:pPr>
      <w:r w:rsidRPr="00020EB9">
        <w:rPr>
          <w:rFonts w:hint="eastAsia"/>
          <w:b/>
          <w:bCs/>
          <w:color w:val="000000" w:themeColor="text1"/>
          <w:szCs w:val="22"/>
        </w:rPr>
        <w:t>第三目　会計参与設置会社における事業報告の内容</w:t>
      </w:r>
    </w:p>
    <w:p w14:paraId="427FB32C" w14:textId="77777777" w:rsidR="00E451F6" w:rsidRPr="00B54CDA" w:rsidRDefault="00A35437">
      <w:pPr>
        <w:rPr>
          <w:color w:val="000000" w:themeColor="text1"/>
          <w:szCs w:val="22"/>
        </w:rPr>
      </w:pPr>
      <w:r w:rsidRPr="00B54CDA">
        <w:rPr>
          <w:rFonts w:hint="eastAsia"/>
          <w:color w:val="000000" w:themeColor="text1"/>
          <w:szCs w:val="22"/>
        </w:rPr>
        <w:t>第百二十五条　株式会社が当該事業年度の末日において会計参与設置会社である場合には、次に掲げる事項を事業報告の内容としなければならない。</w:t>
      </w:r>
    </w:p>
    <w:p w14:paraId="5C845E4F" w14:textId="77777777" w:rsidR="00E451F6" w:rsidRPr="00B54CDA" w:rsidRDefault="00A35437">
      <w:pPr>
        <w:rPr>
          <w:color w:val="000000" w:themeColor="text1"/>
          <w:szCs w:val="22"/>
        </w:rPr>
      </w:pPr>
      <w:r w:rsidRPr="00B54CDA">
        <w:rPr>
          <w:rFonts w:hint="eastAsia"/>
          <w:color w:val="000000" w:themeColor="text1"/>
          <w:szCs w:val="22"/>
        </w:rPr>
        <w:t>一　会計参与と当該株式会社との間で法第四百二十七条第一項の契約を締結しているときは、当該契約の内容の概要（当該契約によって当該会計参与の職務の執行の適正性が損なわれないようにするための措置を講じている場合にあっては、その内容を含む。）</w:t>
      </w:r>
    </w:p>
    <w:p w14:paraId="1DFD2D41" w14:textId="77777777" w:rsidR="00E451F6" w:rsidRPr="00B54CDA" w:rsidRDefault="00A35437">
      <w:pPr>
        <w:rPr>
          <w:color w:val="000000" w:themeColor="text1"/>
          <w:szCs w:val="22"/>
        </w:rPr>
      </w:pPr>
      <w:r w:rsidRPr="00B54CDA">
        <w:rPr>
          <w:rFonts w:hint="eastAsia"/>
          <w:color w:val="000000" w:themeColor="text1"/>
          <w:szCs w:val="22"/>
        </w:rPr>
        <w:t>二　会計参与と当該株式会社との間で補償契約を締結しているときは、次に掲げる事項</w:t>
      </w:r>
    </w:p>
    <w:p w14:paraId="515D5640" w14:textId="77777777" w:rsidR="00E451F6" w:rsidRPr="00B54CDA" w:rsidRDefault="00A35437">
      <w:pPr>
        <w:rPr>
          <w:color w:val="000000" w:themeColor="text1"/>
          <w:szCs w:val="22"/>
        </w:rPr>
      </w:pPr>
      <w:r w:rsidRPr="00B54CDA">
        <w:rPr>
          <w:rFonts w:hint="eastAsia"/>
          <w:color w:val="000000" w:themeColor="text1"/>
          <w:szCs w:val="22"/>
        </w:rPr>
        <w:t>イ　当該会計参与の氏名又は名称</w:t>
      </w:r>
    </w:p>
    <w:p w14:paraId="3B175ECA" w14:textId="77777777" w:rsidR="00E451F6" w:rsidRPr="00B54CDA" w:rsidRDefault="00A35437">
      <w:pPr>
        <w:rPr>
          <w:color w:val="000000" w:themeColor="text1"/>
          <w:szCs w:val="22"/>
        </w:rPr>
      </w:pPr>
      <w:r w:rsidRPr="00B54CDA">
        <w:rPr>
          <w:rFonts w:hint="eastAsia"/>
          <w:color w:val="000000" w:themeColor="text1"/>
          <w:szCs w:val="22"/>
        </w:rPr>
        <w:t>ロ　当該補償契約の内容の概要（当該補償契約によって当該会計参与の職務の執行の適正性が損なわれないようにするための措置を講じている場合にあっては、その内容を含む。）</w:t>
      </w:r>
    </w:p>
    <w:p w14:paraId="24D6D2E3" w14:textId="77777777" w:rsidR="00E451F6" w:rsidRPr="00B54CDA" w:rsidRDefault="00A35437">
      <w:pPr>
        <w:rPr>
          <w:color w:val="000000" w:themeColor="text1"/>
          <w:szCs w:val="22"/>
        </w:rPr>
      </w:pPr>
      <w:r w:rsidRPr="00B54CDA">
        <w:rPr>
          <w:rFonts w:hint="eastAsia"/>
          <w:color w:val="000000" w:themeColor="text1"/>
          <w:szCs w:val="22"/>
        </w:rPr>
        <w:t>三　当該株式会社が会計参与（当該事業年度の前事業年度の末日までに退任した者を含む。以下この号及び次号において同じ。）に対して補償契約に基づき法第四百三十条の二第一項第一号に掲げる費用を補償した場合において、当該株式会社が、当該事業年度において、当該会計参与が同号の職務の執行に関し法令の規定に違反したこと又は責任を負うことを知ったときは、その旨</w:t>
      </w:r>
    </w:p>
    <w:p w14:paraId="1ED742EA" w14:textId="77777777" w:rsidR="00E451F6" w:rsidRPr="00B54CDA" w:rsidRDefault="00A35437">
      <w:pPr>
        <w:rPr>
          <w:color w:val="000000" w:themeColor="text1"/>
          <w:szCs w:val="22"/>
        </w:rPr>
      </w:pPr>
      <w:r w:rsidRPr="00B54CDA">
        <w:rPr>
          <w:rFonts w:hint="eastAsia"/>
          <w:color w:val="000000" w:themeColor="text1"/>
          <w:szCs w:val="22"/>
        </w:rPr>
        <w:t>四　当該株式会社が会計参与に対して補償契約に基づき法第四百三十条の二第一項第二号に掲げる損失を補償したときは、その旨及び補償した金額</w:t>
      </w:r>
    </w:p>
    <w:p w14:paraId="74C41BE7" w14:textId="77777777" w:rsidR="00E451F6" w:rsidRPr="00020EB9" w:rsidRDefault="00A35437" w:rsidP="00020EB9">
      <w:pPr>
        <w:ind w:leftChars="564" w:left="1279"/>
        <w:rPr>
          <w:b/>
          <w:bCs/>
          <w:color w:val="000000" w:themeColor="text1"/>
          <w:szCs w:val="22"/>
        </w:rPr>
      </w:pPr>
      <w:r w:rsidRPr="00020EB9">
        <w:rPr>
          <w:rFonts w:hint="eastAsia"/>
          <w:b/>
          <w:bCs/>
          <w:color w:val="000000" w:themeColor="text1"/>
          <w:szCs w:val="22"/>
        </w:rPr>
        <w:t>第四目　会計監査人設置会社における事業報告の内容</w:t>
      </w:r>
    </w:p>
    <w:p w14:paraId="27DC8E75" w14:textId="77777777" w:rsidR="00E451F6" w:rsidRPr="00B54CDA" w:rsidRDefault="00A35437">
      <w:pPr>
        <w:rPr>
          <w:color w:val="000000" w:themeColor="text1"/>
          <w:szCs w:val="22"/>
        </w:rPr>
      </w:pPr>
      <w:r w:rsidRPr="00B54CDA">
        <w:rPr>
          <w:rFonts w:hint="eastAsia"/>
          <w:color w:val="000000" w:themeColor="text1"/>
          <w:szCs w:val="22"/>
        </w:rPr>
        <w:t>第百二十六条　株式会社が当該事業年度の末日において会計監査人設置会社である場合には、次に掲げる事項（株式会社が当該事業年度の末日において公開会社でない場合にあっては、第二号から第四号までに掲げる事項を除く。）を事業報告の内容としなければならない。</w:t>
      </w:r>
    </w:p>
    <w:p w14:paraId="0A01C188" w14:textId="77777777" w:rsidR="00E451F6" w:rsidRPr="00B54CDA" w:rsidRDefault="00A35437">
      <w:pPr>
        <w:rPr>
          <w:color w:val="000000" w:themeColor="text1"/>
          <w:szCs w:val="22"/>
        </w:rPr>
      </w:pPr>
      <w:r w:rsidRPr="00B54CDA">
        <w:rPr>
          <w:rFonts w:hint="eastAsia"/>
          <w:color w:val="000000" w:themeColor="text1"/>
          <w:szCs w:val="22"/>
        </w:rPr>
        <w:t>一　会計監査人の氏名又は名称</w:t>
      </w:r>
    </w:p>
    <w:p w14:paraId="0824B8F4" w14:textId="77777777" w:rsidR="00E451F6" w:rsidRPr="00B54CDA" w:rsidRDefault="00A35437">
      <w:pPr>
        <w:rPr>
          <w:color w:val="000000" w:themeColor="text1"/>
          <w:szCs w:val="22"/>
        </w:rPr>
      </w:pPr>
      <w:r w:rsidRPr="00B54CDA">
        <w:rPr>
          <w:rFonts w:hint="eastAsia"/>
          <w:color w:val="000000" w:themeColor="text1"/>
          <w:szCs w:val="22"/>
        </w:rPr>
        <w:lastRenderedPageBreak/>
        <w:t>二　当該事業年度に係る各会計監査人の報酬等の額及び当該報酬等について監査役（監査役会設置会社にあっては監査役会、監査等委員会設置会社にあっては監査等委員会、指名委員会等設置会社にあっては監査委員会）が法第三百九十九条第一項の同意をした理由</w:t>
      </w:r>
    </w:p>
    <w:p w14:paraId="161198AF" w14:textId="77777777" w:rsidR="00E451F6" w:rsidRPr="00B54CDA" w:rsidRDefault="00A35437">
      <w:pPr>
        <w:rPr>
          <w:color w:val="000000" w:themeColor="text1"/>
          <w:szCs w:val="22"/>
        </w:rPr>
      </w:pPr>
      <w:r w:rsidRPr="00B54CDA">
        <w:rPr>
          <w:rFonts w:hint="eastAsia"/>
          <w:color w:val="000000" w:themeColor="text1"/>
          <w:szCs w:val="22"/>
        </w:rPr>
        <w:t>三　会計監査人に対して公認会計士法第二条第一項の業務以外の業務（以下この号において「非監査業務」という。）の対価を支払っているときは、その非監査業務の内容</w:t>
      </w:r>
    </w:p>
    <w:p w14:paraId="7BC8FE87" w14:textId="77777777" w:rsidR="00E451F6" w:rsidRPr="00B54CDA" w:rsidRDefault="00A35437">
      <w:pPr>
        <w:rPr>
          <w:color w:val="000000" w:themeColor="text1"/>
          <w:szCs w:val="22"/>
        </w:rPr>
      </w:pPr>
      <w:r w:rsidRPr="00B54CDA">
        <w:rPr>
          <w:rFonts w:hint="eastAsia"/>
          <w:color w:val="000000" w:themeColor="text1"/>
          <w:szCs w:val="22"/>
        </w:rPr>
        <w:t>四　会計監査人の解任又は不再任の決定の方針</w:t>
      </w:r>
    </w:p>
    <w:p w14:paraId="7C73B1DE" w14:textId="77777777" w:rsidR="00E451F6" w:rsidRPr="00B54CDA" w:rsidRDefault="00A35437">
      <w:pPr>
        <w:rPr>
          <w:color w:val="000000" w:themeColor="text1"/>
          <w:szCs w:val="22"/>
        </w:rPr>
      </w:pPr>
      <w:r w:rsidRPr="00B54CDA">
        <w:rPr>
          <w:rFonts w:hint="eastAsia"/>
          <w:color w:val="000000" w:themeColor="text1"/>
          <w:szCs w:val="22"/>
        </w:rPr>
        <w:t>五　会計監査人が現に業務の停止の処分を受け、その停止の期間を経過しない者であるときは、当該処分に係る事項</w:t>
      </w:r>
    </w:p>
    <w:p w14:paraId="07C55376" w14:textId="77777777" w:rsidR="00E451F6" w:rsidRPr="00B54CDA" w:rsidRDefault="00A35437">
      <w:pPr>
        <w:rPr>
          <w:color w:val="000000" w:themeColor="text1"/>
          <w:szCs w:val="22"/>
        </w:rPr>
      </w:pPr>
      <w:r w:rsidRPr="00B54CDA">
        <w:rPr>
          <w:rFonts w:hint="eastAsia"/>
          <w:color w:val="000000" w:themeColor="text1"/>
          <w:szCs w:val="22"/>
        </w:rPr>
        <w:t>六　会計監査人が過去二年間に業務の停止の処分を受けた者である場合における当該処分に係る事項のうち、当該株式会社が事業報告の内容とすることが適切であるものと判断した事項</w:t>
      </w:r>
    </w:p>
    <w:p w14:paraId="2E0439B6" w14:textId="77777777" w:rsidR="00E451F6" w:rsidRPr="00B54CDA" w:rsidRDefault="00A35437">
      <w:pPr>
        <w:rPr>
          <w:color w:val="000000" w:themeColor="text1"/>
          <w:szCs w:val="22"/>
        </w:rPr>
      </w:pPr>
      <w:r w:rsidRPr="00B54CDA">
        <w:rPr>
          <w:rFonts w:hint="eastAsia"/>
          <w:color w:val="000000" w:themeColor="text1"/>
          <w:szCs w:val="22"/>
        </w:rPr>
        <w:t>七　会計監査人と当該株式会社との間で法第四百二十七条第一項の契約を締結しているときは、当該契約の内容の概要（当該契約によって当該会計監査人の職務の適正性が損なわれないようにするための措置を講じている場合にあっては、その内容を含む。）</w:t>
      </w:r>
    </w:p>
    <w:p w14:paraId="2F6EFE99" w14:textId="77777777" w:rsidR="00E451F6" w:rsidRPr="00B54CDA" w:rsidRDefault="00A35437">
      <w:pPr>
        <w:rPr>
          <w:color w:val="000000" w:themeColor="text1"/>
          <w:szCs w:val="22"/>
        </w:rPr>
      </w:pPr>
      <w:r w:rsidRPr="00B54CDA">
        <w:rPr>
          <w:rFonts w:hint="eastAsia"/>
          <w:color w:val="000000" w:themeColor="text1"/>
          <w:szCs w:val="22"/>
        </w:rPr>
        <w:t>七の二　会計監査人と当該株式会社との間で補償契約を締結しているときは、次に掲げる事項</w:t>
      </w:r>
    </w:p>
    <w:p w14:paraId="752CDE1D" w14:textId="77777777" w:rsidR="00E451F6" w:rsidRPr="00B54CDA" w:rsidRDefault="00A35437">
      <w:pPr>
        <w:rPr>
          <w:color w:val="000000" w:themeColor="text1"/>
          <w:szCs w:val="22"/>
        </w:rPr>
      </w:pPr>
      <w:r w:rsidRPr="00B54CDA">
        <w:rPr>
          <w:rFonts w:hint="eastAsia"/>
          <w:color w:val="000000" w:themeColor="text1"/>
          <w:szCs w:val="22"/>
        </w:rPr>
        <w:t>イ　当該会計監査人の氏名又は名称</w:t>
      </w:r>
    </w:p>
    <w:p w14:paraId="46082603" w14:textId="77777777" w:rsidR="00E451F6" w:rsidRPr="00B54CDA" w:rsidRDefault="00A35437">
      <w:pPr>
        <w:rPr>
          <w:color w:val="000000" w:themeColor="text1"/>
          <w:szCs w:val="22"/>
        </w:rPr>
      </w:pPr>
      <w:r w:rsidRPr="00B54CDA">
        <w:rPr>
          <w:rFonts w:hint="eastAsia"/>
          <w:color w:val="000000" w:themeColor="text1"/>
          <w:szCs w:val="22"/>
        </w:rPr>
        <w:t>ロ　当該補償契約の内容の概要（当該補償契約によって当該会計監査人の職務の執行の適正性が損なわれないようにするための措置を講じている場合にあっては、その内容を含む。）</w:t>
      </w:r>
    </w:p>
    <w:p w14:paraId="3FFAEE14" w14:textId="77777777" w:rsidR="00E451F6" w:rsidRPr="00B54CDA" w:rsidRDefault="00A35437">
      <w:pPr>
        <w:rPr>
          <w:color w:val="000000" w:themeColor="text1"/>
          <w:szCs w:val="22"/>
        </w:rPr>
      </w:pPr>
      <w:r w:rsidRPr="00B54CDA">
        <w:rPr>
          <w:rFonts w:hint="eastAsia"/>
          <w:color w:val="000000" w:themeColor="text1"/>
          <w:szCs w:val="22"/>
        </w:rPr>
        <w:t>七の三　当該株式会社が会計監査人（当該事業年度の前事業年度の末日までに退任した者を含む。以下この号及び次号において同じ。）に対して補償契約に基づき法第四百三十条の二第一項第一号に掲げる費用を補償した場合において、当該株式会社が、当該事業年度において、当該会計監査人が同号の職務の執行に関し法令の規定に違反したこと又は責任を負うことを知ったときは、その旨</w:t>
      </w:r>
    </w:p>
    <w:p w14:paraId="5703502A" w14:textId="77777777" w:rsidR="00E451F6" w:rsidRPr="00B54CDA" w:rsidRDefault="00A35437">
      <w:pPr>
        <w:rPr>
          <w:color w:val="000000" w:themeColor="text1"/>
          <w:szCs w:val="22"/>
        </w:rPr>
      </w:pPr>
      <w:r w:rsidRPr="00B54CDA">
        <w:rPr>
          <w:rFonts w:hint="eastAsia"/>
          <w:color w:val="000000" w:themeColor="text1"/>
          <w:szCs w:val="22"/>
        </w:rPr>
        <w:t>七の四　当該株式会社が会計監査人に対して補償契約に基づき法第四百三十条の二第一項第二号に掲げる損失を補償したときは、その旨及び補償した金額</w:t>
      </w:r>
    </w:p>
    <w:p w14:paraId="3DF01D73" w14:textId="77777777" w:rsidR="00E451F6" w:rsidRPr="00B54CDA" w:rsidRDefault="00A35437">
      <w:pPr>
        <w:rPr>
          <w:color w:val="000000" w:themeColor="text1"/>
          <w:szCs w:val="22"/>
        </w:rPr>
      </w:pPr>
      <w:r w:rsidRPr="00B54CDA">
        <w:rPr>
          <w:rFonts w:hint="eastAsia"/>
          <w:color w:val="000000" w:themeColor="text1"/>
          <w:szCs w:val="22"/>
        </w:rPr>
        <w:t>八　株式会社が法第四百四十四条第三項に規定する大会社であるときは、次に掲げる事項</w:t>
      </w:r>
    </w:p>
    <w:p w14:paraId="76D4FCEB" w14:textId="77777777" w:rsidR="00E451F6" w:rsidRPr="00B54CDA" w:rsidRDefault="00A35437">
      <w:pPr>
        <w:rPr>
          <w:color w:val="000000" w:themeColor="text1"/>
          <w:szCs w:val="22"/>
        </w:rPr>
      </w:pPr>
      <w:r w:rsidRPr="00B54CDA">
        <w:rPr>
          <w:rFonts w:hint="eastAsia"/>
          <w:color w:val="000000" w:themeColor="text1"/>
          <w:szCs w:val="22"/>
        </w:rPr>
        <w:t>イ　当該株式会社の会計監査人である公認会計士（公認会計士法第十六条の二第五項に規定する外国公認会計士を含む。以下この条において同じ。）又は監査法人に当該株式会社及びその子会社が支払うべき金銭その他の財産上の利益の合計額（当該事業年度に係る連結損益計算書に計上すべきものに限る。）</w:t>
      </w:r>
    </w:p>
    <w:p w14:paraId="345B8176" w14:textId="77777777" w:rsidR="00E451F6" w:rsidRPr="00B54CDA" w:rsidRDefault="00A35437">
      <w:pPr>
        <w:rPr>
          <w:color w:val="000000" w:themeColor="text1"/>
          <w:szCs w:val="22"/>
        </w:rPr>
      </w:pPr>
      <w:r w:rsidRPr="00B54CDA">
        <w:rPr>
          <w:rFonts w:hint="eastAsia"/>
          <w:color w:val="000000" w:themeColor="text1"/>
          <w:szCs w:val="22"/>
        </w:rPr>
        <w:t>ロ　当該株式会社の会計監査人以外の公認会計士又は監査法人（外国におけるこれらの資格に相当する資格を有する者を含む。）が当該株式会社の子会社（重要なものに限る。）の計算関係書類（これに相当するものを含む。）の監査（法又は金融商品取引法（これらの法律に相当する外国の法令を含む。）の規定によるものに限る。）をしているときは、その事実</w:t>
      </w:r>
    </w:p>
    <w:p w14:paraId="65A74C62" w14:textId="77777777" w:rsidR="00E451F6" w:rsidRPr="00B54CDA" w:rsidRDefault="00A35437">
      <w:pPr>
        <w:rPr>
          <w:color w:val="000000" w:themeColor="text1"/>
          <w:szCs w:val="22"/>
        </w:rPr>
      </w:pPr>
      <w:r w:rsidRPr="00B54CDA">
        <w:rPr>
          <w:rFonts w:hint="eastAsia"/>
          <w:color w:val="000000" w:themeColor="text1"/>
          <w:szCs w:val="22"/>
        </w:rPr>
        <w:lastRenderedPageBreak/>
        <w:t>九　辞任した会計監査人又は解任された会計監査人（株主総会の決議によって解任されたものを除く。）があるときは、次に掲げる事項（当該事業年度前の事業年度に係る事業報告の内容としたものを除く。）</w:t>
      </w:r>
    </w:p>
    <w:p w14:paraId="13698086" w14:textId="77777777" w:rsidR="00E451F6" w:rsidRPr="00B54CDA" w:rsidRDefault="00A35437">
      <w:pPr>
        <w:rPr>
          <w:color w:val="000000" w:themeColor="text1"/>
          <w:szCs w:val="22"/>
        </w:rPr>
      </w:pPr>
      <w:r w:rsidRPr="00B54CDA">
        <w:rPr>
          <w:rFonts w:hint="eastAsia"/>
          <w:color w:val="000000" w:themeColor="text1"/>
          <w:szCs w:val="22"/>
        </w:rPr>
        <w:t>イ　当該会計監査人の氏名又は名称</w:t>
      </w:r>
    </w:p>
    <w:p w14:paraId="7908E9C6" w14:textId="77777777" w:rsidR="00E451F6" w:rsidRPr="00B54CDA" w:rsidRDefault="00A35437">
      <w:pPr>
        <w:rPr>
          <w:color w:val="000000" w:themeColor="text1"/>
          <w:szCs w:val="22"/>
        </w:rPr>
      </w:pPr>
      <w:r w:rsidRPr="00B54CDA">
        <w:rPr>
          <w:rFonts w:hint="eastAsia"/>
          <w:color w:val="000000" w:themeColor="text1"/>
          <w:szCs w:val="22"/>
        </w:rPr>
        <w:t>ロ　法第三百四十条第三項の理由があるときは、その理由</w:t>
      </w:r>
    </w:p>
    <w:p w14:paraId="3ECE5D2D" w14:textId="77777777" w:rsidR="00E451F6" w:rsidRPr="00B54CDA" w:rsidRDefault="00A35437">
      <w:pPr>
        <w:rPr>
          <w:color w:val="000000" w:themeColor="text1"/>
          <w:szCs w:val="22"/>
        </w:rPr>
      </w:pPr>
      <w:r w:rsidRPr="00B54CDA">
        <w:rPr>
          <w:rFonts w:hint="eastAsia"/>
          <w:color w:val="000000" w:themeColor="text1"/>
          <w:szCs w:val="22"/>
        </w:rPr>
        <w:t>ハ　法第三百四十五条第五項において読み替えて準用する同条第一項の意見があるときは、その意見の内容</w:t>
      </w:r>
    </w:p>
    <w:p w14:paraId="6597F572" w14:textId="77777777" w:rsidR="00E451F6" w:rsidRPr="00B54CDA" w:rsidRDefault="00A35437">
      <w:pPr>
        <w:rPr>
          <w:color w:val="000000" w:themeColor="text1"/>
          <w:szCs w:val="22"/>
        </w:rPr>
      </w:pPr>
      <w:r w:rsidRPr="00B54CDA">
        <w:rPr>
          <w:rFonts w:hint="eastAsia"/>
          <w:color w:val="000000" w:themeColor="text1"/>
          <w:szCs w:val="22"/>
        </w:rPr>
        <w:t>ニ　法第三百四十五条第五項において読み替えて準用する同条第二項の理由又は意見があるときは、その理由又は意見</w:t>
      </w:r>
    </w:p>
    <w:p w14:paraId="29B9F015" w14:textId="77777777" w:rsidR="00E451F6" w:rsidRPr="00B54CDA" w:rsidRDefault="00A35437">
      <w:pPr>
        <w:rPr>
          <w:color w:val="000000" w:themeColor="text1"/>
          <w:szCs w:val="22"/>
        </w:rPr>
      </w:pPr>
      <w:r w:rsidRPr="00B54CDA">
        <w:rPr>
          <w:rFonts w:hint="eastAsia"/>
          <w:color w:val="000000" w:themeColor="text1"/>
          <w:szCs w:val="22"/>
        </w:rPr>
        <w:t>十　法第四百五十九条第一項の規定による定款の定めがあるときは、当該定款の定めにより取締役会に与えられた権限の行使に関する方針</w:t>
      </w:r>
    </w:p>
    <w:p w14:paraId="67B10EE1" w14:textId="77777777" w:rsidR="00E451F6" w:rsidRPr="00B54CDA" w:rsidRDefault="00A35437">
      <w:pPr>
        <w:rPr>
          <w:color w:val="000000" w:themeColor="text1"/>
          <w:szCs w:val="22"/>
        </w:rPr>
      </w:pPr>
      <w:r w:rsidRPr="00B54CDA">
        <w:rPr>
          <w:rFonts w:hint="eastAsia"/>
          <w:color w:val="000000" w:themeColor="text1"/>
          <w:szCs w:val="22"/>
        </w:rPr>
        <w:t>第百二十七条　削除</w:t>
      </w:r>
    </w:p>
    <w:p w14:paraId="78A88207" w14:textId="77777777" w:rsidR="00E451F6" w:rsidRPr="00020EB9" w:rsidRDefault="00A35437" w:rsidP="00020EB9">
      <w:pPr>
        <w:ind w:leftChars="564" w:left="1279"/>
        <w:rPr>
          <w:b/>
          <w:bCs/>
          <w:color w:val="000000" w:themeColor="text1"/>
          <w:szCs w:val="22"/>
        </w:rPr>
      </w:pPr>
      <w:r w:rsidRPr="00020EB9">
        <w:rPr>
          <w:rFonts w:hint="eastAsia"/>
          <w:b/>
          <w:bCs/>
          <w:color w:val="000000" w:themeColor="text1"/>
          <w:szCs w:val="22"/>
        </w:rPr>
        <w:t>第五目　事業報告の附属明細書の内容</w:t>
      </w:r>
    </w:p>
    <w:p w14:paraId="275C7ED3" w14:textId="77777777" w:rsidR="00E451F6" w:rsidRPr="00B54CDA" w:rsidRDefault="00A35437">
      <w:pPr>
        <w:rPr>
          <w:color w:val="000000" w:themeColor="text1"/>
          <w:szCs w:val="22"/>
        </w:rPr>
      </w:pPr>
      <w:r w:rsidRPr="00B54CDA">
        <w:rPr>
          <w:rFonts w:hint="eastAsia"/>
          <w:color w:val="000000" w:themeColor="text1"/>
          <w:szCs w:val="22"/>
        </w:rPr>
        <w:t>第百二十八条　事業報告の附属明細書は、事業報告の内容を補足する重要な事項をその内容とするものでなければならない。</w:t>
      </w:r>
    </w:p>
    <w:p w14:paraId="412A7997" w14:textId="77777777" w:rsidR="00E451F6" w:rsidRPr="00B54CDA" w:rsidRDefault="00A35437">
      <w:pPr>
        <w:rPr>
          <w:color w:val="000000" w:themeColor="text1"/>
          <w:szCs w:val="22"/>
        </w:rPr>
      </w:pPr>
      <w:r w:rsidRPr="00B54CDA">
        <w:rPr>
          <w:rFonts w:hint="eastAsia"/>
          <w:color w:val="000000" w:themeColor="text1"/>
          <w:szCs w:val="22"/>
        </w:rPr>
        <w:t>２　株式会社が当該事業年度の末日において公開会社であるときは、他の法人等の業務執行取締役、執行役、業務を執行する社員又は法第五百九十八条第一項の職務を行うべき者その他これに類する者を兼ねることが第百二十一条第八号の重要な兼職に該当する会社役員（会計参与を除く。）についての当該兼職の状況の明細（重要でないものを除く。）を事業報告の附属明細書の内容としなければならない。この場合において、当該他の法人等の事業が当該株式会社の事業と同一の部類のものであるときは、その旨を付記しなければならない。</w:t>
      </w:r>
    </w:p>
    <w:p w14:paraId="09617F7E" w14:textId="77777777" w:rsidR="00E451F6" w:rsidRPr="00B54CDA" w:rsidRDefault="00A35437">
      <w:pPr>
        <w:rPr>
          <w:color w:val="000000" w:themeColor="text1"/>
          <w:szCs w:val="22"/>
        </w:rPr>
      </w:pPr>
      <w:r w:rsidRPr="00B54CDA">
        <w:rPr>
          <w:rFonts w:hint="eastAsia"/>
          <w:color w:val="000000" w:themeColor="text1"/>
          <w:szCs w:val="22"/>
        </w:rPr>
        <w:t>３　当該株式会社とその親会社等との間の取引（当該株式会社と第三者との間の取引で当該株式会社とその親会社等との間の利益が相反するものを含む。）であって、当該株式会社の当該事業年度に係る個別注記表において会社計算規則第百十二条第一項に規定する注記を要するもの（同項ただし書の規定により同項第四号から第六号まで及び第八号に掲げる事項を省略するものに限る。）があるときは、当該取引に係る第百十八条第五号イからハまでに掲げる事項を事業報告の附属明細書の内容としなければならない。</w:t>
      </w:r>
    </w:p>
    <w:p w14:paraId="3FEEB60F"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三款　事業報告等の監査</w:t>
      </w:r>
    </w:p>
    <w:p w14:paraId="65E6E59F" w14:textId="77777777" w:rsidR="00E451F6" w:rsidRPr="00B54CDA" w:rsidRDefault="00A35437">
      <w:pPr>
        <w:rPr>
          <w:color w:val="000000" w:themeColor="text1"/>
          <w:szCs w:val="22"/>
        </w:rPr>
      </w:pPr>
      <w:r w:rsidRPr="00B54CDA">
        <w:rPr>
          <w:rFonts w:hint="eastAsia"/>
          <w:color w:val="000000" w:themeColor="text1"/>
          <w:szCs w:val="22"/>
        </w:rPr>
        <w:t>（監査役の監査報告の内容）</w:t>
      </w:r>
    </w:p>
    <w:p w14:paraId="41901CCD" w14:textId="77777777" w:rsidR="00E451F6" w:rsidRPr="00B54CDA" w:rsidRDefault="00A35437">
      <w:pPr>
        <w:rPr>
          <w:color w:val="000000" w:themeColor="text1"/>
          <w:szCs w:val="22"/>
        </w:rPr>
      </w:pPr>
      <w:r w:rsidRPr="00B54CDA">
        <w:rPr>
          <w:rFonts w:hint="eastAsia"/>
          <w:color w:val="000000" w:themeColor="text1"/>
          <w:szCs w:val="22"/>
        </w:rPr>
        <w:t>第百二十九条　監査役は、事業報告及びその附属明細書を受領したときは、次に掲げる事項（監査役会設置会社の監査役の監査報告にあっては、第一号から第六号までに掲げる事項）を内容とする監査報告を作成しなければならない。</w:t>
      </w:r>
    </w:p>
    <w:p w14:paraId="35004E03" w14:textId="77777777" w:rsidR="00E451F6" w:rsidRPr="00B54CDA" w:rsidRDefault="00A35437">
      <w:pPr>
        <w:rPr>
          <w:color w:val="000000" w:themeColor="text1"/>
          <w:szCs w:val="22"/>
        </w:rPr>
      </w:pPr>
      <w:r w:rsidRPr="00B54CDA">
        <w:rPr>
          <w:rFonts w:hint="eastAsia"/>
          <w:color w:val="000000" w:themeColor="text1"/>
          <w:szCs w:val="22"/>
        </w:rPr>
        <w:t>一　監査役の監査（計算関係書類に係るものを除く。以下この款において同じ。）の方法及びその内容</w:t>
      </w:r>
    </w:p>
    <w:p w14:paraId="6DB0BDB4" w14:textId="77777777" w:rsidR="00E451F6" w:rsidRPr="00B54CDA" w:rsidRDefault="00A35437">
      <w:pPr>
        <w:rPr>
          <w:color w:val="000000" w:themeColor="text1"/>
          <w:szCs w:val="22"/>
        </w:rPr>
      </w:pPr>
      <w:r w:rsidRPr="00B54CDA">
        <w:rPr>
          <w:rFonts w:hint="eastAsia"/>
          <w:color w:val="000000" w:themeColor="text1"/>
          <w:szCs w:val="22"/>
        </w:rPr>
        <w:t>二　事業報告及びその附属明細書が法令又は定款に従い当該株式会社の状況を正しく示しているかどうかについての意見</w:t>
      </w:r>
    </w:p>
    <w:p w14:paraId="051D7C48" w14:textId="77777777" w:rsidR="00E451F6" w:rsidRPr="00B54CDA" w:rsidRDefault="00A35437">
      <w:pPr>
        <w:rPr>
          <w:color w:val="000000" w:themeColor="text1"/>
          <w:szCs w:val="22"/>
        </w:rPr>
      </w:pPr>
      <w:r w:rsidRPr="00B54CDA">
        <w:rPr>
          <w:rFonts w:hint="eastAsia"/>
          <w:color w:val="000000" w:themeColor="text1"/>
          <w:szCs w:val="22"/>
        </w:rPr>
        <w:t>三　当該株式会社の取締役（当該事業年度中に当該株式会社が指名委員会等設置会社であった場合にあっては、執行役を含む。）の職務の遂行に関し、不正の行為又は法令若しくは定款に違反する重大な事実があったときは、その事実</w:t>
      </w:r>
    </w:p>
    <w:p w14:paraId="3B6103DC" w14:textId="77777777" w:rsidR="00E451F6" w:rsidRPr="00B54CDA" w:rsidRDefault="00A35437">
      <w:pPr>
        <w:rPr>
          <w:color w:val="000000" w:themeColor="text1"/>
          <w:szCs w:val="22"/>
        </w:rPr>
      </w:pPr>
      <w:r w:rsidRPr="00B54CDA">
        <w:rPr>
          <w:rFonts w:hint="eastAsia"/>
          <w:color w:val="000000" w:themeColor="text1"/>
          <w:szCs w:val="22"/>
        </w:rPr>
        <w:lastRenderedPageBreak/>
        <w:t>四　監査のため必要な調査ができなかったときは、その旨及びその理由</w:t>
      </w:r>
    </w:p>
    <w:p w14:paraId="44AA21D4" w14:textId="77777777" w:rsidR="00E451F6" w:rsidRPr="00B54CDA" w:rsidRDefault="00A35437">
      <w:pPr>
        <w:rPr>
          <w:color w:val="000000" w:themeColor="text1"/>
          <w:szCs w:val="22"/>
        </w:rPr>
      </w:pPr>
      <w:r w:rsidRPr="00B54CDA">
        <w:rPr>
          <w:rFonts w:hint="eastAsia"/>
          <w:color w:val="000000" w:themeColor="text1"/>
          <w:szCs w:val="22"/>
        </w:rPr>
        <w:t>五　第百十八条第二号に掲げる事項（監査の範囲に属さないものを除く。）がある場合において、当該事項の内容が相当でないと認めるときは、その旨及びその理由</w:t>
      </w:r>
    </w:p>
    <w:p w14:paraId="3D888991" w14:textId="77777777" w:rsidR="00E451F6" w:rsidRPr="00B54CDA" w:rsidRDefault="00A35437">
      <w:pPr>
        <w:rPr>
          <w:color w:val="000000" w:themeColor="text1"/>
          <w:szCs w:val="22"/>
        </w:rPr>
      </w:pPr>
      <w:r w:rsidRPr="00B54CDA">
        <w:rPr>
          <w:rFonts w:hint="eastAsia"/>
          <w:color w:val="000000" w:themeColor="text1"/>
          <w:szCs w:val="22"/>
        </w:rPr>
        <w:t>六　第百十八条第三号若しくは第五号に規定する事項が事業報告の内容となっているとき又は前条第三項に規定する事項が事業報告の附属明細書の内容となっているときは、当該事項についての意見</w:t>
      </w:r>
    </w:p>
    <w:p w14:paraId="6BCD5C76" w14:textId="77777777" w:rsidR="00E451F6" w:rsidRPr="00B54CDA" w:rsidRDefault="00A35437">
      <w:pPr>
        <w:rPr>
          <w:color w:val="000000" w:themeColor="text1"/>
          <w:szCs w:val="22"/>
        </w:rPr>
      </w:pPr>
      <w:r w:rsidRPr="00B54CDA">
        <w:rPr>
          <w:rFonts w:hint="eastAsia"/>
          <w:color w:val="000000" w:themeColor="text1"/>
          <w:szCs w:val="22"/>
        </w:rPr>
        <w:t>七　監査報告を作成した日</w:t>
      </w:r>
    </w:p>
    <w:p w14:paraId="655E95A1"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監査役の監査の範囲を会計に関するものに限定する旨の定款の定めがある株式会社の監査役は、同項各号に掲げる事項に代えて、事業報告を監査する権限がないことを明らかにした監査報告を作成しなければならない。</w:t>
      </w:r>
    </w:p>
    <w:p w14:paraId="0F9CA101" w14:textId="77777777" w:rsidR="00E451F6" w:rsidRPr="00B54CDA" w:rsidRDefault="00A35437">
      <w:pPr>
        <w:rPr>
          <w:color w:val="000000" w:themeColor="text1"/>
          <w:szCs w:val="22"/>
        </w:rPr>
      </w:pPr>
      <w:r w:rsidRPr="00B54CDA">
        <w:rPr>
          <w:rFonts w:hint="eastAsia"/>
          <w:color w:val="000000" w:themeColor="text1"/>
          <w:szCs w:val="22"/>
        </w:rPr>
        <w:t>（監査役会の監査報告の内容等）</w:t>
      </w:r>
    </w:p>
    <w:p w14:paraId="5AC88912" w14:textId="77777777" w:rsidR="00E451F6" w:rsidRPr="00B54CDA" w:rsidRDefault="00A35437">
      <w:pPr>
        <w:rPr>
          <w:color w:val="000000" w:themeColor="text1"/>
          <w:szCs w:val="22"/>
        </w:rPr>
      </w:pPr>
      <w:r w:rsidRPr="00B54CDA">
        <w:rPr>
          <w:rFonts w:hint="eastAsia"/>
          <w:color w:val="000000" w:themeColor="text1"/>
          <w:szCs w:val="22"/>
        </w:rPr>
        <w:t>第百三十条　監査役会は、前条第一項の規定により監査役が作成した監査報告（以下この条において「監査役監査報告」という。）に基づき、監査役会の監査報告（以下この条において「監査役会監査報告」という。）を作成しなければならない。</w:t>
      </w:r>
    </w:p>
    <w:p w14:paraId="4A7DC3C5" w14:textId="77777777" w:rsidR="00E451F6" w:rsidRPr="00B54CDA" w:rsidRDefault="00A35437">
      <w:pPr>
        <w:rPr>
          <w:color w:val="000000" w:themeColor="text1"/>
          <w:szCs w:val="22"/>
        </w:rPr>
      </w:pPr>
      <w:r w:rsidRPr="00B54CDA">
        <w:rPr>
          <w:rFonts w:hint="eastAsia"/>
          <w:color w:val="000000" w:themeColor="text1"/>
          <w:szCs w:val="22"/>
        </w:rPr>
        <w:t>２　監査役会監査報告は、次に掲げる事項を内容とするものでなければならない。この場合において、監査役は、当該事項に係る監査役会監査報告の内容と当該事項に係る当該監査役の監査役監査報告の内容が異なる場合には、当該事項に係る監査役監査報告の内容を監査役会監査報告に付記することができる。</w:t>
      </w:r>
    </w:p>
    <w:p w14:paraId="197AA0FC" w14:textId="77777777" w:rsidR="00E451F6" w:rsidRPr="00B54CDA" w:rsidRDefault="00A35437">
      <w:pPr>
        <w:rPr>
          <w:color w:val="000000" w:themeColor="text1"/>
          <w:szCs w:val="22"/>
        </w:rPr>
      </w:pPr>
      <w:r w:rsidRPr="00B54CDA">
        <w:rPr>
          <w:rFonts w:hint="eastAsia"/>
          <w:color w:val="000000" w:themeColor="text1"/>
          <w:szCs w:val="22"/>
        </w:rPr>
        <w:t>一　監査役及び監査役会の監査の方法及びその内容</w:t>
      </w:r>
    </w:p>
    <w:p w14:paraId="6773E4CF" w14:textId="77777777" w:rsidR="00E451F6" w:rsidRPr="00B54CDA" w:rsidRDefault="00A35437">
      <w:pPr>
        <w:rPr>
          <w:color w:val="000000" w:themeColor="text1"/>
          <w:szCs w:val="22"/>
        </w:rPr>
      </w:pPr>
      <w:r w:rsidRPr="00B54CDA">
        <w:rPr>
          <w:rFonts w:hint="eastAsia"/>
          <w:color w:val="000000" w:themeColor="text1"/>
          <w:szCs w:val="22"/>
        </w:rPr>
        <w:t>二　前条第一項第二号から第六号までに掲げる事項</w:t>
      </w:r>
    </w:p>
    <w:p w14:paraId="66B466E6" w14:textId="77777777" w:rsidR="00E451F6" w:rsidRPr="00B54CDA" w:rsidRDefault="00A35437">
      <w:pPr>
        <w:rPr>
          <w:color w:val="000000" w:themeColor="text1"/>
          <w:szCs w:val="22"/>
        </w:rPr>
      </w:pPr>
      <w:r w:rsidRPr="00B54CDA">
        <w:rPr>
          <w:rFonts w:hint="eastAsia"/>
          <w:color w:val="000000" w:themeColor="text1"/>
          <w:szCs w:val="22"/>
        </w:rPr>
        <w:t>三　監査役会監査報告を作成した日</w:t>
      </w:r>
    </w:p>
    <w:p w14:paraId="73BF3840" w14:textId="77777777" w:rsidR="00E451F6" w:rsidRPr="00B54CDA" w:rsidRDefault="00A35437">
      <w:pPr>
        <w:rPr>
          <w:color w:val="000000" w:themeColor="text1"/>
          <w:szCs w:val="22"/>
        </w:rPr>
      </w:pPr>
      <w:r w:rsidRPr="00B54CDA">
        <w:rPr>
          <w:rFonts w:hint="eastAsia"/>
          <w:color w:val="000000" w:themeColor="text1"/>
          <w:szCs w:val="22"/>
        </w:rPr>
        <w:t>３　監査役会が監査役会監査報告を作成する場合には、監査役会は、一回以上、会議を開催する方法又は情報の送受信により同時に意見の交換をすることができる方法により、監査役会監査報告の内容（前項後段の規定による付記の内容を除く。）を審議しなければならない。</w:t>
      </w:r>
    </w:p>
    <w:p w14:paraId="1FB9E39A" w14:textId="77777777" w:rsidR="00E451F6" w:rsidRPr="00B54CDA" w:rsidRDefault="00A35437">
      <w:pPr>
        <w:rPr>
          <w:color w:val="000000" w:themeColor="text1"/>
          <w:szCs w:val="22"/>
        </w:rPr>
      </w:pPr>
      <w:r w:rsidRPr="00B54CDA">
        <w:rPr>
          <w:rFonts w:hint="eastAsia"/>
          <w:color w:val="000000" w:themeColor="text1"/>
          <w:szCs w:val="22"/>
        </w:rPr>
        <w:t>（監査等委員会の監査報告の内容等）</w:t>
      </w:r>
    </w:p>
    <w:p w14:paraId="494A65BE" w14:textId="77777777" w:rsidR="00E451F6" w:rsidRPr="00B54CDA" w:rsidRDefault="00A35437">
      <w:pPr>
        <w:rPr>
          <w:color w:val="000000" w:themeColor="text1"/>
          <w:szCs w:val="22"/>
        </w:rPr>
      </w:pPr>
      <w:r w:rsidRPr="00B54CDA">
        <w:rPr>
          <w:rFonts w:hint="eastAsia"/>
          <w:color w:val="000000" w:themeColor="text1"/>
          <w:szCs w:val="22"/>
        </w:rPr>
        <w:t>第百三十条の二　監査等委員会は、事業報告及びその附属明細書を受領したときは、次に掲げる事項を内容とする監査報告を作成しなければならない。この場合において、監査等委員は、当該事項に係る監査報告の内容が当該監査等委員の意見と異なる場合には、その意見を監査報告に付記することができる。</w:t>
      </w:r>
    </w:p>
    <w:p w14:paraId="6E76A588" w14:textId="77777777" w:rsidR="00E451F6" w:rsidRPr="00B54CDA" w:rsidRDefault="00A35437">
      <w:pPr>
        <w:rPr>
          <w:color w:val="000000" w:themeColor="text1"/>
          <w:szCs w:val="22"/>
        </w:rPr>
      </w:pPr>
      <w:r w:rsidRPr="00B54CDA">
        <w:rPr>
          <w:rFonts w:hint="eastAsia"/>
          <w:color w:val="000000" w:themeColor="text1"/>
          <w:szCs w:val="22"/>
        </w:rPr>
        <w:t>一　監査等委員会の監査の方法及びその内容</w:t>
      </w:r>
    </w:p>
    <w:p w14:paraId="57866925" w14:textId="77777777" w:rsidR="00E451F6" w:rsidRPr="00B54CDA" w:rsidRDefault="00A35437">
      <w:pPr>
        <w:rPr>
          <w:color w:val="000000" w:themeColor="text1"/>
          <w:szCs w:val="22"/>
        </w:rPr>
      </w:pPr>
      <w:r w:rsidRPr="00B54CDA">
        <w:rPr>
          <w:rFonts w:hint="eastAsia"/>
          <w:color w:val="000000" w:themeColor="text1"/>
          <w:szCs w:val="22"/>
        </w:rPr>
        <w:t>二　第百二十九条第一項第二号から第六号までに掲げる事項</w:t>
      </w:r>
    </w:p>
    <w:p w14:paraId="7A66B492" w14:textId="77777777" w:rsidR="00E451F6" w:rsidRPr="00B54CDA" w:rsidRDefault="00A35437">
      <w:pPr>
        <w:rPr>
          <w:color w:val="000000" w:themeColor="text1"/>
          <w:szCs w:val="22"/>
        </w:rPr>
      </w:pPr>
      <w:r w:rsidRPr="00B54CDA">
        <w:rPr>
          <w:rFonts w:hint="eastAsia"/>
          <w:color w:val="000000" w:themeColor="text1"/>
          <w:szCs w:val="22"/>
        </w:rPr>
        <w:t>三　監査報告を作成した日</w:t>
      </w:r>
    </w:p>
    <w:p w14:paraId="5C141FB0" w14:textId="77777777" w:rsidR="00E451F6" w:rsidRPr="00B54CDA" w:rsidRDefault="00A35437">
      <w:pPr>
        <w:rPr>
          <w:color w:val="000000" w:themeColor="text1"/>
          <w:szCs w:val="22"/>
        </w:rPr>
      </w:pPr>
      <w:r w:rsidRPr="00B54CDA">
        <w:rPr>
          <w:rFonts w:hint="eastAsia"/>
          <w:color w:val="000000" w:themeColor="text1"/>
          <w:szCs w:val="22"/>
        </w:rPr>
        <w:t>２　前項に規定する監査報告の内容（同項後段の規定による付記の内容を除く。）は、監査等委員会の決議をもって定めなければならない。</w:t>
      </w:r>
    </w:p>
    <w:p w14:paraId="149238D2" w14:textId="77777777" w:rsidR="00E451F6" w:rsidRPr="00B54CDA" w:rsidRDefault="00A35437">
      <w:pPr>
        <w:rPr>
          <w:color w:val="000000" w:themeColor="text1"/>
          <w:szCs w:val="22"/>
        </w:rPr>
      </w:pPr>
      <w:r w:rsidRPr="00B54CDA">
        <w:rPr>
          <w:rFonts w:hint="eastAsia"/>
          <w:color w:val="000000" w:themeColor="text1"/>
          <w:szCs w:val="22"/>
        </w:rPr>
        <w:t>（監査委員会の監査報告の内容等）</w:t>
      </w:r>
    </w:p>
    <w:p w14:paraId="695C37C8" w14:textId="77777777" w:rsidR="00E451F6" w:rsidRPr="00B54CDA" w:rsidRDefault="00A35437">
      <w:pPr>
        <w:rPr>
          <w:color w:val="000000" w:themeColor="text1"/>
          <w:szCs w:val="22"/>
        </w:rPr>
      </w:pPr>
      <w:r w:rsidRPr="00B54CDA">
        <w:rPr>
          <w:rFonts w:hint="eastAsia"/>
          <w:color w:val="000000" w:themeColor="text1"/>
          <w:szCs w:val="22"/>
        </w:rPr>
        <w:t>第百三十一条　監査委員会は、事業報告及びその附属明細書を受領したときは、次に掲げる事項を内容とする監査報告を作成しなければならない。この場合において、監査委員は、当該事項に係る監査報告の内容が当該監査委員の意見と異なる場合には、その意見を監査報告に付記することができる。</w:t>
      </w:r>
    </w:p>
    <w:p w14:paraId="2D04657D" w14:textId="77777777" w:rsidR="00E451F6" w:rsidRPr="00B54CDA" w:rsidRDefault="00A35437">
      <w:pPr>
        <w:rPr>
          <w:color w:val="000000" w:themeColor="text1"/>
          <w:szCs w:val="22"/>
        </w:rPr>
      </w:pPr>
      <w:r w:rsidRPr="00B54CDA">
        <w:rPr>
          <w:rFonts w:hint="eastAsia"/>
          <w:color w:val="000000" w:themeColor="text1"/>
          <w:szCs w:val="22"/>
        </w:rPr>
        <w:t>一　監査委員会の監査の方法及びその内容</w:t>
      </w:r>
    </w:p>
    <w:p w14:paraId="1741BBF8" w14:textId="77777777" w:rsidR="00E451F6" w:rsidRPr="00B54CDA" w:rsidRDefault="00A35437">
      <w:pPr>
        <w:rPr>
          <w:color w:val="000000" w:themeColor="text1"/>
          <w:szCs w:val="22"/>
        </w:rPr>
      </w:pPr>
      <w:r w:rsidRPr="00B54CDA">
        <w:rPr>
          <w:rFonts w:hint="eastAsia"/>
          <w:color w:val="000000" w:themeColor="text1"/>
          <w:szCs w:val="22"/>
        </w:rPr>
        <w:lastRenderedPageBreak/>
        <w:t>二　第百二十九条第一項第二号から第六号までに掲げる事項</w:t>
      </w:r>
    </w:p>
    <w:p w14:paraId="32BE62F2" w14:textId="77777777" w:rsidR="00E451F6" w:rsidRPr="00B54CDA" w:rsidRDefault="00A35437">
      <w:pPr>
        <w:rPr>
          <w:color w:val="000000" w:themeColor="text1"/>
          <w:szCs w:val="22"/>
        </w:rPr>
      </w:pPr>
      <w:r w:rsidRPr="00B54CDA">
        <w:rPr>
          <w:rFonts w:hint="eastAsia"/>
          <w:color w:val="000000" w:themeColor="text1"/>
          <w:szCs w:val="22"/>
        </w:rPr>
        <w:t>三　監査報告を作成した日</w:t>
      </w:r>
    </w:p>
    <w:p w14:paraId="459DCCE7" w14:textId="77777777" w:rsidR="00E451F6" w:rsidRPr="00B54CDA" w:rsidRDefault="00A35437">
      <w:pPr>
        <w:rPr>
          <w:color w:val="000000" w:themeColor="text1"/>
          <w:szCs w:val="22"/>
        </w:rPr>
      </w:pPr>
      <w:r w:rsidRPr="00B54CDA">
        <w:rPr>
          <w:rFonts w:hint="eastAsia"/>
          <w:color w:val="000000" w:themeColor="text1"/>
          <w:szCs w:val="22"/>
        </w:rPr>
        <w:t>２　前項に規定する監査報告の内容（同項後段の規定による付記の内容を除く。）は、監査委員会の決議をもって定めなければならない。</w:t>
      </w:r>
    </w:p>
    <w:p w14:paraId="652E58A7" w14:textId="77777777" w:rsidR="00E451F6" w:rsidRPr="00B54CDA" w:rsidRDefault="00A35437">
      <w:pPr>
        <w:rPr>
          <w:color w:val="000000" w:themeColor="text1"/>
          <w:szCs w:val="22"/>
        </w:rPr>
      </w:pPr>
      <w:r w:rsidRPr="00B54CDA">
        <w:rPr>
          <w:rFonts w:hint="eastAsia"/>
          <w:color w:val="000000" w:themeColor="text1"/>
          <w:szCs w:val="22"/>
        </w:rPr>
        <w:t>（監査役監査報告等の通知期限）</w:t>
      </w:r>
    </w:p>
    <w:p w14:paraId="6B187B62" w14:textId="77777777" w:rsidR="00E451F6" w:rsidRPr="00B54CDA" w:rsidRDefault="00A35437">
      <w:pPr>
        <w:rPr>
          <w:color w:val="000000" w:themeColor="text1"/>
          <w:szCs w:val="22"/>
        </w:rPr>
      </w:pPr>
      <w:r w:rsidRPr="00B54CDA">
        <w:rPr>
          <w:rFonts w:hint="eastAsia"/>
          <w:color w:val="000000" w:themeColor="text1"/>
          <w:szCs w:val="22"/>
        </w:rPr>
        <w:t>第百三十二条　特定監査役は、次に掲げる日のいずれか遅い日までに、特定取締役に対して、監査報告（監査役会設置会社にあっては、第百三十条第一項の規定により作成した監査役会の監査報告に限る。以下この条において同じ。）の内容を通知しなければならない。</w:t>
      </w:r>
    </w:p>
    <w:p w14:paraId="7B649760" w14:textId="77777777" w:rsidR="00E451F6" w:rsidRPr="00B54CDA" w:rsidRDefault="00A35437">
      <w:pPr>
        <w:rPr>
          <w:color w:val="000000" w:themeColor="text1"/>
          <w:szCs w:val="22"/>
        </w:rPr>
      </w:pPr>
      <w:r w:rsidRPr="00B54CDA">
        <w:rPr>
          <w:rFonts w:hint="eastAsia"/>
          <w:color w:val="000000" w:themeColor="text1"/>
          <w:szCs w:val="22"/>
        </w:rPr>
        <w:t>一　事業報告を受領した日から四週間を経過した日</w:t>
      </w:r>
    </w:p>
    <w:p w14:paraId="50759641" w14:textId="77777777" w:rsidR="00E451F6" w:rsidRPr="00B54CDA" w:rsidRDefault="00A35437">
      <w:pPr>
        <w:rPr>
          <w:color w:val="000000" w:themeColor="text1"/>
          <w:szCs w:val="22"/>
        </w:rPr>
      </w:pPr>
      <w:r w:rsidRPr="00B54CDA">
        <w:rPr>
          <w:rFonts w:hint="eastAsia"/>
          <w:color w:val="000000" w:themeColor="text1"/>
          <w:szCs w:val="22"/>
        </w:rPr>
        <w:t>二　事業報告の附属明細書を受領した日から一週間を経過した日</w:t>
      </w:r>
    </w:p>
    <w:p w14:paraId="342F64E8" w14:textId="77777777" w:rsidR="00E451F6" w:rsidRPr="00B54CDA" w:rsidRDefault="00A35437">
      <w:pPr>
        <w:rPr>
          <w:color w:val="000000" w:themeColor="text1"/>
          <w:szCs w:val="22"/>
        </w:rPr>
      </w:pPr>
      <w:r w:rsidRPr="00B54CDA">
        <w:rPr>
          <w:rFonts w:hint="eastAsia"/>
          <w:color w:val="000000" w:themeColor="text1"/>
          <w:szCs w:val="22"/>
        </w:rPr>
        <w:t>三　特定取締役及び特定監査役の間で合意した日</w:t>
      </w:r>
    </w:p>
    <w:p w14:paraId="1D90CFCF" w14:textId="77777777" w:rsidR="00E451F6" w:rsidRPr="00B54CDA" w:rsidRDefault="00A35437">
      <w:pPr>
        <w:rPr>
          <w:color w:val="000000" w:themeColor="text1"/>
          <w:szCs w:val="22"/>
        </w:rPr>
      </w:pPr>
      <w:r w:rsidRPr="00B54CDA">
        <w:rPr>
          <w:rFonts w:hint="eastAsia"/>
          <w:color w:val="000000" w:themeColor="text1"/>
          <w:szCs w:val="22"/>
        </w:rPr>
        <w:t>２　事業報告及びその附属明細書については、特定取締役が前項の規定による監査報告の内容の通知を受けた日に、監査役（監査等委員会設置会社にあっては監査等委員会、指名委員会等設置会社にあっては、監査委員会）の監査を受けたものとする。</w:t>
      </w:r>
    </w:p>
    <w:p w14:paraId="09D526E4" w14:textId="77777777" w:rsidR="00E451F6" w:rsidRPr="00B54CDA" w:rsidRDefault="00A35437">
      <w:pPr>
        <w:rPr>
          <w:color w:val="000000" w:themeColor="text1"/>
          <w:szCs w:val="22"/>
        </w:rPr>
      </w:pPr>
      <w:r w:rsidRPr="00B54CDA">
        <w:rPr>
          <w:rFonts w:hint="eastAsia"/>
          <w:color w:val="000000" w:themeColor="text1"/>
          <w:szCs w:val="22"/>
        </w:rPr>
        <w:t>３　前項の規定にかかわらず、特定監査役が第一項の規定により通知をすべき日までに同項の規定による監査報告の内容の通知をしない場合には、当該通知をすべき日に、事業報告及びその附属明細書については、監査役（監査等委員会設置会社にあっては監査等委員会、指名委員会等設置会社にあっては、監査委員会）の監査を受けたものとみなす。</w:t>
      </w:r>
    </w:p>
    <w:p w14:paraId="6092D176" w14:textId="77777777" w:rsidR="00E451F6" w:rsidRPr="00B54CDA" w:rsidRDefault="00A35437">
      <w:pPr>
        <w:rPr>
          <w:color w:val="000000" w:themeColor="text1"/>
          <w:szCs w:val="22"/>
        </w:rPr>
      </w:pPr>
      <w:r w:rsidRPr="00B54CDA">
        <w:rPr>
          <w:rFonts w:hint="eastAsia"/>
          <w:color w:val="000000" w:themeColor="text1"/>
          <w:szCs w:val="22"/>
        </w:rPr>
        <w:t>４　第一項及び第二項に規定する「特定取締役」とは、次の各号に掲げる場合の区分に応じ、当該各号に定める者をいう。</w:t>
      </w:r>
    </w:p>
    <w:p w14:paraId="2746ECCB" w14:textId="77777777" w:rsidR="00E451F6" w:rsidRPr="00B54CDA" w:rsidRDefault="00A35437">
      <w:pPr>
        <w:rPr>
          <w:color w:val="000000" w:themeColor="text1"/>
          <w:szCs w:val="22"/>
        </w:rPr>
      </w:pPr>
      <w:r w:rsidRPr="00B54CDA">
        <w:rPr>
          <w:rFonts w:hint="eastAsia"/>
          <w:color w:val="000000" w:themeColor="text1"/>
          <w:szCs w:val="22"/>
        </w:rPr>
        <w:t>一　第一項の規定による通知を受ける者を定めた場合　当該通知を受ける者と定められた者</w:t>
      </w:r>
    </w:p>
    <w:p w14:paraId="2B77FB03"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事業報告及びその附属明細書の作成に関する職務を行った取締役又は執行役</w:t>
      </w:r>
    </w:p>
    <w:p w14:paraId="61BC378C" w14:textId="77777777" w:rsidR="00E451F6" w:rsidRPr="00B54CDA" w:rsidRDefault="00A35437">
      <w:pPr>
        <w:rPr>
          <w:color w:val="000000" w:themeColor="text1"/>
          <w:szCs w:val="22"/>
        </w:rPr>
      </w:pPr>
      <w:r w:rsidRPr="00B54CDA">
        <w:rPr>
          <w:rFonts w:hint="eastAsia"/>
          <w:color w:val="000000" w:themeColor="text1"/>
          <w:szCs w:val="22"/>
        </w:rPr>
        <w:t>５　第一項及び第三項に規定する「特定監査役」とは、次の各号に掲げる株式会社の区分に応じ、当該各号に定める者とする。</w:t>
      </w:r>
    </w:p>
    <w:p w14:paraId="380683C9" w14:textId="77777777" w:rsidR="00E451F6" w:rsidRPr="00B54CDA" w:rsidRDefault="00A35437">
      <w:pPr>
        <w:rPr>
          <w:color w:val="000000" w:themeColor="text1"/>
          <w:szCs w:val="22"/>
        </w:rPr>
      </w:pPr>
      <w:r w:rsidRPr="00B54CDA">
        <w:rPr>
          <w:rFonts w:hint="eastAsia"/>
          <w:color w:val="000000" w:themeColor="text1"/>
          <w:szCs w:val="22"/>
        </w:rPr>
        <w:t>一　監査役設置会社（監査役の監査の範囲を会計に関するものに限定する旨の定款の定めがある株式会社を含み、監査役会設置会社を除く。）　次のイからハまで掲げる場合の区分に応じ、当該イからハまでに定める者</w:t>
      </w:r>
    </w:p>
    <w:p w14:paraId="603D6152" w14:textId="77777777" w:rsidR="00E451F6" w:rsidRPr="00B54CDA" w:rsidRDefault="00A35437">
      <w:pPr>
        <w:rPr>
          <w:color w:val="000000" w:themeColor="text1"/>
          <w:szCs w:val="22"/>
        </w:rPr>
      </w:pPr>
      <w:r w:rsidRPr="00B54CDA">
        <w:rPr>
          <w:rFonts w:hint="eastAsia"/>
          <w:color w:val="000000" w:themeColor="text1"/>
          <w:szCs w:val="22"/>
        </w:rPr>
        <w:t>イ　二以上の監査役が存する場合において、第一項の規定による監査報告の内容の通知をすべき監査役を定めたとき　当該通知をすべき監査役として定められた監査役</w:t>
      </w:r>
    </w:p>
    <w:p w14:paraId="7126B10D" w14:textId="77777777" w:rsidR="00E451F6" w:rsidRPr="00B54CDA" w:rsidRDefault="00A35437">
      <w:pPr>
        <w:rPr>
          <w:color w:val="000000" w:themeColor="text1"/>
          <w:szCs w:val="22"/>
        </w:rPr>
      </w:pPr>
      <w:r w:rsidRPr="00B54CDA">
        <w:rPr>
          <w:rFonts w:hint="eastAsia"/>
          <w:color w:val="000000" w:themeColor="text1"/>
          <w:szCs w:val="22"/>
        </w:rPr>
        <w:t>ロ　二以上の監査役が存する場合において、第一項の規定による監査報告の内容の通知をすべき監査役を定めていないとき　全ての監査役</w:t>
      </w:r>
    </w:p>
    <w:p w14:paraId="1BA71ABB" w14:textId="77777777" w:rsidR="00E451F6" w:rsidRPr="00B54CDA" w:rsidRDefault="00A35437">
      <w:pPr>
        <w:rPr>
          <w:color w:val="000000" w:themeColor="text1"/>
          <w:szCs w:val="22"/>
        </w:rPr>
      </w:pPr>
      <w:r w:rsidRPr="00B54CDA">
        <w:rPr>
          <w:rFonts w:hint="eastAsia"/>
          <w:color w:val="000000" w:themeColor="text1"/>
          <w:szCs w:val="22"/>
        </w:rPr>
        <w:t>ハ　イ又はロに掲げる場合以外の場合　監査役</w:t>
      </w:r>
    </w:p>
    <w:p w14:paraId="0094D7DF" w14:textId="77777777" w:rsidR="00E451F6" w:rsidRPr="00B54CDA" w:rsidRDefault="00A35437">
      <w:pPr>
        <w:rPr>
          <w:color w:val="000000" w:themeColor="text1"/>
          <w:szCs w:val="22"/>
        </w:rPr>
      </w:pPr>
      <w:r w:rsidRPr="00B54CDA">
        <w:rPr>
          <w:rFonts w:hint="eastAsia"/>
          <w:color w:val="000000" w:themeColor="text1"/>
          <w:szCs w:val="22"/>
        </w:rPr>
        <w:t>二　監査役会設置会社　次のイ又はロに掲げる場合の区分に応じ、当該イ又はロに定める者</w:t>
      </w:r>
    </w:p>
    <w:p w14:paraId="118ADD81" w14:textId="77777777" w:rsidR="00E451F6" w:rsidRPr="00B54CDA" w:rsidRDefault="00A35437">
      <w:pPr>
        <w:rPr>
          <w:color w:val="000000" w:themeColor="text1"/>
          <w:szCs w:val="22"/>
        </w:rPr>
      </w:pPr>
      <w:r w:rsidRPr="00B54CDA">
        <w:rPr>
          <w:rFonts w:hint="eastAsia"/>
          <w:color w:val="000000" w:themeColor="text1"/>
          <w:szCs w:val="22"/>
        </w:rPr>
        <w:t>イ　監査役会が第一項の規定による監査報告の内容の通知をすべき監査役を定めた場合　当該通知をすべき監査役として定められた監査役</w:t>
      </w:r>
    </w:p>
    <w:p w14:paraId="65766444" w14:textId="77777777" w:rsidR="00E451F6" w:rsidRPr="00B54CDA" w:rsidRDefault="00A35437">
      <w:pPr>
        <w:rPr>
          <w:color w:val="000000" w:themeColor="text1"/>
          <w:szCs w:val="22"/>
        </w:rPr>
      </w:pPr>
      <w:r w:rsidRPr="00B54CDA">
        <w:rPr>
          <w:rFonts w:hint="eastAsia"/>
          <w:color w:val="000000" w:themeColor="text1"/>
          <w:szCs w:val="22"/>
        </w:rPr>
        <w:t>ロ　イに掲げる場合以外の場合　全ての監査役</w:t>
      </w:r>
    </w:p>
    <w:p w14:paraId="0F8D8097" w14:textId="77777777" w:rsidR="00E451F6" w:rsidRPr="00B54CDA" w:rsidRDefault="00A35437">
      <w:pPr>
        <w:rPr>
          <w:color w:val="000000" w:themeColor="text1"/>
          <w:szCs w:val="22"/>
        </w:rPr>
      </w:pPr>
      <w:r w:rsidRPr="00B54CDA">
        <w:rPr>
          <w:rFonts w:hint="eastAsia"/>
          <w:color w:val="000000" w:themeColor="text1"/>
          <w:szCs w:val="22"/>
        </w:rPr>
        <w:lastRenderedPageBreak/>
        <w:t>三　監査等委員会設置会社　次のイ又はロに掲げる場合の区分に応じ、当該イ又はロに定める者</w:t>
      </w:r>
    </w:p>
    <w:p w14:paraId="61C740A5" w14:textId="77777777" w:rsidR="00E451F6" w:rsidRPr="00B54CDA" w:rsidRDefault="00A35437">
      <w:pPr>
        <w:rPr>
          <w:color w:val="000000" w:themeColor="text1"/>
          <w:szCs w:val="22"/>
        </w:rPr>
      </w:pPr>
      <w:r w:rsidRPr="00B54CDA">
        <w:rPr>
          <w:rFonts w:hint="eastAsia"/>
          <w:color w:val="000000" w:themeColor="text1"/>
          <w:szCs w:val="22"/>
        </w:rPr>
        <w:t>イ　監査等委員会が第一項の規定による監査報告の内容の通知をすべき監査等委員を定めた場合　当該通知をすべき監査等委員として定められた監査等委員</w:t>
      </w:r>
    </w:p>
    <w:p w14:paraId="2F56A329" w14:textId="77777777" w:rsidR="00E451F6" w:rsidRPr="00B54CDA" w:rsidRDefault="00A35437">
      <w:pPr>
        <w:rPr>
          <w:color w:val="000000" w:themeColor="text1"/>
          <w:szCs w:val="22"/>
        </w:rPr>
      </w:pPr>
      <w:r w:rsidRPr="00B54CDA">
        <w:rPr>
          <w:rFonts w:hint="eastAsia"/>
          <w:color w:val="000000" w:themeColor="text1"/>
          <w:szCs w:val="22"/>
        </w:rPr>
        <w:t>ロ　イに掲げる場合以外の場合　監査等委員のうちいずれかの者</w:t>
      </w:r>
    </w:p>
    <w:p w14:paraId="7F0C76E4" w14:textId="77777777" w:rsidR="00E451F6" w:rsidRPr="00B54CDA" w:rsidRDefault="00A35437">
      <w:pPr>
        <w:rPr>
          <w:color w:val="000000" w:themeColor="text1"/>
          <w:szCs w:val="22"/>
        </w:rPr>
      </w:pPr>
      <w:r w:rsidRPr="00B54CDA">
        <w:rPr>
          <w:rFonts w:hint="eastAsia"/>
          <w:color w:val="000000" w:themeColor="text1"/>
          <w:szCs w:val="22"/>
        </w:rPr>
        <w:t>四　指名委員会等設置会社　次のイ又はロに掲げる場合の区分に応じ、当該イ又はロに定める者</w:t>
      </w:r>
    </w:p>
    <w:p w14:paraId="78AD32C2" w14:textId="77777777" w:rsidR="00E451F6" w:rsidRPr="00B54CDA" w:rsidRDefault="00A35437">
      <w:pPr>
        <w:rPr>
          <w:color w:val="000000" w:themeColor="text1"/>
          <w:szCs w:val="22"/>
        </w:rPr>
      </w:pPr>
      <w:r w:rsidRPr="00B54CDA">
        <w:rPr>
          <w:rFonts w:hint="eastAsia"/>
          <w:color w:val="000000" w:themeColor="text1"/>
          <w:szCs w:val="22"/>
        </w:rPr>
        <w:t>イ　監査委員会が第一項の規定による監査報告の内容の通知をすべき監査委員を定めた場合　当該通知をすべき監査委員として定められた監査委員</w:t>
      </w:r>
    </w:p>
    <w:p w14:paraId="21CB6A83" w14:textId="77777777" w:rsidR="00E451F6" w:rsidRPr="00B54CDA" w:rsidRDefault="00A35437">
      <w:pPr>
        <w:rPr>
          <w:color w:val="000000" w:themeColor="text1"/>
          <w:szCs w:val="22"/>
        </w:rPr>
      </w:pPr>
      <w:r w:rsidRPr="00B54CDA">
        <w:rPr>
          <w:rFonts w:hint="eastAsia"/>
          <w:color w:val="000000" w:themeColor="text1"/>
          <w:szCs w:val="22"/>
        </w:rPr>
        <w:t>ロ　イに掲げる場合以外の場合　監査委員のうちいずれかの者</w:t>
      </w:r>
    </w:p>
    <w:p w14:paraId="115876D7" w14:textId="77777777" w:rsidR="00E451F6" w:rsidRPr="007D3370" w:rsidRDefault="00A35437" w:rsidP="007D3370">
      <w:pPr>
        <w:ind w:leftChars="467" w:left="1059"/>
        <w:rPr>
          <w:b/>
          <w:bCs/>
          <w:color w:val="000000" w:themeColor="text1"/>
          <w:szCs w:val="22"/>
        </w:rPr>
      </w:pPr>
      <w:r w:rsidRPr="007D3370">
        <w:rPr>
          <w:rFonts w:hint="eastAsia"/>
          <w:b/>
          <w:bCs/>
          <w:color w:val="000000" w:themeColor="text1"/>
          <w:szCs w:val="22"/>
        </w:rPr>
        <w:t>第四款　事業報告等の株主への提供</w:t>
      </w:r>
    </w:p>
    <w:p w14:paraId="1B651C43" w14:textId="77777777" w:rsidR="00E451F6" w:rsidRPr="00B54CDA" w:rsidRDefault="00A35437">
      <w:pPr>
        <w:pStyle w:val="af3"/>
        <w:kinsoku w:val="0"/>
        <w:overflowPunct w:val="0"/>
        <w:spacing w:line="400" w:lineRule="exact"/>
        <w:ind w:left="470" w:hangingChars="100" w:hanging="243"/>
        <w:rPr>
          <w:color w:val="000000" w:themeColor="text1"/>
          <w:spacing w:val="8"/>
          <w:sz w:val="22"/>
          <w:szCs w:val="22"/>
        </w:rPr>
      </w:pPr>
      <w:r w:rsidRPr="00B54CDA">
        <w:rPr>
          <w:color w:val="000000" w:themeColor="text1"/>
          <w:spacing w:val="8"/>
          <w:sz w:val="22"/>
          <w:szCs w:val="22"/>
        </w:rPr>
        <w:t>（事業報告等の提供）</w:t>
      </w:r>
    </w:p>
    <w:p w14:paraId="615D4823" w14:textId="77777777" w:rsidR="00E451F6" w:rsidRPr="00B54CDA" w:rsidRDefault="00A35437">
      <w:pPr>
        <w:rPr>
          <w:color w:val="000000" w:themeColor="text1"/>
          <w:szCs w:val="22"/>
        </w:rPr>
      </w:pPr>
      <w:r w:rsidRPr="00B54CDA">
        <w:rPr>
          <w:rFonts w:hint="eastAsia"/>
          <w:color w:val="000000" w:themeColor="text1"/>
          <w:szCs w:val="22"/>
        </w:rPr>
        <w:t>第百三十三条　法第四百三十七条の規定により株主に対して行う提供事業報告（次の各号に掲げる株式会社の区分に応じ、当該各号に定めるものをいう。以下この条において同じ。）の提供に関しては、この条に定めるところによる。</w:t>
      </w:r>
    </w:p>
    <w:p w14:paraId="28CFB794" w14:textId="77777777" w:rsidR="00E451F6" w:rsidRPr="00B54CDA" w:rsidRDefault="00A35437">
      <w:pPr>
        <w:rPr>
          <w:color w:val="000000" w:themeColor="text1"/>
          <w:szCs w:val="22"/>
        </w:rPr>
      </w:pPr>
      <w:r w:rsidRPr="00B54CDA">
        <w:rPr>
          <w:rFonts w:hint="eastAsia"/>
          <w:color w:val="000000" w:themeColor="text1"/>
          <w:szCs w:val="22"/>
        </w:rPr>
        <w:t>一　株式会社（監査役設置会社、監査等委員会設置会社及び指名委員会等設置会社を除く。）　事業報告</w:t>
      </w:r>
    </w:p>
    <w:p w14:paraId="15C08103" w14:textId="77777777" w:rsidR="00E451F6" w:rsidRPr="00B54CDA" w:rsidRDefault="00A35437">
      <w:pPr>
        <w:rPr>
          <w:color w:val="000000" w:themeColor="text1"/>
          <w:szCs w:val="22"/>
        </w:rPr>
      </w:pPr>
      <w:r w:rsidRPr="00B54CDA">
        <w:rPr>
          <w:rFonts w:hint="eastAsia"/>
          <w:color w:val="000000" w:themeColor="text1"/>
          <w:szCs w:val="22"/>
        </w:rPr>
        <w:t>二　監査役設置会社、監査等委員会設置会社及び指名委員会等設置会社　次に掲げるもの</w:t>
      </w:r>
    </w:p>
    <w:p w14:paraId="57766640" w14:textId="77777777" w:rsidR="00E451F6" w:rsidRPr="00B54CDA" w:rsidRDefault="00A35437">
      <w:pPr>
        <w:rPr>
          <w:color w:val="000000" w:themeColor="text1"/>
          <w:szCs w:val="22"/>
        </w:rPr>
      </w:pPr>
      <w:r w:rsidRPr="00B54CDA">
        <w:rPr>
          <w:rFonts w:hint="eastAsia"/>
          <w:color w:val="000000" w:themeColor="text1"/>
          <w:szCs w:val="22"/>
        </w:rPr>
        <w:t>イ　事業報告</w:t>
      </w:r>
    </w:p>
    <w:p w14:paraId="7536130D" w14:textId="77777777" w:rsidR="00E451F6" w:rsidRPr="00B54CDA" w:rsidRDefault="00A35437">
      <w:pPr>
        <w:rPr>
          <w:color w:val="000000" w:themeColor="text1"/>
          <w:szCs w:val="22"/>
        </w:rPr>
      </w:pPr>
      <w:bookmarkStart w:id="73" w:name="_Hlk168405837"/>
      <w:r w:rsidRPr="00B54CDA">
        <w:rPr>
          <w:rFonts w:hint="eastAsia"/>
          <w:color w:val="000000" w:themeColor="text1"/>
          <w:szCs w:val="22"/>
        </w:rPr>
        <w:t>ロ　事業報告に係る監査役（監査役会設置会社にあっては監査役会、監査等委員会設置会社にあっては監査等委員会、指名委員会等設置会社にあっては監査委員会）の監査報告があるときは、当該監査報告（二以上の監査役が存する株式会社（監査役会設置会社を除く。）の各監査役の監査報告の内容（監査報告を作成した日を除く。）が同一である場合にあっては、一又は二以上の監査役の監査報告）</w:t>
      </w:r>
    </w:p>
    <w:bookmarkEnd w:id="73"/>
    <w:p w14:paraId="47E96C23" w14:textId="77777777" w:rsidR="00E451F6" w:rsidRPr="00B54CDA" w:rsidRDefault="00A35437">
      <w:pPr>
        <w:rPr>
          <w:color w:val="000000" w:themeColor="text1"/>
          <w:szCs w:val="22"/>
        </w:rPr>
      </w:pPr>
      <w:r w:rsidRPr="00B54CDA">
        <w:rPr>
          <w:rFonts w:hint="eastAsia"/>
          <w:color w:val="000000" w:themeColor="text1"/>
          <w:szCs w:val="22"/>
        </w:rPr>
        <w:t>ハ　前条第三項の規定により監査を受けたものとみなされたときは、その旨を記載又は記録をした書面又は電磁的記録</w:t>
      </w:r>
    </w:p>
    <w:p w14:paraId="00ADED19" w14:textId="77777777" w:rsidR="00E451F6" w:rsidRPr="00B54CDA" w:rsidRDefault="00A35437">
      <w:pPr>
        <w:rPr>
          <w:color w:val="000000" w:themeColor="text1"/>
          <w:szCs w:val="22"/>
        </w:rPr>
      </w:pPr>
      <w:r w:rsidRPr="00B54CDA">
        <w:rPr>
          <w:rFonts w:hint="eastAsia"/>
          <w:color w:val="000000" w:themeColor="text1"/>
          <w:szCs w:val="22"/>
        </w:rPr>
        <w:t>２　定時株主総会の招集通知（法第二百九十九条第二項又は第三項の規定による通知をいう。以下この条において同じ。）を次の各号に掲げる方法により行う場合には、提供事業報告は、当該各号に定める方法により提供しなければならない。</w:t>
      </w:r>
    </w:p>
    <w:p w14:paraId="2208FBB9" w14:textId="77777777" w:rsidR="00E451F6" w:rsidRPr="00B54CDA" w:rsidRDefault="00A35437">
      <w:pPr>
        <w:rPr>
          <w:color w:val="000000" w:themeColor="text1"/>
          <w:szCs w:val="22"/>
        </w:rPr>
      </w:pPr>
      <w:r w:rsidRPr="00B54CDA">
        <w:rPr>
          <w:rFonts w:hint="eastAsia"/>
          <w:color w:val="000000" w:themeColor="text1"/>
          <w:szCs w:val="22"/>
        </w:rPr>
        <w:t>一　書面の提供　次のイ又はロに掲げる場合の区分に応じ、当該イ又はロに定める方法</w:t>
      </w:r>
    </w:p>
    <w:p w14:paraId="1ADC6BEC" w14:textId="77777777" w:rsidR="00E451F6" w:rsidRPr="00B54CDA" w:rsidRDefault="00A35437">
      <w:pPr>
        <w:rPr>
          <w:color w:val="000000" w:themeColor="text1"/>
          <w:szCs w:val="22"/>
        </w:rPr>
      </w:pPr>
      <w:r w:rsidRPr="00B54CDA">
        <w:rPr>
          <w:rFonts w:hint="eastAsia"/>
          <w:color w:val="000000" w:themeColor="text1"/>
          <w:szCs w:val="22"/>
        </w:rPr>
        <w:t>イ　提供事業報告が書面をもって作成されている場合　当該書面に記載された事項を記載した書面の提供</w:t>
      </w:r>
    </w:p>
    <w:p w14:paraId="46D7E581" w14:textId="77777777" w:rsidR="00E451F6" w:rsidRPr="00B54CDA" w:rsidRDefault="00A35437">
      <w:pPr>
        <w:rPr>
          <w:color w:val="000000" w:themeColor="text1"/>
          <w:szCs w:val="22"/>
        </w:rPr>
      </w:pPr>
      <w:r w:rsidRPr="00B54CDA">
        <w:rPr>
          <w:rFonts w:hint="eastAsia"/>
          <w:color w:val="000000" w:themeColor="text1"/>
          <w:szCs w:val="22"/>
        </w:rPr>
        <w:t>ロ　提供事業報告が電磁的記録をもって作成されている場合　当該電磁的記録に記録された事項を記載した書面の提供</w:t>
      </w:r>
    </w:p>
    <w:p w14:paraId="18AE0BAE" w14:textId="77777777" w:rsidR="00E451F6" w:rsidRPr="00B54CDA" w:rsidRDefault="00A35437">
      <w:pPr>
        <w:rPr>
          <w:color w:val="000000" w:themeColor="text1"/>
          <w:szCs w:val="22"/>
        </w:rPr>
      </w:pPr>
      <w:r w:rsidRPr="00B54CDA">
        <w:rPr>
          <w:rFonts w:hint="eastAsia"/>
          <w:color w:val="000000" w:themeColor="text1"/>
          <w:szCs w:val="22"/>
        </w:rPr>
        <w:t>二　電磁的方法による提供　次のイ又はロに掲げる場合の区分に応じ、当該イ又はロに定める方法</w:t>
      </w:r>
    </w:p>
    <w:p w14:paraId="50C7FBAE" w14:textId="77777777" w:rsidR="00E451F6" w:rsidRPr="00B54CDA" w:rsidRDefault="00A35437">
      <w:pPr>
        <w:rPr>
          <w:color w:val="000000" w:themeColor="text1"/>
          <w:szCs w:val="22"/>
        </w:rPr>
      </w:pPr>
      <w:r w:rsidRPr="00B54CDA">
        <w:rPr>
          <w:rFonts w:hint="eastAsia"/>
          <w:color w:val="000000" w:themeColor="text1"/>
          <w:szCs w:val="22"/>
        </w:rPr>
        <w:t>イ　提供事業報告が書面をもって作成されている場合　当該書面に記載された事項の電磁的方法による提供</w:t>
      </w:r>
    </w:p>
    <w:p w14:paraId="1976E513" w14:textId="77777777" w:rsidR="00E451F6" w:rsidRPr="00B54CDA" w:rsidRDefault="00A35437">
      <w:pPr>
        <w:rPr>
          <w:color w:val="000000" w:themeColor="text1"/>
          <w:szCs w:val="22"/>
        </w:rPr>
      </w:pPr>
      <w:r w:rsidRPr="00B54CDA">
        <w:rPr>
          <w:rFonts w:hint="eastAsia"/>
          <w:color w:val="000000" w:themeColor="text1"/>
          <w:szCs w:val="22"/>
        </w:rPr>
        <w:lastRenderedPageBreak/>
        <w:t>ロ　提供事業報告が電磁的記録をもって作成されている場合　当該電磁的記録に記録された事項の電磁的方法による提供</w:t>
      </w:r>
    </w:p>
    <w:p w14:paraId="5EF6E3C7" w14:textId="77777777" w:rsidR="00E451F6" w:rsidRPr="00B54CDA" w:rsidRDefault="00A35437">
      <w:pPr>
        <w:rPr>
          <w:color w:val="000000" w:themeColor="text1"/>
          <w:szCs w:val="22"/>
        </w:rPr>
      </w:pPr>
      <w:r w:rsidRPr="00B54CDA">
        <w:rPr>
          <w:rFonts w:hint="eastAsia"/>
          <w:color w:val="000000" w:themeColor="text1"/>
          <w:szCs w:val="22"/>
        </w:rPr>
        <w:t xml:space="preserve">３　</w:t>
      </w:r>
      <w:r w:rsidRPr="00B54CDA">
        <w:rPr>
          <w:color w:val="000000" w:themeColor="text1"/>
          <w:kern w:val="1"/>
          <w:szCs w:val="22"/>
        </w:rPr>
        <w:t>提供事業報告</w:t>
      </w:r>
      <w:r w:rsidRPr="00B54CDA">
        <w:rPr>
          <w:rFonts w:hint="eastAsia"/>
          <w:color w:val="000000" w:themeColor="text1"/>
          <w:szCs w:val="22"/>
        </w:rPr>
        <w:t>に表示すべき事項（次に掲げるものを除く。）に係る情報を、定時株主総会に係る招集通知を発出する時から定時株主総会の日から三箇月が経過する日までの間、継続して電磁的方法により株主が提供を受けることができる状態に置く措置（第二百二十二条第一項第一号ロに掲げる方法のうち、インターネットに接続された自動公衆送信装置を使用する方法によって行われるものに限る。第七項において同じ。）をとる場合における前項の規定の適用については、当該事項につき同項各号に掲げる場合の区分に応じ、当該各号に定める方法により株主に対して提供したものとみなす。ただし、この項の措置をとる旨の定款の定めがある場合に限る。</w:t>
      </w:r>
    </w:p>
    <w:p w14:paraId="069A122A" w14:textId="77777777" w:rsidR="00E451F6" w:rsidRPr="00B54CDA" w:rsidRDefault="00A35437">
      <w:pPr>
        <w:rPr>
          <w:color w:val="000000" w:themeColor="text1"/>
          <w:szCs w:val="22"/>
        </w:rPr>
      </w:pPr>
      <w:r w:rsidRPr="00B54CDA">
        <w:rPr>
          <w:rFonts w:hint="eastAsia"/>
          <w:color w:val="000000" w:themeColor="text1"/>
          <w:szCs w:val="22"/>
        </w:rPr>
        <w:t xml:space="preserve">一　</w:t>
      </w:r>
      <w:r w:rsidRPr="00B54CDA">
        <w:rPr>
          <w:color w:val="000000" w:themeColor="text1"/>
          <w:kern w:val="1"/>
          <w:szCs w:val="22"/>
        </w:rPr>
        <w:t>第百二十条第一項第五号及び第七号並びに第百二十一条第一号、第二号及び第四号から第六号の三までに掲げる事項</w:t>
      </w:r>
    </w:p>
    <w:p w14:paraId="20EE0FFC" w14:textId="77777777" w:rsidR="00E451F6" w:rsidRPr="00B54CDA" w:rsidRDefault="00A35437">
      <w:pPr>
        <w:rPr>
          <w:color w:val="000000" w:themeColor="text1"/>
          <w:szCs w:val="22"/>
        </w:rPr>
      </w:pPr>
      <w:r w:rsidRPr="00B54CDA">
        <w:rPr>
          <w:rFonts w:hint="eastAsia"/>
          <w:color w:val="000000" w:themeColor="text1"/>
          <w:szCs w:val="22"/>
        </w:rPr>
        <w:t xml:space="preserve">二　</w:t>
      </w:r>
      <w:r w:rsidRPr="00B54CDA">
        <w:rPr>
          <w:color w:val="000000" w:themeColor="text1"/>
          <w:kern w:val="1"/>
          <w:szCs w:val="22"/>
        </w:rPr>
        <w:t>提供事業報告</w:t>
      </w:r>
      <w:r w:rsidRPr="00B54CDA">
        <w:rPr>
          <w:rFonts w:hint="eastAsia"/>
          <w:color w:val="000000" w:themeColor="text1"/>
          <w:szCs w:val="22"/>
        </w:rPr>
        <w:t>に表示すべき事項（前号に掲げるものを除く。）につきこの項の措置をとることについて監査役、監査等委員会又は監査委員会が異議を述べている場合における当該事項</w:t>
      </w:r>
    </w:p>
    <w:p w14:paraId="4B3709BE" w14:textId="77777777" w:rsidR="00E451F6" w:rsidRPr="00B54CDA" w:rsidRDefault="00A35437">
      <w:pPr>
        <w:rPr>
          <w:color w:val="000000" w:themeColor="text1"/>
          <w:szCs w:val="22"/>
        </w:rPr>
      </w:pPr>
      <w:r w:rsidRPr="00B54CDA">
        <w:rPr>
          <w:rFonts w:hint="eastAsia"/>
          <w:color w:val="000000" w:themeColor="text1"/>
          <w:szCs w:val="22"/>
        </w:rPr>
        <w:t>４　前項の場合には、取締役は、同項の措置をとるために使用する自動公衆送信装置のうち当該措置をと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当該電子計算機に備えられたファイルに当該情報を記録することができるものを株主に対して通知しなければならない。</w:t>
      </w:r>
    </w:p>
    <w:p w14:paraId="02600927" w14:textId="77777777" w:rsidR="00E451F6" w:rsidRPr="00B54CDA" w:rsidRDefault="00A35437">
      <w:pPr>
        <w:rPr>
          <w:color w:val="000000" w:themeColor="text1"/>
          <w:szCs w:val="22"/>
        </w:rPr>
      </w:pPr>
      <w:r w:rsidRPr="00B54CDA">
        <w:rPr>
          <w:rFonts w:hint="eastAsia"/>
          <w:color w:val="000000" w:themeColor="text1"/>
          <w:szCs w:val="22"/>
        </w:rPr>
        <w:t>５　第三項の規定により</w:t>
      </w:r>
      <w:r w:rsidRPr="00B54CDA">
        <w:rPr>
          <w:color w:val="000000" w:themeColor="text1"/>
          <w:kern w:val="1"/>
          <w:szCs w:val="22"/>
        </w:rPr>
        <w:t>提供事業報告</w:t>
      </w:r>
      <w:r w:rsidRPr="00B54CDA">
        <w:rPr>
          <w:rFonts w:hint="eastAsia"/>
          <w:color w:val="000000" w:themeColor="text1"/>
          <w:szCs w:val="22"/>
        </w:rPr>
        <w:t>に表示した事項の一部が株主に対して第二項各号に定める方法により提供したものとみなされた場合において、監査役、監査等委員会又は監査委員会が、現に株主に対して提供される事業報告が監査報告を作成するに際して監査をした事業報告の一部であることを株主に対して通知すべき旨を取締役に請求したときは、取締役は、その旨を株主に対して通知しなければならない。</w:t>
      </w:r>
    </w:p>
    <w:p w14:paraId="29993DC2" w14:textId="77777777" w:rsidR="00E451F6" w:rsidRPr="00B54CDA" w:rsidRDefault="00A35437">
      <w:pPr>
        <w:rPr>
          <w:color w:val="000000" w:themeColor="text1"/>
          <w:szCs w:val="22"/>
        </w:rPr>
      </w:pPr>
      <w:r w:rsidRPr="00B54CDA">
        <w:rPr>
          <w:rFonts w:hint="eastAsia"/>
          <w:color w:val="000000" w:themeColor="text1"/>
          <w:szCs w:val="22"/>
        </w:rPr>
        <w:t>６　取締役は、事業報告の内容とすべき事項について、定時株主総会の招集通知を発出した日から定時株主総会の前日までの間に修正をすべき事情が生じた場合における修正後の事項を株主に周知させる方法を、当該招集通知と併せて通知することができる。</w:t>
      </w:r>
    </w:p>
    <w:p w14:paraId="0067F998" w14:textId="77777777" w:rsidR="00E451F6" w:rsidRPr="00B54CDA" w:rsidRDefault="00A35437">
      <w:pPr>
        <w:rPr>
          <w:color w:val="000000" w:themeColor="text1"/>
          <w:szCs w:val="22"/>
        </w:rPr>
      </w:pPr>
      <w:r w:rsidRPr="00B54CDA">
        <w:rPr>
          <w:rFonts w:hint="eastAsia"/>
          <w:color w:val="000000" w:themeColor="text1"/>
          <w:szCs w:val="22"/>
        </w:rPr>
        <w:t>７　第三項の規定は、同項各号に掲げる事項に係る情報についても、電磁的方法により株主が提供を受けることができる状態に置く措置をとることを妨げるものではない。</w:t>
      </w:r>
    </w:p>
    <w:p w14:paraId="15FD5895" w14:textId="77777777" w:rsidR="00E451F6" w:rsidRPr="00B54CDA" w:rsidRDefault="00A35437">
      <w:pPr>
        <w:rPr>
          <w:color w:val="000000" w:themeColor="text1"/>
          <w:spacing w:val="8"/>
          <w:szCs w:val="22"/>
        </w:rPr>
      </w:pPr>
      <w:bookmarkStart w:id="74" w:name="_Hlk62844721"/>
      <w:r w:rsidRPr="00B54CDA">
        <w:rPr>
          <w:color w:val="000000" w:themeColor="text1"/>
          <w:spacing w:val="8"/>
          <w:szCs w:val="22"/>
        </w:rPr>
        <w:t>（事業報告等の提供の特則）</w:t>
      </w:r>
    </w:p>
    <w:p w14:paraId="21F755E5" w14:textId="77777777" w:rsidR="00E451F6" w:rsidRPr="00B54CDA" w:rsidRDefault="00A35437">
      <w:pPr>
        <w:rPr>
          <w:color w:val="000000" w:themeColor="text1"/>
          <w:spacing w:val="8"/>
          <w:szCs w:val="22"/>
        </w:rPr>
      </w:pPr>
      <w:bookmarkStart w:id="75" w:name="_Hlk64446961"/>
      <w:r w:rsidRPr="00B54CDA">
        <w:rPr>
          <w:color w:val="000000" w:themeColor="text1"/>
          <w:spacing w:val="8"/>
          <w:szCs w:val="22"/>
        </w:rPr>
        <w:t>第百三十三条の二　前条第三項の規定にかかわらず、株式会社の取締役が定時株主総会の招集の手続を行う場合において、提供事業報告（同条第一項に規定する提供事業報告をいう。以下この条において同じ。）に表示すべき事項（次に掲げるものを除く。以下この条において同じ。）に係る情報を、定時株主総会に係る招集通知（法第二百九十九条第二項又は第三項の規定による通知をいう。以下この条において同じ。）を発出する時から定時株主総会の日から三箇月が経過する日までの間、継続して電磁的方法により株主が提供を受けることができる状態に置く措置（第二百二十二条第一項第一号ロに掲げる方法のうち、インターネットに接続された自動公衆送信装置を使用する方法によって行われるものに限</w:t>
      </w:r>
      <w:r w:rsidRPr="00B54CDA">
        <w:rPr>
          <w:color w:val="000000" w:themeColor="text1"/>
          <w:spacing w:val="8"/>
          <w:szCs w:val="22"/>
        </w:rPr>
        <w:lastRenderedPageBreak/>
        <w:t>る。）をとるときにおける前条第二項の規定の適用については、当該事項につき同項各号に掲げる場合の区分に応じ、当該各号に定める方法により株主に対して提供したものとみなす。ただし、同条第三項の措置をとる旨の定款の定めがある場合に限る。</w:t>
      </w:r>
    </w:p>
    <w:bookmarkEnd w:id="75"/>
    <w:p w14:paraId="26A018F7" w14:textId="77777777" w:rsidR="00E451F6" w:rsidRPr="00B54CDA" w:rsidRDefault="00A35437">
      <w:pPr>
        <w:rPr>
          <w:color w:val="000000" w:themeColor="text1"/>
          <w:spacing w:val="8"/>
          <w:szCs w:val="22"/>
        </w:rPr>
      </w:pPr>
      <w:r w:rsidRPr="00B54CDA">
        <w:rPr>
          <w:color w:val="000000" w:themeColor="text1"/>
          <w:spacing w:val="8"/>
          <w:szCs w:val="22"/>
        </w:rPr>
        <w:t>一　第百二十条第一項第五号及び第七号並びに第百二十一条第一号、第二号及び第四号から第六号までに掲げる事項並びに第百二十四条第二項の規定により事業報告に表示すべき事項</w:t>
      </w:r>
    </w:p>
    <w:p w14:paraId="4F761F5A" w14:textId="77777777" w:rsidR="00E451F6" w:rsidRPr="00B54CDA" w:rsidRDefault="00A35437">
      <w:pPr>
        <w:rPr>
          <w:color w:val="000000" w:themeColor="text1"/>
          <w:spacing w:val="8"/>
          <w:szCs w:val="22"/>
        </w:rPr>
      </w:pPr>
      <w:r w:rsidRPr="00B54CDA">
        <w:rPr>
          <w:color w:val="000000" w:themeColor="text1"/>
          <w:spacing w:val="8"/>
          <w:szCs w:val="22"/>
        </w:rPr>
        <w:t>二　事業報告に表示すべき事項（前号に掲げるものを除く。）につきこの項の措置をとることについて監査役、監査等委員会又は監査委員会が異議を述べている場合における当該事項</w:t>
      </w:r>
    </w:p>
    <w:p w14:paraId="141E0535" w14:textId="77777777" w:rsidR="00E451F6" w:rsidRPr="00B54CDA" w:rsidRDefault="00A35437">
      <w:pPr>
        <w:rPr>
          <w:color w:val="000000" w:themeColor="text1"/>
          <w:spacing w:val="8"/>
          <w:szCs w:val="22"/>
        </w:rPr>
      </w:pPr>
      <w:r w:rsidRPr="00B54CDA">
        <w:rPr>
          <w:color w:val="000000" w:themeColor="text1"/>
          <w:spacing w:val="8"/>
          <w:szCs w:val="22"/>
        </w:rPr>
        <w:t>２　前項の場合には、取締役は、同項の措置をとるために使用する自動公衆送信装置のうち当該措置をと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当該電子計算機に備えられたファイルに当該情報を記録することができるものを株主に対して通知しなければならない。</w:t>
      </w:r>
    </w:p>
    <w:p w14:paraId="31A82B17" w14:textId="77777777" w:rsidR="00E451F6" w:rsidRPr="00B54CDA" w:rsidRDefault="00A35437">
      <w:pPr>
        <w:rPr>
          <w:color w:val="000000" w:themeColor="text1"/>
          <w:spacing w:val="8"/>
          <w:szCs w:val="22"/>
        </w:rPr>
      </w:pPr>
      <w:r w:rsidRPr="00B54CDA">
        <w:rPr>
          <w:color w:val="000000" w:themeColor="text1"/>
          <w:spacing w:val="8"/>
          <w:szCs w:val="22"/>
        </w:rPr>
        <w:t>３　第一項の規定により提供事業報告に表示すべき事項が株主に対して前条第二項各号に定める方法により提供したものとみなされる場合において、監査役、監査等委員会又は監査委員会が、現に株主に対して提供される事業報告が監査報告を作成するに際して監査をした事業報告の一部であることを株主に対して通知すべき旨を取締役に請求したときは、取締役は、その旨を株主に対して通知しなければならない。</w:t>
      </w:r>
    </w:p>
    <w:p w14:paraId="160AC396" w14:textId="77777777" w:rsidR="00E451F6" w:rsidRPr="00B54CDA" w:rsidRDefault="00A35437">
      <w:pPr>
        <w:rPr>
          <w:color w:val="000000" w:themeColor="text1"/>
          <w:spacing w:val="8"/>
          <w:szCs w:val="22"/>
        </w:rPr>
      </w:pPr>
      <w:r w:rsidRPr="00B54CDA">
        <w:rPr>
          <w:color w:val="000000" w:themeColor="text1"/>
          <w:spacing w:val="8"/>
          <w:szCs w:val="22"/>
        </w:rPr>
        <w:t>４　取締役は、提供事業報告に表示すべき事項（前条第三項の事業報告に表示すべき事項を除く。）に係る情報について第一項の措置をとる場合には、株主の利益を不当に害することがないよう特に配慮しなければならない。</w:t>
      </w:r>
    </w:p>
    <w:bookmarkEnd w:id="74"/>
    <w:p w14:paraId="70C32537"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六章　事業の譲渡等</w:t>
      </w:r>
    </w:p>
    <w:p w14:paraId="4D80274E" w14:textId="77777777" w:rsidR="00E451F6" w:rsidRPr="00B54CDA" w:rsidRDefault="00A35437">
      <w:pPr>
        <w:rPr>
          <w:color w:val="000000" w:themeColor="text1"/>
          <w:szCs w:val="22"/>
        </w:rPr>
      </w:pPr>
      <w:r w:rsidRPr="00B54CDA">
        <w:rPr>
          <w:rFonts w:hint="eastAsia"/>
          <w:color w:val="000000" w:themeColor="text1"/>
          <w:szCs w:val="22"/>
        </w:rPr>
        <w:t>（総資産額）</w:t>
      </w:r>
    </w:p>
    <w:p w14:paraId="25B57E9A" w14:textId="77777777" w:rsidR="00E451F6" w:rsidRPr="00B54CDA" w:rsidRDefault="00A35437">
      <w:pPr>
        <w:rPr>
          <w:color w:val="000000" w:themeColor="text1"/>
          <w:szCs w:val="22"/>
        </w:rPr>
      </w:pPr>
      <w:r w:rsidRPr="00B54CDA">
        <w:rPr>
          <w:rFonts w:hint="eastAsia"/>
          <w:color w:val="000000" w:themeColor="text1"/>
          <w:szCs w:val="22"/>
        </w:rPr>
        <w:t>第百三十四条　法第四百六十七条第一項第二号及び第二号の二イに規定する法務省令で定める方法は、算定基準日（同項第二号又は第二号の二に規定する譲渡に係る契約を締結した日（当該契約により当該契約を締結した日と異なる時（当該契約を締結した日後から当該譲渡の効力が生ずる時の直前までの間の時に限る。）を定めた場合にあっては、当該時）をいう。以下この条において同じ。）における第一号から第九号までに掲げる額の合計額から第十号に掲げる額を減じて得た額をもって株式会社の総資産額とする方法とする。</w:t>
      </w:r>
    </w:p>
    <w:p w14:paraId="63B60830"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12654A7E"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152A002D"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7341A5BA"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1A4DEF8B"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項において同じ。）の末日（最終事業年度がない場合にあって</w:t>
      </w:r>
      <w:r w:rsidRPr="00B54CDA">
        <w:rPr>
          <w:rFonts w:hint="eastAsia"/>
          <w:color w:val="000000" w:themeColor="text1"/>
          <w:szCs w:val="22"/>
        </w:rPr>
        <w:lastRenderedPageBreak/>
        <w:t>は、株式会社の成立の日。以下この条において同じ。）における評価・換算差額等に係る額</w:t>
      </w:r>
    </w:p>
    <w:p w14:paraId="75804C6C"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7797B8B6"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20EE45F4" w14:textId="77777777" w:rsidR="00E451F6" w:rsidRPr="00B54CDA" w:rsidRDefault="00A35437">
      <w:pPr>
        <w:rPr>
          <w:color w:val="000000" w:themeColor="text1"/>
          <w:szCs w:val="22"/>
        </w:rPr>
      </w:pPr>
      <w:r w:rsidRPr="00B54CDA">
        <w:rPr>
          <w:rFonts w:hint="eastAsia"/>
          <w:color w:val="000000" w:themeColor="text1"/>
          <w:szCs w:val="22"/>
        </w:rPr>
        <w:t>八　最終事業年度の末日において負債の部に計上した額</w:t>
      </w:r>
    </w:p>
    <w:p w14:paraId="0E2AAE02" w14:textId="77777777" w:rsidR="00E451F6" w:rsidRPr="00B54CDA" w:rsidRDefault="00A35437">
      <w:pPr>
        <w:rPr>
          <w:color w:val="000000" w:themeColor="text1"/>
          <w:szCs w:val="22"/>
        </w:rPr>
      </w:pPr>
      <w:r w:rsidRPr="00B54CDA">
        <w:rPr>
          <w:rFonts w:hint="eastAsia"/>
          <w:color w:val="000000" w:themeColor="text1"/>
          <w:szCs w:val="22"/>
        </w:rPr>
        <w:t>九　最終事業年度の末日後に吸収合併、吸収分割による他の会社の事業に係る権利義務の承継又は他の会社（外国会社を含む。）の事業の全部の譲受けをしたときは、これらの行為により承継又は譲受けをした負債の額</w:t>
      </w:r>
    </w:p>
    <w:p w14:paraId="535B5CD1" w14:textId="77777777" w:rsidR="00E451F6" w:rsidRPr="00B54CDA" w:rsidRDefault="00A35437">
      <w:pPr>
        <w:rPr>
          <w:color w:val="000000" w:themeColor="text1"/>
          <w:szCs w:val="22"/>
        </w:rPr>
      </w:pPr>
      <w:r w:rsidRPr="00B54CDA">
        <w:rPr>
          <w:rFonts w:hint="eastAsia"/>
          <w:color w:val="000000" w:themeColor="text1"/>
          <w:szCs w:val="22"/>
        </w:rPr>
        <w:t>十　自己株式及び自己新株予約権の帳簿価額の合計額</w:t>
      </w:r>
    </w:p>
    <w:p w14:paraId="13DCF941"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法第四百六十七条第一項第二号又は第二号の二に規定する譲渡をする株式会社が清算株式会社である場合における同項第二号及び第二号の二イに規定する法務省令で定める方法は、法第四百九十二条第一項の規定により作成した貸借対照表の資産の部に計上した額をもって株式会社の総資産額とする方法とする。</w:t>
      </w:r>
    </w:p>
    <w:p w14:paraId="4D542F5E" w14:textId="77777777" w:rsidR="00E451F6" w:rsidRPr="00B54CDA" w:rsidRDefault="00A35437">
      <w:pPr>
        <w:rPr>
          <w:color w:val="000000" w:themeColor="text1"/>
          <w:szCs w:val="22"/>
        </w:rPr>
      </w:pPr>
      <w:r w:rsidRPr="00B54CDA">
        <w:rPr>
          <w:rFonts w:hint="eastAsia"/>
          <w:color w:val="000000" w:themeColor="text1"/>
          <w:szCs w:val="22"/>
        </w:rPr>
        <w:t>（純資産額）</w:t>
      </w:r>
    </w:p>
    <w:p w14:paraId="6366A864" w14:textId="77777777" w:rsidR="00E451F6" w:rsidRPr="00B54CDA" w:rsidRDefault="00A35437">
      <w:pPr>
        <w:rPr>
          <w:color w:val="000000" w:themeColor="text1"/>
          <w:szCs w:val="22"/>
        </w:rPr>
      </w:pPr>
      <w:r w:rsidRPr="00B54CDA">
        <w:rPr>
          <w:rFonts w:hint="eastAsia"/>
          <w:color w:val="000000" w:themeColor="text1"/>
          <w:szCs w:val="22"/>
        </w:rPr>
        <w:t>第百三十五条　法第四百六十七条第一項第五号ロに規定する法務省令で定める方法は、算定基準日（同号に規定する取得に係る契約を締結した日（当該契約により当該契約を締結した日と異なる時（当該契約を締結した日後から当該取得の効力が生ずる時の直前までの間の時に限る。）を定めた場合にあっては、当該時）をいう。以下この条において同じ。）における第一号から第七号までに掲げる額の合計額から第八号に掲げる額を減じて得た額（当該額が五百万円を下回る場合にあっては、五百万円）をもって株式会社の純資産額とする方法とする。</w:t>
      </w:r>
    </w:p>
    <w:p w14:paraId="43C3E739"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4FACED6D"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562605B9"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6DE70083"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23677934"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号において同じ。）の末日（最終事業年度がない場合にあっては、株式会社の成立の日）における評価・換算差額等に係る額</w:t>
      </w:r>
    </w:p>
    <w:p w14:paraId="7460887B"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3A8B4686"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5A906D39"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310A6E17" w14:textId="77777777" w:rsidR="00E451F6" w:rsidRPr="00B54CDA" w:rsidRDefault="00A35437">
      <w:pPr>
        <w:rPr>
          <w:color w:val="000000" w:themeColor="text1"/>
          <w:szCs w:val="22"/>
        </w:rPr>
      </w:pPr>
      <w:bookmarkStart w:id="76" w:name="_Hlk168486696"/>
      <w:r w:rsidRPr="00B54CDA">
        <w:rPr>
          <w:rFonts w:hint="eastAsia"/>
          <w:color w:val="000000" w:themeColor="text1"/>
          <w:szCs w:val="22"/>
        </w:rPr>
        <w:t>２　前項の規定にかかわらず、算定基準日において法第四百六十七条第一項第五号に規定する取得をする株式会社が清算株式会社である場合における同号ロに規定する法務省令で定める方法は、法第四百九十二条第一項の規定により作成した貸借対照表の資産の部に計上した額から負債の部に計上した額を減じて得た額（当該額が五百万円を下回る場合にあっては、五百万円）をもって株式会社の純資産額とする方法とする。</w:t>
      </w:r>
    </w:p>
    <w:bookmarkEnd w:id="76"/>
    <w:p w14:paraId="1D3BFD0D" w14:textId="77777777" w:rsidR="00E451F6" w:rsidRPr="00B54CDA" w:rsidRDefault="00A35437">
      <w:pPr>
        <w:rPr>
          <w:color w:val="000000" w:themeColor="text1"/>
          <w:szCs w:val="22"/>
        </w:rPr>
      </w:pPr>
      <w:r w:rsidRPr="00B54CDA">
        <w:rPr>
          <w:rFonts w:hint="eastAsia"/>
          <w:color w:val="000000" w:themeColor="text1"/>
          <w:szCs w:val="22"/>
        </w:rPr>
        <w:t>（特別支配会社）</w:t>
      </w:r>
    </w:p>
    <w:p w14:paraId="1FFB4606" w14:textId="77777777" w:rsidR="00E451F6" w:rsidRPr="00B54CDA" w:rsidRDefault="00A35437">
      <w:pPr>
        <w:rPr>
          <w:color w:val="000000" w:themeColor="text1"/>
          <w:szCs w:val="22"/>
        </w:rPr>
      </w:pPr>
      <w:r w:rsidRPr="00B54CDA">
        <w:rPr>
          <w:rFonts w:hint="eastAsia"/>
          <w:color w:val="000000" w:themeColor="text1"/>
          <w:szCs w:val="22"/>
        </w:rPr>
        <w:t>第百三十六条　法第四百六十八条第一項に規定する法務省令で定める法人は、次に掲げるものとする。</w:t>
      </w:r>
    </w:p>
    <w:p w14:paraId="513116BF" w14:textId="77777777" w:rsidR="00E451F6" w:rsidRPr="00B54CDA" w:rsidRDefault="00A35437">
      <w:pPr>
        <w:rPr>
          <w:color w:val="000000" w:themeColor="text1"/>
          <w:szCs w:val="22"/>
        </w:rPr>
      </w:pPr>
      <w:r w:rsidRPr="00B54CDA">
        <w:rPr>
          <w:rFonts w:hint="eastAsia"/>
          <w:color w:val="000000" w:themeColor="text1"/>
          <w:szCs w:val="22"/>
        </w:rPr>
        <w:lastRenderedPageBreak/>
        <w:t>一　法第四百六十八条第一項に規定する他の会社がその持分の全部を有する法人（株式会社を除く。）</w:t>
      </w:r>
    </w:p>
    <w:p w14:paraId="0BB611C6" w14:textId="77777777" w:rsidR="00E451F6" w:rsidRPr="00B54CDA" w:rsidRDefault="00A35437">
      <w:pPr>
        <w:rPr>
          <w:color w:val="000000" w:themeColor="text1"/>
          <w:szCs w:val="22"/>
        </w:rPr>
      </w:pPr>
      <w:r w:rsidRPr="00B54CDA">
        <w:rPr>
          <w:rFonts w:hint="eastAsia"/>
          <w:color w:val="000000" w:themeColor="text1"/>
          <w:szCs w:val="22"/>
        </w:rPr>
        <w:t>二　法第四百六十八条第一項に規定する他の会社及び特定完全子法人（当該他の会社が発行済株式の全部を有する株式会社及び前号に掲げる法人をいう。以下この項において同じ。）又は特定完全子法人がその持分の全部を有する法人</w:t>
      </w:r>
    </w:p>
    <w:p w14:paraId="11C764AD" w14:textId="77777777" w:rsidR="00E451F6" w:rsidRPr="00B54CDA" w:rsidRDefault="00A35437">
      <w:pPr>
        <w:rPr>
          <w:color w:val="000000" w:themeColor="text1"/>
          <w:szCs w:val="22"/>
        </w:rPr>
      </w:pPr>
      <w:r w:rsidRPr="00B54CDA">
        <w:rPr>
          <w:rFonts w:hint="eastAsia"/>
          <w:color w:val="000000" w:themeColor="text1"/>
          <w:szCs w:val="22"/>
        </w:rPr>
        <w:t>２　前項第二号の規定の適用については、同号に掲げる法人は、同号に規定する特定完全子法人とみなす。</w:t>
      </w:r>
    </w:p>
    <w:p w14:paraId="7CAFC9E3" w14:textId="77777777" w:rsidR="00E451F6" w:rsidRPr="00B54CDA" w:rsidRDefault="00A35437">
      <w:pPr>
        <w:rPr>
          <w:color w:val="000000" w:themeColor="text1"/>
          <w:szCs w:val="22"/>
        </w:rPr>
      </w:pPr>
      <w:r w:rsidRPr="00B54CDA">
        <w:rPr>
          <w:rFonts w:hint="eastAsia"/>
          <w:color w:val="000000" w:themeColor="text1"/>
          <w:szCs w:val="22"/>
        </w:rPr>
        <w:t>（純資産額）</w:t>
      </w:r>
    </w:p>
    <w:p w14:paraId="19008519" w14:textId="77777777" w:rsidR="00E451F6" w:rsidRPr="00B54CDA" w:rsidRDefault="00A35437">
      <w:pPr>
        <w:rPr>
          <w:color w:val="000000" w:themeColor="text1"/>
          <w:szCs w:val="22"/>
        </w:rPr>
      </w:pPr>
      <w:r w:rsidRPr="00B54CDA">
        <w:rPr>
          <w:rFonts w:hint="eastAsia"/>
          <w:color w:val="000000" w:themeColor="text1"/>
          <w:szCs w:val="22"/>
        </w:rPr>
        <w:t>第百三十七条　法第四百六十八条第二項第二号に規定する法務省令で定める方法は、算定基準日（法第四百六十七条第一項第三号に規定する譲受けに係る契約を締結した日（当該契約により当該契約を締結した日と異なる時（当該契約を締結した日後から当該譲受けの効力が生ずる時の直前までの間の時に限る。）を定めた場合にあっては、当該時）をいう。以下この条において同じ。）における第一号から第七号までに掲げる額の合計額から第八号に掲げる額を減じて得た額（当該額が五百万円を下回る場合にあっては、五百万円）をもって株式会社の純資産額とする方法とする。</w:t>
      </w:r>
    </w:p>
    <w:p w14:paraId="1F8FD766"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0201E42E"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6FA632B2"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025C644E"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3D2FA2B6"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号において同じ。）の末日（最終事業年度がない場合にあっては、株式会社の成立の日）における評価・換算差額等に係る額</w:t>
      </w:r>
    </w:p>
    <w:p w14:paraId="02086A8A"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500BE365"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1C576F46"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04D3503F"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法第四百六十七条第一項第三号に規定する譲受けをする株式会社が清算株式会社である場合における法第四百六十八条第二項第二号に規定する法務省令で定める方法は、法第四百九十二条第一項の規定により作成した貸借対照表の資産の部に計上した額から負債の部に計上した額を減じて得た額（当該額が五百万円を下回る場合にあっては、五百万円）をもって株式会社の純資産額とする方法とする。</w:t>
      </w:r>
    </w:p>
    <w:p w14:paraId="38469C25" w14:textId="77777777" w:rsidR="00E451F6" w:rsidRPr="00B54CDA" w:rsidRDefault="00A35437">
      <w:pPr>
        <w:rPr>
          <w:color w:val="000000" w:themeColor="text1"/>
          <w:szCs w:val="22"/>
        </w:rPr>
      </w:pPr>
      <w:r w:rsidRPr="00B54CDA">
        <w:rPr>
          <w:rFonts w:hint="eastAsia"/>
          <w:color w:val="000000" w:themeColor="text1"/>
          <w:szCs w:val="22"/>
        </w:rPr>
        <w:t>（事業譲渡等につき株主総会の承認を要する場合）</w:t>
      </w:r>
    </w:p>
    <w:p w14:paraId="61D67804" w14:textId="77777777" w:rsidR="00E451F6" w:rsidRPr="00B54CDA" w:rsidRDefault="00A35437">
      <w:pPr>
        <w:rPr>
          <w:color w:val="000000" w:themeColor="text1"/>
          <w:szCs w:val="22"/>
        </w:rPr>
      </w:pPr>
      <w:r w:rsidRPr="00B54CDA">
        <w:rPr>
          <w:rFonts w:hint="eastAsia"/>
          <w:color w:val="000000" w:themeColor="text1"/>
          <w:szCs w:val="22"/>
        </w:rPr>
        <w:t>第百三十八条　法第四百六十八条第三項に規定する法務省令で定める数は、次に掲げる数のいずれか小さい数とする。</w:t>
      </w:r>
    </w:p>
    <w:p w14:paraId="1E2B8C5E" w14:textId="77777777" w:rsidR="00E451F6" w:rsidRPr="00B54CDA" w:rsidRDefault="00A35437">
      <w:pPr>
        <w:rPr>
          <w:color w:val="000000" w:themeColor="text1"/>
          <w:szCs w:val="22"/>
        </w:rPr>
      </w:pPr>
      <w:bookmarkStart w:id="77" w:name="_Hlk168490584"/>
      <w:r w:rsidRPr="00B54CDA">
        <w:rPr>
          <w:rFonts w:hint="eastAsia"/>
          <w:color w:val="000000" w:themeColor="text1"/>
          <w:szCs w:val="22"/>
        </w:rPr>
        <w:t>一　特定株式（法第四百六十八条第三項に規定する行為に係る株主総会において議決権を行使することができることを内容とする株式をいう。以下この条において同じ。）の総数に二分の一（当該株主総会の決議が成立するための要件として当該特定株式の議決権の総数の一定の割合以上の議決権を有する株主が出席しなければならない旨の定款の定めがある場合にあっては、当該一定の割合）を乗じて得た数に三分の一（当該株主総会の決議が成立するための要件として当該株主総会に出席した当該特定株主（特定株</w:t>
      </w:r>
      <w:r w:rsidRPr="00B54CDA">
        <w:rPr>
          <w:rFonts w:hint="eastAsia"/>
          <w:color w:val="000000" w:themeColor="text1"/>
          <w:szCs w:val="22"/>
        </w:rPr>
        <w:lastRenderedPageBreak/>
        <w:t>式の株主をいう。以下この条において同じ。）の有する議決権の総数の一定の割合以上の多数が賛成しなければならない旨の定款の定めがある場合にあっては、一から当該一定の割合を減じて得た割合）を乗じて得た数に一を加えた数</w:t>
      </w:r>
    </w:p>
    <w:p w14:paraId="3C4D8E3D" w14:textId="77777777" w:rsidR="00E451F6" w:rsidRPr="00B54CDA" w:rsidRDefault="00A35437">
      <w:pPr>
        <w:rPr>
          <w:color w:val="000000" w:themeColor="text1"/>
          <w:szCs w:val="22"/>
        </w:rPr>
      </w:pPr>
      <w:bookmarkStart w:id="78" w:name="_Hlk169084426"/>
      <w:bookmarkEnd w:id="77"/>
      <w:r w:rsidRPr="00B54CDA">
        <w:rPr>
          <w:rFonts w:hint="eastAsia"/>
          <w:color w:val="000000" w:themeColor="text1"/>
          <w:szCs w:val="22"/>
        </w:rPr>
        <w:t>二　法第四百六十八条第三項に規定する行為に係る決議が成立するための要件として一定の数以上の特定株主の賛成を要する旨の定款の定めがある場合において、特定株主の総数から株式会社に対して当該行為に反対する旨の通知をした特定株主の数を減じて得た数が当該一定の数未満となるときにおける当該行為に反対する旨の通知をした特定株主の有する特定株式の数</w:t>
      </w:r>
    </w:p>
    <w:p w14:paraId="444A40B9" w14:textId="77777777" w:rsidR="00E451F6" w:rsidRPr="00B54CDA" w:rsidRDefault="00A35437">
      <w:pPr>
        <w:rPr>
          <w:color w:val="000000" w:themeColor="text1"/>
          <w:szCs w:val="22"/>
        </w:rPr>
      </w:pPr>
      <w:bookmarkStart w:id="79" w:name="_Hlk169084949"/>
      <w:bookmarkEnd w:id="78"/>
      <w:r w:rsidRPr="00B54CDA">
        <w:rPr>
          <w:rFonts w:hint="eastAsia"/>
          <w:color w:val="000000" w:themeColor="text1"/>
          <w:szCs w:val="22"/>
        </w:rPr>
        <w:t>三　法第四百六十八条第三項に規定する行為に係る決議が成立するための要件として前二号の定款の定め以外の定款の定めがある場合において、当該行為に反対する旨の通知をした特定株主の全部が同項に規定する株主総会において反対したとすれば当該決議が成立しないときは、当該行為に反対する旨の通知をした特定株主の有する特定株式の数</w:t>
      </w:r>
    </w:p>
    <w:bookmarkEnd w:id="79"/>
    <w:p w14:paraId="2BC8E073" w14:textId="77777777" w:rsidR="00E451F6" w:rsidRPr="00B54CDA" w:rsidRDefault="00A35437">
      <w:pPr>
        <w:rPr>
          <w:color w:val="000000" w:themeColor="text1"/>
          <w:szCs w:val="22"/>
        </w:rPr>
      </w:pPr>
      <w:r w:rsidRPr="00B54CDA">
        <w:rPr>
          <w:rFonts w:hint="eastAsia"/>
          <w:color w:val="000000" w:themeColor="text1"/>
          <w:szCs w:val="22"/>
        </w:rPr>
        <w:t>四　定款で定めた数</w:t>
      </w:r>
    </w:p>
    <w:p w14:paraId="38EF0F97"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七章　解散</w:t>
      </w:r>
    </w:p>
    <w:p w14:paraId="1D3A5F5B" w14:textId="77777777" w:rsidR="00E451F6" w:rsidRPr="00B54CDA" w:rsidRDefault="00A35437">
      <w:pPr>
        <w:rPr>
          <w:color w:val="000000" w:themeColor="text1"/>
          <w:szCs w:val="22"/>
        </w:rPr>
      </w:pPr>
      <w:r w:rsidRPr="00B54CDA">
        <w:rPr>
          <w:rFonts w:hint="eastAsia"/>
          <w:color w:val="000000" w:themeColor="text1"/>
          <w:szCs w:val="22"/>
        </w:rPr>
        <w:t>第百三十九条　法第四百七十二条第一項の届出（以下この条において単に「届出」という。）は、書面でしなければならない。</w:t>
      </w:r>
    </w:p>
    <w:p w14:paraId="4C288381" w14:textId="77777777" w:rsidR="00E451F6" w:rsidRPr="00B54CDA" w:rsidRDefault="00A35437">
      <w:pPr>
        <w:rPr>
          <w:color w:val="000000" w:themeColor="text1"/>
          <w:szCs w:val="22"/>
        </w:rPr>
      </w:pPr>
      <w:r w:rsidRPr="00B54CDA">
        <w:rPr>
          <w:rFonts w:hint="eastAsia"/>
          <w:color w:val="000000" w:themeColor="text1"/>
          <w:szCs w:val="22"/>
        </w:rPr>
        <w:t>２　前項の書面には、次に掲げる事項を記載しなければならない。</w:t>
      </w:r>
    </w:p>
    <w:p w14:paraId="300F8698" w14:textId="77777777" w:rsidR="00E451F6" w:rsidRPr="00B54CDA" w:rsidRDefault="00A35437">
      <w:pPr>
        <w:rPr>
          <w:color w:val="000000" w:themeColor="text1"/>
          <w:szCs w:val="22"/>
        </w:rPr>
      </w:pPr>
      <w:r w:rsidRPr="00B54CDA">
        <w:rPr>
          <w:rFonts w:hint="eastAsia"/>
          <w:color w:val="000000" w:themeColor="text1"/>
          <w:szCs w:val="22"/>
        </w:rPr>
        <w:t>一　当該株式会社の商号及び本店並びに代表者の氏名及び住所</w:t>
      </w:r>
    </w:p>
    <w:p w14:paraId="6DEAB9C6" w14:textId="77777777" w:rsidR="00E451F6" w:rsidRPr="00B54CDA" w:rsidRDefault="00A35437">
      <w:pPr>
        <w:rPr>
          <w:color w:val="000000" w:themeColor="text1"/>
          <w:szCs w:val="22"/>
        </w:rPr>
      </w:pPr>
      <w:r w:rsidRPr="00B54CDA">
        <w:rPr>
          <w:rFonts w:hint="eastAsia"/>
          <w:color w:val="000000" w:themeColor="text1"/>
          <w:szCs w:val="22"/>
        </w:rPr>
        <w:t>二　代理人によって届出をするときは、その氏名及び住所</w:t>
      </w:r>
    </w:p>
    <w:p w14:paraId="6A7F8F30" w14:textId="77777777" w:rsidR="00E451F6" w:rsidRPr="00B54CDA" w:rsidRDefault="00A35437">
      <w:pPr>
        <w:rPr>
          <w:color w:val="000000" w:themeColor="text1"/>
          <w:szCs w:val="22"/>
        </w:rPr>
      </w:pPr>
      <w:r w:rsidRPr="00B54CDA">
        <w:rPr>
          <w:rFonts w:hint="eastAsia"/>
          <w:color w:val="000000" w:themeColor="text1"/>
          <w:szCs w:val="22"/>
        </w:rPr>
        <w:t>三　まだ事業を廃止していない旨</w:t>
      </w:r>
    </w:p>
    <w:p w14:paraId="69707C4C" w14:textId="77777777" w:rsidR="00E451F6" w:rsidRPr="00B54CDA" w:rsidRDefault="00A35437">
      <w:pPr>
        <w:rPr>
          <w:color w:val="000000" w:themeColor="text1"/>
          <w:szCs w:val="22"/>
        </w:rPr>
      </w:pPr>
      <w:r w:rsidRPr="00B54CDA">
        <w:rPr>
          <w:rFonts w:hint="eastAsia"/>
          <w:color w:val="000000" w:themeColor="text1"/>
          <w:szCs w:val="22"/>
        </w:rPr>
        <w:t>四　届出の年月日</w:t>
      </w:r>
    </w:p>
    <w:p w14:paraId="656A2BDA" w14:textId="77777777" w:rsidR="00E451F6" w:rsidRPr="00B54CDA" w:rsidRDefault="00A35437">
      <w:pPr>
        <w:rPr>
          <w:color w:val="000000" w:themeColor="text1"/>
          <w:szCs w:val="22"/>
        </w:rPr>
      </w:pPr>
      <w:r w:rsidRPr="00B54CDA">
        <w:rPr>
          <w:rFonts w:hint="eastAsia"/>
          <w:color w:val="000000" w:themeColor="text1"/>
          <w:szCs w:val="22"/>
        </w:rPr>
        <w:t>五　登記所の表示</w:t>
      </w:r>
    </w:p>
    <w:p w14:paraId="565E7D30" w14:textId="77777777" w:rsidR="00E451F6" w:rsidRPr="00B54CDA" w:rsidRDefault="00A35437">
      <w:pPr>
        <w:rPr>
          <w:color w:val="000000" w:themeColor="text1"/>
          <w:szCs w:val="22"/>
        </w:rPr>
      </w:pPr>
      <w:r w:rsidRPr="00B54CDA">
        <w:rPr>
          <w:rFonts w:hint="eastAsia"/>
          <w:color w:val="000000" w:themeColor="text1"/>
          <w:szCs w:val="22"/>
        </w:rPr>
        <w:t>３　代理人によって届出をするには、第一項の書面にその権限を証する書面を添付しなければならない。</w:t>
      </w:r>
    </w:p>
    <w:p w14:paraId="4032BCB3"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八章　清算</w:t>
      </w:r>
    </w:p>
    <w:p w14:paraId="7AE13AEB" w14:textId="77777777" w:rsidR="00E451F6" w:rsidRPr="00EB391A" w:rsidRDefault="00A35437" w:rsidP="00EB391A">
      <w:pPr>
        <w:ind w:leftChars="370" w:left="839"/>
        <w:rPr>
          <w:b/>
          <w:bCs/>
          <w:color w:val="000000" w:themeColor="text1"/>
          <w:szCs w:val="22"/>
        </w:rPr>
      </w:pPr>
      <w:r w:rsidRPr="00EB391A">
        <w:rPr>
          <w:rFonts w:hint="eastAsia"/>
          <w:b/>
          <w:bCs/>
          <w:color w:val="000000" w:themeColor="text1"/>
          <w:szCs w:val="22"/>
        </w:rPr>
        <w:t>第一節　総則</w:t>
      </w:r>
    </w:p>
    <w:p w14:paraId="2AB8F253" w14:textId="77777777" w:rsidR="00E451F6" w:rsidRPr="00B54CDA" w:rsidRDefault="00A35437">
      <w:pPr>
        <w:rPr>
          <w:color w:val="000000" w:themeColor="text1"/>
          <w:szCs w:val="22"/>
        </w:rPr>
      </w:pPr>
      <w:r w:rsidRPr="00B54CDA">
        <w:rPr>
          <w:rFonts w:hint="eastAsia"/>
          <w:color w:val="000000" w:themeColor="text1"/>
          <w:szCs w:val="22"/>
        </w:rPr>
        <w:t>（清算株式会社の業務の適正を確保するための体制）</w:t>
      </w:r>
    </w:p>
    <w:p w14:paraId="57AE0DBB" w14:textId="77777777" w:rsidR="00E451F6" w:rsidRPr="00B54CDA" w:rsidRDefault="00A35437">
      <w:pPr>
        <w:rPr>
          <w:color w:val="000000" w:themeColor="text1"/>
          <w:szCs w:val="22"/>
        </w:rPr>
      </w:pPr>
      <w:r w:rsidRPr="00B54CDA">
        <w:rPr>
          <w:rFonts w:hint="eastAsia"/>
          <w:color w:val="000000" w:themeColor="text1"/>
          <w:szCs w:val="22"/>
        </w:rPr>
        <w:t>第百四十条　法第四百八十二条第三項第四号に規定する法務省令で定める体制は、次に掲げる体制とする。</w:t>
      </w:r>
    </w:p>
    <w:p w14:paraId="14281810" w14:textId="77777777" w:rsidR="00E451F6" w:rsidRPr="00B54CDA" w:rsidRDefault="00A35437">
      <w:pPr>
        <w:rPr>
          <w:color w:val="000000" w:themeColor="text1"/>
          <w:szCs w:val="22"/>
        </w:rPr>
      </w:pPr>
      <w:r w:rsidRPr="00B54CDA">
        <w:rPr>
          <w:rFonts w:hint="eastAsia"/>
          <w:color w:val="000000" w:themeColor="text1"/>
          <w:szCs w:val="22"/>
        </w:rPr>
        <w:t>一　清算人の職務の執行に係る情報の保存及び管理に関する体制</w:t>
      </w:r>
    </w:p>
    <w:p w14:paraId="02A7F39E" w14:textId="77777777" w:rsidR="00E451F6" w:rsidRPr="00B54CDA" w:rsidRDefault="00A35437">
      <w:pPr>
        <w:rPr>
          <w:color w:val="000000" w:themeColor="text1"/>
          <w:szCs w:val="22"/>
        </w:rPr>
      </w:pPr>
      <w:r w:rsidRPr="00B54CDA">
        <w:rPr>
          <w:rFonts w:hint="eastAsia"/>
          <w:color w:val="000000" w:themeColor="text1"/>
          <w:szCs w:val="22"/>
        </w:rPr>
        <w:t>二　損失の危険の管理に関する規程その他の体制</w:t>
      </w:r>
    </w:p>
    <w:p w14:paraId="4114D517" w14:textId="77777777" w:rsidR="00E451F6" w:rsidRPr="00B54CDA" w:rsidRDefault="00A35437">
      <w:pPr>
        <w:rPr>
          <w:color w:val="000000" w:themeColor="text1"/>
          <w:szCs w:val="22"/>
        </w:rPr>
      </w:pPr>
      <w:r w:rsidRPr="00B54CDA">
        <w:rPr>
          <w:rFonts w:hint="eastAsia"/>
          <w:color w:val="000000" w:themeColor="text1"/>
          <w:szCs w:val="22"/>
        </w:rPr>
        <w:t>三　使用人の職務の執行が法令及び定款に適合することを確保するための体制</w:t>
      </w:r>
    </w:p>
    <w:p w14:paraId="400F3BC9" w14:textId="77777777" w:rsidR="00E451F6" w:rsidRPr="00B54CDA" w:rsidRDefault="00A35437">
      <w:pPr>
        <w:rPr>
          <w:color w:val="000000" w:themeColor="text1"/>
          <w:szCs w:val="22"/>
        </w:rPr>
      </w:pPr>
      <w:r w:rsidRPr="00B54CDA">
        <w:rPr>
          <w:rFonts w:hint="eastAsia"/>
          <w:color w:val="000000" w:themeColor="text1"/>
          <w:szCs w:val="22"/>
        </w:rPr>
        <w:t>２　清算人が二人以上ある清算株式会社である場合には、前項に規定する体制には、業務の決定が適正に行われることを確保するための体制を含むものとする。</w:t>
      </w:r>
    </w:p>
    <w:p w14:paraId="675DF447" w14:textId="77777777" w:rsidR="00E451F6" w:rsidRPr="00B54CDA" w:rsidRDefault="00A35437">
      <w:pPr>
        <w:rPr>
          <w:color w:val="000000" w:themeColor="text1"/>
          <w:szCs w:val="22"/>
        </w:rPr>
      </w:pPr>
      <w:r w:rsidRPr="00B54CDA">
        <w:rPr>
          <w:rFonts w:hint="eastAsia"/>
          <w:color w:val="000000" w:themeColor="text1"/>
          <w:szCs w:val="22"/>
        </w:rPr>
        <w:t>３　監査役設置会社以外の清算株式会社である場合には、第一項に規定する体制には、清算人が株主に報告すべき事項の報告をするための体制を含むものとする。</w:t>
      </w:r>
    </w:p>
    <w:p w14:paraId="02E76139" w14:textId="77777777" w:rsidR="00E451F6" w:rsidRPr="00B54CDA" w:rsidRDefault="00A35437">
      <w:pPr>
        <w:rPr>
          <w:color w:val="000000" w:themeColor="text1"/>
          <w:szCs w:val="22"/>
        </w:rPr>
      </w:pPr>
      <w:r w:rsidRPr="00B54CDA">
        <w:rPr>
          <w:rFonts w:hint="eastAsia"/>
          <w:color w:val="000000" w:themeColor="text1"/>
          <w:szCs w:val="22"/>
        </w:rPr>
        <w:t>４　監査役設置会社（監査役の監査の範囲を会計に関するものに限定する旨の定款の定めがある清算株式会社を含む。）である場合には、第一項に規定する体制には、次に掲げる体制を含むものとする。</w:t>
      </w:r>
    </w:p>
    <w:p w14:paraId="12FCA39B" w14:textId="77777777" w:rsidR="00E451F6" w:rsidRPr="00B54CDA" w:rsidRDefault="00A35437">
      <w:pPr>
        <w:rPr>
          <w:color w:val="000000" w:themeColor="text1"/>
          <w:szCs w:val="22"/>
        </w:rPr>
      </w:pPr>
      <w:r w:rsidRPr="00B54CDA">
        <w:rPr>
          <w:rFonts w:hint="eastAsia"/>
          <w:color w:val="000000" w:themeColor="text1"/>
          <w:szCs w:val="22"/>
        </w:rPr>
        <w:lastRenderedPageBreak/>
        <w:t>一　監査役がその職務を補助すべき使用人を置くことを求めた場合における当該使用人に関する体制</w:t>
      </w:r>
    </w:p>
    <w:p w14:paraId="5510571A" w14:textId="77777777" w:rsidR="00E451F6" w:rsidRPr="00B54CDA" w:rsidRDefault="00A35437">
      <w:pPr>
        <w:rPr>
          <w:color w:val="000000" w:themeColor="text1"/>
          <w:szCs w:val="22"/>
        </w:rPr>
      </w:pPr>
      <w:r w:rsidRPr="00B54CDA">
        <w:rPr>
          <w:rFonts w:hint="eastAsia"/>
          <w:color w:val="000000" w:themeColor="text1"/>
          <w:szCs w:val="22"/>
        </w:rPr>
        <w:t>二　前号の使用人の清算人からの独立性に関する事項</w:t>
      </w:r>
    </w:p>
    <w:p w14:paraId="2E3157BF" w14:textId="77777777" w:rsidR="00E451F6" w:rsidRPr="00B54CDA" w:rsidRDefault="00A35437">
      <w:pPr>
        <w:rPr>
          <w:color w:val="000000" w:themeColor="text1"/>
          <w:szCs w:val="22"/>
        </w:rPr>
      </w:pPr>
      <w:r w:rsidRPr="00B54CDA">
        <w:rPr>
          <w:rFonts w:hint="eastAsia"/>
          <w:color w:val="000000" w:themeColor="text1"/>
          <w:szCs w:val="22"/>
        </w:rPr>
        <w:t>三　監査役の第一号の使用人に対する指示の実効性の確保に関する事項</w:t>
      </w:r>
    </w:p>
    <w:p w14:paraId="3751FD94" w14:textId="77777777" w:rsidR="00E451F6" w:rsidRPr="00B54CDA" w:rsidRDefault="00A35437">
      <w:pPr>
        <w:rPr>
          <w:color w:val="000000" w:themeColor="text1"/>
          <w:szCs w:val="22"/>
        </w:rPr>
      </w:pPr>
      <w:r w:rsidRPr="00B54CDA">
        <w:rPr>
          <w:rFonts w:hint="eastAsia"/>
          <w:color w:val="000000" w:themeColor="text1"/>
          <w:szCs w:val="22"/>
        </w:rPr>
        <w:t>四　清算人及び使用人が監査役に報告をするための体制その他の監査役への報告に関する体制</w:t>
      </w:r>
    </w:p>
    <w:p w14:paraId="61641AC2"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7A56765E" w14:textId="77777777" w:rsidR="00E451F6" w:rsidRPr="00B54CDA" w:rsidRDefault="00A35437">
      <w:pPr>
        <w:rPr>
          <w:color w:val="000000" w:themeColor="text1"/>
          <w:szCs w:val="22"/>
        </w:rPr>
      </w:pPr>
      <w:r w:rsidRPr="00B54CDA">
        <w:rPr>
          <w:rFonts w:hint="eastAsia"/>
          <w:color w:val="000000" w:themeColor="text1"/>
          <w:szCs w:val="22"/>
        </w:rPr>
        <w:t>六　監査役の職務の執行について生ずる費用の前払又は償還の手続その他の当該職務の執行について生ずる費用又は債務の処理に係る方針に関する事項</w:t>
      </w:r>
    </w:p>
    <w:p w14:paraId="633954D7" w14:textId="77777777" w:rsidR="00E451F6" w:rsidRPr="00B54CDA" w:rsidRDefault="00A35437">
      <w:pPr>
        <w:rPr>
          <w:color w:val="000000" w:themeColor="text1"/>
          <w:szCs w:val="22"/>
        </w:rPr>
      </w:pPr>
      <w:r w:rsidRPr="00B54CDA">
        <w:rPr>
          <w:rFonts w:hint="eastAsia"/>
          <w:color w:val="000000" w:themeColor="text1"/>
          <w:szCs w:val="22"/>
        </w:rPr>
        <w:t>七　その他監査役の監査が実効的に行われることを確保するための体制</w:t>
      </w:r>
    </w:p>
    <w:p w14:paraId="16646551" w14:textId="77777777" w:rsidR="00E451F6" w:rsidRPr="00B54CDA" w:rsidRDefault="00A35437">
      <w:pPr>
        <w:rPr>
          <w:color w:val="000000" w:themeColor="text1"/>
          <w:szCs w:val="22"/>
        </w:rPr>
      </w:pPr>
      <w:r w:rsidRPr="00B54CDA">
        <w:rPr>
          <w:rFonts w:hint="eastAsia"/>
          <w:color w:val="000000" w:themeColor="text1"/>
          <w:szCs w:val="22"/>
        </w:rPr>
        <w:t>（社債を引き受ける者の募集に際して清算人会が定めるべき事項）</w:t>
      </w:r>
    </w:p>
    <w:p w14:paraId="31B69695" w14:textId="77777777" w:rsidR="00E451F6" w:rsidRPr="00B54CDA" w:rsidRDefault="00A35437">
      <w:pPr>
        <w:rPr>
          <w:color w:val="000000" w:themeColor="text1"/>
          <w:szCs w:val="22"/>
        </w:rPr>
      </w:pPr>
      <w:r w:rsidRPr="00B54CDA">
        <w:rPr>
          <w:rFonts w:hint="eastAsia"/>
          <w:color w:val="000000" w:themeColor="text1"/>
          <w:szCs w:val="22"/>
        </w:rPr>
        <w:t>第百四十一条　法第四百八十九条第六項第五号に規定する法務省令で定める事項は、次に掲げる事項とする。</w:t>
      </w:r>
    </w:p>
    <w:p w14:paraId="6CCA1165" w14:textId="77777777" w:rsidR="00E451F6" w:rsidRPr="00B54CDA" w:rsidRDefault="00A35437">
      <w:pPr>
        <w:rPr>
          <w:color w:val="000000" w:themeColor="text1"/>
          <w:szCs w:val="22"/>
        </w:rPr>
      </w:pPr>
      <w:r w:rsidRPr="00B54CDA">
        <w:rPr>
          <w:rFonts w:hint="eastAsia"/>
          <w:color w:val="000000" w:themeColor="text1"/>
          <w:szCs w:val="22"/>
        </w:rPr>
        <w:t>一　二以上の募集（法第六百七十六条の募集をいう。以下この条において同じ。）に係る法第六百七十六条各号に掲げる事項の決定を委任するときは、その旨</w:t>
      </w:r>
    </w:p>
    <w:p w14:paraId="686E841C" w14:textId="77777777" w:rsidR="00E451F6" w:rsidRPr="00B54CDA" w:rsidRDefault="00A35437">
      <w:pPr>
        <w:rPr>
          <w:color w:val="000000" w:themeColor="text1"/>
          <w:szCs w:val="22"/>
        </w:rPr>
      </w:pPr>
      <w:r w:rsidRPr="00B54CDA">
        <w:rPr>
          <w:rFonts w:hint="eastAsia"/>
          <w:color w:val="000000" w:themeColor="text1"/>
          <w:szCs w:val="22"/>
        </w:rPr>
        <w:t>二　募集社債の総額の上限（前号に規定する場合にあっては、各募集に係る募集社債の総額の上限の合計額）</w:t>
      </w:r>
    </w:p>
    <w:p w14:paraId="0A9960C2" w14:textId="77777777" w:rsidR="00E451F6" w:rsidRPr="00B54CDA" w:rsidRDefault="00A35437">
      <w:pPr>
        <w:rPr>
          <w:color w:val="000000" w:themeColor="text1"/>
          <w:szCs w:val="22"/>
        </w:rPr>
      </w:pPr>
      <w:r w:rsidRPr="00B54CDA">
        <w:rPr>
          <w:rFonts w:hint="eastAsia"/>
          <w:color w:val="000000" w:themeColor="text1"/>
          <w:szCs w:val="22"/>
        </w:rPr>
        <w:t>三　募集社債の利率の上限その他の利率に関する事項の要綱</w:t>
      </w:r>
    </w:p>
    <w:p w14:paraId="58F429D0" w14:textId="77777777" w:rsidR="00E451F6" w:rsidRPr="00B54CDA" w:rsidRDefault="00A35437">
      <w:pPr>
        <w:rPr>
          <w:color w:val="000000" w:themeColor="text1"/>
          <w:szCs w:val="22"/>
        </w:rPr>
      </w:pPr>
      <w:r w:rsidRPr="00B54CDA">
        <w:rPr>
          <w:rFonts w:hint="eastAsia"/>
          <w:color w:val="000000" w:themeColor="text1"/>
          <w:szCs w:val="22"/>
        </w:rPr>
        <w:t>四　募集社債の払込金額（法第六百七十六条第九号に規定する払込金額をいう。以下この号において同じ。）の総額の最低金額その他の払込金額に関する事項の要綱</w:t>
      </w:r>
    </w:p>
    <w:p w14:paraId="37B99616" w14:textId="77777777" w:rsidR="00E451F6" w:rsidRPr="00B54CDA" w:rsidRDefault="00A35437">
      <w:pPr>
        <w:rPr>
          <w:color w:val="000000" w:themeColor="text1"/>
          <w:szCs w:val="22"/>
        </w:rPr>
      </w:pPr>
      <w:r w:rsidRPr="00B54CDA">
        <w:rPr>
          <w:rFonts w:hint="eastAsia"/>
          <w:color w:val="000000" w:themeColor="text1"/>
          <w:szCs w:val="22"/>
        </w:rPr>
        <w:t>（清算人会設置会社の業務の適正を確保するための体制）</w:t>
      </w:r>
    </w:p>
    <w:p w14:paraId="01B84E2E" w14:textId="77777777" w:rsidR="00E451F6" w:rsidRPr="00B54CDA" w:rsidRDefault="00A35437">
      <w:pPr>
        <w:rPr>
          <w:color w:val="000000" w:themeColor="text1"/>
          <w:szCs w:val="22"/>
        </w:rPr>
      </w:pPr>
      <w:r w:rsidRPr="00B54CDA">
        <w:rPr>
          <w:rFonts w:hint="eastAsia"/>
          <w:color w:val="000000" w:themeColor="text1"/>
          <w:szCs w:val="22"/>
        </w:rPr>
        <w:t>第百四十二条　法第四百八十九条第六項第六号に規定する法務省令で定める体制は、次に掲げる体制とする。</w:t>
      </w:r>
    </w:p>
    <w:p w14:paraId="75418DCD" w14:textId="77777777" w:rsidR="00E451F6" w:rsidRPr="00B54CDA" w:rsidRDefault="00A35437">
      <w:pPr>
        <w:rPr>
          <w:color w:val="000000" w:themeColor="text1"/>
          <w:szCs w:val="22"/>
        </w:rPr>
      </w:pPr>
      <w:r w:rsidRPr="00B54CDA">
        <w:rPr>
          <w:rFonts w:hint="eastAsia"/>
          <w:color w:val="000000" w:themeColor="text1"/>
          <w:szCs w:val="22"/>
        </w:rPr>
        <w:t>一　清算人の職務の執行に係る情報の保存及び管理に関する体制</w:t>
      </w:r>
    </w:p>
    <w:p w14:paraId="1E9EBA65" w14:textId="77777777" w:rsidR="00E451F6" w:rsidRPr="00B54CDA" w:rsidRDefault="00A35437">
      <w:pPr>
        <w:rPr>
          <w:color w:val="000000" w:themeColor="text1"/>
          <w:szCs w:val="22"/>
        </w:rPr>
      </w:pPr>
      <w:r w:rsidRPr="00B54CDA">
        <w:rPr>
          <w:rFonts w:hint="eastAsia"/>
          <w:color w:val="000000" w:themeColor="text1"/>
          <w:szCs w:val="22"/>
        </w:rPr>
        <w:t>二　損失の危険の管理に関する規程その他の体制</w:t>
      </w:r>
    </w:p>
    <w:p w14:paraId="17DFF489" w14:textId="77777777" w:rsidR="00E451F6" w:rsidRPr="00B54CDA" w:rsidRDefault="00A35437">
      <w:pPr>
        <w:rPr>
          <w:color w:val="000000" w:themeColor="text1"/>
          <w:szCs w:val="22"/>
        </w:rPr>
      </w:pPr>
      <w:r w:rsidRPr="00B54CDA">
        <w:rPr>
          <w:rFonts w:hint="eastAsia"/>
          <w:color w:val="000000" w:themeColor="text1"/>
          <w:szCs w:val="22"/>
        </w:rPr>
        <w:t>三　使用人の職務の執行が法令及び定款に適合することを確保するための体制</w:t>
      </w:r>
    </w:p>
    <w:p w14:paraId="075E0021" w14:textId="77777777" w:rsidR="00E451F6" w:rsidRPr="00B54CDA" w:rsidRDefault="00A35437">
      <w:pPr>
        <w:rPr>
          <w:color w:val="000000" w:themeColor="text1"/>
          <w:szCs w:val="22"/>
        </w:rPr>
      </w:pPr>
      <w:r w:rsidRPr="00B54CDA">
        <w:rPr>
          <w:rFonts w:hint="eastAsia"/>
          <w:color w:val="000000" w:themeColor="text1"/>
          <w:szCs w:val="22"/>
        </w:rPr>
        <w:t>２　監査役設置会社以外の清算株式会社である場合には、前項に規定する体制には、清算人が株主に報告すべき事項の報告をするための体制を含むものとする。</w:t>
      </w:r>
    </w:p>
    <w:p w14:paraId="4090F859" w14:textId="77777777" w:rsidR="00E451F6" w:rsidRPr="00B54CDA" w:rsidRDefault="00A35437">
      <w:pPr>
        <w:rPr>
          <w:color w:val="000000" w:themeColor="text1"/>
          <w:szCs w:val="22"/>
        </w:rPr>
      </w:pPr>
      <w:r w:rsidRPr="00B54CDA">
        <w:rPr>
          <w:rFonts w:hint="eastAsia"/>
          <w:color w:val="000000" w:themeColor="text1"/>
          <w:szCs w:val="22"/>
        </w:rPr>
        <w:t>３　監査役設置会社（監査役の監査の範囲を会計に関するものに限定する旨の定款の定めがある清算株式会社を含む。）である場合には、第一項に規定する体制には、次に掲げる体制を含むものとする。</w:t>
      </w:r>
    </w:p>
    <w:p w14:paraId="1659E067" w14:textId="77777777" w:rsidR="00E451F6" w:rsidRPr="00B54CDA" w:rsidRDefault="00A35437">
      <w:pPr>
        <w:rPr>
          <w:color w:val="000000" w:themeColor="text1"/>
          <w:szCs w:val="22"/>
        </w:rPr>
      </w:pPr>
      <w:r w:rsidRPr="00B54CDA">
        <w:rPr>
          <w:rFonts w:hint="eastAsia"/>
          <w:color w:val="000000" w:themeColor="text1"/>
          <w:szCs w:val="22"/>
        </w:rPr>
        <w:t>一　監査役がその職務を補助すべき使用人を置くことを求めた場合における当該使用人に関する体制</w:t>
      </w:r>
    </w:p>
    <w:p w14:paraId="29BD4D59" w14:textId="77777777" w:rsidR="00E451F6" w:rsidRPr="00B54CDA" w:rsidRDefault="00A35437">
      <w:pPr>
        <w:rPr>
          <w:color w:val="000000" w:themeColor="text1"/>
          <w:szCs w:val="22"/>
        </w:rPr>
      </w:pPr>
      <w:r w:rsidRPr="00B54CDA">
        <w:rPr>
          <w:rFonts w:hint="eastAsia"/>
          <w:color w:val="000000" w:themeColor="text1"/>
          <w:szCs w:val="22"/>
        </w:rPr>
        <w:t>二　前号の使用人の清算人からの独立性に関する事項</w:t>
      </w:r>
    </w:p>
    <w:p w14:paraId="4C014A68" w14:textId="77777777" w:rsidR="00E451F6" w:rsidRPr="00B54CDA" w:rsidRDefault="00A35437">
      <w:pPr>
        <w:rPr>
          <w:color w:val="000000" w:themeColor="text1"/>
          <w:szCs w:val="22"/>
        </w:rPr>
      </w:pPr>
      <w:r w:rsidRPr="00B54CDA">
        <w:rPr>
          <w:rFonts w:hint="eastAsia"/>
          <w:color w:val="000000" w:themeColor="text1"/>
          <w:szCs w:val="22"/>
        </w:rPr>
        <w:t>三　監査役の第一号の使用人に対する指示の実効性の確保に関する事項</w:t>
      </w:r>
    </w:p>
    <w:p w14:paraId="0164ABC9" w14:textId="77777777" w:rsidR="00E451F6" w:rsidRPr="00B54CDA" w:rsidRDefault="00A35437">
      <w:pPr>
        <w:rPr>
          <w:color w:val="000000" w:themeColor="text1"/>
          <w:szCs w:val="22"/>
        </w:rPr>
      </w:pPr>
      <w:r w:rsidRPr="00B54CDA">
        <w:rPr>
          <w:rFonts w:hint="eastAsia"/>
          <w:color w:val="000000" w:themeColor="text1"/>
          <w:szCs w:val="22"/>
        </w:rPr>
        <w:t>四　清算人及び使用人が監査役に報告をするための体制その他の監査役への報告に関する体制</w:t>
      </w:r>
    </w:p>
    <w:p w14:paraId="5462A3F7" w14:textId="77777777" w:rsidR="00E451F6" w:rsidRPr="00B54CDA" w:rsidRDefault="00A35437">
      <w:pPr>
        <w:rPr>
          <w:color w:val="000000" w:themeColor="text1"/>
          <w:szCs w:val="22"/>
        </w:rPr>
      </w:pPr>
      <w:r w:rsidRPr="00B54CDA">
        <w:rPr>
          <w:rFonts w:hint="eastAsia"/>
          <w:color w:val="000000" w:themeColor="text1"/>
          <w:szCs w:val="22"/>
        </w:rPr>
        <w:t>五　前号の報告をした者が当該報告をしたことを理由として不利な取扱いを受けないことを確保するための体制</w:t>
      </w:r>
    </w:p>
    <w:p w14:paraId="13684BBB" w14:textId="77777777" w:rsidR="00E451F6" w:rsidRPr="00B54CDA" w:rsidRDefault="00A35437">
      <w:pPr>
        <w:rPr>
          <w:color w:val="000000" w:themeColor="text1"/>
          <w:szCs w:val="22"/>
        </w:rPr>
      </w:pPr>
      <w:r w:rsidRPr="00B54CDA">
        <w:rPr>
          <w:rFonts w:hint="eastAsia"/>
          <w:color w:val="000000" w:themeColor="text1"/>
          <w:szCs w:val="22"/>
        </w:rPr>
        <w:lastRenderedPageBreak/>
        <w:t>六　監査役の職務の執行について生ずる費用の前払又は償還の手続その他の当該職務の執行について生ずる費用又は債務の処理に係る方針に関する事項</w:t>
      </w:r>
    </w:p>
    <w:p w14:paraId="36DBD797" w14:textId="77777777" w:rsidR="00E451F6" w:rsidRPr="00B54CDA" w:rsidRDefault="00A35437">
      <w:pPr>
        <w:rPr>
          <w:color w:val="000000" w:themeColor="text1"/>
          <w:szCs w:val="22"/>
        </w:rPr>
      </w:pPr>
      <w:r w:rsidRPr="00B54CDA">
        <w:rPr>
          <w:rFonts w:hint="eastAsia"/>
          <w:color w:val="000000" w:themeColor="text1"/>
          <w:szCs w:val="22"/>
        </w:rPr>
        <w:t>七　その他監査役の監査が実効的に行われることを確保するための体制</w:t>
      </w:r>
    </w:p>
    <w:p w14:paraId="057A93F6" w14:textId="77777777" w:rsidR="00E451F6" w:rsidRPr="00B54CDA" w:rsidRDefault="00A35437">
      <w:pPr>
        <w:rPr>
          <w:color w:val="000000" w:themeColor="text1"/>
          <w:szCs w:val="22"/>
        </w:rPr>
      </w:pPr>
      <w:r w:rsidRPr="00B54CDA">
        <w:rPr>
          <w:rFonts w:hint="eastAsia"/>
          <w:color w:val="000000" w:themeColor="text1"/>
          <w:szCs w:val="22"/>
        </w:rPr>
        <w:t>（清算人会の議事録）</w:t>
      </w:r>
    </w:p>
    <w:p w14:paraId="4DA6C9EB" w14:textId="77777777" w:rsidR="00E451F6" w:rsidRPr="00B54CDA" w:rsidRDefault="00A35437">
      <w:pPr>
        <w:rPr>
          <w:color w:val="000000" w:themeColor="text1"/>
          <w:szCs w:val="22"/>
        </w:rPr>
      </w:pPr>
      <w:r w:rsidRPr="00B54CDA">
        <w:rPr>
          <w:rFonts w:hint="eastAsia"/>
          <w:color w:val="000000" w:themeColor="text1"/>
          <w:szCs w:val="22"/>
        </w:rPr>
        <w:t>第百四十三条　法第四百九十条第五項において準用する法第三百六十九条第三項の規定による清算人会の議事録の作成については、この条の定めるところによる。</w:t>
      </w:r>
    </w:p>
    <w:p w14:paraId="329A4290" w14:textId="77777777" w:rsidR="00E451F6" w:rsidRPr="00B54CDA" w:rsidRDefault="00A35437">
      <w:pPr>
        <w:rPr>
          <w:color w:val="000000" w:themeColor="text1"/>
          <w:szCs w:val="22"/>
        </w:rPr>
      </w:pPr>
      <w:r w:rsidRPr="00B54CDA">
        <w:rPr>
          <w:rFonts w:hint="eastAsia"/>
          <w:color w:val="000000" w:themeColor="text1"/>
          <w:szCs w:val="22"/>
        </w:rPr>
        <w:t>２　清算人会の議事録は、書面又は電磁的記録をもって作成しなければならない。</w:t>
      </w:r>
    </w:p>
    <w:p w14:paraId="6BC3D43D" w14:textId="77777777" w:rsidR="00E451F6" w:rsidRPr="00B54CDA" w:rsidRDefault="00A35437">
      <w:pPr>
        <w:rPr>
          <w:color w:val="000000" w:themeColor="text1"/>
          <w:szCs w:val="22"/>
        </w:rPr>
      </w:pPr>
      <w:r w:rsidRPr="00B54CDA">
        <w:rPr>
          <w:rFonts w:hint="eastAsia"/>
          <w:color w:val="000000" w:themeColor="text1"/>
          <w:szCs w:val="22"/>
        </w:rPr>
        <w:t>３　清算人会の議事録は、次に掲げる事項を内容とするものでなければならない。</w:t>
      </w:r>
    </w:p>
    <w:p w14:paraId="153F6681" w14:textId="77777777" w:rsidR="00E451F6" w:rsidRPr="00B54CDA" w:rsidRDefault="00A35437">
      <w:pPr>
        <w:rPr>
          <w:color w:val="000000" w:themeColor="text1"/>
          <w:szCs w:val="22"/>
        </w:rPr>
      </w:pPr>
      <w:r w:rsidRPr="00B54CDA">
        <w:rPr>
          <w:rFonts w:hint="eastAsia"/>
          <w:color w:val="000000" w:themeColor="text1"/>
          <w:szCs w:val="22"/>
        </w:rPr>
        <w:t>一　清算人会が開催された日時及び場所（当該場所に存しない清算人、監査役又は株主が清算人会に出席をした場合における当該出席の方法を含む。）</w:t>
      </w:r>
    </w:p>
    <w:p w14:paraId="4F57E9E3" w14:textId="77777777" w:rsidR="00E451F6" w:rsidRPr="00B54CDA" w:rsidRDefault="00A35437">
      <w:pPr>
        <w:rPr>
          <w:color w:val="000000" w:themeColor="text1"/>
          <w:szCs w:val="22"/>
        </w:rPr>
      </w:pPr>
      <w:r w:rsidRPr="00B54CDA">
        <w:rPr>
          <w:rFonts w:hint="eastAsia"/>
          <w:color w:val="000000" w:themeColor="text1"/>
          <w:szCs w:val="22"/>
        </w:rPr>
        <w:t>二　清算人会が次に掲げるいずれかのものに該当するときは、その旨</w:t>
      </w:r>
    </w:p>
    <w:p w14:paraId="7B4BEB6D" w14:textId="77777777" w:rsidR="00E451F6" w:rsidRPr="00B54CDA" w:rsidRDefault="00A35437">
      <w:pPr>
        <w:rPr>
          <w:color w:val="000000" w:themeColor="text1"/>
          <w:szCs w:val="22"/>
        </w:rPr>
      </w:pPr>
      <w:r w:rsidRPr="00B54CDA">
        <w:rPr>
          <w:rFonts w:hint="eastAsia"/>
          <w:color w:val="000000" w:themeColor="text1"/>
          <w:szCs w:val="22"/>
        </w:rPr>
        <w:t>イ　法第四百九十条第二項の規定による清算人の請求を受けて招集されたもの</w:t>
      </w:r>
    </w:p>
    <w:p w14:paraId="7DE2815B" w14:textId="77777777" w:rsidR="00E451F6" w:rsidRPr="00B54CDA" w:rsidRDefault="00A35437">
      <w:pPr>
        <w:rPr>
          <w:color w:val="000000" w:themeColor="text1"/>
          <w:szCs w:val="22"/>
        </w:rPr>
      </w:pPr>
      <w:r w:rsidRPr="00B54CDA">
        <w:rPr>
          <w:rFonts w:hint="eastAsia"/>
          <w:color w:val="000000" w:themeColor="text1"/>
          <w:szCs w:val="22"/>
        </w:rPr>
        <w:t>ロ　法第四百九十条第三項の規定により清算人が招集したもの</w:t>
      </w:r>
    </w:p>
    <w:p w14:paraId="376EF7A3" w14:textId="77777777" w:rsidR="00E451F6" w:rsidRPr="00B54CDA" w:rsidRDefault="00A35437">
      <w:pPr>
        <w:rPr>
          <w:color w:val="000000" w:themeColor="text1"/>
          <w:szCs w:val="22"/>
        </w:rPr>
      </w:pPr>
      <w:r w:rsidRPr="00B54CDA">
        <w:rPr>
          <w:rFonts w:hint="eastAsia"/>
          <w:color w:val="000000" w:themeColor="text1"/>
          <w:szCs w:val="22"/>
        </w:rPr>
        <w:t>ハ　法第四百九十条第四項において準用する法第三百六十七条第一項の規定による株主の請求を受けて招集されたもの</w:t>
      </w:r>
    </w:p>
    <w:p w14:paraId="3948BFA9" w14:textId="77777777" w:rsidR="00E451F6" w:rsidRPr="00B54CDA" w:rsidRDefault="00A35437">
      <w:pPr>
        <w:rPr>
          <w:color w:val="000000" w:themeColor="text1"/>
          <w:szCs w:val="22"/>
        </w:rPr>
      </w:pPr>
      <w:r w:rsidRPr="00B54CDA">
        <w:rPr>
          <w:rFonts w:hint="eastAsia"/>
          <w:color w:val="000000" w:themeColor="text1"/>
          <w:szCs w:val="22"/>
        </w:rPr>
        <w:t>ニ　法第四百九十条第四項において準用する法第三百六十七条第三項において読み替えて準用する法第四百九十条第三項の規定により株主が招集したもの</w:t>
      </w:r>
    </w:p>
    <w:p w14:paraId="4EEC0BB3" w14:textId="77777777" w:rsidR="00E451F6" w:rsidRPr="00B54CDA" w:rsidRDefault="00A35437">
      <w:pPr>
        <w:rPr>
          <w:color w:val="000000" w:themeColor="text1"/>
          <w:szCs w:val="22"/>
        </w:rPr>
      </w:pPr>
      <w:r w:rsidRPr="00B54CDA">
        <w:rPr>
          <w:rFonts w:hint="eastAsia"/>
          <w:color w:val="000000" w:themeColor="text1"/>
          <w:szCs w:val="22"/>
        </w:rPr>
        <w:t>ホ　法第三百八十三条第二項の規定による監査役の請求を受けて招集されたもの</w:t>
      </w:r>
    </w:p>
    <w:p w14:paraId="4B00C76D" w14:textId="77777777" w:rsidR="00E451F6" w:rsidRPr="00B54CDA" w:rsidRDefault="00A35437">
      <w:pPr>
        <w:rPr>
          <w:color w:val="000000" w:themeColor="text1"/>
          <w:szCs w:val="22"/>
        </w:rPr>
      </w:pPr>
      <w:r w:rsidRPr="00B54CDA">
        <w:rPr>
          <w:rFonts w:hint="eastAsia"/>
          <w:color w:val="000000" w:themeColor="text1"/>
          <w:szCs w:val="22"/>
        </w:rPr>
        <w:t>ヘ　法第三百八十三条第三項の規定により監査役が招集したもの</w:t>
      </w:r>
    </w:p>
    <w:p w14:paraId="39612A8D" w14:textId="77777777" w:rsidR="00E451F6" w:rsidRPr="00B54CDA" w:rsidRDefault="00A35437">
      <w:pPr>
        <w:rPr>
          <w:color w:val="000000" w:themeColor="text1"/>
          <w:szCs w:val="22"/>
        </w:rPr>
      </w:pPr>
      <w:r w:rsidRPr="00B54CDA">
        <w:rPr>
          <w:rFonts w:hint="eastAsia"/>
          <w:color w:val="000000" w:themeColor="text1"/>
          <w:szCs w:val="22"/>
        </w:rPr>
        <w:t>三　清算人会の議事の経過の要領及びその結果</w:t>
      </w:r>
    </w:p>
    <w:p w14:paraId="1DFE82A1" w14:textId="77777777" w:rsidR="00E451F6" w:rsidRPr="00B54CDA" w:rsidRDefault="00A35437">
      <w:pPr>
        <w:rPr>
          <w:color w:val="000000" w:themeColor="text1"/>
          <w:szCs w:val="22"/>
        </w:rPr>
      </w:pPr>
      <w:r w:rsidRPr="00B54CDA">
        <w:rPr>
          <w:rFonts w:hint="eastAsia"/>
          <w:color w:val="000000" w:themeColor="text1"/>
          <w:szCs w:val="22"/>
        </w:rPr>
        <w:t>四　決議を要する事項について特別の利害関係を有する清算人があるときは、その氏名</w:t>
      </w:r>
    </w:p>
    <w:p w14:paraId="61B23761" w14:textId="77777777" w:rsidR="00E451F6" w:rsidRPr="00B54CDA" w:rsidRDefault="00A35437">
      <w:pPr>
        <w:rPr>
          <w:color w:val="000000" w:themeColor="text1"/>
          <w:szCs w:val="22"/>
        </w:rPr>
      </w:pPr>
      <w:r w:rsidRPr="00B54CDA">
        <w:rPr>
          <w:rFonts w:hint="eastAsia"/>
          <w:color w:val="000000" w:themeColor="text1"/>
          <w:szCs w:val="22"/>
        </w:rPr>
        <w:t>五　次に掲げる規定により清算人会において述べられた意見又は発言があるときは、その意見又は発言の内容の概要</w:t>
      </w:r>
    </w:p>
    <w:p w14:paraId="5A393D84" w14:textId="77777777" w:rsidR="00E451F6" w:rsidRPr="00B54CDA" w:rsidRDefault="00A35437">
      <w:pPr>
        <w:rPr>
          <w:color w:val="000000" w:themeColor="text1"/>
          <w:szCs w:val="22"/>
        </w:rPr>
      </w:pPr>
      <w:r w:rsidRPr="00B54CDA">
        <w:rPr>
          <w:rFonts w:hint="eastAsia"/>
          <w:color w:val="000000" w:themeColor="text1"/>
          <w:szCs w:val="22"/>
        </w:rPr>
        <w:t>イ　法第三百八十二条</w:t>
      </w:r>
    </w:p>
    <w:p w14:paraId="6B94CC04" w14:textId="77777777" w:rsidR="00E451F6" w:rsidRPr="00B54CDA" w:rsidRDefault="00A35437">
      <w:pPr>
        <w:rPr>
          <w:color w:val="000000" w:themeColor="text1"/>
          <w:szCs w:val="22"/>
        </w:rPr>
      </w:pPr>
      <w:r w:rsidRPr="00B54CDA">
        <w:rPr>
          <w:rFonts w:hint="eastAsia"/>
          <w:color w:val="000000" w:themeColor="text1"/>
          <w:szCs w:val="22"/>
        </w:rPr>
        <w:t>ロ　法第三百八十三条第一項</w:t>
      </w:r>
    </w:p>
    <w:p w14:paraId="7984C80D" w14:textId="77777777" w:rsidR="00E451F6" w:rsidRPr="00B54CDA" w:rsidRDefault="00A35437">
      <w:pPr>
        <w:rPr>
          <w:color w:val="000000" w:themeColor="text1"/>
          <w:szCs w:val="22"/>
        </w:rPr>
      </w:pPr>
      <w:r w:rsidRPr="00B54CDA">
        <w:rPr>
          <w:rFonts w:hint="eastAsia"/>
          <w:color w:val="000000" w:themeColor="text1"/>
          <w:szCs w:val="22"/>
        </w:rPr>
        <w:t>ハ　法第四百八十九条第八項において準用する法第三百六十五条第二項</w:t>
      </w:r>
    </w:p>
    <w:p w14:paraId="50B564F2" w14:textId="77777777" w:rsidR="00E451F6" w:rsidRPr="00B54CDA" w:rsidRDefault="00A35437">
      <w:pPr>
        <w:rPr>
          <w:color w:val="000000" w:themeColor="text1"/>
          <w:szCs w:val="22"/>
        </w:rPr>
      </w:pPr>
      <w:r w:rsidRPr="00B54CDA">
        <w:rPr>
          <w:rFonts w:hint="eastAsia"/>
          <w:color w:val="000000" w:themeColor="text1"/>
          <w:szCs w:val="22"/>
        </w:rPr>
        <w:t>ニ　法第四百九十条第四項において準用する法第三百六十七条第四項</w:t>
      </w:r>
    </w:p>
    <w:p w14:paraId="2AE2528C" w14:textId="77777777" w:rsidR="00E451F6" w:rsidRPr="00B54CDA" w:rsidRDefault="00A35437">
      <w:pPr>
        <w:rPr>
          <w:color w:val="000000" w:themeColor="text1"/>
          <w:szCs w:val="22"/>
        </w:rPr>
      </w:pPr>
      <w:r w:rsidRPr="00B54CDA">
        <w:rPr>
          <w:rFonts w:hint="eastAsia"/>
          <w:color w:val="000000" w:themeColor="text1"/>
          <w:szCs w:val="22"/>
        </w:rPr>
        <w:t>六　清算人会に出席した監査役又は株主の氏名又は名称</w:t>
      </w:r>
    </w:p>
    <w:p w14:paraId="68E47034" w14:textId="77777777" w:rsidR="00E451F6" w:rsidRPr="00B54CDA" w:rsidRDefault="00A35437">
      <w:pPr>
        <w:rPr>
          <w:color w:val="000000" w:themeColor="text1"/>
          <w:szCs w:val="22"/>
        </w:rPr>
      </w:pPr>
      <w:r w:rsidRPr="00B54CDA">
        <w:rPr>
          <w:rFonts w:hint="eastAsia"/>
          <w:color w:val="000000" w:themeColor="text1"/>
          <w:szCs w:val="22"/>
        </w:rPr>
        <w:t>七　清算人会の議長が存するときは、議長の氏名</w:t>
      </w:r>
    </w:p>
    <w:p w14:paraId="14DB524C" w14:textId="77777777" w:rsidR="00E451F6" w:rsidRPr="00B54CDA" w:rsidRDefault="00A35437">
      <w:pPr>
        <w:rPr>
          <w:color w:val="000000" w:themeColor="text1"/>
          <w:szCs w:val="22"/>
        </w:rPr>
      </w:pPr>
      <w:r w:rsidRPr="00B54CDA">
        <w:rPr>
          <w:rFonts w:hint="eastAsia"/>
          <w:color w:val="000000" w:themeColor="text1"/>
          <w:szCs w:val="22"/>
        </w:rPr>
        <w:t>４　次の各号に掲げる場合には、清算人会の議事録は、当該各号に定める事項を内容とするものとする。</w:t>
      </w:r>
    </w:p>
    <w:p w14:paraId="016D89DB" w14:textId="77777777" w:rsidR="00E451F6" w:rsidRPr="00B54CDA" w:rsidRDefault="00A35437">
      <w:pPr>
        <w:rPr>
          <w:color w:val="000000" w:themeColor="text1"/>
          <w:szCs w:val="22"/>
        </w:rPr>
      </w:pPr>
      <w:r w:rsidRPr="00B54CDA">
        <w:rPr>
          <w:rFonts w:hint="eastAsia"/>
          <w:color w:val="000000" w:themeColor="text1"/>
          <w:szCs w:val="22"/>
        </w:rPr>
        <w:t>一　法第四百九十条第五項において準用する法第三百七十条の規定により清算人会の決議があったものとみなされた場合　次に掲げる事項</w:t>
      </w:r>
    </w:p>
    <w:p w14:paraId="709D8B63" w14:textId="77777777" w:rsidR="00E451F6" w:rsidRPr="00B54CDA" w:rsidRDefault="00A35437">
      <w:pPr>
        <w:rPr>
          <w:color w:val="000000" w:themeColor="text1"/>
          <w:szCs w:val="22"/>
        </w:rPr>
      </w:pPr>
      <w:r w:rsidRPr="00B54CDA">
        <w:rPr>
          <w:rFonts w:hint="eastAsia"/>
          <w:color w:val="000000" w:themeColor="text1"/>
          <w:szCs w:val="22"/>
        </w:rPr>
        <w:t>イ　清算人会の決議があったものとみなされた事項の内容</w:t>
      </w:r>
    </w:p>
    <w:p w14:paraId="06424493" w14:textId="77777777" w:rsidR="00E451F6" w:rsidRPr="00B54CDA" w:rsidRDefault="00A35437">
      <w:pPr>
        <w:rPr>
          <w:color w:val="000000" w:themeColor="text1"/>
          <w:szCs w:val="22"/>
        </w:rPr>
      </w:pPr>
      <w:r w:rsidRPr="00B54CDA">
        <w:rPr>
          <w:rFonts w:hint="eastAsia"/>
          <w:color w:val="000000" w:themeColor="text1"/>
          <w:szCs w:val="22"/>
        </w:rPr>
        <w:t>ロ　イの事項の提案をした清算人の氏名</w:t>
      </w:r>
    </w:p>
    <w:p w14:paraId="33470105" w14:textId="77777777" w:rsidR="00E451F6" w:rsidRPr="00B54CDA" w:rsidRDefault="00A35437">
      <w:pPr>
        <w:rPr>
          <w:color w:val="000000" w:themeColor="text1"/>
          <w:szCs w:val="22"/>
        </w:rPr>
      </w:pPr>
      <w:r w:rsidRPr="00B54CDA">
        <w:rPr>
          <w:rFonts w:hint="eastAsia"/>
          <w:color w:val="000000" w:themeColor="text1"/>
          <w:szCs w:val="22"/>
        </w:rPr>
        <w:t>ハ　清算人会の決議があったものとみなされた日</w:t>
      </w:r>
    </w:p>
    <w:p w14:paraId="5FD0CDA5" w14:textId="77777777" w:rsidR="00E451F6" w:rsidRPr="00B54CDA" w:rsidRDefault="00A35437">
      <w:pPr>
        <w:rPr>
          <w:color w:val="000000" w:themeColor="text1"/>
          <w:szCs w:val="22"/>
        </w:rPr>
      </w:pPr>
      <w:r w:rsidRPr="00B54CDA">
        <w:rPr>
          <w:rFonts w:hint="eastAsia"/>
          <w:color w:val="000000" w:themeColor="text1"/>
          <w:szCs w:val="22"/>
        </w:rPr>
        <w:t>ニ　議事録の作成に係る職務を行った清算人の氏名</w:t>
      </w:r>
    </w:p>
    <w:p w14:paraId="61464251" w14:textId="77777777" w:rsidR="00E451F6" w:rsidRPr="00B54CDA" w:rsidRDefault="00A35437">
      <w:pPr>
        <w:rPr>
          <w:color w:val="000000" w:themeColor="text1"/>
          <w:szCs w:val="22"/>
        </w:rPr>
      </w:pPr>
      <w:r w:rsidRPr="00B54CDA">
        <w:rPr>
          <w:rFonts w:hint="eastAsia"/>
          <w:color w:val="000000" w:themeColor="text1"/>
          <w:szCs w:val="22"/>
        </w:rPr>
        <w:t>二　法第四百九十条第六項において準用する法第三百七十二条第一項の規定により清算人会への報告を要しないものとされた場合　次に掲げる事項</w:t>
      </w:r>
    </w:p>
    <w:p w14:paraId="296571CB" w14:textId="77777777" w:rsidR="00E451F6" w:rsidRPr="00B54CDA" w:rsidRDefault="00A35437">
      <w:pPr>
        <w:rPr>
          <w:color w:val="000000" w:themeColor="text1"/>
          <w:szCs w:val="22"/>
        </w:rPr>
      </w:pPr>
      <w:r w:rsidRPr="00B54CDA">
        <w:rPr>
          <w:rFonts w:hint="eastAsia"/>
          <w:color w:val="000000" w:themeColor="text1"/>
          <w:szCs w:val="22"/>
        </w:rPr>
        <w:t>イ　清算人会への報告を要しないものとされた事項の内容</w:t>
      </w:r>
    </w:p>
    <w:p w14:paraId="18F2C443" w14:textId="77777777" w:rsidR="00E451F6" w:rsidRPr="00B54CDA" w:rsidRDefault="00A35437">
      <w:pPr>
        <w:rPr>
          <w:color w:val="000000" w:themeColor="text1"/>
          <w:szCs w:val="22"/>
        </w:rPr>
      </w:pPr>
      <w:r w:rsidRPr="00B54CDA">
        <w:rPr>
          <w:rFonts w:hint="eastAsia"/>
          <w:color w:val="000000" w:themeColor="text1"/>
          <w:szCs w:val="22"/>
        </w:rPr>
        <w:lastRenderedPageBreak/>
        <w:t>ロ　清算人会への報告を要しないものとされた日</w:t>
      </w:r>
    </w:p>
    <w:p w14:paraId="63CEE26D" w14:textId="77777777" w:rsidR="00E451F6" w:rsidRPr="00B54CDA" w:rsidRDefault="00A35437">
      <w:pPr>
        <w:rPr>
          <w:color w:val="000000" w:themeColor="text1"/>
          <w:szCs w:val="22"/>
        </w:rPr>
      </w:pPr>
      <w:r w:rsidRPr="00B54CDA">
        <w:rPr>
          <w:rFonts w:hint="eastAsia"/>
          <w:color w:val="000000" w:themeColor="text1"/>
          <w:szCs w:val="22"/>
        </w:rPr>
        <w:t>ハ　議事録の作成に係る職務を行った清算人の氏名</w:t>
      </w:r>
    </w:p>
    <w:p w14:paraId="05A71513" w14:textId="171D4EF9" w:rsidR="00E451F6" w:rsidRPr="00B54CDA" w:rsidRDefault="00A35437">
      <w:pPr>
        <w:rPr>
          <w:color w:val="000000" w:themeColor="text1"/>
          <w:szCs w:val="22"/>
        </w:rPr>
      </w:pPr>
      <w:r w:rsidRPr="00B54CDA">
        <w:rPr>
          <w:rFonts w:hint="eastAsia"/>
          <w:color w:val="000000" w:themeColor="text1"/>
          <w:szCs w:val="22"/>
        </w:rPr>
        <w:t>（財産目録）</w:t>
      </w:r>
    </w:p>
    <w:p w14:paraId="336D9D18" w14:textId="77777777" w:rsidR="00E451F6" w:rsidRPr="00B54CDA" w:rsidRDefault="00A35437">
      <w:pPr>
        <w:rPr>
          <w:color w:val="000000" w:themeColor="text1"/>
          <w:szCs w:val="22"/>
        </w:rPr>
      </w:pPr>
      <w:r w:rsidRPr="00B54CDA">
        <w:rPr>
          <w:rFonts w:hint="eastAsia"/>
          <w:color w:val="000000" w:themeColor="text1"/>
          <w:szCs w:val="22"/>
        </w:rPr>
        <w:t>第百四十四条　法第四百九十二条第一項の規定により作成すべき財産目録については、この条の定めるところによる。</w:t>
      </w:r>
    </w:p>
    <w:p w14:paraId="4FCD87F8" w14:textId="77777777" w:rsidR="00E451F6" w:rsidRPr="00B54CDA" w:rsidRDefault="00A35437">
      <w:pPr>
        <w:rPr>
          <w:color w:val="000000" w:themeColor="text1"/>
          <w:szCs w:val="22"/>
        </w:rPr>
      </w:pPr>
      <w:r w:rsidRPr="00B54CDA">
        <w:rPr>
          <w:rFonts w:hint="eastAsia"/>
          <w:color w:val="000000" w:themeColor="text1"/>
          <w:szCs w:val="22"/>
        </w:rPr>
        <w:t>２　前項の財産目録に計上すべき財産については、その処分価格を付すことが困難な場合を除き、法第四百七十五条各号に掲げる場合に該当することとなった日における処分価格を付さなければならない。この場合において、清算株式会社の会計帳簿については、財産目録に付された価格を取得価額とみなす。</w:t>
      </w:r>
    </w:p>
    <w:p w14:paraId="0716F5A8" w14:textId="77777777" w:rsidR="00E451F6" w:rsidRPr="00B54CDA" w:rsidRDefault="00A35437">
      <w:pPr>
        <w:rPr>
          <w:color w:val="000000" w:themeColor="text1"/>
          <w:szCs w:val="22"/>
        </w:rPr>
      </w:pPr>
      <w:r w:rsidRPr="00B54CDA">
        <w:rPr>
          <w:rFonts w:hint="eastAsia"/>
          <w:color w:val="000000" w:themeColor="text1"/>
          <w:szCs w:val="22"/>
        </w:rPr>
        <w:t>３　第一項の財産目録は、次に掲げる部に区分して表示しなければならない。この場合において、第一号及び第二号に掲げる部は、その内容を示す適当な名称を付した項目に細分することができる。</w:t>
      </w:r>
    </w:p>
    <w:p w14:paraId="63E222BA" w14:textId="77777777" w:rsidR="00E451F6" w:rsidRPr="00B54CDA" w:rsidRDefault="00A35437">
      <w:pPr>
        <w:rPr>
          <w:color w:val="000000" w:themeColor="text1"/>
          <w:szCs w:val="22"/>
          <w:lang w:val="da-DK"/>
        </w:rPr>
      </w:pPr>
      <w:r w:rsidRPr="00B54CDA">
        <w:rPr>
          <w:rFonts w:hint="eastAsia"/>
          <w:color w:val="000000" w:themeColor="text1"/>
          <w:szCs w:val="22"/>
        </w:rPr>
        <w:t>一　資産</w:t>
      </w:r>
    </w:p>
    <w:p w14:paraId="458B0C35" w14:textId="77777777" w:rsidR="00E451F6" w:rsidRPr="00B54CDA" w:rsidRDefault="00A35437">
      <w:pPr>
        <w:rPr>
          <w:color w:val="000000" w:themeColor="text1"/>
          <w:szCs w:val="22"/>
        </w:rPr>
      </w:pPr>
      <w:r w:rsidRPr="00B54CDA">
        <w:rPr>
          <w:rFonts w:hint="eastAsia"/>
          <w:color w:val="000000" w:themeColor="text1"/>
          <w:szCs w:val="22"/>
        </w:rPr>
        <w:t>二　負債</w:t>
      </w:r>
    </w:p>
    <w:p w14:paraId="3F440452" w14:textId="77777777" w:rsidR="00E451F6" w:rsidRPr="00B54CDA" w:rsidRDefault="00A35437">
      <w:pPr>
        <w:rPr>
          <w:color w:val="000000" w:themeColor="text1"/>
          <w:szCs w:val="22"/>
        </w:rPr>
      </w:pPr>
      <w:r w:rsidRPr="00B54CDA">
        <w:rPr>
          <w:rFonts w:hint="eastAsia"/>
          <w:color w:val="000000" w:themeColor="text1"/>
          <w:szCs w:val="22"/>
        </w:rPr>
        <w:t>三　正味資産</w:t>
      </w:r>
    </w:p>
    <w:p w14:paraId="0CBA30D7" w14:textId="77777777" w:rsidR="00E451F6" w:rsidRPr="00B54CDA" w:rsidRDefault="00A35437">
      <w:pPr>
        <w:rPr>
          <w:color w:val="000000" w:themeColor="text1"/>
          <w:szCs w:val="22"/>
        </w:rPr>
      </w:pPr>
      <w:r w:rsidRPr="00B54CDA">
        <w:rPr>
          <w:rFonts w:hint="eastAsia"/>
          <w:color w:val="000000" w:themeColor="text1"/>
          <w:szCs w:val="22"/>
        </w:rPr>
        <w:t>（清算開始時の貸借対照表）</w:t>
      </w:r>
    </w:p>
    <w:p w14:paraId="6A91424E" w14:textId="77777777" w:rsidR="00E451F6" w:rsidRPr="00B54CDA" w:rsidRDefault="00A35437">
      <w:pPr>
        <w:rPr>
          <w:color w:val="000000" w:themeColor="text1"/>
          <w:szCs w:val="22"/>
        </w:rPr>
      </w:pPr>
      <w:r w:rsidRPr="00B54CDA">
        <w:rPr>
          <w:rFonts w:hint="eastAsia"/>
          <w:color w:val="000000" w:themeColor="text1"/>
          <w:szCs w:val="22"/>
        </w:rPr>
        <w:t>第百四十五条　法第四百九十二条第一項の規定により作成すべき貸借対照表については、この条の定めるところによる。</w:t>
      </w:r>
    </w:p>
    <w:p w14:paraId="42DB3A82" w14:textId="77777777" w:rsidR="00E451F6" w:rsidRPr="00B54CDA" w:rsidRDefault="00A35437">
      <w:pPr>
        <w:rPr>
          <w:color w:val="000000" w:themeColor="text1"/>
          <w:szCs w:val="22"/>
        </w:rPr>
      </w:pPr>
      <w:r w:rsidRPr="00B54CDA">
        <w:rPr>
          <w:rFonts w:hint="eastAsia"/>
          <w:color w:val="000000" w:themeColor="text1"/>
          <w:szCs w:val="22"/>
        </w:rPr>
        <w:t>２　前項の貸借対照表は、財産目録に基づき作成しなければならない。</w:t>
      </w:r>
    </w:p>
    <w:p w14:paraId="5D878991" w14:textId="77777777" w:rsidR="00E451F6" w:rsidRPr="00B54CDA" w:rsidRDefault="00A35437">
      <w:pPr>
        <w:rPr>
          <w:color w:val="000000" w:themeColor="text1"/>
          <w:szCs w:val="22"/>
        </w:rPr>
      </w:pPr>
      <w:r w:rsidRPr="00B54CDA">
        <w:rPr>
          <w:rFonts w:hint="eastAsia"/>
          <w:color w:val="000000" w:themeColor="text1"/>
          <w:szCs w:val="22"/>
        </w:rPr>
        <w:t>３　第一項の貸借対照表は、次に掲げる部に区分して表示しなければならない。この場合において、第一号及び第二号に掲げる部は、その内容を示す適当な名称を付した項目に細分することができる。</w:t>
      </w:r>
    </w:p>
    <w:p w14:paraId="502F2381" w14:textId="77777777" w:rsidR="00E451F6" w:rsidRPr="00B54CDA" w:rsidRDefault="00A35437">
      <w:pPr>
        <w:rPr>
          <w:color w:val="000000" w:themeColor="text1"/>
          <w:szCs w:val="22"/>
          <w:lang w:val="da-DK"/>
        </w:rPr>
      </w:pPr>
      <w:r w:rsidRPr="00B54CDA">
        <w:rPr>
          <w:rFonts w:hint="eastAsia"/>
          <w:color w:val="000000" w:themeColor="text1"/>
          <w:szCs w:val="22"/>
        </w:rPr>
        <w:t>一　資産</w:t>
      </w:r>
    </w:p>
    <w:p w14:paraId="1A160C9E" w14:textId="77777777" w:rsidR="00E451F6" w:rsidRPr="00B54CDA" w:rsidRDefault="00A35437">
      <w:pPr>
        <w:rPr>
          <w:color w:val="000000" w:themeColor="text1"/>
          <w:szCs w:val="22"/>
        </w:rPr>
      </w:pPr>
      <w:r w:rsidRPr="00B54CDA">
        <w:rPr>
          <w:rFonts w:hint="eastAsia"/>
          <w:color w:val="000000" w:themeColor="text1"/>
          <w:szCs w:val="22"/>
        </w:rPr>
        <w:t>二　負債</w:t>
      </w:r>
    </w:p>
    <w:p w14:paraId="180F3E2A" w14:textId="77777777" w:rsidR="00E451F6" w:rsidRPr="00B54CDA" w:rsidRDefault="00A35437">
      <w:pPr>
        <w:rPr>
          <w:color w:val="000000" w:themeColor="text1"/>
          <w:szCs w:val="22"/>
          <w:lang w:val="da-DK"/>
        </w:rPr>
      </w:pPr>
      <w:r w:rsidRPr="00B54CDA">
        <w:rPr>
          <w:rFonts w:hint="eastAsia"/>
          <w:color w:val="000000" w:themeColor="text1"/>
          <w:szCs w:val="22"/>
        </w:rPr>
        <w:t>三　純資産</w:t>
      </w:r>
    </w:p>
    <w:p w14:paraId="2BB4589F" w14:textId="77777777" w:rsidR="00E451F6" w:rsidRPr="00B54CDA" w:rsidRDefault="00A35437">
      <w:pPr>
        <w:rPr>
          <w:color w:val="000000" w:themeColor="text1"/>
          <w:szCs w:val="22"/>
        </w:rPr>
      </w:pPr>
      <w:r w:rsidRPr="00B54CDA">
        <w:rPr>
          <w:rFonts w:hint="eastAsia"/>
          <w:color w:val="000000" w:themeColor="text1"/>
          <w:szCs w:val="22"/>
        </w:rPr>
        <w:t>４　処分価格を付すことが困難な資産がある場合には、第一項の貸借対照表には、当該資産に係る財産評価の方針を注記しなければならない。</w:t>
      </w:r>
    </w:p>
    <w:p w14:paraId="06541B05" w14:textId="77777777" w:rsidR="00E451F6" w:rsidRPr="00B54CDA" w:rsidRDefault="00A35437">
      <w:pPr>
        <w:rPr>
          <w:color w:val="000000" w:themeColor="text1"/>
          <w:szCs w:val="22"/>
        </w:rPr>
      </w:pPr>
      <w:r w:rsidRPr="00B54CDA">
        <w:rPr>
          <w:rFonts w:hint="eastAsia"/>
          <w:color w:val="000000" w:themeColor="text1"/>
          <w:szCs w:val="22"/>
        </w:rPr>
        <w:t>（各清算事務年度に係る貸借対照表）</w:t>
      </w:r>
    </w:p>
    <w:p w14:paraId="20F420B7" w14:textId="77777777" w:rsidR="00E451F6" w:rsidRPr="00B54CDA" w:rsidRDefault="00A35437">
      <w:pPr>
        <w:rPr>
          <w:color w:val="000000" w:themeColor="text1"/>
          <w:szCs w:val="22"/>
        </w:rPr>
      </w:pPr>
      <w:r w:rsidRPr="00B54CDA">
        <w:rPr>
          <w:rFonts w:hint="eastAsia"/>
          <w:color w:val="000000" w:themeColor="text1"/>
          <w:szCs w:val="22"/>
        </w:rPr>
        <w:t>第百四十六条　法第四百九十四条第一項の規定により作成すべき貸借対照表は、各清算事務年度に係る会計帳簿に基づき作成しなければならない。</w:t>
      </w:r>
    </w:p>
    <w:p w14:paraId="6D0179C1" w14:textId="77777777" w:rsidR="00E451F6" w:rsidRPr="00B54CDA" w:rsidRDefault="00A35437">
      <w:pPr>
        <w:rPr>
          <w:color w:val="000000" w:themeColor="text1"/>
          <w:szCs w:val="22"/>
        </w:rPr>
      </w:pPr>
      <w:r w:rsidRPr="00B54CDA">
        <w:rPr>
          <w:rFonts w:hint="eastAsia"/>
          <w:color w:val="000000" w:themeColor="text1"/>
          <w:szCs w:val="22"/>
        </w:rPr>
        <w:t>２　前条第三項の規定は、前項の貸借対照表について準用する。</w:t>
      </w:r>
    </w:p>
    <w:p w14:paraId="231B51BB" w14:textId="77777777" w:rsidR="00E451F6" w:rsidRPr="00B54CDA" w:rsidRDefault="00A35437">
      <w:pPr>
        <w:rPr>
          <w:color w:val="000000" w:themeColor="text1"/>
          <w:szCs w:val="22"/>
        </w:rPr>
      </w:pPr>
      <w:r w:rsidRPr="00B54CDA">
        <w:rPr>
          <w:rFonts w:hint="eastAsia"/>
          <w:color w:val="000000" w:themeColor="text1"/>
          <w:szCs w:val="22"/>
        </w:rPr>
        <w:t>３　法第四百九十四条第一項の規定により作成すべき貸借対照表の附属明細書は、貸借対照表の内容を補足する重要な事項をその内容としなければならない。</w:t>
      </w:r>
    </w:p>
    <w:p w14:paraId="30D0C278" w14:textId="77777777" w:rsidR="00E451F6" w:rsidRPr="00B54CDA" w:rsidRDefault="00A35437">
      <w:pPr>
        <w:rPr>
          <w:color w:val="000000" w:themeColor="text1"/>
          <w:szCs w:val="22"/>
        </w:rPr>
      </w:pPr>
      <w:r w:rsidRPr="00B54CDA">
        <w:rPr>
          <w:rFonts w:hint="eastAsia"/>
          <w:color w:val="000000" w:themeColor="text1"/>
          <w:szCs w:val="22"/>
        </w:rPr>
        <w:t>（各清算事務年度に係る事務報告）</w:t>
      </w:r>
    </w:p>
    <w:p w14:paraId="39AF6B65" w14:textId="77777777" w:rsidR="00E451F6" w:rsidRPr="00B54CDA" w:rsidRDefault="00A35437">
      <w:pPr>
        <w:rPr>
          <w:color w:val="000000" w:themeColor="text1"/>
          <w:szCs w:val="22"/>
        </w:rPr>
      </w:pPr>
      <w:r w:rsidRPr="00B54CDA">
        <w:rPr>
          <w:rFonts w:hint="eastAsia"/>
          <w:color w:val="000000" w:themeColor="text1"/>
          <w:szCs w:val="22"/>
        </w:rPr>
        <w:t>第百四十七条　法第四百九十四条第一項の規定により作成すべき事務報告は、清算に関する事務の執行の状況に係る重要な事項をその内容としなければならない。</w:t>
      </w:r>
    </w:p>
    <w:p w14:paraId="3B5CD9E0" w14:textId="77777777" w:rsidR="00E451F6" w:rsidRPr="00B54CDA" w:rsidRDefault="00A35437">
      <w:pPr>
        <w:rPr>
          <w:color w:val="000000" w:themeColor="text1"/>
          <w:szCs w:val="22"/>
        </w:rPr>
      </w:pPr>
      <w:r w:rsidRPr="00B54CDA">
        <w:rPr>
          <w:rFonts w:hint="eastAsia"/>
          <w:color w:val="000000" w:themeColor="text1"/>
          <w:szCs w:val="22"/>
        </w:rPr>
        <w:t>２　法第四百九十四条第一項の規定により作成すべき事務報告の附属明細書は、事務報告の内容を補足する重要な事項をその内容としなければならない。</w:t>
      </w:r>
    </w:p>
    <w:p w14:paraId="6C851FF2" w14:textId="77777777" w:rsidR="00E451F6" w:rsidRPr="00B54CDA" w:rsidRDefault="00A35437">
      <w:pPr>
        <w:rPr>
          <w:color w:val="000000" w:themeColor="text1"/>
          <w:szCs w:val="22"/>
        </w:rPr>
      </w:pPr>
      <w:r w:rsidRPr="00B54CDA">
        <w:rPr>
          <w:rFonts w:hint="eastAsia"/>
          <w:color w:val="000000" w:themeColor="text1"/>
          <w:szCs w:val="22"/>
        </w:rPr>
        <w:t>（清算株式会社の監査報告）</w:t>
      </w:r>
    </w:p>
    <w:p w14:paraId="66B9FB33" w14:textId="77777777" w:rsidR="00E451F6" w:rsidRPr="00B54CDA" w:rsidRDefault="00A35437">
      <w:pPr>
        <w:rPr>
          <w:color w:val="000000" w:themeColor="text1"/>
          <w:szCs w:val="22"/>
        </w:rPr>
      </w:pPr>
      <w:r w:rsidRPr="00B54CDA">
        <w:rPr>
          <w:rFonts w:hint="eastAsia"/>
          <w:color w:val="000000" w:themeColor="text1"/>
          <w:szCs w:val="22"/>
        </w:rPr>
        <w:t>第百四十八条　法第四百九十五条第一項の規定による監査については、この条の定めるところによる。</w:t>
      </w:r>
    </w:p>
    <w:p w14:paraId="39C6479A" w14:textId="77777777" w:rsidR="00E451F6" w:rsidRPr="00B54CDA" w:rsidRDefault="00A35437">
      <w:pPr>
        <w:rPr>
          <w:color w:val="000000" w:themeColor="text1"/>
          <w:szCs w:val="22"/>
        </w:rPr>
      </w:pPr>
      <w:r w:rsidRPr="00B54CDA">
        <w:rPr>
          <w:rFonts w:hint="eastAsia"/>
          <w:color w:val="000000" w:themeColor="text1"/>
          <w:szCs w:val="22"/>
        </w:rPr>
        <w:lastRenderedPageBreak/>
        <w:t>２　清算株式会社の監査役は、各清算事務年度に係る貸借対照表及び事務報告並びにこれらの附属明細書を受領したときは、次に掲げる事項（監査役会設置会社の監査役の監査報告にあっては、第一号から第五号までに掲げる事項）を内容とする監査報告を作成しなければならない。</w:t>
      </w:r>
    </w:p>
    <w:p w14:paraId="04BB25FB" w14:textId="77777777" w:rsidR="00E451F6" w:rsidRPr="00B54CDA" w:rsidRDefault="00A35437">
      <w:pPr>
        <w:rPr>
          <w:color w:val="000000" w:themeColor="text1"/>
          <w:szCs w:val="22"/>
        </w:rPr>
      </w:pPr>
      <w:r w:rsidRPr="00B54CDA">
        <w:rPr>
          <w:rFonts w:hint="eastAsia"/>
          <w:color w:val="000000" w:themeColor="text1"/>
          <w:szCs w:val="22"/>
        </w:rPr>
        <w:t>一　監査役の監査の方法及びその内容</w:t>
      </w:r>
    </w:p>
    <w:p w14:paraId="6F0473C8" w14:textId="77777777" w:rsidR="00E451F6" w:rsidRPr="00B54CDA" w:rsidRDefault="00A35437">
      <w:pPr>
        <w:rPr>
          <w:color w:val="000000" w:themeColor="text1"/>
          <w:szCs w:val="22"/>
        </w:rPr>
      </w:pPr>
      <w:r w:rsidRPr="00B54CDA">
        <w:rPr>
          <w:rFonts w:hint="eastAsia"/>
          <w:color w:val="000000" w:themeColor="text1"/>
          <w:szCs w:val="22"/>
        </w:rPr>
        <w:t>二　各清算事務年度に係る貸借対照表及びその附属明細書が当該清算株式会社の財産の状況を全ての重要な点において適正に表示しているかどうかについての意見</w:t>
      </w:r>
    </w:p>
    <w:p w14:paraId="194D2020" w14:textId="77777777" w:rsidR="00E451F6" w:rsidRPr="00B54CDA" w:rsidRDefault="00A35437">
      <w:pPr>
        <w:rPr>
          <w:color w:val="000000" w:themeColor="text1"/>
          <w:szCs w:val="22"/>
        </w:rPr>
      </w:pPr>
      <w:r w:rsidRPr="00B54CDA">
        <w:rPr>
          <w:rFonts w:hint="eastAsia"/>
          <w:color w:val="000000" w:themeColor="text1"/>
          <w:szCs w:val="22"/>
        </w:rPr>
        <w:t>三　各清算事務年度に係る事務報告及びその附属明細書が法令又は定款に従い当該清算株式会社の状況を正しく示しているかどうかについての意見</w:t>
      </w:r>
    </w:p>
    <w:p w14:paraId="38A78C48" w14:textId="77777777" w:rsidR="00E451F6" w:rsidRPr="00B54CDA" w:rsidRDefault="00A35437">
      <w:pPr>
        <w:rPr>
          <w:color w:val="000000" w:themeColor="text1"/>
          <w:szCs w:val="22"/>
        </w:rPr>
      </w:pPr>
      <w:r w:rsidRPr="00B54CDA">
        <w:rPr>
          <w:rFonts w:hint="eastAsia"/>
          <w:color w:val="000000" w:themeColor="text1"/>
          <w:szCs w:val="22"/>
        </w:rPr>
        <w:t>四　清算人の職務の遂行に関し、不正の行為又は法令若しくは定款に違反する重大な事実があったときは、その事実</w:t>
      </w:r>
    </w:p>
    <w:p w14:paraId="13FBACCF" w14:textId="77777777" w:rsidR="00E451F6" w:rsidRPr="00B54CDA" w:rsidRDefault="00A35437">
      <w:pPr>
        <w:rPr>
          <w:color w:val="000000" w:themeColor="text1"/>
          <w:szCs w:val="22"/>
        </w:rPr>
      </w:pPr>
      <w:r w:rsidRPr="00B54CDA">
        <w:rPr>
          <w:rFonts w:hint="eastAsia"/>
          <w:color w:val="000000" w:themeColor="text1"/>
          <w:szCs w:val="22"/>
        </w:rPr>
        <w:t>五　監査のため必要な調査ができなかったときは、その旨及びその理由</w:t>
      </w:r>
    </w:p>
    <w:p w14:paraId="48D7CF10" w14:textId="77777777" w:rsidR="00E451F6" w:rsidRPr="00B54CDA" w:rsidRDefault="00A35437">
      <w:pPr>
        <w:rPr>
          <w:color w:val="000000" w:themeColor="text1"/>
          <w:szCs w:val="22"/>
        </w:rPr>
      </w:pPr>
      <w:r w:rsidRPr="00B54CDA">
        <w:rPr>
          <w:rFonts w:hint="eastAsia"/>
          <w:color w:val="000000" w:themeColor="text1"/>
          <w:szCs w:val="22"/>
        </w:rPr>
        <w:t>六　監査報告を作成した日</w:t>
      </w:r>
    </w:p>
    <w:p w14:paraId="2BA70750" w14:textId="77777777" w:rsidR="00E451F6" w:rsidRPr="00B54CDA" w:rsidRDefault="00A35437">
      <w:pPr>
        <w:rPr>
          <w:color w:val="000000" w:themeColor="text1"/>
          <w:szCs w:val="22"/>
        </w:rPr>
      </w:pPr>
      <w:r w:rsidRPr="00B54CDA">
        <w:rPr>
          <w:rFonts w:hint="eastAsia"/>
          <w:color w:val="000000" w:themeColor="text1"/>
          <w:szCs w:val="22"/>
        </w:rPr>
        <w:t>３　前項の規定にかかわらず、監査役の監査の範囲を会計に関するものに限定する旨の定款の定めがある清算株式会社の監査役は、同項第三号及び第四号に掲げる事項に代えて、これらの事項を監査する権限がないことを明らかにした監査報告を作成しなければならない。</w:t>
      </w:r>
    </w:p>
    <w:p w14:paraId="6F9F6B3D" w14:textId="77777777" w:rsidR="00E451F6" w:rsidRPr="00B54CDA" w:rsidRDefault="00A35437">
      <w:pPr>
        <w:rPr>
          <w:color w:val="000000" w:themeColor="text1"/>
          <w:szCs w:val="22"/>
        </w:rPr>
      </w:pPr>
      <w:r w:rsidRPr="00B54CDA">
        <w:rPr>
          <w:rFonts w:hint="eastAsia"/>
          <w:color w:val="000000" w:themeColor="text1"/>
          <w:szCs w:val="22"/>
        </w:rPr>
        <w:t>４　清算株式会社の監査役会は、第二項の規定により清算株式会社の監査役が作成した監査報告に基づき、監査役会の監査報告を作成しなければならない。</w:t>
      </w:r>
    </w:p>
    <w:p w14:paraId="637A5D0E" w14:textId="77777777" w:rsidR="00E451F6" w:rsidRPr="00B54CDA" w:rsidRDefault="00A35437">
      <w:pPr>
        <w:rPr>
          <w:color w:val="000000" w:themeColor="text1"/>
          <w:szCs w:val="22"/>
        </w:rPr>
      </w:pPr>
      <w:r w:rsidRPr="00B54CDA">
        <w:rPr>
          <w:rFonts w:hint="eastAsia"/>
          <w:color w:val="000000" w:themeColor="text1"/>
          <w:szCs w:val="22"/>
        </w:rPr>
        <w:t>５　清算株式会社の監査役会の監査報告は、次に掲げる事項を内容とするものでなければならない。</w:t>
      </w:r>
    </w:p>
    <w:p w14:paraId="7E824B08" w14:textId="77777777" w:rsidR="00E451F6" w:rsidRPr="00B54CDA" w:rsidRDefault="00A35437">
      <w:pPr>
        <w:rPr>
          <w:color w:val="000000" w:themeColor="text1"/>
          <w:szCs w:val="22"/>
        </w:rPr>
      </w:pPr>
      <w:r w:rsidRPr="00B54CDA">
        <w:rPr>
          <w:rFonts w:hint="eastAsia"/>
          <w:color w:val="000000" w:themeColor="text1"/>
          <w:szCs w:val="22"/>
        </w:rPr>
        <w:t>一　監査役及び監査役会の監査の方法及びその内容</w:t>
      </w:r>
    </w:p>
    <w:p w14:paraId="033B6795" w14:textId="77777777" w:rsidR="00E451F6" w:rsidRPr="00B54CDA" w:rsidRDefault="00A35437">
      <w:pPr>
        <w:rPr>
          <w:color w:val="000000" w:themeColor="text1"/>
          <w:szCs w:val="22"/>
        </w:rPr>
      </w:pPr>
      <w:r w:rsidRPr="00B54CDA">
        <w:rPr>
          <w:rFonts w:hint="eastAsia"/>
          <w:color w:val="000000" w:themeColor="text1"/>
          <w:szCs w:val="22"/>
        </w:rPr>
        <w:t>二　第二項第二号から第五号までに掲げる事項</w:t>
      </w:r>
    </w:p>
    <w:p w14:paraId="69AFFDCC" w14:textId="77777777" w:rsidR="00E451F6" w:rsidRPr="00B54CDA" w:rsidRDefault="00A35437">
      <w:pPr>
        <w:rPr>
          <w:color w:val="000000" w:themeColor="text1"/>
          <w:szCs w:val="22"/>
        </w:rPr>
      </w:pPr>
      <w:r w:rsidRPr="00B54CDA">
        <w:rPr>
          <w:rFonts w:hint="eastAsia"/>
          <w:color w:val="000000" w:themeColor="text1"/>
          <w:szCs w:val="22"/>
        </w:rPr>
        <w:t>三　監査報告を作成した日</w:t>
      </w:r>
    </w:p>
    <w:p w14:paraId="1AAF9ED8" w14:textId="77777777" w:rsidR="00E451F6" w:rsidRPr="00B54CDA" w:rsidRDefault="00A35437">
      <w:pPr>
        <w:rPr>
          <w:color w:val="000000" w:themeColor="text1"/>
          <w:szCs w:val="22"/>
        </w:rPr>
      </w:pPr>
      <w:r w:rsidRPr="00B54CDA">
        <w:rPr>
          <w:rFonts w:hint="eastAsia"/>
          <w:color w:val="000000" w:themeColor="text1"/>
          <w:szCs w:val="22"/>
        </w:rPr>
        <w:t>６　特定監査役は、第百四十六条第一項の貸借対照表及び前条第一項の事務報告の全部を受領した日から四週間を経過した日（特定清算人（次の各号に掲げる場合の区分に応じ、当該各号に定める者をいう。以下この条において同じ。）及び特定監査役の間で合意した日がある場合にあっては、当該日）までに、特定清算人に対して、監査報告（監査役会設置会社にあっては、第四項の規定により作成した監査役会の監査報告に限る。）の内容を通知しなければならない。</w:t>
      </w:r>
    </w:p>
    <w:p w14:paraId="2B6DF042" w14:textId="77777777" w:rsidR="00E451F6" w:rsidRPr="00B54CDA" w:rsidRDefault="00A35437">
      <w:pPr>
        <w:rPr>
          <w:color w:val="000000" w:themeColor="text1"/>
          <w:szCs w:val="22"/>
        </w:rPr>
      </w:pPr>
      <w:r w:rsidRPr="00B54CDA">
        <w:rPr>
          <w:rFonts w:hint="eastAsia"/>
          <w:color w:val="000000" w:themeColor="text1"/>
          <w:szCs w:val="22"/>
        </w:rPr>
        <w:t>一　この項の規定による通知を受ける者を定めた場合　当該通知を受ける者として定められた者</w:t>
      </w:r>
    </w:p>
    <w:p w14:paraId="2101F605" w14:textId="77777777" w:rsidR="00E451F6" w:rsidRPr="00B54CDA" w:rsidRDefault="00A35437">
      <w:pPr>
        <w:rPr>
          <w:color w:val="000000" w:themeColor="text1"/>
          <w:szCs w:val="22"/>
        </w:rPr>
      </w:pPr>
      <w:r w:rsidRPr="00B54CDA">
        <w:rPr>
          <w:rFonts w:hint="eastAsia"/>
          <w:color w:val="000000" w:themeColor="text1"/>
          <w:szCs w:val="22"/>
        </w:rPr>
        <w:t>二　前号に掲げる場合以外の場合　第百四十六条第一項の貸借対照表及び前条第一項の事務報告並びにこれらの附属明細書の作成に関する職務を行った清算人</w:t>
      </w:r>
    </w:p>
    <w:p w14:paraId="59230EA7" w14:textId="77777777" w:rsidR="00E451F6" w:rsidRPr="00B54CDA" w:rsidRDefault="00A35437">
      <w:pPr>
        <w:rPr>
          <w:color w:val="000000" w:themeColor="text1"/>
          <w:szCs w:val="22"/>
        </w:rPr>
      </w:pPr>
      <w:r w:rsidRPr="00B54CDA">
        <w:rPr>
          <w:rFonts w:hint="eastAsia"/>
          <w:color w:val="000000" w:themeColor="text1"/>
          <w:szCs w:val="22"/>
        </w:rPr>
        <w:t>７　第百四十六条第一項の貸借対照表及び前条第一項の事務報告並びにこれらの附属明細書については、特定清算人が前項の規定による監査報告の内容の通知を受けた日に、監査役の監査を受けたものとする。</w:t>
      </w:r>
    </w:p>
    <w:p w14:paraId="693D9108" w14:textId="77777777" w:rsidR="00E451F6" w:rsidRPr="00B54CDA" w:rsidRDefault="00A35437">
      <w:pPr>
        <w:rPr>
          <w:color w:val="000000" w:themeColor="text1"/>
          <w:szCs w:val="22"/>
        </w:rPr>
      </w:pPr>
      <w:r w:rsidRPr="00B54CDA">
        <w:rPr>
          <w:rFonts w:hint="eastAsia"/>
          <w:color w:val="000000" w:themeColor="text1"/>
          <w:szCs w:val="22"/>
        </w:rPr>
        <w:t>８　前項の規定にかかわらず、特定監査役が第六項の規定により通知をすべき日までに同項の規定による監査報告の内容の通知をしない場合には、当該通知をすべき日に、第百四十六条第一項の貸借対照表及び前条第一項の事務報告並びにこれらの附属明細書については、監査役の監査を受けたものとみなす。</w:t>
      </w:r>
    </w:p>
    <w:p w14:paraId="4C5544B1" w14:textId="77777777" w:rsidR="00E451F6" w:rsidRPr="00B54CDA" w:rsidRDefault="00A35437">
      <w:pPr>
        <w:rPr>
          <w:color w:val="000000" w:themeColor="text1"/>
          <w:szCs w:val="22"/>
        </w:rPr>
      </w:pPr>
      <w:r w:rsidRPr="00B54CDA">
        <w:rPr>
          <w:rFonts w:hint="eastAsia"/>
          <w:color w:val="000000" w:themeColor="text1"/>
          <w:szCs w:val="22"/>
        </w:rPr>
        <w:lastRenderedPageBreak/>
        <w:t>９　第六項及び前項に規定する「特定監査役」とは、次の各号に掲げる清算株式会社の区分に応じ、当該各号に定める者とする。</w:t>
      </w:r>
    </w:p>
    <w:p w14:paraId="7058E8A4" w14:textId="77777777" w:rsidR="00E451F6" w:rsidRPr="00B54CDA" w:rsidRDefault="00A35437">
      <w:pPr>
        <w:rPr>
          <w:color w:val="000000" w:themeColor="text1"/>
          <w:szCs w:val="22"/>
        </w:rPr>
      </w:pPr>
      <w:r w:rsidRPr="00B54CDA">
        <w:rPr>
          <w:rFonts w:hint="eastAsia"/>
          <w:color w:val="000000" w:themeColor="text1"/>
          <w:szCs w:val="22"/>
        </w:rPr>
        <w:t>一　監査役設置会社（監査役の監査の範囲を会計に関するものに限定する旨の定款の定めがある清算株式会社を含み、監査役会設置会社を除く。）　次のイからハまでに掲げる場合の区分に応じ、当該イからハまでに定める者</w:t>
      </w:r>
    </w:p>
    <w:p w14:paraId="7C745C81" w14:textId="77777777" w:rsidR="00E451F6" w:rsidRPr="00B54CDA" w:rsidRDefault="00A35437">
      <w:pPr>
        <w:rPr>
          <w:color w:val="000000" w:themeColor="text1"/>
          <w:szCs w:val="22"/>
        </w:rPr>
      </w:pPr>
      <w:r w:rsidRPr="00B54CDA">
        <w:rPr>
          <w:rFonts w:hint="eastAsia"/>
          <w:color w:val="000000" w:themeColor="text1"/>
          <w:szCs w:val="22"/>
        </w:rPr>
        <w:t>イ　二以上の監査役が存する場合において、第六項の規定による監査報告の内容の通知をすべき監査役を定めたとき　当該通知をすべき監査役として定められた監査役</w:t>
      </w:r>
    </w:p>
    <w:p w14:paraId="0441ABAF" w14:textId="77777777" w:rsidR="00E451F6" w:rsidRPr="00B54CDA" w:rsidRDefault="00A35437">
      <w:pPr>
        <w:rPr>
          <w:color w:val="000000" w:themeColor="text1"/>
          <w:szCs w:val="22"/>
        </w:rPr>
      </w:pPr>
      <w:r w:rsidRPr="00B54CDA">
        <w:rPr>
          <w:rFonts w:hint="eastAsia"/>
          <w:color w:val="000000" w:themeColor="text1"/>
          <w:szCs w:val="22"/>
        </w:rPr>
        <w:t>ロ　二以上の監査役が存する場合において、第六項の規定による監査報告の内容の通知をすべき監査役を定めていないとき　全ての監査役</w:t>
      </w:r>
    </w:p>
    <w:p w14:paraId="2862B28F" w14:textId="77777777" w:rsidR="00E451F6" w:rsidRPr="00B54CDA" w:rsidRDefault="00A35437">
      <w:pPr>
        <w:rPr>
          <w:color w:val="000000" w:themeColor="text1"/>
          <w:szCs w:val="22"/>
        </w:rPr>
      </w:pPr>
      <w:r w:rsidRPr="00B54CDA">
        <w:rPr>
          <w:rFonts w:hint="eastAsia"/>
          <w:color w:val="000000" w:themeColor="text1"/>
          <w:szCs w:val="22"/>
        </w:rPr>
        <w:t>ハ　イ又はロに掲げる場合以外の場合　監査役</w:t>
      </w:r>
    </w:p>
    <w:p w14:paraId="6B28258C" w14:textId="77777777" w:rsidR="00E451F6" w:rsidRPr="00B54CDA" w:rsidRDefault="00A35437">
      <w:pPr>
        <w:rPr>
          <w:color w:val="000000" w:themeColor="text1"/>
          <w:szCs w:val="22"/>
        </w:rPr>
      </w:pPr>
      <w:r w:rsidRPr="00B54CDA">
        <w:rPr>
          <w:rFonts w:hint="eastAsia"/>
          <w:color w:val="000000" w:themeColor="text1"/>
          <w:szCs w:val="22"/>
        </w:rPr>
        <w:t>二　監査役会設置会社　次のイ又はロに掲げる場合の区分に応じ、当該イ又はロに定める者</w:t>
      </w:r>
    </w:p>
    <w:p w14:paraId="616B7FF9" w14:textId="77777777" w:rsidR="00E451F6" w:rsidRPr="00B54CDA" w:rsidRDefault="00A35437">
      <w:pPr>
        <w:rPr>
          <w:color w:val="000000" w:themeColor="text1"/>
          <w:szCs w:val="22"/>
        </w:rPr>
      </w:pPr>
      <w:r w:rsidRPr="00B54CDA">
        <w:rPr>
          <w:rFonts w:hint="eastAsia"/>
          <w:color w:val="000000" w:themeColor="text1"/>
          <w:szCs w:val="22"/>
        </w:rPr>
        <w:t>イ　監査役会が第六項の規定による監査報告の内容の通知をすべき監査役を定めた場合　当該通知をすべき監査役として定められた監査役</w:t>
      </w:r>
    </w:p>
    <w:p w14:paraId="0C800E36" w14:textId="77777777" w:rsidR="00E451F6" w:rsidRPr="00B54CDA" w:rsidRDefault="00A35437">
      <w:pPr>
        <w:rPr>
          <w:color w:val="000000" w:themeColor="text1"/>
          <w:szCs w:val="22"/>
        </w:rPr>
      </w:pPr>
      <w:r w:rsidRPr="00B54CDA">
        <w:rPr>
          <w:rFonts w:hint="eastAsia"/>
          <w:color w:val="000000" w:themeColor="text1"/>
          <w:szCs w:val="22"/>
        </w:rPr>
        <w:t>ロ　イに掲げる場合以外の場合　全ての監査役</w:t>
      </w:r>
    </w:p>
    <w:p w14:paraId="56A6901C" w14:textId="77777777" w:rsidR="00E451F6" w:rsidRPr="00B54CDA" w:rsidRDefault="00A35437">
      <w:pPr>
        <w:rPr>
          <w:color w:val="000000" w:themeColor="text1"/>
          <w:szCs w:val="22"/>
        </w:rPr>
      </w:pPr>
      <w:r w:rsidRPr="00B54CDA">
        <w:rPr>
          <w:rFonts w:hint="eastAsia"/>
          <w:color w:val="000000" w:themeColor="text1"/>
          <w:szCs w:val="22"/>
        </w:rPr>
        <w:t>（金銭分配請求権が行使される場合における残余財産の価格）</w:t>
      </w:r>
    </w:p>
    <w:p w14:paraId="6CDDC590" w14:textId="77777777" w:rsidR="00E451F6" w:rsidRPr="00B54CDA" w:rsidRDefault="00A35437">
      <w:pPr>
        <w:rPr>
          <w:color w:val="000000" w:themeColor="text1"/>
          <w:szCs w:val="22"/>
        </w:rPr>
      </w:pPr>
      <w:r w:rsidRPr="00B54CDA">
        <w:rPr>
          <w:rFonts w:hint="eastAsia"/>
          <w:color w:val="000000" w:themeColor="text1"/>
          <w:szCs w:val="22"/>
        </w:rPr>
        <w:t>第百四十九条　法第五百五条第三項第一号に規定する法務省令で定める方法は、次に掲げる額のうちいずれか高い額をもって同号に規定する残余財産の価格とする方法とする。</w:t>
      </w:r>
    </w:p>
    <w:p w14:paraId="48DA0375" w14:textId="77777777" w:rsidR="00E451F6" w:rsidRPr="00B54CDA" w:rsidRDefault="00A35437">
      <w:pPr>
        <w:rPr>
          <w:color w:val="000000" w:themeColor="text1"/>
          <w:szCs w:val="22"/>
        </w:rPr>
      </w:pPr>
      <w:r w:rsidRPr="00B54CDA">
        <w:rPr>
          <w:rFonts w:hint="eastAsia"/>
          <w:color w:val="000000" w:themeColor="text1"/>
          <w:szCs w:val="22"/>
        </w:rPr>
        <w:t>一　法第五百五条第一項第一号の期間の末日（以下この項において「行使期限日」という。）における当該残余財産を取引する市場における最終の価格（当該行使期限日に売買取引がない場合又は当該行使期限日が当該市場の休業日に当たる場合にあっては、その後最初になされた売買取引の成立価格）</w:t>
      </w:r>
    </w:p>
    <w:p w14:paraId="5CF60C6C" w14:textId="77777777" w:rsidR="00E451F6" w:rsidRPr="00B54CDA" w:rsidRDefault="00A35437">
      <w:pPr>
        <w:rPr>
          <w:color w:val="000000" w:themeColor="text1"/>
          <w:szCs w:val="22"/>
        </w:rPr>
      </w:pPr>
      <w:r w:rsidRPr="00B54CDA">
        <w:rPr>
          <w:rFonts w:hint="eastAsia"/>
          <w:color w:val="000000" w:themeColor="text1"/>
          <w:szCs w:val="22"/>
        </w:rPr>
        <w:t>二　行使期限日において当該残余財産が公開買付け等の対象であるときは、当該行使期限日における当該公開買付け等に係る契約における当該残余財産の価格</w:t>
      </w:r>
    </w:p>
    <w:p w14:paraId="5EE2FA35" w14:textId="77777777" w:rsidR="00E451F6" w:rsidRPr="00B54CDA" w:rsidRDefault="00A35437">
      <w:pPr>
        <w:rPr>
          <w:color w:val="000000" w:themeColor="text1"/>
          <w:szCs w:val="22"/>
        </w:rPr>
      </w:pPr>
      <w:r w:rsidRPr="00B54CDA">
        <w:rPr>
          <w:rFonts w:hint="eastAsia"/>
          <w:color w:val="000000" w:themeColor="text1"/>
          <w:szCs w:val="22"/>
        </w:rPr>
        <w:t>２　法第五百六条の規定により法第五百五条第三項後段の規定の例によることとされる場合における前項第一号の規定の適用については、同号中「法第五百五条第一項第一号の期間の末日」とあるのは、「残余財産の分配をする日」とする。</w:t>
      </w:r>
    </w:p>
    <w:p w14:paraId="221AE14A" w14:textId="77777777" w:rsidR="00E451F6" w:rsidRPr="00B54CDA" w:rsidRDefault="00A35437">
      <w:pPr>
        <w:rPr>
          <w:color w:val="000000" w:themeColor="text1"/>
          <w:szCs w:val="22"/>
        </w:rPr>
      </w:pPr>
      <w:r w:rsidRPr="00B54CDA">
        <w:rPr>
          <w:rFonts w:hint="eastAsia"/>
          <w:color w:val="000000" w:themeColor="text1"/>
          <w:szCs w:val="22"/>
        </w:rPr>
        <w:t>（決算報告）</w:t>
      </w:r>
    </w:p>
    <w:p w14:paraId="78A7E974" w14:textId="77777777" w:rsidR="00E451F6" w:rsidRPr="00B54CDA" w:rsidRDefault="00A35437">
      <w:pPr>
        <w:rPr>
          <w:color w:val="000000" w:themeColor="text1"/>
          <w:szCs w:val="22"/>
        </w:rPr>
      </w:pPr>
      <w:r w:rsidRPr="00B54CDA">
        <w:rPr>
          <w:rFonts w:hint="eastAsia"/>
          <w:color w:val="000000" w:themeColor="text1"/>
          <w:szCs w:val="22"/>
        </w:rPr>
        <w:t>第百五十条　法第五百七条第一項の規定により作成すべき決算報告は、次に掲げる事項を内容とするものでなければならない。この場合において、第一号及び第二号に掲げる事項については、適切な項目に細分することができる。</w:t>
      </w:r>
    </w:p>
    <w:p w14:paraId="00489B34" w14:textId="77777777" w:rsidR="00E451F6" w:rsidRPr="00B54CDA" w:rsidRDefault="00A35437">
      <w:pPr>
        <w:rPr>
          <w:color w:val="000000" w:themeColor="text1"/>
          <w:szCs w:val="22"/>
        </w:rPr>
      </w:pPr>
      <w:r w:rsidRPr="00B54CDA">
        <w:rPr>
          <w:rFonts w:hint="eastAsia"/>
          <w:color w:val="000000" w:themeColor="text1"/>
          <w:szCs w:val="22"/>
        </w:rPr>
        <w:t>一　債権の取立て、資産の処分その他の行為によって得た収入の額</w:t>
      </w:r>
    </w:p>
    <w:p w14:paraId="75D97380" w14:textId="77777777" w:rsidR="00E451F6" w:rsidRPr="00B54CDA" w:rsidRDefault="00A35437">
      <w:pPr>
        <w:rPr>
          <w:color w:val="000000" w:themeColor="text1"/>
          <w:szCs w:val="22"/>
        </w:rPr>
      </w:pPr>
      <w:r w:rsidRPr="00B54CDA">
        <w:rPr>
          <w:rFonts w:hint="eastAsia"/>
          <w:color w:val="000000" w:themeColor="text1"/>
          <w:szCs w:val="22"/>
        </w:rPr>
        <w:t>二　債務の弁済、清算に係る費用の支払その他の行為による費用の額</w:t>
      </w:r>
    </w:p>
    <w:p w14:paraId="1749BA70" w14:textId="77777777" w:rsidR="00E451F6" w:rsidRPr="00B54CDA" w:rsidRDefault="00A35437">
      <w:pPr>
        <w:rPr>
          <w:color w:val="000000" w:themeColor="text1"/>
          <w:szCs w:val="22"/>
        </w:rPr>
      </w:pPr>
      <w:r w:rsidRPr="00B54CDA">
        <w:rPr>
          <w:rFonts w:hint="eastAsia"/>
          <w:color w:val="000000" w:themeColor="text1"/>
          <w:szCs w:val="22"/>
        </w:rPr>
        <w:t>三　残余財産の額（支払税額がある場合には、その税額及び当該税額を控除した後の財産の額）</w:t>
      </w:r>
    </w:p>
    <w:p w14:paraId="5600E96A" w14:textId="77777777" w:rsidR="00E451F6" w:rsidRPr="00B54CDA" w:rsidRDefault="00A35437">
      <w:pPr>
        <w:rPr>
          <w:color w:val="000000" w:themeColor="text1"/>
          <w:szCs w:val="22"/>
        </w:rPr>
      </w:pPr>
      <w:r w:rsidRPr="00B54CDA">
        <w:rPr>
          <w:rFonts w:hint="eastAsia"/>
          <w:color w:val="000000" w:themeColor="text1"/>
          <w:szCs w:val="22"/>
        </w:rPr>
        <w:t>四　一株当たりの分配額（種類株式発行会社にあっては、各種類の株式一株当たりの分配額）</w:t>
      </w:r>
    </w:p>
    <w:p w14:paraId="4516FA83" w14:textId="77777777" w:rsidR="00E451F6" w:rsidRPr="00B54CDA" w:rsidRDefault="00A35437">
      <w:pPr>
        <w:rPr>
          <w:color w:val="000000" w:themeColor="text1"/>
          <w:szCs w:val="22"/>
        </w:rPr>
      </w:pPr>
      <w:r w:rsidRPr="00B54CDA">
        <w:rPr>
          <w:rFonts w:hint="eastAsia"/>
          <w:color w:val="000000" w:themeColor="text1"/>
          <w:szCs w:val="22"/>
        </w:rPr>
        <w:t>２　前項第四号に掲げる事項については、次に掲げる事項を注記しなければならない。</w:t>
      </w:r>
    </w:p>
    <w:p w14:paraId="0360CB4B" w14:textId="77777777" w:rsidR="00E451F6" w:rsidRPr="00B54CDA" w:rsidRDefault="00A35437">
      <w:pPr>
        <w:rPr>
          <w:color w:val="000000" w:themeColor="text1"/>
          <w:szCs w:val="22"/>
        </w:rPr>
      </w:pPr>
      <w:r w:rsidRPr="00B54CDA">
        <w:rPr>
          <w:rFonts w:hint="eastAsia"/>
          <w:color w:val="000000" w:themeColor="text1"/>
          <w:szCs w:val="22"/>
        </w:rPr>
        <w:t>一　残余財産の分配を完了した日</w:t>
      </w:r>
    </w:p>
    <w:p w14:paraId="11846774" w14:textId="77777777" w:rsidR="00E451F6" w:rsidRPr="00B54CDA" w:rsidRDefault="00A35437">
      <w:pPr>
        <w:rPr>
          <w:color w:val="000000" w:themeColor="text1"/>
          <w:szCs w:val="22"/>
        </w:rPr>
      </w:pPr>
      <w:r w:rsidRPr="00B54CDA">
        <w:rPr>
          <w:rFonts w:hint="eastAsia"/>
          <w:color w:val="000000" w:themeColor="text1"/>
          <w:szCs w:val="22"/>
        </w:rPr>
        <w:lastRenderedPageBreak/>
        <w:t>二　残余財産の全部又は一部が金銭以外の財産である場合には、当該財産の種類及び価額</w:t>
      </w:r>
    </w:p>
    <w:p w14:paraId="45D40335" w14:textId="77777777" w:rsidR="00E451F6" w:rsidRPr="00B54CDA" w:rsidRDefault="00A35437">
      <w:pPr>
        <w:rPr>
          <w:color w:val="000000" w:themeColor="text1"/>
          <w:szCs w:val="22"/>
        </w:rPr>
      </w:pPr>
      <w:r w:rsidRPr="00B54CDA">
        <w:rPr>
          <w:rFonts w:hint="eastAsia"/>
          <w:color w:val="000000" w:themeColor="text1"/>
          <w:szCs w:val="22"/>
        </w:rPr>
        <w:t>（清算株式会社が自己の株式を取得することができる場合）</w:t>
      </w:r>
    </w:p>
    <w:p w14:paraId="20E02833" w14:textId="77777777" w:rsidR="00E451F6" w:rsidRPr="00B54CDA" w:rsidRDefault="00A35437">
      <w:pPr>
        <w:rPr>
          <w:color w:val="000000" w:themeColor="text1"/>
          <w:szCs w:val="22"/>
        </w:rPr>
      </w:pPr>
      <w:r w:rsidRPr="00B54CDA">
        <w:rPr>
          <w:rFonts w:hint="eastAsia"/>
          <w:color w:val="000000" w:themeColor="text1"/>
          <w:szCs w:val="22"/>
        </w:rPr>
        <w:t>第百五十一条　法第五百九条第三項に規定する法務省令で定める場合は、次に掲げる場合とする。</w:t>
      </w:r>
    </w:p>
    <w:p w14:paraId="1F4FB246" w14:textId="77777777" w:rsidR="00E451F6" w:rsidRPr="00B54CDA" w:rsidRDefault="00A35437">
      <w:pPr>
        <w:rPr>
          <w:color w:val="000000" w:themeColor="text1"/>
          <w:szCs w:val="22"/>
        </w:rPr>
      </w:pPr>
      <w:r w:rsidRPr="00B54CDA">
        <w:rPr>
          <w:rFonts w:hint="eastAsia"/>
          <w:color w:val="000000" w:themeColor="text1"/>
          <w:szCs w:val="22"/>
        </w:rPr>
        <w:t>一　当該清算株式会社が有する他の法人等の株式（持分その他これに準ずるものを含む。以下この条において同じ。）につき当該他の法人等が行う剰余金の配当又は残余財産の分配（これらに相当する行為を含む。）により当該清算株式会社の株式の交付を受ける場合</w:t>
      </w:r>
    </w:p>
    <w:p w14:paraId="214ADED4" w14:textId="77777777" w:rsidR="00E451F6" w:rsidRPr="00B54CDA" w:rsidRDefault="00A35437">
      <w:pPr>
        <w:rPr>
          <w:color w:val="000000" w:themeColor="text1"/>
          <w:szCs w:val="22"/>
        </w:rPr>
      </w:pPr>
      <w:r w:rsidRPr="00B54CDA">
        <w:rPr>
          <w:rFonts w:hint="eastAsia"/>
          <w:color w:val="000000" w:themeColor="text1"/>
          <w:szCs w:val="22"/>
        </w:rPr>
        <w:t>二　当該清算株式会社が有する他の法人等の株式につき当該他の法人等が行う次に掲げる行為に際して当該株式と引換えに当該清算株式会社の株式の交付を受ける場合</w:t>
      </w:r>
    </w:p>
    <w:p w14:paraId="2488629D" w14:textId="77777777" w:rsidR="00E451F6" w:rsidRPr="00B54CDA" w:rsidRDefault="00A35437">
      <w:pPr>
        <w:rPr>
          <w:color w:val="000000" w:themeColor="text1"/>
          <w:szCs w:val="22"/>
        </w:rPr>
      </w:pPr>
      <w:r w:rsidRPr="00B54CDA">
        <w:rPr>
          <w:rFonts w:hint="eastAsia"/>
          <w:color w:val="000000" w:themeColor="text1"/>
          <w:szCs w:val="22"/>
        </w:rPr>
        <w:t>イ　組織変更</w:t>
      </w:r>
    </w:p>
    <w:p w14:paraId="57DE1A08" w14:textId="77777777" w:rsidR="00E451F6" w:rsidRPr="00B54CDA" w:rsidRDefault="00A35437">
      <w:pPr>
        <w:rPr>
          <w:color w:val="000000" w:themeColor="text1"/>
          <w:szCs w:val="22"/>
        </w:rPr>
      </w:pPr>
      <w:r w:rsidRPr="00B54CDA">
        <w:rPr>
          <w:rFonts w:hint="eastAsia"/>
          <w:color w:val="000000" w:themeColor="text1"/>
          <w:szCs w:val="22"/>
        </w:rPr>
        <w:t>ロ　合併</w:t>
      </w:r>
    </w:p>
    <w:p w14:paraId="65B687FB" w14:textId="77777777" w:rsidR="00E451F6" w:rsidRPr="00B54CDA" w:rsidRDefault="00A35437">
      <w:pPr>
        <w:rPr>
          <w:color w:val="000000" w:themeColor="text1"/>
          <w:szCs w:val="22"/>
        </w:rPr>
      </w:pPr>
      <w:r w:rsidRPr="00B54CDA">
        <w:rPr>
          <w:rFonts w:hint="eastAsia"/>
          <w:color w:val="000000" w:themeColor="text1"/>
          <w:szCs w:val="22"/>
        </w:rPr>
        <w:t>ハ　株式交換（法以外の法令（外国の法令を含む。）に基づく株式交換に相当する行為を含む。）</w:t>
      </w:r>
    </w:p>
    <w:p w14:paraId="5626B6E1" w14:textId="77777777" w:rsidR="00E451F6" w:rsidRPr="00B54CDA" w:rsidRDefault="00A35437">
      <w:pPr>
        <w:rPr>
          <w:color w:val="000000" w:themeColor="text1"/>
          <w:szCs w:val="22"/>
        </w:rPr>
      </w:pPr>
      <w:r w:rsidRPr="00B54CDA">
        <w:rPr>
          <w:rFonts w:hint="eastAsia"/>
          <w:color w:val="000000" w:themeColor="text1"/>
          <w:szCs w:val="22"/>
        </w:rPr>
        <w:t>ニ　取得条項付株式（これに相当する株式を含む。）の取得</w:t>
      </w:r>
    </w:p>
    <w:p w14:paraId="675C522D" w14:textId="77777777" w:rsidR="00E451F6" w:rsidRPr="00B54CDA" w:rsidRDefault="00A35437">
      <w:pPr>
        <w:rPr>
          <w:color w:val="000000" w:themeColor="text1"/>
          <w:szCs w:val="22"/>
        </w:rPr>
      </w:pPr>
      <w:r w:rsidRPr="00B54CDA">
        <w:rPr>
          <w:rFonts w:hint="eastAsia"/>
          <w:color w:val="000000" w:themeColor="text1"/>
          <w:szCs w:val="22"/>
        </w:rPr>
        <w:t>ホ　全部取得条項付種類株式（これに相当する株式を含む。）の取得</w:t>
      </w:r>
    </w:p>
    <w:p w14:paraId="5C3AE9E5" w14:textId="77777777" w:rsidR="00E451F6" w:rsidRPr="00B54CDA" w:rsidRDefault="00A35437">
      <w:pPr>
        <w:rPr>
          <w:color w:val="000000" w:themeColor="text1"/>
          <w:szCs w:val="22"/>
        </w:rPr>
      </w:pPr>
      <w:r w:rsidRPr="00B54CDA">
        <w:rPr>
          <w:rFonts w:hint="eastAsia"/>
          <w:color w:val="000000" w:themeColor="text1"/>
          <w:szCs w:val="22"/>
        </w:rPr>
        <w:t>三　当該清算株式会社が有する他の法人等の新株予約権等を当該他の法人等が当該新株予約権等の定めに基づき取得することと引換えに当該清算株式会社の株式の交付をする場合</w:t>
      </w:r>
    </w:p>
    <w:p w14:paraId="3D6DB6D5" w14:textId="77777777" w:rsidR="00E451F6" w:rsidRPr="00B54CDA" w:rsidRDefault="00A35437">
      <w:pPr>
        <w:rPr>
          <w:color w:val="000000" w:themeColor="text1"/>
          <w:szCs w:val="22"/>
        </w:rPr>
      </w:pPr>
      <w:r w:rsidRPr="00B54CDA">
        <w:rPr>
          <w:rFonts w:hint="eastAsia"/>
          <w:color w:val="000000" w:themeColor="text1"/>
          <w:szCs w:val="22"/>
        </w:rPr>
        <w:t>四　当該清算株式会社が法第七百八十五条第五項又は第八百六条第五項（これらの規定を株式会社について他の法令において準用する場合を含む。）に規定する株式買取請求（合併に際して行使されるものに限る。）に応じて当該清算株式会社の株式を取得する場合</w:t>
      </w:r>
    </w:p>
    <w:p w14:paraId="25B69A65" w14:textId="77777777" w:rsidR="00E451F6" w:rsidRPr="00B54CDA" w:rsidRDefault="00A35437">
      <w:pPr>
        <w:rPr>
          <w:color w:val="000000" w:themeColor="text1"/>
          <w:szCs w:val="22"/>
        </w:rPr>
      </w:pPr>
      <w:r w:rsidRPr="00B54CDA">
        <w:rPr>
          <w:rFonts w:hint="eastAsia"/>
          <w:color w:val="000000" w:themeColor="text1"/>
          <w:szCs w:val="22"/>
        </w:rPr>
        <w:t>五　当該清算株式会社が法第百十六条第五項、第百八十二条の四第四項、第四百六十九条第五項、第七百八十五条第五項、第七百九十七条第五項、第八百六条第五項又は第八百十六条の六第五項（これらの規定を株式会社について他の法令において準用する場合を含む。）に規定する株式買取請求（清算株式会社となる前にした行為に際して行使されたものに限る。）に応じて当該清算株式会社の株式を取得する場合</w:t>
      </w:r>
    </w:p>
    <w:p w14:paraId="6B0188E4" w14:textId="77777777" w:rsidR="00E451F6" w:rsidRPr="00B54CDA" w:rsidRDefault="00A35437">
      <w:pPr>
        <w:rPr>
          <w:color w:val="000000" w:themeColor="text1"/>
          <w:szCs w:val="22"/>
        </w:rPr>
      </w:pPr>
      <w:r w:rsidRPr="00B54CDA">
        <w:rPr>
          <w:rFonts w:hint="eastAsia"/>
          <w:color w:val="000000" w:themeColor="text1"/>
          <w:szCs w:val="22"/>
        </w:rPr>
        <w:t>六　当該清算株式会社が清算株式会社となる前に法第百九十二条第一項の規定による請求があった場合における当該請求に係る同条第二項の株式を取得する場合</w:t>
      </w:r>
    </w:p>
    <w:p w14:paraId="15D01274" w14:textId="77777777" w:rsidR="00E451F6" w:rsidRPr="007D3370" w:rsidRDefault="00A35437" w:rsidP="007D3370">
      <w:pPr>
        <w:ind w:leftChars="370" w:left="839"/>
        <w:rPr>
          <w:b/>
          <w:bCs/>
          <w:color w:val="000000" w:themeColor="text1"/>
          <w:szCs w:val="22"/>
        </w:rPr>
      </w:pPr>
      <w:r w:rsidRPr="007D3370">
        <w:rPr>
          <w:rFonts w:hint="eastAsia"/>
          <w:b/>
          <w:bCs/>
          <w:color w:val="000000" w:themeColor="text1"/>
          <w:szCs w:val="22"/>
        </w:rPr>
        <w:t>第二節　特別清算</w:t>
      </w:r>
    </w:p>
    <w:p w14:paraId="1A1FC7D2" w14:textId="77777777" w:rsidR="00E451F6" w:rsidRPr="00B54CDA" w:rsidRDefault="00A35437">
      <w:pPr>
        <w:rPr>
          <w:color w:val="000000" w:themeColor="text1"/>
          <w:szCs w:val="22"/>
        </w:rPr>
      </w:pPr>
      <w:r w:rsidRPr="00B54CDA">
        <w:rPr>
          <w:rFonts w:hint="eastAsia"/>
          <w:color w:val="000000" w:themeColor="text1"/>
          <w:szCs w:val="22"/>
        </w:rPr>
        <w:t>（総資産額）</w:t>
      </w:r>
    </w:p>
    <w:p w14:paraId="7B8162D8" w14:textId="77777777" w:rsidR="00E451F6" w:rsidRPr="00B54CDA" w:rsidRDefault="00A35437">
      <w:pPr>
        <w:rPr>
          <w:color w:val="000000" w:themeColor="text1"/>
          <w:szCs w:val="22"/>
        </w:rPr>
      </w:pPr>
      <w:r w:rsidRPr="00B54CDA">
        <w:rPr>
          <w:rFonts w:hint="eastAsia"/>
          <w:color w:val="000000" w:themeColor="text1"/>
          <w:szCs w:val="22"/>
        </w:rPr>
        <w:t>第百五十二条　法第五百三十六条第一項第二号及び第三号イに規定する法務省令で定める方法は、法第四百九十二条第一項の規定により作成した貸借対照表の資産の部に計上した額を総資産額とする方法とする。</w:t>
      </w:r>
    </w:p>
    <w:p w14:paraId="5282D06F" w14:textId="77777777" w:rsidR="00E451F6" w:rsidRPr="00B54CDA" w:rsidRDefault="00A35437">
      <w:pPr>
        <w:rPr>
          <w:color w:val="000000" w:themeColor="text1"/>
          <w:szCs w:val="22"/>
        </w:rPr>
      </w:pPr>
      <w:r w:rsidRPr="00B54CDA">
        <w:rPr>
          <w:rFonts w:hint="eastAsia"/>
          <w:color w:val="000000" w:themeColor="text1"/>
          <w:szCs w:val="22"/>
        </w:rPr>
        <w:t>（債権者集会の招集の決定事項）</w:t>
      </w:r>
    </w:p>
    <w:p w14:paraId="6419FA89" w14:textId="77777777" w:rsidR="00E451F6" w:rsidRPr="00B54CDA" w:rsidRDefault="00A35437">
      <w:pPr>
        <w:rPr>
          <w:color w:val="000000" w:themeColor="text1"/>
          <w:szCs w:val="22"/>
        </w:rPr>
      </w:pPr>
      <w:r w:rsidRPr="00B54CDA">
        <w:rPr>
          <w:rFonts w:hint="eastAsia"/>
          <w:color w:val="000000" w:themeColor="text1"/>
          <w:szCs w:val="22"/>
        </w:rPr>
        <w:t>第百五十三条　法第五百四十八条第一項第四号に規定する法務省令で定める事項は、次に掲げる事項とする。</w:t>
      </w:r>
    </w:p>
    <w:p w14:paraId="3AEBC7F1" w14:textId="77777777" w:rsidR="00E451F6" w:rsidRPr="00B54CDA" w:rsidRDefault="00A35437">
      <w:pPr>
        <w:rPr>
          <w:color w:val="000000" w:themeColor="text1"/>
          <w:szCs w:val="22"/>
        </w:rPr>
      </w:pPr>
      <w:r w:rsidRPr="00B54CDA">
        <w:rPr>
          <w:rFonts w:hint="eastAsia"/>
          <w:color w:val="000000" w:themeColor="text1"/>
          <w:szCs w:val="22"/>
        </w:rPr>
        <w:t>一　次条の規定により債権者集会参考書類に記載すべき事項（同条第一項第一号に掲げる事項を除く。）</w:t>
      </w:r>
    </w:p>
    <w:p w14:paraId="0E54CB1B" w14:textId="77777777" w:rsidR="00E451F6" w:rsidRPr="00B54CDA" w:rsidRDefault="00A35437">
      <w:pPr>
        <w:rPr>
          <w:color w:val="000000" w:themeColor="text1"/>
          <w:szCs w:val="22"/>
        </w:rPr>
      </w:pPr>
      <w:r w:rsidRPr="00B54CDA">
        <w:rPr>
          <w:rFonts w:hint="eastAsia"/>
          <w:color w:val="000000" w:themeColor="text1"/>
          <w:szCs w:val="22"/>
        </w:rPr>
        <w:lastRenderedPageBreak/>
        <w:t>二　書面による議決権の行使の期限（債権者集会（法第二編第九章第二節第八款の規定の適用のある債権者の集会をいう。以下この節において同じ。）の日時以前の時であって、法第五百四十九条第一項の規定による通知を発した日から二週間を経過した日以後の時に限る。）</w:t>
      </w:r>
    </w:p>
    <w:p w14:paraId="3F3B39B1" w14:textId="77777777" w:rsidR="00E451F6" w:rsidRPr="00B54CDA" w:rsidRDefault="00A35437">
      <w:pPr>
        <w:rPr>
          <w:color w:val="000000" w:themeColor="text1"/>
          <w:szCs w:val="22"/>
        </w:rPr>
      </w:pPr>
      <w:r w:rsidRPr="00B54CDA">
        <w:rPr>
          <w:rFonts w:hint="eastAsia"/>
          <w:color w:val="000000" w:themeColor="text1"/>
          <w:szCs w:val="22"/>
        </w:rPr>
        <w:t>三　一の協定債権者が同一の議案につき法第五百五十六条第一項（法第五百四十八条第一項第三号に掲げる事項を定めた場合にあっては、法第五百五十六条第一項又は第五百五十七条第一項）の規定により重複して議決権を行使した場合において、当該同一の議案に対する議決権の行使の内容が異なるものであるときにおける当該協定債権者の議決権の行使の取扱いに関する事項を定めるときは、その事項</w:t>
      </w:r>
    </w:p>
    <w:p w14:paraId="33E79243" w14:textId="77777777" w:rsidR="00E451F6" w:rsidRPr="00B54CDA" w:rsidRDefault="00A35437">
      <w:pPr>
        <w:rPr>
          <w:color w:val="000000" w:themeColor="text1"/>
          <w:szCs w:val="22"/>
        </w:rPr>
      </w:pPr>
      <w:r w:rsidRPr="00B54CDA">
        <w:rPr>
          <w:rFonts w:hint="eastAsia"/>
          <w:color w:val="000000" w:themeColor="text1"/>
          <w:szCs w:val="22"/>
        </w:rPr>
        <w:t>四　第百五十五条第一項第三号の取扱いを定めるときは、その取扱いの内容</w:t>
      </w:r>
    </w:p>
    <w:p w14:paraId="7DE68BBC" w14:textId="77777777" w:rsidR="00E451F6" w:rsidRPr="00B54CDA" w:rsidRDefault="00A35437">
      <w:pPr>
        <w:rPr>
          <w:color w:val="000000" w:themeColor="text1"/>
          <w:szCs w:val="22"/>
        </w:rPr>
      </w:pPr>
      <w:r w:rsidRPr="00B54CDA">
        <w:rPr>
          <w:rFonts w:hint="eastAsia"/>
          <w:color w:val="000000" w:themeColor="text1"/>
          <w:szCs w:val="22"/>
        </w:rPr>
        <w:t>五　法第五百四十八条第一項第三号に掲げる事項を定めたときは、次に掲げる事項</w:t>
      </w:r>
    </w:p>
    <w:p w14:paraId="561763A9" w14:textId="77777777" w:rsidR="00E451F6" w:rsidRPr="00B54CDA" w:rsidRDefault="00A35437">
      <w:pPr>
        <w:rPr>
          <w:color w:val="000000" w:themeColor="text1"/>
          <w:szCs w:val="22"/>
        </w:rPr>
      </w:pPr>
      <w:r w:rsidRPr="00B54CDA">
        <w:rPr>
          <w:rFonts w:hint="eastAsia"/>
          <w:color w:val="000000" w:themeColor="text1"/>
          <w:szCs w:val="22"/>
        </w:rPr>
        <w:t>イ　電磁的方法による議決権の行使の期限（債権者集会の日時以前の時であって、法第五百四十九条第一項の規定による通知を発した日から二週間を経過した日以後の時に限る。）</w:t>
      </w:r>
    </w:p>
    <w:p w14:paraId="5F2C5FE7" w14:textId="77777777" w:rsidR="00E451F6" w:rsidRPr="00B54CDA" w:rsidRDefault="00A35437">
      <w:pPr>
        <w:rPr>
          <w:color w:val="000000" w:themeColor="text1"/>
          <w:szCs w:val="22"/>
        </w:rPr>
      </w:pPr>
      <w:r w:rsidRPr="00B54CDA">
        <w:rPr>
          <w:rFonts w:hint="eastAsia"/>
          <w:color w:val="000000" w:themeColor="text1"/>
          <w:szCs w:val="22"/>
        </w:rPr>
        <w:t>ロ　法第五百四十九条第二項の承諾をした協定債権者の請求があった時に当該協定債権者に対して法第五百五十条第一項の規定による議決権行使書面（同項に規定する議決権行使書面をいう。以下この節において同じ。）の交付（当該交付に代えて行う同条第二項の規定による電磁的方法による提供を含む。）をすることとするときは、その旨</w:t>
      </w:r>
    </w:p>
    <w:p w14:paraId="669DF88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債権者集会参考書類）</w:t>
      </w:r>
    </w:p>
    <w:p w14:paraId="21466FD3" w14:textId="77777777" w:rsidR="00E451F6" w:rsidRPr="00B54CDA" w:rsidRDefault="00A35437">
      <w:pPr>
        <w:rPr>
          <w:color w:val="000000" w:themeColor="text1"/>
          <w:szCs w:val="22"/>
        </w:rPr>
      </w:pPr>
      <w:r w:rsidRPr="00B54CDA">
        <w:rPr>
          <w:rFonts w:hint="eastAsia"/>
          <w:color w:val="000000" w:themeColor="text1"/>
          <w:szCs w:val="22"/>
        </w:rPr>
        <w:t>第百五十四条　債権者集会参考書類には、次に掲げる事項を記載しなければならない。</w:t>
      </w:r>
    </w:p>
    <w:p w14:paraId="031B6C2F" w14:textId="77777777" w:rsidR="00E451F6" w:rsidRPr="00B54CDA" w:rsidRDefault="00A35437">
      <w:pPr>
        <w:rPr>
          <w:color w:val="000000" w:themeColor="text1"/>
          <w:szCs w:val="22"/>
        </w:rPr>
      </w:pPr>
      <w:r w:rsidRPr="00B54CDA">
        <w:rPr>
          <w:rFonts w:hint="eastAsia"/>
          <w:color w:val="000000" w:themeColor="text1"/>
          <w:szCs w:val="22"/>
        </w:rPr>
        <w:t xml:space="preserve">一　</w:t>
      </w:r>
      <w:bookmarkStart w:id="80" w:name="_Hlk168580605"/>
      <w:r w:rsidRPr="00B54CDA">
        <w:rPr>
          <w:rFonts w:hint="eastAsia"/>
          <w:color w:val="000000" w:themeColor="text1"/>
          <w:szCs w:val="22"/>
        </w:rPr>
        <w:t>当該債権者集会参考書類の交付を受けるべき協定債権者が有する協定債権について法第五百四十八条第二項又は第三項の規定により定められた事項</w:t>
      </w:r>
    </w:p>
    <w:bookmarkEnd w:id="80"/>
    <w:p w14:paraId="24DF4CB7" w14:textId="77777777" w:rsidR="00E451F6" w:rsidRPr="00B54CDA" w:rsidRDefault="00A35437">
      <w:pPr>
        <w:rPr>
          <w:color w:val="000000" w:themeColor="text1"/>
          <w:szCs w:val="22"/>
        </w:rPr>
      </w:pPr>
      <w:r w:rsidRPr="00B54CDA">
        <w:rPr>
          <w:rFonts w:hint="eastAsia"/>
          <w:color w:val="000000" w:themeColor="text1"/>
          <w:szCs w:val="22"/>
        </w:rPr>
        <w:t>二　議案</w:t>
      </w:r>
    </w:p>
    <w:p w14:paraId="72AD5691" w14:textId="5A6FE9FC" w:rsidR="00E451F6" w:rsidRPr="00B54CDA" w:rsidRDefault="00A35437">
      <w:pPr>
        <w:rPr>
          <w:color w:val="000000" w:themeColor="text1"/>
          <w:szCs w:val="22"/>
        </w:rPr>
      </w:pPr>
      <w:r w:rsidRPr="00B54CDA">
        <w:rPr>
          <w:rFonts w:hint="eastAsia"/>
          <w:color w:val="000000" w:themeColor="text1"/>
          <w:szCs w:val="22"/>
        </w:rPr>
        <w:t>２　債権者集会参考書類には、前項に定めるもののほか、協定債権者の議決権の行使について参考となると認める事項を記載することができる。</w:t>
      </w:r>
    </w:p>
    <w:p w14:paraId="480D835E" w14:textId="77777777" w:rsidR="00E451F6" w:rsidRPr="00B54CDA" w:rsidRDefault="00A35437">
      <w:pPr>
        <w:rPr>
          <w:color w:val="000000" w:themeColor="text1"/>
          <w:szCs w:val="22"/>
        </w:rPr>
      </w:pPr>
      <w:r w:rsidRPr="00B54CDA">
        <w:rPr>
          <w:rFonts w:hint="eastAsia"/>
          <w:color w:val="000000" w:themeColor="text1"/>
          <w:szCs w:val="22"/>
        </w:rPr>
        <w:t>３　同一の債権者集会に関して協定債権者に対して提供する債権者集会参考書類に記載すべき事項（第一項第二号に掲げる事項に限る。）のうち、他の書面に記載している事項又は電磁的方法により提供している事項がある場合には、これらの事項は、債権者集会参考書類に記載することを要しない。</w:t>
      </w:r>
    </w:p>
    <w:p w14:paraId="3E9A14A2" w14:textId="77777777" w:rsidR="00E451F6" w:rsidRPr="00B54CDA" w:rsidRDefault="00A35437">
      <w:pPr>
        <w:rPr>
          <w:color w:val="000000" w:themeColor="text1"/>
          <w:szCs w:val="22"/>
        </w:rPr>
      </w:pPr>
      <w:r w:rsidRPr="00B54CDA">
        <w:rPr>
          <w:rFonts w:hint="eastAsia"/>
          <w:color w:val="000000" w:themeColor="text1"/>
          <w:szCs w:val="22"/>
        </w:rPr>
        <w:t>４　同一の債権者集会に関して協定債権者に対して提供する招集通知（法第五百四十九条第一項又は第二項の規定による通知をいう。以下この節において同じ。）の内容とすべき事項のうち、債権者集会参考書類に記載している事項がある場合には、当該事項は、招集通知の内容とすることを要しない。</w:t>
      </w:r>
    </w:p>
    <w:p w14:paraId="4BC04764" w14:textId="77777777" w:rsidR="00E451F6" w:rsidRPr="00B54CDA" w:rsidRDefault="00A35437">
      <w:pPr>
        <w:rPr>
          <w:color w:val="000000" w:themeColor="text1"/>
          <w:szCs w:val="22"/>
        </w:rPr>
      </w:pPr>
      <w:r w:rsidRPr="00B54CDA">
        <w:rPr>
          <w:rFonts w:hint="eastAsia"/>
          <w:color w:val="000000" w:themeColor="text1"/>
          <w:szCs w:val="22"/>
        </w:rPr>
        <w:t>（議決権行使書面）</w:t>
      </w:r>
    </w:p>
    <w:p w14:paraId="7BF81011" w14:textId="77777777" w:rsidR="00E451F6" w:rsidRPr="00B54CDA" w:rsidRDefault="00A35437">
      <w:pPr>
        <w:rPr>
          <w:color w:val="000000" w:themeColor="text1"/>
          <w:szCs w:val="22"/>
        </w:rPr>
      </w:pPr>
      <w:r w:rsidRPr="00B54CDA">
        <w:rPr>
          <w:rFonts w:hint="eastAsia"/>
          <w:color w:val="000000" w:themeColor="text1"/>
          <w:szCs w:val="22"/>
        </w:rPr>
        <w:t>第百五十五条　法第五百五十条第一項の規定により交付すべき議決権行使書面に記載すべき事項又は法第五百五十一条第一項若しくは第二項の規定により電磁的方法により提供すべき議決権行使書面に記載すべき事項は、次に掲げる事項とする。</w:t>
      </w:r>
    </w:p>
    <w:p w14:paraId="28A7C0C7" w14:textId="77777777" w:rsidR="00E451F6" w:rsidRPr="00B54CDA" w:rsidRDefault="00A35437">
      <w:pPr>
        <w:rPr>
          <w:color w:val="000000" w:themeColor="text1"/>
          <w:szCs w:val="22"/>
        </w:rPr>
      </w:pPr>
      <w:r w:rsidRPr="00B54CDA">
        <w:rPr>
          <w:rFonts w:hint="eastAsia"/>
          <w:color w:val="000000" w:themeColor="text1"/>
          <w:szCs w:val="22"/>
        </w:rPr>
        <w:t>一　各議案についての同意の有無（棄権の欄を設ける場合にあっては、棄権を含む。）を記載する欄</w:t>
      </w:r>
    </w:p>
    <w:p w14:paraId="53A724FD" w14:textId="77777777" w:rsidR="00E451F6" w:rsidRPr="00B54CDA" w:rsidRDefault="00A35437">
      <w:pPr>
        <w:rPr>
          <w:color w:val="000000" w:themeColor="text1"/>
          <w:szCs w:val="22"/>
        </w:rPr>
      </w:pPr>
      <w:r w:rsidRPr="00B54CDA">
        <w:rPr>
          <w:rFonts w:hint="eastAsia"/>
          <w:color w:val="000000" w:themeColor="text1"/>
          <w:szCs w:val="22"/>
        </w:rPr>
        <w:t>二　第百五十三条第三号に掲げる事項を定めたときは、当該事項</w:t>
      </w:r>
    </w:p>
    <w:p w14:paraId="761969E2" w14:textId="77777777" w:rsidR="00E451F6" w:rsidRPr="00B54CDA" w:rsidRDefault="00A35437">
      <w:pPr>
        <w:rPr>
          <w:color w:val="000000" w:themeColor="text1"/>
          <w:szCs w:val="22"/>
        </w:rPr>
      </w:pPr>
      <w:r w:rsidRPr="00B54CDA">
        <w:rPr>
          <w:rFonts w:hint="eastAsia"/>
          <w:color w:val="000000" w:themeColor="text1"/>
          <w:szCs w:val="22"/>
        </w:rPr>
        <w:lastRenderedPageBreak/>
        <w:t>三　第百五十三条第四号に掲げる事項を定めたときは、第一号の欄に記載がない議決権行使書面が招集者（法第五百四十八条第一項に規定する招集者をいう。以下この条において同じ。）に提出された場合における各議案についての賛成、反対又は棄権のいずれかの意思の表示があったものとする取扱いの内容</w:t>
      </w:r>
    </w:p>
    <w:p w14:paraId="42F61FCF" w14:textId="77777777" w:rsidR="00E451F6" w:rsidRPr="00B54CDA" w:rsidRDefault="00A35437">
      <w:pPr>
        <w:rPr>
          <w:color w:val="000000" w:themeColor="text1"/>
          <w:szCs w:val="22"/>
        </w:rPr>
      </w:pPr>
      <w:r w:rsidRPr="00B54CDA">
        <w:rPr>
          <w:rFonts w:hint="eastAsia"/>
          <w:color w:val="000000" w:themeColor="text1"/>
          <w:szCs w:val="22"/>
        </w:rPr>
        <w:t>四　議決権の行使の期限</w:t>
      </w:r>
    </w:p>
    <w:p w14:paraId="64D25B78" w14:textId="77777777" w:rsidR="00E451F6" w:rsidRPr="00B54CDA" w:rsidRDefault="00A35437">
      <w:pPr>
        <w:rPr>
          <w:color w:val="000000" w:themeColor="text1"/>
          <w:szCs w:val="22"/>
        </w:rPr>
      </w:pPr>
      <w:r w:rsidRPr="00B54CDA">
        <w:rPr>
          <w:rFonts w:hint="eastAsia"/>
          <w:color w:val="000000" w:themeColor="text1"/>
          <w:szCs w:val="22"/>
        </w:rPr>
        <w:t>五　議決権を行使すべき協定債権者の氏名又は名称及び当該協定債権者について法第五百四十八条第二項又は第三項の規定により定められた事項</w:t>
      </w:r>
    </w:p>
    <w:p w14:paraId="66AE6C51" w14:textId="77777777" w:rsidR="00E451F6" w:rsidRPr="00B54CDA" w:rsidRDefault="00A35437">
      <w:pPr>
        <w:rPr>
          <w:color w:val="000000" w:themeColor="text1"/>
          <w:szCs w:val="22"/>
        </w:rPr>
      </w:pPr>
      <w:r w:rsidRPr="00B54CDA">
        <w:rPr>
          <w:rFonts w:hint="eastAsia"/>
          <w:color w:val="000000" w:themeColor="text1"/>
          <w:szCs w:val="22"/>
        </w:rPr>
        <w:t>２　第百五十三条第五号ロに掲げる事項を定めた場合には、招集者は、法第五百四十九条第二項の承諾をした協定債権者の請求があった時に、当該協定債権者に対して、法第五百五十条第一項の規定による議決権行使書面の交付（当該交付に代えて行う同条第二項の規定による電磁的方法による提供を含む。）をしなければならない。</w:t>
      </w:r>
    </w:p>
    <w:p w14:paraId="27277529" w14:textId="77777777" w:rsidR="00E451F6" w:rsidRPr="00B54CDA" w:rsidRDefault="00A35437">
      <w:pPr>
        <w:rPr>
          <w:color w:val="000000" w:themeColor="text1"/>
          <w:szCs w:val="22"/>
        </w:rPr>
      </w:pPr>
      <w:r w:rsidRPr="00B54CDA">
        <w:rPr>
          <w:rFonts w:hint="eastAsia"/>
          <w:color w:val="000000" w:themeColor="text1"/>
          <w:szCs w:val="22"/>
        </w:rPr>
        <w:t>３　同一の債権者集会に関して協定債権者に対して提供する招集通知の内容とすべき事項のうち、議決権行使書面に記載している事項がある場合には、当該事項は、招集通知の内容とすることを要しない。</w:t>
      </w:r>
    </w:p>
    <w:p w14:paraId="6D0DE1BE" w14:textId="77777777" w:rsidR="00E451F6" w:rsidRPr="00B54CDA" w:rsidRDefault="00A35437">
      <w:pPr>
        <w:rPr>
          <w:color w:val="000000" w:themeColor="text1"/>
          <w:szCs w:val="22"/>
        </w:rPr>
      </w:pPr>
      <w:r w:rsidRPr="00B54CDA">
        <w:rPr>
          <w:rFonts w:hint="eastAsia"/>
          <w:color w:val="000000" w:themeColor="text1"/>
          <w:szCs w:val="22"/>
        </w:rPr>
        <w:t>４　同一の債権者集会に関して協定債権者に対して提供する議決権行使書面に記載すべき事項（第一項第二号から第四号までに掲げる事項に限る。）のうち、招集通知の内容としている事項がある場合には、当該事項は、議決権行使書面に記載することを要しない。</w:t>
      </w:r>
    </w:p>
    <w:p w14:paraId="5D02B921" w14:textId="77777777" w:rsidR="00E451F6" w:rsidRPr="00B54CDA" w:rsidRDefault="00A35437">
      <w:pPr>
        <w:rPr>
          <w:color w:val="000000" w:themeColor="text1"/>
          <w:szCs w:val="22"/>
        </w:rPr>
      </w:pPr>
      <w:r w:rsidRPr="00B54CDA">
        <w:rPr>
          <w:rFonts w:hint="eastAsia"/>
          <w:color w:val="000000" w:themeColor="text1"/>
          <w:szCs w:val="22"/>
        </w:rPr>
        <w:t>（書面による議決権行使の期限）</w:t>
      </w:r>
    </w:p>
    <w:p w14:paraId="27971E81" w14:textId="77777777" w:rsidR="00E451F6" w:rsidRPr="00B54CDA" w:rsidRDefault="00A35437">
      <w:pPr>
        <w:rPr>
          <w:color w:val="000000" w:themeColor="text1"/>
          <w:szCs w:val="22"/>
        </w:rPr>
      </w:pPr>
      <w:r w:rsidRPr="00B54CDA">
        <w:rPr>
          <w:rFonts w:hint="eastAsia"/>
          <w:color w:val="000000" w:themeColor="text1"/>
          <w:szCs w:val="22"/>
        </w:rPr>
        <w:t>第百五十六条　法第五百五十六条第二項に規定する法務省令で定める時は、第百五十三条第二号の行使の期限とする。</w:t>
      </w:r>
    </w:p>
    <w:p w14:paraId="44E675A8" w14:textId="77777777" w:rsidR="00E451F6" w:rsidRPr="00B54CDA" w:rsidRDefault="00A35437">
      <w:pPr>
        <w:rPr>
          <w:color w:val="000000" w:themeColor="text1"/>
          <w:szCs w:val="22"/>
        </w:rPr>
      </w:pPr>
      <w:r w:rsidRPr="00B54CDA">
        <w:rPr>
          <w:rFonts w:hint="eastAsia"/>
          <w:color w:val="000000" w:themeColor="text1"/>
          <w:szCs w:val="22"/>
        </w:rPr>
        <w:t>（電磁的方法による議決権行使の期限）</w:t>
      </w:r>
    </w:p>
    <w:p w14:paraId="27E728A6" w14:textId="77777777" w:rsidR="00E451F6" w:rsidRPr="00B54CDA" w:rsidRDefault="00A35437">
      <w:pPr>
        <w:rPr>
          <w:color w:val="000000" w:themeColor="text1"/>
          <w:szCs w:val="22"/>
        </w:rPr>
      </w:pPr>
      <w:r w:rsidRPr="00B54CDA">
        <w:rPr>
          <w:rFonts w:hint="eastAsia"/>
          <w:color w:val="000000" w:themeColor="text1"/>
          <w:szCs w:val="22"/>
        </w:rPr>
        <w:t>第百五十七条　法第五百五十七条第一項に規定する法務省令で定める時は、第百五十三条第五号イの行使の期限とする。</w:t>
      </w:r>
    </w:p>
    <w:p w14:paraId="61DA4B9E" w14:textId="77777777" w:rsidR="00E451F6" w:rsidRPr="00B54CDA" w:rsidRDefault="00A35437">
      <w:pPr>
        <w:rPr>
          <w:color w:val="000000" w:themeColor="text1"/>
          <w:szCs w:val="22"/>
        </w:rPr>
      </w:pPr>
      <w:r w:rsidRPr="00B54CDA">
        <w:rPr>
          <w:rFonts w:hint="eastAsia"/>
          <w:color w:val="000000" w:themeColor="text1"/>
          <w:szCs w:val="22"/>
        </w:rPr>
        <w:t>（債権者集会の議事録）</w:t>
      </w:r>
    </w:p>
    <w:p w14:paraId="599E3C00" w14:textId="77777777" w:rsidR="00E451F6" w:rsidRPr="00B54CDA" w:rsidRDefault="00A35437">
      <w:pPr>
        <w:rPr>
          <w:color w:val="000000" w:themeColor="text1"/>
          <w:szCs w:val="22"/>
        </w:rPr>
      </w:pPr>
      <w:r w:rsidRPr="00B54CDA">
        <w:rPr>
          <w:rFonts w:hint="eastAsia"/>
          <w:color w:val="000000" w:themeColor="text1"/>
          <w:szCs w:val="22"/>
        </w:rPr>
        <w:t>第百五十八条　法第五百六十一条の規定による債権者集会の議事録の作成については、この条の定めるところによる。</w:t>
      </w:r>
    </w:p>
    <w:p w14:paraId="4A07413E" w14:textId="77777777" w:rsidR="00E451F6" w:rsidRPr="00B54CDA" w:rsidRDefault="00A35437">
      <w:pPr>
        <w:rPr>
          <w:color w:val="000000" w:themeColor="text1"/>
          <w:szCs w:val="22"/>
        </w:rPr>
      </w:pPr>
      <w:r w:rsidRPr="00B54CDA">
        <w:rPr>
          <w:rFonts w:hint="eastAsia"/>
          <w:color w:val="000000" w:themeColor="text1"/>
          <w:szCs w:val="22"/>
        </w:rPr>
        <w:t>２　債権者集会の議事録は、書面又は電磁的記録をもって作成しなければならない。</w:t>
      </w:r>
    </w:p>
    <w:p w14:paraId="373DC6A9" w14:textId="77777777" w:rsidR="00E451F6" w:rsidRPr="00B54CDA" w:rsidRDefault="00A35437">
      <w:pPr>
        <w:rPr>
          <w:color w:val="000000" w:themeColor="text1"/>
          <w:szCs w:val="22"/>
        </w:rPr>
      </w:pPr>
      <w:r w:rsidRPr="00B54CDA">
        <w:rPr>
          <w:rFonts w:hint="eastAsia"/>
          <w:color w:val="000000" w:themeColor="text1"/>
          <w:szCs w:val="22"/>
        </w:rPr>
        <w:t>３　債権者集会の議事録は、次に掲げる事項を内容とするものでなければならない。</w:t>
      </w:r>
    </w:p>
    <w:p w14:paraId="58984FB9" w14:textId="77777777" w:rsidR="00E451F6" w:rsidRPr="00B54CDA" w:rsidRDefault="00A35437">
      <w:pPr>
        <w:rPr>
          <w:color w:val="000000" w:themeColor="text1"/>
          <w:szCs w:val="22"/>
        </w:rPr>
      </w:pPr>
      <w:r w:rsidRPr="00B54CDA">
        <w:rPr>
          <w:rFonts w:hint="eastAsia"/>
          <w:color w:val="000000" w:themeColor="text1"/>
          <w:szCs w:val="22"/>
        </w:rPr>
        <w:t>一　債権者集会が開催された日時及び場所</w:t>
      </w:r>
    </w:p>
    <w:p w14:paraId="75CB5AE2" w14:textId="77777777" w:rsidR="00E451F6" w:rsidRPr="00B54CDA" w:rsidRDefault="00A35437">
      <w:pPr>
        <w:rPr>
          <w:color w:val="000000" w:themeColor="text1"/>
          <w:szCs w:val="22"/>
        </w:rPr>
      </w:pPr>
      <w:r w:rsidRPr="00B54CDA">
        <w:rPr>
          <w:rFonts w:hint="eastAsia"/>
          <w:color w:val="000000" w:themeColor="text1"/>
          <w:szCs w:val="22"/>
        </w:rPr>
        <w:t>二　債権者集会の議事の経過の要領及びその結果</w:t>
      </w:r>
    </w:p>
    <w:p w14:paraId="352606F6" w14:textId="77777777" w:rsidR="00E451F6" w:rsidRPr="00B54CDA" w:rsidRDefault="00A35437">
      <w:pPr>
        <w:rPr>
          <w:color w:val="000000" w:themeColor="text1"/>
          <w:szCs w:val="22"/>
        </w:rPr>
      </w:pPr>
      <w:r w:rsidRPr="00B54CDA">
        <w:rPr>
          <w:rFonts w:hint="eastAsia"/>
          <w:color w:val="000000" w:themeColor="text1"/>
          <w:szCs w:val="22"/>
        </w:rPr>
        <w:t>三　法第五百五十九条の規定により債権者集会において述べられた意見があるときは、その意見の内容の概要</w:t>
      </w:r>
    </w:p>
    <w:p w14:paraId="24325874" w14:textId="77777777" w:rsidR="00E451F6" w:rsidRPr="00B54CDA" w:rsidRDefault="00A35437">
      <w:pPr>
        <w:rPr>
          <w:color w:val="000000" w:themeColor="text1"/>
          <w:szCs w:val="22"/>
        </w:rPr>
      </w:pPr>
      <w:r w:rsidRPr="00B54CDA">
        <w:rPr>
          <w:rFonts w:hint="eastAsia"/>
          <w:color w:val="000000" w:themeColor="text1"/>
          <w:szCs w:val="22"/>
        </w:rPr>
        <w:t>四　法第五百六十二条の規定により債権者集会に対する報告及び意見の陳述がされたときは、その報告及び意見の内容の概要</w:t>
      </w:r>
    </w:p>
    <w:p w14:paraId="2EFC268A" w14:textId="77777777" w:rsidR="00E451F6" w:rsidRPr="00B54CDA" w:rsidRDefault="00A35437">
      <w:pPr>
        <w:rPr>
          <w:color w:val="000000" w:themeColor="text1"/>
          <w:szCs w:val="22"/>
        </w:rPr>
      </w:pPr>
      <w:r w:rsidRPr="00B54CDA">
        <w:rPr>
          <w:rFonts w:hint="eastAsia"/>
          <w:color w:val="000000" w:themeColor="text1"/>
          <w:szCs w:val="22"/>
        </w:rPr>
        <w:t>五　債権者集会に出席した清算人の氏名</w:t>
      </w:r>
    </w:p>
    <w:p w14:paraId="558EED58" w14:textId="77777777" w:rsidR="00E451F6" w:rsidRPr="00B54CDA" w:rsidRDefault="00A35437">
      <w:pPr>
        <w:rPr>
          <w:color w:val="000000" w:themeColor="text1"/>
          <w:szCs w:val="22"/>
        </w:rPr>
      </w:pPr>
      <w:r w:rsidRPr="00B54CDA">
        <w:rPr>
          <w:rFonts w:hint="eastAsia"/>
          <w:color w:val="000000" w:themeColor="text1"/>
          <w:szCs w:val="22"/>
        </w:rPr>
        <w:t>六　債権者集会の議長が存するときは、議長の氏名</w:t>
      </w:r>
    </w:p>
    <w:p w14:paraId="58E2B172" w14:textId="77777777" w:rsidR="00E451F6" w:rsidRPr="00B54CDA" w:rsidRDefault="00A35437">
      <w:pPr>
        <w:rPr>
          <w:color w:val="000000" w:themeColor="text1"/>
          <w:szCs w:val="22"/>
        </w:rPr>
      </w:pPr>
      <w:r w:rsidRPr="00B54CDA">
        <w:rPr>
          <w:rFonts w:hint="eastAsia"/>
          <w:color w:val="000000" w:themeColor="text1"/>
          <w:szCs w:val="22"/>
        </w:rPr>
        <w:t>七　議事録の作成に係る職務を行った者の氏名又は名称</w:t>
      </w:r>
    </w:p>
    <w:p w14:paraId="1B70C2EB"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三編　持分会社</w:t>
      </w:r>
    </w:p>
    <w:p w14:paraId="22F3B4E9"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一章　計算等</w:t>
      </w:r>
    </w:p>
    <w:p w14:paraId="36560DB4" w14:textId="77777777" w:rsidR="00E451F6" w:rsidRPr="00B54CDA" w:rsidRDefault="00A35437">
      <w:pPr>
        <w:rPr>
          <w:color w:val="000000" w:themeColor="text1"/>
          <w:szCs w:val="22"/>
        </w:rPr>
      </w:pPr>
      <w:r w:rsidRPr="00B54CDA">
        <w:rPr>
          <w:rFonts w:hint="eastAsia"/>
          <w:color w:val="000000" w:themeColor="text1"/>
          <w:szCs w:val="22"/>
        </w:rPr>
        <w:lastRenderedPageBreak/>
        <w:t>第百五十九条　次に掲げる規定に規定する法務省令で定めるべき事項は、会社計算規則の定めるところによる。</w:t>
      </w:r>
    </w:p>
    <w:p w14:paraId="42093325"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六百十五条第一項</w:t>
      </w:r>
    </w:p>
    <w:p w14:paraId="5DF78891" w14:textId="77777777" w:rsidR="00E451F6" w:rsidRPr="00B54CDA" w:rsidRDefault="00A35437">
      <w:pPr>
        <w:rPr>
          <w:color w:val="000000" w:themeColor="text1"/>
          <w:szCs w:val="22"/>
        </w:rPr>
      </w:pPr>
      <w:r w:rsidRPr="00B54CDA">
        <w:rPr>
          <w:rFonts w:hint="eastAsia"/>
          <w:color w:val="000000" w:themeColor="text1"/>
          <w:szCs w:val="22"/>
        </w:rPr>
        <w:t>二　法第六百十七条第一項及び第二項</w:t>
      </w:r>
    </w:p>
    <w:p w14:paraId="193610EF"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六百二十条第二項</w:t>
      </w:r>
    </w:p>
    <w:p w14:paraId="59332A5C"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四　法第六百二十三条第一項</w:t>
      </w:r>
    </w:p>
    <w:p w14:paraId="11571CA6"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五　法第六百二十六条第四項第四号</w:t>
      </w:r>
    </w:p>
    <w:p w14:paraId="5BA039B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六　法第六百三十一条第一項</w:t>
      </w:r>
    </w:p>
    <w:p w14:paraId="5EF9270A" w14:textId="77777777" w:rsidR="00E451F6" w:rsidRPr="00B54CDA" w:rsidRDefault="00A35437">
      <w:pPr>
        <w:rPr>
          <w:color w:val="000000" w:themeColor="text1"/>
          <w:szCs w:val="22"/>
        </w:rPr>
      </w:pPr>
      <w:r w:rsidRPr="00B54CDA">
        <w:rPr>
          <w:rFonts w:hint="eastAsia"/>
          <w:color w:val="000000" w:themeColor="text1"/>
          <w:szCs w:val="22"/>
        </w:rPr>
        <w:t>七　法第六百三十五条第二項、第三項及び第五項</w:t>
      </w:r>
    </w:p>
    <w:p w14:paraId="2F854A25"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二章　清算</w:t>
      </w:r>
    </w:p>
    <w:p w14:paraId="1627C832" w14:textId="77777777" w:rsidR="00E451F6" w:rsidRPr="00B54CDA" w:rsidRDefault="00A35437">
      <w:pPr>
        <w:rPr>
          <w:color w:val="000000" w:themeColor="text1"/>
          <w:szCs w:val="22"/>
        </w:rPr>
      </w:pPr>
      <w:r w:rsidRPr="00B54CDA">
        <w:rPr>
          <w:rFonts w:hint="eastAsia"/>
          <w:color w:val="000000" w:themeColor="text1"/>
          <w:szCs w:val="22"/>
        </w:rPr>
        <w:t>（財産目録）</w:t>
      </w:r>
    </w:p>
    <w:p w14:paraId="70B00BB1" w14:textId="77777777" w:rsidR="00E451F6" w:rsidRPr="00B54CDA" w:rsidRDefault="00A35437">
      <w:pPr>
        <w:rPr>
          <w:color w:val="000000" w:themeColor="text1"/>
          <w:szCs w:val="22"/>
        </w:rPr>
      </w:pPr>
      <w:r w:rsidRPr="00B54CDA">
        <w:rPr>
          <w:rFonts w:hint="eastAsia"/>
          <w:color w:val="000000" w:themeColor="text1"/>
          <w:szCs w:val="22"/>
        </w:rPr>
        <w:t>第百六十条　法第六百五十八条第一項又は第六百六十九条第一項若しくは第二項の規定により作成すべき財産目録については、この条の定めるところによる。</w:t>
      </w:r>
    </w:p>
    <w:p w14:paraId="79C964DF" w14:textId="77777777" w:rsidR="00E451F6" w:rsidRPr="00B54CDA" w:rsidRDefault="00A35437">
      <w:pPr>
        <w:rPr>
          <w:color w:val="000000" w:themeColor="text1"/>
          <w:szCs w:val="22"/>
        </w:rPr>
      </w:pPr>
      <w:bookmarkStart w:id="81" w:name="_Hlk168584984"/>
      <w:r w:rsidRPr="00B54CDA">
        <w:rPr>
          <w:rFonts w:hint="eastAsia"/>
          <w:color w:val="000000" w:themeColor="text1"/>
          <w:szCs w:val="22"/>
        </w:rPr>
        <w:t>２　前項の財産目録に計上すべき財産については、その処分価格を付すことが困難な場合を除き、法第六百四十四条各号に掲げる場合に該当することとなった日における処分価格を付さなければならない。この場合において、清算持分会社の会計帳簿については、財産目録に付された価格を取得価額とみなす。</w:t>
      </w:r>
    </w:p>
    <w:bookmarkEnd w:id="81"/>
    <w:p w14:paraId="4771620B" w14:textId="77777777" w:rsidR="00E451F6" w:rsidRPr="00B54CDA" w:rsidRDefault="00A35437">
      <w:pPr>
        <w:rPr>
          <w:color w:val="000000" w:themeColor="text1"/>
          <w:szCs w:val="22"/>
        </w:rPr>
      </w:pPr>
      <w:r w:rsidRPr="00B54CDA">
        <w:rPr>
          <w:rFonts w:hint="eastAsia"/>
          <w:color w:val="000000" w:themeColor="text1"/>
          <w:szCs w:val="22"/>
        </w:rPr>
        <w:t>３　第一項の財産目録は、次に掲げる部に区分して表示しなければならない。この場合において、第一号及び第二号に掲げる部は、その内容を示す適当な名称を付した項目に細分することができる。</w:t>
      </w:r>
    </w:p>
    <w:p w14:paraId="005AA78D" w14:textId="77777777" w:rsidR="00E451F6" w:rsidRPr="00B54CDA" w:rsidRDefault="00A35437">
      <w:pPr>
        <w:rPr>
          <w:color w:val="000000" w:themeColor="text1"/>
          <w:szCs w:val="22"/>
          <w:lang w:val="da-DK"/>
        </w:rPr>
      </w:pPr>
      <w:r w:rsidRPr="00B54CDA">
        <w:rPr>
          <w:rFonts w:hint="eastAsia"/>
          <w:color w:val="000000" w:themeColor="text1"/>
          <w:szCs w:val="22"/>
        </w:rPr>
        <w:t>一　資産</w:t>
      </w:r>
    </w:p>
    <w:p w14:paraId="46D5450F" w14:textId="77777777" w:rsidR="00E451F6" w:rsidRPr="00B54CDA" w:rsidRDefault="00A35437">
      <w:pPr>
        <w:rPr>
          <w:color w:val="000000" w:themeColor="text1"/>
          <w:szCs w:val="22"/>
        </w:rPr>
      </w:pPr>
      <w:r w:rsidRPr="00B54CDA">
        <w:rPr>
          <w:rFonts w:hint="eastAsia"/>
          <w:color w:val="000000" w:themeColor="text1"/>
          <w:szCs w:val="22"/>
        </w:rPr>
        <w:t>二　負債</w:t>
      </w:r>
    </w:p>
    <w:p w14:paraId="383B5B3D" w14:textId="77777777" w:rsidR="00E451F6" w:rsidRPr="00B54CDA" w:rsidRDefault="00A35437">
      <w:pPr>
        <w:rPr>
          <w:color w:val="000000" w:themeColor="text1"/>
          <w:szCs w:val="22"/>
        </w:rPr>
      </w:pPr>
      <w:r w:rsidRPr="00B54CDA">
        <w:rPr>
          <w:rFonts w:hint="eastAsia"/>
          <w:color w:val="000000" w:themeColor="text1"/>
          <w:szCs w:val="22"/>
        </w:rPr>
        <w:t>三　正味資産</w:t>
      </w:r>
    </w:p>
    <w:p w14:paraId="12A754C3" w14:textId="77777777" w:rsidR="00E451F6" w:rsidRPr="00B54CDA" w:rsidRDefault="00A35437">
      <w:pPr>
        <w:rPr>
          <w:color w:val="000000" w:themeColor="text1"/>
          <w:szCs w:val="22"/>
        </w:rPr>
      </w:pPr>
      <w:r w:rsidRPr="00B54CDA">
        <w:rPr>
          <w:rFonts w:hint="eastAsia"/>
          <w:color w:val="000000" w:themeColor="text1"/>
          <w:szCs w:val="22"/>
        </w:rPr>
        <w:t>（清算開始時の貸借対照表）</w:t>
      </w:r>
    </w:p>
    <w:p w14:paraId="0EDD0CCA" w14:textId="77777777" w:rsidR="00E451F6" w:rsidRPr="00B54CDA" w:rsidRDefault="00A35437">
      <w:pPr>
        <w:rPr>
          <w:color w:val="000000" w:themeColor="text1"/>
          <w:szCs w:val="22"/>
        </w:rPr>
      </w:pPr>
      <w:r w:rsidRPr="00B54CDA">
        <w:rPr>
          <w:rFonts w:hint="eastAsia"/>
          <w:color w:val="000000" w:themeColor="text1"/>
          <w:szCs w:val="22"/>
        </w:rPr>
        <w:t>第百六十一条　法第六百五十八条第一項又は第六百六十九条第一項若しくは第二項の規定により作成すべき貸借対照表については、この条の定めるところによる。</w:t>
      </w:r>
    </w:p>
    <w:p w14:paraId="2AD39B4E" w14:textId="77777777" w:rsidR="00E451F6" w:rsidRPr="00B54CDA" w:rsidRDefault="00A35437">
      <w:pPr>
        <w:rPr>
          <w:color w:val="000000" w:themeColor="text1"/>
          <w:szCs w:val="22"/>
        </w:rPr>
      </w:pPr>
      <w:r w:rsidRPr="00B54CDA">
        <w:rPr>
          <w:rFonts w:hint="eastAsia"/>
          <w:color w:val="000000" w:themeColor="text1"/>
          <w:szCs w:val="22"/>
        </w:rPr>
        <w:t>２　前項の貸借対照表は、財産目録に基づき作成しなければならない。</w:t>
      </w:r>
    </w:p>
    <w:p w14:paraId="12758E68" w14:textId="77777777" w:rsidR="00E451F6" w:rsidRPr="00B54CDA" w:rsidRDefault="00A35437">
      <w:pPr>
        <w:rPr>
          <w:color w:val="000000" w:themeColor="text1"/>
          <w:szCs w:val="22"/>
        </w:rPr>
      </w:pPr>
      <w:r w:rsidRPr="00B54CDA">
        <w:rPr>
          <w:rFonts w:hint="eastAsia"/>
          <w:color w:val="000000" w:themeColor="text1"/>
          <w:szCs w:val="22"/>
        </w:rPr>
        <w:t>３　第一項の貸借対照表は、次に掲げる部に区分して表示しなければならない。この場合において、第一号及び第二号に掲げる部は、その内容を示す適当な名称を付した項目に細分することができる。</w:t>
      </w:r>
    </w:p>
    <w:p w14:paraId="636C6098" w14:textId="77777777" w:rsidR="00E451F6" w:rsidRPr="00B54CDA" w:rsidRDefault="00A35437">
      <w:pPr>
        <w:rPr>
          <w:color w:val="000000" w:themeColor="text1"/>
          <w:szCs w:val="22"/>
          <w:lang w:val="da-DK"/>
        </w:rPr>
      </w:pPr>
      <w:r w:rsidRPr="00B54CDA">
        <w:rPr>
          <w:rFonts w:hint="eastAsia"/>
          <w:color w:val="000000" w:themeColor="text1"/>
          <w:szCs w:val="22"/>
        </w:rPr>
        <w:t>一　資産</w:t>
      </w:r>
    </w:p>
    <w:p w14:paraId="73E96D9A" w14:textId="77777777" w:rsidR="00E451F6" w:rsidRPr="00B54CDA" w:rsidRDefault="00A35437">
      <w:pPr>
        <w:rPr>
          <w:color w:val="000000" w:themeColor="text1"/>
          <w:szCs w:val="22"/>
        </w:rPr>
      </w:pPr>
      <w:r w:rsidRPr="00B54CDA">
        <w:rPr>
          <w:rFonts w:hint="eastAsia"/>
          <w:color w:val="000000" w:themeColor="text1"/>
          <w:szCs w:val="22"/>
        </w:rPr>
        <w:t>二　負債</w:t>
      </w:r>
    </w:p>
    <w:p w14:paraId="7A5BB9C7" w14:textId="77777777" w:rsidR="00E451F6" w:rsidRPr="00B54CDA" w:rsidRDefault="00A35437">
      <w:pPr>
        <w:rPr>
          <w:color w:val="000000" w:themeColor="text1"/>
          <w:szCs w:val="22"/>
          <w:lang w:val="da-DK"/>
        </w:rPr>
      </w:pPr>
      <w:r w:rsidRPr="00B54CDA">
        <w:rPr>
          <w:rFonts w:hint="eastAsia"/>
          <w:color w:val="000000" w:themeColor="text1"/>
          <w:szCs w:val="22"/>
        </w:rPr>
        <w:t>三　純資産</w:t>
      </w:r>
    </w:p>
    <w:p w14:paraId="2245E969" w14:textId="77777777" w:rsidR="00E451F6" w:rsidRPr="00B54CDA" w:rsidRDefault="00A35437">
      <w:pPr>
        <w:rPr>
          <w:color w:val="000000" w:themeColor="text1"/>
          <w:szCs w:val="22"/>
        </w:rPr>
      </w:pPr>
      <w:r w:rsidRPr="00B54CDA">
        <w:rPr>
          <w:rFonts w:hint="eastAsia"/>
          <w:color w:val="000000" w:themeColor="text1"/>
          <w:szCs w:val="22"/>
        </w:rPr>
        <w:t>４　処分価格を付すことが困難な資産がある場合には、第一項の貸借対照表には、当該資産に係る財産評価の方針を注記しなければならない。</w:t>
      </w:r>
    </w:p>
    <w:p w14:paraId="0C17EFB4"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四編　社債</w:t>
      </w:r>
    </w:p>
    <w:p w14:paraId="552412ED"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一章　総則</w:t>
      </w:r>
    </w:p>
    <w:p w14:paraId="13A822CB" w14:textId="77777777" w:rsidR="00E451F6" w:rsidRPr="00B54CDA" w:rsidRDefault="00A35437">
      <w:pPr>
        <w:rPr>
          <w:color w:val="000000" w:themeColor="text1"/>
          <w:szCs w:val="22"/>
        </w:rPr>
      </w:pPr>
      <w:r w:rsidRPr="00B54CDA">
        <w:rPr>
          <w:rFonts w:hint="eastAsia"/>
          <w:color w:val="000000" w:themeColor="text1"/>
          <w:szCs w:val="22"/>
        </w:rPr>
        <w:t>（募集事項）</w:t>
      </w:r>
    </w:p>
    <w:p w14:paraId="4D5C9E0D" w14:textId="77777777" w:rsidR="00E451F6" w:rsidRPr="00B54CDA" w:rsidRDefault="00A35437">
      <w:pPr>
        <w:rPr>
          <w:color w:val="000000" w:themeColor="text1"/>
          <w:szCs w:val="22"/>
        </w:rPr>
      </w:pPr>
      <w:r w:rsidRPr="00B54CDA">
        <w:rPr>
          <w:rFonts w:hint="eastAsia"/>
          <w:color w:val="000000" w:themeColor="text1"/>
          <w:szCs w:val="22"/>
        </w:rPr>
        <w:t>第百六十二条　法第六百七十六条第十二号に規定する法務省令で定める事項は、次に掲げる事項とする。</w:t>
      </w:r>
    </w:p>
    <w:p w14:paraId="251F6DD8" w14:textId="77777777" w:rsidR="00E451F6" w:rsidRPr="00B54CDA" w:rsidRDefault="00A35437">
      <w:pPr>
        <w:rPr>
          <w:color w:val="000000" w:themeColor="text1"/>
          <w:szCs w:val="22"/>
        </w:rPr>
      </w:pPr>
      <w:r w:rsidRPr="00B54CDA">
        <w:rPr>
          <w:rFonts w:hint="eastAsia"/>
          <w:color w:val="000000" w:themeColor="text1"/>
          <w:szCs w:val="22"/>
        </w:rPr>
        <w:lastRenderedPageBreak/>
        <w:t>一　数回に分けて募集社債と引換えに金銭の払込みをさせるときは、その旨及び各払込みの期日における払込金額（法第六百七十六条第九号に規定する払込金額をいう。）</w:t>
      </w:r>
    </w:p>
    <w:p w14:paraId="5ADF2DAF" w14:textId="77777777" w:rsidR="00E451F6" w:rsidRPr="00B54CDA" w:rsidRDefault="00A35437">
      <w:pPr>
        <w:rPr>
          <w:color w:val="000000" w:themeColor="text1"/>
          <w:szCs w:val="22"/>
        </w:rPr>
      </w:pPr>
      <w:r w:rsidRPr="00B54CDA">
        <w:rPr>
          <w:rFonts w:hint="eastAsia"/>
          <w:color w:val="000000" w:themeColor="text1"/>
          <w:szCs w:val="22"/>
        </w:rPr>
        <w:t>二　他の会社と合同して募集社債を発行するときは、その旨及び各会社の負担部分</w:t>
      </w:r>
    </w:p>
    <w:p w14:paraId="76A22405" w14:textId="77777777" w:rsidR="00E451F6" w:rsidRPr="00B54CDA" w:rsidRDefault="00A35437">
      <w:pPr>
        <w:rPr>
          <w:color w:val="000000" w:themeColor="text1"/>
          <w:szCs w:val="22"/>
        </w:rPr>
      </w:pPr>
      <w:r w:rsidRPr="00B54CDA">
        <w:rPr>
          <w:rFonts w:hint="eastAsia"/>
          <w:color w:val="000000" w:themeColor="text1"/>
          <w:szCs w:val="22"/>
        </w:rPr>
        <w:t>三　募集社債と引換えにする金銭の払込みに代えて金銭以外の財産を給付する旨の契約を締結するときは、その契約の内容</w:t>
      </w:r>
    </w:p>
    <w:p w14:paraId="2ECD9CCF" w14:textId="77777777" w:rsidR="00E451F6" w:rsidRPr="00B54CDA" w:rsidRDefault="00A35437">
      <w:pPr>
        <w:rPr>
          <w:color w:val="000000" w:themeColor="text1"/>
          <w:szCs w:val="22"/>
        </w:rPr>
      </w:pPr>
      <w:r w:rsidRPr="00B54CDA">
        <w:rPr>
          <w:rFonts w:hint="eastAsia"/>
          <w:color w:val="000000" w:themeColor="text1"/>
          <w:szCs w:val="22"/>
        </w:rPr>
        <w:t>四　法第七百二条の規定による委託に係る契約において法に規定する社債管理者の権限以外の権限を定めるときは、その権限の内容</w:t>
      </w:r>
    </w:p>
    <w:p w14:paraId="6805263B" w14:textId="77777777" w:rsidR="00E451F6" w:rsidRPr="00B54CDA" w:rsidRDefault="00A35437">
      <w:pPr>
        <w:rPr>
          <w:color w:val="000000" w:themeColor="text1"/>
          <w:szCs w:val="22"/>
        </w:rPr>
      </w:pPr>
      <w:r w:rsidRPr="00B54CDA">
        <w:rPr>
          <w:rFonts w:hint="eastAsia"/>
          <w:color w:val="000000" w:themeColor="text1"/>
          <w:szCs w:val="22"/>
        </w:rPr>
        <w:t>五　法第七百十一条第二項本文（法第七百十四条の七において読み替えて準用する場合を含む。）に規定するときは、同項本文に規定する事由</w:t>
      </w:r>
    </w:p>
    <w:p w14:paraId="01D81E3F" w14:textId="77777777" w:rsidR="00E451F6" w:rsidRPr="00B54CDA" w:rsidRDefault="00A35437">
      <w:pPr>
        <w:rPr>
          <w:color w:val="000000" w:themeColor="text1"/>
          <w:szCs w:val="22"/>
        </w:rPr>
      </w:pPr>
      <w:r w:rsidRPr="00B54CDA">
        <w:rPr>
          <w:rFonts w:hint="eastAsia"/>
          <w:color w:val="000000" w:themeColor="text1"/>
          <w:szCs w:val="22"/>
        </w:rPr>
        <w:t>六　法第七百十四条の二の規定による委託に係る契約において法第七百十四条の四第二項各号に掲げる行為をする権限の全部若しくは一部又は法に規定する社債管理補助者の権限以外の権限を定めるときは、その権限の内容</w:t>
      </w:r>
    </w:p>
    <w:p w14:paraId="1DD20948" w14:textId="77777777" w:rsidR="00E451F6" w:rsidRPr="00B54CDA" w:rsidRDefault="00A35437">
      <w:pPr>
        <w:rPr>
          <w:color w:val="000000" w:themeColor="text1"/>
          <w:szCs w:val="22"/>
        </w:rPr>
      </w:pPr>
      <w:r w:rsidRPr="00B54CDA">
        <w:rPr>
          <w:rFonts w:hint="eastAsia"/>
          <w:color w:val="000000" w:themeColor="text1"/>
          <w:szCs w:val="22"/>
        </w:rPr>
        <w:t>七　法第七百十四条の二の規定による委託に係る契約における法第七百十四条の四第四項の規定による報告又は同項に規定する措置に係る定めの内容</w:t>
      </w:r>
    </w:p>
    <w:p w14:paraId="23367697" w14:textId="77777777" w:rsidR="00E451F6" w:rsidRPr="00B54CDA" w:rsidRDefault="00A35437">
      <w:pPr>
        <w:rPr>
          <w:color w:val="000000" w:themeColor="text1"/>
          <w:szCs w:val="22"/>
        </w:rPr>
      </w:pPr>
      <w:r w:rsidRPr="00B54CDA">
        <w:rPr>
          <w:rFonts w:hint="eastAsia"/>
          <w:color w:val="000000" w:themeColor="text1"/>
          <w:szCs w:val="22"/>
        </w:rPr>
        <w:t>八　募集社債が信託社債であるときは、その旨及び当該信託社債についての信託を特定するために必要な事項</w:t>
      </w:r>
    </w:p>
    <w:p w14:paraId="1ECB4490"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0C9590C7" w14:textId="77777777" w:rsidR="00E451F6" w:rsidRPr="00B54CDA" w:rsidRDefault="00A35437">
      <w:pPr>
        <w:rPr>
          <w:color w:val="000000" w:themeColor="text1"/>
          <w:szCs w:val="22"/>
        </w:rPr>
      </w:pPr>
      <w:r w:rsidRPr="00B54CDA">
        <w:rPr>
          <w:rFonts w:hint="eastAsia"/>
          <w:color w:val="000000" w:themeColor="text1"/>
          <w:szCs w:val="22"/>
        </w:rPr>
        <w:t>第百六十三条　法第六百七十七条第一項第三号に規定する法務省令で定める事項は、次に掲げる事項とする。</w:t>
      </w:r>
    </w:p>
    <w:p w14:paraId="0491C9D5" w14:textId="77777777" w:rsidR="00E451F6" w:rsidRPr="00B54CDA" w:rsidRDefault="00A35437">
      <w:pPr>
        <w:rPr>
          <w:color w:val="000000" w:themeColor="text1"/>
          <w:szCs w:val="22"/>
        </w:rPr>
      </w:pPr>
      <w:r w:rsidRPr="00B54CDA">
        <w:rPr>
          <w:rFonts w:hint="eastAsia"/>
          <w:color w:val="000000" w:themeColor="text1"/>
          <w:szCs w:val="22"/>
        </w:rPr>
        <w:t>一　社債管理者を定めたときは、その名称及び住所</w:t>
      </w:r>
    </w:p>
    <w:p w14:paraId="4662B4DF" w14:textId="77777777" w:rsidR="00E451F6" w:rsidRPr="00B54CDA" w:rsidRDefault="00A35437">
      <w:pPr>
        <w:rPr>
          <w:color w:val="000000" w:themeColor="text1"/>
          <w:szCs w:val="22"/>
        </w:rPr>
      </w:pPr>
      <w:r w:rsidRPr="00B54CDA">
        <w:rPr>
          <w:rFonts w:hint="eastAsia"/>
          <w:color w:val="000000" w:themeColor="text1"/>
          <w:szCs w:val="22"/>
        </w:rPr>
        <w:t>二　社債管理補助者を定めたときは、その氏名又は名称及び住所</w:t>
      </w:r>
    </w:p>
    <w:p w14:paraId="4823FD1C" w14:textId="77777777" w:rsidR="00E451F6" w:rsidRPr="00B54CDA" w:rsidRDefault="00A35437">
      <w:pPr>
        <w:rPr>
          <w:color w:val="000000" w:themeColor="text1"/>
          <w:szCs w:val="22"/>
        </w:rPr>
      </w:pPr>
      <w:r w:rsidRPr="00B54CDA">
        <w:rPr>
          <w:rFonts w:hint="eastAsia"/>
          <w:color w:val="000000" w:themeColor="text1"/>
          <w:szCs w:val="22"/>
        </w:rPr>
        <w:t>三　社債原簿管理人を定めたときは、その氏名又は名称及び住所</w:t>
      </w:r>
    </w:p>
    <w:p w14:paraId="6E70A405"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する通知を要しない場合）</w:t>
      </w:r>
    </w:p>
    <w:p w14:paraId="35C90D4A" w14:textId="77777777" w:rsidR="00E451F6" w:rsidRPr="00B54CDA" w:rsidRDefault="00A35437">
      <w:pPr>
        <w:rPr>
          <w:color w:val="000000" w:themeColor="text1"/>
          <w:szCs w:val="22"/>
        </w:rPr>
      </w:pPr>
      <w:r w:rsidRPr="00B54CDA">
        <w:rPr>
          <w:rFonts w:hint="eastAsia"/>
          <w:color w:val="000000" w:themeColor="text1"/>
          <w:szCs w:val="22"/>
        </w:rPr>
        <w:t>第百六十四条　法第六百七十七条第四項に規定する法務省令で定める場合は、次に掲げる場合であって、会社が同条第一項の申込みをしようとする者に対して同項各号に掲げる事項を提供している場合とする。</w:t>
      </w:r>
    </w:p>
    <w:p w14:paraId="58E41E6F" w14:textId="77777777" w:rsidR="00E451F6" w:rsidRPr="00B54CDA" w:rsidRDefault="00A35437">
      <w:pPr>
        <w:rPr>
          <w:color w:val="000000" w:themeColor="text1"/>
          <w:szCs w:val="22"/>
        </w:rPr>
      </w:pPr>
      <w:r w:rsidRPr="00B54CDA">
        <w:rPr>
          <w:rFonts w:hint="eastAsia"/>
          <w:color w:val="000000" w:themeColor="text1"/>
          <w:szCs w:val="22"/>
        </w:rPr>
        <w:t>一　当該会社が金融商品取引法の規定に基づき目論見書に記載すべき事項を電磁的方法により提供している場合</w:t>
      </w:r>
    </w:p>
    <w:p w14:paraId="70440AF5" w14:textId="77777777" w:rsidR="00E451F6" w:rsidRPr="00B54CDA" w:rsidRDefault="00A35437">
      <w:pPr>
        <w:rPr>
          <w:color w:val="000000" w:themeColor="text1"/>
          <w:szCs w:val="22"/>
        </w:rPr>
      </w:pPr>
      <w:r w:rsidRPr="00B54CDA">
        <w:rPr>
          <w:rFonts w:hint="eastAsia"/>
          <w:color w:val="000000" w:themeColor="text1"/>
          <w:szCs w:val="22"/>
        </w:rPr>
        <w:t>二　当該会社が外国の法令に基づき目論見書その他これに相当する書面その他の資料を提供している場合</w:t>
      </w:r>
    </w:p>
    <w:p w14:paraId="31087B70" w14:textId="77777777" w:rsidR="00E451F6" w:rsidRPr="00B54CDA" w:rsidRDefault="00A35437">
      <w:pPr>
        <w:rPr>
          <w:color w:val="000000" w:themeColor="text1"/>
          <w:szCs w:val="22"/>
        </w:rPr>
      </w:pPr>
      <w:r w:rsidRPr="00B54CDA">
        <w:rPr>
          <w:rFonts w:hint="eastAsia"/>
          <w:color w:val="000000" w:themeColor="text1"/>
          <w:szCs w:val="22"/>
        </w:rPr>
        <w:t>三　長期信用銀行法（昭和二十七年法律第百八十七号）第十一条第四項の規定に基づく公告により同項各号の事項を提供している場合</w:t>
      </w:r>
    </w:p>
    <w:p w14:paraId="6023D3D6" w14:textId="77777777" w:rsidR="00E451F6" w:rsidRPr="00B54CDA" w:rsidRDefault="00A35437">
      <w:pPr>
        <w:rPr>
          <w:color w:val="000000" w:themeColor="text1"/>
          <w:szCs w:val="22"/>
        </w:rPr>
      </w:pPr>
      <w:r w:rsidRPr="00B54CDA">
        <w:rPr>
          <w:rFonts w:hint="eastAsia"/>
          <w:color w:val="000000" w:themeColor="text1"/>
          <w:szCs w:val="22"/>
        </w:rPr>
        <w:t>四　株式会社商工組合中央金庫法（平成十九年法律第七十四号）第三十六条第三項の規定に基づく公告により同項各号の事項を提供している場合</w:t>
      </w:r>
    </w:p>
    <w:p w14:paraId="05320248" w14:textId="77777777" w:rsidR="00E451F6" w:rsidRPr="00B54CDA" w:rsidRDefault="00A35437">
      <w:pPr>
        <w:rPr>
          <w:color w:val="000000" w:themeColor="text1"/>
          <w:szCs w:val="22"/>
        </w:rPr>
      </w:pPr>
      <w:r w:rsidRPr="00B54CDA">
        <w:rPr>
          <w:rFonts w:hint="eastAsia"/>
          <w:color w:val="000000" w:themeColor="text1"/>
          <w:szCs w:val="22"/>
        </w:rPr>
        <w:t>（社債の種類）</w:t>
      </w:r>
    </w:p>
    <w:p w14:paraId="6DFBC7E2" w14:textId="77777777" w:rsidR="00E451F6" w:rsidRPr="00B54CDA" w:rsidRDefault="00A35437">
      <w:pPr>
        <w:rPr>
          <w:color w:val="000000" w:themeColor="text1"/>
          <w:szCs w:val="22"/>
        </w:rPr>
      </w:pPr>
      <w:r w:rsidRPr="00B54CDA">
        <w:rPr>
          <w:rFonts w:hint="eastAsia"/>
          <w:color w:val="000000" w:themeColor="text1"/>
          <w:szCs w:val="22"/>
        </w:rPr>
        <w:t>第百六十五条　法第六百八十一条第一号に規定する法務省令で定める事項は、次に掲げる事項とする。</w:t>
      </w:r>
    </w:p>
    <w:p w14:paraId="21C51417" w14:textId="77777777" w:rsidR="00E451F6" w:rsidRPr="00B54CDA" w:rsidRDefault="00A35437">
      <w:pPr>
        <w:rPr>
          <w:color w:val="000000" w:themeColor="text1"/>
          <w:szCs w:val="22"/>
        </w:rPr>
      </w:pPr>
      <w:r w:rsidRPr="00B54CDA">
        <w:rPr>
          <w:rFonts w:hint="eastAsia"/>
          <w:color w:val="000000" w:themeColor="text1"/>
          <w:szCs w:val="22"/>
        </w:rPr>
        <w:t>一　社債の利率</w:t>
      </w:r>
    </w:p>
    <w:p w14:paraId="48393D52" w14:textId="77777777" w:rsidR="00E451F6" w:rsidRPr="00B54CDA" w:rsidRDefault="00A35437">
      <w:pPr>
        <w:rPr>
          <w:color w:val="000000" w:themeColor="text1"/>
          <w:szCs w:val="22"/>
        </w:rPr>
      </w:pPr>
      <w:r w:rsidRPr="00B54CDA">
        <w:rPr>
          <w:rFonts w:hint="eastAsia"/>
          <w:color w:val="000000" w:themeColor="text1"/>
          <w:szCs w:val="22"/>
        </w:rPr>
        <w:t>二　社債の償還の方法及び期限</w:t>
      </w:r>
    </w:p>
    <w:p w14:paraId="2B35AE59" w14:textId="77777777" w:rsidR="00E451F6" w:rsidRPr="00B54CDA" w:rsidRDefault="00A35437">
      <w:pPr>
        <w:rPr>
          <w:color w:val="000000" w:themeColor="text1"/>
          <w:szCs w:val="22"/>
        </w:rPr>
      </w:pPr>
      <w:r w:rsidRPr="00B54CDA">
        <w:rPr>
          <w:rFonts w:hint="eastAsia"/>
          <w:color w:val="000000" w:themeColor="text1"/>
          <w:szCs w:val="22"/>
        </w:rPr>
        <w:t>三　利息支払の方法及び期限</w:t>
      </w:r>
    </w:p>
    <w:p w14:paraId="34CE94A0" w14:textId="77777777" w:rsidR="00E451F6" w:rsidRPr="00B54CDA" w:rsidRDefault="00A35437">
      <w:pPr>
        <w:rPr>
          <w:color w:val="000000" w:themeColor="text1"/>
          <w:szCs w:val="22"/>
        </w:rPr>
      </w:pPr>
      <w:r w:rsidRPr="00B54CDA">
        <w:rPr>
          <w:rFonts w:hint="eastAsia"/>
          <w:color w:val="000000" w:themeColor="text1"/>
          <w:szCs w:val="22"/>
        </w:rPr>
        <w:t>四　社債券を発行するときは、その旨</w:t>
      </w:r>
    </w:p>
    <w:p w14:paraId="54A56D0A" w14:textId="77777777" w:rsidR="00E451F6" w:rsidRPr="00B54CDA" w:rsidRDefault="00A35437">
      <w:pPr>
        <w:rPr>
          <w:color w:val="000000" w:themeColor="text1"/>
          <w:szCs w:val="22"/>
        </w:rPr>
      </w:pPr>
      <w:r w:rsidRPr="00B54CDA">
        <w:rPr>
          <w:rFonts w:hint="eastAsia"/>
          <w:color w:val="000000" w:themeColor="text1"/>
          <w:szCs w:val="22"/>
        </w:rPr>
        <w:lastRenderedPageBreak/>
        <w:t>五　社債権者が法第六百九十八条の規定による請求の全部又は一部をすることができないこととするときは、その旨</w:t>
      </w:r>
    </w:p>
    <w:p w14:paraId="7C0650B1" w14:textId="77777777" w:rsidR="00E451F6" w:rsidRPr="00B54CDA" w:rsidRDefault="00A35437">
      <w:pPr>
        <w:rPr>
          <w:color w:val="000000" w:themeColor="text1"/>
          <w:szCs w:val="22"/>
        </w:rPr>
      </w:pPr>
      <w:r w:rsidRPr="00B54CDA">
        <w:rPr>
          <w:rFonts w:hint="eastAsia"/>
          <w:color w:val="000000" w:themeColor="text1"/>
          <w:szCs w:val="22"/>
        </w:rPr>
        <w:t>六　社債管理者を定めないこととするときは、その旨</w:t>
      </w:r>
    </w:p>
    <w:p w14:paraId="11CED451" w14:textId="77777777" w:rsidR="00E451F6" w:rsidRPr="00B54CDA" w:rsidRDefault="00A35437">
      <w:pPr>
        <w:rPr>
          <w:color w:val="000000" w:themeColor="text1"/>
          <w:szCs w:val="22"/>
        </w:rPr>
      </w:pPr>
      <w:r w:rsidRPr="00B54CDA">
        <w:rPr>
          <w:rFonts w:hint="eastAsia"/>
          <w:color w:val="000000" w:themeColor="text1"/>
          <w:szCs w:val="22"/>
        </w:rPr>
        <w:t>七　社債管理者が社債権者集会の決議によらずに法第七百六条第一項第二号に掲げる行為をすることができることとするときは、その旨</w:t>
      </w:r>
    </w:p>
    <w:p w14:paraId="0087D790" w14:textId="77777777" w:rsidR="00E451F6" w:rsidRPr="00B54CDA" w:rsidRDefault="00A35437">
      <w:pPr>
        <w:rPr>
          <w:color w:val="000000" w:themeColor="text1"/>
          <w:szCs w:val="22"/>
        </w:rPr>
      </w:pPr>
      <w:r w:rsidRPr="00B54CDA">
        <w:rPr>
          <w:rFonts w:hint="eastAsia"/>
          <w:color w:val="000000" w:themeColor="text1"/>
          <w:szCs w:val="22"/>
        </w:rPr>
        <w:t>八　社債管理補助者を定めることとするときは、その旨</w:t>
      </w:r>
    </w:p>
    <w:p w14:paraId="2AFBCC04" w14:textId="77777777" w:rsidR="00E451F6" w:rsidRPr="00B54CDA" w:rsidRDefault="00A35437">
      <w:pPr>
        <w:rPr>
          <w:color w:val="000000" w:themeColor="text1"/>
          <w:szCs w:val="22"/>
        </w:rPr>
      </w:pPr>
      <w:r w:rsidRPr="00B54CDA">
        <w:rPr>
          <w:rFonts w:hint="eastAsia"/>
          <w:color w:val="000000" w:themeColor="text1"/>
          <w:szCs w:val="22"/>
        </w:rPr>
        <w:t>九　他の会社と合同して募集社債を発行するときは、その旨及び各会社の負担部分</w:t>
      </w:r>
    </w:p>
    <w:p w14:paraId="4231BD68" w14:textId="77777777" w:rsidR="00E451F6" w:rsidRPr="00B54CDA" w:rsidRDefault="00A35437">
      <w:pPr>
        <w:rPr>
          <w:color w:val="000000" w:themeColor="text1"/>
          <w:szCs w:val="22"/>
        </w:rPr>
      </w:pPr>
      <w:r w:rsidRPr="00B54CDA">
        <w:rPr>
          <w:rFonts w:hint="eastAsia"/>
          <w:color w:val="000000" w:themeColor="text1"/>
          <w:szCs w:val="22"/>
        </w:rPr>
        <w:t>十　社債管理者を定めたときは、その名称及び住所並びに法第七百二条の規定による委託に係る契約の内容</w:t>
      </w:r>
    </w:p>
    <w:p w14:paraId="63D982CA" w14:textId="77777777" w:rsidR="00E451F6" w:rsidRPr="00B54CDA" w:rsidRDefault="00A35437">
      <w:pPr>
        <w:rPr>
          <w:color w:val="000000" w:themeColor="text1"/>
          <w:szCs w:val="22"/>
        </w:rPr>
      </w:pPr>
      <w:r w:rsidRPr="00B54CDA">
        <w:rPr>
          <w:rFonts w:hint="eastAsia"/>
          <w:color w:val="000000" w:themeColor="text1"/>
          <w:szCs w:val="22"/>
        </w:rPr>
        <w:t>十一　社債管理補助者を定めたときは、その氏名又は名称及び住所並びに法第七百十四条の二の規定による委託に係る契約の内容</w:t>
      </w:r>
    </w:p>
    <w:p w14:paraId="5E0B7879" w14:textId="77777777" w:rsidR="00E451F6" w:rsidRPr="00B54CDA" w:rsidRDefault="00A35437">
      <w:pPr>
        <w:rPr>
          <w:color w:val="000000" w:themeColor="text1"/>
          <w:szCs w:val="22"/>
        </w:rPr>
      </w:pPr>
      <w:r w:rsidRPr="00B54CDA">
        <w:rPr>
          <w:rFonts w:hint="eastAsia"/>
          <w:color w:val="000000" w:themeColor="text1"/>
          <w:szCs w:val="22"/>
        </w:rPr>
        <w:t>十二　社債原簿管理人を定めたときは、その氏名又は名称及び住所</w:t>
      </w:r>
    </w:p>
    <w:p w14:paraId="696F5AEE" w14:textId="77777777" w:rsidR="00E451F6" w:rsidRPr="00B54CDA" w:rsidRDefault="00A35437">
      <w:pPr>
        <w:rPr>
          <w:color w:val="000000" w:themeColor="text1"/>
          <w:szCs w:val="22"/>
        </w:rPr>
      </w:pPr>
      <w:r w:rsidRPr="00B54CDA">
        <w:rPr>
          <w:rFonts w:hint="eastAsia"/>
          <w:color w:val="000000" w:themeColor="text1"/>
          <w:szCs w:val="22"/>
        </w:rPr>
        <w:t>十三　社債が担保付社債であるときは、担保付社債信託法（明治三十八年法律第五十二号）第十九条第一項第一号、第十一号及び第十三号に掲げる事項</w:t>
      </w:r>
    </w:p>
    <w:p w14:paraId="5494699B" w14:textId="77777777" w:rsidR="00E451F6" w:rsidRPr="00B54CDA" w:rsidRDefault="00A35437">
      <w:pPr>
        <w:rPr>
          <w:color w:val="000000" w:themeColor="text1"/>
          <w:szCs w:val="22"/>
        </w:rPr>
      </w:pPr>
      <w:r w:rsidRPr="00B54CDA">
        <w:rPr>
          <w:rFonts w:hint="eastAsia"/>
          <w:color w:val="000000" w:themeColor="text1"/>
          <w:szCs w:val="22"/>
        </w:rPr>
        <w:t>十四　社債が信託社債であるときは、当該信託社債についての信託を特定するために必要な事項</w:t>
      </w:r>
    </w:p>
    <w:p w14:paraId="270E0BFE" w14:textId="77777777" w:rsidR="00E451F6" w:rsidRPr="00B54CDA" w:rsidRDefault="00A35437">
      <w:pPr>
        <w:rPr>
          <w:color w:val="000000" w:themeColor="text1"/>
          <w:szCs w:val="22"/>
        </w:rPr>
      </w:pPr>
      <w:r w:rsidRPr="00B54CDA">
        <w:rPr>
          <w:rFonts w:hint="eastAsia"/>
          <w:color w:val="000000" w:themeColor="text1"/>
          <w:szCs w:val="22"/>
        </w:rPr>
        <w:t>（社債原簿記載事項）</w:t>
      </w:r>
    </w:p>
    <w:p w14:paraId="42E5CF18" w14:textId="77777777" w:rsidR="00E451F6" w:rsidRPr="00B54CDA" w:rsidRDefault="00A35437">
      <w:pPr>
        <w:rPr>
          <w:color w:val="000000" w:themeColor="text1"/>
          <w:szCs w:val="22"/>
        </w:rPr>
      </w:pPr>
      <w:r w:rsidRPr="00B54CDA">
        <w:rPr>
          <w:rFonts w:hint="eastAsia"/>
          <w:color w:val="000000" w:themeColor="text1"/>
          <w:szCs w:val="22"/>
        </w:rPr>
        <w:t>第百六十六条　法第六百八十一条第七号に規定する法務省令で定める事項は、次に掲げる事項とする。</w:t>
      </w:r>
    </w:p>
    <w:p w14:paraId="029AAD01" w14:textId="77777777" w:rsidR="00E451F6" w:rsidRPr="00B54CDA" w:rsidRDefault="00A35437">
      <w:pPr>
        <w:rPr>
          <w:color w:val="000000" w:themeColor="text1"/>
          <w:szCs w:val="22"/>
        </w:rPr>
      </w:pPr>
      <w:r w:rsidRPr="00B54CDA">
        <w:rPr>
          <w:rFonts w:hint="eastAsia"/>
          <w:color w:val="000000" w:themeColor="text1"/>
          <w:szCs w:val="22"/>
        </w:rPr>
        <w:t>一　募集社債と引換えにする金銭の払込みに代えて金銭以外の財産の給付があったときは、その財産の価額及び給付の日</w:t>
      </w:r>
    </w:p>
    <w:p w14:paraId="271BF513" w14:textId="77777777" w:rsidR="00E451F6" w:rsidRPr="00B54CDA" w:rsidRDefault="00A35437">
      <w:pPr>
        <w:rPr>
          <w:color w:val="000000" w:themeColor="text1"/>
          <w:szCs w:val="22"/>
        </w:rPr>
      </w:pPr>
      <w:r w:rsidRPr="00B54CDA">
        <w:rPr>
          <w:rFonts w:hint="eastAsia"/>
          <w:color w:val="000000" w:themeColor="text1"/>
          <w:szCs w:val="22"/>
        </w:rPr>
        <w:t>二　社債権者が募集社債と引換えにする金銭の払込みをする債務と会社に対する債権とを相殺したときは、その債権の額及び相殺をした日</w:t>
      </w:r>
    </w:p>
    <w:p w14:paraId="662BDA10" w14:textId="77777777" w:rsidR="00E451F6" w:rsidRPr="00B54CDA" w:rsidRDefault="00A35437">
      <w:pPr>
        <w:rPr>
          <w:color w:val="000000" w:themeColor="text1"/>
          <w:szCs w:val="22"/>
        </w:rPr>
      </w:pPr>
      <w:r w:rsidRPr="00B54CDA">
        <w:rPr>
          <w:rFonts w:hint="eastAsia"/>
          <w:color w:val="000000" w:themeColor="text1"/>
          <w:szCs w:val="22"/>
        </w:rPr>
        <w:t>（閲覧権者）</w:t>
      </w:r>
    </w:p>
    <w:p w14:paraId="71AEE23C" w14:textId="77777777" w:rsidR="00E451F6" w:rsidRPr="00B54CDA" w:rsidRDefault="00A35437">
      <w:pPr>
        <w:rPr>
          <w:color w:val="000000" w:themeColor="text1"/>
          <w:szCs w:val="22"/>
        </w:rPr>
      </w:pPr>
      <w:r w:rsidRPr="00B54CDA">
        <w:rPr>
          <w:rFonts w:hint="eastAsia"/>
          <w:color w:val="000000" w:themeColor="text1"/>
          <w:szCs w:val="22"/>
        </w:rPr>
        <w:t>第百六十七条　法第六百八十四条第二項に規定する法務省令で定める者は、社債権者その他の社債発行会社の債権者及び社債発行会社の株主又は社員とする。</w:t>
      </w:r>
    </w:p>
    <w:p w14:paraId="2F8370CE" w14:textId="77777777" w:rsidR="00E451F6" w:rsidRPr="00B54CDA" w:rsidRDefault="00A35437">
      <w:pPr>
        <w:rPr>
          <w:color w:val="000000" w:themeColor="text1"/>
          <w:szCs w:val="22"/>
        </w:rPr>
      </w:pPr>
      <w:r w:rsidRPr="00B54CDA">
        <w:rPr>
          <w:rFonts w:hint="eastAsia"/>
          <w:color w:val="000000" w:themeColor="text1"/>
          <w:szCs w:val="22"/>
        </w:rPr>
        <w:t>（社債原簿記載事項の記載等の請求）</w:t>
      </w:r>
    </w:p>
    <w:p w14:paraId="5CFF8041" w14:textId="77777777" w:rsidR="00E451F6" w:rsidRPr="00B54CDA" w:rsidRDefault="00A35437">
      <w:pPr>
        <w:rPr>
          <w:color w:val="000000" w:themeColor="text1"/>
          <w:szCs w:val="22"/>
        </w:rPr>
      </w:pPr>
      <w:r w:rsidRPr="00B54CDA">
        <w:rPr>
          <w:rFonts w:hint="eastAsia"/>
          <w:color w:val="000000" w:themeColor="text1"/>
          <w:szCs w:val="22"/>
        </w:rPr>
        <w:t>第百六十八条　法第六百九十一条第二項に規定する法務省令で定める場合は、次に掲げる場合とする。</w:t>
      </w:r>
    </w:p>
    <w:p w14:paraId="74F216A0" w14:textId="77777777" w:rsidR="00E451F6" w:rsidRPr="00B54CDA" w:rsidRDefault="00A35437">
      <w:pPr>
        <w:rPr>
          <w:color w:val="000000" w:themeColor="text1"/>
          <w:szCs w:val="22"/>
        </w:rPr>
      </w:pPr>
      <w:r w:rsidRPr="00B54CDA">
        <w:rPr>
          <w:rFonts w:hint="eastAsia"/>
          <w:color w:val="000000" w:themeColor="text1"/>
          <w:szCs w:val="22"/>
        </w:rPr>
        <w:t>一　社債取得者が、社債権者として社債原簿に記載若しくは記録がされた者又はその一般承継人に対して当該社債取得者の取得した社債に係る法第六百九十一条第一項の規定による請求をすべきことを命ずる確定判決を得た場合において、当該確定判決の内容を証する書面その他の資料を提供して請求をしたとき。</w:t>
      </w:r>
    </w:p>
    <w:p w14:paraId="6A62E6C8" w14:textId="77777777" w:rsidR="00E451F6" w:rsidRPr="00B54CDA" w:rsidRDefault="00A35437">
      <w:pPr>
        <w:rPr>
          <w:color w:val="000000" w:themeColor="text1"/>
          <w:szCs w:val="22"/>
        </w:rPr>
      </w:pPr>
      <w:r w:rsidRPr="00B54CDA">
        <w:rPr>
          <w:rFonts w:hint="eastAsia"/>
          <w:color w:val="000000" w:themeColor="text1"/>
          <w:szCs w:val="22"/>
        </w:rPr>
        <w:t>二　社債取得者が前号の確定判決と同一の効力を有するものの内容を証する書面その他の資料を提供して請求をしたとき。</w:t>
      </w:r>
    </w:p>
    <w:p w14:paraId="7CFDBAE5" w14:textId="77777777" w:rsidR="00E451F6" w:rsidRPr="00B54CDA" w:rsidRDefault="00A35437">
      <w:pPr>
        <w:rPr>
          <w:color w:val="000000" w:themeColor="text1"/>
          <w:szCs w:val="22"/>
        </w:rPr>
      </w:pPr>
      <w:r w:rsidRPr="00B54CDA">
        <w:rPr>
          <w:rFonts w:hint="eastAsia"/>
          <w:color w:val="000000" w:themeColor="text1"/>
          <w:szCs w:val="22"/>
        </w:rPr>
        <w:t>三　社債取得者が一般承継により当該会社の社債を取得した者である場合において、当該一般承継を証する書面その他の資料を提供して請求をしたとき。</w:t>
      </w:r>
    </w:p>
    <w:p w14:paraId="3EAD167D" w14:textId="77777777" w:rsidR="00E451F6" w:rsidRPr="00B54CDA" w:rsidRDefault="00A35437">
      <w:pPr>
        <w:rPr>
          <w:color w:val="000000" w:themeColor="text1"/>
          <w:szCs w:val="22"/>
        </w:rPr>
      </w:pPr>
      <w:r w:rsidRPr="00B54CDA">
        <w:rPr>
          <w:rFonts w:hint="eastAsia"/>
          <w:color w:val="000000" w:themeColor="text1"/>
          <w:szCs w:val="22"/>
        </w:rPr>
        <w:t>四　社債取得者が当該会社の社債を競売により取得した者である場合において、当該競売により取得したことを証する書面その他の資料を提供して請求をしたとき。</w:t>
      </w:r>
    </w:p>
    <w:p w14:paraId="0D7BBF51" w14:textId="77777777" w:rsidR="00E451F6" w:rsidRPr="00B54CDA" w:rsidRDefault="00A35437">
      <w:pPr>
        <w:rPr>
          <w:color w:val="000000" w:themeColor="text1"/>
          <w:szCs w:val="22"/>
        </w:rPr>
      </w:pPr>
      <w:r w:rsidRPr="00B54CDA">
        <w:rPr>
          <w:rFonts w:hint="eastAsia"/>
          <w:color w:val="000000" w:themeColor="text1"/>
          <w:szCs w:val="22"/>
        </w:rPr>
        <w:t>五　社債取得者が法第百七十九条第三項の規定による請求により当該会社の社債を取得した者である場合において、当該社債取得者が請求をしたとき。</w:t>
      </w:r>
    </w:p>
    <w:p w14:paraId="14D4D3B9" w14:textId="77777777" w:rsidR="00E451F6" w:rsidRPr="00B54CDA" w:rsidRDefault="00A35437">
      <w:pPr>
        <w:rPr>
          <w:color w:val="000000" w:themeColor="text1"/>
          <w:szCs w:val="22"/>
        </w:rPr>
      </w:pPr>
      <w:r w:rsidRPr="00B54CDA">
        <w:rPr>
          <w:rFonts w:hint="eastAsia"/>
          <w:color w:val="000000" w:themeColor="text1"/>
          <w:szCs w:val="22"/>
        </w:rPr>
        <w:lastRenderedPageBreak/>
        <w:t>２　前項の規定にかかわらず、社債取得者が取得した社債が社債券を発行する定めがあるものである場合には、法第六百九十一条第二項に規定する法務省令で定める場合は、次に掲げる場合とする。</w:t>
      </w:r>
    </w:p>
    <w:p w14:paraId="63F22D63" w14:textId="77777777" w:rsidR="00E451F6" w:rsidRPr="00B54CDA" w:rsidRDefault="00A35437">
      <w:pPr>
        <w:rPr>
          <w:color w:val="000000" w:themeColor="text1"/>
          <w:szCs w:val="22"/>
        </w:rPr>
      </w:pPr>
      <w:r w:rsidRPr="00B54CDA">
        <w:rPr>
          <w:rFonts w:hint="eastAsia"/>
          <w:color w:val="000000" w:themeColor="text1"/>
          <w:szCs w:val="22"/>
        </w:rPr>
        <w:t>一　社債取得者が社債券を提示して請求をした場合</w:t>
      </w:r>
    </w:p>
    <w:p w14:paraId="69B79FCE" w14:textId="77777777" w:rsidR="00E451F6" w:rsidRPr="00B54CDA" w:rsidRDefault="00A35437">
      <w:pPr>
        <w:rPr>
          <w:color w:val="000000" w:themeColor="text1"/>
          <w:szCs w:val="22"/>
        </w:rPr>
      </w:pPr>
      <w:r w:rsidRPr="00B54CDA">
        <w:rPr>
          <w:rFonts w:hint="eastAsia"/>
          <w:color w:val="000000" w:themeColor="text1"/>
          <w:szCs w:val="22"/>
        </w:rPr>
        <w:t>二　社債取得者が法第百七十九条第三項の規定による請求により当該会社の社債を取得した者である場合において、当該社債取得者が請求をしたとき。</w:t>
      </w:r>
    </w:p>
    <w:p w14:paraId="2C9C2E5A"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二章　社債管理者等</w:t>
      </w:r>
    </w:p>
    <w:p w14:paraId="039F4EDA" w14:textId="77777777" w:rsidR="00E451F6" w:rsidRPr="00B54CDA" w:rsidRDefault="00A35437">
      <w:pPr>
        <w:rPr>
          <w:color w:val="000000" w:themeColor="text1"/>
          <w:szCs w:val="22"/>
        </w:rPr>
      </w:pPr>
      <w:r w:rsidRPr="00B54CDA">
        <w:rPr>
          <w:rFonts w:hint="eastAsia"/>
          <w:color w:val="000000" w:themeColor="text1"/>
          <w:szCs w:val="22"/>
        </w:rPr>
        <w:t>（社債管理者を設置することを要しない場合）</w:t>
      </w:r>
    </w:p>
    <w:p w14:paraId="5A715C7D" w14:textId="77777777" w:rsidR="00E451F6" w:rsidRPr="00B54CDA" w:rsidRDefault="00A35437">
      <w:pPr>
        <w:rPr>
          <w:color w:val="000000" w:themeColor="text1"/>
          <w:szCs w:val="22"/>
        </w:rPr>
      </w:pPr>
      <w:r w:rsidRPr="00B54CDA">
        <w:rPr>
          <w:rFonts w:hint="eastAsia"/>
          <w:color w:val="000000" w:themeColor="text1"/>
          <w:szCs w:val="22"/>
        </w:rPr>
        <w:t>第百六十九条　法第七百二条に規定する法務省令で定める場合は、</w:t>
      </w:r>
      <w:bookmarkStart w:id="82" w:name="_Hlk168650249"/>
      <w:r w:rsidRPr="00B54CDA">
        <w:rPr>
          <w:rFonts w:hint="eastAsia"/>
          <w:color w:val="000000" w:themeColor="text1"/>
          <w:szCs w:val="22"/>
        </w:rPr>
        <w:t>ある種類（法第六百八十一条第一号に規定する種類をいう。以下この条において同じ。）の社債の総額を当該種類の各社債の金額の最低額で除して得た数が五十を下回る場合とする。</w:t>
      </w:r>
      <w:bookmarkEnd w:id="82"/>
    </w:p>
    <w:p w14:paraId="7CB4D044" w14:textId="77777777" w:rsidR="00E451F6" w:rsidRPr="00B54CDA" w:rsidRDefault="00A35437">
      <w:pPr>
        <w:rPr>
          <w:color w:val="000000" w:themeColor="text1"/>
          <w:szCs w:val="22"/>
        </w:rPr>
      </w:pPr>
      <w:r w:rsidRPr="00B54CDA">
        <w:rPr>
          <w:rFonts w:hint="eastAsia"/>
          <w:color w:val="000000" w:themeColor="text1"/>
          <w:szCs w:val="22"/>
        </w:rPr>
        <w:t>（社債管理者の資格）</w:t>
      </w:r>
    </w:p>
    <w:p w14:paraId="78DC31B3" w14:textId="77777777" w:rsidR="00E451F6" w:rsidRPr="00B54CDA" w:rsidRDefault="00A35437">
      <w:pPr>
        <w:rPr>
          <w:color w:val="000000" w:themeColor="text1"/>
          <w:szCs w:val="22"/>
        </w:rPr>
      </w:pPr>
      <w:r w:rsidRPr="00B54CDA">
        <w:rPr>
          <w:rFonts w:hint="eastAsia"/>
          <w:color w:val="000000" w:themeColor="text1"/>
          <w:szCs w:val="22"/>
        </w:rPr>
        <w:t>第百七十条　法第七百三条第三号に規定する法務省令で定める者は、次に掲げる者とする。</w:t>
      </w:r>
    </w:p>
    <w:p w14:paraId="66D79EA1" w14:textId="77777777" w:rsidR="00E451F6" w:rsidRPr="00B54CDA" w:rsidRDefault="00A35437">
      <w:pPr>
        <w:rPr>
          <w:color w:val="000000" w:themeColor="text1"/>
          <w:szCs w:val="22"/>
        </w:rPr>
      </w:pPr>
      <w:r w:rsidRPr="00B54CDA">
        <w:rPr>
          <w:rFonts w:hint="eastAsia"/>
          <w:color w:val="000000" w:themeColor="text1"/>
          <w:szCs w:val="22"/>
        </w:rPr>
        <w:t>一　担保付社債信託法第三条の免許を受けた者</w:t>
      </w:r>
    </w:p>
    <w:p w14:paraId="473BD52D"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二　株式会社商工組合中央金庫</w:t>
      </w:r>
    </w:p>
    <w:p w14:paraId="6022AAEB" w14:textId="77777777" w:rsidR="00E451F6" w:rsidRPr="00B54CDA" w:rsidRDefault="00A35437">
      <w:pPr>
        <w:rPr>
          <w:color w:val="000000" w:themeColor="text1"/>
          <w:szCs w:val="22"/>
        </w:rPr>
      </w:pPr>
      <w:r w:rsidRPr="00B54CDA">
        <w:rPr>
          <w:rFonts w:hint="eastAsia"/>
          <w:color w:val="000000" w:themeColor="text1"/>
          <w:szCs w:val="22"/>
        </w:rPr>
        <w:t>三　農業協同組合法第十条第一項第二号及び第三号の事業を併せ行う農業協同組合又は農業協同組合連合会</w:t>
      </w:r>
    </w:p>
    <w:p w14:paraId="06F88E39" w14:textId="77777777" w:rsidR="00E451F6" w:rsidRPr="00B54CDA" w:rsidRDefault="00A35437">
      <w:pPr>
        <w:rPr>
          <w:color w:val="000000" w:themeColor="text1"/>
          <w:szCs w:val="22"/>
        </w:rPr>
      </w:pPr>
      <w:r w:rsidRPr="00B54CDA">
        <w:rPr>
          <w:rFonts w:hint="eastAsia"/>
          <w:color w:val="000000" w:themeColor="text1"/>
          <w:szCs w:val="22"/>
        </w:rPr>
        <w:t>四　信用協同組合又は中小企業等協同組合法第九条の九第一項第一号の事業を行う協同組合連合会</w:t>
      </w:r>
    </w:p>
    <w:p w14:paraId="06898EE7" w14:textId="77777777" w:rsidR="00E451F6" w:rsidRPr="00B54CDA" w:rsidRDefault="00A35437">
      <w:pPr>
        <w:rPr>
          <w:color w:val="000000" w:themeColor="text1"/>
          <w:szCs w:val="22"/>
        </w:rPr>
      </w:pPr>
      <w:r w:rsidRPr="00B54CDA">
        <w:rPr>
          <w:rFonts w:hint="eastAsia"/>
          <w:color w:val="000000" w:themeColor="text1"/>
          <w:szCs w:val="22"/>
        </w:rPr>
        <w:t>五　信用金庫又は信用金庫連合会</w:t>
      </w:r>
    </w:p>
    <w:p w14:paraId="241A5480" w14:textId="77777777" w:rsidR="00E451F6" w:rsidRPr="00B54CDA" w:rsidRDefault="00A35437">
      <w:pPr>
        <w:rPr>
          <w:color w:val="000000" w:themeColor="text1"/>
          <w:szCs w:val="22"/>
        </w:rPr>
      </w:pPr>
      <w:r w:rsidRPr="00B54CDA">
        <w:rPr>
          <w:rFonts w:hint="eastAsia"/>
          <w:color w:val="000000" w:themeColor="text1"/>
          <w:szCs w:val="22"/>
        </w:rPr>
        <w:t>六　労働金庫連合会</w:t>
      </w:r>
    </w:p>
    <w:p w14:paraId="2B68F99B" w14:textId="77777777" w:rsidR="00E451F6" w:rsidRPr="00B54CDA" w:rsidRDefault="00A35437">
      <w:pPr>
        <w:rPr>
          <w:color w:val="000000" w:themeColor="text1"/>
          <w:szCs w:val="22"/>
        </w:rPr>
      </w:pPr>
      <w:r w:rsidRPr="00B54CDA">
        <w:rPr>
          <w:rFonts w:hint="eastAsia"/>
          <w:color w:val="000000" w:themeColor="text1"/>
          <w:szCs w:val="22"/>
        </w:rPr>
        <w:t>七　長期信用銀行法第二条に規定する長期信用銀行</w:t>
      </w:r>
    </w:p>
    <w:p w14:paraId="2DF34DA7" w14:textId="77777777" w:rsidR="00E451F6" w:rsidRPr="00B54CDA" w:rsidRDefault="00A35437">
      <w:pPr>
        <w:rPr>
          <w:color w:val="000000" w:themeColor="text1"/>
          <w:szCs w:val="22"/>
        </w:rPr>
      </w:pPr>
      <w:r w:rsidRPr="00B54CDA">
        <w:rPr>
          <w:rFonts w:hint="eastAsia"/>
          <w:color w:val="000000" w:themeColor="text1"/>
          <w:szCs w:val="22"/>
        </w:rPr>
        <w:t>八　保険業法第二条第二項に規定する保険会社</w:t>
      </w:r>
    </w:p>
    <w:p w14:paraId="39ECD0F9" w14:textId="77777777" w:rsidR="00E451F6" w:rsidRPr="00B54CDA" w:rsidRDefault="00A35437">
      <w:pPr>
        <w:rPr>
          <w:color w:val="000000" w:themeColor="text1"/>
          <w:szCs w:val="22"/>
        </w:rPr>
      </w:pPr>
      <w:r w:rsidRPr="00B54CDA">
        <w:rPr>
          <w:rFonts w:hint="eastAsia"/>
          <w:color w:val="000000" w:themeColor="text1"/>
          <w:szCs w:val="22"/>
        </w:rPr>
        <w:t>九　農林中央金庫</w:t>
      </w:r>
    </w:p>
    <w:p w14:paraId="6F910154" w14:textId="77777777" w:rsidR="00E451F6" w:rsidRPr="00B54CDA" w:rsidRDefault="00A35437">
      <w:pPr>
        <w:rPr>
          <w:color w:val="000000" w:themeColor="text1"/>
          <w:szCs w:val="22"/>
        </w:rPr>
      </w:pPr>
      <w:r w:rsidRPr="00B54CDA">
        <w:rPr>
          <w:rFonts w:hint="eastAsia"/>
          <w:color w:val="000000" w:themeColor="text1"/>
          <w:szCs w:val="22"/>
        </w:rPr>
        <w:t>（特別の関係）</w:t>
      </w:r>
    </w:p>
    <w:p w14:paraId="2593A87D" w14:textId="77777777" w:rsidR="00E451F6" w:rsidRPr="00B54CDA" w:rsidRDefault="00A35437">
      <w:pPr>
        <w:rPr>
          <w:color w:val="000000" w:themeColor="text1"/>
          <w:szCs w:val="22"/>
        </w:rPr>
      </w:pPr>
      <w:r w:rsidRPr="00B54CDA">
        <w:rPr>
          <w:rFonts w:hint="eastAsia"/>
          <w:color w:val="000000" w:themeColor="text1"/>
          <w:szCs w:val="22"/>
        </w:rPr>
        <w:t>第百七十一条　法第七百十条第二項第二号（法第七百十二条において準用する場合を含む。）に規定する法務省令で定める特別の関係は、次に掲げる関係とする。</w:t>
      </w:r>
    </w:p>
    <w:p w14:paraId="7F4BACF3" w14:textId="77777777" w:rsidR="00E451F6" w:rsidRPr="00B54CDA" w:rsidRDefault="00A35437">
      <w:pPr>
        <w:rPr>
          <w:color w:val="000000" w:themeColor="text1"/>
          <w:szCs w:val="22"/>
        </w:rPr>
      </w:pPr>
      <w:r w:rsidRPr="00B54CDA">
        <w:rPr>
          <w:rFonts w:hint="eastAsia"/>
          <w:color w:val="000000" w:themeColor="text1"/>
          <w:szCs w:val="22"/>
        </w:rPr>
        <w:t>一　法人の総社員又は総株主の議決権の百分の五十を超える議決権を有する者（以下この条において「支配社員」という。）と当該法人（以下この条において「被支配法人」という。）との関係</w:t>
      </w:r>
    </w:p>
    <w:p w14:paraId="72FBD378" w14:textId="77777777" w:rsidR="00E451F6" w:rsidRPr="00B54CDA" w:rsidRDefault="00A35437">
      <w:pPr>
        <w:rPr>
          <w:color w:val="000000" w:themeColor="text1"/>
          <w:szCs w:val="22"/>
        </w:rPr>
      </w:pPr>
      <w:r w:rsidRPr="00B54CDA">
        <w:rPr>
          <w:rFonts w:hint="eastAsia"/>
          <w:color w:val="000000" w:themeColor="text1"/>
          <w:szCs w:val="22"/>
        </w:rPr>
        <w:t>二　被支配法人とその支配社員の他の被支配法人との関係</w:t>
      </w:r>
    </w:p>
    <w:p w14:paraId="2D22E9F6" w14:textId="77777777" w:rsidR="00E451F6" w:rsidRPr="00B54CDA" w:rsidRDefault="00A35437">
      <w:pPr>
        <w:rPr>
          <w:color w:val="000000" w:themeColor="text1"/>
          <w:szCs w:val="22"/>
        </w:rPr>
      </w:pPr>
      <w:r w:rsidRPr="00B54CDA">
        <w:rPr>
          <w:rFonts w:hint="eastAsia"/>
          <w:color w:val="000000" w:themeColor="text1"/>
          <w:szCs w:val="22"/>
        </w:rPr>
        <w:t>２　支配社員とその被支配法人が合わせて他の法人の総社員又は総株主の議決権の百分の五十を超える議決権を有する場合には、当該他の法人も、当該支配社員の被支配法人とみなして前項の規定を適用する。</w:t>
      </w:r>
    </w:p>
    <w:p w14:paraId="66F37A82" w14:textId="77777777" w:rsidR="00E451F6" w:rsidRPr="00B54CDA" w:rsidRDefault="00A35437">
      <w:pPr>
        <w:rPr>
          <w:color w:val="000000" w:themeColor="text1"/>
          <w:szCs w:val="22"/>
        </w:rPr>
      </w:pPr>
      <w:r w:rsidRPr="00B54CDA">
        <w:rPr>
          <w:rFonts w:hint="eastAsia"/>
          <w:color w:val="000000" w:themeColor="text1"/>
          <w:szCs w:val="22"/>
        </w:rPr>
        <w:t>（社債管理補助者の資格）</w:t>
      </w:r>
    </w:p>
    <w:p w14:paraId="5FBFDC4D" w14:textId="77777777" w:rsidR="00E451F6" w:rsidRPr="00B54CDA" w:rsidRDefault="00A35437">
      <w:pPr>
        <w:rPr>
          <w:color w:val="000000" w:themeColor="text1"/>
          <w:szCs w:val="22"/>
        </w:rPr>
      </w:pPr>
      <w:r w:rsidRPr="00B54CDA">
        <w:rPr>
          <w:rFonts w:hint="eastAsia"/>
          <w:color w:val="000000" w:themeColor="text1"/>
          <w:szCs w:val="22"/>
        </w:rPr>
        <w:t>第百七十一条の二　法第七百十四条の三に規定する法務省令で定める者は、次に掲げる者とする。</w:t>
      </w:r>
    </w:p>
    <w:p w14:paraId="0C0E2A9B" w14:textId="77777777" w:rsidR="00E451F6" w:rsidRPr="00B54CDA" w:rsidRDefault="00A35437">
      <w:pPr>
        <w:rPr>
          <w:rFonts w:eastAsia="PMingLiU"/>
          <w:color w:val="000000" w:themeColor="text1"/>
          <w:szCs w:val="22"/>
          <w:lang w:eastAsia="zh-TW"/>
        </w:rPr>
      </w:pPr>
      <w:r w:rsidRPr="00B54CDA">
        <w:rPr>
          <w:rFonts w:hint="eastAsia"/>
          <w:color w:val="000000" w:themeColor="text1"/>
          <w:szCs w:val="22"/>
          <w:lang w:eastAsia="zh-TW"/>
        </w:rPr>
        <w:t>一　弁護士</w:t>
      </w:r>
    </w:p>
    <w:p w14:paraId="0CF775AC" w14:textId="77777777" w:rsidR="00E451F6" w:rsidRPr="00B54CDA" w:rsidRDefault="00A35437">
      <w:pPr>
        <w:rPr>
          <w:rFonts w:eastAsia="PMingLiU"/>
          <w:color w:val="000000" w:themeColor="text1"/>
          <w:szCs w:val="22"/>
          <w:lang w:eastAsia="zh-TW"/>
        </w:rPr>
      </w:pPr>
      <w:r w:rsidRPr="00B54CDA">
        <w:rPr>
          <w:rFonts w:hint="eastAsia"/>
          <w:color w:val="000000" w:themeColor="text1"/>
          <w:szCs w:val="22"/>
          <w:lang w:eastAsia="zh-TW"/>
        </w:rPr>
        <w:t>二　弁護士法人</w:t>
      </w:r>
    </w:p>
    <w:p w14:paraId="5857A657" w14:textId="77777777" w:rsidR="00E451F6" w:rsidRPr="00B54CDA" w:rsidRDefault="00A35437">
      <w:pPr>
        <w:rPr>
          <w:color w:val="000000" w:themeColor="text1"/>
          <w:kern w:val="1"/>
          <w:szCs w:val="22"/>
        </w:rPr>
      </w:pPr>
      <w:r w:rsidRPr="00B54CDA">
        <w:rPr>
          <w:color w:val="000000" w:themeColor="text1"/>
          <w:kern w:val="1"/>
          <w:szCs w:val="22"/>
        </w:rPr>
        <w:t>三　弁護士・外国法事務弁護士共同法人</w:t>
      </w:r>
    </w:p>
    <w:p w14:paraId="39D87A18"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lastRenderedPageBreak/>
        <w:t>第三章　社債権者集会</w:t>
      </w:r>
    </w:p>
    <w:p w14:paraId="20993B96" w14:textId="77777777" w:rsidR="00E451F6" w:rsidRPr="00B54CDA" w:rsidRDefault="00A35437">
      <w:pPr>
        <w:rPr>
          <w:color w:val="000000" w:themeColor="text1"/>
          <w:szCs w:val="22"/>
        </w:rPr>
      </w:pPr>
      <w:r w:rsidRPr="00B54CDA">
        <w:rPr>
          <w:rFonts w:hint="eastAsia"/>
          <w:color w:val="000000" w:themeColor="text1"/>
          <w:szCs w:val="22"/>
        </w:rPr>
        <w:t>（社債権者集会の招集の決定事項）</w:t>
      </w:r>
    </w:p>
    <w:p w14:paraId="6E90FBBC" w14:textId="77777777" w:rsidR="00E451F6" w:rsidRPr="00B54CDA" w:rsidRDefault="00A35437">
      <w:pPr>
        <w:rPr>
          <w:color w:val="000000" w:themeColor="text1"/>
          <w:szCs w:val="22"/>
        </w:rPr>
      </w:pPr>
      <w:r w:rsidRPr="00B54CDA">
        <w:rPr>
          <w:rFonts w:hint="eastAsia"/>
          <w:color w:val="000000" w:themeColor="text1"/>
          <w:szCs w:val="22"/>
        </w:rPr>
        <w:t>第百七十二条　法第七百十九条第四号に規定する法務省令で定める事項は、次に掲げる事項とする。</w:t>
      </w:r>
    </w:p>
    <w:p w14:paraId="33BE2F74" w14:textId="77777777" w:rsidR="00E451F6" w:rsidRPr="00B54CDA" w:rsidRDefault="00A35437">
      <w:pPr>
        <w:rPr>
          <w:color w:val="000000" w:themeColor="text1"/>
          <w:szCs w:val="22"/>
        </w:rPr>
      </w:pPr>
      <w:r w:rsidRPr="00B54CDA">
        <w:rPr>
          <w:rFonts w:hint="eastAsia"/>
          <w:color w:val="000000" w:themeColor="text1"/>
          <w:szCs w:val="22"/>
        </w:rPr>
        <w:t>一　次条の規定により社債権者集会参考書類に記載すべき事項</w:t>
      </w:r>
    </w:p>
    <w:p w14:paraId="08D988AF" w14:textId="77777777" w:rsidR="00E451F6" w:rsidRPr="00B54CDA" w:rsidRDefault="00A35437">
      <w:pPr>
        <w:rPr>
          <w:color w:val="000000" w:themeColor="text1"/>
          <w:szCs w:val="22"/>
        </w:rPr>
      </w:pPr>
      <w:r w:rsidRPr="00B54CDA">
        <w:rPr>
          <w:rFonts w:hint="eastAsia"/>
          <w:color w:val="000000" w:themeColor="text1"/>
          <w:szCs w:val="22"/>
        </w:rPr>
        <w:t>二　書面による議決権の行使の期限（社債権者集会の日時以前の時であって、法第七百二十条第一項の規定による通知を発した日から二週間を経過した日以後の時に限る。）</w:t>
      </w:r>
    </w:p>
    <w:p w14:paraId="421C1656" w14:textId="77777777" w:rsidR="00E451F6" w:rsidRPr="00B54CDA" w:rsidRDefault="00A35437">
      <w:pPr>
        <w:rPr>
          <w:color w:val="000000" w:themeColor="text1"/>
          <w:szCs w:val="22"/>
        </w:rPr>
      </w:pPr>
      <w:r w:rsidRPr="00B54CDA">
        <w:rPr>
          <w:rFonts w:hint="eastAsia"/>
          <w:color w:val="000000" w:themeColor="text1"/>
          <w:szCs w:val="22"/>
        </w:rPr>
        <w:t>三　一の社債権者が同一の議案につき法第七百二十六条第一項（法第七百十九条第三号に掲げる事項を定めた場合にあっては、法第七百二十六条第一項又は第七百二十七条第一項）の規定により重複して議決権を行使した場合において、当該同一の議案に対する議決権の行使の内容が異なるものであるときにおける当該社債権者の議決権の行使の取扱いに関する事項を定めるときは、その事項</w:t>
      </w:r>
    </w:p>
    <w:p w14:paraId="541C024A" w14:textId="77777777" w:rsidR="00E451F6" w:rsidRPr="00B54CDA" w:rsidRDefault="00A35437">
      <w:pPr>
        <w:rPr>
          <w:color w:val="000000" w:themeColor="text1"/>
          <w:szCs w:val="22"/>
        </w:rPr>
      </w:pPr>
      <w:r w:rsidRPr="00B54CDA">
        <w:rPr>
          <w:rFonts w:hint="eastAsia"/>
          <w:color w:val="000000" w:themeColor="text1"/>
          <w:szCs w:val="22"/>
        </w:rPr>
        <w:t>四　第百七十四条第一項第三号の取扱いを定めるときは、その取扱いの内容</w:t>
      </w:r>
    </w:p>
    <w:p w14:paraId="39BB014C" w14:textId="77777777" w:rsidR="00E451F6" w:rsidRPr="00B54CDA" w:rsidRDefault="00A35437">
      <w:pPr>
        <w:rPr>
          <w:color w:val="000000" w:themeColor="text1"/>
          <w:szCs w:val="22"/>
        </w:rPr>
      </w:pPr>
      <w:r w:rsidRPr="00B54CDA">
        <w:rPr>
          <w:rFonts w:hint="eastAsia"/>
          <w:color w:val="000000" w:themeColor="text1"/>
          <w:szCs w:val="22"/>
        </w:rPr>
        <w:t>五　法第七百十九条第三号に掲げる事項を定めたときは、次に掲げる事項</w:t>
      </w:r>
    </w:p>
    <w:p w14:paraId="2D51AD8C" w14:textId="77777777" w:rsidR="00E451F6" w:rsidRPr="00B54CDA" w:rsidRDefault="00A35437">
      <w:pPr>
        <w:rPr>
          <w:color w:val="000000" w:themeColor="text1"/>
          <w:szCs w:val="22"/>
        </w:rPr>
      </w:pPr>
      <w:r w:rsidRPr="00B54CDA">
        <w:rPr>
          <w:rFonts w:hint="eastAsia"/>
          <w:color w:val="000000" w:themeColor="text1"/>
          <w:szCs w:val="22"/>
        </w:rPr>
        <w:t>イ　電磁的方法による議決権の行使の期限（社債権者集会の日時以前の時であって、法第七百二十条第一項の規定による通知を発した日から二週間を経過した日以後の時に限る。）</w:t>
      </w:r>
    </w:p>
    <w:p w14:paraId="6F05F1BE" w14:textId="77777777" w:rsidR="00E451F6" w:rsidRPr="00B54CDA" w:rsidRDefault="00A35437">
      <w:pPr>
        <w:rPr>
          <w:color w:val="000000" w:themeColor="text1"/>
          <w:szCs w:val="22"/>
        </w:rPr>
      </w:pPr>
      <w:r w:rsidRPr="00B54CDA">
        <w:rPr>
          <w:rFonts w:hint="eastAsia"/>
          <w:color w:val="000000" w:themeColor="text1"/>
          <w:szCs w:val="22"/>
        </w:rPr>
        <w:t>ロ　法第七百二十条第二項の承諾をした社債権者の請求があった時に当該社債権者に対して法第七百二十一条第一項の規定による議決権行使書面（同項に規定する議決権行使書面をいう。以下この章において同じ。）の交付（当該交付に代えて行う同条第二項の規定による電磁的方法による提供を含む。）をすることとするときは、その旨</w:t>
      </w:r>
    </w:p>
    <w:p w14:paraId="7C9FE8D0"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社債権者集会参考書類）</w:t>
      </w:r>
    </w:p>
    <w:p w14:paraId="09B78928" w14:textId="77777777" w:rsidR="00E451F6" w:rsidRPr="00B54CDA" w:rsidRDefault="00A35437">
      <w:pPr>
        <w:rPr>
          <w:color w:val="000000" w:themeColor="text1"/>
          <w:szCs w:val="22"/>
        </w:rPr>
      </w:pPr>
      <w:r w:rsidRPr="00B54CDA">
        <w:rPr>
          <w:rFonts w:hint="eastAsia"/>
          <w:color w:val="000000" w:themeColor="text1"/>
          <w:szCs w:val="22"/>
        </w:rPr>
        <w:t>第百七十三条　社債権者集会参考書類には、次に掲げる事項を記載しなければならない。</w:t>
      </w:r>
    </w:p>
    <w:p w14:paraId="0F807988" w14:textId="77777777" w:rsidR="00E451F6" w:rsidRPr="00B54CDA" w:rsidRDefault="00A35437">
      <w:pPr>
        <w:rPr>
          <w:color w:val="000000" w:themeColor="text1"/>
          <w:szCs w:val="22"/>
        </w:rPr>
      </w:pPr>
      <w:r w:rsidRPr="00B54CDA">
        <w:rPr>
          <w:rFonts w:hint="eastAsia"/>
          <w:color w:val="000000" w:themeColor="text1"/>
          <w:szCs w:val="22"/>
        </w:rPr>
        <w:t>一　議案及び提案の理由</w:t>
      </w:r>
    </w:p>
    <w:p w14:paraId="2BEBCE70" w14:textId="77777777" w:rsidR="00E451F6" w:rsidRPr="00B54CDA" w:rsidRDefault="00A35437">
      <w:pPr>
        <w:rPr>
          <w:color w:val="000000" w:themeColor="text1"/>
          <w:szCs w:val="22"/>
        </w:rPr>
      </w:pPr>
      <w:r w:rsidRPr="00B54CDA">
        <w:rPr>
          <w:rFonts w:hint="eastAsia"/>
          <w:color w:val="000000" w:themeColor="text1"/>
          <w:szCs w:val="22"/>
        </w:rPr>
        <w:t>二　議案が代表社債権者の選任に関する議案であるときは、次に掲げる事項</w:t>
      </w:r>
    </w:p>
    <w:p w14:paraId="1E9656F4" w14:textId="77777777" w:rsidR="00E451F6" w:rsidRPr="00B54CDA" w:rsidRDefault="00A35437">
      <w:pPr>
        <w:rPr>
          <w:color w:val="000000" w:themeColor="text1"/>
          <w:szCs w:val="22"/>
        </w:rPr>
      </w:pPr>
      <w:r w:rsidRPr="00B54CDA">
        <w:rPr>
          <w:rFonts w:hint="eastAsia"/>
          <w:color w:val="000000" w:themeColor="text1"/>
          <w:szCs w:val="22"/>
        </w:rPr>
        <w:t>イ　候補者の氏名又は名称</w:t>
      </w:r>
    </w:p>
    <w:p w14:paraId="785CE1A5" w14:textId="77777777" w:rsidR="00E451F6" w:rsidRPr="00B54CDA" w:rsidRDefault="00A35437">
      <w:pPr>
        <w:rPr>
          <w:color w:val="000000" w:themeColor="text1"/>
          <w:szCs w:val="22"/>
        </w:rPr>
      </w:pPr>
      <w:r w:rsidRPr="00B54CDA">
        <w:rPr>
          <w:rFonts w:hint="eastAsia"/>
          <w:color w:val="000000" w:themeColor="text1"/>
          <w:szCs w:val="22"/>
        </w:rPr>
        <w:t>ロ　候補者の略歴又は沿革</w:t>
      </w:r>
    </w:p>
    <w:p w14:paraId="00FCD455" w14:textId="77777777" w:rsidR="00E451F6" w:rsidRPr="00B54CDA" w:rsidRDefault="00A35437">
      <w:pPr>
        <w:rPr>
          <w:color w:val="000000" w:themeColor="text1"/>
          <w:szCs w:val="22"/>
        </w:rPr>
      </w:pPr>
      <w:r w:rsidRPr="00B54CDA">
        <w:rPr>
          <w:rFonts w:hint="eastAsia"/>
          <w:color w:val="000000" w:themeColor="text1"/>
          <w:szCs w:val="22"/>
        </w:rPr>
        <w:t xml:space="preserve">ハ　</w:t>
      </w:r>
      <w:bookmarkStart w:id="83" w:name="_Hlk196912322"/>
      <w:r w:rsidRPr="00B54CDA">
        <w:rPr>
          <w:rFonts w:hint="eastAsia"/>
          <w:color w:val="000000" w:themeColor="text1"/>
          <w:szCs w:val="22"/>
        </w:rPr>
        <w:t>候補者が社債発行会社、社債管理者又は社債管理補助者と特別の利害関係があるときは、その事実の概要</w:t>
      </w:r>
    </w:p>
    <w:bookmarkEnd w:id="83"/>
    <w:p w14:paraId="530D4F1B" w14:textId="77777777" w:rsidR="00E451F6" w:rsidRPr="00B54CDA" w:rsidRDefault="00A35437">
      <w:pPr>
        <w:rPr>
          <w:color w:val="000000" w:themeColor="text1"/>
          <w:szCs w:val="22"/>
        </w:rPr>
      </w:pPr>
      <w:r w:rsidRPr="00B54CDA">
        <w:rPr>
          <w:rFonts w:hint="eastAsia"/>
          <w:color w:val="000000" w:themeColor="text1"/>
          <w:szCs w:val="22"/>
        </w:rPr>
        <w:t>２　社債権者集会参考書類には、前項に定めるもののほか、社債権者の議決権の行使について参考となると認める事項を記載することができる。</w:t>
      </w:r>
    </w:p>
    <w:p w14:paraId="6B54F240" w14:textId="77777777" w:rsidR="00E451F6" w:rsidRPr="00B54CDA" w:rsidRDefault="00A35437">
      <w:pPr>
        <w:rPr>
          <w:color w:val="000000" w:themeColor="text1"/>
          <w:szCs w:val="22"/>
        </w:rPr>
      </w:pPr>
      <w:r w:rsidRPr="00B54CDA">
        <w:rPr>
          <w:rFonts w:hint="eastAsia"/>
          <w:color w:val="000000" w:themeColor="text1"/>
          <w:szCs w:val="22"/>
        </w:rPr>
        <w:t>３　同一の社債権者集会に関して社債権者に対して提供する社債権者集会参考書類に記載すべき事項のうち、他の書面に記載している事項又は電磁的方法により提供している事項がある場合には、これらの事項は、社債権者集会参考書類に記載することを要しない。</w:t>
      </w:r>
    </w:p>
    <w:p w14:paraId="564FD9F0" w14:textId="77777777" w:rsidR="00E451F6" w:rsidRPr="00B54CDA" w:rsidRDefault="00A35437">
      <w:pPr>
        <w:rPr>
          <w:color w:val="000000" w:themeColor="text1"/>
          <w:szCs w:val="22"/>
        </w:rPr>
      </w:pPr>
      <w:r w:rsidRPr="00B54CDA">
        <w:rPr>
          <w:rFonts w:hint="eastAsia"/>
          <w:color w:val="000000" w:themeColor="text1"/>
          <w:szCs w:val="22"/>
        </w:rPr>
        <w:t>４　同一の社債権者集会に関して社債権者に対して提供する招集通知（法第七百二十条第一項又は第二項の規定による通知をいう。以下この章において同じ。）の内容とすべき事項のうち、社債権者集会参考書類に記載している事項がある場合には、当該事項は、招集通知の内容とすることを要しない。</w:t>
      </w:r>
    </w:p>
    <w:p w14:paraId="5DACDE90" w14:textId="77777777" w:rsidR="00E451F6" w:rsidRPr="00B54CDA" w:rsidRDefault="00A35437">
      <w:pPr>
        <w:rPr>
          <w:color w:val="000000" w:themeColor="text1"/>
          <w:szCs w:val="22"/>
        </w:rPr>
      </w:pPr>
      <w:r w:rsidRPr="00B54CDA">
        <w:rPr>
          <w:rFonts w:hint="eastAsia"/>
          <w:color w:val="000000" w:themeColor="text1"/>
          <w:szCs w:val="22"/>
        </w:rPr>
        <w:lastRenderedPageBreak/>
        <w:t>（議決権行使書面）</w:t>
      </w:r>
    </w:p>
    <w:p w14:paraId="61ED8950" w14:textId="77777777" w:rsidR="00E451F6" w:rsidRPr="00B54CDA" w:rsidRDefault="00A35437">
      <w:pPr>
        <w:rPr>
          <w:color w:val="000000" w:themeColor="text1"/>
          <w:szCs w:val="22"/>
        </w:rPr>
      </w:pPr>
      <w:r w:rsidRPr="00B54CDA">
        <w:rPr>
          <w:rFonts w:hint="eastAsia"/>
          <w:color w:val="000000" w:themeColor="text1"/>
          <w:szCs w:val="22"/>
        </w:rPr>
        <w:t>第百七十四条　法第七百二十一条第一項の規定により交付すべき議決権行使書面に記載すべき事項又は法第七百二十二条第一項若しくは第二項の規定により電磁的方法により提供すべき議決権行使書面に記載すべき事項は、次に掲げる事項とする。</w:t>
      </w:r>
    </w:p>
    <w:p w14:paraId="1CEF0F76" w14:textId="77777777" w:rsidR="00E451F6" w:rsidRPr="00B54CDA" w:rsidRDefault="00A35437">
      <w:pPr>
        <w:rPr>
          <w:color w:val="000000" w:themeColor="text1"/>
          <w:szCs w:val="22"/>
        </w:rPr>
      </w:pPr>
      <w:r w:rsidRPr="00B54CDA">
        <w:rPr>
          <w:rFonts w:hint="eastAsia"/>
          <w:color w:val="000000" w:themeColor="text1"/>
          <w:szCs w:val="22"/>
        </w:rPr>
        <w:t>一　各議案についての賛否（棄権の欄を設ける場合にあっては、棄権を含む。）を記載する欄</w:t>
      </w:r>
    </w:p>
    <w:p w14:paraId="60E246B4" w14:textId="77777777" w:rsidR="00E451F6" w:rsidRPr="00B54CDA" w:rsidRDefault="00A35437">
      <w:pPr>
        <w:rPr>
          <w:color w:val="000000" w:themeColor="text1"/>
          <w:szCs w:val="22"/>
        </w:rPr>
      </w:pPr>
      <w:r w:rsidRPr="00B54CDA">
        <w:rPr>
          <w:rFonts w:hint="eastAsia"/>
          <w:color w:val="000000" w:themeColor="text1"/>
          <w:szCs w:val="22"/>
        </w:rPr>
        <w:t>二　第百七十二条第三号に掲げる事項を定めたときは、当該事項</w:t>
      </w:r>
    </w:p>
    <w:p w14:paraId="3FB9D21E" w14:textId="77777777" w:rsidR="00E451F6" w:rsidRPr="00B54CDA" w:rsidRDefault="00A35437">
      <w:pPr>
        <w:rPr>
          <w:color w:val="000000" w:themeColor="text1"/>
          <w:szCs w:val="22"/>
        </w:rPr>
      </w:pPr>
      <w:r w:rsidRPr="00B54CDA">
        <w:rPr>
          <w:rFonts w:hint="eastAsia"/>
          <w:color w:val="000000" w:themeColor="text1"/>
          <w:szCs w:val="22"/>
        </w:rPr>
        <w:t>三　第百七十二条第四号に掲げる事項を定めたときは、第一号の欄に記載がない議決権行使書面が招集者（法第七百十九条に規定する招集者をいう。以下この条において同じ。）に提出された場合における各議案についての賛成、反対又は棄権のいずれかの意思の表示があったものとする取扱いの内容</w:t>
      </w:r>
    </w:p>
    <w:p w14:paraId="69568B43" w14:textId="77777777" w:rsidR="00E451F6" w:rsidRPr="00B54CDA" w:rsidRDefault="00A35437">
      <w:pPr>
        <w:rPr>
          <w:color w:val="000000" w:themeColor="text1"/>
          <w:szCs w:val="22"/>
        </w:rPr>
      </w:pPr>
      <w:r w:rsidRPr="00B54CDA">
        <w:rPr>
          <w:rFonts w:hint="eastAsia"/>
          <w:color w:val="000000" w:themeColor="text1"/>
          <w:szCs w:val="22"/>
        </w:rPr>
        <w:t>四　議決権の行使の期限</w:t>
      </w:r>
    </w:p>
    <w:p w14:paraId="2B01BD04" w14:textId="77777777" w:rsidR="00E451F6" w:rsidRPr="00B54CDA" w:rsidRDefault="00A35437">
      <w:pPr>
        <w:rPr>
          <w:color w:val="000000" w:themeColor="text1"/>
          <w:szCs w:val="22"/>
        </w:rPr>
      </w:pPr>
      <w:r w:rsidRPr="00B54CDA">
        <w:rPr>
          <w:rFonts w:hint="eastAsia"/>
          <w:color w:val="000000" w:themeColor="text1"/>
          <w:szCs w:val="22"/>
        </w:rPr>
        <w:t>五　議決権を行使すべき社債権者の氏名又は名称及び行使することができる議決権の額</w:t>
      </w:r>
    </w:p>
    <w:p w14:paraId="7CDF4754" w14:textId="77777777" w:rsidR="00E451F6" w:rsidRPr="00B54CDA" w:rsidRDefault="00A35437">
      <w:pPr>
        <w:rPr>
          <w:color w:val="000000" w:themeColor="text1"/>
          <w:szCs w:val="22"/>
        </w:rPr>
      </w:pPr>
      <w:r w:rsidRPr="00B54CDA">
        <w:rPr>
          <w:rFonts w:hint="eastAsia"/>
          <w:color w:val="000000" w:themeColor="text1"/>
          <w:szCs w:val="22"/>
        </w:rPr>
        <w:t>２　第百七十二条第五号ロに掲げる事項を定めた場合には、招集者は、法第七百二十条第二項の承諾をした社債権者の請求があった時に、当該社債権者に対して、法第七百二十一条第一項の規定による議決権行使書面の交付（当該交付に代えて行う同条第二項の規定による電磁的方法による提供を含む。）をしなければならない。</w:t>
      </w:r>
    </w:p>
    <w:p w14:paraId="1D320D6B" w14:textId="77777777" w:rsidR="00E451F6" w:rsidRPr="00B54CDA" w:rsidRDefault="00A35437">
      <w:pPr>
        <w:rPr>
          <w:color w:val="000000" w:themeColor="text1"/>
          <w:szCs w:val="22"/>
        </w:rPr>
      </w:pPr>
      <w:r w:rsidRPr="00B54CDA">
        <w:rPr>
          <w:rFonts w:hint="eastAsia"/>
          <w:color w:val="000000" w:themeColor="text1"/>
          <w:szCs w:val="22"/>
        </w:rPr>
        <w:t>３　同一の社債権者集会に関して社債権者に対して提供する議決権行使書面に記載すべき事項（第一項第二号から第四号までに掲げる事項に限る。）のうち、招集通知の内容としている事項がある場合には、当該事項は、社債権者に対して提供する議決権行使書面に記載することを要しない。</w:t>
      </w:r>
    </w:p>
    <w:p w14:paraId="4DB62DB7" w14:textId="77777777" w:rsidR="00E451F6" w:rsidRPr="00B54CDA" w:rsidRDefault="00A35437">
      <w:pPr>
        <w:rPr>
          <w:color w:val="000000" w:themeColor="text1"/>
          <w:szCs w:val="22"/>
        </w:rPr>
      </w:pPr>
      <w:r w:rsidRPr="00B54CDA">
        <w:rPr>
          <w:rFonts w:hint="eastAsia"/>
          <w:color w:val="000000" w:themeColor="text1"/>
          <w:szCs w:val="22"/>
        </w:rPr>
        <w:t>４　同一の社債権者集会に関して社債権者に対して提供する招集通知の内容とすべき事項のうち、議決権行使書面に記載している事項がある場合には、当該事項は、社債権者に対して提供する招集通知の内容とすることを要しない。</w:t>
      </w:r>
    </w:p>
    <w:p w14:paraId="0B3B2920" w14:textId="77777777" w:rsidR="00E451F6" w:rsidRPr="00B54CDA" w:rsidRDefault="00A35437">
      <w:pPr>
        <w:rPr>
          <w:color w:val="000000" w:themeColor="text1"/>
          <w:szCs w:val="22"/>
        </w:rPr>
      </w:pPr>
      <w:r w:rsidRPr="00B54CDA">
        <w:rPr>
          <w:rFonts w:hint="eastAsia"/>
          <w:color w:val="000000" w:themeColor="text1"/>
          <w:szCs w:val="22"/>
        </w:rPr>
        <w:t>（書面による議決権行使の期限）</w:t>
      </w:r>
    </w:p>
    <w:p w14:paraId="208219A9" w14:textId="77777777" w:rsidR="00E451F6" w:rsidRPr="00B54CDA" w:rsidRDefault="00A35437">
      <w:pPr>
        <w:rPr>
          <w:color w:val="000000" w:themeColor="text1"/>
          <w:szCs w:val="22"/>
        </w:rPr>
      </w:pPr>
      <w:r w:rsidRPr="00B54CDA">
        <w:rPr>
          <w:rFonts w:hint="eastAsia"/>
          <w:color w:val="000000" w:themeColor="text1"/>
          <w:szCs w:val="22"/>
        </w:rPr>
        <w:t>第百七十五条　法第七百二十六条第二項に規定する法務省令で定める時は、第百七十二条第二号の行使の期限とする。</w:t>
      </w:r>
    </w:p>
    <w:p w14:paraId="594BAB5A" w14:textId="77777777" w:rsidR="00E451F6" w:rsidRPr="00B54CDA" w:rsidRDefault="00A35437">
      <w:pPr>
        <w:rPr>
          <w:color w:val="000000" w:themeColor="text1"/>
          <w:szCs w:val="22"/>
        </w:rPr>
      </w:pPr>
      <w:r w:rsidRPr="00B54CDA">
        <w:rPr>
          <w:rFonts w:hint="eastAsia"/>
          <w:color w:val="000000" w:themeColor="text1"/>
          <w:szCs w:val="22"/>
        </w:rPr>
        <w:t>（電磁的方法による議決権行使の期限）</w:t>
      </w:r>
    </w:p>
    <w:p w14:paraId="6BE251A5" w14:textId="77777777" w:rsidR="00E451F6" w:rsidRPr="00B54CDA" w:rsidRDefault="00A35437">
      <w:pPr>
        <w:rPr>
          <w:color w:val="000000" w:themeColor="text1"/>
          <w:szCs w:val="22"/>
        </w:rPr>
      </w:pPr>
      <w:r w:rsidRPr="00B54CDA">
        <w:rPr>
          <w:rFonts w:hint="eastAsia"/>
          <w:color w:val="000000" w:themeColor="text1"/>
          <w:szCs w:val="22"/>
        </w:rPr>
        <w:t>第百七十六条　法第七百二十七条第一項に規定する法務省令で定める時は、第百七十二条第五号イの行使の期限とする。</w:t>
      </w:r>
    </w:p>
    <w:p w14:paraId="490FDD24" w14:textId="77777777" w:rsidR="00E451F6" w:rsidRPr="00B54CDA" w:rsidRDefault="00A35437">
      <w:pPr>
        <w:rPr>
          <w:color w:val="000000" w:themeColor="text1"/>
          <w:szCs w:val="22"/>
        </w:rPr>
      </w:pPr>
      <w:r w:rsidRPr="00B54CDA">
        <w:rPr>
          <w:rFonts w:hint="eastAsia"/>
          <w:color w:val="000000" w:themeColor="text1"/>
          <w:szCs w:val="22"/>
        </w:rPr>
        <w:t>（社債権者集会の議事録）</w:t>
      </w:r>
    </w:p>
    <w:p w14:paraId="1A2C905E" w14:textId="77777777" w:rsidR="00E451F6" w:rsidRPr="00B54CDA" w:rsidRDefault="00A35437">
      <w:pPr>
        <w:rPr>
          <w:color w:val="000000" w:themeColor="text1"/>
          <w:szCs w:val="22"/>
        </w:rPr>
      </w:pPr>
      <w:r w:rsidRPr="00B54CDA">
        <w:rPr>
          <w:rFonts w:hint="eastAsia"/>
          <w:color w:val="000000" w:themeColor="text1"/>
          <w:szCs w:val="22"/>
        </w:rPr>
        <w:t>第百七十七条　法第七百三十一条第一項の規定による社債権者集会の議事録の作成については、この条の定めるところによる。</w:t>
      </w:r>
    </w:p>
    <w:p w14:paraId="53F6EA49" w14:textId="77777777" w:rsidR="00E451F6" w:rsidRPr="00B54CDA" w:rsidRDefault="00A35437">
      <w:pPr>
        <w:rPr>
          <w:color w:val="000000" w:themeColor="text1"/>
          <w:szCs w:val="22"/>
        </w:rPr>
      </w:pPr>
      <w:r w:rsidRPr="00B54CDA">
        <w:rPr>
          <w:rFonts w:hint="eastAsia"/>
          <w:color w:val="000000" w:themeColor="text1"/>
          <w:szCs w:val="22"/>
        </w:rPr>
        <w:t>２　社債権者集会の議事録は、書面又は電磁的記録をもって作成しなければならない。</w:t>
      </w:r>
    </w:p>
    <w:p w14:paraId="490A0F34" w14:textId="77777777" w:rsidR="00E451F6" w:rsidRPr="00B54CDA" w:rsidRDefault="00A35437">
      <w:pPr>
        <w:rPr>
          <w:color w:val="000000" w:themeColor="text1"/>
          <w:szCs w:val="22"/>
        </w:rPr>
      </w:pPr>
      <w:r w:rsidRPr="00B54CDA">
        <w:rPr>
          <w:rFonts w:hint="eastAsia"/>
          <w:color w:val="000000" w:themeColor="text1"/>
          <w:szCs w:val="22"/>
        </w:rPr>
        <w:t>３　社債権者集会の議事録は、次に掲げる事項を内容とするものでなければならない。</w:t>
      </w:r>
    </w:p>
    <w:p w14:paraId="7B7A35C3" w14:textId="77777777" w:rsidR="00E451F6" w:rsidRPr="00B54CDA" w:rsidRDefault="00A35437">
      <w:pPr>
        <w:rPr>
          <w:color w:val="000000" w:themeColor="text1"/>
          <w:szCs w:val="22"/>
        </w:rPr>
      </w:pPr>
      <w:r w:rsidRPr="00B54CDA">
        <w:rPr>
          <w:rFonts w:hint="eastAsia"/>
          <w:color w:val="000000" w:themeColor="text1"/>
          <w:szCs w:val="22"/>
        </w:rPr>
        <w:t>一　社債権者集会が開催された日時及び場所</w:t>
      </w:r>
    </w:p>
    <w:p w14:paraId="7520A777" w14:textId="77777777" w:rsidR="00E451F6" w:rsidRPr="00B54CDA" w:rsidRDefault="00A35437">
      <w:pPr>
        <w:rPr>
          <w:color w:val="000000" w:themeColor="text1"/>
          <w:szCs w:val="22"/>
        </w:rPr>
      </w:pPr>
      <w:r w:rsidRPr="00B54CDA">
        <w:rPr>
          <w:rFonts w:hint="eastAsia"/>
          <w:color w:val="000000" w:themeColor="text1"/>
          <w:szCs w:val="22"/>
        </w:rPr>
        <w:t>二　社債権者集会の議事の経過の要領及びその結果</w:t>
      </w:r>
    </w:p>
    <w:p w14:paraId="34CB896A" w14:textId="77777777" w:rsidR="00E451F6" w:rsidRPr="00B54CDA" w:rsidRDefault="00A35437">
      <w:pPr>
        <w:rPr>
          <w:color w:val="000000" w:themeColor="text1"/>
          <w:szCs w:val="22"/>
        </w:rPr>
      </w:pPr>
      <w:r w:rsidRPr="00B54CDA">
        <w:rPr>
          <w:rFonts w:hint="eastAsia"/>
          <w:color w:val="000000" w:themeColor="text1"/>
          <w:szCs w:val="22"/>
        </w:rPr>
        <w:lastRenderedPageBreak/>
        <w:t>三　法第七百二十九条第一項の規定により社債権者集会において述べられた意見があるときは、その意見の内容の概要</w:t>
      </w:r>
    </w:p>
    <w:p w14:paraId="242755E2" w14:textId="77777777" w:rsidR="00E451F6" w:rsidRPr="00B54CDA" w:rsidRDefault="00A35437">
      <w:pPr>
        <w:rPr>
          <w:color w:val="000000" w:themeColor="text1"/>
          <w:szCs w:val="22"/>
        </w:rPr>
      </w:pPr>
      <w:r w:rsidRPr="00B54CDA">
        <w:rPr>
          <w:rFonts w:hint="eastAsia"/>
          <w:color w:val="000000" w:themeColor="text1"/>
          <w:szCs w:val="22"/>
        </w:rPr>
        <w:t>四　社債権者集会に出席した社債発行会社の代表者又は代理人の氏名</w:t>
      </w:r>
    </w:p>
    <w:p w14:paraId="3E9D8DC3" w14:textId="77777777" w:rsidR="00E451F6" w:rsidRPr="00B54CDA" w:rsidRDefault="00A35437">
      <w:pPr>
        <w:rPr>
          <w:color w:val="000000" w:themeColor="text1"/>
          <w:szCs w:val="22"/>
        </w:rPr>
      </w:pPr>
      <w:r w:rsidRPr="00B54CDA">
        <w:rPr>
          <w:rFonts w:hint="eastAsia"/>
          <w:color w:val="000000" w:themeColor="text1"/>
          <w:szCs w:val="22"/>
        </w:rPr>
        <w:t>五　社債権者集会に出席した社債管理者の代表者若しくは代理人の氏名又は社債管理補助者若しくはその代表者若しくは代理人の氏名</w:t>
      </w:r>
    </w:p>
    <w:p w14:paraId="65E823E1" w14:textId="77777777" w:rsidR="00E451F6" w:rsidRPr="00B54CDA" w:rsidRDefault="00A35437">
      <w:pPr>
        <w:rPr>
          <w:color w:val="000000" w:themeColor="text1"/>
          <w:szCs w:val="22"/>
        </w:rPr>
      </w:pPr>
      <w:r w:rsidRPr="00B54CDA">
        <w:rPr>
          <w:rFonts w:hint="eastAsia"/>
          <w:color w:val="000000" w:themeColor="text1"/>
          <w:szCs w:val="22"/>
        </w:rPr>
        <w:t>六　社債権者集会の議長が存するときは、議長の氏名</w:t>
      </w:r>
    </w:p>
    <w:p w14:paraId="6C5CA5FF" w14:textId="77777777" w:rsidR="00E451F6" w:rsidRPr="00B54CDA" w:rsidRDefault="00A35437">
      <w:pPr>
        <w:rPr>
          <w:color w:val="000000" w:themeColor="text1"/>
          <w:szCs w:val="22"/>
        </w:rPr>
      </w:pPr>
      <w:r w:rsidRPr="00B54CDA">
        <w:rPr>
          <w:rFonts w:hint="eastAsia"/>
          <w:color w:val="000000" w:themeColor="text1"/>
          <w:szCs w:val="22"/>
        </w:rPr>
        <w:t>七　議事録の作成に係る職務を行った者の氏名又は名称</w:t>
      </w:r>
    </w:p>
    <w:p w14:paraId="2A3DCD2B" w14:textId="77777777" w:rsidR="00E451F6" w:rsidRPr="00B54CDA" w:rsidRDefault="00A35437">
      <w:pPr>
        <w:rPr>
          <w:color w:val="000000" w:themeColor="text1"/>
          <w:szCs w:val="22"/>
        </w:rPr>
      </w:pPr>
      <w:r w:rsidRPr="00B54CDA">
        <w:rPr>
          <w:rFonts w:hint="eastAsia"/>
          <w:color w:val="000000" w:themeColor="text1"/>
          <w:szCs w:val="22"/>
        </w:rPr>
        <w:t>４　法第七百三十五条の二第一項の規定により社債権者集会の決議があったものとみなされた場合には、社債権者集会の議事録は、次の各号に掲げる事項を内容とするものとする。</w:t>
      </w:r>
    </w:p>
    <w:p w14:paraId="087B7E93" w14:textId="77777777" w:rsidR="00E451F6" w:rsidRPr="00B54CDA" w:rsidRDefault="00A35437">
      <w:pPr>
        <w:rPr>
          <w:color w:val="000000" w:themeColor="text1"/>
          <w:szCs w:val="22"/>
        </w:rPr>
      </w:pPr>
      <w:r w:rsidRPr="00B54CDA">
        <w:rPr>
          <w:rFonts w:hint="eastAsia"/>
          <w:color w:val="000000" w:themeColor="text1"/>
          <w:szCs w:val="22"/>
        </w:rPr>
        <w:t>一　社債権者集会の決議があったものとみなされた事項の内容</w:t>
      </w:r>
    </w:p>
    <w:p w14:paraId="74D17001" w14:textId="77777777" w:rsidR="00E451F6" w:rsidRPr="00B54CDA" w:rsidRDefault="00A35437">
      <w:pPr>
        <w:rPr>
          <w:color w:val="000000" w:themeColor="text1"/>
          <w:szCs w:val="22"/>
        </w:rPr>
      </w:pPr>
      <w:r w:rsidRPr="00B54CDA">
        <w:rPr>
          <w:rFonts w:hint="eastAsia"/>
          <w:color w:val="000000" w:themeColor="text1"/>
          <w:szCs w:val="22"/>
        </w:rPr>
        <w:t>二　前号の事項の提案をした者の氏名又は名称</w:t>
      </w:r>
    </w:p>
    <w:p w14:paraId="479D8DCE" w14:textId="77777777" w:rsidR="00E451F6" w:rsidRPr="00B54CDA" w:rsidRDefault="00A35437">
      <w:pPr>
        <w:rPr>
          <w:color w:val="000000" w:themeColor="text1"/>
          <w:szCs w:val="22"/>
        </w:rPr>
      </w:pPr>
      <w:r w:rsidRPr="00B54CDA">
        <w:rPr>
          <w:rFonts w:hint="eastAsia"/>
          <w:color w:val="000000" w:themeColor="text1"/>
          <w:szCs w:val="22"/>
        </w:rPr>
        <w:t>三　社債権者集会の決議があったものとみなされた日</w:t>
      </w:r>
    </w:p>
    <w:p w14:paraId="344B00DC" w14:textId="77777777" w:rsidR="00E451F6" w:rsidRPr="00B54CDA" w:rsidRDefault="00A35437">
      <w:pPr>
        <w:rPr>
          <w:color w:val="000000" w:themeColor="text1"/>
          <w:szCs w:val="22"/>
        </w:rPr>
      </w:pPr>
      <w:r w:rsidRPr="00B54CDA">
        <w:rPr>
          <w:rFonts w:hint="eastAsia"/>
          <w:color w:val="000000" w:themeColor="text1"/>
          <w:szCs w:val="22"/>
        </w:rPr>
        <w:t>四　議事録の作成に係る職務を行った者の氏名又は名称</w:t>
      </w:r>
    </w:p>
    <w:p w14:paraId="34118187"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五編　組織変更、合併、会社分割、株式交換、株式移転及び株式交付</w:t>
      </w:r>
    </w:p>
    <w:p w14:paraId="69859B09"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一章　吸収分割契約及び新設分割計画</w:t>
      </w:r>
    </w:p>
    <w:p w14:paraId="2DD93591" w14:textId="77777777" w:rsidR="00E451F6" w:rsidRPr="00893B40" w:rsidRDefault="00A35437" w:rsidP="00893B40">
      <w:pPr>
        <w:ind w:leftChars="370" w:left="839"/>
        <w:rPr>
          <w:b/>
          <w:bCs/>
          <w:color w:val="000000" w:themeColor="text1"/>
          <w:szCs w:val="22"/>
        </w:rPr>
      </w:pPr>
      <w:r w:rsidRPr="00893B40">
        <w:rPr>
          <w:rFonts w:hint="eastAsia"/>
          <w:b/>
          <w:bCs/>
          <w:color w:val="000000" w:themeColor="text1"/>
          <w:szCs w:val="22"/>
        </w:rPr>
        <w:t>第一節　吸収分割契約</w:t>
      </w:r>
    </w:p>
    <w:p w14:paraId="7FFAB31F" w14:textId="77777777" w:rsidR="00E451F6" w:rsidRPr="00B54CDA" w:rsidRDefault="00A35437">
      <w:pPr>
        <w:rPr>
          <w:color w:val="000000" w:themeColor="text1"/>
          <w:szCs w:val="22"/>
        </w:rPr>
      </w:pPr>
      <w:r w:rsidRPr="00B54CDA">
        <w:rPr>
          <w:rFonts w:hint="eastAsia"/>
          <w:color w:val="000000" w:themeColor="text1"/>
          <w:szCs w:val="22"/>
        </w:rPr>
        <w:t>第百七十八条　法第七百五十八条第八号イ及び第七百六十条第七号イに規定する法務省令で定めるものは、次に掲げるものとする。</w:t>
      </w:r>
    </w:p>
    <w:p w14:paraId="2C9EBE8E" w14:textId="77777777" w:rsidR="00E451F6" w:rsidRPr="00B54CDA" w:rsidRDefault="00A35437">
      <w:pPr>
        <w:rPr>
          <w:color w:val="000000" w:themeColor="text1"/>
          <w:szCs w:val="22"/>
        </w:rPr>
      </w:pPr>
      <w:r w:rsidRPr="00B54CDA">
        <w:rPr>
          <w:rFonts w:hint="eastAsia"/>
          <w:color w:val="000000" w:themeColor="text1"/>
          <w:szCs w:val="22"/>
        </w:rPr>
        <w:t>一　イに掲げる額からロに掲げる額を減じて得た額がハに掲げる額よりも小さい場合における吸収分割に際して吸収分割株式会社が吸収分割承継会社から取得した金銭等であって、法第七百五十八条第八号又は第七百六十条第七号の定めに従い取得対価（法第百七十一条第一項第一号に規定する取得対価をいう。以下この条において同じ。）又は配当財産として交付する承継会社株式等（吸収分割承継株式会社の株式又は吸収分割承継持分会社の持分をいう。以下この号において同じ。）以外の金銭等</w:t>
      </w:r>
    </w:p>
    <w:p w14:paraId="013BD5D7" w14:textId="77777777" w:rsidR="00E451F6" w:rsidRPr="00B54CDA" w:rsidRDefault="00A35437">
      <w:pPr>
        <w:rPr>
          <w:color w:val="000000" w:themeColor="text1"/>
          <w:szCs w:val="22"/>
        </w:rPr>
      </w:pPr>
      <w:r w:rsidRPr="00B54CDA">
        <w:rPr>
          <w:rFonts w:hint="eastAsia"/>
          <w:color w:val="000000" w:themeColor="text1"/>
          <w:szCs w:val="22"/>
        </w:rPr>
        <w:t>イ　法第七百五十八条第八号イ若しくはロ又は第七百六十条第七号イ若しくはロに掲げる行為により吸収分割株式会社の株主に対して交付する金銭等（法第七百五十八条第八号イ又は第七百六十条第七号イに掲げる行為（次号において「特定株式取得」という。）をする場合にあっては、取得対価として交付する吸収分割株式会社の株式を除く。）の合計額</w:t>
      </w:r>
    </w:p>
    <w:p w14:paraId="31DD00F8" w14:textId="77777777" w:rsidR="00E451F6" w:rsidRPr="00B54CDA" w:rsidRDefault="00A35437">
      <w:pPr>
        <w:rPr>
          <w:color w:val="000000" w:themeColor="text1"/>
          <w:szCs w:val="22"/>
        </w:rPr>
      </w:pPr>
      <w:r w:rsidRPr="00B54CDA">
        <w:rPr>
          <w:rFonts w:hint="eastAsia"/>
          <w:color w:val="000000" w:themeColor="text1"/>
          <w:szCs w:val="22"/>
        </w:rPr>
        <w:t>ロ　イに規定する金銭等のうち承継会社株式等の価額の合計額</w:t>
      </w:r>
    </w:p>
    <w:p w14:paraId="395B2D99" w14:textId="77777777" w:rsidR="00E451F6" w:rsidRPr="00B54CDA" w:rsidRDefault="00A35437">
      <w:pPr>
        <w:rPr>
          <w:color w:val="000000" w:themeColor="text1"/>
          <w:szCs w:val="22"/>
        </w:rPr>
      </w:pPr>
      <w:r w:rsidRPr="00B54CDA">
        <w:rPr>
          <w:rFonts w:hint="eastAsia"/>
          <w:color w:val="000000" w:themeColor="text1"/>
          <w:szCs w:val="22"/>
        </w:rPr>
        <w:t>ハ　イに規定する金銭等の合計額に二十分の一を乗じて得た額</w:t>
      </w:r>
    </w:p>
    <w:p w14:paraId="3310D9EC" w14:textId="77777777" w:rsidR="00E451F6" w:rsidRPr="00B54CDA" w:rsidRDefault="00A35437">
      <w:pPr>
        <w:rPr>
          <w:color w:val="000000" w:themeColor="text1"/>
          <w:szCs w:val="22"/>
        </w:rPr>
      </w:pPr>
      <w:r w:rsidRPr="00B54CDA">
        <w:rPr>
          <w:rFonts w:hint="eastAsia"/>
          <w:color w:val="000000" w:themeColor="text1"/>
          <w:szCs w:val="22"/>
        </w:rPr>
        <w:t>二　特定株式取得をする場合における取得対価として交付する吸収分割株式会社の株式</w:t>
      </w:r>
    </w:p>
    <w:p w14:paraId="145428A9" w14:textId="77777777" w:rsidR="00E451F6" w:rsidRPr="007D3370" w:rsidRDefault="00A35437" w:rsidP="007D3370">
      <w:pPr>
        <w:ind w:leftChars="370" w:left="839"/>
        <w:rPr>
          <w:b/>
          <w:bCs/>
          <w:color w:val="000000" w:themeColor="text1"/>
          <w:szCs w:val="22"/>
        </w:rPr>
      </w:pPr>
      <w:r w:rsidRPr="007D3370">
        <w:rPr>
          <w:rFonts w:hint="eastAsia"/>
          <w:b/>
          <w:bCs/>
          <w:color w:val="000000" w:themeColor="text1"/>
          <w:szCs w:val="22"/>
        </w:rPr>
        <w:t>第二節　新設分割計画</w:t>
      </w:r>
    </w:p>
    <w:p w14:paraId="106065F1" w14:textId="77777777" w:rsidR="00E451F6" w:rsidRPr="00B54CDA" w:rsidRDefault="00A35437">
      <w:pPr>
        <w:rPr>
          <w:color w:val="000000" w:themeColor="text1"/>
          <w:szCs w:val="22"/>
        </w:rPr>
      </w:pPr>
      <w:r w:rsidRPr="00B54CDA">
        <w:rPr>
          <w:rFonts w:hint="eastAsia"/>
          <w:color w:val="000000" w:themeColor="text1"/>
          <w:szCs w:val="22"/>
        </w:rPr>
        <w:t>第百七十九条　法第七百六十三条第一項第十二号イ及び第七百六十五条第一項第八号イに規定する法務省令で定めるものは、次に掲げるものとする。</w:t>
      </w:r>
    </w:p>
    <w:p w14:paraId="1B07A41E" w14:textId="77777777" w:rsidR="00E451F6" w:rsidRPr="00B54CDA" w:rsidRDefault="00A35437">
      <w:pPr>
        <w:rPr>
          <w:color w:val="000000" w:themeColor="text1"/>
          <w:szCs w:val="22"/>
        </w:rPr>
      </w:pPr>
      <w:r w:rsidRPr="00B54CDA">
        <w:rPr>
          <w:rFonts w:hint="eastAsia"/>
          <w:color w:val="000000" w:themeColor="text1"/>
          <w:szCs w:val="22"/>
        </w:rPr>
        <w:t>一　イに掲げる額からロに掲げる額を減じて得た額がハに掲げる額よりも小さい場合における新設分割に際して新設分割株式会社が新設分割設立会社から取得した金銭等であって、法第七百六十三条第一項第十二号又は第七百六十五条第一項第八号の定めに従い取得対価（法第百七十一条第一項第一号に規定する取得対価をいう。以下この条にお</w:t>
      </w:r>
      <w:r w:rsidRPr="00B54CDA">
        <w:rPr>
          <w:rFonts w:hint="eastAsia"/>
          <w:color w:val="000000" w:themeColor="text1"/>
          <w:szCs w:val="22"/>
        </w:rPr>
        <w:lastRenderedPageBreak/>
        <w:t>いて同じ。）又は配当財産として交付する設立会社株式等（新設分割設立株式会社の株式又は新設分割設立持分会社の持分をいう。以下この号において同じ。）以外の金銭等</w:t>
      </w:r>
    </w:p>
    <w:p w14:paraId="361C6B15" w14:textId="77777777" w:rsidR="00E451F6" w:rsidRPr="00B54CDA" w:rsidRDefault="00A35437">
      <w:pPr>
        <w:rPr>
          <w:color w:val="000000" w:themeColor="text1"/>
          <w:szCs w:val="22"/>
        </w:rPr>
      </w:pPr>
      <w:r w:rsidRPr="00B54CDA">
        <w:rPr>
          <w:rFonts w:hint="eastAsia"/>
          <w:color w:val="000000" w:themeColor="text1"/>
          <w:szCs w:val="22"/>
        </w:rPr>
        <w:t>イ　法第七百六十三条第一項第十二号イ若しくはロ又は第七百六十五条第一項第八号イ若しくはロに掲げる行為により新設分割株式会社の株主に対して交付する金銭等（法第七百六十三条第一項第十二号イ又は第七百六十五条第一項第八号イに掲げる行為（次号において「特定株式取得」という。）をする場合にあっては、取得対価として交付する新設分割株式会社の株式を除く。）の合計額</w:t>
      </w:r>
    </w:p>
    <w:p w14:paraId="1C8A6E18" w14:textId="77777777" w:rsidR="00E451F6" w:rsidRPr="00B54CDA" w:rsidRDefault="00A35437">
      <w:pPr>
        <w:rPr>
          <w:color w:val="000000" w:themeColor="text1"/>
          <w:szCs w:val="22"/>
        </w:rPr>
      </w:pPr>
      <w:r w:rsidRPr="00B54CDA">
        <w:rPr>
          <w:rFonts w:hint="eastAsia"/>
          <w:color w:val="000000" w:themeColor="text1"/>
          <w:szCs w:val="22"/>
        </w:rPr>
        <w:t>ロ　イに規定する金銭等のうち設立会社株式等の価額の合計額</w:t>
      </w:r>
    </w:p>
    <w:p w14:paraId="0D2D9BCD" w14:textId="77777777" w:rsidR="00E451F6" w:rsidRPr="00B54CDA" w:rsidRDefault="00A35437">
      <w:pPr>
        <w:rPr>
          <w:color w:val="000000" w:themeColor="text1"/>
          <w:szCs w:val="22"/>
        </w:rPr>
      </w:pPr>
      <w:r w:rsidRPr="00B54CDA">
        <w:rPr>
          <w:rFonts w:hint="eastAsia"/>
          <w:color w:val="000000" w:themeColor="text1"/>
          <w:szCs w:val="22"/>
        </w:rPr>
        <w:t>ハ　イに規定する金銭等の合計額に二十分の一を乗じて得た額</w:t>
      </w:r>
    </w:p>
    <w:p w14:paraId="13A11EC4" w14:textId="77777777" w:rsidR="00E451F6" w:rsidRPr="00B54CDA" w:rsidRDefault="00A35437">
      <w:pPr>
        <w:rPr>
          <w:color w:val="000000" w:themeColor="text1"/>
          <w:szCs w:val="22"/>
        </w:rPr>
      </w:pPr>
      <w:r w:rsidRPr="00B54CDA">
        <w:rPr>
          <w:rFonts w:hint="eastAsia"/>
          <w:color w:val="000000" w:themeColor="text1"/>
          <w:szCs w:val="22"/>
        </w:rPr>
        <w:t>二　特定株式取得をする場合における取得対価として交付する新設分割株式会社の株式</w:t>
      </w:r>
    </w:p>
    <w:p w14:paraId="767CFFFC" w14:textId="77777777" w:rsidR="00E451F6" w:rsidRPr="00B54CDA" w:rsidRDefault="00A35437">
      <w:pPr>
        <w:rPr>
          <w:color w:val="000000" w:themeColor="text1"/>
          <w:szCs w:val="22"/>
        </w:rPr>
      </w:pPr>
      <w:r w:rsidRPr="00B54CDA">
        <w:rPr>
          <w:rFonts w:hint="eastAsia"/>
          <w:color w:val="000000" w:themeColor="text1"/>
          <w:szCs w:val="22"/>
        </w:rPr>
        <w:t>第一章の二　株式交付子会社の株式の譲渡しの申込み</w:t>
      </w:r>
    </w:p>
    <w:p w14:paraId="14758236"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して通知すべき事項）</w:t>
      </w:r>
    </w:p>
    <w:p w14:paraId="57171A3A" w14:textId="77777777" w:rsidR="00E451F6" w:rsidRPr="00B54CDA" w:rsidRDefault="00A35437">
      <w:pPr>
        <w:rPr>
          <w:color w:val="000000" w:themeColor="text1"/>
          <w:szCs w:val="22"/>
        </w:rPr>
      </w:pPr>
      <w:r w:rsidRPr="00B54CDA">
        <w:rPr>
          <w:rFonts w:hint="eastAsia"/>
          <w:color w:val="000000" w:themeColor="text1"/>
          <w:szCs w:val="22"/>
        </w:rPr>
        <w:t>第百七十九条の二　法第七百七十四条の四第一項第三号（法第七百七十四条の九において準用する場合を含む。）に規定する法務省令で定める事項は、次に掲げる事項とする。</w:t>
      </w:r>
    </w:p>
    <w:p w14:paraId="79F6C6C3" w14:textId="77777777" w:rsidR="00E451F6" w:rsidRPr="00B54CDA" w:rsidRDefault="00A35437">
      <w:pPr>
        <w:rPr>
          <w:color w:val="000000" w:themeColor="text1"/>
          <w:szCs w:val="22"/>
        </w:rPr>
      </w:pPr>
      <w:r w:rsidRPr="00B54CDA">
        <w:rPr>
          <w:rFonts w:hint="eastAsia"/>
          <w:color w:val="000000" w:themeColor="text1"/>
          <w:szCs w:val="22"/>
        </w:rPr>
        <w:t>一　交付対価について参考となるべき事項</w:t>
      </w:r>
    </w:p>
    <w:p w14:paraId="690FF6A8" w14:textId="77777777" w:rsidR="00E451F6" w:rsidRPr="00B54CDA" w:rsidRDefault="00A35437">
      <w:pPr>
        <w:rPr>
          <w:color w:val="000000" w:themeColor="text1"/>
          <w:szCs w:val="22"/>
        </w:rPr>
      </w:pPr>
      <w:r w:rsidRPr="00B54CDA">
        <w:rPr>
          <w:rFonts w:hint="eastAsia"/>
          <w:color w:val="000000" w:themeColor="text1"/>
          <w:szCs w:val="22"/>
        </w:rPr>
        <w:t>二　株式交付親会社の計算書類等に関する事項</w:t>
      </w:r>
    </w:p>
    <w:p w14:paraId="7121C17A" w14:textId="77777777" w:rsidR="00E451F6" w:rsidRPr="00B54CDA" w:rsidRDefault="00A35437">
      <w:pPr>
        <w:rPr>
          <w:color w:val="000000" w:themeColor="text1"/>
          <w:szCs w:val="22"/>
        </w:rPr>
      </w:pPr>
      <w:r w:rsidRPr="00B54CDA">
        <w:rPr>
          <w:rFonts w:hint="eastAsia"/>
          <w:color w:val="000000" w:themeColor="text1"/>
          <w:szCs w:val="22"/>
        </w:rPr>
        <w:t>２　この条において「交付対価」とは、株式交付親会社が株式交付に際して株式交付子会社の株式、新株予約権（新株予約権付社債に付されたものを除く。以下この条において同じ。）又は新株予約権付社債の譲渡人に対して当該株式、新株予約権又は新株予約権付社債の対価として交付する金銭等をいう。</w:t>
      </w:r>
    </w:p>
    <w:p w14:paraId="56E6C61D" w14:textId="77777777" w:rsidR="00E451F6" w:rsidRPr="00B54CDA" w:rsidRDefault="00A35437">
      <w:pPr>
        <w:rPr>
          <w:color w:val="000000" w:themeColor="text1"/>
          <w:szCs w:val="22"/>
        </w:rPr>
      </w:pPr>
      <w:r w:rsidRPr="00B54CDA">
        <w:rPr>
          <w:rFonts w:hint="eastAsia"/>
          <w:color w:val="000000" w:themeColor="text1"/>
          <w:szCs w:val="22"/>
        </w:rPr>
        <w:t>３　第一項第一号に規定する「交付対価について参考となるべき事項」とは、次に掲げる事項その他これに準ずる事項（これらの事項の全部又は一部を通知しないことにつき法第七百七十四条の四第一項（法第七百七十四条の九において準用する場合を含む。）の申込みをしようとする者の同意がある場合にあっては、当該同意があったものを除く。）とする。</w:t>
      </w:r>
    </w:p>
    <w:p w14:paraId="55F75416" w14:textId="77777777" w:rsidR="00E451F6" w:rsidRPr="00B54CDA" w:rsidRDefault="00A35437">
      <w:pPr>
        <w:rPr>
          <w:color w:val="000000" w:themeColor="text1"/>
          <w:szCs w:val="22"/>
        </w:rPr>
      </w:pPr>
      <w:r w:rsidRPr="00B54CDA">
        <w:rPr>
          <w:rFonts w:hint="eastAsia"/>
          <w:color w:val="000000" w:themeColor="text1"/>
          <w:szCs w:val="22"/>
        </w:rPr>
        <w:t>一　交付対価として交付する株式交付親会社の株式に関する次に掲げる事項</w:t>
      </w:r>
    </w:p>
    <w:p w14:paraId="19E5603E" w14:textId="77777777" w:rsidR="00E451F6" w:rsidRPr="00B54CDA" w:rsidRDefault="00A35437">
      <w:pPr>
        <w:rPr>
          <w:color w:val="000000" w:themeColor="text1"/>
          <w:szCs w:val="22"/>
        </w:rPr>
      </w:pPr>
      <w:r w:rsidRPr="00B54CDA">
        <w:rPr>
          <w:rFonts w:hint="eastAsia"/>
          <w:color w:val="000000" w:themeColor="text1"/>
          <w:szCs w:val="22"/>
        </w:rPr>
        <w:t>イ　当該株式交付親会社の定款の定め</w:t>
      </w:r>
    </w:p>
    <w:p w14:paraId="057F579A" w14:textId="77777777" w:rsidR="00E451F6" w:rsidRPr="00B54CDA" w:rsidRDefault="00A35437">
      <w:pPr>
        <w:rPr>
          <w:color w:val="000000" w:themeColor="text1"/>
          <w:szCs w:val="22"/>
        </w:rPr>
      </w:pPr>
      <w:r w:rsidRPr="00B54CDA">
        <w:rPr>
          <w:rFonts w:hint="eastAsia"/>
          <w:color w:val="000000" w:themeColor="text1"/>
          <w:szCs w:val="22"/>
        </w:rPr>
        <w:t>ロ　次に掲げる事項その他の交付対価の換価の方法に関する事項</w:t>
      </w:r>
    </w:p>
    <w:p w14:paraId="05DC43E4" w14:textId="77777777" w:rsidR="00E451F6" w:rsidRPr="00B54CDA" w:rsidRDefault="00A35437">
      <w:pPr>
        <w:rPr>
          <w:color w:val="000000" w:themeColor="text1"/>
          <w:szCs w:val="22"/>
        </w:rPr>
      </w:pPr>
      <w:r w:rsidRPr="00B54CDA">
        <w:rPr>
          <w:rFonts w:hint="eastAsia"/>
          <w:color w:val="000000" w:themeColor="text1"/>
          <w:szCs w:val="22"/>
        </w:rPr>
        <w:t>（１）　交付対価を取引する市場</w:t>
      </w:r>
    </w:p>
    <w:p w14:paraId="23B7574D" w14:textId="77777777" w:rsidR="00E451F6" w:rsidRPr="00B54CDA" w:rsidRDefault="00A35437">
      <w:pPr>
        <w:rPr>
          <w:color w:val="000000" w:themeColor="text1"/>
          <w:szCs w:val="22"/>
        </w:rPr>
      </w:pPr>
      <w:r w:rsidRPr="00B54CDA">
        <w:rPr>
          <w:rFonts w:hint="eastAsia"/>
          <w:color w:val="000000" w:themeColor="text1"/>
          <w:szCs w:val="22"/>
        </w:rPr>
        <w:t>（２）　交付対価の取引の媒介、取次ぎ又は代理を行う者</w:t>
      </w:r>
    </w:p>
    <w:p w14:paraId="5DE5E5E4" w14:textId="77777777" w:rsidR="00E451F6" w:rsidRPr="00B54CDA" w:rsidRDefault="00A35437">
      <w:pPr>
        <w:rPr>
          <w:color w:val="000000" w:themeColor="text1"/>
          <w:szCs w:val="22"/>
        </w:rPr>
      </w:pPr>
      <w:r w:rsidRPr="00B54CDA">
        <w:rPr>
          <w:rFonts w:hint="eastAsia"/>
          <w:color w:val="000000" w:themeColor="text1"/>
          <w:szCs w:val="22"/>
        </w:rPr>
        <w:t>（３）　交付対価の譲渡その他の処分に制限があるときは、その内容</w:t>
      </w:r>
    </w:p>
    <w:p w14:paraId="48DCBF52" w14:textId="77777777" w:rsidR="00E451F6" w:rsidRPr="00B54CDA" w:rsidRDefault="00A35437">
      <w:pPr>
        <w:rPr>
          <w:color w:val="000000" w:themeColor="text1"/>
          <w:szCs w:val="22"/>
        </w:rPr>
      </w:pPr>
      <w:r w:rsidRPr="00B54CDA">
        <w:rPr>
          <w:rFonts w:hint="eastAsia"/>
          <w:color w:val="000000" w:themeColor="text1"/>
          <w:szCs w:val="22"/>
        </w:rPr>
        <w:t>ハ　交付対価に市場価格があるときは、その価格に関する事項</w:t>
      </w:r>
    </w:p>
    <w:p w14:paraId="5F2690A4" w14:textId="77777777" w:rsidR="00E451F6" w:rsidRPr="00B54CDA" w:rsidRDefault="00A35437">
      <w:pPr>
        <w:rPr>
          <w:color w:val="000000" w:themeColor="text1"/>
          <w:szCs w:val="22"/>
        </w:rPr>
      </w:pPr>
      <w:r w:rsidRPr="00B54CDA">
        <w:rPr>
          <w:rFonts w:hint="eastAsia"/>
          <w:color w:val="000000" w:themeColor="text1"/>
          <w:szCs w:val="22"/>
        </w:rPr>
        <w:t>ニ　株式交付親会社の過去五年間にその末日が到来した各事業年度（次に掲げる事業年度を除く。）に係る貸借対照表の内容</w:t>
      </w:r>
    </w:p>
    <w:p w14:paraId="240A3D14"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25E830D5"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の内容につき、法令の規定に基づく公告（法第四百四十条第三項の措置に相当するものを含む。）をしている場合における当該事業年度</w:t>
      </w:r>
    </w:p>
    <w:p w14:paraId="18D3F663" w14:textId="77777777" w:rsidR="00E451F6" w:rsidRPr="00B54CDA" w:rsidRDefault="00A35437">
      <w:pPr>
        <w:rPr>
          <w:color w:val="000000" w:themeColor="text1"/>
          <w:szCs w:val="22"/>
        </w:rPr>
      </w:pPr>
      <w:r w:rsidRPr="00B54CDA">
        <w:rPr>
          <w:rFonts w:hint="eastAsia"/>
          <w:color w:val="000000" w:themeColor="text1"/>
          <w:szCs w:val="22"/>
        </w:rPr>
        <w:lastRenderedPageBreak/>
        <w:t>（３）　ある事業年度に係る貸借対照表の内容につき、金融商品取引法第二十四条第一項の規定により有価証券報告書を内閣総理大臣に提出している場合における当該事業年度</w:t>
      </w:r>
    </w:p>
    <w:p w14:paraId="13168257" w14:textId="77777777" w:rsidR="00E451F6" w:rsidRPr="00B54CDA" w:rsidRDefault="00A35437">
      <w:pPr>
        <w:rPr>
          <w:color w:val="000000" w:themeColor="text1"/>
          <w:szCs w:val="22"/>
        </w:rPr>
      </w:pPr>
      <w:r w:rsidRPr="00B54CDA">
        <w:rPr>
          <w:rFonts w:hint="eastAsia"/>
          <w:color w:val="000000" w:themeColor="text1"/>
          <w:szCs w:val="22"/>
        </w:rPr>
        <w:t>二　交付対価の一部が法人等の株式、持分その他これらに準ずるもの（株式交付親会社の株式を除く。）であるときは、次に掲げる事項（当該事項が日本語以外の言語で表示されている場合にあっては、当該事項（氏名又は名称を除く。）を日本語で表示した事項）</w:t>
      </w:r>
    </w:p>
    <w:p w14:paraId="61A449B1" w14:textId="77777777" w:rsidR="00E451F6" w:rsidRPr="00B54CDA" w:rsidRDefault="00A35437">
      <w:pPr>
        <w:rPr>
          <w:color w:val="000000" w:themeColor="text1"/>
          <w:szCs w:val="22"/>
        </w:rPr>
      </w:pPr>
      <w:r w:rsidRPr="00B54CDA">
        <w:rPr>
          <w:rFonts w:hint="eastAsia"/>
          <w:color w:val="000000" w:themeColor="text1"/>
          <w:szCs w:val="22"/>
        </w:rPr>
        <w:t>イ　当該法人等の定款その他これに相当するものの定め</w:t>
      </w:r>
    </w:p>
    <w:p w14:paraId="3CFDD6AE" w14:textId="77777777" w:rsidR="00E451F6" w:rsidRPr="00B54CDA" w:rsidRDefault="00A35437">
      <w:pPr>
        <w:rPr>
          <w:color w:val="000000" w:themeColor="text1"/>
          <w:szCs w:val="22"/>
        </w:rPr>
      </w:pPr>
      <w:r w:rsidRPr="00B54CDA">
        <w:rPr>
          <w:rFonts w:hint="eastAsia"/>
          <w:color w:val="000000" w:themeColor="text1"/>
          <w:szCs w:val="22"/>
        </w:rPr>
        <w:t>ロ　当該法人等が会社でないときは、次に掲げる権利に相当する権利その他の交付対価に係る権利（重要でないものを除く。）の内容</w:t>
      </w:r>
    </w:p>
    <w:p w14:paraId="3297EFD0" w14:textId="77777777" w:rsidR="00E451F6" w:rsidRPr="00B54CDA" w:rsidRDefault="00A35437">
      <w:pPr>
        <w:rPr>
          <w:color w:val="000000" w:themeColor="text1"/>
          <w:szCs w:val="22"/>
        </w:rPr>
      </w:pPr>
      <w:r w:rsidRPr="00B54CDA">
        <w:rPr>
          <w:rFonts w:hint="eastAsia"/>
          <w:color w:val="000000" w:themeColor="text1"/>
          <w:szCs w:val="22"/>
        </w:rPr>
        <w:t>（１）　剰余金の配当を受ける権利</w:t>
      </w:r>
    </w:p>
    <w:p w14:paraId="34966721" w14:textId="77777777" w:rsidR="00E451F6" w:rsidRPr="00B54CDA" w:rsidRDefault="00A35437">
      <w:pPr>
        <w:rPr>
          <w:color w:val="000000" w:themeColor="text1"/>
          <w:szCs w:val="22"/>
        </w:rPr>
      </w:pPr>
      <w:r w:rsidRPr="00B54CDA">
        <w:rPr>
          <w:rFonts w:hint="eastAsia"/>
          <w:color w:val="000000" w:themeColor="text1"/>
          <w:szCs w:val="22"/>
        </w:rPr>
        <w:t>（２）　残余財産の分配を受ける権利</w:t>
      </w:r>
    </w:p>
    <w:p w14:paraId="433A656D" w14:textId="77777777" w:rsidR="00E451F6" w:rsidRPr="00B54CDA" w:rsidRDefault="00A35437">
      <w:pPr>
        <w:rPr>
          <w:color w:val="000000" w:themeColor="text1"/>
          <w:szCs w:val="22"/>
        </w:rPr>
      </w:pPr>
      <w:r w:rsidRPr="00B54CDA">
        <w:rPr>
          <w:rFonts w:hint="eastAsia"/>
          <w:color w:val="000000" w:themeColor="text1"/>
          <w:szCs w:val="22"/>
        </w:rPr>
        <w:t>（３）　株主総会における議決権</w:t>
      </w:r>
    </w:p>
    <w:p w14:paraId="0BE7E5AC" w14:textId="77777777" w:rsidR="00E451F6" w:rsidRPr="00B54CDA" w:rsidRDefault="00A35437">
      <w:pPr>
        <w:rPr>
          <w:color w:val="000000" w:themeColor="text1"/>
          <w:szCs w:val="22"/>
        </w:rPr>
      </w:pPr>
      <w:r w:rsidRPr="00B54CDA">
        <w:rPr>
          <w:rFonts w:hint="eastAsia"/>
          <w:color w:val="000000" w:themeColor="text1"/>
          <w:szCs w:val="22"/>
        </w:rPr>
        <w:t>（４）　合併その他の行為がされる場合において、自己の有する株式を公正な価格で買い取ることを請求する権利</w:t>
      </w:r>
    </w:p>
    <w:p w14:paraId="15203E3C" w14:textId="77777777" w:rsidR="00E451F6" w:rsidRPr="00B54CDA" w:rsidRDefault="00A35437">
      <w:pPr>
        <w:rPr>
          <w:color w:val="000000" w:themeColor="text1"/>
          <w:szCs w:val="22"/>
        </w:rPr>
      </w:pPr>
      <w:r w:rsidRPr="00B54CDA">
        <w:rPr>
          <w:rFonts w:hint="eastAsia"/>
          <w:color w:val="000000" w:themeColor="text1"/>
          <w:szCs w:val="22"/>
        </w:rPr>
        <w:t>（５）　定款その他の資料（当該資料が電磁的記録をもって作成されている場合にあっては、当該電磁的記録に記録された事項を表示したもの）の閲覧又は謄写を請求する権利</w:t>
      </w:r>
    </w:p>
    <w:p w14:paraId="5004CDB9" w14:textId="77777777" w:rsidR="00E451F6" w:rsidRPr="00B54CDA" w:rsidRDefault="00A35437">
      <w:pPr>
        <w:rPr>
          <w:color w:val="000000" w:themeColor="text1"/>
          <w:szCs w:val="22"/>
        </w:rPr>
      </w:pPr>
      <w:r w:rsidRPr="00B54CDA">
        <w:rPr>
          <w:rFonts w:hint="eastAsia"/>
          <w:color w:val="000000" w:themeColor="text1"/>
          <w:szCs w:val="22"/>
        </w:rPr>
        <w:t>ハ　当該法人等が、その株主、社員その他これらに相当する者（以下この号、第百八十二条第四項第二号及び第百八十四条第四項第二号において「株主等」という。）に対し、日本語以外の言語を使用して情報の提供をすることとされているときは、当該言語</w:t>
      </w:r>
    </w:p>
    <w:p w14:paraId="50B63A4A" w14:textId="77777777" w:rsidR="00E451F6" w:rsidRPr="00B54CDA" w:rsidRDefault="00A35437">
      <w:pPr>
        <w:rPr>
          <w:color w:val="000000" w:themeColor="text1"/>
          <w:szCs w:val="22"/>
        </w:rPr>
      </w:pPr>
      <w:r w:rsidRPr="00B54CDA">
        <w:rPr>
          <w:rFonts w:hint="eastAsia"/>
          <w:color w:val="000000" w:themeColor="text1"/>
          <w:szCs w:val="22"/>
        </w:rPr>
        <w:t>ニ　株式交付が効力を生ずる日に当該法人等の株主総会その他これに相当するものの開催があるものとした場合における当該法人等の株主等が有すると見込まれる議決権その他これに相当する権利の総数</w:t>
      </w:r>
    </w:p>
    <w:p w14:paraId="2F8B376E" w14:textId="77777777" w:rsidR="00E451F6" w:rsidRPr="00B54CDA" w:rsidRDefault="00A35437">
      <w:pPr>
        <w:rPr>
          <w:color w:val="000000" w:themeColor="text1"/>
          <w:szCs w:val="22"/>
        </w:rPr>
      </w:pPr>
      <w:r w:rsidRPr="00B54CDA">
        <w:rPr>
          <w:rFonts w:hint="eastAsia"/>
          <w:color w:val="000000" w:themeColor="text1"/>
          <w:szCs w:val="22"/>
        </w:rPr>
        <w:t>ホ　当該法人等について登記（当該法人等が外国の法令に準拠して設立されたものである場合にあっては、法第九百三十三条第一項の外国会社の登記又は外国法人の登記及び夫婦財産契約の登記に関する法律第二条の外国法人の登記に限る。）がされていないときは、次に掲げる事項</w:t>
      </w:r>
    </w:p>
    <w:p w14:paraId="7352260A" w14:textId="77777777" w:rsidR="00E451F6" w:rsidRPr="00B54CDA" w:rsidRDefault="00A35437">
      <w:pPr>
        <w:rPr>
          <w:color w:val="000000" w:themeColor="text1"/>
          <w:szCs w:val="22"/>
        </w:rPr>
      </w:pPr>
      <w:r w:rsidRPr="00B54CDA">
        <w:rPr>
          <w:rFonts w:hint="eastAsia"/>
          <w:color w:val="000000" w:themeColor="text1"/>
          <w:szCs w:val="22"/>
        </w:rPr>
        <w:t>（１）　当該法人等を代表する者の氏名又は名称及び住所</w:t>
      </w:r>
    </w:p>
    <w:p w14:paraId="211B2507" w14:textId="77777777" w:rsidR="00E451F6" w:rsidRPr="00B54CDA" w:rsidRDefault="00A35437">
      <w:pPr>
        <w:rPr>
          <w:color w:val="000000" w:themeColor="text1"/>
          <w:szCs w:val="22"/>
        </w:rPr>
      </w:pPr>
      <w:r w:rsidRPr="00B54CDA">
        <w:rPr>
          <w:rFonts w:hint="eastAsia"/>
          <w:color w:val="000000" w:themeColor="text1"/>
          <w:szCs w:val="22"/>
        </w:rPr>
        <w:t>（２）　当該法人等の役員（（１）の者を除く。）の氏名又は名称</w:t>
      </w:r>
    </w:p>
    <w:p w14:paraId="1EABAD4A" w14:textId="77777777" w:rsidR="00E451F6" w:rsidRPr="00B54CDA" w:rsidRDefault="00A35437">
      <w:pPr>
        <w:rPr>
          <w:color w:val="000000" w:themeColor="text1"/>
          <w:szCs w:val="22"/>
        </w:rPr>
      </w:pPr>
      <w:r w:rsidRPr="00B54CDA">
        <w:rPr>
          <w:rFonts w:hint="eastAsia"/>
          <w:color w:val="000000" w:themeColor="text1"/>
          <w:szCs w:val="22"/>
        </w:rPr>
        <w:t>ヘ　当該法人等の最終事業年度（当該法人等が会社以外のものである場合にあっては、最終事業年度に相当するもの。以下この号において同じ。）に係る計算書類（最終事業年度がない場合にあっては、当該法人等の成立の日における貸借対照表）その他これに相当するものの内容（当該計算書類その他これに相当するものについて監査役、監査等委員会、監査委員会、会計監査人その他これらに相当するものの監査を受けている場合にあっては、監査報告その他これに相当するものの内容の概要を含む。）</w:t>
      </w:r>
    </w:p>
    <w:p w14:paraId="6546C3AA" w14:textId="77777777" w:rsidR="00E451F6" w:rsidRPr="00B54CDA" w:rsidRDefault="00A35437">
      <w:pPr>
        <w:rPr>
          <w:color w:val="000000" w:themeColor="text1"/>
          <w:szCs w:val="22"/>
        </w:rPr>
      </w:pPr>
      <w:r w:rsidRPr="00B54CDA">
        <w:rPr>
          <w:rFonts w:hint="eastAsia"/>
          <w:color w:val="000000" w:themeColor="text1"/>
          <w:szCs w:val="22"/>
        </w:rPr>
        <w:t>ト　次に掲げる場合の区分に応じ、次に定める事項</w:t>
      </w:r>
    </w:p>
    <w:p w14:paraId="6A57C530" w14:textId="77777777" w:rsidR="00E451F6" w:rsidRPr="00B54CDA" w:rsidRDefault="00A35437">
      <w:pPr>
        <w:rPr>
          <w:color w:val="000000" w:themeColor="text1"/>
          <w:szCs w:val="22"/>
        </w:rPr>
      </w:pPr>
      <w:r w:rsidRPr="00B54CDA">
        <w:rPr>
          <w:rFonts w:hint="eastAsia"/>
          <w:color w:val="000000" w:themeColor="text1"/>
          <w:szCs w:val="22"/>
        </w:rPr>
        <w:t>（１）　当該法人等が株式会社である場合　当該法人等の最終事業年度に係る事業報告の内容（当該事業報告について監査役、監査等委員会又は監査委員会の監査を受けている場合にあっては、監査報告の内容を含む。）</w:t>
      </w:r>
    </w:p>
    <w:p w14:paraId="35419497" w14:textId="77777777" w:rsidR="00E451F6" w:rsidRPr="00B54CDA" w:rsidRDefault="00A35437">
      <w:pPr>
        <w:rPr>
          <w:color w:val="000000" w:themeColor="text1"/>
          <w:szCs w:val="22"/>
        </w:rPr>
      </w:pPr>
      <w:r w:rsidRPr="00B54CDA">
        <w:rPr>
          <w:rFonts w:hint="eastAsia"/>
          <w:color w:val="000000" w:themeColor="text1"/>
          <w:szCs w:val="22"/>
        </w:rPr>
        <w:lastRenderedPageBreak/>
        <w:t>（２）　当該法人等が株式会社以外のものである場合　当該法人等の最終事業年度に係る第百十八条各号及び第百十九条各号に掲げる事項に相当する事項の内容の概要（当該事項について監査役、監査等委員会、監査委員会その他これらに相当するものの監査を受けている場合にあっては、監査報告その他これに相当するものの内容の概要を含む。）</w:t>
      </w:r>
    </w:p>
    <w:p w14:paraId="60417758" w14:textId="77777777" w:rsidR="00E451F6" w:rsidRPr="00B54CDA" w:rsidRDefault="00A35437">
      <w:pPr>
        <w:rPr>
          <w:color w:val="000000" w:themeColor="text1"/>
          <w:szCs w:val="22"/>
        </w:rPr>
      </w:pPr>
      <w:r w:rsidRPr="00B54CDA">
        <w:rPr>
          <w:rFonts w:hint="eastAsia"/>
          <w:color w:val="000000" w:themeColor="text1"/>
          <w:szCs w:val="22"/>
        </w:rPr>
        <w:t>チ　当該法人等の過去五年間にその末日が到来した各事業年度（次に掲げる事業年度を除く。）に係る貸借対照表その他これに相当するものの内容</w:t>
      </w:r>
    </w:p>
    <w:p w14:paraId="06B37746"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6F3A4C8B"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その他これに相当するものの内容につき、法令の規定に基づく公告（法第四百四十条第三項の措置に相当するものを含む。）をしている場合における当該事業年度</w:t>
      </w:r>
    </w:p>
    <w:p w14:paraId="0ED3F477"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その他これに相当するものの内容につき、金融商品取引法第二十四条第一項の規定により有価証券報告書を内閣総理大臣に提出している場合における当該事業年度</w:t>
      </w:r>
    </w:p>
    <w:p w14:paraId="29290B7D" w14:textId="77777777" w:rsidR="00E451F6" w:rsidRPr="00B54CDA" w:rsidRDefault="00A35437">
      <w:pPr>
        <w:rPr>
          <w:color w:val="000000" w:themeColor="text1"/>
          <w:szCs w:val="22"/>
        </w:rPr>
      </w:pPr>
      <w:r w:rsidRPr="00B54CDA">
        <w:rPr>
          <w:rFonts w:hint="eastAsia"/>
          <w:color w:val="000000" w:themeColor="text1"/>
          <w:szCs w:val="22"/>
        </w:rPr>
        <w:t>リ　前号ロ及びハに掲げる事項</w:t>
      </w:r>
    </w:p>
    <w:p w14:paraId="7574160B" w14:textId="77777777" w:rsidR="00E451F6" w:rsidRPr="00B54CDA" w:rsidRDefault="00A35437">
      <w:pPr>
        <w:rPr>
          <w:color w:val="000000" w:themeColor="text1"/>
          <w:szCs w:val="22"/>
        </w:rPr>
      </w:pPr>
      <w:r w:rsidRPr="00B54CDA">
        <w:rPr>
          <w:rFonts w:hint="eastAsia"/>
          <w:color w:val="000000" w:themeColor="text1"/>
          <w:szCs w:val="22"/>
        </w:rPr>
        <w:t>ヌ　交付対価が自己株式の取得、持分の払戻しその他これらに相当する方法により払戻しを受けることができるものであるときは、その手続に関する事項</w:t>
      </w:r>
    </w:p>
    <w:p w14:paraId="73488071" w14:textId="77777777" w:rsidR="00E451F6" w:rsidRPr="00B54CDA" w:rsidRDefault="00A35437">
      <w:pPr>
        <w:rPr>
          <w:color w:val="000000" w:themeColor="text1"/>
          <w:szCs w:val="22"/>
        </w:rPr>
      </w:pPr>
      <w:r w:rsidRPr="00B54CDA">
        <w:rPr>
          <w:rFonts w:hint="eastAsia"/>
          <w:color w:val="000000" w:themeColor="text1"/>
          <w:szCs w:val="22"/>
        </w:rPr>
        <w:t>三　交付対価の一部が株式交付親会社の社債、新株予約権又は新株予約権付社債であるときは、第一号ロ及びハに掲げる事項</w:t>
      </w:r>
    </w:p>
    <w:p w14:paraId="70E58D6F" w14:textId="77777777" w:rsidR="00E451F6" w:rsidRPr="00B54CDA" w:rsidRDefault="00A35437">
      <w:pPr>
        <w:rPr>
          <w:color w:val="000000" w:themeColor="text1"/>
          <w:szCs w:val="22"/>
        </w:rPr>
      </w:pPr>
      <w:r w:rsidRPr="00B54CDA">
        <w:rPr>
          <w:rFonts w:hint="eastAsia"/>
          <w:color w:val="000000" w:themeColor="text1"/>
          <w:szCs w:val="22"/>
        </w:rPr>
        <w:t>四　交付対価の一部が法人等の社債、新株予約権、新株予約権付社債その他これらに準ずるもの（株式交付親会社の社債、新株予約権又は新株予約権付社債を除く。）であるときは、次に掲げる事項（当該事項が日本語以外の言語で表示されている場合にあっては、当該事項（氏名又は名称を除く。）を日本語で表示した事項）</w:t>
      </w:r>
    </w:p>
    <w:p w14:paraId="2931D3CB" w14:textId="77777777" w:rsidR="00E451F6" w:rsidRPr="00B54CDA" w:rsidRDefault="00A35437">
      <w:pPr>
        <w:rPr>
          <w:color w:val="000000" w:themeColor="text1"/>
          <w:szCs w:val="22"/>
        </w:rPr>
      </w:pPr>
      <w:r w:rsidRPr="00B54CDA">
        <w:rPr>
          <w:rFonts w:hint="eastAsia"/>
          <w:color w:val="000000" w:themeColor="text1"/>
          <w:szCs w:val="22"/>
        </w:rPr>
        <w:t>イ　第一号ロ及びハに掲げる事項</w:t>
      </w:r>
    </w:p>
    <w:p w14:paraId="6F89DB81" w14:textId="77777777" w:rsidR="00E451F6" w:rsidRPr="00B54CDA" w:rsidRDefault="00A35437">
      <w:pPr>
        <w:rPr>
          <w:color w:val="000000" w:themeColor="text1"/>
          <w:szCs w:val="22"/>
        </w:rPr>
      </w:pPr>
      <w:r w:rsidRPr="00B54CDA">
        <w:rPr>
          <w:rFonts w:hint="eastAsia"/>
          <w:color w:val="000000" w:themeColor="text1"/>
          <w:szCs w:val="22"/>
        </w:rPr>
        <w:t>ロ　第二号イ及びホからチまでに掲げる事項</w:t>
      </w:r>
    </w:p>
    <w:p w14:paraId="7F4189F9" w14:textId="77777777" w:rsidR="00E451F6" w:rsidRPr="00B54CDA" w:rsidRDefault="00A35437">
      <w:pPr>
        <w:rPr>
          <w:color w:val="000000" w:themeColor="text1"/>
          <w:szCs w:val="22"/>
        </w:rPr>
      </w:pPr>
      <w:r w:rsidRPr="00B54CDA">
        <w:rPr>
          <w:rFonts w:hint="eastAsia"/>
          <w:color w:val="000000" w:themeColor="text1"/>
          <w:szCs w:val="22"/>
        </w:rPr>
        <w:t>五　交付対価の一部が株式交付親会社その他の法人等の株式、持分、社債、新株予約権、新株予約権付社債その他これらに準ずるもの及び金銭以外の財産であるときは、第一号ロ及びハに掲げる事項</w:t>
      </w:r>
    </w:p>
    <w:p w14:paraId="78C41C1B" w14:textId="77777777" w:rsidR="00E451F6" w:rsidRPr="00B54CDA" w:rsidRDefault="00A35437">
      <w:pPr>
        <w:rPr>
          <w:color w:val="000000" w:themeColor="text1"/>
          <w:szCs w:val="22"/>
        </w:rPr>
      </w:pPr>
      <w:r w:rsidRPr="00B54CDA">
        <w:rPr>
          <w:rFonts w:hint="eastAsia"/>
          <w:color w:val="000000" w:themeColor="text1"/>
          <w:szCs w:val="22"/>
        </w:rPr>
        <w:t>４　第一項第二号に規定する「株式交付親会社の計算書類等に関する事項」とは、次に掲げる事項とする。</w:t>
      </w:r>
    </w:p>
    <w:p w14:paraId="750BCFA9" w14:textId="77777777" w:rsidR="00E451F6" w:rsidRPr="00B54CDA" w:rsidRDefault="00A35437">
      <w:pPr>
        <w:rPr>
          <w:color w:val="000000" w:themeColor="text1"/>
          <w:szCs w:val="22"/>
        </w:rPr>
      </w:pPr>
      <w:r w:rsidRPr="00B54CDA">
        <w:rPr>
          <w:rFonts w:hint="eastAsia"/>
          <w:color w:val="000000" w:themeColor="text1"/>
          <w:szCs w:val="22"/>
        </w:rPr>
        <w:t>一　最終事業年度に係る計算書類等（最終事業年度がない場合にあっては、株式交付親会社の成立の日における貸借対照表）の内容</w:t>
      </w:r>
    </w:p>
    <w:p w14:paraId="37101231" w14:textId="77777777" w:rsidR="00E451F6" w:rsidRPr="00B54CDA" w:rsidRDefault="00A35437">
      <w:pPr>
        <w:rPr>
          <w:color w:val="000000" w:themeColor="text1"/>
          <w:szCs w:val="22"/>
        </w:rPr>
      </w:pPr>
      <w:r w:rsidRPr="00B54CDA">
        <w:rPr>
          <w:rFonts w:hint="eastAsia"/>
          <w:color w:val="000000" w:themeColor="text1"/>
          <w:szCs w:val="22"/>
        </w:rPr>
        <w:t>二　最終事業年度の末日（最終事業年度がない場合にあっては、株式交付親会社の成立の日。次号において同じ。）後の日を臨時決算日（二以上の臨時決算日がある場合にあっては、最も遅いもの）とする臨時計算書類等があるときは、当該臨時計算書類等の内容</w:t>
      </w:r>
    </w:p>
    <w:p w14:paraId="73C9A0DD" w14:textId="77777777" w:rsidR="00E451F6" w:rsidRPr="00B54CDA" w:rsidRDefault="00A35437">
      <w:pPr>
        <w:rPr>
          <w:color w:val="000000" w:themeColor="text1"/>
          <w:szCs w:val="22"/>
        </w:rPr>
      </w:pPr>
      <w:r w:rsidRPr="00B54CDA">
        <w:rPr>
          <w:rFonts w:hint="eastAsia"/>
          <w:color w:val="000000" w:themeColor="text1"/>
          <w:szCs w:val="22"/>
        </w:rPr>
        <w:t>三　最終事業年度の末日後に重要な財産の処分、重大な債務の負担その他の会社財産の状況に重要な影響を与える事象が生じたときは、その内容</w:t>
      </w:r>
    </w:p>
    <w:p w14:paraId="780DCFCB" w14:textId="77777777" w:rsidR="00E451F6" w:rsidRPr="00B54CDA" w:rsidRDefault="00A35437">
      <w:pPr>
        <w:rPr>
          <w:color w:val="000000" w:themeColor="text1"/>
          <w:szCs w:val="22"/>
        </w:rPr>
      </w:pPr>
      <w:r w:rsidRPr="00B54CDA">
        <w:rPr>
          <w:rFonts w:hint="eastAsia"/>
          <w:color w:val="000000" w:themeColor="text1"/>
          <w:szCs w:val="22"/>
        </w:rPr>
        <w:t>（申込みをしようとする者に対する通知を要しない場合）</w:t>
      </w:r>
    </w:p>
    <w:p w14:paraId="4DEEAB34" w14:textId="77777777" w:rsidR="00E451F6" w:rsidRPr="00B54CDA" w:rsidRDefault="00A35437">
      <w:pPr>
        <w:rPr>
          <w:color w:val="000000" w:themeColor="text1"/>
          <w:szCs w:val="22"/>
        </w:rPr>
      </w:pPr>
      <w:r w:rsidRPr="00B54CDA">
        <w:rPr>
          <w:rFonts w:hint="eastAsia"/>
          <w:color w:val="000000" w:themeColor="text1"/>
          <w:szCs w:val="22"/>
        </w:rPr>
        <w:t>第百七十九条の三　法第七百七十四条の四（法第七百七十四条の九において準用する場合を含む。以下この条において同じ。）第四項に規定する法務省令で定める場合は、</w:t>
      </w:r>
      <w:r w:rsidRPr="00B54CDA">
        <w:rPr>
          <w:rFonts w:hint="eastAsia"/>
          <w:color w:val="000000" w:themeColor="text1"/>
          <w:szCs w:val="22"/>
        </w:rPr>
        <w:lastRenderedPageBreak/>
        <w:t>次に掲げる場合であって、株式交付親会社が法第七百七十四条の四第一項の申込みをしようとする者に対して同項各号に掲げる事項を提供している場合とする。</w:t>
      </w:r>
    </w:p>
    <w:p w14:paraId="7D1C3DA9" w14:textId="77777777" w:rsidR="00E451F6" w:rsidRPr="00B54CDA" w:rsidRDefault="00A35437">
      <w:pPr>
        <w:rPr>
          <w:color w:val="000000" w:themeColor="text1"/>
          <w:szCs w:val="22"/>
        </w:rPr>
      </w:pPr>
      <w:r w:rsidRPr="00B54CDA">
        <w:rPr>
          <w:rFonts w:hint="eastAsia"/>
          <w:color w:val="000000" w:themeColor="text1"/>
          <w:szCs w:val="22"/>
        </w:rPr>
        <w:t>一　当該株式交付親会社が金融商品取引法の規定に基づき目論見書に記載すべき事項を電磁的方法により提供している場合</w:t>
      </w:r>
    </w:p>
    <w:p w14:paraId="3F1B30D1" w14:textId="77777777" w:rsidR="00E451F6" w:rsidRPr="00B54CDA" w:rsidRDefault="00A35437">
      <w:pPr>
        <w:rPr>
          <w:color w:val="000000" w:themeColor="text1"/>
          <w:szCs w:val="22"/>
        </w:rPr>
      </w:pPr>
      <w:r w:rsidRPr="00B54CDA">
        <w:rPr>
          <w:rFonts w:hint="eastAsia"/>
          <w:color w:val="000000" w:themeColor="text1"/>
          <w:szCs w:val="22"/>
        </w:rPr>
        <w:t>二　当該株式交付親会社が外国の法令に基づき目論見書その他これに相当する書面その他の資料を提供している場合</w:t>
      </w:r>
    </w:p>
    <w:p w14:paraId="751EB9DE"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二章　組織変更をする株式会社の手続</w:t>
      </w:r>
    </w:p>
    <w:p w14:paraId="015E6DAD" w14:textId="77777777" w:rsidR="00E451F6" w:rsidRPr="00B54CDA" w:rsidRDefault="00A35437">
      <w:pPr>
        <w:rPr>
          <w:color w:val="000000" w:themeColor="text1"/>
          <w:szCs w:val="22"/>
        </w:rPr>
      </w:pPr>
      <w:r w:rsidRPr="00B54CDA">
        <w:rPr>
          <w:rFonts w:hint="eastAsia"/>
          <w:color w:val="000000" w:themeColor="text1"/>
          <w:szCs w:val="22"/>
        </w:rPr>
        <w:t>（組織変更をする株式会社の事前開示事項）</w:t>
      </w:r>
    </w:p>
    <w:p w14:paraId="50F99143" w14:textId="77777777" w:rsidR="00E451F6" w:rsidRPr="00B54CDA" w:rsidRDefault="00A35437">
      <w:pPr>
        <w:rPr>
          <w:color w:val="000000" w:themeColor="text1"/>
          <w:szCs w:val="22"/>
        </w:rPr>
      </w:pPr>
      <w:r w:rsidRPr="00B54CDA">
        <w:rPr>
          <w:rFonts w:hint="eastAsia"/>
          <w:color w:val="000000" w:themeColor="text1"/>
          <w:szCs w:val="22"/>
        </w:rPr>
        <w:t>第百八十条　法第七百七十五条第一項に規定する法務省令で定める事項は、次に掲げる事項とする。</w:t>
      </w:r>
    </w:p>
    <w:p w14:paraId="5F14E70D" w14:textId="77777777" w:rsidR="00E451F6" w:rsidRPr="00B54CDA" w:rsidRDefault="00A35437">
      <w:pPr>
        <w:rPr>
          <w:color w:val="000000" w:themeColor="text1"/>
          <w:szCs w:val="22"/>
        </w:rPr>
      </w:pPr>
      <w:r w:rsidRPr="00B54CDA">
        <w:rPr>
          <w:rFonts w:hint="eastAsia"/>
          <w:color w:val="000000" w:themeColor="text1"/>
          <w:szCs w:val="22"/>
        </w:rPr>
        <w:t>一　組織変更をする株式会社が新株予約権を発行しているときは、法第七百四十四条第一項第七号及び第八号に掲げる事項についての定めの相当性に関する事項</w:t>
      </w:r>
    </w:p>
    <w:p w14:paraId="115A1A01" w14:textId="77777777" w:rsidR="00E451F6" w:rsidRPr="00B54CDA" w:rsidRDefault="00A35437">
      <w:pPr>
        <w:rPr>
          <w:color w:val="000000" w:themeColor="text1"/>
          <w:szCs w:val="22"/>
        </w:rPr>
      </w:pPr>
      <w:r w:rsidRPr="00B54CDA">
        <w:rPr>
          <w:rFonts w:hint="eastAsia"/>
          <w:color w:val="000000" w:themeColor="text1"/>
          <w:szCs w:val="22"/>
        </w:rPr>
        <w:t>二　組織変更をする株式会社において最終事業年度がないときは、当該組織変更をする株式会社の成立の日における貸借対照表</w:t>
      </w:r>
    </w:p>
    <w:p w14:paraId="63123C5C" w14:textId="77777777" w:rsidR="00E451F6" w:rsidRPr="00B54CDA" w:rsidRDefault="00A35437">
      <w:pPr>
        <w:rPr>
          <w:color w:val="000000" w:themeColor="text1"/>
          <w:szCs w:val="22"/>
        </w:rPr>
      </w:pPr>
      <w:r w:rsidRPr="00B54CDA">
        <w:rPr>
          <w:rFonts w:hint="eastAsia"/>
          <w:color w:val="000000" w:themeColor="text1"/>
          <w:szCs w:val="22"/>
        </w:rPr>
        <w:t>三　組織変更後持分会社の債務の履行の見込みに関する事項</w:t>
      </w:r>
    </w:p>
    <w:p w14:paraId="6F75C243" w14:textId="77777777" w:rsidR="00E451F6" w:rsidRPr="00B54CDA" w:rsidRDefault="00A35437">
      <w:pPr>
        <w:rPr>
          <w:color w:val="000000" w:themeColor="text1"/>
          <w:szCs w:val="22"/>
        </w:rPr>
      </w:pPr>
      <w:r w:rsidRPr="00B54CDA">
        <w:rPr>
          <w:rFonts w:hint="eastAsia"/>
          <w:color w:val="000000" w:themeColor="text1"/>
          <w:szCs w:val="22"/>
        </w:rPr>
        <w:t>四　法第七百七十五条第二項に規定する組織変更計画備置開始日後、前三号に掲げる事項に変更が生じたときは、変更後の当該事項</w:t>
      </w:r>
    </w:p>
    <w:p w14:paraId="0EA32625"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7179018C" w14:textId="77777777" w:rsidR="00E451F6" w:rsidRPr="00B54CDA" w:rsidRDefault="00A35437">
      <w:pPr>
        <w:rPr>
          <w:color w:val="000000" w:themeColor="text1"/>
          <w:szCs w:val="22"/>
        </w:rPr>
      </w:pPr>
      <w:r w:rsidRPr="00B54CDA">
        <w:rPr>
          <w:rFonts w:hint="eastAsia"/>
          <w:color w:val="000000" w:themeColor="text1"/>
          <w:szCs w:val="22"/>
        </w:rPr>
        <w:t>第百八十一条　法第七百七十九条第二項第二号に規定する法務省令で定めるものは、同項の規定による公告の日又は同項の規定による催告の日のいずれか早い日における次の各号に掲げる場合の区分に応じ、当該各号に定めるものとする。</w:t>
      </w:r>
    </w:p>
    <w:p w14:paraId="2EE989AB"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組織変更をする株式会社が法第四百四十条第一項又は第二項の規定による公告をしている場合　次に掲げるもの</w:t>
      </w:r>
    </w:p>
    <w:p w14:paraId="1FC68D0A"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49ABFE9B"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28E6BC42"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0CAEC5E3" w14:textId="77777777" w:rsidR="00E451F6" w:rsidRPr="00B54CDA" w:rsidRDefault="00A35437">
      <w:pPr>
        <w:rPr>
          <w:color w:val="000000" w:themeColor="text1"/>
          <w:szCs w:val="22"/>
        </w:rPr>
      </w:pPr>
      <w:r w:rsidRPr="00B54CDA">
        <w:rPr>
          <w:rFonts w:hint="eastAsia"/>
          <w:color w:val="000000" w:themeColor="text1"/>
          <w:szCs w:val="22"/>
        </w:rPr>
        <w:t>二　最終事業年度に係る貸借対照表につき組織変更をする株式会社が法第四百四十条第三項に規定する措置をとっている場合　法第九百十一条第三項第二十六号に掲げる事項</w:t>
      </w:r>
    </w:p>
    <w:p w14:paraId="607348F0" w14:textId="77777777" w:rsidR="00E451F6" w:rsidRPr="00B54CDA" w:rsidRDefault="00A35437">
      <w:pPr>
        <w:rPr>
          <w:color w:val="000000" w:themeColor="text1"/>
          <w:szCs w:val="22"/>
        </w:rPr>
      </w:pPr>
      <w:r w:rsidRPr="00B54CDA">
        <w:rPr>
          <w:rFonts w:hint="eastAsia"/>
          <w:color w:val="000000" w:themeColor="text1"/>
          <w:szCs w:val="22"/>
        </w:rPr>
        <w:t>三　組織変更をする株式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4D890487" w14:textId="77777777" w:rsidR="00E451F6" w:rsidRPr="00B54CDA" w:rsidRDefault="00A35437">
      <w:pPr>
        <w:rPr>
          <w:color w:val="000000" w:themeColor="text1"/>
          <w:szCs w:val="22"/>
        </w:rPr>
      </w:pPr>
      <w:r w:rsidRPr="00B54CDA">
        <w:rPr>
          <w:rFonts w:hint="eastAsia"/>
          <w:color w:val="000000" w:themeColor="text1"/>
          <w:szCs w:val="22"/>
        </w:rPr>
        <w:t>四　組織変更をする株式会社が会社法の施行に伴う関係法律の整備等に関する法律（平成十七年法律第八十七号）第二十八条の規定により法第四百四十条の規定が適用されないものである場合　その旨</w:t>
      </w:r>
    </w:p>
    <w:p w14:paraId="64E6A9EF" w14:textId="77777777" w:rsidR="00E451F6" w:rsidRPr="00B54CDA" w:rsidRDefault="00A35437">
      <w:pPr>
        <w:rPr>
          <w:color w:val="000000" w:themeColor="text1"/>
          <w:szCs w:val="22"/>
        </w:rPr>
      </w:pPr>
      <w:r w:rsidRPr="00B54CDA">
        <w:rPr>
          <w:rFonts w:hint="eastAsia"/>
          <w:color w:val="000000" w:themeColor="text1"/>
          <w:szCs w:val="22"/>
        </w:rPr>
        <w:t>五　組織変更をする株式会社につき最終事業年度がない場合　その旨</w:t>
      </w:r>
    </w:p>
    <w:p w14:paraId="52C6FDB6" w14:textId="77777777" w:rsidR="00E451F6" w:rsidRPr="00B54CDA" w:rsidRDefault="00A35437">
      <w:pPr>
        <w:rPr>
          <w:color w:val="000000" w:themeColor="text1"/>
          <w:szCs w:val="22"/>
        </w:rPr>
      </w:pPr>
      <w:r w:rsidRPr="00B54CDA">
        <w:rPr>
          <w:rFonts w:hint="eastAsia"/>
          <w:color w:val="000000" w:themeColor="text1"/>
          <w:szCs w:val="22"/>
        </w:rPr>
        <w:t>六　組織変更をする株式会社が清算株式会社である場合　その旨</w:t>
      </w:r>
    </w:p>
    <w:p w14:paraId="164DAADC" w14:textId="77777777" w:rsidR="00E451F6" w:rsidRPr="00B54CDA" w:rsidRDefault="00A35437">
      <w:pPr>
        <w:rPr>
          <w:color w:val="000000" w:themeColor="text1"/>
          <w:szCs w:val="22"/>
        </w:rPr>
      </w:pPr>
      <w:r w:rsidRPr="00B54CDA">
        <w:rPr>
          <w:rFonts w:hint="eastAsia"/>
          <w:color w:val="000000" w:themeColor="text1"/>
          <w:szCs w:val="22"/>
        </w:rPr>
        <w:t>七　前各号に掲げる場合以外の場合　会社計算規則第六編第二章の規定による最終事業年度に係る貸借対照表の要旨の内容</w:t>
      </w:r>
    </w:p>
    <w:p w14:paraId="7440B4D1"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lastRenderedPageBreak/>
        <w:t>第三章　吸収合併消滅株式会社、吸収分割株式会社及び株式交換完全子会社の手続</w:t>
      </w:r>
    </w:p>
    <w:p w14:paraId="6217EF0D" w14:textId="77777777" w:rsidR="00E451F6" w:rsidRPr="00B54CDA" w:rsidRDefault="00A35437">
      <w:pPr>
        <w:rPr>
          <w:color w:val="000000" w:themeColor="text1"/>
          <w:szCs w:val="22"/>
        </w:rPr>
      </w:pPr>
      <w:r w:rsidRPr="00B54CDA">
        <w:rPr>
          <w:rFonts w:hint="eastAsia"/>
          <w:color w:val="000000" w:themeColor="text1"/>
          <w:szCs w:val="22"/>
        </w:rPr>
        <w:t>（吸収合併消滅株式会社の事前開示事項）</w:t>
      </w:r>
    </w:p>
    <w:p w14:paraId="27077AF2" w14:textId="77777777" w:rsidR="00E451F6" w:rsidRPr="00B54CDA" w:rsidRDefault="00A35437">
      <w:pPr>
        <w:rPr>
          <w:color w:val="000000" w:themeColor="text1"/>
          <w:szCs w:val="22"/>
        </w:rPr>
      </w:pPr>
      <w:r w:rsidRPr="00B54CDA">
        <w:rPr>
          <w:rFonts w:hint="eastAsia"/>
          <w:color w:val="000000" w:themeColor="text1"/>
          <w:szCs w:val="22"/>
        </w:rPr>
        <w:t>第百八十二条　法第七百八十二条第一項に規定する法務省令で定める事項は、同項に規定する消滅株式会社等が吸収合併消滅株式会社である場合には、次に掲げる事項とする。</w:t>
      </w:r>
    </w:p>
    <w:p w14:paraId="74CA6198" w14:textId="77777777" w:rsidR="00E451F6" w:rsidRPr="00B54CDA" w:rsidRDefault="00A35437">
      <w:pPr>
        <w:rPr>
          <w:color w:val="000000" w:themeColor="text1"/>
          <w:szCs w:val="22"/>
        </w:rPr>
      </w:pPr>
      <w:r w:rsidRPr="00B54CDA">
        <w:rPr>
          <w:rFonts w:hint="eastAsia"/>
          <w:color w:val="000000" w:themeColor="text1"/>
          <w:szCs w:val="22"/>
        </w:rPr>
        <w:t>一　合併対価の相当性に関する事項</w:t>
      </w:r>
    </w:p>
    <w:p w14:paraId="41E47816" w14:textId="77777777" w:rsidR="00E451F6" w:rsidRPr="00B54CDA" w:rsidRDefault="00A35437">
      <w:pPr>
        <w:rPr>
          <w:color w:val="000000" w:themeColor="text1"/>
          <w:szCs w:val="22"/>
        </w:rPr>
      </w:pPr>
      <w:r w:rsidRPr="00B54CDA">
        <w:rPr>
          <w:rFonts w:hint="eastAsia"/>
          <w:color w:val="000000" w:themeColor="text1"/>
          <w:szCs w:val="22"/>
        </w:rPr>
        <w:t>二　合併対価について参考となるべき事項</w:t>
      </w:r>
    </w:p>
    <w:p w14:paraId="450F96BC" w14:textId="77777777" w:rsidR="00E451F6" w:rsidRPr="00B54CDA" w:rsidRDefault="00A35437">
      <w:pPr>
        <w:rPr>
          <w:color w:val="000000" w:themeColor="text1"/>
          <w:szCs w:val="22"/>
        </w:rPr>
      </w:pPr>
      <w:r w:rsidRPr="00B54CDA">
        <w:rPr>
          <w:rFonts w:hint="eastAsia"/>
          <w:color w:val="000000" w:themeColor="text1"/>
          <w:szCs w:val="22"/>
        </w:rPr>
        <w:t>三　吸収合併に係る新株予約権の定めの相当性に関する事項</w:t>
      </w:r>
    </w:p>
    <w:p w14:paraId="33F7CE7A" w14:textId="77777777" w:rsidR="00E451F6" w:rsidRPr="00B54CDA" w:rsidRDefault="00A35437">
      <w:pPr>
        <w:rPr>
          <w:color w:val="000000" w:themeColor="text1"/>
          <w:szCs w:val="22"/>
        </w:rPr>
      </w:pPr>
      <w:r w:rsidRPr="00B54CDA">
        <w:rPr>
          <w:rFonts w:hint="eastAsia"/>
          <w:color w:val="000000" w:themeColor="text1"/>
          <w:szCs w:val="22"/>
        </w:rPr>
        <w:t>四　計算書類等に関する事項</w:t>
      </w:r>
    </w:p>
    <w:p w14:paraId="0371CF7A" w14:textId="77777777" w:rsidR="00E451F6" w:rsidRPr="00B54CDA" w:rsidRDefault="00A35437">
      <w:pPr>
        <w:rPr>
          <w:color w:val="000000" w:themeColor="text1"/>
          <w:szCs w:val="22"/>
        </w:rPr>
      </w:pPr>
      <w:r w:rsidRPr="00B54CDA">
        <w:rPr>
          <w:rFonts w:hint="eastAsia"/>
          <w:color w:val="000000" w:themeColor="text1"/>
          <w:szCs w:val="22"/>
        </w:rPr>
        <w:t>五　吸収合併が効力を生ずる日以後における吸収合併存続会社の債務（法第七百八十九条第一項の規定により吸収合併について異議を述べることができる債権者に対して負担する債務に限る。）の履行の見込みに関する事項</w:t>
      </w:r>
    </w:p>
    <w:p w14:paraId="37509724" w14:textId="77777777" w:rsidR="00E451F6" w:rsidRPr="00B54CDA" w:rsidRDefault="00A35437">
      <w:pPr>
        <w:rPr>
          <w:color w:val="000000" w:themeColor="text1"/>
          <w:szCs w:val="22"/>
        </w:rPr>
      </w:pPr>
      <w:r w:rsidRPr="00B54CDA">
        <w:rPr>
          <w:rFonts w:hint="eastAsia"/>
          <w:color w:val="000000" w:themeColor="text1"/>
          <w:szCs w:val="22"/>
        </w:rPr>
        <w:t>六　吸収合併契約等備置開始日（法第七百八十二条第二項に規定する吸収合併契約等備置開始日をいう。以下この章において同じ。）後、前各号に掲げる事項に変更が生じたときは、変更後の当該事項</w:t>
      </w:r>
    </w:p>
    <w:p w14:paraId="392B678F" w14:textId="77777777" w:rsidR="00E451F6" w:rsidRPr="00B54CDA" w:rsidRDefault="00A35437">
      <w:pPr>
        <w:rPr>
          <w:color w:val="000000" w:themeColor="text1"/>
          <w:szCs w:val="22"/>
        </w:rPr>
      </w:pPr>
      <w:r w:rsidRPr="00B54CDA">
        <w:rPr>
          <w:rFonts w:hint="eastAsia"/>
          <w:color w:val="000000" w:themeColor="text1"/>
          <w:szCs w:val="22"/>
        </w:rPr>
        <w:t>２　この条において「合併対価」とは、吸収合併存続会社が吸収合併に際して吸収合併消滅株式会社の株主に対してその株式に代えて交付する金銭等をいう。</w:t>
      </w:r>
    </w:p>
    <w:p w14:paraId="513CC41A" w14:textId="77777777" w:rsidR="00E451F6" w:rsidRPr="00B54CDA" w:rsidRDefault="00A35437">
      <w:pPr>
        <w:rPr>
          <w:color w:val="000000" w:themeColor="text1"/>
          <w:szCs w:val="22"/>
        </w:rPr>
      </w:pPr>
      <w:r w:rsidRPr="00B54CDA">
        <w:rPr>
          <w:rFonts w:hint="eastAsia"/>
          <w:color w:val="000000" w:themeColor="text1"/>
          <w:szCs w:val="22"/>
        </w:rPr>
        <w:t>３　第一項第一号に規定する「合併対価の相当性に関する事項」とは、次に掲げる事項その他の法第七百四十九条第一項第二号及び第三号に掲げる事項又は法第七百五十一条第一項第二号から第四号までに掲げる事項についての定め（当該定めがない場合にあっては、当該定めがないこと）の相当性に関する事項とする。</w:t>
      </w:r>
    </w:p>
    <w:p w14:paraId="4E83A298" w14:textId="77777777" w:rsidR="00E451F6" w:rsidRPr="00B54CDA" w:rsidRDefault="00A35437">
      <w:pPr>
        <w:rPr>
          <w:color w:val="000000" w:themeColor="text1"/>
          <w:szCs w:val="22"/>
        </w:rPr>
      </w:pPr>
      <w:r w:rsidRPr="00B54CDA">
        <w:rPr>
          <w:rFonts w:hint="eastAsia"/>
          <w:color w:val="000000" w:themeColor="text1"/>
          <w:szCs w:val="22"/>
        </w:rPr>
        <w:t>一　合併対価の総数又は総額の相当性に関する事項</w:t>
      </w:r>
    </w:p>
    <w:p w14:paraId="75C8FE5D" w14:textId="77777777" w:rsidR="00E451F6" w:rsidRPr="00B54CDA" w:rsidRDefault="00A35437">
      <w:pPr>
        <w:rPr>
          <w:color w:val="000000" w:themeColor="text1"/>
          <w:szCs w:val="22"/>
        </w:rPr>
      </w:pPr>
      <w:r w:rsidRPr="00B54CDA">
        <w:rPr>
          <w:rFonts w:hint="eastAsia"/>
          <w:color w:val="000000" w:themeColor="text1"/>
          <w:szCs w:val="22"/>
        </w:rPr>
        <w:t>二　合併対価として当該種類の財産を選択した理由</w:t>
      </w:r>
    </w:p>
    <w:p w14:paraId="53831FF7" w14:textId="77777777" w:rsidR="00E451F6" w:rsidRPr="00B54CDA" w:rsidRDefault="00A35437">
      <w:pPr>
        <w:rPr>
          <w:color w:val="000000" w:themeColor="text1"/>
          <w:szCs w:val="22"/>
        </w:rPr>
      </w:pPr>
      <w:r w:rsidRPr="00B54CDA">
        <w:rPr>
          <w:rFonts w:hint="eastAsia"/>
          <w:color w:val="000000" w:themeColor="text1"/>
          <w:szCs w:val="22"/>
        </w:rPr>
        <w:t>三　吸収合併存続会社と吸収合併消滅株式会社とが共通支配下関係（会社計算規則第二条第三項第三十六号に規定する共通支配下関係をいう。以下この号及び第百八十四条において同じ。）にあるときは、当該吸収合併消滅株式会社の株主（当該吸収合併消滅株式会社と共通支配下関係にある株主を除く。）の利益を害さないように留意した事項（当該事項がない場合にあっては、その旨）</w:t>
      </w:r>
    </w:p>
    <w:p w14:paraId="641AF040" w14:textId="77777777" w:rsidR="00E451F6" w:rsidRPr="00B54CDA" w:rsidRDefault="00A35437">
      <w:pPr>
        <w:rPr>
          <w:color w:val="000000" w:themeColor="text1"/>
          <w:szCs w:val="22"/>
        </w:rPr>
      </w:pPr>
      <w:r w:rsidRPr="00B54CDA">
        <w:rPr>
          <w:rFonts w:hint="eastAsia"/>
          <w:color w:val="000000" w:themeColor="text1"/>
          <w:szCs w:val="22"/>
        </w:rPr>
        <w:t>４　第一項第二号に規定する「合併対価について参考となるべき事項」とは、次の各号に掲げる場合の区分に応じ、当該各号に定める事項その他これに準ずる事項（法第七百八十二条第一項に規定する書面又は電磁的記録にこれらの事項の全部又は一部の記載又は記録をしないことにつき吸収合併消滅株式会社の総株主の同意がある場合にあっては、当該同意があったものを除く。）とする。</w:t>
      </w:r>
    </w:p>
    <w:p w14:paraId="58C5E24E" w14:textId="77777777" w:rsidR="00E451F6" w:rsidRPr="00B54CDA" w:rsidRDefault="00A35437">
      <w:pPr>
        <w:rPr>
          <w:color w:val="000000" w:themeColor="text1"/>
          <w:szCs w:val="22"/>
        </w:rPr>
      </w:pPr>
      <w:r w:rsidRPr="00B54CDA">
        <w:rPr>
          <w:rFonts w:hint="eastAsia"/>
          <w:color w:val="000000" w:themeColor="text1"/>
          <w:szCs w:val="22"/>
        </w:rPr>
        <w:t>一　合併対価の全部又は一部が吸収合併存続会社の株式又は持分である場合　次に掲げる事項</w:t>
      </w:r>
    </w:p>
    <w:p w14:paraId="00112B44" w14:textId="77777777" w:rsidR="00E451F6" w:rsidRPr="00B54CDA" w:rsidRDefault="00A35437">
      <w:pPr>
        <w:rPr>
          <w:color w:val="000000" w:themeColor="text1"/>
          <w:szCs w:val="22"/>
        </w:rPr>
      </w:pPr>
      <w:r w:rsidRPr="00B54CDA">
        <w:rPr>
          <w:rFonts w:hint="eastAsia"/>
          <w:color w:val="000000" w:themeColor="text1"/>
          <w:szCs w:val="22"/>
        </w:rPr>
        <w:t>イ　当該吸収合併存続会社の定款の定め</w:t>
      </w:r>
    </w:p>
    <w:p w14:paraId="277C0D21" w14:textId="77777777" w:rsidR="00E451F6" w:rsidRPr="00B54CDA" w:rsidRDefault="00A35437">
      <w:pPr>
        <w:rPr>
          <w:color w:val="000000" w:themeColor="text1"/>
          <w:szCs w:val="22"/>
        </w:rPr>
      </w:pPr>
      <w:r w:rsidRPr="00B54CDA">
        <w:rPr>
          <w:rFonts w:hint="eastAsia"/>
          <w:color w:val="000000" w:themeColor="text1"/>
          <w:szCs w:val="22"/>
        </w:rPr>
        <w:t>ロ　次に掲げる事項その他の合併対価の換価の方法に関する事項</w:t>
      </w:r>
    </w:p>
    <w:p w14:paraId="58C2845E" w14:textId="77777777" w:rsidR="00E451F6" w:rsidRPr="00B54CDA" w:rsidRDefault="00A35437">
      <w:pPr>
        <w:rPr>
          <w:color w:val="000000" w:themeColor="text1"/>
          <w:szCs w:val="22"/>
        </w:rPr>
      </w:pPr>
      <w:r w:rsidRPr="00B54CDA">
        <w:rPr>
          <w:rFonts w:hint="eastAsia"/>
          <w:color w:val="000000" w:themeColor="text1"/>
          <w:szCs w:val="22"/>
        </w:rPr>
        <w:t>（１）　合併対価を取引する市場</w:t>
      </w:r>
    </w:p>
    <w:p w14:paraId="3B0DB94F" w14:textId="77777777" w:rsidR="00E451F6" w:rsidRPr="00B54CDA" w:rsidRDefault="00A35437">
      <w:pPr>
        <w:rPr>
          <w:color w:val="000000" w:themeColor="text1"/>
          <w:szCs w:val="22"/>
        </w:rPr>
      </w:pPr>
      <w:r w:rsidRPr="00B54CDA">
        <w:rPr>
          <w:rFonts w:hint="eastAsia"/>
          <w:color w:val="000000" w:themeColor="text1"/>
          <w:szCs w:val="22"/>
        </w:rPr>
        <w:t>（２）　合併対価の取引の媒介、取次ぎ又は代理を行う者</w:t>
      </w:r>
    </w:p>
    <w:p w14:paraId="21220D00" w14:textId="77777777" w:rsidR="00E451F6" w:rsidRPr="00B54CDA" w:rsidRDefault="00A35437">
      <w:pPr>
        <w:rPr>
          <w:color w:val="000000" w:themeColor="text1"/>
          <w:szCs w:val="22"/>
        </w:rPr>
      </w:pPr>
      <w:r w:rsidRPr="00B54CDA">
        <w:rPr>
          <w:rFonts w:hint="eastAsia"/>
          <w:color w:val="000000" w:themeColor="text1"/>
          <w:szCs w:val="22"/>
        </w:rPr>
        <w:t>（３）　合併対価の譲渡その他の処分に制限があるときは、その内容</w:t>
      </w:r>
    </w:p>
    <w:p w14:paraId="2DF93B18" w14:textId="77777777" w:rsidR="00E451F6" w:rsidRPr="00B54CDA" w:rsidRDefault="00A35437">
      <w:pPr>
        <w:rPr>
          <w:color w:val="000000" w:themeColor="text1"/>
          <w:szCs w:val="22"/>
        </w:rPr>
      </w:pPr>
      <w:r w:rsidRPr="00B54CDA">
        <w:rPr>
          <w:rFonts w:hint="eastAsia"/>
          <w:color w:val="000000" w:themeColor="text1"/>
          <w:szCs w:val="22"/>
        </w:rPr>
        <w:lastRenderedPageBreak/>
        <w:t>ハ　合併対価に市場価格があるときは、その価格に関する事項</w:t>
      </w:r>
    </w:p>
    <w:p w14:paraId="7D3AD428" w14:textId="77777777" w:rsidR="00E451F6" w:rsidRPr="00B54CDA" w:rsidRDefault="00A35437">
      <w:pPr>
        <w:rPr>
          <w:color w:val="000000" w:themeColor="text1"/>
          <w:szCs w:val="22"/>
        </w:rPr>
      </w:pPr>
      <w:r w:rsidRPr="00B54CDA">
        <w:rPr>
          <w:rFonts w:hint="eastAsia"/>
          <w:color w:val="000000" w:themeColor="text1"/>
          <w:szCs w:val="22"/>
        </w:rPr>
        <w:t>ニ　吸収合併存続会社の過去五年間にその末日が到来した各事業年度（次に掲げる事業年度を除く。）に係る貸借対照表の内容</w:t>
      </w:r>
    </w:p>
    <w:p w14:paraId="2DD15691"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45C2A34F"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の内容につき、法令の規定に基づく公告（法第四百四十条第三項の措置に相当するものを含む。）をしている場合における当該事業年度</w:t>
      </w:r>
    </w:p>
    <w:p w14:paraId="3425B680"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の内容につき、金融商品取引法第二十四条第一項の規定により有価証券報告書を内閣総理大臣に提出している場合における当該事業年度</w:t>
      </w:r>
    </w:p>
    <w:p w14:paraId="4A9BC121" w14:textId="77777777" w:rsidR="00E451F6" w:rsidRPr="00B54CDA" w:rsidRDefault="00A35437">
      <w:pPr>
        <w:rPr>
          <w:color w:val="000000" w:themeColor="text1"/>
          <w:szCs w:val="22"/>
        </w:rPr>
      </w:pPr>
      <w:r w:rsidRPr="00B54CDA">
        <w:rPr>
          <w:rFonts w:hint="eastAsia"/>
          <w:color w:val="000000" w:themeColor="text1"/>
          <w:szCs w:val="22"/>
        </w:rPr>
        <w:t>二　合併対価の全部又は一部が法人等の株式、持分その他これらに準ずるもの（吸収合併存続会社の株式又は持分を除く。）である場合　次に掲げる事項（当該事項が日本語以外の言語で表示されている場合にあっては、当該事項（氏名又は名称を除く。）を日本語で表示した事項）</w:t>
      </w:r>
    </w:p>
    <w:p w14:paraId="26D1B013" w14:textId="77777777" w:rsidR="00E451F6" w:rsidRPr="00B54CDA" w:rsidRDefault="00A35437">
      <w:pPr>
        <w:rPr>
          <w:color w:val="000000" w:themeColor="text1"/>
          <w:szCs w:val="22"/>
        </w:rPr>
      </w:pPr>
      <w:r w:rsidRPr="00B54CDA">
        <w:rPr>
          <w:rFonts w:hint="eastAsia"/>
          <w:color w:val="000000" w:themeColor="text1"/>
          <w:szCs w:val="22"/>
        </w:rPr>
        <w:t>イ　当該法人等の定款その他これに相当するものの定め</w:t>
      </w:r>
    </w:p>
    <w:p w14:paraId="5CFECEA7" w14:textId="2B3FA45B" w:rsidR="00E451F6" w:rsidRPr="00B54CDA" w:rsidRDefault="00A35437">
      <w:pPr>
        <w:rPr>
          <w:color w:val="000000" w:themeColor="text1"/>
          <w:szCs w:val="22"/>
        </w:rPr>
      </w:pPr>
      <w:r w:rsidRPr="00B54CDA">
        <w:rPr>
          <w:rFonts w:hint="eastAsia"/>
          <w:color w:val="000000" w:themeColor="text1"/>
          <w:szCs w:val="22"/>
        </w:rPr>
        <w:t>ロ　当該法人等が会社でないときは、次に掲げる権利に相当する権利その他の合併対価に係る権利（</w:t>
      </w:r>
      <w:r w:rsidR="00E1480B" w:rsidRPr="00B54CDA">
        <w:rPr>
          <w:rFonts w:hint="eastAsia"/>
          <w:color w:val="000000" w:themeColor="text1"/>
          <w:szCs w:val="22"/>
        </w:rPr>
        <w:t>重要で</w:t>
      </w:r>
      <w:r w:rsidR="005060CE" w:rsidRPr="00B54CDA">
        <w:rPr>
          <w:rFonts w:hint="eastAsia"/>
          <w:color w:val="000000" w:themeColor="text1"/>
          <w:szCs w:val="22"/>
        </w:rPr>
        <w:t>ない</w:t>
      </w:r>
      <w:r w:rsidRPr="00B54CDA">
        <w:rPr>
          <w:rFonts w:hint="eastAsia"/>
          <w:color w:val="000000" w:themeColor="text1"/>
          <w:szCs w:val="22"/>
        </w:rPr>
        <w:t>ものを除く。）の内容</w:t>
      </w:r>
    </w:p>
    <w:p w14:paraId="6CC6B9B2" w14:textId="77777777" w:rsidR="00E451F6" w:rsidRPr="00B54CDA" w:rsidRDefault="00A35437">
      <w:pPr>
        <w:rPr>
          <w:color w:val="000000" w:themeColor="text1"/>
          <w:szCs w:val="22"/>
        </w:rPr>
      </w:pPr>
      <w:r w:rsidRPr="00B54CDA">
        <w:rPr>
          <w:rFonts w:hint="eastAsia"/>
          <w:color w:val="000000" w:themeColor="text1"/>
          <w:szCs w:val="22"/>
        </w:rPr>
        <w:t>（１）　剰余金の配当を受ける権利</w:t>
      </w:r>
    </w:p>
    <w:p w14:paraId="00040743" w14:textId="77777777" w:rsidR="00E451F6" w:rsidRPr="00B54CDA" w:rsidRDefault="00A35437">
      <w:pPr>
        <w:rPr>
          <w:color w:val="000000" w:themeColor="text1"/>
          <w:szCs w:val="22"/>
        </w:rPr>
      </w:pPr>
      <w:r w:rsidRPr="00B54CDA">
        <w:rPr>
          <w:rFonts w:hint="eastAsia"/>
          <w:color w:val="000000" w:themeColor="text1"/>
          <w:szCs w:val="22"/>
        </w:rPr>
        <w:t>（２）　残余財産の分配を受ける権利</w:t>
      </w:r>
    </w:p>
    <w:p w14:paraId="0697F9B3" w14:textId="77777777" w:rsidR="00E451F6" w:rsidRPr="00B54CDA" w:rsidRDefault="00A35437">
      <w:pPr>
        <w:rPr>
          <w:color w:val="000000" w:themeColor="text1"/>
          <w:szCs w:val="22"/>
        </w:rPr>
      </w:pPr>
      <w:r w:rsidRPr="00B54CDA">
        <w:rPr>
          <w:rFonts w:hint="eastAsia"/>
          <w:color w:val="000000" w:themeColor="text1"/>
          <w:szCs w:val="22"/>
        </w:rPr>
        <w:t>（３）　株主総会における議決権</w:t>
      </w:r>
    </w:p>
    <w:p w14:paraId="7DDD91A7" w14:textId="77777777" w:rsidR="00E451F6" w:rsidRPr="00B54CDA" w:rsidRDefault="00A35437">
      <w:pPr>
        <w:rPr>
          <w:color w:val="000000" w:themeColor="text1"/>
          <w:szCs w:val="22"/>
        </w:rPr>
      </w:pPr>
      <w:bookmarkStart w:id="84" w:name="_Hlk195625154"/>
      <w:r w:rsidRPr="00B54CDA">
        <w:rPr>
          <w:rFonts w:hint="eastAsia"/>
          <w:color w:val="000000" w:themeColor="text1"/>
          <w:szCs w:val="22"/>
        </w:rPr>
        <w:t>（４）　合併その他の行為がされる場合において、自己の有する株式を公正な価格で買い取ることを請求する権利</w:t>
      </w:r>
    </w:p>
    <w:bookmarkEnd w:id="84"/>
    <w:p w14:paraId="318D5347" w14:textId="77777777" w:rsidR="00E451F6" w:rsidRPr="00B54CDA" w:rsidRDefault="00A35437">
      <w:pPr>
        <w:rPr>
          <w:color w:val="000000" w:themeColor="text1"/>
          <w:szCs w:val="22"/>
        </w:rPr>
      </w:pPr>
      <w:r w:rsidRPr="00B54CDA">
        <w:rPr>
          <w:rFonts w:hint="eastAsia"/>
          <w:color w:val="000000" w:themeColor="text1"/>
          <w:szCs w:val="22"/>
        </w:rPr>
        <w:t>（５）　定款その他の資料（当該資料が電磁的記録をもって作成されている場合にあっては、当該電磁的記録に記録された事項を表示したもの）の閲覧又は謄写を請求する権利</w:t>
      </w:r>
    </w:p>
    <w:p w14:paraId="1AD1C884" w14:textId="77777777" w:rsidR="00E451F6" w:rsidRPr="00B54CDA" w:rsidRDefault="00A35437">
      <w:pPr>
        <w:rPr>
          <w:color w:val="000000" w:themeColor="text1"/>
          <w:szCs w:val="22"/>
        </w:rPr>
      </w:pPr>
      <w:r w:rsidRPr="00B54CDA">
        <w:rPr>
          <w:rFonts w:hint="eastAsia"/>
          <w:color w:val="000000" w:themeColor="text1"/>
          <w:szCs w:val="22"/>
        </w:rPr>
        <w:t>ハ　当該法人等が、その株主等に対し、日本語以外の言語を使用して情報の提供をすることとされているときは、当該言語</w:t>
      </w:r>
    </w:p>
    <w:p w14:paraId="7352B90C" w14:textId="77777777" w:rsidR="00E451F6" w:rsidRPr="00B54CDA" w:rsidRDefault="00A35437">
      <w:pPr>
        <w:rPr>
          <w:color w:val="000000" w:themeColor="text1"/>
          <w:szCs w:val="22"/>
        </w:rPr>
      </w:pPr>
      <w:r w:rsidRPr="00B54CDA">
        <w:rPr>
          <w:rFonts w:hint="eastAsia"/>
          <w:color w:val="000000" w:themeColor="text1"/>
          <w:szCs w:val="22"/>
        </w:rPr>
        <w:t>ニ　吸収合併が効力を生ずる日に当該法人等の株主総会その他これに相当するものの開催があるものとした場合における当該法人等の株主等が有すると見込まれる議決権その他これに相当する権利の総数</w:t>
      </w:r>
    </w:p>
    <w:p w14:paraId="461C5107" w14:textId="77777777" w:rsidR="00E451F6" w:rsidRPr="00B54CDA" w:rsidRDefault="00A35437">
      <w:pPr>
        <w:rPr>
          <w:color w:val="000000" w:themeColor="text1"/>
          <w:szCs w:val="22"/>
        </w:rPr>
      </w:pPr>
      <w:r w:rsidRPr="00B54CDA">
        <w:rPr>
          <w:rFonts w:hint="eastAsia"/>
          <w:color w:val="000000" w:themeColor="text1"/>
          <w:szCs w:val="22"/>
        </w:rPr>
        <w:t>ホ　当該法人等について登記（当該法人等が外国の法令に準拠して設立されたものである場合にあっては、法第九百三十三条第一項の外国会社の登記又は外国法人の登記及び夫婦財産契約の登記に関する法律第二条の外国法人の登記に限る。）がされていないときは、次に掲げる事項</w:t>
      </w:r>
    </w:p>
    <w:p w14:paraId="61045767" w14:textId="77777777" w:rsidR="00E451F6" w:rsidRPr="00B54CDA" w:rsidRDefault="00A35437">
      <w:pPr>
        <w:rPr>
          <w:color w:val="000000" w:themeColor="text1"/>
          <w:szCs w:val="22"/>
        </w:rPr>
      </w:pPr>
      <w:r w:rsidRPr="00B54CDA">
        <w:rPr>
          <w:rFonts w:hint="eastAsia"/>
          <w:color w:val="000000" w:themeColor="text1"/>
          <w:szCs w:val="22"/>
        </w:rPr>
        <w:t>（１）　当該法人等を代表する者の氏名又は名称及び住所</w:t>
      </w:r>
    </w:p>
    <w:p w14:paraId="7409C4CA" w14:textId="77777777" w:rsidR="00E451F6" w:rsidRPr="00B54CDA" w:rsidRDefault="00A35437">
      <w:pPr>
        <w:rPr>
          <w:color w:val="000000" w:themeColor="text1"/>
          <w:szCs w:val="22"/>
        </w:rPr>
      </w:pPr>
      <w:r w:rsidRPr="00B54CDA">
        <w:rPr>
          <w:rFonts w:hint="eastAsia"/>
          <w:color w:val="000000" w:themeColor="text1"/>
          <w:szCs w:val="22"/>
        </w:rPr>
        <w:t>（２）　当該法人等の役員（（１）の者を除く。）の氏名又は名称</w:t>
      </w:r>
    </w:p>
    <w:p w14:paraId="6FE06A9F" w14:textId="77777777" w:rsidR="00E451F6" w:rsidRPr="00B54CDA" w:rsidRDefault="00A35437">
      <w:pPr>
        <w:rPr>
          <w:color w:val="000000" w:themeColor="text1"/>
          <w:szCs w:val="22"/>
        </w:rPr>
      </w:pPr>
      <w:r w:rsidRPr="00B54CDA">
        <w:rPr>
          <w:rFonts w:hint="eastAsia"/>
          <w:color w:val="000000" w:themeColor="text1"/>
          <w:szCs w:val="22"/>
        </w:rPr>
        <w:t>ヘ　当該法人等の最終事業年度（当該法人等が会社以外のものである場合にあっては、最終事業年度に相当するもの。以下この号において同じ。）に係る計算書類（最終事業年度がない場合にあっては、当該法人等の成立の日における貸借対照表）その他これに相当するものの内容（当該計算書類その他これに相当するものについて監査役、監</w:t>
      </w:r>
      <w:r w:rsidRPr="00B54CDA">
        <w:rPr>
          <w:rFonts w:hint="eastAsia"/>
          <w:color w:val="000000" w:themeColor="text1"/>
          <w:szCs w:val="22"/>
        </w:rPr>
        <w:lastRenderedPageBreak/>
        <w:t>査等委員会、監査委員会、会計監査人その他これらに相当するものの監査を受けている場合にあっては、監査報告その他これに相当するものの内容の概要を含む。）</w:t>
      </w:r>
    </w:p>
    <w:p w14:paraId="07BBF4B0" w14:textId="77777777" w:rsidR="00E451F6" w:rsidRPr="00B54CDA" w:rsidRDefault="00A35437">
      <w:pPr>
        <w:rPr>
          <w:color w:val="000000" w:themeColor="text1"/>
          <w:szCs w:val="22"/>
        </w:rPr>
      </w:pPr>
      <w:r w:rsidRPr="00B54CDA">
        <w:rPr>
          <w:rFonts w:hint="eastAsia"/>
          <w:color w:val="000000" w:themeColor="text1"/>
          <w:szCs w:val="22"/>
        </w:rPr>
        <w:t>ト　次に掲げる場合の区分に応じ、次に定める事項</w:t>
      </w:r>
    </w:p>
    <w:p w14:paraId="2907B5F6" w14:textId="77777777" w:rsidR="00E451F6" w:rsidRPr="00B54CDA" w:rsidRDefault="00A35437">
      <w:pPr>
        <w:rPr>
          <w:color w:val="000000" w:themeColor="text1"/>
          <w:szCs w:val="22"/>
        </w:rPr>
      </w:pPr>
      <w:r w:rsidRPr="00B54CDA">
        <w:rPr>
          <w:rFonts w:hint="eastAsia"/>
          <w:color w:val="000000" w:themeColor="text1"/>
          <w:szCs w:val="22"/>
        </w:rPr>
        <w:t>（１）　当該法人等が株式会社である場合　当該法人等の最終事業年度に係る事業報告の内容（当該事業報告について監査役、監査等委員会又は監査委員会の監査を受けている場合にあっては、監査報告の内容を含む。）</w:t>
      </w:r>
    </w:p>
    <w:p w14:paraId="5038B836" w14:textId="77777777" w:rsidR="00E451F6" w:rsidRPr="00B54CDA" w:rsidRDefault="00A35437">
      <w:pPr>
        <w:rPr>
          <w:color w:val="000000" w:themeColor="text1"/>
          <w:szCs w:val="22"/>
        </w:rPr>
      </w:pPr>
      <w:r w:rsidRPr="00B54CDA">
        <w:rPr>
          <w:rFonts w:hint="eastAsia"/>
          <w:color w:val="000000" w:themeColor="text1"/>
          <w:szCs w:val="22"/>
        </w:rPr>
        <w:t>（２）　当該法人等が株式会社以外のものである場合　当該法人等の最終事業年度に係る第百十八条各号及び第百十九条各号に掲げる事項に相当する事項の内容の概要（当該事項について監査役、監査等委員会、監査委員会その他これらに相当するものの監査を受けている場合にあっては、監査報告その他これに相当するものの内容の概要を含む。）</w:t>
      </w:r>
    </w:p>
    <w:p w14:paraId="305690E5" w14:textId="77777777" w:rsidR="00E451F6" w:rsidRPr="00B54CDA" w:rsidRDefault="00A35437">
      <w:pPr>
        <w:rPr>
          <w:color w:val="000000" w:themeColor="text1"/>
          <w:szCs w:val="22"/>
        </w:rPr>
      </w:pPr>
      <w:r w:rsidRPr="00B54CDA">
        <w:rPr>
          <w:rFonts w:hint="eastAsia"/>
          <w:color w:val="000000" w:themeColor="text1"/>
          <w:szCs w:val="22"/>
        </w:rPr>
        <w:t>チ　当該法人等の過去五年間にその末日が到来した各事業年度（次に掲げる事業年度を除く。）に係る貸借対照表その他これに相当するものの内容</w:t>
      </w:r>
    </w:p>
    <w:p w14:paraId="4627A71B"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67E79423"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その他これに相当するものの内容につき、法令の規定に基づく公告（法第四百四十条第三項の措置に相当するものを含む。）をしている場合における当該事業年度</w:t>
      </w:r>
    </w:p>
    <w:p w14:paraId="1C362469"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その他これに相当するものの内容につき、金融商品取引法第二十四条第一項の規定により有価証券報告書を内閣総理大臣に提出している場合における当該事業年度</w:t>
      </w:r>
    </w:p>
    <w:p w14:paraId="2C140DE1" w14:textId="77777777" w:rsidR="00E451F6" w:rsidRPr="00B54CDA" w:rsidRDefault="00A35437">
      <w:pPr>
        <w:rPr>
          <w:color w:val="000000" w:themeColor="text1"/>
          <w:szCs w:val="22"/>
        </w:rPr>
      </w:pPr>
      <w:r w:rsidRPr="00B54CDA">
        <w:rPr>
          <w:rFonts w:hint="eastAsia"/>
          <w:color w:val="000000" w:themeColor="text1"/>
          <w:szCs w:val="22"/>
        </w:rPr>
        <w:t>リ　前号ロ及びハに掲げる事項</w:t>
      </w:r>
    </w:p>
    <w:p w14:paraId="7CFCCEB3" w14:textId="77777777" w:rsidR="00E451F6" w:rsidRPr="00B54CDA" w:rsidRDefault="00A35437">
      <w:pPr>
        <w:rPr>
          <w:color w:val="000000" w:themeColor="text1"/>
          <w:szCs w:val="22"/>
        </w:rPr>
      </w:pPr>
      <w:r w:rsidRPr="00B54CDA">
        <w:rPr>
          <w:rFonts w:hint="eastAsia"/>
          <w:color w:val="000000" w:themeColor="text1"/>
          <w:szCs w:val="22"/>
        </w:rPr>
        <w:t>ヌ　合併対価が自己株式の取得、持分の払戻しその他これらに相当する方法により払戻しを受けることができるものであるときは、その手続に関する事項</w:t>
      </w:r>
    </w:p>
    <w:p w14:paraId="5811A999" w14:textId="77777777" w:rsidR="00E451F6" w:rsidRPr="00B54CDA" w:rsidRDefault="00A35437">
      <w:pPr>
        <w:rPr>
          <w:color w:val="000000" w:themeColor="text1"/>
          <w:szCs w:val="22"/>
        </w:rPr>
      </w:pPr>
      <w:r w:rsidRPr="00B54CDA">
        <w:rPr>
          <w:rFonts w:hint="eastAsia"/>
          <w:color w:val="000000" w:themeColor="text1"/>
          <w:szCs w:val="22"/>
        </w:rPr>
        <w:t>三　合併対価の全部又は一部が吸収合併存続会社の社債、新株予約権又は新株予約権付社債である場合　第一号イからニまでに掲げる事項</w:t>
      </w:r>
    </w:p>
    <w:p w14:paraId="0CF5A0A9" w14:textId="77777777" w:rsidR="00E451F6" w:rsidRPr="00B54CDA" w:rsidRDefault="00A35437">
      <w:pPr>
        <w:rPr>
          <w:color w:val="000000" w:themeColor="text1"/>
          <w:szCs w:val="22"/>
        </w:rPr>
      </w:pPr>
      <w:r w:rsidRPr="00B54CDA">
        <w:rPr>
          <w:rFonts w:hint="eastAsia"/>
          <w:color w:val="000000" w:themeColor="text1"/>
          <w:szCs w:val="22"/>
        </w:rPr>
        <w:t>四　合併対価の全部又は一部が法人等の社債、新株予約権、新株予約権付社債その他これらに準ずるもの（吸収合併存続会社の社債、新株予約権又は新株予約権付社債を除く。）である場合　次に掲げる事項（当該事項が日本語以外の言語で表示されている場合にあっては、当該事項（氏名又は名称を除く。）を日本語で表示した事項）</w:t>
      </w:r>
    </w:p>
    <w:p w14:paraId="017563D5" w14:textId="77777777" w:rsidR="00E451F6" w:rsidRPr="00B54CDA" w:rsidRDefault="00A35437">
      <w:pPr>
        <w:rPr>
          <w:color w:val="000000" w:themeColor="text1"/>
          <w:szCs w:val="22"/>
        </w:rPr>
      </w:pPr>
      <w:r w:rsidRPr="00B54CDA">
        <w:rPr>
          <w:rFonts w:hint="eastAsia"/>
          <w:color w:val="000000" w:themeColor="text1"/>
          <w:szCs w:val="22"/>
        </w:rPr>
        <w:t>イ　第一号ロ及びハに掲げる事項</w:t>
      </w:r>
    </w:p>
    <w:p w14:paraId="47CAD0B4" w14:textId="77777777" w:rsidR="00E451F6" w:rsidRPr="00B54CDA" w:rsidRDefault="00A35437">
      <w:pPr>
        <w:rPr>
          <w:color w:val="000000" w:themeColor="text1"/>
          <w:szCs w:val="22"/>
        </w:rPr>
      </w:pPr>
      <w:r w:rsidRPr="00B54CDA">
        <w:rPr>
          <w:rFonts w:hint="eastAsia"/>
          <w:color w:val="000000" w:themeColor="text1"/>
          <w:szCs w:val="22"/>
        </w:rPr>
        <w:t>ロ　第二号イ及びホからチまでに掲げる事項</w:t>
      </w:r>
    </w:p>
    <w:p w14:paraId="2C0FCB9C" w14:textId="77777777" w:rsidR="00E451F6" w:rsidRPr="00B54CDA" w:rsidRDefault="00A35437">
      <w:pPr>
        <w:rPr>
          <w:color w:val="000000" w:themeColor="text1"/>
          <w:szCs w:val="22"/>
        </w:rPr>
      </w:pPr>
      <w:r w:rsidRPr="00B54CDA">
        <w:rPr>
          <w:rFonts w:hint="eastAsia"/>
          <w:color w:val="000000" w:themeColor="text1"/>
          <w:szCs w:val="22"/>
        </w:rPr>
        <w:t>五　合併対価の全部又は一部が吸収合併存続会社その他の法人等の株式、持分、社債、新株予約権、新株予約権付社債その他これらに準ずるもの及び金銭以外の財産である場合　第一号ロ及びハに掲げる事項</w:t>
      </w:r>
    </w:p>
    <w:p w14:paraId="0984DDCE" w14:textId="77777777" w:rsidR="00E451F6" w:rsidRPr="00B54CDA" w:rsidRDefault="00A35437">
      <w:pPr>
        <w:rPr>
          <w:color w:val="000000" w:themeColor="text1"/>
          <w:szCs w:val="22"/>
        </w:rPr>
      </w:pPr>
      <w:r w:rsidRPr="00B54CDA">
        <w:rPr>
          <w:rFonts w:hint="eastAsia"/>
          <w:color w:val="000000" w:themeColor="text1"/>
          <w:szCs w:val="22"/>
        </w:rPr>
        <w:t>５　第一項第三号に規定する「吸収合併に係る新株予約権の定めの相当性に関する事項」とは、次の各号に掲げる場合の区分に応じ、当該各号に定める定めの相当性に関する事項とする。</w:t>
      </w:r>
    </w:p>
    <w:p w14:paraId="67B9BF36" w14:textId="77777777" w:rsidR="00E451F6" w:rsidRPr="00B54CDA" w:rsidRDefault="00A35437">
      <w:pPr>
        <w:rPr>
          <w:color w:val="000000" w:themeColor="text1"/>
          <w:szCs w:val="22"/>
        </w:rPr>
      </w:pPr>
      <w:r w:rsidRPr="00B54CDA">
        <w:rPr>
          <w:rFonts w:hint="eastAsia"/>
          <w:color w:val="000000" w:themeColor="text1"/>
          <w:szCs w:val="22"/>
        </w:rPr>
        <w:t>一　吸収合併存続会社が株式会社である場合　法第七百四十九条第一項第四号及び第五号に掲げる事項についての定め</w:t>
      </w:r>
    </w:p>
    <w:p w14:paraId="2502F404" w14:textId="77777777" w:rsidR="00E451F6" w:rsidRPr="00B54CDA" w:rsidRDefault="00A35437">
      <w:pPr>
        <w:rPr>
          <w:color w:val="000000" w:themeColor="text1"/>
          <w:szCs w:val="22"/>
        </w:rPr>
      </w:pPr>
      <w:r w:rsidRPr="00B54CDA">
        <w:rPr>
          <w:rFonts w:hint="eastAsia"/>
          <w:color w:val="000000" w:themeColor="text1"/>
          <w:szCs w:val="22"/>
        </w:rPr>
        <w:t>二　吸収合併存続会社が持分会社である場合　法第七百五十一条第一項第五号及び第六号に掲げる事項についての定め</w:t>
      </w:r>
    </w:p>
    <w:p w14:paraId="37546BFD" w14:textId="77777777" w:rsidR="00E451F6" w:rsidRPr="00B54CDA" w:rsidRDefault="00A35437">
      <w:pPr>
        <w:rPr>
          <w:color w:val="000000" w:themeColor="text1"/>
          <w:szCs w:val="22"/>
        </w:rPr>
      </w:pPr>
      <w:r w:rsidRPr="00B54CDA">
        <w:rPr>
          <w:rFonts w:hint="eastAsia"/>
          <w:color w:val="000000" w:themeColor="text1"/>
          <w:szCs w:val="22"/>
        </w:rPr>
        <w:lastRenderedPageBreak/>
        <w:t>６　第一項第四号に規定する「計算書類等に関する事項」とは、次に掲げる事項とする。</w:t>
      </w:r>
    </w:p>
    <w:p w14:paraId="1D2A0491" w14:textId="77777777" w:rsidR="00E451F6" w:rsidRPr="00B54CDA" w:rsidRDefault="00A35437">
      <w:pPr>
        <w:rPr>
          <w:color w:val="000000" w:themeColor="text1"/>
          <w:szCs w:val="22"/>
        </w:rPr>
      </w:pPr>
      <w:r w:rsidRPr="00B54CDA">
        <w:rPr>
          <w:rFonts w:hint="eastAsia"/>
          <w:color w:val="000000" w:themeColor="text1"/>
          <w:szCs w:val="22"/>
        </w:rPr>
        <w:t>一　吸収合併存続会社についての次に掲げる事項</w:t>
      </w:r>
    </w:p>
    <w:p w14:paraId="79330B56"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吸収合併存続会社の成立の日における貸借対照表）の内容</w:t>
      </w:r>
    </w:p>
    <w:p w14:paraId="59ABF2AD"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吸収合併存続会社の成立の日。ハにおいて同じ。）後の日を臨時決算日（二以上の臨時決算日がある場合にあっては、最も遅いもの）とする臨時計算書類等があるときは、当該臨時計算書類等の内容</w:t>
      </w:r>
    </w:p>
    <w:p w14:paraId="2218386E"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後吸収合併の効力が生ずる日までの間に新たな最終事業年度が存することとなる場合にあっては、当該新たな最終事業年度の末日後に生じた事象の内容に限る。）</w:t>
      </w:r>
    </w:p>
    <w:p w14:paraId="3A216D6F" w14:textId="77777777" w:rsidR="00E451F6" w:rsidRPr="00B54CDA" w:rsidRDefault="00A35437">
      <w:pPr>
        <w:rPr>
          <w:color w:val="000000" w:themeColor="text1"/>
          <w:szCs w:val="22"/>
        </w:rPr>
      </w:pPr>
      <w:r w:rsidRPr="00B54CDA">
        <w:rPr>
          <w:rFonts w:hint="eastAsia"/>
          <w:color w:val="000000" w:themeColor="text1"/>
          <w:szCs w:val="22"/>
        </w:rPr>
        <w:t>二　吸収合併消滅株式会社（清算株式会社を除く。以下この号において同じ。）についての次に掲げる事項</w:t>
      </w:r>
    </w:p>
    <w:p w14:paraId="7A92564C" w14:textId="77777777" w:rsidR="00E451F6" w:rsidRPr="00B54CDA" w:rsidRDefault="00A35437">
      <w:pPr>
        <w:rPr>
          <w:color w:val="000000" w:themeColor="text1"/>
          <w:szCs w:val="22"/>
        </w:rPr>
      </w:pPr>
      <w:r w:rsidRPr="00B54CDA">
        <w:rPr>
          <w:rFonts w:hint="eastAsia"/>
          <w:color w:val="000000" w:themeColor="text1"/>
          <w:szCs w:val="22"/>
        </w:rPr>
        <w:t>イ　吸収合併消滅株式会社において最終事業年度の末日（最終事業年度がない場合にあっては、吸収合併消滅株式会社の成立の日）後に重要な財産の処分、重大な債務の負担その他の会社財産の状況に重要な影響を与える事象が生じたときは、その内容（吸収合併契約等備置開始日後吸収合併の効力が生ずる日までの間に新たな最終事業年度が存することとなる場合にあっては、当該新たな最終事業年度の末日後に生じた事象の内容に限る。）</w:t>
      </w:r>
    </w:p>
    <w:p w14:paraId="001AF163" w14:textId="77777777" w:rsidR="00E451F6" w:rsidRPr="00B54CDA" w:rsidRDefault="00A35437">
      <w:pPr>
        <w:rPr>
          <w:color w:val="000000" w:themeColor="text1"/>
          <w:szCs w:val="22"/>
        </w:rPr>
      </w:pPr>
      <w:r w:rsidRPr="00B54CDA">
        <w:rPr>
          <w:rFonts w:hint="eastAsia"/>
          <w:color w:val="000000" w:themeColor="text1"/>
          <w:szCs w:val="22"/>
        </w:rPr>
        <w:t>ロ　吸収合併消滅株式会社において最終事業年度がないときは、吸収合併消滅株式会社の成立の日における貸借対照表</w:t>
      </w:r>
    </w:p>
    <w:p w14:paraId="53C7D05E" w14:textId="77777777" w:rsidR="00E451F6" w:rsidRPr="00B54CDA" w:rsidRDefault="00A35437">
      <w:pPr>
        <w:rPr>
          <w:color w:val="000000" w:themeColor="text1"/>
          <w:szCs w:val="22"/>
        </w:rPr>
      </w:pPr>
      <w:r w:rsidRPr="00B54CDA">
        <w:rPr>
          <w:rFonts w:hint="eastAsia"/>
          <w:color w:val="000000" w:themeColor="text1"/>
          <w:szCs w:val="22"/>
        </w:rPr>
        <w:t>（吸収分割株式会社の事前開示事項）</w:t>
      </w:r>
    </w:p>
    <w:p w14:paraId="726EA17B" w14:textId="77777777" w:rsidR="00E451F6" w:rsidRPr="00B54CDA" w:rsidRDefault="00A35437">
      <w:pPr>
        <w:rPr>
          <w:color w:val="000000" w:themeColor="text1"/>
          <w:szCs w:val="22"/>
        </w:rPr>
      </w:pPr>
      <w:r w:rsidRPr="00B54CDA">
        <w:rPr>
          <w:rFonts w:hint="eastAsia"/>
          <w:color w:val="000000" w:themeColor="text1"/>
          <w:szCs w:val="22"/>
        </w:rPr>
        <w:t>第百八十三条　法第七百八十二条第一項に規定する法務省令で定める事項は、同項に規定する消滅株式会社等が吸収分割株式会社である場合には、次に掲げる事項とする。</w:t>
      </w:r>
    </w:p>
    <w:p w14:paraId="439BE150"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定め（当該定めがない場合にあっては、当該定めがないこと）の相当性に関する事項</w:t>
      </w:r>
    </w:p>
    <w:p w14:paraId="2E70DFF6" w14:textId="77777777" w:rsidR="00E451F6" w:rsidRPr="00B54CDA" w:rsidRDefault="00A35437">
      <w:pPr>
        <w:rPr>
          <w:color w:val="000000" w:themeColor="text1"/>
          <w:szCs w:val="22"/>
        </w:rPr>
      </w:pPr>
      <w:r w:rsidRPr="00B54CDA">
        <w:rPr>
          <w:rFonts w:hint="eastAsia"/>
          <w:color w:val="000000" w:themeColor="text1"/>
          <w:szCs w:val="22"/>
        </w:rPr>
        <w:t>イ　吸収分割承継会社が株式会社である場合　法第七百五十八条第四号に掲げる事項についての定め</w:t>
      </w:r>
    </w:p>
    <w:p w14:paraId="04E76A9A" w14:textId="77777777" w:rsidR="00E451F6" w:rsidRPr="00B54CDA" w:rsidRDefault="00A35437">
      <w:pPr>
        <w:rPr>
          <w:color w:val="000000" w:themeColor="text1"/>
          <w:szCs w:val="22"/>
        </w:rPr>
      </w:pPr>
      <w:r w:rsidRPr="00B54CDA">
        <w:rPr>
          <w:rFonts w:hint="eastAsia"/>
          <w:color w:val="000000" w:themeColor="text1"/>
          <w:szCs w:val="22"/>
        </w:rPr>
        <w:t>ロ　吸収分割承継会社が持分会社である場合　法第七百六十条第四号及び第五号に掲げる事項についての定め</w:t>
      </w:r>
    </w:p>
    <w:p w14:paraId="0D1F427E" w14:textId="77777777" w:rsidR="00E451F6" w:rsidRPr="00B54CDA" w:rsidRDefault="00A35437">
      <w:pPr>
        <w:rPr>
          <w:color w:val="000000" w:themeColor="text1"/>
          <w:szCs w:val="22"/>
        </w:rPr>
      </w:pPr>
      <w:r w:rsidRPr="00B54CDA">
        <w:rPr>
          <w:rFonts w:hint="eastAsia"/>
          <w:color w:val="000000" w:themeColor="text1"/>
          <w:szCs w:val="22"/>
        </w:rPr>
        <w:t>二　法第七百五十八条第八号又は第七百六十条第七号に掲げる事項を定めたときは、次に掲げる事項</w:t>
      </w:r>
    </w:p>
    <w:p w14:paraId="4362CDE6" w14:textId="77777777" w:rsidR="00E451F6" w:rsidRPr="00B54CDA" w:rsidRDefault="00A35437">
      <w:pPr>
        <w:rPr>
          <w:color w:val="000000" w:themeColor="text1"/>
          <w:szCs w:val="22"/>
        </w:rPr>
      </w:pPr>
      <w:r w:rsidRPr="00B54CDA">
        <w:rPr>
          <w:rFonts w:hint="eastAsia"/>
          <w:color w:val="000000" w:themeColor="text1"/>
          <w:szCs w:val="22"/>
        </w:rPr>
        <w:t>イ　法第七百五十八条第八号イ又は第七百六十条第七号イに掲げる行為をする場合において、法第百七十一条第一項の決議が行われているときは、同項各号に掲げる事項</w:t>
      </w:r>
    </w:p>
    <w:p w14:paraId="4DC892AB" w14:textId="77777777" w:rsidR="00E451F6" w:rsidRPr="00B54CDA" w:rsidRDefault="00A35437">
      <w:pPr>
        <w:rPr>
          <w:color w:val="000000" w:themeColor="text1"/>
          <w:szCs w:val="22"/>
        </w:rPr>
      </w:pPr>
      <w:r w:rsidRPr="00B54CDA">
        <w:rPr>
          <w:rFonts w:hint="eastAsia"/>
          <w:color w:val="000000" w:themeColor="text1"/>
          <w:szCs w:val="22"/>
        </w:rPr>
        <w:t>ロ　法第七百五十八条第八号ロ又は第七百六十条第七号ロに掲げる行為をする場合において、法第四百五十四条第一項の決議が行われているときは、同項第一号及び第二号に掲げる事項</w:t>
      </w:r>
    </w:p>
    <w:p w14:paraId="434C3BB1" w14:textId="77777777" w:rsidR="00E451F6" w:rsidRPr="00B54CDA" w:rsidRDefault="00A35437">
      <w:pPr>
        <w:rPr>
          <w:color w:val="000000" w:themeColor="text1"/>
          <w:szCs w:val="22"/>
        </w:rPr>
      </w:pPr>
      <w:r w:rsidRPr="00B54CDA">
        <w:rPr>
          <w:rFonts w:hint="eastAsia"/>
          <w:color w:val="000000" w:themeColor="text1"/>
          <w:szCs w:val="22"/>
        </w:rPr>
        <w:t>三　吸収分割株式会社が法第七百八十七条第三項第二号に定める新株予約権を発行している場合において、吸収分割承継会社が株式会社であるときは、法第七百五十八条第</w:t>
      </w:r>
      <w:r w:rsidRPr="00B54CDA">
        <w:rPr>
          <w:rFonts w:hint="eastAsia"/>
          <w:color w:val="000000" w:themeColor="text1"/>
          <w:szCs w:val="22"/>
        </w:rPr>
        <w:lastRenderedPageBreak/>
        <w:t>五号及び第六号に掲げる事項についての定めの相当性に関する事項（当該新株予約権に係る事項に限る。）</w:t>
      </w:r>
    </w:p>
    <w:p w14:paraId="764E0FA0" w14:textId="77777777" w:rsidR="00E451F6" w:rsidRPr="00B54CDA" w:rsidRDefault="00A35437">
      <w:pPr>
        <w:rPr>
          <w:color w:val="000000" w:themeColor="text1"/>
          <w:szCs w:val="22"/>
        </w:rPr>
      </w:pPr>
      <w:r w:rsidRPr="00B54CDA">
        <w:rPr>
          <w:rFonts w:hint="eastAsia"/>
          <w:color w:val="000000" w:themeColor="text1"/>
          <w:szCs w:val="22"/>
        </w:rPr>
        <w:t>四　吸収分割承継会社についての次に掲げる事項</w:t>
      </w:r>
    </w:p>
    <w:p w14:paraId="25EAB057"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吸収分割承継会社の成立の日における貸借対照表）の内容</w:t>
      </w:r>
    </w:p>
    <w:p w14:paraId="203B5E54"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吸収分割承継会社の成立の日。ハにおいて同じ。）後の日を臨時決算日（二以上の臨時決算日がある場合にあっては、最も遅いもの）とする臨時計算書類等があるときは、当該臨時計算書類等の内容</w:t>
      </w:r>
    </w:p>
    <w:p w14:paraId="798E9131"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後吸収分割の効力が生ずる日までの間に新たな最終事業年度が存することとなる場合にあっては、当該新たな最終事業年度の末日後に生じた事象の内容に限る。）</w:t>
      </w:r>
    </w:p>
    <w:p w14:paraId="56C2F197" w14:textId="77777777" w:rsidR="00E451F6" w:rsidRPr="00B54CDA" w:rsidRDefault="00A35437">
      <w:pPr>
        <w:rPr>
          <w:color w:val="000000" w:themeColor="text1"/>
          <w:szCs w:val="22"/>
        </w:rPr>
      </w:pPr>
      <w:r w:rsidRPr="00B54CDA">
        <w:rPr>
          <w:rFonts w:hint="eastAsia"/>
          <w:color w:val="000000" w:themeColor="text1"/>
          <w:szCs w:val="22"/>
        </w:rPr>
        <w:t>五　吸収分割株式会社（清算株式会社を除く。以下この号において同じ。）についての次に掲げる事項</w:t>
      </w:r>
    </w:p>
    <w:p w14:paraId="17117318" w14:textId="77777777" w:rsidR="00E451F6" w:rsidRPr="00B54CDA" w:rsidRDefault="00A35437">
      <w:pPr>
        <w:rPr>
          <w:color w:val="000000" w:themeColor="text1"/>
          <w:szCs w:val="22"/>
        </w:rPr>
      </w:pPr>
      <w:r w:rsidRPr="00B54CDA">
        <w:rPr>
          <w:rFonts w:hint="eastAsia"/>
          <w:color w:val="000000" w:themeColor="text1"/>
          <w:szCs w:val="22"/>
        </w:rPr>
        <w:t>イ　吸収分割株式会社において最終事業年度の末日（最終事業年度がない場合にあっては、吸収分割株式会社の成立の日）後に重要な財産の処分、重大な債務の負担その他の会社財産の状況に重要な影響を与える事象が生じたときは、その内容（吸収合併契約等備置開始日後吸収分割の効力が生ずる日までの間に新たな最終事業年度が存することとなる場合にあっては、当該新たな最終事業年度の末日後に生じた事象の内容に限る。）</w:t>
      </w:r>
    </w:p>
    <w:p w14:paraId="29D354F4" w14:textId="77777777" w:rsidR="00E451F6" w:rsidRPr="00B54CDA" w:rsidRDefault="00A35437">
      <w:pPr>
        <w:rPr>
          <w:color w:val="000000" w:themeColor="text1"/>
          <w:szCs w:val="22"/>
        </w:rPr>
      </w:pPr>
      <w:r w:rsidRPr="00B54CDA">
        <w:rPr>
          <w:rFonts w:hint="eastAsia"/>
          <w:color w:val="000000" w:themeColor="text1"/>
          <w:szCs w:val="22"/>
        </w:rPr>
        <w:t>ロ　吸収分割株式会社において最終事業年度がないときは、吸収分割株式会社の成立の日における貸借対照表</w:t>
      </w:r>
    </w:p>
    <w:p w14:paraId="58D9C0B3" w14:textId="77777777" w:rsidR="00E451F6" w:rsidRPr="00B54CDA" w:rsidRDefault="00A35437">
      <w:pPr>
        <w:rPr>
          <w:color w:val="000000" w:themeColor="text1"/>
          <w:szCs w:val="22"/>
        </w:rPr>
      </w:pPr>
      <w:r w:rsidRPr="00B54CDA">
        <w:rPr>
          <w:rFonts w:hint="eastAsia"/>
          <w:color w:val="000000" w:themeColor="text1"/>
          <w:szCs w:val="22"/>
        </w:rPr>
        <w:t>六　吸収分割が効力を生ずる日以後における吸収分割株式会社の債務及び吸収分割承継会社の債務（吸収分割株式会社が吸収分割により吸収分割承継会社に承継させるものに限る。）の履行の見込みに関する事項</w:t>
      </w:r>
    </w:p>
    <w:p w14:paraId="252FEBC8" w14:textId="77777777" w:rsidR="00E451F6" w:rsidRPr="00B54CDA" w:rsidRDefault="00A35437">
      <w:pPr>
        <w:rPr>
          <w:color w:val="000000" w:themeColor="text1"/>
          <w:szCs w:val="22"/>
        </w:rPr>
      </w:pPr>
      <w:r w:rsidRPr="00B54CDA">
        <w:rPr>
          <w:rFonts w:hint="eastAsia"/>
          <w:color w:val="000000" w:themeColor="text1"/>
          <w:szCs w:val="22"/>
        </w:rPr>
        <w:t>七　吸収合併契約等備置開始日後吸収分割が効力を生ずる日までの間に、前各号に掲げる事項に変更が生じたときは、変更後の当該事項</w:t>
      </w:r>
    </w:p>
    <w:p w14:paraId="3CD6285C" w14:textId="77777777" w:rsidR="00E451F6" w:rsidRPr="00B54CDA" w:rsidRDefault="00A35437">
      <w:pPr>
        <w:rPr>
          <w:color w:val="000000" w:themeColor="text1"/>
          <w:szCs w:val="22"/>
        </w:rPr>
      </w:pPr>
      <w:r w:rsidRPr="00B54CDA">
        <w:rPr>
          <w:rFonts w:hint="eastAsia"/>
          <w:color w:val="000000" w:themeColor="text1"/>
          <w:szCs w:val="22"/>
        </w:rPr>
        <w:t>（株式交換完全子会社の事前開示事項）</w:t>
      </w:r>
    </w:p>
    <w:p w14:paraId="213BA8A6" w14:textId="77777777" w:rsidR="00E451F6" w:rsidRPr="00B54CDA" w:rsidRDefault="00A35437">
      <w:pPr>
        <w:rPr>
          <w:color w:val="000000" w:themeColor="text1"/>
          <w:szCs w:val="22"/>
        </w:rPr>
      </w:pPr>
      <w:r w:rsidRPr="00B54CDA">
        <w:rPr>
          <w:rFonts w:hint="eastAsia"/>
          <w:color w:val="000000" w:themeColor="text1"/>
          <w:szCs w:val="22"/>
        </w:rPr>
        <w:t>第百八十四条　法第七百八十二条第一項に規定する法務省令で定める事項は、同項に規定する消滅株式会社等が株式交換完全子会社である場合には、次に掲げる事項とする。</w:t>
      </w:r>
    </w:p>
    <w:p w14:paraId="0ABAE8B5" w14:textId="77777777" w:rsidR="00E451F6" w:rsidRPr="00B54CDA" w:rsidRDefault="00A35437">
      <w:pPr>
        <w:rPr>
          <w:color w:val="000000" w:themeColor="text1"/>
          <w:szCs w:val="22"/>
        </w:rPr>
      </w:pPr>
      <w:r w:rsidRPr="00B54CDA">
        <w:rPr>
          <w:rFonts w:hint="eastAsia"/>
          <w:color w:val="000000" w:themeColor="text1"/>
          <w:szCs w:val="22"/>
        </w:rPr>
        <w:t>一　交換対価の相当性に関する事項</w:t>
      </w:r>
    </w:p>
    <w:p w14:paraId="619752BF" w14:textId="77777777" w:rsidR="00E451F6" w:rsidRPr="00B54CDA" w:rsidRDefault="00A35437">
      <w:pPr>
        <w:rPr>
          <w:color w:val="000000" w:themeColor="text1"/>
          <w:szCs w:val="22"/>
        </w:rPr>
      </w:pPr>
      <w:r w:rsidRPr="00B54CDA">
        <w:rPr>
          <w:rFonts w:hint="eastAsia"/>
          <w:color w:val="000000" w:themeColor="text1"/>
          <w:szCs w:val="22"/>
        </w:rPr>
        <w:t>二　交換対価について参考となるべき事項</w:t>
      </w:r>
    </w:p>
    <w:p w14:paraId="272251FC" w14:textId="77777777" w:rsidR="00E451F6" w:rsidRPr="00B54CDA" w:rsidRDefault="00A35437">
      <w:pPr>
        <w:rPr>
          <w:color w:val="000000" w:themeColor="text1"/>
          <w:szCs w:val="22"/>
        </w:rPr>
      </w:pPr>
      <w:r w:rsidRPr="00B54CDA">
        <w:rPr>
          <w:rFonts w:hint="eastAsia"/>
          <w:color w:val="000000" w:themeColor="text1"/>
          <w:szCs w:val="22"/>
        </w:rPr>
        <w:t>三　株式交換に係る新株予約権の定めの相当性に関する事項</w:t>
      </w:r>
    </w:p>
    <w:p w14:paraId="7BEAA7E5" w14:textId="77777777" w:rsidR="00E451F6" w:rsidRPr="00B54CDA" w:rsidRDefault="00A35437">
      <w:pPr>
        <w:rPr>
          <w:color w:val="000000" w:themeColor="text1"/>
          <w:szCs w:val="22"/>
        </w:rPr>
      </w:pPr>
      <w:r w:rsidRPr="00B54CDA">
        <w:rPr>
          <w:rFonts w:hint="eastAsia"/>
          <w:color w:val="000000" w:themeColor="text1"/>
          <w:szCs w:val="22"/>
        </w:rPr>
        <w:t>四　計算書類等に関する事項</w:t>
      </w:r>
    </w:p>
    <w:p w14:paraId="2392782A" w14:textId="77777777" w:rsidR="00E451F6" w:rsidRPr="00B54CDA" w:rsidRDefault="00A35437">
      <w:pPr>
        <w:rPr>
          <w:color w:val="000000" w:themeColor="text1"/>
          <w:szCs w:val="22"/>
        </w:rPr>
      </w:pPr>
      <w:r w:rsidRPr="00B54CDA">
        <w:rPr>
          <w:rFonts w:hint="eastAsia"/>
          <w:color w:val="000000" w:themeColor="text1"/>
          <w:szCs w:val="22"/>
        </w:rPr>
        <w:t>五　法第七百八十九条第一項の規定により株式交換について異議を述べることができる債権者があるときは、株式交換が効力を生ずる日以後における株式交換完全親会社の債務（当該債権者に対して負担する債務に限る。）の履行の見込みに関する事項</w:t>
      </w:r>
    </w:p>
    <w:p w14:paraId="5D10684F" w14:textId="77777777" w:rsidR="00E451F6" w:rsidRPr="00B54CDA" w:rsidRDefault="00A35437">
      <w:pPr>
        <w:rPr>
          <w:color w:val="000000" w:themeColor="text1"/>
          <w:szCs w:val="22"/>
        </w:rPr>
      </w:pPr>
      <w:r w:rsidRPr="00B54CDA">
        <w:rPr>
          <w:rFonts w:hint="eastAsia"/>
          <w:color w:val="000000" w:themeColor="text1"/>
          <w:szCs w:val="22"/>
        </w:rPr>
        <w:t>六　吸収合併契約等備置開始日後株式交換が効力を生ずる日までの間に、前各号に掲げる事項に変更が生じたときは、変更後の当該事項</w:t>
      </w:r>
    </w:p>
    <w:p w14:paraId="67AEAC17" w14:textId="77777777" w:rsidR="00E451F6" w:rsidRPr="00B54CDA" w:rsidRDefault="00A35437">
      <w:pPr>
        <w:rPr>
          <w:color w:val="000000" w:themeColor="text1"/>
          <w:szCs w:val="22"/>
        </w:rPr>
      </w:pPr>
      <w:r w:rsidRPr="00B54CDA">
        <w:rPr>
          <w:rFonts w:hint="eastAsia"/>
          <w:color w:val="000000" w:themeColor="text1"/>
          <w:szCs w:val="22"/>
        </w:rPr>
        <w:lastRenderedPageBreak/>
        <w:t>２　この条において「交換対価」とは、株式交換完全親会社が株式交換に際して株式交換完全子会社の株主に対してその株式に代えて交付する金銭等をいう。</w:t>
      </w:r>
    </w:p>
    <w:p w14:paraId="10514AD5" w14:textId="77777777" w:rsidR="00E451F6" w:rsidRPr="00B54CDA" w:rsidRDefault="00A35437">
      <w:pPr>
        <w:rPr>
          <w:color w:val="000000" w:themeColor="text1"/>
          <w:szCs w:val="22"/>
        </w:rPr>
      </w:pPr>
      <w:r w:rsidRPr="00B54CDA">
        <w:rPr>
          <w:rFonts w:hint="eastAsia"/>
          <w:color w:val="000000" w:themeColor="text1"/>
          <w:szCs w:val="22"/>
        </w:rPr>
        <w:t>３　第一項第一号に規定する「交換対価の相当性に関する事項」とは、次に掲げる事項その他の法第七百六十八条第一項第二号及び第三号に掲げる事項又は法第七百七十条第一項第二号から第四号までに掲げる事項についての定め（当該定めがない場合にあっては、当該定めがないこと）の相当性に関する事項とする。</w:t>
      </w:r>
    </w:p>
    <w:p w14:paraId="26C73B24" w14:textId="77777777" w:rsidR="00E451F6" w:rsidRPr="00B54CDA" w:rsidRDefault="00A35437">
      <w:pPr>
        <w:rPr>
          <w:color w:val="000000" w:themeColor="text1"/>
          <w:szCs w:val="22"/>
        </w:rPr>
      </w:pPr>
      <w:r w:rsidRPr="00B54CDA">
        <w:rPr>
          <w:rFonts w:hint="eastAsia"/>
          <w:color w:val="000000" w:themeColor="text1"/>
          <w:szCs w:val="22"/>
        </w:rPr>
        <w:t>一　交換対価の総数又は総額の相当性に関する事項</w:t>
      </w:r>
    </w:p>
    <w:p w14:paraId="3234F6BC" w14:textId="77777777" w:rsidR="00E451F6" w:rsidRPr="00B54CDA" w:rsidRDefault="00A35437">
      <w:pPr>
        <w:rPr>
          <w:color w:val="000000" w:themeColor="text1"/>
          <w:szCs w:val="22"/>
        </w:rPr>
      </w:pPr>
      <w:r w:rsidRPr="00B54CDA">
        <w:rPr>
          <w:rFonts w:hint="eastAsia"/>
          <w:color w:val="000000" w:themeColor="text1"/>
          <w:szCs w:val="22"/>
        </w:rPr>
        <w:t>二　交換対価として当該種類の財産を選択した理由</w:t>
      </w:r>
    </w:p>
    <w:p w14:paraId="201318C0" w14:textId="77777777" w:rsidR="00E451F6" w:rsidRPr="00B54CDA" w:rsidRDefault="00A35437">
      <w:pPr>
        <w:rPr>
          <w:color w:val="000000" w:themeColor="text1"/>
          <w:szCs w:val="22"/>
        </w:rPr>
      </w:pPr>
      <w:r w:rsidRPr="00B54CDA">
        <w:rPr>
          <w:rFonts w:hint="eastAsia"/>
          <w:color w:val="000000" w:themeColor="text1"/>
          <w:szCs w:val="22"/>
        </w:rPr>
        <w:t>三　株式交換完全親会社と株式交換完全子会社とが共通支配下関係にあるときは、当該株式交換完全子会社の株主（当該株式交換完全子会社と共通支配下関係にある株主を除く。）の利益を害さないように留意した事項（当該事項がない場合にあっては、その旨）</w:t>
      </w:r>
    </w:p>
    <w:p w14:paraId="52A9BA88" w14:textId="77777777" w:rsidR="00E451F6" w:rsidRPr="00B54CDA" w:rsidRDefault="00A35437">
      <w:pPr>
        <w:rPr>
          <w:color w:val="000000" w:themeColor="text1"/>
          <w:szCs w:val="22"/>
        </w:rPr>
      </w:pPr>
      <w:r w:rsidRPr="00B54CDA">
        <w:rPr>
          <w:rFonts w:hint="eastAsia"/>
          <w:color w:val="000000" w:themeColor="text1"/>
          <w:szCs w:val="22"/>
        </w:rPr>
        <w:t>４　第一項第二号に規定する「交換対価について参考となるべき事項」とは、次の各号に掲げる場合の区分に応じ、当該各号に定める事項その他これに準ずる事項（法第七百八十二条第一項に規定する書面又は電磁的記録にこれらの事項の全部又は一部の記載又は記録をしないことにつき株式交換完全子会社の総株主の同意がある場合にあっては、当該同意があったものを除く。）とする。</w:t>
      </w:r>
    </w:p>
    <w:p w14:paraId="62A1E2FC" w14:textId="77777777" w:rsidR="00E451F6" w:rsidRPr="00B54CDA" w:rsidRDefault="00A35437">
      <w:pPr>
        <w:rPr>
          <w:color w:val="000000" w:themeColor="text1"/>
          <w:szCs w:val="22"/>
        </w:rPr>
      </w:pPr>
      <w:r w:rsidRPr="00B54CDA">
        <w:rPr>
          <w:rFonts w:hint="eastAsia"/>
          <w:color w:val="000000" w:themeColor="text1"/>
          <w:szCs w:val="22"/>
        </w:rPr>
        <w:t>一　交換対価の全部又は一部が株式交換完全親会社の株式又は持分である場合　次に掲げる事項</w:t>
      </w:r>
    </w:p>
    <w:p w14:paraId="1613FC5C" w14:textId="77777777" w:rsidR="00E451F6" w:rsidRPr="00B54CDA" w:rsidRDefault="00A35437">
      <w:pPr>
        <w:rPr>
          <w:color w:val="000000" w:themeColor="text1"/>
          <w:szCs w:val="22"/>
        </w:rPr>
      </w:pPr>
      <w:r w:rsidRPr="00B54CDA">
        <w:rPr>
          <w:rFonts w:hint="eastAsia"/>
          <w:color w:val="000000" w:themeColor="text1"/>
          <w:szCs w:val="22"/>
        </w:rPr>
        <w:t>イ　当該株式交換完全親会社の定款の定め</w:t>
      </w:r>
    </w:p>
    <w:p w14:paraId="7E12A44A" w14:textId="77777777" w:rsidR="00E451F6" w:rsidRPr="00B54CDA" w:rsidRDefault="00A35437">
      <w:pPr>
        <w:rPr>
          <w:color w:val="000000" w:themeColor="text1"/>
          <w:szCs w:val="22"/>
        </w:rPr>
      </w:pPr>
      <w:r w:rsidRPr="00B54CDA">
        <w:rPr>
          <w:rFonts w:hint="eastAsia"/>
          <w:color w:val="000000" w:themeColor="text1"/>
          <w:szCs w:val="22"/>
        </w:rPr>
        <w:t>ロ　次に掲げる事項その他の交換対価の換価の方法に関する事項</w:t>
      </w:r>
    </w:p>
    <w:p w14:paraId="235B6C72" w14:textId="77777777" w:rsidR="00E451F6" w:rsidRPr="00B54CDA" w:rsidRDefault="00A35437">
      <w:pPr>
        <w:rPr>
          <w:color w:val="000000" w:themeColor="text1"/>
          <w:szCs w:val="22"/>
        </w:rPr>
      </w:pPr>
      <w:r w:rsidRPr="00B54CDA">
        <w:rPr>
          <w:rFonts w:hint="eastAsia"/>
          <w:color w:val="000000" w:themeColor="text1"/>
          <w:szCs w:val="22"/>
        </w:rPr>
        <w:t>（１）　交換対価を取引する市場</w:t>
      </w:r>
    </w:p>
    <w:p w14:paraId="39DAA678" w14:textId="77777777" w:rsidR="00E451F6" w:rsidRPr="00B54CDA" w:rsidRDefault="00A35437">
      <w:pPr>
        <w:rPr>
          <w:color w:val="000000" w:themeColor="text1"/>
          <w:szCs w:val="22"/>
        </w:rPr>
      </w:pPr>
      <w:r w:rsidRPr="00B54CDA">
        <w:rPr>
          <w:rFonts w:hint="eastAsia"/>
          <w:color w:val="000000" w:themeColor="text1"/>
          <w:szCs w:val="22"/>
        </w:rPr>
        <w:t>（２）　交換対価の取引の媒介、取次ぎ又は代理を行う者</w:t>
      </w:r>
    </w:p>
    <w:p w14:paraId="3C9945F4" w14:textId="77777777" w:rsidR="00E451F6" w:rsidRPr="00B54CDA" w:rsidRDefault="00A35437">
      <w:pPr>
        <w:rPr>
          <w:color w:val="000000" w:themeColor="text1"/>
          <w:szCs w:val="22"/>
        </w:rPr>
      </w:pPr>
      <w:r w:rsidRPr="00B54CDA">
        <w:rPr>
          <w:rFonts w:hint="eastAsia"/>
          <w:color w:val="000000" w:themeColor="text1"/>
          <w:szCs w:val="22"/>
        </w:rPr>
        <w:t>（３）　交換対価の譲渡その他の処分に制限があるときは、その内容</w:t>
      </w:r>
    </w:p>
    <w:p w14:paraId="07EEDCAE" w14:textId="77777777" w:rsidR="00E451F6" w:rsidRPr="00B54CDA" w:rsidRDefault="00A35437">
      <w:pPr>
        <w:rPr>
          <w:color w:val="000000" w:themeColor="text1"/>
          <w:szCs w:val="22"/>
        </w:rPr>
      </w:pPr>
      <w:r w:rsidRPr="00B54CDA">
        <w:rPr>
          <w:rFonts w:hint="eastAsia"/>
          <w:color w:val="000000" w:themeColor="text1"/>
          <w:szCs w:val="22"/>
        </w:rPr>
        <w:t>ハ　交換対価に市場価格があるときは、その価格に関する事項</w:t>
      </w:r>
    </w:p>
    <w:p w14:paraId="70E5781D" w14:textId="77777777" w:rsidR="00E451F6" w:rsidRPr="00B54CDA" w:rsidRDefault="00A35437">
      <w:pPr>
        <w:rPr>
          <w:color w:val="000000" w:themeColor="text1"/>
          <w:szCs w:val="22"/>
        </w:rPr>
      </w:pPr>
      <w:r w:rsidRPr="00B54CDA">
        <w:rPr>
          <w:rFonts w:hint="eastAsia"/>
          <w:color w:val="000000" w:themeColor="text1"/>
          <w:szCs w:val="22"/>
        </w:rPr>
        <w:t>ニ　株式交換完全親会社の過去五年間にその末日が到来した各事業年度（次に掲げる事業年度を除く。）に係る貸借対照表の内容</w:t>
      </w:r>
    </w:p>
    <w:p w14:paraId="19CD8E76"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6F3A6A82"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の内容につき、法令の規定に基づく公告（法第四百四十条第三項の措置に相当するものを含む。）をしている場合における当該事業年度</w:t>
      </w:r>
    </w:p>
    <w:p w14:paraId="4FF85CFD" w14:textId="77777777" w:rsidR="00E451F6" w:rsidRPr="00B54CDA" w:rsidRDefault="00A35437">
      <w:pPr>
        <w:rPr>
          <w:color w:val="000000" w:themeColor="text1"/>
          <w:szCs w:val="22"/>
        </w:rPr>
      </w:pPr>
      <w:r w:rsidRPr="00B54CDA">
        <w:rPr>
          <w:rFonts w:hint="eastAsia"/>
          <w:color w:val="000000" w:themeColor="text1"/>
          <w:szCs w:val="22"/>
        </w:rPr>
        <w:t>（３）　ある事業年度に係る貸借対照表の内容につき、金融商品取引法第二十四条第一項の規定により有価証券報告書を内閣総理大臣に提出している場合における当該事業年度</w:t>
      </w:r>
    </w:p>
    <w:p w14:paraId="4F47CC9F" w14:textId="77777777" w:rsidR="00E451F6" w:rsidRPr="00B54CDA" w:rsidRDefault="00A35437">
      <w:pPr>
        <w:rPr>
          <w:color w:val="000000" w:themeColor="text1"/>
          <w:szCs w:val="22"/>
        </w:rPr>
      </w:pPr>
      <w:r w:rsidRPr="00B54CDA">
        <w:rPr>
          <w:rFonts w:hint="eastAsia"/>
          <w:color w:val="000000" w:themeColor="text1"/>
          <w:szCs w:val="22"/>
        </w:rPr>
        <w:t>二　交換対価の全部又は一部が法人等の株式、持分その他これらに準ずるもの（株式交換完全親会社の株式又は持分を除く。）である場合　次に掲げる事項（当該事項が日本語以外の言語で表示されている場合にあっては、当該事項（氏名又は名称を除く。）を日本語で表示した事項）</w:t>
      </w:r>
    </w:p>
    <w:p w14:paraId="5D0ED6E7" w14:textId="77777777" w:rsidR="00E451F6" w:rsidRPr="00B54CDA" w:rsidRDefault="00A35437">
      <w:pPr>
        <w:rPr>
          <w:color w:val="000000" w:themeColor="text1"/>
          <w:szCs w:val="22"/>
        </w:rPr>
      </w:pPr>
      <w:r w:rsidRPr="00B54CDA">
        <w:rPr>
          <w:rFonts w:hint="eastAsia"/>
          <w:color w:val="000000" w:themeColor="text1"/>
          <w:szCs w:val="22"/>
        </w:rPr>
        <w:t>イ　当該法人等の定款その他これに相当するものの定め</w:t>
      </w:r>
    </w:p>
    <w:p w14:paraId="36D2B859" w14:textId="67FAD3AC" w:rsidR="00E451F6" w:rsidRPr="00B54CDA" w:rsidRDefault="00A35437">
      <w:pPr>
        <w:rPr>
          <w:color w:val="000000" w:themeColor="text1"/>
          <w:szCs w:val="22"/>
        </w:rPr>
      </w:pPr>
      <w:r w:rsidRPr="00B54CDA">
        <w:rPr>
          <w:rFonts w:hint="eastAsia"/>
          <w:color w:val="000000" w:themeColor="text1"/>
          <w:szCs w:val="22"/>
        </w:rPr>
        <w:t>ロ　当該法人等が会社でないときは、次に掲げる権利に相当する権利その他の交換対価に係る権利（</w:t>
      </w:r>
      <w:r w:rsidR="0039115D" w:rsidRPr="00B54CDA">
        <w:rPr>
          <w:rFonts w:hint="eastAsia"/>
          <w:color w:val="000000" w:themeColor="text1"/>
          <w:szCs w:val="22"/>
        </w:rPr>
        <w:t>重要でない</w:t>
      </w:r>
      <w:r w:rsidRPr="00B54CDA">
        <w:rPr>
          <w:rFonts w:hint="eastAsia"/>
          <w:color w:val="000000" w:themeColor="text1"/>
          <w:szCs w:val="22"/>
        </w:rPr>
        <w:t>ものを除く。）の内容</w:t>
      </w:r>
    </w:p>
    <w:p w14:paraId="3849DC77" w14:textId="77777777" w:rsidR="00E451F6" w:rsidRPr="00B54CDA" w:rsidRDefault="00A35437">
      <w:pPr>
        <w:rPr>
          <w:color w:val="000000" w:themeColor="text1"/>
          <w:szCs w:val="22"/>
        </w:rPr>
      </w:pPr>
      <w:r w:rsidRPr="00B54CDA">
        <w:rPr>
          <w:rFonts w:hint="eastAsia"/>
          <w:color w:val="000000" w:themeColor="text1"/>
          <w:szCs w:val="22"/>
        </w:rPr>
        <w:lastRenderedPageBreak/>
        <w:t>（１）　剰余金の配当を受ける権利</w:t>
      </w:r>
    </w:p>
    <w:p w14:paraId="5DFB1158" w14:textId="77777777" w:rsidR="00E451F6" w:rsidRPr="00B54CDA" w:rsidRDefault="00A35437">
      <w:pPr>
        <w:rPr>
          <w:color w:val="000000" w:themeColor="text1"/>
          <w:szCs w:val="22"/>
        </w:rPr>
      </w:pPr>
      <w:r w:rsidRPr="00B54CDA">
        <w:rPr>
          <w:rFonts w:hint="eastAsia"/>
          <w:color w:val="000000" w:themeColor="text1"/>
          <w:szCs w:val="22"/>
        </w:rPr>
        <w:t>（２）　残余財産の分配を受ける権利</w:t>
      </w:r>
    </w:p>
    <w:p w14:paraId="25BE53B6" w14:textId="77777777" w:rsidR="00E451F6" w:rsidRPr="00B54CDA" w:rsidRDefault="00A35437">
      <w:pPr>
        <w:rPr>
          <w:color w:val="000000" w:themeColor="text1"/>
          <w:szCs w:val="22"/>
        </w:rPr>
      </w:pPr>
      <w:r w:rsidRPr="00B54CDA">
        <w:rPr>
          <w:rFonts w:hint="eastAsia"/>
          <w:color w:val="000000" w:themeColor="text1"/>
          <w:szCs w:val="22"/>
        </w:rPr>
        <w:t>（３）　株主総会における議決権</w:t>
      </w:r>
    </w:p>
    <w:p w14:paraId="7A74D777" w14:textId="77777777" w:rsidR="00E451F6" w:rsidRPr="00B54CDA" w:rsidRDefault="00A35437">
      <w:pPr>
        <w:rPr>
          <w:color w:val="000000" w:themeColor="text1"/>
          <w:szCs w:val="22"/>
        </w:rPr>
      </w:pPr>
      <w:r w:rsidRPr="00B54CDA">
        <w:rPr>
          <w:rFonts w:hint="eastAsia"/>
          <w:color w:val="000000" w:themeColor="text1"/>
          <w:szCs w:val="22"/>
        </w:rPr>
        <w:t>（４）　合併その他の行為がされる場合において、自己の有する株式を公正な価格で買い取ることを請求する権利</w:t>
      </w:r>
    </w:p>
    <w:p w14:paraId="594A10CC" w14:textId="77777777" w:rsidR="00E451F6" w:rsidRPr="00B54CDA" w:rsidRDefault="00A35437">
      <w:pPr>
        <w:rPr>
          <w:color w:val="000000" w:themeColor="text1"/>
          <w:szCs w:val="22"/>
        </w:rPr>
      </w:pPr>
      <w:r w:rsidRPr="00B54CDA">
        <w:rPr>
          <w:rFonts w:hint="eastAsia"/>
          <w:color w:val="000000" w:themeColor="text1"/>
          <w:szCs w:val="22"/>
        </w:rPr>
        <w:t>（５）　定款その他の資料（当該資料が電磁的記録をもって作成されている場合にあっては、当該電磁的記録に記録された事項を表示したもの）の閲覧又は謄写を請求する権利</w:t>
      </w:r>
    </w:p>
    <w:p w14:paraId="28678191" w14:textId="77777777" w:rsidR="00E451F6" w:rsidRPr="00B54CDA" w:rsidRDefault="00A35437">
      <w:pPr>
        <w:rPr>
          <w:color w:val="000000" w:themeColor="text1"/>
          <w:szCs w:val="22"/>
        </w:rPr>
      </w:pPr>
      <w:r w:rsidRPr="00B54CDA">
        <w:rPr>
          <w:rFonts w:hint="eastAsia"/>
          <w:color w:val="000000" w:themeColor="text1"/>
          <w:szCs w:val="22"/>
        </w:rPr>
        <w:t>ハ　当該法人等がその株主等に対し、日本語以外の言語を使用して情報の提供をすることとされているときは、当該言語</w:t>
      </w:r>
    </w:p>
    <w:p w14:paraId="78F0803A" w14:textId="77777777" w:rsidR="00E451F6" w:rsidRPr="00B54CDA" w:rsidRDefault="00A35437">
      <w:pPr>
        <w:rPr>
          <w:color w:val="000000" w:themeColor="text1"/>
          <w:szCs w:val="22"/>
        </w:rPr>
      </w:pPr>
      <w:r w:rsidRPr="00B54CDA">
        <w:rPr>
          <w:rFonts w:hint="eastAsia"/>
          <w:color w:val="000000" w:themeColor="text1"/>
          <w:szCs w:val="22"/>
        </w:rPr>
        <w:t>ニ　株式交換が効力を生ずる日に当該法人等の株主総会その他これに相当するものの開催があるものとした場合における当該法人等の株主等が有すると見込まれる議決権その他これに相当する権利の総数</w:t>
      </w:r>
    </w:p>
    <w:p w14:paraId="2F0E8B1B" w14:textId="77777777" w:rsidR="00E451F6" w:rsidRPr="00B54CDA" w:rsidRDefault="00A35437">
      <w:pPr>
        <w:rPr>
          <w:color w:val="000000" w:themeColor="text1"/>
          <w:szCs w:val="22"/>
        </w:rPr>
      </w:pPr>
      <w:r w:rsidRPr="00B54CDA">
        <w:rPr>
          <w:rFonts w:hint="eastAsia"/>
          <w:color w:val="000000" w:themeColor="text1"/>
          <w:szCs w:val="22"/>
        </w:rPr>
        <w:t>ホ　当該法人等について登記（当該法人等が外国の法令に準拠して設立されたものである場合にあっては、法第九百三十三条第一項の外国会社の登記又は外国法人の登記及び夫婦財産契約の登記に関する法律第二条の外国法人の登記に限る。）がされていないときは、次に掲げる事項</w:t>
      </w:r>
    </w:p>
    <w:p w14:paraId="5642A69F" w14:textId="77777777" w:rsidR="00E451F6" w:rsidRPr="00B54CDA" w:rsidRDefault="00A35437">
      <w:pPr>
        <w:rPr>
          <w:color w:val="000000" w:themeColor="text1"/>
          <w:szCs w:val="22"/>
        </w:rPr>
      </w:pPr>
      <w:r w:rsidRPr="00B54CDA">
        <w:rPr>
          <w:rFonts w:hint="eastAsia"/>
          <w:color w:val="000000" w:themeColor="text1"/>
          <w:szCs w:val="22"/>
        </w:rPr>
        <w:t>（１）　当該法人等を代表する者の氏名又は名称及び住所</w:t>
      </w:r>
    </w:p>
    <w:p w14:paraId="350C51D4" w14:textId="77777777" w:rsidR="00E451F6" w:rsidRPr="00B54CDA" w:rsidRDefault="00A35437">
      <w:pPr>
        <w:rPr>
          <w:color w:val="000000" w:themeColor="text1"/>
          <w:szCs w:val="22"/>
        </w:rPr>
      </w:pPr>
      <w:r w:rsidRPr="00B54CDA">
        <w:rPr>
          <w:rFonts w:hint="eastAsia"/>
          <w:color w:val="000000" w:themeColor="text1"/>
          <w:szCs w:val="22"/>
        </w:rPr>
        <w:t>（２）　当該法人等の役員（（１）の者を除く。）の氏名又は名称</w:t>
      </w:r>
    </w:p>
    <w:p w14:paraId="47D6BC27" w14:textId="77777777" w:rsidR="00E451F6" w:rsidRPr="00B54CDA" w:rsidRDefault="00A35437">
      <w:pPr>
        <w:rPr>
          <w:color w:val="000000" w:themeColor="text1"/>
          <w:szCs w:val="22"/>
        </w:rPr>
      </w:pPr>
      <w:r w:rsidRPr="00B54CDA">
        <w:rPr>
          <w:rFonts w:hint="eastAsia"/>
          <w:color w:val="000000" w:themeColor="text1"/>
          <w:szCs w:val="22"/>
        </w:rPr>
        <w:t>ヘ　当該法人等の最終事業年度（当該法人等が会社以外のものである場合にあっては、最終事業年度に相当するもの。以下この号において同じ。）に係る計算書類（最終事業年度がない場合にあっては、当該法人等の成立の日における貸借対照表）その他これに相当するものの内容（当該計算書類その他これに相当するものについて監査役、監査等委員会、監査委員会、会計監査人その他これらに相当するものの監査を受けている場合にあっては、監査報告その他これに相当するものの内容の概要を含む。）</w:t>
      </w:r>
    </w:p>
    <w:p w14:paraId="6B504868" w14:textId="77777777" w:rsidR="00E451F6" w:rsidRPr="00B54CDA" w:rsidRDefault="00A35437">
      <w:pPr>
        <w:rPr>
          <w:color w:val="000000" w:themeColor="text1"/>
          <w:szCs w:val="22"/>
        </w:rPr>
      </w:pPr>
      <w:r w:rsidRPr="00B54CDA">
        <w:rPr>
          <w:rFonts w:hint="eastAsia"/>
          <w:color w:val="000000" w:themeColor="text1"/>
          <w:szCs w:val="22"/>
        </w:rPr>
        <w:t>ト　次に掲げる場合の区分に応じ、次に定める事項</w:t>
      </w:r>
    </w:p>
    <w:p w14:paraId="6DF80B80" w14:textId="77777777" w:rsidR="00E451F6" w:rsidRPr="00B54CDA" w:rsidRDefault="00A35437">
      <w:pPr>
        <w:rPr>
          <w:color w:val="000000" w:themeColor="text1"/>
          <w:szCs w:val="22"/>
        </w:rPr>
      </w:pPr>
      <w:r w:rsidRPr="00B54CDA">
        <w:rPr>
          <w:rFonts w:hint="eastAsia"/>
          <w:color w:val="000000" w:themeColor="text1"/>
          <w:szCs w:val="22"/>
        </w:rPr>
        <w:t>（１）　当該法人等が株式会社である場合　当該法人等の最終事業年度に係る事業報告の内容（当該事業報告について監査役、監査等委員会又は監査委員会の監査を受けている場合にあっては、監査報告の内容を含む。）</w:t>
      </w:r>
    </w:p>
    <w:p w14:paraId="68A3659D" w14:textId="77777777" w:rsidR="00E451F6" w:rsidRPr="00B54CDA" w:rsidRDefault="00A35437">
      <w:pPr>
        <w:rPr>
          <w:color w:val="000000" w:themeColor="text1"/>
          <w:szCs w:val="22"/>
        </w:rPr>
      </w:pPr>
      <w:r w:rsidRPr="00B54CDA">
        <w:rPr>
          <w:rFonts w:hint="eastAsia"/>
          <w:color w:val="000000" w:themeColor="text1"/>
          <w:szCs w:val="22"/>
        </w:rPr>
        <w:t>（２）　当該法人等が株式会社以外のものである場合　当該法人等の最終事業年度に係る第百十八条各号及び第百十九条各号に掲げる事項に相当する事項の内容の概要（当該事項について監査役、監査等委員会、監査委員会その他これらに相当するものの監査を受けている場合にあっては、監査報告その他これに相当するものの内容の概要を含む。）</w:t>
      </w:r>
    </w:p>
    <w:p w14:paraId="0626C605" w14:textId="77777777" w:rsidR="00E451F6" w:rsidRPr="00B54CDA" w:rsidRDefault="00A35437">
      <w:pPr>
        <w:rPr>
          <w:color w:val="000000" w:themeColor="text1"/>
          <w:szCs w:val="22"/>
        </w:rPr>
      </w:pPr>
      <w:r w:rsidRPr="00B54CDA">
        <w:rPr>
          <w:rFonts w:hint="eastAsia"/>
          <w:color w:val="000000" w:themeColor="text1"/>
          <w:szCs w:val="22"/>
        </w:rPr>
        <w:t>チ　当該法人等の過去五年間にその末日が到来した各事業年度（次に掲げる事業年度を除く。）に係る貸借対照表その他これに相当するものの内容</w:t>
      </w:r>
    </w:p>
    <w:p w14:paraId="1D1C66E0" w14:textId="77777777" w:rsidR="00E451F6" w:rsidRPr="00B54CDA" w:rsidRDefault="00A35437">
      <w:pPr>
        <w:rPr>
          <w:color w:val="000000" w:themeColor="text1"/>
          <w:szCs w:val="22"/>
        </w:rPr>
      </w:pPr>
      <w:r w:rsidRPr="00B54CDA">
        <w:rPr>
          <w:rFonts w:hint="eastAsia"/>
          <w:color w:val="000000" w:themeColor="text1"/>
          <w:szCs w:val="22"/>
        </w:rPr>
        <w:t>（１）　最終事業年度</w:t>
      </w:r>
    </w:p>
    <w:p w14:paraId="4A45F1F9" w14:textId="77777777" w:rsidR="00E451F6" w:rsidRPr="00B54CDA" w:rsidRDefault="00A35437">
      <w:pPr>
        <w:rPr>
          <w:color w:val="000000" w:themeColor="text1"/>
          <w:szCs w:val="22"/>
        </w:rPr>
      </w:pPr>
      <w:r w:rsidRPr="00B54CDA">
        <w:rPr>
          <w:rFonts w:hint="eastAsia"/>
          <w:color w:val="000000" w:themeColor="text1"/>
          <w:szCs w:val="22"/>
        </w:rPr>
        <w:t>（２）　ある事業年度に係る貸借対照表その他これに相当するものの内容につき、法令の規定に基づく公告（法第四百四十条第三項の措置に相当するものを含む。）をしている場合における当該事業年度</w:t>
      </w:r>
    </w:p>
    <w:p w14:paraId="31B24CCA" w14:textId="77777777" w:rsidR="00E451F6" w:rsidRPr="00B54CDA" w:rsidRDefault="00A35437">
      <w:pPr>
        <w:rPr>
          <w:color w:val="000000" w:themeColor="text1"/>
          <w:szCs w:val="22"/>
        </w:rPr>
      </w:pPr>
      <w:r w:rsidRPr="00B54CDA">
        <w:rPr>
          <w:rFonts w:hint="eastAsia"/>
          <w:color w:val="000000" w:themeColor="text1"/>
          <w:szCs w:val="22"/>
        </w:rPr>
        <w:lastRenderedPageBreak/>
        <w:t>（３）　ある事業年度に係る貸借対照表その他これに相当するものの内容につき、金融商品取引法第二十四条第一項の規定により有価証券報告書を内閣総理大臣に提出している場合における当該事業年度</w:t>
      </w:r>
    </w:p>
    <w:p w14:paraId="3BF7856E" w14:textId="77777777" w:rsidR="00E451F6" w:rsidRPr="00B54CDA" w:rsidRDefault="00A35437">
      <w:pPr>
        <w:rPr>
          <w:color w:val="000000" w:themeColor="text1"/>
          <w:szCs w:val="22"/>
        </w:rPr>
      </w:pPr>
      <w:r w:rsidRPr="00B54CDA">
        <w:rPr>
          <w:rFonts w:hint="eastAsia"/>
          <w:color w:val="000000" w:themeColor="text1"/>
          <w:szCs w:val="22"/>
        </w:rPr>
        <w:t>リ　前号ロ及びハに掲げる事項</w:t>
      </w:r>
    </w:p>
    <w:p w14:paraId="5D3ED50A" w14:textId="77777777" w:rsidR="00E451F6" w:rsidRPr="00B54CDA" w:rsidRDefault="00A35437">
      <w:pPr>
        <w:rPr>
          <w:color w:val="000000" w:themeColor="text1"/>
          <w:szCs w:val="22"/>
        </w:rPr>
      </w:pPr>
      <w:r w:rsidRPr="00B54CDA">
        <w:rPr>
          <w:rFonts w:hint="eastAsia"/>
          <w:color w:val="000000" w:themeColor="text1"/>
          <w:szCs w:val="22"/>
        </w:rPr>
        <w:t>ヌ　交換対価が自己株式の取得、持分の払戻しその他これらに相当する方法により払戻しを受けることができるものであるときは、その手続に関する事項</w:t>
      </w:r>
    </w:p>
    <w:p w14:paraId="177D2A79" w14:textId="77777777" w:rsidR="00E451F6" w:rsidRPr="00B54CDA" w:rsidRDefault="00A35437">
      <w:pPr>
        <w:rPr>
          <w:color w:val="000000" w:themeColor="text1"/>
          <w:szCs w:val="22"/>
        </w:rPr>
      </w:pPr>
      <w:r w:rsidRPr="00B54CDA">
        <w:rPr>
          <w:rFonts w:hint="eastAsia"/>
          <w:color w:val="000000" w:themeColor="text1"/>
          <w:szCs w:val="22"/>
        </w:rPr>
        <w:t>三　交換対価の全部又は一部が株式交換完全親会社の社債、新株予約権又は新株予約権付社債である場合　第一号イからニまでに掲げる事項</w:t>
      </w:r>
    </w:p>
    <w:p w14:paraId="3AAF328C" w14:textId="77777777" w:rsidR="00E451F6" w:rsidRPr="00B54CDA" w:rsidRDefault="00A35437">
      <w:pPr>
        <w:rPr>
          <w:color w:val="000000" w:themeColor="text1"/>
          <w:szCs w:val="22"/>
        </w:rPr>
      </w:pPr>
      <w:r w:rsidRPr="00B54CDA">
        <w:rPr>
          <w:rFonts w:hint="eastAsia"/>
          <w:color w:val="000000" w:themeColor="text1"/>
          <w:szCs w:val="22"/>
        </w:rPr>
        <w:t>四　交換対価の全部又は一部が法人等の社債、新株予約権、新株予約権付社債その他これらに準ずるもの（株式交換完全親会社の社債、新株予約権又は新株予約権付社債を除く。）である場合　次に掲げる事項（当該事項が日本語以外の言語で表示されている場合にあっては、当該事項（氏名又は名称を除く。）を日本語で表示した事項）</w:t>
      </w:r>
    </w:p>
    <w:p w14:paraId="31AD5561" w14:textId="77777777" w:rsidR="00E451F6" w:rsidRPr="00B54CDA" w:rsidRDefault="00A35437">
      <w:pPr>
        <w:rPr>
          <w:color w:val="000000" w:themeColor="text1"/>
          <w:szCs w:val="22"/>
        </w:rPr>
      </w:pPr>
      <w:r w:rsidRPr="00B54CDA">
        <w:rPr>
          <w:rFonts w:hint="eastAsia"/>
          <w:color w:val="000000" w:themeColor="text1"/>
          <w:szCs w:val="22"/>
        </w:rPr>
        <w:t>イ　第一号ロ及びハに掲げる事項</w:t>
      </w:r>
    </w:p>
    <w:p w14:paraId="6551AA2E" w14:textId="77777777" w:rsidR="00E451F6" w:rsidRPr="00B54CDA" w:rsidRDefault="00A35437">
      <w:pPr>
        <w:rPr>
          <w:color w:val="000000" w:themeColor="text1"/>
          <w:szCs w:val="22"/>
        </w:rPr>
      </w:pPr>
      <w:r w:rsidRPr="00B54CDA">
        <w:rPr>
          <w:rFonts w:hint="eastAsia"/>
          <w:color w:val="000000" w:themeColor="text1"/>
          <w:szCs w:val="22"/>
        </w:rPr>
        <w:t>ロ　第二号イ及びホからチまでに掲げる事項</w:t>
      </w:r>
    </w:p>
    <w:p w14:paraId="1274F599" w14:textId="77777777" w:rsidR="00E451F6" w:rsidRPr="00B54CDA" w:rsidRDefault="00A35437">
      <w:pPr>
        <w:rPr>
          <w:color w:val="000000" w:themeColor="text1"/>
          <w:szCs w:val="22"/>
        </w:rPr>
      </w:pPr>
      <w:r w:rsidRPr="00B54CDA">
        <w:rPr>
          <w:rFonts w:hint="eastAsia"/>
          <w:color w:val="000000" w:themeColor="text1"/>
          <w:szCs w:val="22"/>
        </w:rPr>
        <w:t>五　交換対価の全部又は一部が株式交換完全親会社その他の法人等の株式、持分、社債、新株予約権、新株予約権付社債その他これらに準ずるもの及び金銭以外の財産である場合　第一号ロ及びハに掲げる事項</w:t>
      </w:r>
    </w:p>
    <w:p w14:paraId="63036677" w14:textId="77777777" w:rsidR="00E451F6" w:rsidRPr="00B54CDA" w:rsidRDefault="00A35437">
      <w:pPr>
        <w:rPr>
          <w:color w:val="000000" w:themeColor="text1"/>
          <w:szCs w:val="22"/>
        </w:rPr>
      </w:pPr>
      <w:r w:rsidRPr="00B54CDA">
        <w:rPr>
          <w:rFonts w:hint="eastAsia"/>
          <w:color w:val="000000" w:themeColor="text1"/>
          <w:szCs w:val="22"/>
        </w:rPr>
        <w:t>５　第一項第三号に規定する「株式交換に係る新株予約権の定めの相当性に関する事項」とは、株式交換完全子会社が法第七百八十七条第三項第三号に定める新株予約権を発行している場合（株式交換完全親会社が株式会社であるときに限る。）における法第七百六十八条第一項第四号及び第五号に掲げる事項についての定めの相当性に関する事項（当該新株予約権に係る事項に限る。）とする。</w:t>
      </w:r>
    </w:p>
    <w:p w14:paraId="5DDA6531" w14:textId="77777777" w:rsidR="00E451F6" w:rsidRPr="00B54CDA" w:rsidRDefault="00A35437">
      <w:pPr>
        <w:rPr>
          <w:color w:val="000000" w:themeColor="text1"/>
          <w:szCs w:val="22"/>
        </w:rPr>
      </w:pPr>
      <w:r w:rsidRPr="00B54CDA">
        <w:rPr>
          <w:rFonts w:hint="eastAsia"/>
          <w:color w:val="000000" w:themeColor="text1"/>
          <w:szCs w:val="22"/>
        </w:rPr>
        <w:t>６　第一項第四号に規定する「計算書類等に関する事項」とは、次に掲げる事項とする。</w:t>
      </w:r>
    </w:p>
    <w:p w14:paraId="3AAE6986" w14:textId="77777777" w:rsidR="00E451F6" w:rsidRPr="00B54CDA" w:rsidRDefault="00A35437">
      <w:pPr>
        <w:rPr>
          <w:color w:val="000000" w:themeColor="text1"/>
          <w:szCs w:val="22"/>
        </w:rPr>
      </w:pPr>
      <w:r w:rsidRPr="00B54CDA">
        <w:rPr>
          <w:rFonts w:hint="eastAsia"/>
          <w:color w:val="000000" w:themeColor="text1"/>
          <w:szCs w:val="22"/>
        </w:rPr>
        <w:t>一　株式交換完全親会社についての次に掲げる事項</w:t>
      </w:r>
    </w:p>
    <w:p w14:paraId="068A6ADF"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株式交換完全親会社の成立の日における貸借対照表）の内容</w:t>
      </w:r>
    </w:p>
    <w:p w14:paraId="3D7A1F1E"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株式交換完全親会社の成立の日。ハにおいて同じ。）後の日を臨時決算日（二以上の臨時決算日がある場合にあっては、最も遅いもの）とする臨時計算書類等があるときは、当該臨時計算書類等の内容</w:t>
      </w:r>
    </w:p>
    <w:p w14:paraId="0EC4DBF2"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後株式交換の効力が生ずる日までの間に新たな最終事業年度が存することとなる場合にあっては、当該新たな最終事業年度の末日後に生じた事象の内容に限る。）</w:t>
      </w:r>
    </w:p>
    <w:p w14:paraId="12308EA0" w14:textId="77777777" w:rsidR="00E451F6" w:rsidRPr="00B54CDA" w:rsidRDefault="00A35437">
      <w:pPr>
        <w:rPr>
          <w:color w:val="000000" w:themeColor="text1"/>
          <w:szCs w:val="22"/>
        </w:rPr>
      </w:pPr>
      <w:r w:rsidRPr="00B54CDA">
        <w:rPr>
          <w:rFonts w:hint="eastAsia"/>
          <w:color w:val="000000" w:themeColor="text1"/>
          <w:szCs w:val="22"/>
        </w:rPr>
        <w:t>二　株式交換完全子会社についての次に掲げる事項</w:t>
      </w:r>
    </w:p>
    <w:p w14:paraId="7EBADE5A" w14:textId="77777777" w:rsidR="00E451F6" w:rsidRPr="00B54CDA" w:rsidRDefault="00A35437">
      <w:pPr>
        <w:rPr>
          <w:color w:val="000000" w:themeColor="text1"/>
          <w:szCs w:val="22"/>
        </w:rPr>
      </w:pPr>
      <w:r w:rsidRPr="00B54CDA">
        <w:rPr>
          <w:rFonts w:hint="eastAsia"/>
          <w:color w:val="000000" w:themeColor="text1"/>
          <w:szCs w:val="22"/>
        </w:rPr>
        <w:t>イ　株式交換完全子会社において最終事業年度の末日（最終事業年度がない場合にあっては、株式交換完全子会社の成立の日）後に重要な財産の処分、重大な債務の負担その他の会社財産の状況に重要な影響を与える事象が生じたときは、その内容（吸収合併契約等備置開始日後株式交換の効力が生ずる日までの間に新たな最終事業年度が存する</w:t>
      </w:r>
      <w:r w:rsidRPr="00B54CDA">
        <w:rPr>
          <w:rFonts w:hint="eastAsia"/>
          <w:color w:val="000000" w:themeColor="text1"/>
          <w:szCs w:val="22"/>
        </w:rPr>
        <w:lastRenderedPageBreak/>
        <w:t>こととなる場合にあっては、当該新たな最終事業年度の末日後に生じた事象の内容に限る。）</w:t>
      </w:r>
    </w:p>
    <w:p w14:paraId="79FA2D21" w14:textId="77777777" w:rsidR="00E451F6" w:rsidRPr="00B54CDA" w:rsidRDefault="00A35437">
      <w:pPr>
        <w:rPr>
          <w:color w:val="000000" w:themeColor="text1"/>
          <w:szCs w:val="22"/>
        </w:rPr>
      </w:pPr>
      <w:r w:rsidRPr="00B54CDA">
        <w:rPr>
          <w:rFonts w:hint="eastAsia"/>
          <w:color w:val="000000" w:themeColor="text1"/>
          <w:szCs w:val="22"/>
        </w:rPr>
        <w:t>ロ　株式交換完全子会社において最終事業年度がないときは、株式交換完全子会社の成立の日における貸借対照表</w:t>
      </w:r>
    </w:p>
    <w:p w14:paraId="225734BA" w14:textId="77777777" w:rsidR="00E451F6" w:rsidRPr="00B54CDA" w:rsidRDefault="00A35437">
      <w:pPr>
        <w:rPr>
          <w:color w:val="000000" w:themeColor="text1"/>
          <w:szCs w:val="22"/>
        </w:rPr>
      </w:pPr>
      <w:r w:rsidRPr="00B54CDA">
        <w:rPr>
          <w:rFonts w:hint="eastAsia"/>
          <w:color w:val="000000" w:themeColor="text1"/>
          <w:szCs w:val="22"/>
        </w:rPr>
        <w:t>（持分等）</w:t>
      </w:r>
    </w:p>
    <w:p w14:paraId="225FFA33" w14:textId="77777777" w:rsidR="00E451F6" w:rsidRPr="00B54CDA" w:rsidRDefault="00A35437">
      <w:pPr>
        <w:rPr>
          <w:color w:val="000000" w:themeColor="text1"/>
          <w:szCs w:val="22"/>
        </w:rPr>
      </w:pPr>
      <w:r w:rsidRPr="00B54CDA">
        <w:rPr>
          <w:rFonts w:hint="eastAsia"/>
          <w:color w:val="000000" w:themeColor="text1"/>
          <w:szCs w:val="22"/>
        </w:rPr>
        <w:t>第百八十五条　法第七百八十三条第二項に規定する法務省令で定めるものは、権利の移転又は行使に債務者その他第三者の承諾を要するもの（持分会社の持分及び譲渡制限株式を除く。）とする。</w:t>
      </w:r>
    </w:p>
    <w:p w14:paraId="552C1D02" w14:textId="77777777" w:rsidR="00E451F6" w:rsidRPr="00B54CDA" w:rsidRDefault="00A35437">
      <w:pPr>
        <w:rPr>
          <w:color w:val="000000" w:themeColor="text1"/>
          <w:szCs w:val="22"/>
        </w:rPr>
      </w:pPr>
      <w:r w:rsidRPr="00B54CDA">
        <w:rPr>
          <w:rFonts w:hint="eastAsia"/>
          <w:color w:val="000000" w:themeColor="text1"/>
          <w:szCs w:val="22"/>
        </w:rPr>
        <w:t>（譲渡制限株式等）</w:t>
      </w:r>
    </w:p>
    <w:p w14:paraId="793CA0F4" w14:textId="77777777" w:rsidR="00E451F6" w:rsidRPr="00B54CDA" w:rsidRDefault="00A35437">
      <w:pPr>
        <w:rPr>
          <w:color w:val="000000" w:themeColor="text1"/>
          <w:szCs w:val="22"/>
        </w:rPr>
      </w:pPr>
      <w:r w:rsidRPr="00B54CDA">
        <w:rPr>
          <w:rFonts w:hint="eastAsia"/>
          <w:color w:val="000000" w:themeColor="text1"/>
          <w:szCs w:val="22"/>
        </w:rPr>
        <w:t>第百八十六条　法第七百八十三条第三項に規定する法務省令で定めるものは、次の各号に掲げる場合の区分に応じ、当該各号に定める株式会社の取得条項付株式（当該取得条項付株式に係る法第百八条第二項第六号ロの他の株式の種類が当該各号に定める株式会社の譲渡制限株式であるものに限る。）又は取得条項付新株予約権（当該取得条項付新株予約権に係る法第二百三十六条第一項第七号ニの株式が当該各号に定める株式会社の譲渡制限株式であるものに限る。）とする。</w:t>
      </w:r>
    </w:p>
    <w:p w14:paraId="28CF9116" w14:textId="77777777" w:rsidR="00E451F6" w:rsidRPr="00B54CDA" w:rsidRDefault="00A35437">
      <w:pPr>
        <w:rPr>
          <w:color w:val="000000" w:themeColor="text1"/>
          <w:szCs w:val="22"/>
        </w:rPr>
      </w:pPr>
      <w:r w:rsidRPr="00B54CDA">
        <w:rPr>
          <w:rFonts w:hint="eastAsia"/>
          <w:color w:val="000000" w:themeColor="text1"/>
          <w:szCs w:val="22"/>
        </w:rPr>
        <w:t>一　吸収合併をする場合　吸収合併存続株式会社</w:t>
      </w:r>
    </w:p>
    <w:p w14:paraId="48276542" w14:textId="77777777" w:rsidR="00E451F6" w:rsidRPr="00B54CDA" w:rsidRDefault="00A35437">
      <w:pPr>
        <w:rPr>
          <w:color w:val="000000" w:themeColor="text1"/>
          <w:szCs w:val="22"/>
        </w:rPr>
      </w:pPr>
      <w:r w:rsidRPr="00B54CDA">
        <w:rPr>
          <w:rFonts w:hint="eastAsia"/>
          <w:color w:val="000000" w:themeColor="text1"/>
          <w:szCs w:val="22"/>
        </w:rPr>
        <w:t>二　株式交換をする場合　株式交換完全親株式会社</w:t>
      </w:r>
    </w:p>
    <w:p w14:paraId="6805103A" w14:textId="77777777" w:rsidR="00E451F6" w:rsidRPr="00B54CDA" w:rsidRDefault="00A35437">
      <w:pPr>
        <w:rPr>
          <w:color w:val="000000" w:themeColor="text1"/>
          <w:szCs w:val="22"/>
        </w:rPr>
      </w:pPr>
      <w:r w:rsidRPr="00B54CDA">
        <w:rPr>
          <w:rFonts w:hint="eastAsia"/>
          <w:color w:val="000000" w:themeColor="text1"/>
          <w:szCs w:val="22"/>
        </w:rPr>
        <w:t>三　新設合併をする場合　新設合併設立株式会社</w:t>
      </w:r>
    </w:p>
    <w:p w14:paraId="01CEDA34" w14:textId="77777777" w:rsidR="00E451F6" w:rsidRPr="00B54CDA" w:rsidRDefault="00A35437">
      <w:pPr>
        <w:rPr>
          <w:color w:val="000000" w:themeColor="text1"/>
          <w:szCs w:val="22"/>
        </w:rPr>
      </w:pPr>
      <w:r w:rsidRPr="00B54CDA">
        <w:rPr>
          <w:rFonts w:hint="eastAsia"/>
          <w:color w:val="000000" w:themeColor="text1"/>
          <w:szCs w:val="22"/>
        </w:rPr>
        <w:t>四　株式移転をする場合　株式移転設立完全親会社</w:t>
      </w:r>
    </w:p>
    <w:p w14:paraId="42DE4BDE" w14:textId="77777777" w:rsidR="00E451F6" w:rsidRPr="00B54CDA" w:rsidRDefault="00A35437">
      <w:pPr>
        <w:rPr>
          <w:color w:val="000000" w:themeColor="text1"/>
          <w:szCs w:val="22"/>
        </w:rPr>
      </w:pPr>
      <w:r w:rsidRPr="00B54CDA">
        <w:rPr>
          <w:rFonts w:hint="eastAsia"/>
          <w:color w:val="000000" w:themeColor="text1"/>
          <w:szCs w:val="22"/>
        </w:rPr>
        <w:t>（総資産の額）</w:t>
      </w:r>
    </w:p>
    <w:p w14:paraId="679B064D" w14:textId="77777777" w:rsidR="00E451F6" w:rsidRPr="00B54CDA" w:rsidRDefault="00A35437">
      <w:pPr>
        <w:rPr>
          <w:color w:val="000000" w:themeColor="text1"/>
          <w:szCs w:val="22"/>
        </w:rPr>
      </w:pPr>
      <w:r w:rsidRPr="00B54CDA">
        <w:rPr>
          <w:rFonts w:hint="eastAsia"/>
          <w:color w:val="000000" w:themeColor="text1"/>
          <w:szCs w:val="22"/>
        </w:rPr>
        <w:t>第百八十七条　法第七百八十四条第二項に規定する法務省令で定める方法は、算定基準日（吸収分割契約を締結した日（当該吸収分割契約により当該吸収分割契約を締結した日と異なる時（当該吸収分割契約を締結した日後から当該吸収分割の効力が生ずる時の直前までの間の時に限る。）を定めた場合にあっては、当該時）をいう。以下この条において同じ。）における第一号から第九号までに掲げる額の合計額から第十号に掲げる額を減じて得た額をもって吸収分割株式会社の総資産額とする方法とする。</w:t>
      </w:r>
    </w:p>
    <w:p w14:paraId="5CF2EFC7"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77C9304F"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092ED45B"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5342EE79"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698435B2"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項において同じ。）の末日（最終事業年度がない場合にあっては、吸収分割株式会社の成立の日。以下この項において同じ。）における評価・換算差額等に係る額</w:t>
      </w:r>
    </w:p>
    <w:p w14:paraId="55B5ECE1"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1458306C"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24C2CC10" w14:textId="77777777" w:rsidR="00E451F6" w:rsidRPr="00B54CDA" w:rsidRDefault="00A35437">
      <w:pPr>
        <w:rPr>
          <w:color w:val="000000" w:themeColor="text1"/>
          <w:szCs w:val="22"/>
        </w:rPr>
      </w:pPr>
      <w:r w:rsidRPr="00B54CDA">
        <w:rPr>
          <w:rFonts w:hint="eastAsia"/>
          <w:color w:val="000000" w:themeColor="text1"/>
          <w:szCs w:val="22"/>
        </w:rPr>
        <w:t>八　最終事業年度の末日において負債の部に計上した額</w:t>
      </w:r>
    </w:p>
    <w:p w14:paraId="1441AB39" w14:textId="77777777" w:rsidR="00E451F6" w:rsidRPr="00B54CDA" w:rsidRDefault="00A35437">
      <w:pPr>
        <w:rPr>
          <w:color w:val="000000" w:themeColor="text1"/>
          <w:szCs w:val="22"/>
        </w:rPr>
      </w:pPr>
      <w:r w:rsidRPr="00B54CDA">
        <w:rPr>
          <w:rFonts w:hint="eastAsia"/>
          <w:color w:val="000000" w:themeColor="text1"/>
          <w:szCs w:val="22"/>
        </w:rPr>
        <w:t>九　最終事業年度の末日後に吸収合併、吸収分割による他の会社の事業に係る権利義務の承継又は他の会社（外国会社を含む。）の事業の全部の譲受けをしたときは、これらの行為により承継又は譲受けをした負債の額</w:t>
      </w:r>
    </w:p>
    <w:p w14:paraId="120417C8" w14:textId="77777777" w:rsidR="00E451F6" w:rsidRPr="00B54CDA" w:rsidRDefault="00A35437">
      <w:pPr>
        <w:rPr>
          <w:color w:val="000000" w:themeColor="text1"/>
          <w:szCs w:val="22"/>
        </w:rPr>
      </w:pPr>
      <w:r w:rsidRPr="00B54CDA">
        <w:rPr>
          <w:rFonts w:hint="eastAsia"/>
          <w:color w:val="000000" w:themeColor="text1"/>
          <w:szCs w:val="22"/>
        </w:rPr>
        <w:lastRenderedPageBreak/>
        <w:t>十　自己株式及び自己新株予約権の帳簿価額の合計額</w:t>
      </w:r>
    </w:p>
    <w:p w14:paraId="24849B6B"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吸収分割株式会社が清算株式会社である場合における法第七百八十四条第二項に規定する法務省令で定める方法は、法第四百九十二条第一項の規定により作成した貸借対照表の資産の部に計上した額をもって吸収分割株式会社の総資産額とする方法とする。</w:t>
      </w:r>
    </w:p>
    <w:p w14:paraId="7420F769"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02904709" w14:textId="77777777" w:rsidR="00E451F6" w:rsidRPr="00B54CDA" w:rsidRDefault="00A35437">
      <w:pPr>
        <w:rPr>
          <w:color w:val="000000" w:themeColor="text1"/>
          <w:szCs w:val="22"/>
        </w:rPr>
      </w:pPr>
      <w:r w:rsidRPr="00B54CDA">
        <w:rPr>
          <w:rFonts w:hint="eastAsia"/>
          <w:color w:val="000000" w:themeColor="text1"/>
          <w:szCs w:val="22"/>
        </w:rPr>
        <w:t>第百八十八条　法第七百八十九条第二項第三号に規定する法務省令で定めるものは、同項の規定による公告の日又は同項の規定による催告の日のいずれか早い日における次の各号に掲げる場合の区分に応じ、当該各号に定めるものとする。</w:t>
      </w:r>
    </w:p>
    <w:p w14:paraId="05EF69DE"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公告対象会社（法第七百八十九条第二項第三号の株式会社をいう。以下この条において同じ。）が法第四百四十条第一項又は第二項の規定による公告をしている場合　次に掲げるもの</w:t>
      </w:r>
    </w:p>
    <w:p w14:paraId="0CB47614"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03A1947E"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34D7A00A"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1C9F23A9" w14:textId="77777777" w:rsidR="00E451F6" w:rsidRPr="00B54CDA" w:rsidRDefault="00A35437">
      <w:pPr>
        <w:rPr>
          <w:color w:val="000000" w:themeColor="text1"/>
          <w:szCs w:val="22"/>
        </w:rPr>
      </w:pPr>
      <w:r w:rsidRPr="00B54CDA">
        <w:rPr>
          <w:rFonts w:hint="eastAsia"/>
          <w:color w:val="000000" w:themeColor="text1"/>
          <w:szCs w:val="22"/>
        </w:rPr>
        <w:t>二　最終事業年度に係る貸借対照表につき公告対象会社が法第四百四十条第三項に規定する措置をとっている場合　法第九百十一条第三項第二十六号に掲げる事項</w:t>
      </w:r>
    </w:p>
    <w:p w14:paraId="3232A896" w14:textId="77777777" w:rsidR="00E451F6" w:rsidRPr="00B54CDA" w:rsidRDefault="00A35437">
      <w:pPr>
        <w:rPr>
          <w:color w:val="000000" w:themeColor="text1"/>
          <w:szCs w:val="22"/>
        </w:rPr>
      </w:pPr>
      <w:r w:rsidRPr="00B54CDA">
        <w:rPr>
          <w:rFonts w:hint="eastAsia"/>
          <w:color w:val="000000" w:themeColor="text1"/>
          <w:szCs w:val="22"/>
        </w:rPr>
        <w:t>三　公告対象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5C29A694" w14:textId="77777777" w:rsidR="00E451F6" w:rsidRPr="00B54CDA" w:rsidRDefault="00A35437">
      <w:pPr>
        <w:rPr>
          <w:color w:val="000000" w:themeColor="text1"/>
          <w:szCs w:val="22"/>
        </w:rPr>
      </w:pPr>
      <w:r w:rsidRPr="00B54CDA">
        <w:rPr>
          <w:rFonts w:hint="eastAsia"/>
          <w:color w:val="000000" w:themeColor="text1"/>
          <w:szCs w:val="22"/>
        </w:rPr>
        <w:t>四　公告対象会社が会社法の施行に伴う関係法律の整備等に関する法律第二十八条の規定により法第四百四十条の規定が適用されないものである場合　その旨</w:t>
      </w:r>
    </w:p>
    <w:p w14:paraId="20094E68" w14:textId="77777777" w:rsidR="00E451F6" w:rsidRPr="00B54CDA" w:rsidRDefault="00A35437">
      <w:pPr>
        <w:rPr>
          <w:color w:val="000000" w:themeColor="text1"/>
          <w:szCs w:val="22"/>
        </w:rPr>
      </w:pPr>
      <w:r w:rsidRPr="00B54CDA">
        <w:rPr>
          <w:rFonts w:hint="eastAsia"/>
          <w:color w:val="000000" w:themeColor="text1"/>
          <w:szCs w:val="22"/>
        </w:rPr>
        <w:t>五　公告対象会社につき最終事業年度がない場合　その旨</w:t>
      </w:r>
    </w:p>
    <w:p w14:paraId="60118D65" w14:textId="77777777" w:rsidR="00E451F6" w:rsidRPr="00B54CDA" w:rsidRDefault="00A35437">
      <w:pPr>
        <w:rPr>
          <w:color w:val="000000" w:themeColor="text1"/>
          <w:szCs w:val="22"/>
        </w:rPr>
      </w:pPr>
      <w:r w:rsidRPr="00B54CDA">
        <w:rPr>
          <w:rFonts w:hint="eastAsia"/>
          <w:color w:val="000000" w:themeColor="text1"/>
          <w:szCs w:val="22"/>
        </w:rPr>
        <w:t>六　公告対象会社が清算株式会社である場合　その旨</w:t>
      </w:r>
    </w:p>
    <w:p w14:paraId="35462988" w14:textId="77777777" w:rsidR="00E451F6" w:rsidRPr="00B54CDA" w:rsidRDefault="00A35437">
      <w:pPr>
        <w:rPr>
          <w:color w:val="000000" w:themeColor="text1"/>
          <w:szCs w:val="22"/>
        </w:rPr>
      </w:pPr>
      <w:r w:rsidRPr="00B54CDA">
        <w:rPr>
          <w:rFonts w:hint="eastAsia"/>
          <w:color w:val="000000" w:themeColor="text1"/>
          <w:szCs w:val="22"/>
        </w:rPr>
        <w:t>七　前各号に掲げる場合以外の場合　会社計算規則第六編第二章の規定による最終事業年度に係る貸借対照表の要旨の内容</w:t>
      </w:r>
    </w:p>
    <w:p w14:paraId="1A3D99F8" w14:textId="77777777" w:rsidR="00E451F6" w:rsidRPr="00B54CDA" w:rsidRDefault="00A35437">
      <w:pPr>
        <w:rPr>
          <w:color w:val="000000" w:themeColor="text1"/>
          <w:szCs w:val="22"/>
        </w:rPr>
      </w:pPr>
      <w:r w:rsidRPr="00B54CDA">
        <w:rPr>
          <w:rFonts w:hint="eastAsia"/>
          <w:color w:val="000000" w:themeColor="text1"/>
          <w:szCs w:val="22"/>
        </w:rPr>
        <w:t>（吸収分割株式会社の事後開示事項）</w:t>
      </w:r>
    </w:p>
    <w:p w14:paraId="20DB6022" w14:textId="77777777" w:rsidR="00E451F6" w:rsidRPr="00B54CDA" w:rsidRDefault="00A35437">
      <w:pPr>
        <w:rPr>
          <w:color w:val="000000" w:themeColor="text1"/>
          <w:szCs w:val="22"/>
        </w:rPr>
      </w:pPr>
      <w:r w:rsidRPr="00B54CDA">
        <w:rPr>
          <w:rFonts w:hint="eastAsia"/>
          <w:color w:val="000000" w:themeColor="text1"/>
          <w:szCs w:val="22"/>
        </w:rPr>
        <w:t>第百八十九条　法第七百九十一条第一項第一号に規定する法務省令で定める事項は、次に掲げる事項とする。</w:t>
      </w:r>
    </w:p>
    <w:p w14:paraId="7850C543" w14:textId="77777777" w:rsidR="00E451F6" w:rsidRPr="00B54CDA" w:rsidRDefault="00A35437">
      <w:pPr>
        <w:rPr>
          <w:color w:val="000000" w:themeColor="text1"/>
          <w:szCs w:val="22"/>
        </w:rPr>
      </w:pPr>
      <w:r w:rsidRPr="00B54CDA">
        <w:rPr>
          <w:rFonts w:hint="eastAsia"/>
          <w:color w:val="000000" w:themeColor="text1"/>
          <w:szCs w:val="22"/>
        </w:rPr>
        <w:t>一　吸収分割が効力を生じた日</w:t>
      </w:r>
    </w:p>
    <w:p w14:paraId="6E15007D" w14:textId="77777777" w:rsidR="00E451F6" w:rsidRPr="00B54CDA" w:rsidRDefault="00A35437">
      <w:pPr>
        <w:rPr>
          <w:color w:val="000000" w:themeColor="text1"/>
          <w:szCs w:val="22"/>
        </w:rPr>
      </w:pPr>
      <w:r w:rsidRPr="00B54CDA">
        <w:rPr>
          <w:rFonts w:hint="eastAsia"/>
          <w:color w:val="000000" w:themeColor="text1"/>
          <w:szCs w:val="22"/>
        </w:rPr>
        <w:t>二　吸収分割株式会社における次に掲げる事項</w:t>
      </w:r>
    </w:p>
    <w:p w14:paraId="1AC4E98A" w14:textId="77777777" w:rsidR="00E451F6" w:rsidRPr="00B54CDA" w:rsidRDefault="00A35437">
      <w:pPr>
        <w:rPr>
          <w:color w:val="000000" w:themeColor="text1"/>
          <w:szCs w:val="22"/>
        </w:rPr>
      </w:pPr>
      <w:r w:rsidRPr="00B54CDA">
        <w:rPr>
          <w:rFonts w:hint="eastAsia"/>
          <w:color w:val="000000" w:themeColor="text1"/>
          <w:szCs w:val="22"/>
        </w:rPr>
        <w:t>イ　法第七百八十四条の二の規定による請求に係る手続の経過</w:t>
      </w:r>
    </w:p>
    <w:p w14:paraId="2A974ED0" w14:textId="77777777" w:rsidR="00E451F6" w:rsidRPr="00B54CDA" w:rsidRDefault="00A35437">
      <w:pPr>
        <w:rPr>
          <w:color w:val="000000" w:themeColor="text1"/>
          <w:szCs w:val="22"/>
        </w:rPr>
      </w:pPr>
      <w:r w:rsidRPr="00B54CDA">
        <w:rPr>
          <w:rFonts w:hint="eastAsia"/>
          <w:color w:val="000000" w:themeColor="text1"/>
          <w:szCs w:val="22"/>
        </w:rPr>
        <w:t>ロ　法第七百八十五条、第七百八十七条及び第七百八十九条の規定による手続の経過</w:t>
      </w:r>
    </w:p>
    <w:p w14:paraId="59573A4E" w14:textId="77777777" w:rsidR="00E451F6" w:rsidRPr="00B54CDA" w:rsidRDefault="00A35437">
      <w:pPr>
        <w:rPr>
          <w:color w:val="000000" w:themeColor="text1"/>
          <w:szCs w:val="22"/>
        </w:rPr>
      </w:pPr>
      <w:r w:rsidRPr="00B54CDA">
        <w:rPr>
          <w:rFonts w:hint="eastAsia"/>
          <w:color w:val="000000" w:themeColor="text1"/>
          <w:szCs w:val="22"/>
        </w:rPr>
        <w:t>三　吸収分割承継会社における次に掲げる事項</w:t>
      </w:r>
    </w:p>
    <w:p w14:paraId="6B82BC97" w14:textId="77777777" w:rsidR="00E451F6" w:rsidRPr="00B54CDA" w:rsidRDefault="00A35437">
      <w:pPr>
        <w:rPr>
          <w:color w:val="000000" w:themeColor="text1"/>
          <w:szCs w:val="22"/>
        </w:rPr>
      </w:pPr>
      <w:r w:rsidRPr="00B54CDA">
        <w:rPr>
          <w:rFonts w:hint="eastAsia"/>
          <w:color w:val="000000" w:themeColor="text1"/>
          <w:szCs w:val="22"/>
        </w:rPr>
        <w:t>イ　法第七百九十六条の二の規定による請求に係る手続の経過</w:t>
      </w:r>
    </w:p>
    <w:p w14:paraId="72AEA8D4" w14:textId="77777777" w:rsidR="00E451F6" w:rsidRPr="00B54CDA" w:rsidRDefault="00A35437">
      <w:pPr>
        <w:rPr>
          <w:color w:val="000000" w:themeColor="text1"/>
          <w:szCs w:val="22"/>
        </w:rPr>
      </w:pPr>
      <w:r w:rsidRPr="00B54CDA">
        <w:rPr>
          <w:rFonts w:hint="eastAsia"/>
          <w:color w:val="000000" w:themeColor="text1"/>
          <w:szCs w:val="22"/>
        </w:rPr>
        <w:t>ロ　法第七百九十七条の規定及び法第七百九十九条（法第八百二条第二項において準用する場合を含む。）の規定による手続の経過</w:t>
      </w:r>
    </w:p>
    <w:p w14:paraId="70907F67" w14:textId="77777777" w:rsidR="00E451F6" w:rsidRPr="00B54CDA" w:rsidRDefault="00A35437">
      <w:pPr>
        <w:rPr>
          <w:color w:val="000000" w:themeColor="text1"/>
          <w:szCs w:val="22"/>
        </w:rPr>
      </w:pPr>
      <w:r w:rsidRPr="00B54CDA">
        <w:rPr>
          <w:rFonts w:hint="eastAsia"/>
          <w:color w:val="000000" w:themeColor="text1"/>
          <w:szCs w:val="22"/>
        </w:rPr>
        <w:t>四　吸収分割により吸収分割承継会社が吸収分割株式会社から承継した重要な権利義務に関する事項</w:t>
      </w:r>
    </w:p>
    <w:p w14:paraId="79D3F5FD" w14:textId="77777777" w:rsidR="00E451F6" w:rsidRPr="00B54CDA" w:rsidRDefault="00A35437">
      <w:pPr>
        <w:rPr>
          <w:color w:val="000000" w:themeColor="text1"/>
          <w:szCs w:val="22"/>
        </w:rPr>
      </w:pPr>
      <w:r w:rsidRPr="00B54CDA">
        <w:rPr>
          <w:rFonts w:hint="eastAsia"/>
          <w:color w:val="000000" w:themeColor="text1"/>
          <w:szCs w:val="22"/>
        </w:rPr>
        <w:lastRenderedPageBreak/>
        <w:t>五　法第九百二十三条の変更の登記をした日</w:t>
      </w:r>
    </w:p>
    <w:p w14:paraId="7B13F835" w14:textId="77777777" w:rsidR="00E451F6" w:rsidRPr="00B54CDA" w:rsidRDefault="00A35437">
      <w:pPr>
        <w:rPr>
          <w:color w:val="000000" w:themeColor="text1"/>
          <w:szCs w:val="22"/>
        </w:rPr>
      </w:pPr>
      <w:r w:rsidRPr="00B54CDA">
        <w:rPr>
          <w:rFonts w:hint="eastAsia"/>
          <w:color w:val="000000" w:themeColor="text1"/>
          <w:szCs w:val="22"/>
        </w:rPr>
        <w:t>六　前各号に掲げるもののほか、吸収分割に関する重要な事項</w:t>
      </w:r>
    </w:p>
    <w:p w14:paraId="76373FF8" w14:textId="77777777" w:rsidR="00E451F6" w:rsidRPr="00B54CDA" w:rsidRDefault="00A35437">
      <w:pPr>
        <w:rPr>
          <w:color w:val="000000" w:themeColor="text1"/>
          <w:szCs w:val="22"/>
        </w:rPr>
      </w:pPr>
      <w:r w:rsidRPr="00B54CDA">
        <w:rPr>
          <w:rFonts w:hint="eastAsia"/>
          <w:color w:val="000000" w:themeColor="text1"/>
          <w:szCs w:val="22"/>
        </w:rPr>
        <w:t>（株式交換完全子会社の事後開示事項）</w:t>
      </w:r>
    </w:p>
    <w:p w14:paraId="09CD15CE" w14:textId="77777777" w:rsidR="00E451F6" w:rsidRPr="00B54CDA" w:rsidRDefault="00A35437">
      <w:pPr>
        <w:rPr>
          <w:color w:val="000000" w:themeColor="text1"/>
          <w:szCs w:val="22"/>
        </w:rPr>
      </w:pPr>
      <w:r w:rsidRPr="00B54CDA">
        <w:rPr>
          <w:rFonts w:hint="eastAsia"/>
          <w:color w:val="000000" w:themeColor="text1"/>
          <w:szCs w:val="22"/>
        </w:rPr>
        <w:t>第百九十条　法第七百九十一条第一項第二号に規定する法務省令で定める事項は、次に掲げる事項とする。</w:t>
      </w:r>
    </w:p>
    <w:p w14:paraId="39D9D64F" w14:textId="77777777" w:rsidR="00E451F6" w:rsidRPr="00B54CDA" w:rsidRDefault="00A35437">
      <w:pPr>
        <w:rPr>
          <w:color w:val="000000" w:themeColor="text1"/>
          <w:szCs w:val="22"/>
        </w:rPr>
      </w:pPr>
      <w:r w:rsidRPr="00B54CDA">
        <w:rPr>
          <w:rFonts w:hint="eastAsia"/>
          <w:color w:val="000000" w:themeColor="text1"/>
          <w:szCs w:val="22"/>
        </w:rPr>
        <w:t>一　株式交換が効力を生じた日</w:t>
      </w:r>
    </w:p>
    <w:p w14:paraId="0596DD70" w14:textId="77777777" w:rsidR="00E451F6" w:rsidRPr="00B54CDA" w:rsidRDefault="00A35437">
      <w:pPr>
        <w:rPr>
          <w:color w:val="000000" w:themeColor="text1"/>
          <w:szCs w:val="22"/>
        </w:rPr>
      </w:pPr>
      <w:r w:rsidRPr="00B54CDA">
        <w:rPr>
          <w:rFonts w:hint="eastAsia"/>
          <w:color w:val="000000" w:themeColor="text1"/>
          <w:szCs w:val="22"/>
        </w:rPr>
        <w:t>二　株式交換完全子会社における次に掲げる事項</w:t>
      </w:r>
    </w:p>
    <w:p w14:paraId="7EB09833" w14:textId="77777777" w:rsidR="00E451F6" w:rsidRPr="00B54CDA" w:rsidRDefault="00A35437">
      <w:pPr>
        <w:rPr>
          <w:color w:val="000000" w:themeColor="text1"/>
          <w:szCs w:val="22"/>
        </w:rPr>
      </w:pPr>
      <w:r w:rsidRPr="00B54CDA">
        <w:rPr>
          <w:rFonts w:hint="eastAsia"/>
          <w:color w:val="000000" w:themeColor="text1"/>
          <w:szCs w:val="22"/>
        </w:rPr>
        <w:t>イ　法第七百八十四条の二の規定による請求に係る手続の経過</w:t>
      </w:r>
    </w:p>
    <w:p w14:paraId="4289878F" w14:textId="77777777" w:rsidR="00E451F6" w:rsidRPr="00B54CDA" w:rsidRDefault="00A35437">
      <w:pPr>
        <w:rPr>
          <w:color w:val="000000" w:themeColor="text1"/>
          <w:szCs w:val="22"/>
        </w:rPr>
      </w:pPr>
      <w:r w:rsidRPr="00B54CDA">
        <w:rPr>
          <w:rFonts w:hint="eastAsia"/>
          <w:color w:val="000000" w:themeColor="text1"/>
          <w:szCs w:val="22"/>
        </w:rPr>
        <w:t>ロ　法第七百八十五条、第七百八十七条及び第七百八十九条の規定による手続の経過</w:t>
      </w:r>
    </w:p>
    <w:p w14:paraId="0F10A710" w14:textId="77777777" w:rsidR="00E451F6" w:rsidRPr="00B54CDA" w:rsidRDefault="00A35437">
      <w:pPr>
        <w:rPr>
          <w:color w:val="000000" w:themeColor="text1"/>
          <w:szCs w:val="22"/>
        </w:rPr>
      </w:pPr>
      <w:r w:rsidRPr="00B54CDA">
        <w:rPr>
          <w:rFonts w:hint="eastAsia"/>
          <w:color w:val="000000" w:themeColor="text1"/>
          <w:szCs w:val="22"/>
        </w:rPr>
        <w:t>三　株式交換完全親会社における次に掲げる事項</w:t>
      </w:r>
    </w:p>
    <w:p w14:paraId="67EFA24D" w14:textId="77777777" w:rsidR="00E451F6" w:rsidRPr="00B54CDA" w:rsidRDefault="00A35437">
      <w:pPr>
        <w:rPr>
          <w:color w:val="000000" w:themeColor="text1"/>
          <w:szCs w:val="22"/>
        </w:rPr>
      </w:pPr>
      <w:r w:rsidRPr="00B54CDA">
        <w:rPr>
          <w:rFonts w:hint="eastAsia"/>
          <w:color w:val="000000" w:themeColor="text1"/>
          <w:szCs w:val="22"/>
        </w:rPr>
        <w:t>イ　法第七百九十六条の二の規定による請求に係る手続の経過</w:t>
      </w:r>
    </w:p>
    <w:p w14:paraId="76857A34" w14:textId="77777777" w:rsidR="00E451F6" w:rsidRPr="00B54CDA" w:rsidRDefault="00A35437">
      <w:pPr>
        <w:rPr>
          <w:color w:val="000000" w:themeColor="text1"/>
          <w:szCs w:val="22"/>
        </w:rPr>
      </w:pPr>
      <w:r w:rsidRPr="00B54CDA">
        <w:rPr>
          <w:rFonts w:hint="eastAsia"/>
          <w:color w:val="000000" w:themeColor="text1"/>
          <w:szCs w:val="22"/>
        </w:rPr>
        <w:t>ロ　法第七百九十七条の規定及び法第七百九十九条（法第八百二条第二項において準用する場合を含む。）の規定による手続の経過</w:t>
      </w:r>
    </w:p>
    <w:p w14:paraId="279EF378" w14:textId="77777777" w:rsidR="00E451F6" w:rsidRPr="00B54CDA" w:rsidRDefault="00A35437">
      <w:pPr>
        <w:rPr>
          <w:color w:val="000000" w:themeColor="text1"/>
          <w:szCs w:val="22"/>
        </w:rPr>
      </w:pPr>
      <w:r w:rsidRPr="00B54CDA">
        <w:rPr>
          <w:rFonts w:hint="eastAsia"/>
          <w:color w:val="000000" w:themeColor="text1"/>
          <w:szCs w:val="22"/>
        </w:rPr>
        <w:t>四　株式交換により株式交換完全親会社に移転した株式交換完全子会社の株式の数（株式交換完全子会社が種類株式発行会社であるときは、株式の種類及び種類ごとの数）</w:t>
      </w:r>
    </w:p>
    <w:p w14:paraId="465FD6D5"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株式交換に関する重要な事項</w:t>
      </w:r>
    </w:p>
    <w:p w14:paraId="4927ABCB"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四章　吸収合併存続株式会社、吸収分割承継株式会社及び株式交換完全親株式会社の手続</w:t>
      </w:r>
    </w:p>
    <w:p w14:paraId="37ADFB70" w14:textId="77777777" w:rsidR="00E451F6" w:rsidRPr="00B54CDA" w:rsidRDefault="00A35437">
      <w:pPr>
        <w:rPr>
          <w:color w:val="000000" w:themeColor="text1"/>
          <w:szCs w:val="22"/>
        </w:rPr>
      </w:pPr>
      <w:r w:rsidRPr="00B54CDA">
        <w:rPr>
          <w:rFonts w:hint="eastAsia"/>
          <w:color w:val="000000" w:themeColor="text1"/>
          <w:szCs w:val="22"/>
        </w:rPr>
        <w:t>（吸収合併存続株式会社の事前開示事項）</w:t>
      </w:r>
    </w:p>
    <w:p w14:paraId="46DD5C1E" w14:textId="77777777" w:rsidR="00E451F6" w:rsidRPr="00B54CDA" w:rsidRDefault="00A35437">
      <w:pPr>
        <w:rPr>
          <w:color w:val="000000" w:themeColor="text1"/>
          <w:szCs w:val="22"/>
        </w:rPr>
      </w:pPr>
      <w:r w:rsidRPr="00B54CDA">
        <w:rPr>
          <w:rFonts w:hint="eastAsia"/>
          <w:color w:val="000000" w:themeColor="text1"/>
          <w:szCs w:val="22"/>
        </w:rPr>
        <w:t>第百九十一条　法第七百九十四条第一項に規定する法務省令で定める事項は、同項に規定する存続株式会社等が吸収合併存続株式会社である場合には、次に掲げる事項とする。</w:t>
      </w:r>
    </w:p>
    <w:p w14:paraId="35BB754D" w14:textId="77777777" w:rsidR="00E451F6" w:rsidRPr="00B54CDA" w:rsidRDefault="00A35437">
      <w:pPr>
        <w:rPr>
          <w:color w:val="000000" w:themeColor="text1"/>
          <w:szCs w:val="22"/>
        </w:rPr>
      </w:pPr>
      <w:r w:rsidRPr="00B54CDA">
        <w:rPr>
          <w:rFonts w:hint="eastAsia"/>
          <w:color w:val="000000" w:themeColor="text1"/>
          <w:szCs w:val="22"/>
        </w:rPr>
        <w:t>一　法第七百四十九条第一項第二号及び第三号に掲げる事項についての定め（当該定めがない場合にあっては、当該定めがないこと）の相当性に関する事項</w:t>
      </w:r>
    </w:p>
    <w:p w14:paraId="72948DDE" w14:textId="77777777" w:rsidR="00E451F6" w:rsidRPr="00B54CDA" w:rsidRDefault="00A35437">
      <w:pPr>
        <w:rPr>
          <w:color w:val="000000" w:themeColor="text1"/>
          <w:szCs w:val="22"/>
        </w:rPr>
      </w:pPr>
      <w:r w:rsidRPr="00B54CDA">
        <w:rPr>
          <w:rFonts w:hint="eastAsia"/>
          <w:color w:val="000000" w:themeColor="text1"/>
          <w:szCs w:val="22"/>
        </w:rPr>
        <w:t>二　法第七百四十九条第一項第四号及び第五号に掲げる事項を定めたときは、当該事項についての定め（全部の新株予約権の新株予約権者に対して交付する吸収合併存続株式会社の新株予約権の数及び金銭の額を零とする旨の定めを除く。）の相当性に関する事項</w:t>
      </w:r>
    </w:p>
    <w:p w14:paraId="2FEF5903" w14:textId="77777777" w:rsidR="00E451F6" w:rsidRPr="00B54CDA" w:rsidRDefault="00A35437">
      <w:pPr>
        <w:rPr>
          <w:color w:val="000000" w:themeColor="text1"/>
          <w:szCs w:val="22"/>
        </w:rPr>
      </w:pPr>
      <w:r w:rsidRPr="00B54CDA">
        <w:rPr>
          <w:rFonts w:hint="eastAsia"/>
          <w:color w:val="000000" w:themeColor="text1"/>
          <w:szCs w:val="22"/>
        </w:rPr>
        <w:t>三　吸収合併消滅会社（清算株式会社及び清算持分会社を除く。）についての次に掲げる事項</w:t>
      </w:r>
    </w:p>
    <w:p w14:paraId="23A4BF07"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吸収合併消滅会社の成立の日における貸借対照表）の内容</w:t>
      </w:r>
    </w:p>
    <w:p w14:paraId="1A9289D7"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吸収合併消滅会社の成立の日。ハにおいて同じ。）後の日を臨時決算日（二以上の臨時決算日がある場合にあっては、最も遅いもの）とする臨時計算書類等があるときは、当該臨時計算書類等の内容</w:t>
      </w:r>
    </w:p>
    <w:p w14:paraId="6B9429C1"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法第七百九十四条第二項に規定する吸収合併契約等備置開始日をいう。以下この章において同じ。）後吸収合併の効力が生ずる日までの間に新たな最終事業年度が存する</w:t>
      </w:r>
      <w:r w:rsidRPr="00B54CDA">
        <w:rPr>
          <w:rFonts w:hint="eastAsia"/>
          <w:color w:val="000000" w:themeColor="text1"/>
          <w:szCs w:val="22"/>
        </w:rPr>
        <w:lastRenderedPageBreak/>
        <w:t>こととなる場合にあっては、当該新たな最終事業年度の末日後に生じた事象の内容に限る。）</w:t>
      </w:r>
    </w:p>
    <w:p w14:paraId="20E410E6" w14:textId="77777777" w:rsidR="00E451F6" w:rsidRPr="00B54CDA" w:rsidRDefault="00A35437">
      <w:pPr>
        <w:rPr>
          <w:color w:val="000000" w:themeColor="text1"/>
          <w:szCs w:val="22"/>
        </w:rPr>
      </w:pPr>
      <w:r w:rsidRPr="00B54CDA">
        <w:rPr>
          <w:rFonts w:hint="eastAsia"/>
          <w:color w:val="000000" w:themeColor="text1"/>
          <w:szCs w:val="22"/>
        </w:rPr>
        <w:t>四　吸収合併消滅会社（清算株式会社又は清算持分会社に限る。）が法第四百九十二条第一項又は第六百五十八条第一項若しくは第六百六十九条第一項若しくは第二項の規定により作成した貸借対照表</w:t>
      </w:r>
    </w:p>
    <w:p w14:paraId="216CF14F" w14:textId="77777777" w:rsidR="00E451F6" w:rsidRPr="00B54CDA" w:rsidRDefault="00A35437">
      <w:pPr>
        <w:rPr>
          <w:color w:val="000000" w:themeColor="text1"/>
          <w:szCs w:val="22"/>
        </w:rPr>
      </w:pPr>
      <w:r w:rsidRPr="00B54CDA">
        <w:rPr>
          <w:rFonts w:hint="eastAsia"/>
          <w:color w:val="000000" w:themeColor="text1"/>
          <w:szCs w:val="22"/>
        </w:rPr>
        <w:t>五　吸収合併存続株式会社についての次に掲げる事項</w:t>
      </w:r>
    </w:p>
    <w:p w14:paraId="15EF687E" w14:textId="77777777" w:rsidR="00E451F6" w:rsidRPr="00B54CDA" w:rsidRDefault="00A35437">
      <w:pPr>
        <w:rPr>
          <w:color w:val="000000" w:themeColor="text1"/>
          <w:szCs w:val="22"/>
        </w:rPr>
      </w:pPr>
      <w:r w:rsidRPr="00B54CDA">
        <w:rPr>
          <w:rFonts w:hint="eastAsia"/>
          <w:color w:val="000000" w:themeColor="text1"/>
          <w:szCs w:val="22"/>
        </w:rPr>
        <w:t>イ　吸収合併存続株式会社において最終事業年度の末日（最終事業年度がない場合にあっては、吸収合併存続株式会社の成立の日）後に重要な財産の処分、重大な債務の負担その他の会社財産の状況に重要な影響を与える事象が生じたときは、その内容（吸収合併契約等備置開始日後吸収合併の効力が生ずる日までの間に新たな最終事業年度が存することとなる場合にあっては、当該新たな最終事業年度の末日後に生じた事象の内容に限る。）</w:t>
      </w:r>
    </w:p>
    <w:p w14:paraId="38345D7D" w14:textId="77777777" w:rsidR="00E451F6" w:rsidRPr="00B54CDA" w:rsidRDefault="00A35437">
      <w:pPr>
        <w:rPr>
          <w:color w:val="000000" w:themeColor="text1"/>
          <w:szCs w:val="22"/>
        </w:rPr>
      </w:pPr>
      <w:r w:rsidRPr="00B54CDA">
        <w:rPr>
          <w:rFonts w:hint="eastAsia"/>
          <w:color w:val="000000" w:themeColor="text1"/>
          <w:szCs w:val="22"/>
        </w:rPr>
        <w:t>ロ　吸収合併存続株式会社において最終事業年度がないときは、吸収合併存続株式会社の成立の日における貸借対照表</w:t>
      </w:r>
    </w:p>
    <w:p w14:paraId="528A8DE3" w14:textId="77777777" w:rsidR="00E451F6" w:rsidRPr="00B54CDA" w:rsidRDefault="00A35437">
      <w:pPr>
        <w:rPr>
          <w:color w:val="000000" w:themeColor="text1"/>
          <w:szCs w:val="22"/>
        </w:rPr>
      </w:pPr>
      <w:r w:rsidRPr="00B54CDA">
        <w:rPr>
          <w:rFonts w:hint="eastAsia"/>
          <w:color w:val="000000" w:themeColor="text1"/>
          <w:szCs w:val="22"/>
        </w:rPr>
        <w:t>六　吸収合併が効力を生ずる日以後における吸収合併存続株式会社の債務（法第七百九十九条第一項の規定により吸収合併について異議を述べることができる債権者に対して負担する債務に限る。）の履行の見込みに関する事項</w:t>
      </w:r>
    </w:p>
    <w:p w14:paraId="3CB29479" w14:textId="77777777" w:rsidR="00E451F6" w:rsidRPr="00B54CDA" w:rsidRDefault="00A35437">
      <w:pPr>
        <w:rPr>
          <w:color w:val="000000" w:themeColor="text1"/>
          <w:szCs w:val="22"/>
        </w:rPr>
      </w:pPr>
      <w:r w:rsidRPr="00B54CDA">
        <w:rPr>
          <w:rFonts w:hint="eastAsia"/>
          <w:color w:val="000000" w:themeColor="text1"/>
          <w:szCs w:val="22"/>
        </w:rPr>
        <w:t>七　吸収合併契約等備置開始日後吸収合併が効力を生ずる日までの間に、前各号に掲げる事項に変更が生じたときは、変更後の当該事項</w:t>
      </w:r>
    </w:p>
    <w:p w14:paraId="79934D81" w14:textId="77777777" w:rsidR="00E451F6" w:rsidRPr="00B54CDA" w:rsidRDefault="00A35437">
      <w:pPr>
        <w:rPr>
          <w:color w:val="000000" w:themeColor="text1"/>
          <w:szCs w:val="22"/>
        </w:rPr>
      </w:pPr>
      <w:r w:rsidRPr="00B54CDA">
        <w:rPr>
          <w:rFonts w:hint="eastAsia"/>
          <w:color w:val="000000" w:themeColor="text1"/>
          <w:szCs w:val="22"/>
        </w:rPr>
        <w:t>（吸収分割承継株式会社の事前開示事項）</w:t>
      </w:r>
    </w:p>
    <w:p w14:paraId="677A101D" w14:textId="77777777" w:rsidR="00E451F6" w:rsidRPr="00B54CDA" w:rsidRDefault="00A35437">
      <w:pPr>
        <w:rPr>
          <w:color w:val="000000" w:themeColor="text1"/>
          <w:szCs w:val="22"/>
        </w:rPr>
      </w:pPr>
      <w:r w:rsidRPr="00B54CDA">
        <w:rPr>
          <w:rFonts w:hint="eastAsia"/>
          <w:color w:val="000000" w:themeColor="text1"/>
          <w:szCs w:val="22"/>
        </w:rPr>
        <w:t>第百九十二条　法第七百九十四条第一項に規定する法務省令で定める事項は、同項に規定する存続株式会社等が吸収分割承継株式会社である場合には、次に掲げる事項とする。</w:t>
      </w:r>
    </w:p>
    <w:p w14:paraId="4DCE279F" w14:textId="77777777" w:rsidR="00E451F6" w:rsidRPr="00B54CDA" w:rsidRDefault="00A35437">
      <w:pPr>
        <w:rPr>
          <w:color w:val="000000" w:themeColor="text1"/>
          <w:szCs w:val="22"/>
        </w:rPr>
      </w:pPr>
      <w:r w:rsidRPr="00B54CDA">
        <w:rPr>
          <w:rFonts w:hint="eastAsia"/>
          <w:color w:val="000000" w:themeColor="text1"/>
          <w:szCs w:val="22"/>
        </w:rPr>
        <w:t>一　法第七百五十八条第四号に掲げる事項についての定め（当該定めがない場合にあっては、当該定めがないこと）の相当性に関する事項</w:t>
      </w:r>
    </w:p>
    <w:p w14:paraId="49CF9482" w14:textId="77777777" w:rsidR="00E451F6" w:rsidRPr="00B54CDA" w:rsidRDefault="00A35437">
      <w:pPr>
        <w:rPr>
          <w:color w:val="000000" w:themeColor="text1"/>
          <w:szCs w:val="22"/>
        </w:rPr>
      </w:pPr>
      <w:r w:rsidRPr="00B54CDA">
        <w:rPr>
          <w:rFonts w:hint="eastAsia"/>
          <w:color w:val="000000" w:themeColor="text1"/>
          <w:szCs w:val="22"/>
        </w:rPr>
        <w:t>二　法第七百五十八条第八号に掲げる事項を定めたときは、次に掲げる事項</w:t>
      </w:r>
    </w:p>
    <w:p w14:paraId="62B13296" w14:textId="77777777" w:rsidR="00E451F6" w:rsidRPr="00B54CDA" w:rsidRDefault="00A35437">
      <w:pPr>
        <w:rPr>
          <w:color w:val="000000" w:themeColor="text1"/>
          <w:szCs w:val="22"/>
        </w:rPr>
      </w:pPr>
      <w:r w:rsidRPr="00B54CDA">
        <w:rPr>
          <w:rFonts w:hint="eastAsia"/>
          <w:color w:val="000000" w:themeColor="text1"/>
          <w:szCs w:val="22"/>
        </w:rPr>
        <w:t>イ　法第七百五十八条第八号イに掲げる行為をする場合において、法第百七十一条第一項の決議が行われているときは、同項各号に掲げる事項</w:t>
      </w:r>
    </w:p>
    <w:p w14:paraId="56E3A156" w14:textId="77777777" w:rsidR="00E451F6" w:rsidRPr="00B54CDA" w:rsidRDefault="00A35437">
      <w:pPr>
        <w:rPr>
          <w:color w:val="000000" w:themeColor="text1"/>
          <w:szCs w:val="22"/>
        </w:rPr>
      </w:pPr>
      <w:r w:rsidRPr="00B54CDA">
        <w:rPr>
          <w:rFonts w:hint="eastAsia"/>
          <w:color w:val="000000" w:themeColor="text1"/>
          <w:szCs w:val="22"/>
        </w:rPr>
        <w:t>ロ　法第七百五十八条第八号ロに掲げる行為をする場合において、法第四百五十四条第一項の決議が行われているときは、同項第一号及び第二号に掲げる事項</w:t>
      </w:r>
    </w:p>
    <w:p w14:paraId="2DA32B8F" w14:textId="77777777" w:rsidR="00E451F6" w:rsidRPr="00B54CDA" w:rsidRDefault="00A35437">
      <w:pPr>
        <w:rPr>
          <w:color w:val="000000" w:themeColor="text1"/>
          <w:szCs w:val="22"/>
        </w:rPr>
      </w:pPr>
      <w:r w:rsidRPr="00B54CDA">
        <w:rPr>
          <w:rFonts w:hint="eastAsia"/>
          <w:color w:val="000000" w:themeColor="text1"/>
          <w:szCs w:val="22"/>
        </w:rPr>
        <w:t>三　法第七百五十八条第五号及び第六号に掲げる事項を定めたときは、当該事項についての定めの相当性に関する事項</w:t>
      </w:r>
    </w:p>
    <w:p w14:paraId="69E2D4A5" w14:textId="77777777" w:rsidR="00E451F6" w:rsidRPr="00B54CDA" w:rsidRDefault="00A35437">
      <w:pPr>
        <w:rPr>
          <w:color w:val="000000" w:themeColor="text1"/>
          <w:szCs w:val="22"/>
        </w:rPr>
      </w:pPr>
      <w:r w:rsidRPr="00B54CDA">
        <w:rPr>
          <w:rFonts w:hint="eastAsia"/>
          <w:color w:val="000000" w:themeColor="text1"/>
          <w:szCs w:val="22"/>
        </w:rPr>
        <w:t>四　吸収分割会社（清算株式会社及び清算持分会社を除く。）についての次に掲げる事項</w:t>
      </w:r>
    </w:p>
    <w:p w14:paraId="543C42ED"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吸収分割会社の成立の日における貸借対照表）の内容</w:t>
      </w:r>
    </w:p>
    <w:p w14:paraId="09FBC872"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吸収分割会社の成立の日。ハにおいて同じ。）後の日を臨時決算日（二以上の臨時決算日がある場合にあっては、最も遅いもの）とする臨時計算書類等があるときは、当該臨時計算書類等の内容</w:t>
      </w:r>
    </w:p>
    <w:p w14:paraId="5344DE46"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w:t>
      </w:r>
      <w:r w:rsidRPr="00B54CDA">
        <w:rPr>
          <w:rFonts w:hint="eastAsia"/>
          <w:color w:val="000000" w:themeColor="text1"/>
          <w:szCs w:val="22"/>
        </w:rPr>
        <w:lastRenderedPageBreak/>
        <w:t>日後吸収分割の効力が生ずる日までの間に新たな最終事業年度が存することとなる場合にあっては、当該新たな最終事業年度の末日後に生じた事象の内容に限る。）</w:t>
      </w:r>
    </w:p>
    <w:p w14:paraId="4571065C" w14:textId="77777777" w:rsidR="00E451F6" w:rsidRPr="00B54CDA" w:rsidRDefault="00A35437">
      <w:pPr>
        <w:rPr>
          <w:color w:val="000000" w:themeColor="text1"/>
          <w:szCs w:val="22"/>
        </w:rPr>
      </w:pPr>
      <w:r w:rsidRPr="00B54CDA">
        <w:rPr>
          <w:rFonts w:hint="eastAsia"/>
          <w:color w:val="000000" w:themeColor="text1"/>
          <w:szCs w:val="22"/>
        </w:rPr>
        <w:t>五　吸収分割会社（清算株式会社又は清算持分会社に限る。）が法第四百九十二条第一項又は第六百五十八条第一項若しくは第六百六十九条第一項若しくは第二項の規定により作成した貸借対照表</w:t>
      </w:r>
    </w:p>
    <w:p w14:paraId="5675A7CA" w14:textId="77777777" w:rsidR="00E451F6" w:rsidRPr="00B54CDA" w:rsidRDefault="00A35437">
      <w:pPr>
        <w:rPr>
          <w:color w:val="000000" w:themeColor="text1"/>
          <w:szCs w:val="22"/>
        </w:rPr>
      </w:pPr>
      <w:r w:rsidRPr="00B54CDA">
        <w:rPr>
          <w:rFonts w:hint="eastAsia"/>
          <w:color w:val="000000" w:themeColor="text1"/>
          <w:szCs w:val="22"/>
        </w:rPr>
        <w:t>六　吸収分割承継株式会社についての次に掲げる事項</w:t>
      </w:r>
    </w:p>
    <w:p w14:paraId="3B3519A7" w14:textId="77777777" w:rsidR="00E451F6" w:rsidRPr="00B54CDA" w:rsidRDefault="00A35437">
      <w:pPr>
        <w:rPr>
          <w:color w:val="000000" w:themeColor="text1"/>
          <w:szCs w:val="22"/>
        </w:rPr>
      </w:pPr>
      <w:r w:rsidRPr="00B54CDA">
        <w:rPr>
          <w:rFonts w:hint="eastAsia"/>
          <w:color w:val="000000" w:themeColor="text1"/>
          <w:szCs w:val="22"/>
        </w:rPr>
        <w:t>イ　吸収分割承継株式会社において最終事業年度の末日（最終事業年度がない場合にあっては、吸収分割承継株式会社の成立の日）後に重要な財産の処分、重大な債務の負担その他の会社財産の状況に重要な影響を与える事象が生じたときは、その内容（吸収合併契約等備置開始日後吸収分割の効力が生ずる日までの間に新たな最終事業年度が存することとなる場合にあっては、当該新たな最終事業年度の末日後に生じた事象の内容に限る。）</w:t>
      </w:r>
    </w:p>
    <w:p w14:paraId="6B51700A" w14:textId="77777777" w:rsidR="00E451F6" w:rsidRPr="00B54CDA" w:rsidRDefault="00A35437">
      <w:pPr>
        <w:rPr>
          <w:color w:val="000000" w:themeColor="text1"/>
          <w:szCs w:val="22"/>
        </w:rPr>
      </w:pPr>
      <w:r w:rsidRPr="00B54CDA">
        <w:rPr>
          <w:rFonts w:hint="eastAsia"/>
          <w:color w:val="000000" w:themeColor="text1"/>
          <w:szCs w:val="22"/>
        </w:rPr>
        <w:t>ロ　吸収分割承継株式会社において最終事業年度がないときは、吸収分割承継株式会社の成立の日における貸借対照表</w:t>
      </w:r>
    </w:p>
    <w:p w14:paraId="0531A16E" w14:textId="77777777" w:rsidR="00E451F6" w:rsidRPr="00B54CDA" w:rsidRDefault="00A35437">
      <w:pPr>
        <w:rPr>
          <w:color w:val="000000" w:themeColor="text1"/>
          <w:szCs w:val="22"/>
        </w:rPr>
      </w:pPr>
      <w:r w:rsidRPr="00B54CDA">
        <w:rPr>
          <w:rFonts w:hint="eastAsia"/>
          <w:color w:val="000000" w:themeColor="text1"/>
          <w:szCs w:val="22"/>
        </w:rPr>
        <w:t>七　吸収分割が効力を生ずる日以後における吸収分割承継株式会社の債務（法第七百九十九条第一項の規定により吸収分割について異議を述べることができる債権者に対して負担する債務に限る。）の履行の見込みに関する事項</w:t>
      </w:r>
    </w:p>
    <w:p w14:paraId="1F91C15B" w14:textId="77777777" w:rsidR="00E451F6" w:rsidRPr="00B54CDA" w:rsidRDefault="00A35437">
      <w:pPr>
        <w:rPr>
          <w:color w:val="000000" w:themeColor="text1"/>
          <w:szCs w:val="22"/>
        </w:rPr>
      </w:pPr>
      <w:r w:rsidRPr="00B54CDA">
        <w:rPr>
          <w:rFonts w:hint="eastAsia"/>
          <w:color w:val="000000" w:themeColor="text1"/>
          <w:szCs w:val="22"/>
        </w:rPr>
        <w:t>八　吸収合併契約等備置開始日後吸収分割が効力を生ずる日までの間に、前各号に掲げる事項に変更が生じたときは、変更後の当該事項</w:t>
      </w:r>
    </w:p>
    <w:p w14:paraId="4113788E" w14:textId="77777777" w:rsidR="00E451F6" w:rsidRPr="00B54CDA" w:rsidRDefault="00A35437">
      <w:pPr>
        <w:rPr>
          <w:color w:val="000000" w:themeColor="text1"/>
          <w:szCs w:val="22"/>
        </w:rPr>
      </w:pPr>
      <w:r w:rsidRPr="00B54CDA">
        <w:rPr>
          <w:rFonts w:hint="eastAsia"/>
          <w:color w:val="000000" w:themeColor="text1"/>
          <w:szCs w:val="22"/>
        </w:rPr>
        <w:t>（株式交換完全親株式会社の事前開示事項）</w:t>
      </w:r>
    </w:p>
    <w:p w14:paraId="040BA1A6" w14:textId="77777777" w:rsidR="00E451F6" w:rsidRPr="00B54CDA" w:rsidRDefault="00A35437">
      <w:pPr>
        <w:rPr>
          <w:color w:val="000000" w:themeColor="text1"/>
          <w:szCs w:val="22"/>
        </w:rPr>
      </w:pPr>
      <w:r w:rsidRPr="00B54CDA">
        <w:rPr>
          <w:rFonts w:hint="eastAsia"/>
          <w:color w:val="000000" w:themeColor="text1"/>
          <w:szCs w:val="22"/>
        </w:rPr>
        <w:t>第百九十三条　法第七百九十四条第一項に規定する法務省令で定める事項は、同項に規定する存続株式会社等が株式交換完全親株式会社である場合には、次に掲げる事項とする。</w:t>
      </w:r>
    </w:p>
    <w:p w14:paraId="6DD27821" w14:textId="77777777" w:rsidR="00E451F6" w:rsidRPr="00B54CDA" w:rsidRDefault="00A35437">
      <w:pPr>
        <w:rPr>
          <w:color w:val="000000" w:themeColor="text1"/>
          <w:szCs w:val="22"/>
        </w:rPr>
      </w:pPr>
      <w:r w:rsidRPr="00B54CDA">
        <w:rPr>
          <w:rFonts w:hint="eastAsia"/>
          <w:color w:val="000000" w:themeColor="text1"/>
          <w:szCs w:val="22"/>
        </w:rPr>
        <w:t>一　法第七百六十八条第一項第二号及び第三号に掲げる事項についての定め（当該定めがない場合にあっては、当該定めがないこと）の相当性に関する事項</w:t>
      </w:r>
    </w:p>
    <w:p w14:paraId="3A8C231B" w14:textId="77777777" w:rsidR="00E451F6" w:rsidRPr="00B54CDA" w:rsidRDefault="00A35437">
      <w:pPr>
        <w:rPr>
          <w:color w:val="000000" w:themeColor="text1"/>
          <w:szCs w:val="22"/>
        </w:rPr>
      </w:pPr>
      <w:r w:rsidRPr="00B54CDA">
        <w:rPr>
          <w:rFonts w:hint="eastAsia"/>
          <w:color w:val="000000" w:themeColor="text1"/>
          <w:szCs w:val="22"/>
        </w:rPr>
        <w:t>二　法第七百六十八条第一項第四号及び第五号に掲げる事項を定めたときは、当該事項についての定めの相当性に関する事項</w:t>
      </w:r>
    </w:p>
    <w:p w14:paraId="79E6A359" w14:textId="77777777" w:rsidR="00E451F6" w:rsidRPr="00B54CDA" w:rsidRDefault="00A35437">
      <w:pPr>
        <w:rPr>
          <w:color w:val="000000" w:themeColor="text1"/>
          <w:szCs w:val="22"/>
        </w:rPr>
      </w:pPr>
      <w:r w:rsidRPr="00B54CDA">
        <w:rPr>
          <w:rFonts w:hint="eastAsia"/>
          <w:color w:val="000000" w:themeColor="text1"/>
          <w:szCs w:val="22"/>
        </w:rPr>
        <w:t>三　株式交換完全子会社についての次に掲げる事項</w:t>
      </w:r>
    </w:p>
    <w:p w14:paraId="7614703D"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株式交換完全子会社の成立の日における貸借対照表）の内容</w:t>
      </w:r>
    </w:p>
    <w:p w14:paraId="19285AE0"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株式交換完全子会社の成立の日。ハにおいて同じ。）後の日を臨時決算日（二以上の臨時決算日がある場合にあっては、最も遅いもの）とする臨時計算書類等があるときは、当該臨時計算書類等の内容</w:t>
      </w:r>
    </w:p>
    <w:p w14:paraId="0CB5DE08"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吸収合併契約等備置開始日後株式交換の効力が生ずる日までの間に新たな最終事業年度が存することとなる場合にあっては、当該新たな最終事業年度の末日後に生じた事象の内容に限る。）</w:t>
      </w:r>
    </w:p>
    <w:p w14:paraId="612E3B13" w14:textId="77777777" w:rsidR="00E451F6" w:rsidRPr="00B54CDA" w:rsidRDefault="00A35437">
      <w:pPr>
        <w:rPr>
          <w:color w:val="000000" w:themeColor="text1"/>
          <w:szCs w:val="22"/>
        </w:rPr>
      </w:pPr>
      <w:r w:rsidRPr="00B54CDA">
        <w:rPr>
          <w:rFonts w:hint="eastAsia"/>
          <w:color w:val="000000" w:themeColor="text1"/>
          <w:szCs w:val="22"/>
        </w:rPr>
        <w:t>四　株式交換完全親株式会社についての次に掲げる事項</w:t>
      </w:r>
    </w:p>
    <w:p w14:paraId="3912DCF6" w14:textId="77777777" w:rsidR="00E451F6" w:rsidRPr="00B54CDA" w:rsidRDefault="00A35437">
      <w:pPr>
        <w:rPr>
          <w:color w:val="000000" w:themeColor="text1"/>
          <w:szCs w:val="22"/>
        </w:rPr>
      </w:pPr>
      <w:r w:rsidRPr="00B54CDA">
        <w:rPr>
          <w:rFonts w:hint="eastAsia"/>
          <w:color w:val="000000" w:themeColor="text1"/>
          <w:szCs w:val="22"/>
        </w:rPr>
        <w:t>イ　株式交換完全親株式会社において最終事業年度の末日（最終事業年度がない場合にあっては、株式交換完全親株式会社の成立の日）後に重要な財産の処分、重大な債務</w:t>
      </w:r>
      <w:r w:rsidRPr="00B54CDA">
        <w:rPr>
          <w:rFonts w:hint="eastAsia"/>
          <w:color w:val="000000" w:themeColor="text1"/>
          <w:szCs w:val="22"/>
        </w:rPr>
        <w:lastRenderedPageBreak/>
        <w:t>の負担その他の会社財産の状況に重要な影響を与える事象が生じたときは、その内容（吸収合併契約等備置開始日後株式交換の効力が生ずる日までの間に新たな最終事業年度が存することとなる場合にあっては、当該新たな最終事業年度の末日後に生じた事象の内容に限る。）</w:t>
      </w:r>
    </w:p>
    <w:p w14:paraId="3DF35524" w14:textId="77777777" w:rsidR="00E451F6" w:rsidRPr="00B54CDA" w:rsidRDefault="00A35437">
      <w:pPr>
        <w:rPr>
          <w:color w:val="000000" w:themeColor="text1"/>
          <w:szCs w:val="22"/>
        </w:rPr>
      </w:pPr>
      <w:r w:rsidRPr="00B54CDA">
        <w:rPr>
          <w:rFonts w:hint="eastAsia"/>
          <w:color w:val="000000" w:themeColor="text1"/>
          <w:szCs w:val="22"/>
        </w:rPr>
        <w:t>ロ　株式交換完全親株式会社において最終事業年度がないときは、株式交換完全親株式会社の成立の日における貸借対照表</w:t>
      </w:r>
    </w:p>
    <w:p w14:paraId="5AE76B23" w14:textId="77777777" w:rsidR="00E451F6" w:rsidRPr="00B54CDA" w:rsidRDefault="00A35437">
      <w:pPr>
        <w:rPr>
          <w:color w:val="000000" w:themeColor="text1"/>
          <w:szCs w:val="22"/>
        </w:rPr>
      </w:pPr>
      <w:r w:rsidRPr="00B54CDA">
        <w:rPr>
          <w:rFonts w:hint="eastAsia"/>
          <w:color w:val="000000" w:themeColor="text1"/>
          <w:szCs w:val="22"/>
        </w:rPr>
        <w:t>五　法第七百九十九条第一項の規定により株式交換について異議を述べることができる債権者があるときは、株式交換が効力を生ずる日以後における株式交換完全親株式会社の債務（当該債権者に対して負担する債務に限る。）の履行の見込みに関する事項</w:t>
      </w:r>
    </w:p>
    <w:p w14:paraId="3052A49C" w14:textId="77777777" w:rsidR="00E451F6" w:rsidRPr="00B54CDA" w:rsidRDefault="00A35437">
      <w:pPr>
        <w:rPr>
          <w:color w:val="000000" w:themeColor="text1"/>
          <w:szCs w:val="22"/>
        </w:rPr>
      </w:pPr>
      <w:r w:rsidRPr="00B54CDA">
        <w:rPr>
          <w:rFonts w:hint="eastAsia"/>
          <w:color w:val="000000" w:themeColor="text1"/>
          <w:szCs w:val="22"/>
        </w:rPr>
        <w:t>六　吸収合併契約等備置開始日後株式交換が効力を生ずる日までの間に、前各号に掲げる事項に変更が生じたときは、変更後の当該事項</w:t>
      </w:r>
    </w:p>
    <w:p w14:paraId="27D0C9C8" w14:textId="77777777" w:rsidR="00E451F6" w:rsidRPr="00B54CDA" w:rsidRDefault="00A35437">
      <w:pPr>
        <w:rPr>
          <w:color w:val="000000" w:themeColor="text1"/>
          <w:szCs w:val="22"/>
        </w:rPr>
      </w:pPr>
      <w:r w:rsidRPr="00B54CDA">
        <w:rPr>
          <w:rFonts w:hint="eastAsia"/>
          <w:color w:val="000000" w:themeColor="text1"/>
          <w:szCs w:val="22"/>
        </w:rPr>
        <w:t>（株式交換完全親株式会社の株式に準ずるもの）</w:t>
      </w:r>
    </w:p>
    <w:p w14:paraId="2FDA1B17" w14:textId="77777777" w:rsidR="00E451F6" w:rsidRPr="00B54CDA" w:rsidRDefault="00A35437">
      <w:pPr>
        <w:rPr>
          <w:color w:val="000000" w:themeColor="text1"/>
          <w:szCs w:val="22"/>
        </w:rPr>
      </w:pPr>
      <w:r w:rsidRPr="00B54CDA">
        <w:rPr>
          <w:rFonts w:hint="eastAsia"/>
          <w:color w:val="000000" w:themeColor="text1"/>
          <w:szCs w:val="22"/>
        </w:rPr>
        <w:t>第百九十四条　法第七百九十四条第三項に規定する法務省令で定めるものは、第一号に掲げる額から第二号に掲げる額を減じて得た額が第三号に掲げる額よりも小さい場合における法第七百六十八条第一項第二号及び第三号の定めに従い交付する株式交換完全親株式会社の株式以外の金銭等とする。</w:t>
      </w:r>
    </w:p>
    <w:p w14:paraId="1739ED11" w14:textId="77777777" w:rsidR="00E451F6" w:rsidRPr="00B54CDA" w:rsidRDefault="00A35437">
      <w:pPr>
        <w:rPr>
          <w:color w:val="000000" w:themeColor="text1"/>
          <w:szCs w:val="22"/>
        </w:rPr>
      </w:pPr>
      <w:r w:rsidRPr="00B54CDA">
        <w:rPr>
          <w:rFonts w:hint="eastAsia"/>
          <w:color w:val="000000" w:themeColor="text1"/>
          <w:szCs w:val="22"/>
        </w:rPr>
        <w:t>一　株式交換完全子会社の株主に対して交付する金銭等の合計額</w:t>
      </w:r>
    </w:p>
    <w:p w14:paraId="055E5D47"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換完全親株式会社の株式の価額の合計額</w:t>
      </w:r>
    </w:p>
    <w:p w14:paraId="2CAF1A96"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760088F7" w14:textId="77777777" w:rsidR="00E451F6" w:rsidRPr="00B54CDA" w:rsidRDefault="00A35437">
      <w:pPr>
        <w:rPr>
          <w:color w:val="000000" w:themeColor="text1"/>
          <w:szCs w:val="22"/>
        </w:rPr>
      </w:pPr>
      <w:r w:rsidRPr="00B54CDA">
        <w:rPr>
          <w:rFonts w:hint="eastAsia"/>
          <w:color w:val="000000" w:themeColor="text1"/>
          <w:szCs w:val="22"/>
        </w:rPr>
        <w:t>（資産の額等）</w:t>
      </w:r>
    </w:p>
    <w:p w14:paraId="679B6FDE" w14:textId="77777777" w:rsidR="00E451F6" w:rsidRPr="00B54CDA" w:rsidRDefault="00A35437">
      <w:pPr>
        <w:rPr>
          <w:color w:val="000000" w:themeColor="text1"/>
          <w:szCs w:val="22"/>
        </w:rPr>
      </w:pPr>
      <w:r w:rsidRPr="00B54CDA">
        <w:rPr>
          <w:rFonts w:hint="eastAsia"/>
          <w:color w:val="000000" w:themeColor="text1"/>
          <w:szCs w:val="22"/>
        </w:rPr>
        <w:t>第百九十五条　法第七百九十五条第二項第一号に規定する債務の額として法務省令で定める額は、第一号に掲げる額から第二号に掲げる額を減じて得た額とする。</w:t>
      </w:r>
    </w:p>
    <w:p w14:paraId="41EC5092" w14:textId="77777777" w:rsidR="00E451F6" w:rsidRPr="00B54CDA" w:rsidRDefault="00A35437">
      <w:pPr>
        <w:rPr>
          <w:color w:val="000000" w:themeColor="text1"/>
          <w:szCs w:val="22"/>
        </w:rPr>
      </w:pPr>
      <w:r w:rsidRPr="00B54CDA">
        <w:rPr>
          <w:rFonts w:hint="eastAsia"/>
          <w:color w:val="000000" w:themeColor="text1"/>
          <w:szCs w:val="22"/>
        </w:rPr>
        <w:t>一　吸収合併又は吸収分割の直後に吸収合併存続株式会社又は吸収分割承継株式会社の貸借対照表の作成があったものとする場合における当該貸借対照表の負債の部に計上すべき額から法第七百九十五条第二項第二号の株式等（社債（吸収合併又は吸収分割の直前に吸収合併存続株式会社又は吸収分割承継株式会社が有していた社債を除く。）に限る。）につき会計帳簿に付すべき額を減じて得た額</w:t>
      </w:r>
    </w:p>
    <w:p w14:paraId="052BAC22" w14:textId="77777777" w:rsidR="00E451F6" w:rsidRPr="00B54CDA" w:rsidRDefault="00A35437">
      <w:pPr>
        <w:rPr>
          <w:color w:val="000000" w:themeColor="text1"/>
          <w:szCs w:val="22"/>
        </w:rPr>
      </w:pPr>
      <w:r w:rsidRPr="00B54CDA">
        <w:rPr>
          <w:rFonts w:hint="eastAsia"/>
          <w:color w:val="000000" w:themeColor="text1"/>
          <w:szCs w:val="22"/>
        </w:rPr>
        <w:t>二　吸収合併又は吸収分割の直前に吸収合併存続株式会社又は吸収分割承継株式会社の貸借対照表の作成があったものとする場合における当該貸借対照表の負債の部に計上すべき額</w:t>
      </w:r>
    </w:p>
    <w:p w14:paraId="36FFB6B2" w14:textId="77777777" w:rsidR="00E451F6" w:rsidRPr="00B54CDA" w:rsidRDefault="00A35437">
      <w:pPr>
        <w:rPr>
          <w:color w:val="000000" w:themeColor="text1"/>
          <w:szCs w:val="22"/>
        </w:rPr>
      </w:pPr>
      <w:r w:rsidRPr="00B54CDA">
        <w:rPr>
          <w:rFonts w:hint="eastAsia"/>
          <w:color w:val="000000" w:themeColor="text1"/>
          <w:szCs w:val="22"/>
        </w:rPr>
        <w:t>２　法第七百九十五条第二項第一号に規定する資産の額として法務省令で定める額は、第一号に掲げる額から第二号に掲げる額を減じて得た額とする。</w:t>
      </w:r>
    </w:p>
    <w:p w14:paraId="17B4C3D9" w14:textId="77777777" w:rsidR="00E451F6" w:rsidRPr="00B54CDA" w:rsidRDefault="00A35437">
      <w:pPr>
        <w:rPr>
          <w:color w:val="000000" w:themeColor="text1"/>
          <w:szCs w:val="22"/>
        </w:rPr>
      </w:pPr>
      <w:r w:rsidRPr="00B54CDA">
        <w:rPr>
          <w:rFonts w:hint="eastAsia"/>
          <w:color w:val="000000" w:themeColor="text1"/>
          <w:szCs w:val="22"/>
        </w:rPr>
        <w:t>一　吸収合併又は吸収分割の直後に吸収合併存続株式会社又は吸収分割承継株式会社の貸借対照表の作成があったものとする場合における当該貸借対照表の資産の部に計上すべき額</w:t>
      </w:r>
    </w:p>
    <w:p w14:paraId="42E1AB85" w14:textId="77777777" w:rsidR="00E451F6" w:rsidRPr="00B54CDA" w:rsidRDefault="00A35437">
      <w:pPr>
        <w:rPr>
          <w:color w:val="000000" w:themeColor="text1"/>
          <w:szCs w:val="22"/>
        </w:rPr>
      </w:pPr>
      <w:r w:rsidRPr="00B54CDA">
        <w:rPr>
          <w:rFonts w:hint="eastAsia"/>
          <w:color w:val="000000" w:themeColor="text1"/>
          <w:szCs w:val="22"/>
        </w:rPr>
        <w:t>二　吸収合併又は吸収分割の直前に吸収合併存続株式会社又は吸収分割承継株式会社の貸借対照表の作成があったものとする場合における当該貸借対照表の資産の部に計上すべき額から法第七百九十五条第二項第二号に規定する金銭等（同号の株式等のうち吸収合併又は吸収分割の直前に吸収合併存続株式会社又は吸収分割承継株式会社が有していた社債を含む。）の帳簿価額を減じて得た額</w:t>
      </w:r>
    </w:p>
    <w:p w14:paraId="087E2B2C" w14:textId="77777777" w:rsidR="00E451F6" w:rsidRPr="00B54CDA" w:rsidRDefault="00A35437">
      <w:pPr>
        <w:rPr>
          <w:color w:val="000000" w:themeColor="text1"/>
          <w:szCs w:val="22"/>
        </w:rPr>
      </w:pPr>
      <w:r w:rsidRPr="00B54CDA">
        <w:rPr>
          <w:rFonts w:hint="eastAsia"/>
          <w:color w:val="000000" w:themeColor="text1"/>
          <w:szCs w:val="22"/>
        </w:rPr>
        <w:lastRenderedPageBreak/>
        <w:t>３　前項の規定にかかわらず、吸収合併存続株式会社が連結配当規制適用会社である場合において、吸収合併消滅会社が吸収合併存続株式会社の子会社であるときは、法第七百九十五条第二項第一号に規定する資産の額として法務省令で定める額は、次に掲げる額のうちいずれか高い額とする。</w:t>
      </w:r>
    </w:p>
    <w:p w14:paraId="3228D887" w14:textId="77777777" w:rsidR="00E451F6" w:rsidRPr="00B54CDA" w:rsidRDefault="00A35437">
      <w:pPr>
        <w:rPr>
          <w:color w:val="000000" w:themeColor="text1"/>
          <w:szCs w:val="22"/>
        </w:rPr>
      </w:pPr>
      <w:r w:rsidRPr="00B54CDA">
        <w:rPr>
          <w:rFonts w:hint="eastAsia"/>
          <w:color w:val="000000" w:themeColor="text1"/>
          <w:szCs w:val="22"/>
        </w:rPr>
        <w:t>一　第一項第一号に掲げる額から同項第二号に掲げる額を減じて得た額</w:t>
      </w:r>
    </w:p>
    <w:p w14:paraId="0C64BD70" w14:textId="77777777" w:rsidR="00E451F6" w:rsidRPr="00B54CDA" w:rsidRDefault="00A35437">
      <w:pPr>
        <w:rPr>
          <w:color w:val="000000" w:themeColor="text1"/>
          <w:szCs w:val="22"/>
        </w:rPr>
      </w:pPr>
      <w:r w:rsidRPr="00B54CDA">
        <w:rPr>
          <w:rFonts w:hint="eastAsia"/>
          <w:color w:val="000000" w:themeColor="text1"/>
          <w:szCs w:val="22"/>
        </w:rPr>
        <w:t>二　前項第一号に掲げる額から同項第二号に掲げる額を減じて得た額</w:t>
      </w:r>
    </w:p>
    <w:p w14:paraId="74313E26" w14:textId="77777777" w:rsidR="00E451F6" w:rsidRPr="00B54CDA" w:rsidRDefault="00A35437">
      <w:pPr>
        <w:rPr>
          <w:color w:val="000000" w:themeColor="text1"/>
          <w:szCs w:val="22"/>
        </w:rPr>
      </w:pPr>
      <w:r w:rsidRPr="00B54CDA">
        <w:rPr>
          <w:rFonts w:hint="eastAsia"/>
          <w:color w:val="000000" w:themeColor="text1"/>
          <w:szCs w:val="22"/>
        </w:rPr>
        <w:t>４　第二項の規定にかかわらず、吸収分割承継株式会社が連結配当規制適用会社である場合において、吸収分割会社が吸収分割承継株式会社の子会社であるときは、法第七百九十五条第二項第一号に規定する資産の額として法務省令で定める額は、次に掲げる額のうちいずれか高い額とする。</w:t>
      </w:r>
    </w:p>
    <w:p w14:paraId="0E06FE3C" w14:textId="77777777" w:rsidR="00E451F6" w:rsidRPr="00B54CDA" w:rsidRDefault="00A35437">
      <w:pPr>
        <w:rPr>
          <w:color w:val="000000" w:themeColor="text1"/>
          <w:szCs w:val="22"/>
        </w:rPr>
      </w:pPr>
      <w:r w:rsidRPr="00B54CDA">
        <w:rPr>
          <w:rFonts w:hint="eastAsia"/>
          <w:color w:val="000000" w:themeColor="text1"/>
          <w:szCs w:val="22"/>
        </w:rPr>
        <w:t>一　第一項第一号に掲げる額から同項第二号に掲げる額を減じて得た額</w:t>
      </w:r>
    </w:p>
    <w:p w14:paraId="5CCB815D" w14:textId="77777777" w:rsidR="00E451F6" w:rsidRPr="00B54CDA" w:rsidRDefault="00A35437">
      <w:pPr>
        <w:rPr>
          <w:color w:val="000000" w:themeColor="text1"/>
          <w:szCs w:val="22"/>
        </w:rPr>
      </w:pPr>
      <w:r w:rsidRPr="00B54CDA">
        <w:rPr>
          <w:rFonts w:hint="eastAsia"/>
          <w:color w:val="000000" w:themeColor="text1"/>
          <w:szCs w:val="22"/>
        </w:rPr>
        <w:t>二　第二項第一号に掲げる額から同項第二号に掲げる額を減じて得た額</w:t>
      </w:r>
    </w:p>
    <w:p w14:paraId="47986FD7" w14:textId="77777777" w:rsidR="00E451F6" w:rsidRPr="00B54CDA" w:rsidRDefault="00A35437">
      <w:pPr>
        <w:rPr>
          <w:color w:val="000000" w:themeColor="text1"/>
          <w:szCs w:val="22"/>
        </w:rPr>
      </w:pPr>
      <w:r w:rsidRPr="00B54CDA">
        <w:rPr>
          <w:rFonts w:hint="eastAsia"/>
          <w:color w:val="000000" w:themeColor="text1"/>
          <w:szCs w:val="22"/>
        </w:rPr>
        <w:t>５　法第七百九十五条第二項第三号に規定する法務省令で定める額は、第一号及び第二号に掲げる額の合計額から第三号に掲げる額を減じて得た額とする。</w:t>
      </w:r>
    </w:p>
    <w:p w14:paraId="3B179C57" w14:textId="77777777" w:rsidR="00E451F6" w:rsidRPr="00B54CDA" w:rsidRDefault="00A35437">
      <w:pPr>
        <w:rPr>
          <w:color w:val="000000" w:themeColor="text1"/>
          <w:szCs w:val="22"/>
        </w:rPr>
      </w:pPr>
      <w:r w:rsidRPr="00B54CDA">
        <w:rPr>
          <w:rFonts w:hint="eastAsia"/>
          <w:color w:val="000000" w:themeColor="text1"/>
          <w:szCs w:val="22"/>
        </w:rPr>
        <w:t>一　株式交換完全親株式会社が株式交換により取得する株式交換完全子会社の株式につき会計帳簿に付すべき額</w:t>
      </w:r>
    </w:p>
    <w:p w14:paraId="006BD6EE" w14:textId="77777777" w:rsidR="00E451F6" w:rsidRPr="00B54CDA" w:rsidRDefault="00A35437">
      <w:pPr>
        <w:rPr>
          <w:color w:val="000000" w:themeColor="text1"/>
          <w:szCs w:val="22"/>
        </w:rPr>
      </w:pPr>
      <w:r w:rsidRPr="00B54CDA">
        <w:rPr>
          <w:rFonts w:hint="eastAsia"/>
          <w:color w:val="000000" w:themeColor="text1"/>
          <w:szCs w:val="22"/>
        </w:rPr>
        <w:t>二　会社計算規則第十一条の規定により計上したのれんの額</w:t>
      </w:r>
    </w:p>
    <w:p w14:paraId="44E63B9C" w14:textId="77777777" w:rsidR="00E451F6" w:rsidRPr="00B54CDA" w:rsidRDefault="00A35437">
      <w:pPr>
        <w:rPr>
          <w:color w:val="000000" w:themeColor="text1"/>
          <w:szCs w:val="22"/>
        </w:rPr>
      </w:pPr>
      <w:r w:rsidRPr="00B54CDA">
        <w:rPr>
          <w:rFonts w:hint="eastAsia"/>
          <w:color w:val="000000" w:themeColor="text1"/>
          <w:szCs w:val="22"/>
        </w:rPr>
        <w:t>三　会社計算規則第十二条の規定により計上する負債の額（株式交換完全子会社が株式交換完全親株式会社（連結配当規制適用会社に限る。）の子会社である場合にあっては、零）</w:t>
      </w:r>
    </w:p>
    <w:p w14:paraId="7188FD9E" w14:textId="77777777" w:rsidR="00E451F6" w:rsidRPr="00B54CDA" w:rsidRDefault="00A35437">
      <w:pPr>
        <w:rPr>
          <w:color w:val="000000" w:themeColor="text1"/>
          <w:szCs w:val="22"/>
        </w:rPr>
      </w:pPr>
      <w:r w:rsidRPr="00B54CDA">
        <w:rPr>
          <w:rFonts w:hint="eastAsia"/>
          <w:color w:val="000000" w:themeColor="text1"/>
          <w:szCs w:val="22"/>
        </w:rPr>
        <w:t>（純資産の額）</w:t>
      </w:r>
    </w:p>
    <w:p w14:paraId="72AD6D00" w14:textId="77777777" w:rsidR="00E451F6" w:rsidRPr="00B54CDA" w:rsidRDefault="00A35437">
      <w:pPr>
        <w:rPr>
          <w:color w:val="000000" w:themeColor="text1"/>
          <w:szCs w:val="22"/>
        </w:rPr>
      </w:pPr>
      <w:r w:rsidRPr="00B54CDA">
        <w:rPr>
          <w:rFonts w:hint="eastAsia"/>
          <w:color w:val="000000" w:themeColor="text1"/>
          <w:szCs w:val="22"/>
        </w:rPr>
        <w:t>第百九十六条　法第七百九十六条第二項第二号に規定する法務省令で定める方法は、算定基準日（吸収合併契約、吸収分割契約又は株式交換契約を締結した日（当該契約により当該契約を締結した日と異なる時（当該契約を締結した日後から当該吸収合併、吸収分割又は株式交換の効力が生ずる時の直前までの間の時に限る。）を定めた場合にあっては、当該時）をいう。）における第一号から第七号までに掲げる額の合計額から第八号に掲げる額を減じて得た額（当該額が五百万円を下回る場合にあっては、五百万円）をもって存続株式会社等（法第七百九十四条第一項に規定する存続株式会社等をいう。以下この条において同じ。）の純資産額とする方法とする。</w:t>
      </w:r>
    </w:p>
    <w:p w14:paraId="42E4580D"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61D56A76"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7882D6E6"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6626781A"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143B84AE"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の末日（最終事業年度がない場合にあっては、存続株式会社等の成立の日）における評価・換算差額等に係る額</w:t>
      </w:r>
    </w:p>
    <w:p w14:paraId="0914C082"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7212E5E7"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68714FC5"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5FFB6DE3" w14:textId="77777777" w:rsidR="00E451F6" w:rsidRPr="00B54CDA" w:rsidRDefault="00A35437">
      <w:pPr>
        <w:rPr>
          <w:color w:val="000000" w:themeColor="text1"/>
          <w:szCs w:val="22"/>
        </w:rPr>
      </w:pPr>
      <w:r w:rsidRPr="00B54CDA">
        <w:rPr>
          <w:rFonts w:hint="eastAsia"/>
          <w:color w:val="000000" w:themeColor="text1"/>
          <w:szCs w:val="22"/>
        </w:rPr>
        <w:t>（株式の数）</w:t>
      </w:r>
    </w:p>
    <w:p w14:paraId="4186FF64" w14:textId="77777777" w:rsidR="00E451F6" w:rsidRPr="00B54CDA" w:rsidRDefault="00A35437">
      <w:pPr>
        <w:rPr>
          <w:color w:val="000000" w:themeColor="text1"/>
          <w:szCs w:val="22"/>
        </w:rPr>
      </w:pPr>
      <w:r w:rsidRPr="00B54CDA">
        <w:rPr>
          <w:rFonts w:hint="eastAsia"/>
          <w:color w:val="000000" w:themeColor="text1"/>
          <w:szCs w:val="22"/>
        </w:rPr>
        <w:lastRenderedPageBreak/>
        <w:t>第百九十七条　法第七百九十六条第三項に規定する法務省令で定める数は、次に掲げる数のうちいずれか小さい数とする。</w:t>
      </w:r>
    </w:p>
    <w:p w14:paraId="76713E8E" w14:textId="77777777" w:rsidR="00E451F6" w:rsidRPr="00B54CDA" w:rsidRDefault="00A35437">
      <w:pPr>
        <w:rPr>
          <w:color w:val="000000" w:themeColor="text1"/>
          <w:szCs w:val="22"/>
        </w:rPr>
      </w:pPr>
      <w:r w:rsidRPr="00B54CDA">
        <w:rPr>
          <w:rFonts w:hint="eastAsia"/>
          <w:color w:val="000000" w:themeColor="text1"/>
          <w:szCs w:val="22"/>
        </w:rPr>
        <w:t>一　特定株式（法第七百九十六条第三項に規定する行為に係る株主総会において議決権を行使することができることを内容とする株式をいう。以下この条において同じ。）の総数に二分の一（当該株主総会の決議が成立するための要件として当該特定株式の議決権の総数の一定の割合以上の議決権を有する株主が出席しなければならない旨の定款の定めがある場合にあっては、当該一定の割合）を乗じて得た数に三分の一（当該株主総会の決議が成立するための要件として当該株主総会に出席した当該特定株主（特定株式の株主をいう。以下この条において同じ。）の有する議決権の総数の一定の割合以上の多数が賛成しなければならない旨の定款の定めがある場合にあっては、一から当該一定の割合を減じて得た割合）を乗じて得た数に一を加えた数</w:t>
      </w:r>
    </w:p>
    <w:p w14:paraId="669F69BC" w14:textId="77777777" w:rsidR="00E451F6" w:rsidRPr="00B54CDA" w:rsidRDefault="00A35437">
      <w:pPr>
        <w:rPr>
          <w:color w:val="000000" w:themeColor="text1"/>
          <w:szCs w:val="22"/>
        </w:rPr>
      </w:pPr>
      <w:r w:rsidRPr="00B54CDA">
        <w:rPr>
          <w:rFonts w:hint="eastAsia"/>
          <w:color w:val="000000" w:themeColor="text1"/>
          <w:szCs w:val="22"/>
        </w:rPr>
        <w:t>二　法第七百九十六条第三項に規定する行為に係る決議が成立するための要件として一定の数以上の特定株主の賛成を要する旨の定款の定めがある場合において、特定株主の総数から株式会社に対して当該行為に反対する旨の通知をした特定株主の数を減じて得た数が当該一定の数未満となるときにおける当該行為に反対する旨の通知をした特定株主の有する特定株式の数</w:t>
      </w:r>
    </w:p>
    <w:p w14:paraId="2D155229" w14:textId="77777777" w:rsidR="00E451F6" w:rsidRPr="00B54CDA" w:rsidRDefault="00A35437">
      <w:pPr>
        <w:rPr>
          <w:color w:val="000000" w:themeColor="text1"/>
          <w:szCs w:val="22"/>
        </w:rPr>
      </w:pPr>
      <w:r w:rsidRPr="00B54CDA">
        <w:rPr>
          <w:rFonts w:hint="eastAsia"/>
          <w:color w:val="000000" w:themeColor="text1"/>
          <w:szCs w:val="22"/>
        </w:rPr>
        <w:t>三　法第七百九十六条第三項に規定する行為に係る決議が成立するための要件として前二号の定款の定め以外の定款の定めがある場合において、当該行為に反対する旨の通知をした特定株主の全部が同項に規定する株主総会において反対したとすれば当該決議が成立しないときは、当該行為に反対する旨の通知をした特定株主の有する特定株式の数</w:t>
      </w:r>
    </w:p>
    <w:p w14:paraId="1261391D" w14:textId="77777777" w:rsidR="00E451F6" w:rsidRPr="00B54CDA" w:rsidRDefault="00A35437">
      <w:pPr>
        <w:rPr>
          <w:color w:val="000000" w:themeColor="text1"/>
          <w:szCs w:val="22"/>
        </w:rPr>
      </w:pPr>
      <w:r w:rsidRPr="00B54CDA">
        <w:rPr>
          <w:rFonts w:hint="eastAsia"/>
          <w:color w:val="000000" w:themeColor="text1"/>
          <w:szCs w:val="22"/>
        </w:rPr>
        <w:t>四　定款で定めた数</w:t>
      </w:r>
    </w:p>
    <w:p w14:paraId="33CAA943" w14:textId="77777777" w:rsidR="00E451F6" w:rsidRPr="00B54CDA" w:rsidRDefault="00A35437">
      <w:pPr>
        <w:rPr>
          <w:color w:val="000000" w:themeColor="text1"/>
          <w:szCs w:val="22"/>
        </w:rPr>
      </w:pPr>
      <w:r w:rsidRPr="00B54CDA">
        <w:rPr>
          <w:rFonts w:hint="eastAsia"/>
          <w:color w:val="000000" w:themeColor="text1"/>
          <w:szCs w:val="22"/>
        </w:rPr>
        <w:t>（株式交換完全親株式会社の株式に準ずるもの）</w:t>
      </w:r>
    </w:p>
    <w:p w14:paraId="39622CE6" w14:textId="77777777" w:rsidR="00E451F6" w:rsidRPr="00B54CDA" w:rsidRDefault="00A35437">
      <w:pPr>
        <w:rPr>
          <w:color w:val="000000" w:themeColor="text1"/>
          <w:szCs w:val="22"/>
        </w:rPr>
      </w:pPr>
      <w:r w:rsidRPr="00B54CDA">
        <w:rPr>
          <w:rFonts w:hint="eastAsia"/>
          <w:color w:val="000000" w:themeColor="text1"/>
          <w:szCs w:val="22"/>
        </w:rPr>
        <w:t>第百九十八条　法第七百九十九条第一項第三号に規定する法務省令で定めるものは、第一号に掲げる額から第二号に掲げる額を減じて得た額が第三号に掲げる額よりも小さい場合における法第七百六十八条第一項第二号及び第三号の定めに従い交付する株式交換完全親株式会社の株式以外の金銭等とする。</w:t>
      </w:r>
    </w:p>
    <w:p w14:paraId="5DA3BBAC" w14:textId="77777777" w:rsidR="00E451F6" w:rsidRPr="00B54CDA" w:rsidRDefault="00A35437">
      <w:pPr>
        <w:rPr>
          <w:color w:val="000000" w:themeColor="text1"/>
          <w:szCs w:val="22"/>
        </w:rPr>
      </w:pPr>
      <w:r w:rsidRPr="00B54CDA">
        <w:rPr>
          <w:rFonts w:hint="eastAsia"/>
          <w:color w:val="000000" w:themeColor="text1"/>
          <w:szCs w:val="22"/>
        </w:rPr>
        <w:t>一　株式交換完全子会社の株主に対して交付する金銭等の合計額</w:t>
      </w:r>
    </w:p>
    <w:p w14:paraId="20500B63"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換完全親株式会社の株式の価額の合計額</w:t>
      </w:r>
    </w:p>
    <w:p w14:paraId="37469EE5"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65A7FD37"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30B41E82" w14:textId="77777777" w:rsidR="00E451F6" w:rsidRPr="00B54CDA" w:rsidRDefault="00A35437">
      <w:pPr>
        <w:rPr>
          <w:color w:val="000000" w:themeColor="text1"/>
          <w:szCs w:val="22"/>
        </w:rPr>
      </w:pPr>
      <w:r w:rsidRPr="00B54CDA">
        <w:rPr>
          <w:rFonts w:hint="eastAsia"/>
          <w:color w:val="000000" w:themeColor="text1"/>
          <w:szCs w:val="22"/>
        </w:rPr>
        <w:t>第百九十九条　法第七百九十九条第二項第三号に規定する法務省令で定めるものは、同項の規定による公告の日又は同項の規定による催告の日のいずれか早い日における次の各号に掲げる場合の区分に応じ、当該各号に定めるものとする。</w:t>
      </w:r>
    </w:p>
    <w:p w14:paraId="5B685392"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公告対象会社（法第七百九十九条第二項第三号の株式会社をいう。以下この条において同じ。）が法第四百四十条第一項又は第二項の規定による公告をしている場合　次に掲げるもの</w:t>
      </w:r>
    </w:p>
    <w:p w14:paraId="58E56063"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5682889B"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18C4E48B" w14:textId="77777777" w:rsidR="00E451F6" w:rsidRPr="00B54CDA" w:rsidRDefault="00A35437">
      <w:pPr>
        <w:rPr>
          <w:color w:val="000000" w:themeColor="text1"/>
          <w:szCs w:val="22"/>
        </w:rPr>
      </w:pPr>
      <w:r w:rsidRPr="00B54CDA">
        <w:rPr>
          <w:rFonts w:hint="eastAsia"/>
          <w:color w:val="000000" w:themeColor="text1"/>
          <w:szCs w:val="22"/>
        </w:rPr>
        <w:lastRenderedPageBreak/>
        <w:t>ハ　電子公告により公告をしているときは、法第九百十一条第三項第二十八号イに掲げる事項</w:t>
      </w:r>
    </w:p>
    <w:p w14:paraId="5D325BA9" w14:textId="77777777" w:rsidR="00E451F6" w:rsidRPr="00B54CDA" w:rsidRDefault="00A35437">
      <w:pPr>
        <w:rPr>
          <w:color w:val="000000" w:themeColor="text1"/>
          <w:szCs w:val="22"/>
        </w:rPr>
      </w:pPr>
      <w:r w:rsidRPr="00B54CDA">
        <w:rPr>
          <w:rFonts w:hint="eastAsia"/>
          <w:color w:val="000000" w:themeColor="text1"/>
          <w:szCs w:val="22"/>
        </w:rPr>
        <w:t>二　最終事業年度に係る貸借対照表につき公告対象会社が法第四百四十条第三項に規定する措置をとっている場合　法第九百十一条第三項第二十六号に掲げる事項</w:t>
      </w:r>
    </w:p>
    <w:p w14:paraId="6240911F" w14:textId="77777777" w:rsidR="00E451F6" w:rsidRPr="00B54CDA" w:rsidRDefault="00A35437">
      <w:pPr>
        <w:rPr>
          <w:color w:val="000000" w:themeColor="text1"/>
          <w:szCs w:val="22"/>
        </w:rPr>
      </w:pPr>
      <w:r w:rsidRPr="00B54CDA">
        <w:rPr>
          <w:rFonts w:hint="eastAsia"/>
          <w:color w:val="000000" w:themeColor="text1"/>
          <w:szCs w:val="22"/>
        </w:rPr>
        <w:t>三　公告対象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0A4F18BD" w14:textId="77777777" w:rsidR="00E451F6" w:rsidRPr="00B54CDA" w:rsidRDefault="00A35437">
      <w:pPr>
        <w:rPr>
          <w:color w:val="000000" w:themeColor="text1"/>
          <w:szCs w:val="22"/>
        </w:rPr>
      </w:pPr>
      <w:r w:rsidRPr="00B54CDA">
        <w:rPr>
          <w:rFonts w:hint="eastAsia"/>
          <w:color w:val="000000" w:themeColor="text1"/>
          <w:szCs w:val="22"/>
        </w:rPr>
        <w:t>四　公告対象会社が会社法の施行に伴う関係法律の整備等に関する法律第二十八条の規定により法第四百四十条の規定が適用されないものである場合　その旨</w:t>
      </w:r>
    </w:p>
    <w:p w14:paraId="751C5178" w14:textId="77777777" w:rsidR="00E451F6" w:rsidRPr="00B54CDA" w:rsidRDefault="00A35437">
      <w:pPr>
        <w:rPr>
          <w:color w:val="000000" w:themeColor="text1"/>
          <w:szCs w:val="22"/>
        </w:rPr>
      </w:pPr>
      <w:r w:rsidRPr="00B54CDA">
        <w:rPr>
          <w:rFonts w:hint="eastAsia"/>
          <w:color w:val="000000" w:themeColor="text1"/>
          <w:szCs w:val="22"/>
        </w:rPr>
        <w:t>五　公告対象会社につき最終事業年度がない場合　その旨</w:t>
      </w:r>
    </w:p>
    <w:p w14:paraId="582D3210" w14:textId="77777777" w:rsidR="00E451F6" w:rsidRPr="00B54CDA" w:rsidRDefault="00A35437">
      <w:pPr>
        <w:rPr>
          <w:color w:val="000000" w:themeColor="text1"/>
          <w:szCs w:val="22"/>
        </w:rPr>
      </w:pPr>
      <w:r w:rsidRPr="00B54CDA">
        <w:rPr>
          <w:rFonts w:hint="eastAsia"/>
          <w:color w:val="000000" w:themeColor="text1"/>
          <w:szCs w:val="22"/>
        </w:rPr>
        <w:t>六　公告対象会社が清算株式会社である場合　その旨</w:t>
      </w:r>
    </w:p>
    <w:p w14:paraId="1C5007BF" w14:textId="77777777" w:rsidR="00E451F6" w:rsidRPr="00B54CDA" w:rsidRDefault="00A35437">
      <w:pPr>
        <w:rPr>
          <w:color w:val="000000" w:themeColor="text1"/>
          <w:szCs w:val="22"/>
        </w:rPr>
      </w:pPr>
      <w:r w:rsidRPr="00B54CDA">
        <w:rPr>
          <w:rFonts w:hint="eastAsia"/>
          <w:color w:val="000000" w:themeColor="text1"/>
          <w:szCs w:val="22"/>
        </w:rPr>
        <w:t>七　前各号に掲げる場合以外の場合　会社計算規則第六編第二章の規定による最終事業年度に係る貸借対照表の要旨の内容</w:t>
      </w:r>
    </w:p>
    <w:p w14:paraId="24A515BA" w14:textId="77777777" w:rsidR="00E451F6" w:rsidRPr="00B54CDA" w:rsidRDefault="00A35437">
      <w:pPr>
        <w:rPr>
          <w:color w:val="000000" w:themeColor="text1"/>
          <w:szCs w:val="22"/>
        </w:rPr>
      </w:pPr>
      <w:r w:rsidRPr="00B54CDA">
        <w:rPr>
          <w:rFonts w:hint="eastAsia"/>
          <w:color w:val="000000" w:themeColor="text1"/>
          <w:szCs w:val="22"/>
        </w:rPr>
        <w:t>（吸収合併存続株式会社の事後開示事項）</w:t>
      </w:r>
    </w:p>
    <w:p w14:paraId="517A0DFC" w14:textId="77777777" w:rsidR="00E451F6" w:rsidRPr="00B54CDA" w:rsidRDefault="00A35437">
      <w:pPr>
        <w:rPr>
          <w:color w:val="000000" w:themeColor="text1"/>
          <w:szCs w:val="22"/>
        </w:rPr>
      </w:pPr>
      <w:r w:rsidRPr="00B54CDA">
        <w:rPr>
          <w:rFonts w:hint="eastAsia"/>
          <w:color w:val="000000" w:themeColor="text1"/>
          <w:szCs w:val="22"/>
        </w:rPr>
        <w:t>第二百条　法第八百一条第一項に規定する法務省令で定める事項は、次に掲げる事項とする。</w:t>
      </w:r>
    </w:p>
    <w:p w14:paraId="492E0F22" w14:textId="77777777" w:rsidR="00E451F6" w:rsidRPr="00B54CDA" w:rsidRDefault="00A35437">
      <w:pPr>
        <w:rPr>
          <w:color w:val="000000" w:themeColor="text1"/>
          <w:szCs w:val="22"/>
        </w:rPr>
      </w:pPr>
      <w:r w:rsidRPr="00B54CDA">
        <w:rPr>
          <w:rFonts w:hint="eastAsia"/>
          <w:color w:val="000000" w:themeColor="text1"/>
          <w:szCs w:val="22"/>
        </w:rPr>
        <w:t>一　吸収合併が効力を生じた日</w:t>
      </w:r>
    </w:p>
    <w:p w14:paraId="4376C6D1" w14:textId="77777777" w:rsidR="00E451F6" w:rsidRPr="00B54CDA" w:rsidRDefault="00A35437">
      <w:pPr>
        <w:rPr>
          <w:color w:val="000000" w:themeColor="text1"/>
          <w:szCs w:val="22"/>
        </w:rPr>
      </w:pPr>
      <w:r w:rsidRPr="00B54CDA">
        <w:rPr>
          <w:rFonts w:hint="eastAsia"/>
          <w:color w:val="000000" w:themeColor="text1"/>
          <w:szCs w:val="22"/>
        </w:rPr>
        <w:t>二　吸収合併消滅会社における次に掲げる事項</w:t>
      </w:r>
    </w:p>
    <w:p w14:paraId="69131C60" w14:textId="77777777" w:rsidR="00E451F6" w:rsidRPr="00B54CDA" w:rsidRDefault="00A35437">
      <w:pPr>
        <w:rPr>
          <w:color w:val="000000" w:themeColor="text1"/>
          <w:szCs w:val="22"/>
        </w:rPr>
      </w:pPr>
      <w:r w:rsidRPr="00B54CDA">
        <w:rPr>
          <w:rFonts w:hint="eastAsia"/>
          <w:color w:val="000000" w:themeColor="text1"/>
          <w:szCs w:val="22"/>
        </w:rPr>
        <w:t>イ　法第七百八十四条の二の規定による請求に係る手続の経過</w:t>
      </w:r>
    </w:p>
    <w:p w14:paraId="028A5927" w14:textId="77777777" w:rsidR="00E451F6" w:rsidRPr="00B54CDA" w:rsidRDefault="00A35437">
      <w:pPr>
        <w:rPr>
          <w:color w:val="000000" w:themeColor="text1"/>
          <w:szCs w:val="22"/>
        </w:rPr>
      </w:pPr>
      <w:r w:rsidRPr="00B54CDA">
        <w:rPr>
          <w:rFonts w:hint="eastAsia"/>
          <w:color w:val="000000" w:themeColor="text1"/>
          <w:szCs w:val="22"/>
        </w:rPr>
        <w:t>ロ　法第七百八十五条及び第七百八十七条の規定並びに法第七百八十九条（法第七百九十三条第二項において準用する場合を含む。）の規定による手続の経過</w:t>
      </w:r>
    </w:p>
    <w:p w14:paraId="389445BD" w14:textId="77777777" w:rsidR="00E451F6" w:rsidRPr="00B54CDA" w:rsidRDefault="00A35437">
      <w:pPr>
        <w:rPr>
          <w:color w:val="000000" w:themeColor="text1"/>
          <w:szCs w:val="22"/>
        </w:rPr>
      </w:pPr>
      <w:r w:rsidRPr="00B54CDA">
        <w:rPr>
          <w:rFonts w:hint="eastAsia"/>
          <w:color w:val="000000" w:themeColor="text1"/>
          <w:szCs w:val="22"/>
        </w:rPr>
        <w:t>三　吸収合併存続株式会社における次に掲げる事項</w:t>
      </w:r>
    </w:p>
    <w:p w14:paraId="759EB628" w14:textId="77777777" w:rsidR="00E451F6" w:rsidRPr="00B54CDA" w:rsidRDefault="00A35437">
      <w:pPr>
        <w:rPr>
          <w:color w:val="000000" w:themeColor="text1"/>
          <w:szCs w:val="22"/>
        </w:rPr>
      </w:pPr>
      <w:r w:rsidRPr="00B54CDA">
        <w:rPr>
          <w:rFonts w:hint="eastAsia"/>
          <w:color w:val="000000" w:themeColor="text1"/>
          <w:szCs w:val="22"/>
        </w:rPr>
        <w:t>イ　法第七百九十六条の二の規定による請求に係る手続の経過</w:t>
      </w:r>
    </w:p>
    <w:p w14:paraId="13E07CE9" w14:textId="77777777" w:rsidR="00E451F6" w:rsidRPr="00B54CDA" w:rsidRDefault="00A35437">
      <w:pPr>
        <w:rPr>
          <w:color w:val="000000" w:themeColor="text1"/>
          <w:szCs w:val="22"/>
        </w:rPr>
      </w:pPr>
      <w:r w:rsidRPr="00B54CDA">
        <w:rPr>
          <w:rFonts w:hint="eastAsia"/>
          <w:color w:val="000000" w:themeColor="text1"/>
          <w:szCs w:val="22"/>
        </w:rPr>
        <w:t>ロ　法第七百九十七条及び第七百九十九条の規定による手続の経過</w:t>
      </w:r>
    </w:p>
    <w:p w14:paraId="686B4FC0" w14:textId="77777777" w:rsidR="00E451F6" w:rsidRPr="00B54CDA" w:rsidRDefault="00A35437">
      <w:pPr>
        <w:rPr>
          <w:color w:val="000000" w:themeColor="text1"/>
          <w:szCs w:val="22"/>
        </w:rPr>
      </w:pPr>
      <w:r w:rsidRPr="00B54CDA">
        <w:rPr>
          <w:rFonts w:hint="eastAsia"/>
          <w:color w:val="000000" w:themeColor="text1"/>
          <w:szCs w:val="22"/>
        </w:rPr>
        <w:t>四　吸収合併により吸収合併存続株式会社が吸収合併消滅会社から承継した重要な権利義務に関する事項</w:t>
      </w:r>
    </w:p>
    <w:p w14:paraId="4F84049A" w14:textId="77777777" w:rsidR="00E451F6" w:rsidRPr="00B54CDA" w:rsidRDefault="00A35437">
      <w:pPr>
        <w:rPr>
          <w:color w:val="000000" w:themeColor="text1"/>
          <w:szCs w:val="22"/>
        </w:rPr>
      </w:pPr>
      <w:r w:rsidRPr="00B54CDA">
        <w:rPr>
          <w:rFonts w:hint="eastAsia"/>
          <w:color w:val="000000" w:themeColor="text1"/>
          <w:szCs w:val="22"/>
        </w:rPr>
        <w:t>五　法第七百八十二条第一項の規定により吸収合併消滅株式会社が備え置いた書面又は電磁的記録に記載又は記録がされた事項（吸収合併契約の内容を除く。）</w:t>
      </w:r>
    </w:p>
    <w:p w14:paraId="2EADA5EF" w14:textId="77777777" w:rsidR="00E451F6" w:rsidRPr="00B54CDA" w:rsidRDefault="00A35437">
      <w:pPr>
        <w:rPr>
          <w:color w:val="000000" w:themeColor="text1"/>
          <w:szCs w:val="22"/>
        </w:rPr>
      </w:pPr>
      <w:r w:rsidRPr="00B54CDA">
        <w:rPr>
          <w:rFonts w:hint="eastAsia"/>
          <w:color w:val="000000" w:themeColor="text1"/>
          <w:szCs w:val="22"/>
        </w:rPr>
        <w:t>六　法第九百二十一条の変更の登記をした日</w:t>
      </w:r>
    </w:p>
    <w:p w14:paraId="2696F8B2" w14:textId="77777777" w:rsidR="00E451F6" w:rsidRPr="00B54CDA" w:rsidRDefault="00A35437">
      <w:pPr>
        <w:rPr>
          <w:color w:val="000000" w:themeColor="text1"/>
          <w:szCs w:val="22"/>
        </w:rPr>
      </w:pPr>
      <w:r w:rsidRPr="00B54CDA">
        <w:rPr>
          <w:rFonts w:hint="eastAsia"/>
          <w:color w:val="000000" w:themeColor="text1"/>
          <w:szCs w:val="22"/>
        </w:rPr>
        <w:t>七　前各号に掲げるもののほか、吸収合併に関する重要な事項</w:t>
      </w:r>
    </w:p>
    <w:p w14:paraId="1AF8C67A" w14:textId="77777777" w:rsidR="00E451F6" w:rsidRPr="00B54CDA" w:rsidRDefault="00A35437">
      <w:pPr>
        <w:rPr>
          <w:color w:val="000000" w:themeColor="text1"/>
          <w:szCs w:val="22"/>
        </w:rPr>
      </w:pPr>
      <w:r w:rsidRPr="00B54CDA">
        <w:rPr>
          <w:rFonts w:hint="eastAsia"/>
          <w:color w:val="000000" w:themeColor="text1"/>
          <w:szCs w:val="22"/>
        </w:rPr>
        <w:t>（吸収分割承継株式会社の事後開示事項）</w:t>
      </w:r>
    </w:p>
    <w:p w14:paraId="20D6C148" w14:textId="77777777" w:rsidR="00E451F6" w:rsidRPr="00B54CDA" w:rsidRDefault="00A35437">
      <w:pPr>
        <w:rPr>
          <w:color w:val="000000" w:themeColor="text1"/>
          <w:szCs w:val="22"/>
        </w:rPr>
      </w:pPr>
      <w:r w:rsidRPr="00B54CDA">
        <w:rPr>
          <w:rFonts w:hint="eastAsia"/>
          <w:color w:val="000000" w:themeColor="text1"/>
          <w:szCs w:val="22"/>
        </w:rPr>
        <w:t>第二百一条　法第八百一条第二項に規定する法務省令で定める事項は、次に掲げる事項とする。</w:t>
      </w:r>
    </w:p>
    <w:p w14:paraId="47B15858" w14:textId="77777777" w:rsidR="00E451F6" w:rsidRPr="00B54CDA" w:rsidRDefault="00A35437">
      <w:pPr>
        <w:rPr>
          <w:color w:val="000000" w:themeColor="text1"/>
          <w:szCs w:val="22"/>
        </w:rPr>
      </w:pPr>
      <w:r w:rsidRPr="00B54CDA">
        <w:rPr>
          <w:rFonts w:hint="eastAsia"/>
          <w:color w:val="000000" w:themeColor="text1"/>
          <w:szCs w:val="22"/>
        </w:rPr>
        <w:t>一　吸収分割が効力を生じた日</w:t>
      </w:r>
    </w:p>
    <w:p w14:paraId="32F35F70" w14:textId="77777777" w:rsidR="00E451F6" w:rsidRPr="00B54CDA" w:rsidRDefault="00A35437">
      <w:pPr>
        <w:rPr>
          <w:color w:val="000000" w:themeColor="text1"/>
          <w:szCs w:val="22"/>
        </w:rPr>
      </w:pPr>
      <w:r w:rsidRPr="00B54CDA">
        <w:rPr>
          <w:rFonts w:hint="eastAsia"/>
          <w:color w:val="000000" w:themeColor="text1"/>
          <w:szCs w:val="22"/>
        </w:rPr>
        <w:t>二　吸収分割合同会社における法第七百九十三条第二項において準用する法第七百八十九条の規定による手続の経過</w:t>
      </w:r>
    </w:p>
    <w:p w14:paraId="6A407CAE" w14:textId="77777777" w:rsidR="00E451F6" w:rsidRPr="00B54CDA" w:rsidRDefault="00A35437">
      <w:pPr>
        <w:rPr>
          <w:color w:val="000000" w:themeColor="text1"/>
          <w:szCs w:val="22"/>
        </w:rPr>
      </w:pPr>
      <w:r w:rsidRPr="00B54CDA">
        <w:rPr>
          <w:rFonts w:hint="eastAsia"/>
          <w:color w:val="000000" w:themeColor="text1"/>
          <w:szCs w:val="22"/>
        </w:rPr>
        <w:t>三　吸収分割承継株式会社における次に掲げる事項</w:t>
      </w:r>
    </w:p>
    <w:p w14:paraId="4C4BF0DC" w14:textId="77777777" w:rsidR="00E451F6" w:rsidRPr="00B54CDA" w:rsidRDefault="00A35437">
      <w:pPr>
        <w:rPr>
          <w:color w:val="000000" w:themeColor="text1"/>
          <w:szCs w:val="22"/>
        </w:rPr>
      </w:pPr>
      <w:r w:rsidRPr="00B54CDA">
        <w:rPr>
          <w:rFonts w:hint="eastAsia"/>
          <w:color w:val="000000" w:themeColor="text1"/>
          <w:szCs w:val="22"/>
        </w:rPr>
        <w:t>イ　法第七百九十六条の二の規定による請求に係る手続の経過</w:t>
      </w:r>
    </w:p>
    <w:p w14:paraId="4F0EEE3C" w14:textId="77777777" w:rsidR="00E451F6" w:rsidRPr="00B54CDA" w:rsidRDefault="00A35437">
      <w:pPr>
        <w:rPr>
          <w:color w:val="000000" w:themeColor="text1"/>
          <w:szCs w:val="22"/>
        </w:rPr>
      </w:pPr>
      <w:r w:rsidRPr="00B54CDA">
        <w:rPr>
          <w:rFonts w:hint="eastAsia"/>
          <w:color w:val="000000" w:themeColor="text1"/>
          <w:szCs w:val="22"/>
        </w:rPr>
        <w:t>ロ　法第七百九十七条及び第七百九十九条の規定による手続の経過</w:t>
      </w:r>
    </w:p>
    <w:p w14:paraId="5DBA51DD" w14:textId="77777777" w:rsidR="00E451F6" w:rsidRPr="00B54CDA" w:rsidRDefault="00A35437">
      <w:pPr>
        <w:rPr>
          <w:color w:val="000000" w:themeColor="text1"/>
          <w:szCs w:val="22"/>
        </w:rPr>
      </w:pPr>
      <w:r w:rsidRPr="00B54CDA">
        <w:rPr>
          <w:rFonts w:hint="eastAsia"/>
          <w:color w:val="000000" w:themeColor="text1"/>
          <w:szCs w:val="22"/>
        </w:rPr>
        <w:t>四　吸収分割により吸収分割承継株式会社が吸収分割合同会社から承継した重要な権利義務に関する事項</w:t>
      </w:r>
    </w:p>
    <w:p w14:paraId="64013365" w14:textId="77777777" w:rsidR="00E451F6" w:rsidRPr="00B54CDA" w:rsidRDefault="00A35437">
      <w:pPr>
        <w:rPr>
          <w:color w:val="000000" w:themeColor="text1"/>
          <w:szCs w:val="22"/>
        </w:rPr>
      </w:pPr>
      <w:r w:rsidRPr="00B54CDA">
        <w:rPr>
          <w:rFonts w:hint="eastAsia"/>
          <w:color w:val="000000" w:themeColor="text1"/>
          <w:szCs w:val="22"/>
        </w:rPr>
        <w:lastRenderedPageBreak/>
        <w:t>五　法第九百二十三条の変更の登記をした日</w:t>
      </w:r>
    </w:p>
    <w:p w14:paraId="14005F67" w14:textId="77777777" w:rsidR="00E451F6" w:rsidRPr="00B54CDA" w:rsidRDefault="00A35437">
      <w:pPr>
        <w:rPr>
          <w:color w:val="000000" w:themeColor="text1"/>
          <w:szCs w:val="22"/>
        </w:rPr>
      </w:pPr>
      <w:r w:rsidRPr="00B54CDA">
        <w:rPr>
          <w:rFonts w:hint="eastAsia"/>
          <w:color w:val="000000" w:themeColor="text1"/>
          <w:szCs w:val="22"/>
        </w:rPr>
        <w:t>六　前各号に掲げるもののほか、吸収分割に関する重要な事項</w:t>
      </w:r>
    </w:p>
    <w:p w14:paraId="7FFA702A" w14:textId="77777777" w:rsidR="00E451F6" w:rsidRPr="00B54CDA" w:rsidRDefault="00A35437">
      <w:pPr>
        <w:rPr>
          <w:color w:val="000000" w:themeColor="text1"/>
          <w:szCs w:val="22"/>
        </w:rPr>
      </w:pPr>
      <w:r w:rsidRPr="00B54CDA">
        <w:rPr>
          <w:rFonts w:hint="eastAsia"/>
          <w:color w:val="000000" w:themeColor="text1"/>
          <w:szCs w:val="22"/>
        </w:rPr>
        <w:t>（株式交換完全親株式会社の株式に準ずるもの）</w:t>
      </w:r>
    </w:p>
    <w:p w14:paraId="408E98DA" w14:textId="77777777" w:rsidR="00E451F6" w:rsidRPr="00B54CDA" w:rsidRDefault="00A35437">
      <w:pPr>
        <w:rPr>
          <w:color w:val="000000" w:themeColor="text1"/>
          <w:szCs w:val="22"/>
        </w:rPr>
      </w:pPr>
      <w:r w:rsidRPr="00B54CDA">
        <w:rPr>
          <w:rFonts w:hint="eastAsia"/>
          <w:color w:val="000000" w:themeColor="text1"/>
          <w:szCs w:val="22"/>
        </w:rPr>
        <w:t>第二百二条　法第八百一条第六項において準用する同条第四項に規定する法務省令で定めるものは、第一号に掲げる額から第二号に掲げる額を減じて得た額が第三号に掲げる額よりも小さい場合における法第七百六十八条第一項第二号及び第三号の定めに従い交付する株式交換完全親株式会社の株式以外の金銭等とする。</w:t>
      </w:r>
    </w:p>
    <w:p w14:paraId="1C06E27C" w14:textId="77777777" w:rsidR="00E451F6" w:rsidRPr="00B54CDA" w:rsidRDefault="00A35437">
      <w:pPr>
        <w:rPr>
          <w:color w:val="000000" w:themeColor="text1"/>
          <w:szCs w:val="22"/>
        </w:rPr>
      </w:pPr>
      <w:r w:rsidRPr="00B54CDA">
        <w:rPr>
          <w:rFonts w:hint="eastAsia"/>
          <w:color w:val="000000" w:themeColor="text1"/>
          <w:szCs w:val="22"/>
        </w:rPr>
        <w:t>一　株式交換完全子会社の株主に対して交付する金銭等の合計額</w:t>
      </w:r>
    </w:p>
    <w:p w14:paraId="513B4026"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換完全親株式会社の株式の価額の合計額</w:t>
      </w:r>
    </w:p>
    <w:p w14:paraId="78AADAB4"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6D6BA6C3" w14:textId="77777777" w:rsidR="00E451F6" w:rsidRPr="00B54CDA" w:rsidRDefault="00A35437">
      <w:pPr>
        <w:rPr>
          <w:color w:val="000000" w:themeColor="text1"/>
          <w:szCs w:val="22"/>
        </w:rPr>
      </w:pPr>
      <w:r w:rsidRPr="00B54CDA">
        <w:rPr>
          <w:rFonts w:hint="eastAsia"/>
          <w:color w:val="000000" w:themeColor="text1"/>
          <w:szCs w:val="22"/>
        </w:rPr>
        <w:t>（株式交換完全親合同会社の持分に準ずるもの）</w:t>
      </w:r>
    </w:p>
    <w:p w14:paraId="7725CE66" w14:textId="77777777" w:rsidR="00E451F6" w:rsidRPr="00B54CDA" w:rsidRDefault="00A35437">
      <w:pPr>
        <w:rPr>
          <w:color w:val="000000" w:themeColor="text1"/>
          <w:szCs w:val="22"/>
        </w:rPr>
      </w:pPr>
      <w:r w:rsidRPr="00B54CDA">
        <w:rPr>
          <w:rFonts w:hint="eastAsia"/>
          <w:color w:val="000000" w:themeColor="text1"/>
          <w:szCs w:val="22"/>
        </w:rPr>
        <w:t>第二百三条　法第八百二条第二項において準用する法第七百九十九条第一項第三号に規定する法務省令で定めるものは、第一号に掲げる額から第二号に掲げる額を減じて得た額が第三号に掲げる額よりも小さい場合における法第七百六十八条第一項第二号及び第三号の定めに従い交付する株式交換完全親合同会社の持分以外の金銭等とする。</w:t>
      </w:r>
    </w:p>
    <w:p w14:paraId="4C65B66A" w14:textId="77777777" w:rsidR="00E451F6" w:rsidRPr="00B54CDA" w:rsidRDefault="00A35437">
      <w:pPr>
        <w:rPr>
          <w:color w:val="000000" w:themeColor="text1"/>
          <w:szCs w:val="22"/>
        </w:rPr>
      </w:pPr>
      <w:r w:rsidRPr="00B54CDA">
        <w:rPr>
          <w:rFonts w:hint="eastAsia"/>
          <w:color w:val="000000" w:themeColor="text1"/>
          <w:szCs w:val="22"/>
        </w:rPr>
        <w:t>一　株式交換完全子会社の株主に対して交付する金銭等の合計額</w:t>
      </w:r>
    </w:p>
    <w:p w14:paraId="156488B4"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換完全親合同会社の持分の価額の合計額</w:t>
      </w:r>
    </w:p>
    <w:p w14:paraId="5B283B48"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4151449A"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五章　新設合併消滅株式会社、新設分割株式会社及び株式移転完全子会社の手続</w:t>
      </w:r>
    </w:p>
    <w:p w14:paraId="4E1E0813" w14:textId="77777777" w:rsidR="00E451F6" w:rsidRPr="00B54CDA" w:rsidRDefault="00A35437">
      <w:pPr>
        <w:rPr>
          <w:color w:val="000000" w:themeColor="text1"/>
          <w:szCs w:val="22"/>
        </w:rPr>
      </w:pPr>
      <w:r w:rsidRPr="00B54CDA">
        <w:rPr>
          <w:rFonts w:hint="eastAsia"/>
          <w:color w:val="000000" w:themeColor="text1"/>
          <w:szCs w:val="22"/>
        </w:rPr>
        <w:t>（新設合併消滅株式会社の事前開示事項）</w:t>
      </w:r>
    </w:p>
    <w:p w14:paraId="3D358329" w14:textId="77777777" w:rsidR="00E451F6" w:rsidRPr="00B54CDA" w:rsidRDefault="00A35437">
      <w:pPr>
        <w:rPr>
          <w:color w:val="000000" w:themeColor="text1"/>
          <w:szCs w:val="22"/>
        </w:rPr>
      </w:pPr>
      <w:r w:rsidRPr="00B54CDA">
        <w:rPr>
          <w:rFonts w:hint="eastAsia"/>
          <w:color w:val="000000" w:themeColor="text1"/>
          <w:szCs w:val="22"/>
        </w:rPr>
        <w:t>第二百四条　法第八百三条第一項に規定する法務省令で定める事項は、同項に規定する消滅株式会社等が新設合併消滅株式会社である場合には、次に掲げる事項とする。</w:t>
      </w:r>
    </w:p>
    <w:p w14:paraId="128F072D"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定めの相当性に関する事項</w:t>
      </w:r>
    </w:p>
    <w:p w14:paraId="38C1AD95" w14:textId="77777777" w:rsidR="00E451F6" w:rsidRPr="00B54CDA" w:rsidRDefault="00A35437">
      <w:pPr>
        <w:rPr>
          <w:color w:val="000000" w:themeColor="text1"/>
          <w:szCs w:val="22"/>
        </w:rPr>
      </w:pPr>
      <w:r w:rsidRPr="00B54CDA">
        <w:rPr>
          <w:rFonts w:hint="eastAsia"/>
          <w:color w:val="000000" w:themeColor="text1"/>
          <w:szCs w:val="22"/>
        </w:rPr>
        <w:t>イ　新設合併設立会社が株式会社である場合　法第七百五十三条第一項第六号から第九号までに掲げる事項についての定め</w:t>
      </w:r>
    </w:p>
    <w:p w14:paraId="4DF5BAD6" w14:textId="77777777" w:rsidR="00E451F6" w:rsidRPr="00B54CDA" w:rsidRDefault="00A35437">
      <w:pPr>
        <w:rPr>
          <w:color w:val="000000" w:themeColor="text1"/>
          <w:szCs w:val="22"/>
        </w:rPr>
      </w:pPr>
      <w:r w:rsidRPr="00B54CDA">
        <w:rPr>
          <w:rFonts w:hint="eastAsia"/>
          <w:color w:val="000000" w:themeColor="text1"/>
          <w:szCs w:val="22"/>
        </w:rPr>
        <w:t>ロ　新設合併設立会社が持分会社である場合　法第七百五十五条第一項第四号、第六号及び第七号に掲げる事項についての定め</w:t>
      </w:r>
    </w:p>
    <w:p w14:paraId="0C94836C" w14:textId="77777777" w:rsidR="00E451F6" w:rsidRPr="00B54CDA" w:rsidRDefault="00A35437">
      <w:pPr>
        <w:rPr>
          <w:color w:val="000000" w:themeColor="text1"/>
          <w:szCs w:val="22"/>
        </w:rPr>
      </w:pPr>
      <w:r w:rsidRPr="00B54CDA">
        <w:rPr>
          <w:rFonts w:hint="eastAsia"/>
          <w:color w:val="000000" w:themeColor="text1"/>
          <w:szCs w:val="22"/>
        </w:rPr>
        <w:t>二　新設合併消滅株式会社の全部又は一部が新株予約権を発行しているときは、次のイ又はロに掲げる場合の区分に応じ、当該イ又はロに定める定めの相当性に関する事項</w:t>
      </w:r>
    </w:p>
    <w:p w14:paraId="0397A95C" w14:textId="77777777" w:rsidR="00E451F6" w:rsidRPr="00B54CDA" w:rsidRDefault="00A35437">
      <w:pPr>
        <w:rPr>
          <w:color w:val="000000" w:themeColor="text1"/>
          <w:szCs w:val="22"/>
        </w:rPr>
      </w:pPr>
      <w:r w:rsidRPr="00B54CDA">
        <w:rPr>
          <w:rFonts w:hint="eastAsia"/>
          <w:color w:val="000000" w:themeColor="text1"/>
          <w:szCs w:val="22"/>
        </w:rPr>
        <w:t>イ　新設合併設立会社が株式会社である場合　法第七百五十三条第一項第十号及び第十一号に掲げる事項についての定め</w:t>
      </w:r>
    </w:p>
    <w:p w14:paraId="407FA3B7" w14:textId="77777777" w:rsidR="00E451F6" w:rsidRPr="00B54CDA" w:rsidRDefault="00A35437">
      <w:pPr>
        <w:rPr>
          <w:color w:val="000000" w:themeColor="text1"/>
          <w:szCs w:val="22"/>
        </w:rPr>
      </w:pPr>
      <w:r w:rsidRPr="00B54CDA">
        <w:rPr>
          <w:rFonts w:hint="eastAsia"/>
          <w:color w:val="000000" w:themeColor="text1"/>
          <w:szCs w:val="22"/>
        </w:rPr>
        <w:t>ロ　新設合併設立会社が持分会社である場合　法第七百五十五条第一項第八号及び第九号に掲げる事項についての定め</w:t>
      </w:r>
    </w:p>
    <w:p w14:paraId="6CB5A69A" w14:textId="77777777" w:rsidR="00E451F6" w:rsidRPr="00B54CDA" w:rsidRDefault="00A35437">
      <w:pPr>
        <w:rPr>
          <w:color w:val="000000" w:themeColor="text1"/>
          <w:szCs w:val="22"/>
        </w:rPr>
      </w:pPr>
      <w:r w:rsidRPr="00B54CDA">
        <w:rPr>
          <w:rFonts w:hint="eastAsia"/>
          <w:color w:val="000000" w:themeColor="text1"/>
          <w:szCs w:val="22"/>
        </w:rPr>
        <w:t>三　他の新設合併消滅会社（清算株式会社及び清算持分会社を除く。以下この号において同じ。）についての次に掲げる事項</w:t>
      </w:r>
    </w:p>
    <w:p w14:paraId="1E98C87D"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他の新設合併消滅会社の成立の日における貸借対照表）の内容</w:t>
      </w:r>
    </w:p>
    <w:p w14:paraId="2E563CEA" w14:textId="77777777" w:rsidR="00E451F6" w:rsidRPr="00B54CDA" w:rsidRDefault="00A35437">
      <w:pPr>
        <w:rPr>
          <w:color w:val="000000" w:themeColor="text1"/>
          <w:szCs w:val="22"/>
        </w:rPr>
      </w:pPr>
      <w:r w:rsidRPr="00B54CDA">
        <w:rPr>
          <w:rFonts w:hint="eastAsia"/>
          <w:color w:val="000000" w:themeColor="text1"/>
          <w:szCs w:val="22"/>
        </w:rPr>
        <w:lastRenderedPageBreak/>
        <w:t>ロ　最終事業年度の末日（最終事業年度がない場合にあっては、他の新設合併消滅会社の成立の日）後の日を臨時決算日（二以上の臨時決算日がある場合にあっては、最も遅いもの）とする臨時計算書類等があるときは、当該臨時計算書類等の内容</w:t>
      </w:r>
    </w:p>
    <w:p w14:paraId="6901CC9D" w14:textId="77777777" w:rsidR="00E451F6" w:rsidRPr="00B54CDA" w:rsidRDefault="00A35437">
      <w:pPr>
        <w:rPr>
          <w:color w:val="000000" w:themeColor="text1"/>
          <w:szCs w:val="22"/>
        </w:rPr>
      </w:pPr>
      <w:r w:rsidRPr="00B54CDA">
        <w:rPr>
          <w:rFonts w:hint="eastAsia"/>
          <w:color w:val="000000" w:themeColor="text1"/>
          <w:szCs w:val="22"/>
        </w:rPr>
        <w:t>ハ　他の新設合併消滅会社において最終事業年度の末日（最終事業年度がない場合にあっては、他の新設合併消滅会社の成立の日）後に重要な財産の処分、重大な債務の負担その他の会社財産の状況に重要な影響を与える事象が生じたときは、その内容（新設合併契約等備置開始日（法第八百三条第二項に規定する新設合併契約等備置開始日をいう。以下この章において同じ。）後新設合併の効力が生ずる日までの間に新たな最終事業年度が存することとなる場合にあっては、当該新たな最終事業年度の末日後に生じた事象の内容に限る。）</w:t>
      </w:r>
    </w:p>
    <w:p w14:paraId="5A2B7235" w14:textId="77777777" w:rsidR="00E451F6" w:rsidRPr="00B54CDA" w:rsidRDefault="00A35437">
      <w:pPr>
        <w:rPr>
          <w:color w:val="000000" w:themeColor="text1"/>
          <w:szCs w:val="22"/>
        </w:rPr>
      </w:pPr>
      <w:r w:rsidRPr="00B54CDA">
        <w:rPr>
          <w:rFonts w:hint="eastAsia"/>
          <w:color w:val="000000" w:themeColor="text1"/>
          <w:szCs w:val="22"/>
        </w:rPr>
        <w:t>四　他の新設合併消滅会社（清算株式会社又は清算持分会社に限る。）が法第四百九十二条第一項又は第六百五十八条第一項若しくは第六百六十九条第一項若しくは第二項の規定により作成した貸借対照表</w:t>
      </w:r>
    </w:p>
    <w:p w14:paraId="75378930" w14:textId="77777777" w:rsidR="00E451F6" w:rsidRPr="00B54CDA" w:rsidRDefault="00A35437">
      <w:pPr>
        <w:rPr>
          <w:color w:val="000000" w:themeColor="text1"/>
          <w:szCs w:val="22"/>
        </w:rPr>
      </w:pPr>
      <w:r w:rsidRPr="00B54CDA">
        <w:rPr>
          <w:rFonts w:hint="eastAsia"/>
          <w:color w:val="000000" w:themeColor="text1"/>
          <w:szCs w:val="22"/>
        </w:rPr>
        <w:t>五　当該新設合併消滅株式会社（清算株式会社を除く。以下この号において同じ。）についての次に掲げる事項</w:t>
      </w:r>
    </w:p>
    <w:p w14:paraId="316F58AB" w14:textId="77777777" w:rsidR="00E451F6" w:rsidRPr="00B54CDA" w:rsidRDefault="00A35437">
      <w:pPr>
        <w:rPr>
          <w:color w:val="000000" w:themeColor="text1"/>
          <w:szCs w:val="22"/>
        </w:rPr>
      </w:pPr>
      <w:r w:rsidRPr="00B54CDA">
        <w:rPr>
          <w:rFonts w:hint="eastAsia"/>
          <w:color w:val="000000" w:themeColor="text1"/>
          <w:szCs w:val="22"/>
        </w:rPr>
        <w:t>イ　当該新設合併消滅株式会社において最終事業年度の末日（最終事業年度がない場合にあっては、当該新設合併消滅株式会社の成立の日）後に重要な財産の処分、重大な債務の負担その他の会社財産の状況に重要な影響を与える事象が生じたときは、その内容（新設合併契約等備置開始日後新設合併の効力が生ずる日までの間に新たな最終事業年度が存することとなる場合にあっては、当該新たな最終事業年度の末日後に生じた事象の内容に限る。）</w:t>
      </w:r>
    </w:p>
    <w:p w14:paraId="5749E149" w14:textId="77777777" w:rsidR="00E451F6" w:rsidRPr="00B54CDA" w:rsidRDefault="00A35437">
      <w:pPr>
        <w:rPr>
          <w:color w:val="000000" w:themeColor="text1"/>
          <w:szCs w:val="22"/>
        </w:rPr>
      </w:pPr>
      <w:r w:rsidRPr="00B54CDA">
        <w:rPr>
          <w:rFonts w:hint="eastAsia"/>
          <w:color w:val="000000" w:themeColor="text1"/>
          <w:szCs w:val="22"/>
        </w:rPr>
        <w:t>ロ　当該新設合併消滅株式会社において最終事業年度がないときは、当該新設合併消滅株式会社の成立の日における貸借対照表</w:t>
      </w:r>
    </w:p>
    <w:p w14:paraId="6D6C6B01" w14:textId="77777777" w:rsidR="00E451F6" w:rsidRPr="00B54CDA" w:rsidRDefault="00A35437">
      <w:pPr>
        <w:rPr>
          <w:color w:val="000000" w:themeColor="text1"/>
          <w:szCs w:val="22"/>
        </w:rPr>
      </w:pPr>
      <w:r w:rsidRPr="00B54CDA">
        <w:rPr>
          <w:rFonts w:hint="eastAsia"/>
          <w:color w:val="000000" w:themeColor="text1"/>
          <w:szCs w:val="22"/>
        </w:rPr>
        <w:t>六　新設合併が効力を生ずる日以後における新設合併設立会社の債務（他の新設合併消滅会社から承継する債務を除く。）の履行の見込みに関する事項</w:t>
      </w:r>
    </w:p>
    <w:p w14:paraId="2D13D8C5" w14:textId="77777777" w:rsidR="00E451F6" w:rsidRPr="00B54CDA" w:rsidRDefault="00A35437">
      <w:pPr>
        <w:rPr>
          <w:color w:val="000000" w:themeColor="text1"/>
          <w:szCs w:val="22"/>
        </w:rPr>
      </w:pPr>
      <w:r w:rsidRPr="00B54CDA">
        <w:rPr>
          <w:rFonts w:hint="eastAsia"/>
          <w:color w:val="000000" w:themeColor="text1"/>
          <w:szCs w:val="22"/>
        </w:rPr>
        <w:t>七　新設合併契約等備置開始日後、前各号に掲げる事項に変更が生じたときは、変更後の当該事項</w:t>
      </w:r>
    </w:p>
    <w:p w14:paraId="72A8307E" w14:textId="77777777" w:rsidR="00E451F6" w:rsidRPr="00B54CDA" w:rsidRDefault="00A35437">
      <w:pPr>
        <w:rPr>
          <w:color w:val="000000" w:themeColor="text1"/>
          <w:szCs w:val="22"/>
        </w:rPr>
      </w:pPr>
      <w:r w:rsidRPr="00B54CDA">
        <w:rPr>
          <w:rFonts w:hint="eastAsia"/>
          <w:color w:val="000000" w:themeColor="text1"/>
          <w:szCs w:val="22"/>
        </w:rPr>
        <w:t>（新設分割株式会社の事前開示事項）</w:t>
      </w:r>
    </w:p>
    <w:p w14:paraId="2E43E844" w14:textId="77777777" w:rsidR="00E451F6" w:rsidRPr="00B54CDA" w:rsidRDefault="00A35437">
      <w:pPr>
        <w:rPr>
          <w:color w:val="000000" w:themeColor="text1"/>
          <w:szCs w:val="22"/>
        </w:rPr>
      </w:pPr>
      <w:r w:rsidRPr="00B54CDA">
        <w:rPr>
          <w:rFonts w:hint="eastAsia"/>
          <w:color w:val="000000" w:themeColor="text1"/>
          <w:szCs w:val="22"/>
        </w:rPr>
        <w:t>第二百五条　法第八百三条第一項に規定する法務省令で定める事項は、同項に規定する消滅株式会社等が新設分割株式会社である場合には、次に掲げる事項とする。</w:t>
      </w:r>
    </w:p>
    <w:p w14:paraId="6770BFE3" w14:textId="77777777" w:rsidR="00E451F6" w:rsidRPr="00B54CDA" w:rsidRDefault="00A35437">
      <w:pPr>
        <w:rPr>
          <w:color w:val="000000" w:themeColor="text1"/>
          <w:szCs w:val="22"/>
        </w:rPr>
      </w:pPr>
      <w:r w:rsidRPr="00B54CDA">
        <w:rPr>
          <w:rFonts w:hint="eastAsia"/>
          <w:color w:val="000000" w:themeColor="text1"/>
          <w:szCs w:val="22"/>
        </w:rPr>
        <w:t>一　次のイ又はロに掲げる場合の区分に応じ、当該イ又はロに定める定めの相当性に関する事項</w:t>
      </w:r>
    </w:p>
    <w:p w14:paraId="6939B55D" w14:textId="77777777" w:rsidR="00E451F6" w:rsidRPr="00B54CDA" w:rsidRDefault="00A35437">
      <w:pPr>
        <w:rPr>
          <w:color w:val="000000" w:themeColor="text1"/>
          <w:szCs w:val="22"/>
        </w:rPr>
      </w:pPr>
      <w:r w:rsidRPr="00B54CDA">
        <w:rPr>
          <w:rFonts w:hint="eastAsia"/>
          <w:color w:val="000000" w:themeColor="text1"/>
          <w:szCs w:val="22"/>
        </w:rPr>
        <w:t>イ　新設分割設立会社が株式会社である場合　法第七百六十三条第一項第六号から第九号までに掲げる事項についての定め</w:t>
      </w:r>
    </w:p>
    <w:p w14:paraId="33F0536A" w14:textId="77777777" w:rsidR="00E451F6" w:rsidRPr="00B54CDA" w:rsidRDefault="00A35437">
      <w:pPr>
        <w:rPr>
          <w:color w:val="000000" w:themeColor="text1"/>
          <w:szCs w:val="22"/>
        </w:rPr>
      </w:pPr>
      <w:r w:rsidRPr="00B54CDA">
        <w:rPr>
          <w:rFonts w:hint="eastAsia"/>
          <w:color w:val="000000" w:themeColor="text1"/>
          <w:szCs w:val="22"/>
        </w:rPr>
        <w:t>ロ　新設分割設立会社が持分会社である場合　法第七百六十五条第一項第三号、第六号及び第七号に掲げる事項についての定め</w:t>
      </w:r>
    </w:p>
    <w:p w14:paraId="5AD7DA17" w14:textId="77777777" w:rsidR="00E451F6" w:rsidRPr="00B54CDA" w:rsidRDefault="00A35437">
      <w:pPr>
        <w:rPr>
          <w:color w:val="000000" w:themeColor="text1"/>
          <w:szCs w:val="22"/>
        </w:rPr>
      </w:pPr>
      <w:r w:rsidRPr="00B54CDA">
        <w:rPr>
          <w:rFonts w:hint="eastAsia"/>
          <w:color w:val="000000" w:themeColor="text1"/>
          <w:szCs w:val="22"/>
        </w:rPr>
        <w:t>二　法第七百六十三条第一項第十二号又は第七百六十五条第一項第八号に掲げる事項を定めたときは、次に掲げる事項</w:t>
      </w:r>
    </w:p>
    <w:p w14:paraId="302A1C0B" w14:textId="77777777" w:rsidR="00E451F6" w:rsidRPr="00B54CDA" w:rsidRDefault="00A35437">
      <w:pPr>
        <w:rPr>
          <w:color w:val="000000" w:themeColor="text1"/>
          <w:szCs w:val="22"/>
        </w:rPr>
      </w:pPr>
      <w:r w:rsidRPr="00B54CDA">
        <w:rPr>
          <w:rFonts w:hint="eastAsia"/>
          <w:color w:val="000000" w:themeColor="text1"/>
          <w:szCs w:val="22"/>
        </w:rPr>
        <w:t>イ　法第七百六十三条第一項第十二号イ又は第七百六十五条第一項第八号イに掲げる行為をする場合において、法第百七十一条第一項の決議が行われているときは、同項各号に掲げる事項</w:t>
      </w:r>
    </w:p>
    <w:p w14:paraId="62DBB8D8" w14:textId="77777777" w:rsidR="00E451F6" w:rsidRPr="00B54CDA" w:rsidRDefault="00A35437">
      <w:pPr>
        <w:rPr>
          <w:color w:val="000000" w:themeColor="text1"/>
          <w:szCs w:val="22"/>
        </w:rPr>
      </w:pPr>
      <w:r w:rsidRPr="00B54CDA">
        <w:rPr>
          <w:rFonts w:hint="eastAsia"/>
          <w:color w:val="000000" w:themeColor="text1"/>
          <w:szCs w:val="22"/>
        </w:rPr>
        <w:lastRenderedPageBreak/>
        <w:t>ロ　法第七百六十三条第一項第十二号ロ又は第七百六十五条第一項第八号ロに掲げる行為をする場合において、法第四百五十四条第一項の決議が行われているときは、同項第一号及び第二号に掲げる事項</w:t>
      </w:r>
    </w:p>
    <w:p w14:paraId="4E6AF5C9" w14:textId="77777777" w:rsidR="00E451F6" w:rsidRPr="00B54CDA" w:rsidRDefault="00A35437">
      <w:pPr>
        <w:rPr>
          <w:color w:val="000000" w:themeColor="text1"/>
          <w:szCs w:val="22"/>
        </w:rPr>
      </w:pPr>
      <w:r w:rsidRPr="00B54CDA">
        <w:rPr>
          <w:rFonts w:hint="eastAsia"/>
          <w:color w:val="000000" w:themeColor="text1"/>
          <w:szCs w:val="22"/>
        </w:rPr>
        <w:t>三　新設分割株式会社の全部又は一部が法第八百八条第三項第二号に定める新株予約権を発行している場合において、新設分割設立会社が株式会社であるときは、法第七百六十三条第一項第十号及び第十一号に掲げる事項についての定めの相当性に関する事項（当該新株予約権に係る事項に限る。）</w:t>
      </w:r>
    </w:p>
    <w:p w14:paraId="2D898933" w14:textId="77777777" w:rsidR="00E451F6" w:rsidRPr="00B54CDA" w:rsidRDefault="00A35437">
      <w:pPr>
        <w:rPr>
          <w:color w:val="000000" w:themeColor="text1"/>
          <w:szCs w:val="22"/>
        </w:rPr>
      </w:pPr>
      <w:r w:rsidRPr="00B54CDA">
        <w:rPr>
          <w:rFonts w:hint="eastAsia"/>
          <w:color w:val="000000" w:themeColor="text1"/>
          <w:szCs w:val="22"/>
        </w:rPr>
        <w:t>四　他の新設分割会社（清算株式会社及び清算持分会社を除く。以下この号において同じ。）についての次に掲げる事項</w:t>
      </w:r>
    </w:p>
    <w:p w14:paraId="7D374C44"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他の新設分割会社の成立の日における貸借対照表）の内容</w:t>
      </w:r>
    </w:p>
    <w:p w14:paraId="3C2E676D"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他の新設分割会社の成立の日）後の日を臨時決算日（二以上の臨時決算日がある場合にあっては、最も遅いもの）とする臨時計算書類等があるときは、当該臨時計算書類等の内容</w:t>
      </w:r>
    </w:p>
    <w:p w14:paraId="217F96A7" w14:textId="77777777" w:rsidR="00E451F6" w:rsidRPr="00B54CDA" w:rsidRDefault="00A35437">
      <w:pPr>
        <w:rPr>
          <w:color w:val="000000" w:themeColor="text1"/>
          <w:szCs w:val="22"/>
        </w:rPr>
      </w:pPr>
      <w:r w:rsidRPr="00B54CDA">
        <w:rPr>
          <w:rFonts w:hint="eastAsia"/>
          <w:color w:val="000000" w:themeColor="text1"/>
          <w:szCs w:val="22"/>
        </w:rPr>
        <w:t>ハ　他の新設分割会社において最終事業年度の末日（最終事業年度がない場合にあっては、他の新設分割会社の成立の日）後に重要な財産の処分、重大な債務の負担その他の会社財産の状況に重要な影響を与える事象が生じたときは、その内容（新設合併契約等備置開始日後新設分割の効力が生ずる日までの間に新たな最終事業年度が存することとなる場合にあっては、当該新たな最終事業年度の末日後に生じた事象の内容に限る。）</w:t>
      </w:r>
    </w:p>
    <w:p w14:paraId="7AF74D7B" w14:textId="77777777" w:rsidR="00E451F6" w:rsidRPr="00B54CDA" w:rsidRDefault="00A35437">
      <w:pPr>
        <w:rPr>
          <w:color w:val="000000" w:themeColor="text1"/>
          <w:szCs w:val="22"/>
        </w:rPr>
      </w:pPr>
      <w:r w:rsidRPr="00B54CDA">
        <w:rPr>
          <w:rFonts w:hint="eastAsia"/>
          <w:color w:val="000000" w:themeColor="text1"/>
          <w:szCs w:val="22"/>
        </w:rPr>
        <w:t>五　他の新設分割会社（清算株式会社又は清算持分会社に限る。）が法第四百九十二条第一項又は第六百五十八条第一項若しくは第六百六十九条第一項若しくは第二項の規定により作成した貸借対照表</w:t>
      </w:r>
    </w:p>
    <w:p w14:paraId="30EFB84A" w14:textId="77777777" w:rsidR="00E451F6" w:rsidRPr="00B54CDA" w:rsidRDefault="00A35437">
      <w:pPr>
        <w:rPr>
          <w:color w:val="000000" w:themeColor="text1"/>
          <w:szCs w:val="22"/>
        </w:rPr>
      </w:pPr>
      <w:r w:rsidRPr="00B54CDA">
        <w:rPr>
          <w:rFonts w:hint="eastAsia"/>
          <w:color w:val="000000" w:themeColor="text1"/>
          <w:szCs w:val="22"/>
        </w:rPr>
        <w:t>六　当該新設分割株式会社（清算株式会社を除く。以下この号において同じ。）についての次に掲げる事項</w:t>
      </w:r>
    </w:p>
    <w:p w14:paraId="2B0C669C" w14:textId="77777777" w:rsidR="00E451F6" w:rsidRPr="00B54CDA" w:rsidRDefault="00A35437">
      <w:pPr>
        <w:rPr>
          <w:color w:val="000000" w:themeColor="text1"/>
          <w:szCs w:val="22"/>
        </w:rPr>
      </w:pPr>
      <w:r w:rsidRPr="00B54CDA">
        <w:rPr>
          <w:rFonts w:hint="eastAsia"/>
          <w:color w:val="000000" w:themeColor="text1"/>
          <w:szCs w:val="22"/>
        </w:rPr>
        <w:t>イ　当該新設分割株式会社において最終事業年度の末日（最終事業年度がない場合にあっては、当該新設分割株式会社の成立の日）後に重要な財産の処分、重大な債務の負担その他の会社財産の状況に重要な影響を与える事象が生じたときは、その内容（新設合併契約等備置開始日後新設分割の効力が生ずる日までの間に新たな最終事業年度が存することとなる場合にあっては、当該新たな最終事業年度の末日後に生じた事象の内容に限る。）</w:t>
      </w:r>
    </w:p>
    <w:p w14:paraId="65B61DD9" w14:textId="77777777" w:rsidR="00E451F6" w:rsidRPr="00B54CDA" w:rsidRDefault="00A35437">
      <w:pPr>
        <w:rPr>
          <w:color w:val="000000" w:themeColor="text1"/>
          <w:szCs w:val="22"/>
        </w:rPr>
      </w:pPr>
      <w:r w:rsidRPr="00B54CDA">
        <w:rPr>
          <w:rFonts w:hint="eastAsia"/>
          <w:color w:val="000000" w:themeColor="text1"/>
          <w:szCs w:val="22"/>
        </w:rPr>
        <w:t>ロ　当該新設分割株式会社において最終事業年度がないときは、当該新設分割株式会社の成立の日における貸借対照表</w:t>
      </w:r>
    </w:p>
    <w:p w14:paraId="29C4BA1B" w14:textId="77777777" w:rsidR="00E451F6" w:rsidRPr="00B54CDA" w:rsidRDefault="00A35437">
      <w:pPr>
        <w:rPr>
          <w:color w:val="000000" w:themeColor="text1"/>
          <w:szCs w:val="22"/>
        </w:rPr>
      </w:pPr>
      <w:r w:rsidRPr="00B54CDA">
        <w:rPr>
          <w:rFonts w:hint="eastAsia"/>
          <w:color w:val="000000" w:themeColor="text1"/>
          <w:szCs w:val="22"/>
        </w:rPr>
        <w:t>七　新設分割が効力を生ずる日以後における当該新設分割株式会社の債務及び新設分割設立会社の債務（当該新設分割株式会社が新設分割により新設分割設立会社に承継させるものに限る。）の履行の見込みに関する事項</w:t>
      </w:r>
    </w:p>
    <w:p w14:paraId="3E011027" w14:textId="77777777" w:rsidR="00E451F6" w:rsidRPr="00B54CDA" w:rsidRDefault="00A35437">
      <w:pPr>
        <w:rPr>
          <w:color w:val="000000" w:themeColor="text1"/>
          <w:szCs w:val="22"/>
        </w:rPr>
      </w:pPr>
      <w:r w:rsidRPr="00B54CDA">
        <w:rPr>
          <w:rFonts w:hint="eastAsia"/>
          <w:color w:val="000000" w:themeColor="text1"/>
          <w:szCs w:val="22"/>
        </w:rPr>
        <w:t>八　新設合併契約等備置開始日後新設分割が効力を生ずる日までの間に、前各号に掲げる事項に変更が生じたときは、変更後の当該事項</w:t>
      </w:r>
    </w:p>
    <w:p w14:paraId="201FCA6F" w14:textId="77777777" w:rsidR="00E451F6" w:rsidRPr="00B54CDA" w:rsidRDefault="00A35437">
      <w:pPr>
        <w:rPr>
          <w:color w:val="000000" w:themeColor="text1"/>
          <w:szCs w:val="22"/>
        </w:rPr>
      </w:pPr>
      <w:r w:rsidRPr="00B54CDA">
        <w:rPr>
          <w:rFonts w:hint="eastAsia"/>
          <w:color w:val="000000" w:themeColor="text1"/>
          <w:szCs w:val="22"/>
        </w:rPr>
        <w:t>（株式移転完全子会社の事前開示事項）</w:t>
      </w:r>
    </w:p>
    <w:p w14:paraId="38C22B8A" w14:textId="77777777" w:rsidR="00E451F6" w:rsidRPr="00B54CDA" w:rsidRDefault="00A35437">
      <w:pPr>
        <w:rPr>
          <w:color w:val="000000" w:themeColor="text1"/>
          <w:szCs w:val="22"/>
        </w:rPr>
      </w:pPr>
      <w:r w:rsidRPr="00B54CDA">
        <w:rPr>
          <w:rFonts w:hint="eastAsia"/>
          <w:color w:val="000000" w:themeColor="text1"/>
          <w:szCs w:val="22"/>
        </w:rPr>
        <w:t>第二百六条　法第八百三条第一項に規定する法務省令で定める事項は、同項に規定する消滅株式会社等が株式移転完全子会社である場合には、次に掲げる事項とする。</w:t>
      </w:r>
    </w:p>
    <w:p w14:paraId="6DFF02C0" w14:textId="77777777" w:rsidR="00E451F6" w:rsidRPr="00B54CDA" w:rsidRDefault="00A35437">
      <w:pPr>
        <w:rPr>
          <w:color w:val="000000" w:themeColor="text1"/>
          <w:szCs w:val="22"/>
        </w:rPr>
      </w:pPr>
      <w:r w:rsidRPr="00B54CDA">
        <w:rPr>
          <w:rFonts w:hint="eastAsia"/>
          <w:color w:val="000000" w:themeColor="text1"/>
          <w:szCs w:val="22"/>
        </w:rPr>
        <w:lastRenderedPageBreak/>
        <w:t>一　法第七百七十三条第一項第五号から第八号までに掲げる事項についての定めの相当性に関する事項</w:t>
      </w:r>
    </w:p>
    <w:p w14:paraId="492F6957" w14:textId="77777777" w:rsidR="00E451F6" w:rsidRPr="00B54CDA" w:rsidRDefault="00A35437">
      <w:pPr>
        <w:rPr>
          <w:color w:val="000000" w:themeColor="text1"/>
          <w:szCs w:val="22"/>
        </w:rPr>
      </w:pPr>
      <w:r w:rsidRPr="00B54CDA">
        <w:rPr>
          <w:rFonts w:hint="eastAsia"/>
          <w:color w:val="000000" w:themeColor="text1"/>
          <w:szCs w:val="22"/>
        </w:rPr>
        <w:t>二　株式移転完全子会社の全部又は一部が法第八百八条第三項第三号に定める新株予約権を発行している場合には、法第七百七十三条第一項第九号及び第十号に掲げる事項についての定めの相当性に関する事項（当該新株予約権に係る事項に限る。）</w:t>
      </w:r>
    </w:p>
    <w:p w14:paraId="19298CC3" w14:textId="77777777" w:rsidR="00E451F6" w:rsidRPr="00B54CDA" w:rsidRDefault="00A35437">
      <w:pPr>
        <w:rPr>
          <w:color w:val="000000" w:themeColor="text1"/>
          <w:szCs w:val="22"/>
        </w:rPr>
      </w:pPr>
      <w:r w:rsidRPr="00B54CDA">
        <w:rPr>
          <w:rFonts w:hint="eastAsia"/>
          <w:color w:val="000000" w:themeColor="text1"/>
          <w:szCs w:val="22"/>
        </w:rPr>
        <w:t>三　他の株式移転完全子会社についての次に掲げる事項</w:t>
      </w:r>
    </w:p>
    <w:p w14:paraId="14A7197B"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他の株式移転完全子会社の成立の日における貸借対照表）の内容</w:t>
      </w:r>
    </w:p>
    <w:p w14:paraId="4FF932DC"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他の株式移転完全子会社の成立の日）後の日を臨時決算日（二以上の臨時決算日がある場合にあっては、最も遅いもの）とする臨時計算書類等があるときは、当該臨時計算書類等の内容</w:t>
      </w:r>
    </w:p>
    <w:p w14:paraId="5AC3355F" w14:textId="77777777" w:rsidR="00E451F6" w:rsidRPr="00B54CDA" w:rsidRDefault="00A35437">
      <w:pPr>
        <w:rPr>
          <w:color w:val="000000" w:themeColor="text1"/>
          <w:szCs w:val="22"/>
        </w:rPr>
      </w:pPr>
      <w:r w:rsidRPr="00B54CDA">
        <w:rPr>
          <w:rFonts w:hint="eastAsia"/>
          <w:color w:val="000000" w:themeColor="text1"/>
          <w:szCs w:val="22"/>
        </w:rPr>
        <w:t>ハ　他の株式移転完全子会社において最終事業年度の末日（最終事業年度がない場合にあっては、他の株式移転完全子会社の成立の日）後に重要な財産の処分、重大な債務の負担その他の会社財産の状況に重要な影響を与える事象が生じたときは、その内容（新設合併契約等備置開始日後株式移転の効力が生ずる日までの間に新たな最終事業年度が存することとなる場合にあっては、当該新たな最終事業年度の末日後に生じた事象の内容に限る。）</w:t>
      </w:r>
    </w:p>
    <w:p w14:paraId="68C584E5" w14:textId="77777777" w:rsidR="00E451F6" w:rsidRPr="00B54CDA" w:rsidRDefault="00A35437">
      <w:pPr>
        <w:rPr>
          <w:color w:val="000000" w:themeColor="text1"/>
          <w:szCs w:val="22"/>
        </w:rPr>
      </w:pPr>
      <w:r w:rsidRPr="00B54CDA">
        <w:rPr>
          <w:rFonts w:hint="eastAsia"/>
          <w:color w:val="000000" w:themeColor="text1"/>
          <w:szCs w:val="22"/>
        </w:rPr>
        <w:t>四　当該株式移転完全子会社についての次に掲げる事項</w:t>
      </w:r>
    </w:p>
    <w:p w14:paraId="111A998B" w14:textId="77777777" w:rsidR="00E451F6" w:rsidRPr="00B54CDA" w:rsidRDefault="00A35437">
      <w:pPr>
        <w:rPr>
          <w:color w:val="000000" w:themeColor="text1"/>
          <w:szCs w:val="22"/>
        </w:rPr>
      </w:pPr>
      <w:r w:rsidRPr="00B54CDA">
        <w:rPr>
          <w:rFonts w:hint="eastAsia"/>
          <w:color w:val="000000" w:themeColor="text1"/>
          <w:szCs w:val="22"/>
        </w:rPr>
        <w:t>イ　当該株式移転完全子会社において最終事業年度の末日（最終事業年度がない場合にあっては、当該株式移転完全子会社の成立の日）後に重要な財産の処分、重大な債務の負担その他の会社財産の状況に重要な影響を与える事象が生じたときは、その内容（新設合併契約等備置開始日後株式移転の効力が生ずる日までの間に新たな最終事業年度が存することとなる場合にあっては、当該新たな最終事業年度の末日後に生じた事象の内容に限る。）</w:t>
      </w:r>
    </w:p>
    <w:p w14:paraId="26D15EAF" w14:textId="77777777" w:rsidR="00E451F6" w:rsidRPr="00B54CDA" w:rsidRDefault="00A35437">
      <w:pPr>
        <w:rPr>
          <w:color w:val="000000" w:themeColor="text1"/>
          <w:szCs w:val="22"/>
        </w:rPr>
      </w:pPr>
      <w:r w:rsidRPr="00B54CDA">
        <w:rPr>
          <w:rFonts w:hint="eastAsia"/>
          <w:color w:val="000000" w:themeColor="text1"/>
          <w:szCs w:val="22"/>
        </w:rPr>
        <w:t>ロ　当該株式移転完全子会社において最終事業年度がないときは、当該株式移転完全子会社の成立の日における貸借対照表</w:t>
      </w:r>
    </w:p>
    <w:p w14:paraId="72683A82" w14:textId="77777777" w:rsidR="00E451F6" w:rsidRPr="00B54CDA" w:rsidRDefault="00A35437">
      <w:pPr>
        <w:rPr>
          <w:color w:val="000000" w:themeColor="text1"/>
          <w:szCs w:val="22"/>
        </w:rPr>
      </w:pPr>
      <w:r w:rsidRPr="00B54CDA">
        <w:rPr>
          <w:rFonts w:hint="eastAsia"/>
          <w:color w:val="000000" w:themeColor="text1"/>
          <w:szCs w:val="22"/>
        </w:rPr>
        <w:t>五　法第八百十条の規定により株式移転について異議を述べることができる債権者があるときは、株式移転が効力を生ずる日以後における株式移転設立完全親会社の債務（他の株式移転完全子会社から承継する債務を除き、当該異議を述べることができる債権者に対して負担する債務に限る。）の履行の見込みに関する事項</w:t>
      </w:r>
    </w:p>
    <w:p w14:paraId="51472F93" w14:textId="77777777" w:rsidR="00E451F6" w:rsidRPr="00B54CDA" w:rsidRDefault="00A35437">
      <w:pPr>
        <w:rPr>
          <w:color w:val="000000" w:themeColor="text1"/>
          <w:szCs w:val="22"/>
        </w:rPr>
      </w:pPr>
      <w:r w:rsidRPr="00B54CDA">
        <w:rPr>
          <w:rFonts w:hint="eastAsia"/>
          <w:color w:val="000000" w:themeColor="text1"/>
          <w:szCs w:val="22"/>
        </w:rPr>
        <w:t>六　新設合併契約等備置開始日後株式移転が効力を生ずる日までの間に、前各号に掲げる事項に変更が生じたときは、変更後の当該事項</w:t>
      </w:r>
    </w:p>
    <w:p w14:paraId="14685891" w14:textId="77777777" w:rsidR="00E451F6" w:rsidRPr="00B54CDA" w:rsidRDefault="00A35437">
      <w:pPr>
        <w:rPr>
          <w:color w:val="000000" w:themeColor="text1"/>
          <w:szCs w:val="22"/>
        </w:rPr>
      </w:pPr>
      <w:r w:rsidRPr="00B54CDA">
        <w:rPr>
          <w:rFonts w:hint="eastAsia"/>
          <w:color w:val="000000" w:themeColor="text1"/>
          <w:szCs w:val="22"/>
        </w:rPr>
        <w:t>（総資産の額）</w:t>
      </w:r>
    </w:p>
    <w:p w14:paraId="4D8AECC6" w14:textId="77777777" w:rsidR="00E451F6" w:rsidRPr="00B54CDA" w:rsidRDefault="00A35437">
      <w:pPr>
        <w:rPr>
          <w:color w:val="000000" w:themeColor="text1"/>
          <w:szCs w:val="22"/>
        </w:rPr>
      </w:pPr>
      <w:r w:rsidRPr="00B54CDA">
        <w:rPr>
          <w:rFonts w:hint="eastAsia"/>
          <w:color w:val="000000" w:themeColor="text1"/>
          <w:szCs w:val="22"/>
        </w:rPr>
        <w:t>第二百七条　法第八百五条に規定する法務省令で定める方法は、算定基準日（新設分割計画を作成した日（当該新設分割計画により当該新設分割計画を作成した日と異なる時（当該新設分割計画を作成した日後から当該新設分割の効力が生ずる時の直前までの間の時に限る。）を定めた場合にあっては、当該時）をいう。以下この条において同じ。）における第一号から第九号までに掲げる額の合計額から第十号に掲げる額を減じて得た額をもって新設分割株式会社の総資産額とする方法とする。</w:t>
      </w:r>
    </w:p>
    <w:p w14:paraId="50E91CE3"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73C92F63"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1466CD5C" w14:textId="77777777" w:rsidR="00E451F6" w:rsidRPr="00B54CDA" w:rsidRDefault="00A35437">
      <w:pPr>
        <w:rPr>
          <w:color w:val="000000" w:themeColor="text1"/>
          <w:szCs w:val="22"/>
        </w:rPr>
      </w:pPr>
      <w:r w:rsidRPr="00B54CDA">
        <w:rPr>
          <w:rFonts w:hint="eastAsia"/>
          <w:color w:val="000000" w:themeColor="text1"/>
          <w:szCs w:val="22"/>
        </w:rPr>
        <w:lastRenderedPageBreak/>
        <w:t>三　利益準備金の額</w:t>
      </w:r>
    </w:p>
    <w:p w14:paraId="3EA83157"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37DA7DF1"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項において同じ。）の末日（最終事業年度がない場合にあっては、新設分割株式会社の成立の日。以下この項において同じ。）における評価・換算差額等に係る額</w:t>
      </w:r>
    </w:p>
    <w:p w14:paraId="2A902315"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3EE82C81"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5B22E7B4" w14:textId="77777777" w:rsidR="00E451F6" w:rsidRPr="00B54CDA" w:rsidRDefault="00A35437">
      <w:pPr>
        <w:rPr>
          <w:color w:val="000000" w:themeColor="text1"/>
          <w:szCs w:val="22"/>
        </w:rPr>
      </w:pPr>
      <w:r w:rsidRPr="00B54CDA">
        <w:rPr>
          <w:rFonts w:hint="eastAsia"/>
          <w:color w:val="000000" w:themeColor="text1"/>
          <w:szCs w:val="22"/>
        </w:rPr>
        <w:t>八　最終事業年度の末日において負債の部に計上した額</w:t>
      </w:r>
    </w:p>
    <w:p w14:paraId="0E7E2759" w14:textId="77777777" w:rsidR="00E451F6" w:rsidRPr="00B54CDA" w:rsidRDefault="00A35437">
      <w:pPr>
        <w:rPr>
          <w:color w:val="000000" w:themeColor="text1"/>
          <w:szCs w:val="22"/>
        </w:rPr>
      </w:pPr>
      <w:r w:rsidRPr="00B54CDA">
        <w:rPr>
          <w:rFonts w:hint="eastAsia"/>
          <w:color w:val="000000" w:themeColor="text1"/>
          <w:szCs w:val="22"/>
        </w:rPr>
        <w:t>九　最終事業年度の末日後に吸収合併、吸収分割による他の会社の事業に係る権利義務の承継又は他の会社（外国会社を含む。）の事業の全部の譲受けをしたときは、これらの行為により承継又は譲受けをした負債の額</w:t>
      </w:r>
    </w:p>
    <w:p w14:paraId="70EDD6EA" w14:textId="77777777" w:rsidR="00E451F6" w:rsidRPr="00B54CDA" w:rsidRDefault="00A35437">
      <w:pPr>
        <w:rPr>
          <w:color w:val="000000" w:themeColor="text1"/>
          <w:szCs w:val="22"/>
        </w:rPr>
      </w:pPr>
      <w:r w:rsidRPr="00B54CDA">
        <w:rPr>
          <w:rFonts w:hint="eastAsia"/>
          <w:color w:val="000000" w:themeColor="text1"/>
          <w:szCs w:val="22"/>
        </w:rPr>
        <w:t>十　自己株式及び自己新株予約権の帳簿価額の合計額</w:t>
      </w:r>
    </w:p>
    <w:p w14:paraId="0A841417"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新設分割株式会社が清算株式会社である場合における法第八百五条に規定する法務省令で定める方法は、法第四百九十二条第一項の規定により作成した貸借対照表の資産の部に計上した額をもって新設分割株式会社の総資産額とする方法とする。</w:t>
      </w:r>
    </w:p>
    <w:p w14:paraId="07B4CE66"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54CB5394" w14:textId="77777777" w:rsidR="00E451F6" w:rsidRPr="00B54CDA" w:rsidRDefault="00A35437">
      <w:pPr>
        <w:rPr>
          <w:color w:val="000000" w:themeColor="text1"/>
          <w:szCs w:val="22"/>
        </w:rPr>
      </w:pPr>
      <w:r w:rsidRPr="00B54CDA">
        <w:rPr>
          <w:rFonts w:hint="eastAsia"/>
          <w:color w:val="000000" w:themeColor="text1"/>
          <w:szCs w:val="22"/>
        </w:rPr>
        <w:t>第二百八条　法第八百十条第二項第三号に規定する法務省令で定めるものは、同項の規定による公告の日又は同項の規定による催告の日のいずれか早い日における次の各号に掲げる場合の区分に応じ、当該各号に定めるものとする。</w:t>
      </w:r>
    </w:p>
    <w:p w14:paraId="4ABB14FA"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公告対象会社（法第八百十条第二項第三号の株式会社をいう。以下この条において同じ。）が法第四百四十条第一項又は第二項の規定による公告をしている場合　次に掲げるもの</w:t>
      </w:r>
    </w:p>
    <w:p w14:paraId="28AF4331"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4207E1F1"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49DEE65C"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139E13CE" w14:textId="77777777" w:rsidR="00E451F6" w:rsidRPr="00B54CDA" w:rsidRDefault="00A35437">
      <w:pPr>
        <w:rPr>
          <w:color w:val="000000" w:themeColor="text1"/>
          <w:szCs w:val="22"/>
        </w:rPr>
      </w:pPr>
      <w:r w:rsidRPr="00B54CDA">
        <w:rPr>
          <w:rFonts w:hint="eastAsia"/>
          <w:color w:val="000000" w:themeColor="text1"/>
          <w:szCs w:val="22"/>
        </w:rPr>
        <w:t>二　最終事業年度に係る貸借対照表につき公告対象会社が法第四百四十条第三項に規定する措置をとっている場合　法第九百十一条第三項第二十六号に掲げる事項</w:t>
      </w:r>
    </w:p>
    <w:p w14:paraId="3BDEEB2A" w14:textId="77777777" w:rsidR="00E451F6" w:rsidRPr="00B54CDA" w:rsidRDefault="00A35437">
      <w:pPr>
        <w:rPr>
          <w:color w:val="000000" w:themeColor="text1"/>
          <w:szCs w:val="22"/>
        </w:rPr>
      </w:pPr>
      <w:r w:rsidRPr="00B54CDA">
        <w:rPr>
          <w:rFonts w:hint="eastAsia"/>
          <w:color w:val="000000" w:themeColor="text1"/>
          <w:szCs w:val="22"/>
        </w:rPr>
        <w:t>三　公告対象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309BA0B1" w14:textId="77777777" w:rsidR="00E451F6" w:rsidRPr="00B54CDA" w:rsidRDefault="00A35437">
      <w:pPr>
        <w:rPr>
          <w:color w:val="000000" w:themeColor="text1"/>
          <w:szCs w:val="22"/>
        </w:rPr>
      </w:pPr>
      <w:r w:rsidRPr="00B54CDA">
        <w:rPr>
          <w:rFonts w:hint="eastAsia"/>
          <w:color w:val="000000" w:themeColor="text1"/>
          <w:szCs w:val="22"/>
        </w:rPr>
        <w:t>四　公告対象会社が会社法の施行に伴う関係法律の整備等に関する法律第二十八条の規定により法第四百四十条の規定が適用されないものである場合　その旨</w:t>
      </w:r>
    </w:p>
    <w:p w14:paraId="3B506C08" w14:textId="77777777" w:rsidR="00E451F6" w:rsidRPr="00B54CDA" w:rsidRDefault="00A35437">
      <w:pPr>
        <w:rPr>
          <w:color w:val="000000" w:themeColor="text1"/>
          <w:szCs w:val="22"/>
        </w:rPr>
      </w:pPr>
      <w:r w:rsidRPr="00B54CDA">
        <w:rPr>
          <w:rFonts w:hint="eastAsia"/>
          <w:color w:val="000000" w:themeColor="text1"/>
          <w:szCs w:val="22"/>
        </w:rPr>
        <w:t>五　公告対象会社につき最終事業年度がない場合　その旨</w:t>
      </w:r>
    </w:p>
    <w:p w14:paraId="0C56C8C4" w14:textId="77777777" w:rsidR="00E451F6" w:rsidRPr="00B54CDA" w:rsidRDefault="00A35437">
      <w:pPr>
        <w:rPr>
          <w:color w:val="000000" w:themeColor="text1"/>
          <w:szCs w:val="22"/>
        </w:rPr>
      </w:pPr>
      <w:r w:rsidRPr="00B54CDA">
        <w:rPr>
          <w:rFonts w:hint="eastAsia"/>
          <w:color w:val="000000" w:themeColor="text1"/>
          <w:szCs w:val="22"/>
        </w:rPr>
        <w:t>六　公告対象会社が清算株式会社である場合　その旨</w:t>
      </w:r>
    </w:p>
    <w:p w14:paraId="348158E1" w14:textId="77777777" w:rsidR="00E451F6" w:rsidRPr="00B54CDA" w:rsidRDefault="00A35437">
      <w:pPr>
        <w:rPr>
          <w:color w:val="000000" w:themeColor="text1"/>
          <w:szCs w:val="22"/>
        </w:rPr>
      </w:pPr>
      <w:r w:rsidRPr="00B54CDA">
        <w:rPr>
          <w:rFonts w:hint="eastAsia"/>
          <w:color w:val="000000" w:themeColor="text1"/>
          <w:szCs w:val="22"/>
        </w:rPr>
        <w:t>七　前各号に掲げる場合以外の場合　会社計算規則第六編第二章の規定による最終事業年度に係る貸借対照表の要旨の内容</w:t>
      </w:r>
    </w:p>
    <w:p w14:paraId="44813FC8" w14:textId="77777777" w:rsidR="00E451F6" w:rsidRPr="00B54CDA" w:rsidRDefault="00A35437">
      <w:pPr>
        <w:rPr>
          <w:color w:val="000000" w:themeColor="text1"/>
          <w:szCs w:val="22"/>
        </w:rPr>
      </w:pPr>
      <w:r w:rsidRPr="00B54CDA">
        <w:rPr>
          <w:rFonts w:hint="eastAsia"/>
          <w:color w:val="000000" w:themeColor="text1"/>
          <w:szCs w:val="22"/>
        </w:rPr>
        <w:lastRenderedPageBreak/>
        <w:t>（新設分割株式会社の事後開示事項）</w:t>
      </w:r>
    </w:p>
    <w:p w14:paraId="0B89D2CB" w14:textId="77777777" w:rsidR="00E451F6" w:rsidRPr="00B54CDA" w:rsidRDefault="00A35437">
      <w:pPr>
        <w:rPr>
          <w:color w:val="000000" w:themeColor="text1"/>
          <w:szCs w:val="22"/>
        </w:rPr>
      </w:pPr>
      <w:r w:rsidRPr="00B54CDA">
        <w:rPr>
          <w:rFonts w:hint="eastAsia"/>
          <w:color w:val="000000" w:themeColor="text1"/>
          <w:szCs w:val="22"/>
        </w:rPr>
        <w:t>第二百九条　法第八百十一条第一項第一号に規定する法務省令で定める事項は、次に掲げる事項とする。</w:t>
      </w:r>
    </w:p>
    <w:p w14:paraId="5F7C6BA7" w14:textId="77777777" w:rsidR="00E451F6" w:rsidRPr="00B54CDA" w:rsidRDefault="00A35437">
      <w:pPr>
        <w:rPr>
          <w:color w:val="000000" w:themeColor="text1"/>
          <w:szCs w:val="22"/>
        </w:rPr>
      </w:pPr>
      <w:r w:rsidRPr="00B54CDA">
        <w:rPr>
          <w:rFonts w:hint="eastAsia"/>
          <w:color w:val="000000" w:themeColor="text1"/>
          <w:szCs w:val="22"/>
        </w:rPr>
        <w:t>一　新設分割が効力を生じた日</w:t>
      </w:r>
    </w:p>
    <w:p w14:paraId="3F7B73C7" w14:textId="77777777" w:rsidR="00E451F6" w:rsidRPr="00B54CDA" w:rsidRDefault="00A35437">
      <w:pPr>
        <w:rPr>
          <w:color w:val="000000" w:themeColor="text1"/>
          <w:szCs w:val="22"/>
        </w:rPr>
      </w:pPr>
      <w:r w:rsidRPr="00B54CDA">
        <w:rPr>
          <w:rFonts w:hint="eastAsia"/>
          <w:color w:val="000000" w:themeColor="text1"/>
          <w:szCs w:val="22"/>
        </w:rPr>
        <w:t>二　法第八百五条の二の規定による請求に係る手続の経過</w:t>
      </w:r>
    </w:p>
    <w:p w14:paraId="1925230F" w14:textId="77777777" w:rsidR="00E451F6" w:rsidRPr="00B54CDA" w:rsidRDefault="00A35437">
      <w:pPr>
        <w:rPr>
          <w:color w:val="000000" w:themeColor="text1"/>
          <w:szCs w:val="22"/>
        </w:rPr>
      </w:pPr>
      <w:r w:rsidRPr="00B54CDA">
        <w:rPr>
          <w:rFonts w:hint="eastAsia"/>
          <w:color w:val="000000" w:themeColor="text1"/>
          <w:szCs w:val="22"/>
        </w:rPr>
        <w:t>三　法第八百六条及び第八百八条の規定並びに法第八百十条（法第八百十三条第二項において準用する場合を含む。）の規定による手続の経過</w:t>
      </w:r>
    </w:p>
    <w:p w14:paraId="6FC8A0E7" w14:textId="77777777" w:rsidR="00E451F6" w:rsidRPr="00B54CDA" w:rsidRDefault="00A35437">
      <w:pPr>
        <w:rPr>
          <w:color w:val="000000" w:themeColor="text1"/>
          <w:szCs w:val="22"/>
        </w:rPr>
      </w:pPr>
      <w:r w:rsidRPr="00B54CDA">
        <w:rPr>
          <w:rFonts w:hint="eastAsia"/>
          <w:color w:val="000000" w:themeColor="text1"/>
          <w:szCs w:val="22"/>
        </w:rPr>
        <w:t>四　新設分割により新設分割設立会社が新設分割会社から承継した重要な権利義務に関する事項</w:t>
      </w:r>
    </w:p>
    <w:p w14:paraId="4C9D5DDB"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新設分割に関する重要な事項</w:t>
      </w:r>
    </w:p>
    <w:p w14:paraId="7CECE076" w14:textId="77777777" w:rsidR="00E451F6" w:rsidRPr="00B54CDA" w:rsidRDefault="00A35437">
      <w:pPr>
        <w:rPr>
          <w:color w:val="000000" w:themeColor="text1"/>
          <w:szCs w:val="22"/>
        </w:rPr>
      </w:pPr>
      <w:r w:rsidRPr="00B54CDA">
        <w:rPr>
          <w:rFonts w:hint="eastAsia"/>
          <w:color w:val="000000" w:themeColor="text1"/>
          <w:szCs w:val="22"/>
        </w:rPr>
        <w:t>（株式移転完全子会社の事後開示事項）</w:t>
      </w:r>
    </w:p>
    <w:p w14:paraId="19B0811E" w14:textId="77777777" w:rsidR="00E451F6" w:rsidRPr="00B54CDA" w:rsidRDefault="00A35437">
      <w:pPr>
        <w:rPr>
          <w:color w:val="000000" w:themeColor="text1"/>
          <w:szCs w:val="22"/>
        </w:rPr>
      </w:pPr>
      <w:r w:rsidRPr="00B54CDA">
        <w:rPr>
          <w:rFonts w:hint="eastAsia"/>
          <w:color w:val="000000" w:themeColor="text1"/>
          <w:szCs w:val="22"/>
        </w:rPr>
        <w:t>第二百十条　法第八百十一条第一項第二号に規定する法務省令で定める事項は、次に掲げる事項とする。</w:t>
      </w:r>
    </w:p>
    <w:p w14:paraId="3984316F" w14:textId="77777777" w:rsidR="00E451F6" w:rsidRPr="00B54CDA" w:rsidRDefault="00A35437">
      <w:pPr>
        <w:rPr>
          <w:color w:val="000000" w:themeColor="text1"/>
          <w:szCs w:val="22"/>
        </w:rPr>
      </w:pPr>
      <w:r w:rsidRPr="00B54CDA">
        <w:rPr>
          <w:rFonts w:hint="eastAsia"/>
          <w:color w:val="000000" w:themeColor="text1"/>
          <w:szCs w:val="22"/>
        </w:rPr>
        <w:t>一　株式移転が効力を生じた日</w:t>
      </w:r>
    </w:p>
    <w:p w14:paraId="22F81B26" w14:textId="77777777" w:rsidR="00E451F6" w:rsidRPr="00B54CDA" w:rsidRDefault="00A35437">
      <w:pPr>
        <w:rPr>
          <w:color w:val="000000" w:themeColor="text1"/>
          <w:szCs w:val="22"/>
        </w:rPr>
      </w:pPr>
      <w:r w:rsidRPr="00B54CDA">
        <w:rPr>
          <w:rFonts w:hint="eastAsia"/>
          <w:color w:val="000000" w:themeColor="text1"/>
          <w:szCs w:val="22"/>
        </w:rPr>
        <w:t>二　法第八百五条の二の規定による請求に係る手続の経過</w:t>
      </w:r>
    </w:p>
    <w:p w14:paraId="76E161E1" w14:textId="77777777" w:rsidR="00E451F6" w:rsidRPr="00B54CDA" w:rsidRDefault="00A35437">
      <w:pPr>
        <w:rPr>
          <w:color w:val="000000" w:themeColor="text1"/>
          <w:szCs w:val="22"/>
        </w:rPr>
      </w:pPr>
      <w:r w:rsidRPr="00B54CDA">
        <w:rPr>
          <w:rFonts w:hint="eastAsia"/>
          <w:color w:val="000000" w:themeColor="text1"/>
          <w:szCs w:val="22"/>
        </w:rPr>
        <w:t>三　法第八百六条、第八百八条及び第八百十条の規定による手続の経過</w:t>
      </w:r>
    </w:p>
    <w:p w14:paraId="02369223" w14:textId="77777777" w:rsidR="00E451F6" w:rsidRPr="00B54CDA" w:rsidRDefault="00A35437">
      <w:pPr>
        <w:rPr>
          <w:color w:val="000000" w:themeColor="text1"/>
          <w:szCs w:val="22"/>
        </w:rPr>
      </w:pPr>
      <w:r w:rsidRPr="00B54CDA">
        <w:rPr>
          <w:rFonts w:hint="eastAsia"/>
          <w:color w:val="000000" w:themeColor="text1"/>
          <w:szCs w:val="22"/>
        </w:rPr>
        <w:t>四　株式移転により株式移転設立完全親会社に移転した株式移転完全子会社の株式の数（株式移転完全子会社が種類株式発行会社であるときは、株式の種類及び種類ごとの数）</w:t>
      </w:r>
    </w:p>
    <w:p w14:paraId="0D366BDA"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株式移転に関する重要な事項</w:t>
      </w:r>
    </w:p>
    <w:p w14:paraId="194B87CA"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六章　新設合併設立株式会社、新設分割設立株式会社及び株式移転設立完全親会社の手続</w:t>
      </w:r>
    </w:p>
    <w:p w14:paraId="37322B50" w14:textId="77777777" w:rsidR="00E451F6" w:rsidRPr="00B54CDA" w:rsidRDefault="00A35437">
      <w:pPr>
        <w:rPr>
          <w:color w:val="000000" w:themeColor="text1"/>
          <w:szCs w:val="22"/>
        </w:rPr>
      </w:pPr>
      <w:r w:rsidRPr="00B54CDA">
        <w:rPr>
          <w:rFonts w:hint="eastAsia"/>
          <w:color w:val="000000" w:themeColor="text1"/>
          <w:szCs w:val="22"/>
        </w:rPr>
        <w:t>（新設合併設立株式会社の事後開示事項）</w:t>
      </w:r>
    </w:p>
    <w:p w14:paraId="168F4DE7" w14:textId="77777777" w:rsidR="00E451F6" w:rsidRPr="00B54CDA" w:rsidRDefault="00A35437">
      <w:pPr>
        <w:rPr>
          <w:color w:val="000000" w:themeColor="text1"/>
          <w:szCs w:val="22"/>
        </w:rPr>
      </w:pPr>
      <w:r w:rsidRPr="00B54CDA">
        <w:rPr>
          <w:rFonts w:hint="eastAsia"/>
          <w:color w:val="000000" w:themeColor="text1"/>
          <w:szCs w:val="22"/>
        </w:rPr>
        <w:t>第二百十一条　法第八百十五条第一項に規定する法務省令で定める事項は、次に掲げる事項とする。</w:t>
      </w:r>
    </w:p>
    <w:p w14:paraId="7A270E66" w14:textId="77777777" w:rsidR="00E451F6" w:rsidRPr="00B54CDA" w:rsidRDefault="00A35437">
      <w:pPr>
        <w:rPr>
          <w:color w:val="000000" w:themeColor="text1"/>
          <w:szCs w:val="22"/>
        </w:rPr>
      </w:pPr>
      <w:r w:rsidRPr="00B54CDA">
        <w:rPr>
          <w:rFonts w:hint="eastAsia"/>
          <w:color w:val="000000" w:themeColor="text1"/>
          <w:szCs w:val="22"/>
        </w:rPr>
        <w:t>一　新設合併が効力を生じた日</w:t>
      </w:r>
    </w:p>
    <w:p w14:paraId="56056660" w14:textId="77777777" w:rsidR="00E451F6" w:rsidRPr="00B54CDA" w:rsidRDefault="00A35437">
      <w:pPr>
        <w:rPr>
          <w:color w:val="000000" w:themeColor="text1"/>
          <w:szCs w:val="22"/>
        </w:rPr>
      </w:pPr>
      <w:r w:rsidRPr="00B54CDA">
        <w:rPr>
          <w:rFonts w:hint="eastAsia"/>
          <w:color w:val="000000" w:themeColor="text1"/>
          <w:szCs w:val="22"/>
        </w:rPr>
        <w:t>二　法第八百五条の二の規定による請求に係る手続の経過</w:t>
      </w:r>
    </w:p>
    <w:p w14:paraId="23209662" w14:textId="77777777" w:rsidR="00E451F6" w:rsidRPr="00B54CDA" w:rsidRDefault="00A35437">
      <w:pPr>
        <w:rPr>
          <w:color w:val="000000" w:themeColor="text1"/>
          <w:szCs w:val="22"/>
        </w:rPr>
      </w:pPr>
      <w:r w:rsidRPr="00B54CDA">
        <w:rPr>
          <w:rFonts w:hint="eastAsia"/>
          <w:color w:val="000000" w:themeColor="text1"/>
          <w:szCs w:val="22"/>
        </w:rPr>
        <w:t>三　法第八百六条及び第八百八条の規定並びに法第八百十条（法第八百十三条第二項において準用する場合を含む。）の規定による手続の経過</w:t>
      </w:r>
    </w:p>
    <w:p w14:paraId="13B4DAAC" w14:textId="77777777" w:rsidR="00E451F6" w:rsidRPr="00B54CDA" w:rsidRDefault="00A35437">
      <w:pPr>
        <w:rPr>
          <w:color w:val="000000" w:themeColor="text1"/>
          <w:szCs w:val="22"/>
        </w:rPr>
      </w:pPr>
      <w:r w:rsidRPr="00B54CDA">
        <w:rPr>
          <w:rFonts w:hint="eastAsia"/>
          <w:color w:val="000000" w:themeColor="text1"/>
          <w:szCs w:val="22"/>
        </w:rPr>
        <w:t>四　新設合併により新設合併設立株式会社が新設合併消滅会社から承継した重要な権利義務に関する事項</w:t>
      </w:r>
    </w:p>
    <w:p w14:paraId="51F8EF34" w14:textId="77777777" w:rsidR="00E451F6" w:rsidRPr="00B54CDA" w:rsidRDefault="00A35437">
      <w:pPr>
        <w:rPr>
          <w:color w:val="000000" w:themeColor="text1"/>
          <w:szCs w:val="22"/>
        </w:rPr>
      </w:pPr>
      <w:r w:rsidRPr="00B54CDA">
        <w:rPr>
          <w:rFonts w:hint="eastAsia"/>
          <w:color w:val="000000" w:themeColor="text1"/>
          <w:szCs w:val="22"/>
        </w:rPr>
        <w:t>五　前各号に掲げるもののほか、新設合併に関する重要な事項</w:t>
      </w:r>
    </w:p>
    <w:p w14:paraId="77A4F594" w14:textId="77777777" w:rsidR="00E451F6" w:rsidRPr="00B54CDA" w:rsidRDefault="00A35437">
      <w:pPr>
        <w:rPr>
          <w:color w:val="000000" w:themeColor="text1"/>
          <w:szCs w:val="22"/>
        </w:rPr>
      </w:pPr>
      <w:r w:rsidRPr="00B54CDA">
        <w:rPr>
          <w:rFonts w:hint="eastAsia"/>
          <w:color w:val="000000" w:themeColor="text1"/>
          <w:szCs w:val="22"/>
        </w:rPr>
        <w:t>（新設分割設立株式会社の事後開示事項）</w:t>
      </w:r>
    </w:p>
    <w:p w14:paraId="30F075BD" w14:textId="77777777" w:rsidR="00E451F6" w:rsidRPr="00B54CDA" w:rsidRDefault="00A35437">
      <w:pPr>
        <w:rPr>
          <w:color w:val="000000" w:themeColor="text1"/>
          <w:szCs w:val="22"/>
        </w:rPr>
      </w:pPr>
      <w:r w:rsidRPr="00B54CDA">
        <w:rPr>
          <w:rFonts w:hint="eastAsia"/>
          <w:color w:val="000000" w:themeColor="text1"/>
          <w:szCs w:val="22"/>
        </w:rPr>
        <w:t>第二百十二条　法第八百十五条第二項に規定する法務省令で定める事項は、次に掲げる事項とする。</w:t>
      </w:r>
    </w:p>
    <w:p w14:paraId="5467F20F" w14:textId="77777777" w:rsidR="00E451F6" w:rsidRPr="00B54CDA" w:rsidRDefault="00A35437">
      <w:pPr>
        <w:rPr>
          <w:color w:val="000000" w:themeColor="text1"/>
          <w:szCs w:val="22"/>
        </w:rPr>
      </w:pPr>
      <w:r w:rsidRPr="00B54CDA">
        <w:rPr>
          <w:rFonts w:hint="eastAsia"/>
          <w:color w:val="000000" w:themeColor="text1"/>
          <w:szCs w:val="22"/>
        </w:rPr>
        <w:t>一　新設分割が効力を生じた日</w:t>
      </w:r>
    </w:p>
    <w:p w14:paraId="3F06DA41" w14:textId="77777777" w:rsidR="00E451F6" w:rsidRPr="00B54CDA" w:rsidRDefault="00A35437">
      <w:pPr>
        <w:rPr>
          <w:color w:val="000000" w:themeColor="text1"/>
          <w:szCs w:val="22"/>
        </w:rPr>
      </w:pPr>
      <w:r w:rsidRPr="00B54CDA">
        <w:rPr>
          <w:rFonts w:hint="eastAsia"/>
          <w:color w:val="000000" w:themeColor="text1"/>
          <w:szCs w:val="22"/>
        </w:rPr>
        <w:t>二　法第八百十三条第二項において準用する法第八百十条の規定による手続の経過</w:t>
      </w:r>
    </w:p>
    <w:p w14:paraId="7BABF45B" w14:textId="77777777" w:rsidR="00E451F6" w:rsidRPr="00B54CDA" w:rsidRDefault="00A35437">
      <w:pPr>
        <w:rPr>
          <w:color w:val="000000" w:themeColor="text1"/>
          <w:szCs w:val="22"/>
        </w:rPr>
      </w:pPr>
      <w:r w:rsidRPr="00B54CDA">
        <w:rPr>
          <w:rFonts w:hint="eastAsia"/>
          <w:color w:val="000000" w:themeColor="text1"/>
          <w:szCs w:val="22"/>
        </w:rPr>
        <w:t>三　新設分割により新設分割設立株式会社が新設分割合同会社から承継した重要な権利義務に関する事項</w:t>
      </w:r>
    </w:p>
    <w:p w14:paraId="005C0FAE" w14:textId="77777777" w:rsidR="00E451F6" w:rsidRPr="00B54CDA" w:rsidRDefault="00A35437">
      <w:pPr>
        <w:rPr>
          <w:color w:val="000000" w:themeColor="text1"/>
          <w:szCs w:val="22"/>
        </w:rPr>
      </w:pPr>
      <w:r w:rsidRPr="00B54CDA">
        <w:rPr>
          <w:rFonts w:hint="eastAsia"/>
          <w:color w:val="000000" w:themeColor="text1"/>
          <w:szCs w:val="22"/>
        </w:rPr>
        <w:t>四　前三号に掲げるもののほか、新設分割に関する重要な事項</w:t>
      </w:r>
    </w:p>
    <w:p w14:paraId="2B0CFA54" w14:textId="77777777" w:rsidR="00E451F6" w:rsidRPr="00B54CDA" w:rsidRDefault="00A35437">
      <w:pPr>
        <w:rPr>
          <w:color w:val="000000" w:themeColor="text1"/>
          <w:szCs w:val="22"/>
        </w:rPr>
      </w:pPr>
      <w:r w:rsidRPr="00B54CDA">
        <w:rPr>
          <w:rFonts w:hint="eastAsia"/>
          <w:color w:val="000000" w:themeColor="text1"/>
          <w:szCs w:val="22"/>
        </w:rPr>
        <w:t>（新設合併設立株式会社の事後開示事項）</w:t>
      </w:r>
    </w:p>
    <w:p w14:paraId="1CE38679" w14:textId="77777777" w:rsidR="00E451F6" w:rsidRPr="00B54CDA" w:rsidRDefault="00A35437">
      <w:pPr>
        <w:rPr>
          <w:color w:val="000000" w:themeColor="text1"/>
          <w:szCs w:val="22"/>
        </w:rPr>
      </w:pPr>
      <w:r w:rsidRPr="00B54CDA">
        <w:rPr>
          <w:rFonts w:hint="eastAsia"/>
          <w:color w:val="000000" w:themeColor="text1"/>
          <w:szCs w:val="22"/>
        </w:rPr>
        <w:lastRenderedPageBreak/>
        <w:t>第二百十三条　法第八百十五条第三項第一号に規定する法務省令で定める事項は、法第八百三条第一項の規定により新設合併消滅株式会社が備え置いた書面又は電磁的記録に記載又は記録がされた事項（新設合併契約の内容を除く。）とする。</w:t>
      </w:r>
    </w:p>
    <w:p w14:paraId="2D2797FD" w14:textId="77777777" w:rsidR="00E451F6" w:rsidRPr="00EB391A" w:rsidRDefault="00A35437" w:rsidP="00EB391A">
      <w:pPr>
        <w:ind w:leftChars="291" w:left="660"/>
        <w:rPr>
          <w:b/>
          <w:bCs/>
          <w:color w:val="000000" w:themeColor="text1"/>
          <w:szCs w:val="22"/>
        </w:rPr>
      </w:pPr>
      <w:r w:rsidRPr="00EB391A">
        <w:rPr>
          <w:rFonts w:hint="eastAsia"/>
          <w:b/>
          <w:bCs/>
          <w:color w:val="000000" w:themeColor="text1"/>
          <w:szCs w:val="22"/>
        </w:rPr>
        <w:t>第七章　株式交付親会社の手続</w:t>
      </w:r>
    </w:p>
    <w:p w14:paraId="587F9293" w14:textId="77777777" w:rsidR="00E451F6" w:rsidRPr="00B54CDA" w:rsidRDefault="00A35437">
      <w:pPr>
        <w:rPr>
          <w:color w:val="000000" w:themeColor="text1"/>
          <w:szCs w:val="22"/>
        </w:rPr>
      </w:pPr>
      <w:r w:rsidRPr="00B54CDA">
        <w:rPr>
          <w:rFonts w:hint="eastAsia"/>
          <w:color w:val="000000" w:themeColor="text1"/>
          <w:szCs w:val="22"/>
        </w:rPr>
        <w:t>（株式交付親会社の事前開示事項）</w:t>
      </w:r>
    </w:p>
    <w:p w14:paraId="3DE79203" w14:textId="77777777" w:rsidR="00E451F6" w:rsidRPr="00B54CDA" w:rsidRDefault="00A35437">
      <w:pPr>
        <w:rPr>
          <w:color w:val="000000" w:themeColor="text1"/>
          <w:szCs w:val="22"/>
        </w:rPr>
      </w:pPr>
      <w:r w:rsidRPr="00B54CDA">
        <w:rPr>
          <w:rFonts w:hint="eastAsia"/>
          <w:color w:val="000000" w:themeColor="text1"/>
          <w:szCs w:val="22"/>
        </w:rPr>
        <w:t>第二百十三条の二　法第八百十六条の二第一項に規定する法務省令で定める事項は、次に掲げる事項とする。</w:t>
      </w:r>
    </w:p>
    <w:p w14:paraId="69FC8235" w14:textId="77777777" w:rsidR="00E451F6" w:rsidRPr="00B54CDA" w:rsidRDefault="00A35437">
      <w:pPr>
        <w:rPr>
          <w:color w:val="000000" w:themeColor="text1"/>
          <w:szCs w:val="22"/>
        </w:rPr>
      </w:pPr>
      <w:r w:rsidRPr="00B54CDA">
        <w:rPr>
          <w:rFonts w:hint="eastAsia"/>
          <w:color w:val="000000" w:themeColor="text1"/>
          <w:szCs w:val="22"/>
        </w:rPr>
        <w:t>一　法第七百七十四条の三第一項第二号に掲げる事項についての定めが同条第二項に定める要件を満たすと株式交付親会社が判断した理由</w:t>
      </w:r>
    </w:p>
    <w:p w14:paraId="29A8B3A2" w14:textId="77777777" w:rsidR="00E451F6" w:rsidRPr="00B54CDA" w:rsidRDefault="00A35437">
      <w:pPr>
        <w:rPr>
          <w:color w:val="000000" w:themeColor="text1"/>
          <w:szCs w:val="22"/>
        </w:rPr>
      </w:pPr>
      <w:r w:rsidRPr="00B54CDA">
        <w:rPr>
          <w:rFonts w:hint="eastAsia"/>
          <w:color w:val="000000" w:themeColor="text1"/>
          <w:szCs w:val="22"/>
        </w:rPr>
        <w:t>二　法第七百七十四条の三第一項第三号から第六号までに掲げる事項についての定めの相当性に関する事項</w:t>
      </w:r>
    </w:p>
    <w:p w14:paraId="465EE13C" w14:textId="77777777" w:rsidR="00E451F6" w:rsidRPr="00B54CDA" w:rsidRDefault="00A35437">
      <w:pPr>
        <w:rPr>
          <w:color w:val="000000" w:themeColor="text1"/>
          <w:szCs w:val="22"/>
        </w:rPr>
      </w:pPr>
      <w:r w:rsidRPr="00B54CDA">
        <w:rPr>
          <w:rFonts w:hint="eastAsia"/>
          <w:color w:val="000000" w:themeColor="text1"/>
          <w:szCs w:val="22"/>
        </w:rPr>
        <w:t>三　法第七百七十四条の三第一項第七号に掲げる事項を定めたときは、同項第八号及び第九号に掲げる事項についての定めの相当性に関する事項</w:t>
      </w:r>
    </w:p>
    <w:p w14:paraId="5C51FA9C" w14:textId="77777777" w:rsidR="00E451F6" w:rsidRPr="00B54CDA" w:rsidRDefault="00A35437">
      <w:pPr>
        <w:rPr>
          <w:color w:val="000000" w:themeColor="text1"/>
          <w:szCs w:val="22"/>
        </w:rPr>
      </w:pPr>
      <w:r w:rsidRPr="00B54CDA">
        <w:rPr>
          <w:rFonts w:hint="eastAsia"/>
          <w:color w:val="000000" w:themeColor="text1"/>
          <w:szCs w:val="22"/>
        </w:rPr>
        <w:t>四　株式交付子会社についての次に掲げる事項を株式交付親会社が知っているときは、当該事項</w:t>
      </w:r>
    </w:p>
    <w:p w14:paraId="607B87C2" w14:textId="77777777" w:rsidR="00E451F6" w:rsidRPr="00B54CDA" w:rsidRDefault="00A35437">
      <w:pPr>
        <w:rPr>
          <w:color w:val="000000" w:themeColor="text1"/>
          <w:szCs w:val="22"/>
        </w:rPr>
      </w:pPr>
      <w:r w:rsidRPr="00B54CDA">
        <w:rPr>
          <w:rFonts w:hint="eastAsia"/>
          <w:color w:val="000000" w:themeColor="text1"/>
          <w:szCs w:val="22"/>
        </w:rPr>
        <w:t>イ　最終事業年度に係る計算書類等（最終事業年度がない場合にあっては、株式交付子会社の成立の日における貸借対照表）の内容</w:t>
      </w:r>
    </w:p>
    <w:p w14:paraId="635EFDEB" w14:textId="77777777" w:rsidR="00E451F6" w:rsidRPr="00B54CDA" w:rsidRDefault="00A35437">
      <w:pPr>
        <w:rPr>
          <w:color w:val="000000" w:themeColor="text1"/>
          <w:szCs w:val="22"/>
        </w:rPr>
      </w:pPr>
      <w:r w:rsidRPr="00B54CDA">
        <w:rPr>
          <w:rFonts w:hint="eastAsia"/>
          <w:color w:val="000000" w:themeColor="text1"/>
          <w:szCs w:val="22"/>
        </w:rPr>
        <w:t>ロ　最終事業年度の末日（最終事業年度がない場合にあっては、株式交付子会社の成立の日。ハにおいて同じ。）後の日を臨時決算日（二以上の臨時決算日がある場合にあっては、最も遅いもの）とする臨時計算書類等があるときは、当該臨時計算書類等の内容</w:t>
      </w:r>
    </w:p>
    <w:p w14:paraId="093AA69A" w14:textId="77777777" w:rsidR="00E451F6" w:rsidRPr="00B54CDA" w:rsidRDefault="00A35437">
      <w:pPr>
        <w:rPr>
          <w:color w:val="000000" w:themeColor="text1"/>
          <w:szCs w:val="22"/>
        </w:rPr>
      </w:pPr>
      <w:r w:rsidRPr="00B54CDA">
        <w:rPr>
          <w:rFonts w:hint="eastAsia"/>
          <w:color w:val="000000" w:themeColor="text1"/>
          <w:szCs w:val="22"/>
        </w:rPr>
        <w:t>ハ　最終事業年度の末日後に重要な財産の処分、重大な債務の負担その他の会社財産の状況に重要な影響を与える事象が生じたときは、その内容（株式交付計画備置開始日（法第八百十六条の二第二項に規定する株式交付計画備置開始日をいう。以下この条において同じ。）後株式交付の効力が生ずる日までの間に新たな最終事業年度が存することとなる場合にあっては、当該新たな最終事業年度の末日後に生じた事象の内容に限る。）</w:t>
      </w:r>
    </w:p>
    <w:p w14:paraId="2B1B6F19" w14:textId="77777777" w:rsidR="00E451F6" w:rsidRPr="00B54CDA" w:rsidRDefault="00A35437">
      <w:pPr>
        <w:rPr>
          <w:color w:val="000000" w:themeColor="text1"/>
          <w:szCs w:val="22"/>
        </w:rPr>
      </w:pPr>
      <w:r w:rsidRPr="00B54CDA">
        <w:rPr>
          <w:rFonts w:hint="eastAsia"/>
          <w:color w:val="000000" w:themeColor="text1"/>
          <w:szCs w:val="22"/>
        </w:rPr>
        <w:t>五　株式交付親会社についての次に掲げる事項</w:t>
      </w:r>
    </w:p>
    <w:p w14:paraId="50F41207" w14:textId="77777777" w:rsidR="00E451F6" w:rsidRPr="00B54CDA" w:rsidRDefault="00A35437">
      <w:pPr>
        <w:rPr>
          <w:color w:val="000000" w:themeColor="text1"/>
          <w:szCs w:val="22"/>
        </w:rPr>
      </w:pPr>
      <w:r w:rsidRPr="00B54CDA">
        <w:rPr>
          <w:rFonts w:hint="eastAsia"/>
          <w:color w:val="000000" w:themeColor="text1"/>
          <w:szCs w:val="22"/>
        </w:rPr>
        <w:t>イ　株式交付親会社において最終事業年度の末日（最終事業年度がない場合にあっては、株式交付親会社の成立の日）後に重要な財産の処分、重大な債務の負担その他の会社財産の状況に重要な影響を与える事象が生じたときは、その内容（株式交付計画備置開始日後株式交付の効力が生ずる日までの間に新たな最終事業年度が存することとなる場合にあっては、当該新たな最終事業年度の末日後に生じた事象の内容に限る。）</w:t>
      </w:r>
    </w:p>
    <w:p w14:paraId="2E327189" w14:textId="77777777" w:rsidR="00E451F6" w:rsidRPr="00B54CDA" w:rsidRDefault="00A35437">
      <w:pPr>
        <w:rPr>
          <w:color w:val="000000" w:themeColor="text1"/>
          <w:szCs w:val="22"/>
        </w:rPr>
      </w:pPr>
      <w:r w:rsidRPr="00B54CDA">
        <w:rPr>
          <w:rFonts w:hint="eastAsia"/>
          <w:color w:val="000000" w:themeColor="text1"/>
          <w:szCs w:val="22"/>
        </w:rPr>
        <w:t>ロ　株式交付親会社において最終事業年度がないときは、株式交付親会社の成立の日における貸借対照表</w:t>
      </w:r>
    </w:p>
    <w:p w14:paraId="381D5D1C" w14:textId="77777777" w:rsidR="00E451F6" w:rsidRPr="00B54CDA" w:rsidRDefault="00A35437">
      <w:pPr>
        <w:rPr>
          <w:color w:val="000000" w:themeColor="text1"/>
          <w:szCs w:val="22"/>
        </w:rPr>
      </w:pPr>
      <w:r w:rsidRPr="00B54CDA">
        <w:rPr>
          <w:rFonts w:hint="eastAsia"/>
          <w:color w:val="000000" w:themeColor="text1"/>
          <w:szCs w:val="22"/>
        </w:rPr>
        <w:t>六　法第八百十六条の八第一項の規定により株式交付について異議を述べることができる債権者があるときは、株式交付が効力を生ずる日以後における株式交付親会社の債務（当該債権者に対して負担する債務に限る。）の履行の見込みに関する事項</w:t>
      </w:r>
    </w:p>
    <w:p w14:paraId="16AF71EC" w14:textId="77777777" w:rsidR="00E451F6" w:rsidRPr="00B54CDA" w:rsidRDefault="00A35437">
      <w:pPr>
        <w:rPr>
          <w:color w:val="000000" w:themeColor="text1"/>
          <w:szCs w:val="22"/>
        </w:rPr>
      </w:pPr>
      <w:r w:rsidRPr="00B54CDA">
        <w:rPr>
          <w:rFonts w:hint="eastAsia"/>
          <w:color w:val="000000" w:themeColor="text1"/>
          <w:szCs w:val="22"/>
        </w:rPr>
        <w:t>七　株式交付計画備置開始日後株式交付が効力を生ずる日までの間に、前各号に掲げる事項に変更が生じたときは、変更後の当該事項</w:t>
      </w:r>
    </w:p>
    <w:p w14:paraId="43BC4999" w14:textId="77777777" w:rsidR="00E451F6" w:rsidRPr="00B54CDA" w:rsidRDefault="00A35437">
      <w:pPr>
        <w:rPr>
          <w:color w:val="000000" w:themeColor="text1"/>
          <w:szCs w:val="22"/>
        </w:rPr>
      </w:pPr>
      <w:r w:rsidRPr="00B54CDA">
        <w:rPr>
          <w:rFonts w:hint="eastAsia"/>
          <w:color w:val="000000" w:themeColor="text1"/>
          <w:szCs w:val="22"/>
        </w:rPr>
        <w:t>（株式交付親会社の株式に準ずるもの）</w:t>
      </w:r>
    </w:p>
    <w:p w14:paraId="6FE1CB93" w14:textId="77777777" w:rsidR="00E451F6" w:rsidRPr="00B54CDA" w:rsidRDefault="00A35437">
      <w:pPr>
        <w:rPr>
          <w:color w:val="000000" w:themeColor="text1"/>
          <w:szCs w:val="22"/>
        </w:rPr>
      </w:pPr>
      <w:r w:rsidRPr="00B54CDA">
        <w:rPr>
          <w:rFonts w:hint="eastAsia"/>
          <w:color w:val="000000" w:themeColor="text1"/>
          <w:szCs w:val="22"/>
        </w:rPr>
        <w:lastRenderedPageBreak/>
        <w:t>第二百十三条の三　法第八百十六条の二第三項に規定する法務省令で定めるものは、第一号に掲げる額から第二号に掲げる額を減じて得た額が第三号に掲げる額よりも小さい場合における法第七百七十四条の三第一項第五号、第六号、第八号及び第九号の定めに従い交付する株式交付親会社の株式以外の金銭等とする。</w:t>
      </w:r>
    </w:p>
    <w:p w14:paraId="27B914F5" w14:textId="77777777" w:rsidR="00E451F6" w:rsidRPr="00B54CDA" w:rsidRDefault="00A35437">
      <w:pPr>
        <w:rPr>
          <w:color w:val="000000" w:themeColor="text1"/>
          <w:szCs w:val="22"/>
        </w:rPr>
      </w:pPr>
      <w:r w:rsidRPr="00B54CDA">
        <w:rPr>
          <w:rFonts w:hint="eastAsia"/>
          <w:color w:val="000000" w:themeColor="text1"/>
          <w:szCs w:val="22"/>
        </w:rPr>
        <w:t>一　株式交付子会社の株式、新株予約権（新株予約権付社債に付されたものを除く。）又は新株予約権付社債の譲渡人に対して交付する金銭等の合計額</w:t>
      </w:r>
    </w:p>
    <w:p w14:paraId="14D77458"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付親会社の株式の価額の合計額</w:t>
      </w:r>
    </w:p>
    <w:p w14:paraId="49413855"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33BA89B4" w14:textId="77777777" w:rsidR="00E451F6" w:rsidRPr="00B54CDA" w:rsidRDefault="00A35437">
      <w:pPr>
        <w:rPr>
          <w:color w:val="000000" w:themeColor="text1"/>
          <w:szCs w:val="22"/>
        </w:rPr>
      </w:pPr>
      <w:r w:rsidRPr="00B54CDA">
        <w:rPr>
          <w:rFonts w:hint="eastAsia"/>
          <w:color w:val="000000" w:themeColor="text1"/>
          <w:szCs w:val="22"/>
        </w:rPr>
        <w:t>（株式交付親会社が譲り受ける株式交付子会社の株式等の額）</w:t>
      </w:r>
    </w:p>
    <w:p w14:paraId="6D9C5F8D" w14:textId="77777777" w:rsidR="00E451F6" w:rsidRPr="00B54CDA" w:rsidRDefault="00A35437">
      <w:pPr>
        <w:rPr>
          <w:color w:val="000000" w:themeColor="text1"/>
          <w:szCs w:val="22"/>
        </w:rPr>
      </w:pPr>
      <w:r w:rsidRPr="00B54CDA">
        <w:rPr>
          <w:rFonts w:hint="eastAsia"/>
          <w:color w:val="000000" w:themeColor="text1"/>
          <w:szCs w:val="22"/>
        </w:rPr>
        <w:t>第二百十三条の四　法第八百十六条の三第二項に規定する法務省令で定める額は、第一号及び第二号に掲げる額の合計額から第三号に掲げる額を減じて得た額とする。</w:t>
      </w:r>
    </w:p>
    <w:p w14:paraId="68980F42" w14:textId="77777777" w:rsidR="00E451F6" w:rsidRPr="00B54CDA" w:rsidRDefault="00A35437">
      <w:pPr>
        <w:rPr>
          <w:color w:val="000000" w:themeColor="text1"/>
          <w:szCs w:val="22"/>
        </w:rPr>
      </w:pPr>
      <w:r w:rsidRPr="00B54CDA">
        <w:rPr>
          <w:rFonts w:hint="eastAsia"/>
          <w:color w:val="000000" w:themeColor="text1"/>
          <w:szCs w:val="22"/>
        </w:rPr>
        <w:t>一　株式交付親会社が株式交付に際して譲り受ける株式交付子会社の株式、新株予約権（新株予約権付社債に付されたものを除く。）及び新株予約権付社債につき会計帳簿に付すべき額</w:t>
      </w:r>
    </w:p>
    <w:p w14:paraId="6A0CC464" w14:textId="77777777" w:rsidR="00E451F6" w:rsidRPr="00B54CDA" w:rsidRDefault="00A35437">
      <w:pPr>
        <w:rPr>
          <w:color w:val="000000" w:themeColor="text1"/>
          <w:szCs w:val="22"/>
        </w:rPr>
      </w:pPr>
      <w:r w:rsidRPr="00B54CDA">
        <w:rPr>
          <w:rFonts w:hint="eastAsia"/>
          <w:color w:val="000000" w:themeColor="text1"/>
          <w:szCs w:val="22"/>
        </w:rPr>
        <w:t>二　会社計算規則第十一条の規定により計上したのれんの額</w:t>
      </w:r>
    </w:p>
    <w:p w14:paraId="0728D1B2" w14:textId="77777777" w:rsidR="00E451F6" w:rsidRPr="00B54CDA" w:rsidRDefault="00A35437">
      <w:pPr>
        <w:rPr>
          <w:color w:val="000000" w:themeColor="text1"/>
          <w:szCs w:val="22"/>
        </w:rPr>
      </w:pPr>
      <w:r w:rsidRPr="00B54CDA">
        <w:rPr>
          <w:rFonts w:hint="eastAsia"/>
          <w:color w:val="000000" w:themeColor="text1"/>
          <w:szCs w:val="22"/>
        </w:rPr>
        <w:t>三　会社計算規則第十二条の規定により計上する負債の額（株式交付子会社が株式交付親会社（連結配当規制適用会社に限る。）の子会社である場合にあっては、零）</w:t>
      </w:r>
    </w:p>
    <w:p w14:paraId="01B40759" w14:textId="77777777" w:rsidR="00E451F6" w:rsidRPr="00B54CDA" w:rsidRDefault="00A35437">
      <w:pPr>
        <w:rPr>
          <w:color w:val="000000" w:themeColor="text1"/>
          <w:szCs w:val="22"/>
        </w:rPr>
      </w:pPr>
      <w:r w:rsidRPr="00B54CDA">
        <w:rPr>
          <w:rFonts w:hint="eastAsia"/>
          <w:color w:val="000000" w:themeColor="text1"/>
          <w:szCs w:val="22"/>
        </w:rPr>
        <w:t>（純資産の額）</w:t>
      </w:r>
    </w:p>
    <w:p w14:paraId="49843A7C" w14:textId="77777777" w:rsidR="00E451F6" w:rsidRPr="00B54CDA" w:rsidRDefault="00A35437">
      <w:pPr>
        <w:rPr>
          <w:color w:val="000000" w:themeColor="text1"/>
          <w:szCs w:val="22"/>
        </w:rPr>
      </w:pPr>
      <w:r w:rsidRPr="00B54CDA">
        <w:rPr>
          <w:rFonts w:hint="eastAsia"/>
          <w:color w:val="000000" w:themeColor="text1"/>
          <w:szCs w:val="22"/>
        </w:rPr>
        <w:t>第二百十三条の五　法第八百十六条の四第一項第二号に規定する法務省令で定める方法は、算定基準日（株式交付計画を作成した日（当該株式交付計画により当該計画を作成した日と異なる時（当該株式交付計画を作成した日後から当該株式交付の効力が生ずる時の直前までの間の時に限る。）を定めた場合にあっては、当該時）をいう。）における第一号から第七号までに掲げる額の合計額から第八号に掲げる額を減じて得た額（当該額が五百万円を下回る場合にあっては、五百万円）をもって株式交付親会社の純資産額とする方法とする。</w:t>
      </w:r>
    </w:p>
    <w:p w14:paraId="3F18448C"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2E5E735A"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4C2426D7"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7B753061"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4C7D0618"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の末日（最終事業年度がない場合にあっては、株式交付親会社の成立の日）における評価・換算差額等に係る額</w:t>
      </w:r>
    </w:p>
    <w:p w14:paraId="34ED5326"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6457A7A5"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25F976B9" w14:textId="77777777" w:rsidR="00E451F6" w:rsidRPr="00B54CDA" w:rsidRDefault="00A35437">
      <w:pPr>
        <w:rPr>
          <w:color w:val="000000" w:themeColor="text1"/>
          <w:szCs w:val="22"/>
        </w:rPr>
      </w:pPr>
      <w:r w:rsidRPr="00B54CDA">
        <w:rPr>
          <w:rFonts w:hint="eastAsia"/>
          <w:color w:val="000000" w:themeColor="text1"/>
          <w:szCs w:val="22"/>
        </w:rPr>
        <w:t>八　自己株式及び自己新株予約権の帳簿価額の合計額</w:t>
      </w:r>
    </w:p>
    <w:p w14:paraId="03FBBDA8" w14:textId="77777777" w:rsidR="00E451F6" w:rsidRPr="00B54CDA" w:rsidRDefault="00A35437">
      <w:pPr>
        <w:rPr>
          <w:color w:val="000000" w:themeColor="text1"/>
          <w:szCs w:val="22"/>
        </w:rPr>
      </w:pPr>
      <w:r w:rsidRPr="00B54CDA">
        <w:rPr>
          <w:rFonts w:hint="eastAsia"/>
          <w:color w:val="000000" w:themeColor="text1"/>
          <w:szCs w:val="22"/>
        </w:rPr>
        <w:t>（株式の数）</w:t>
      </w:r>
    </w:p>
    <w:p w14:paraId="17F97361" w14:textId="77777777" w:rsidR="00E451F6" w:rsidRPr="00B54CDA" w:rsidRDefault="00A35437">
      <w:pPr>
        <w:rPr>
          <w:color w:val="000000" w:themeColor="text1"/>
          <w:szCs w:val="22"/>
        </w:rPr>
      </w:pPr>
      <w:r w:rsidRPr="00B54CDA">
        <w:rPr>
          <w:rFonts w:hint="eastAsia"/>
          <w:color w:val="000000" w:themeColor="text1"/>
          <w:szCs w:val="22"/>
        </w:rPr>
        <w:t>第二百十三条の六　法第八百十六条の四第二項に規定する法務省令で定める数は、次に掲げる数のうちいずれか小さい数とする。</w:t>
      </w:r>
    </w:p>
    <w:p w14:paraId="4C662ABC" w14:textId="77777777" w:rsidR="00E451F6" w:rsidRPr="00B54CDA" w:rsidRDefault="00A35437">
      <w:pPr>
        <w:rPr>
          <w:color w:val="000000" w:themeColor="text1"/>
          <w:szCs w:val="22"/>
        </w:rPr>
      </w:pPr>
      <w:r w:rsidRPr="00B54CDA">
        <w:rPr>
          <w:rFonts w:hint="eastAsia"/>
          <w:color w:val="000000" w:themeColor="text1"/>
          <w:szCs w:val="22"/>
        </w:rPr>
        <w:t>一　特定株式（法第八百十六条の四第二項に規定する行為に係る株主総会において議決権を行使することができることを内容とする株式をいう。以下この条において同</w:t>
      </w:r>
      <w:r w:rsidRPr="00B54CDA">
        <w:rPr>
          <w:rFonts w:hint="eastAsia"/>
          <w:color w:val="000000" w:themeColor="text1"/>
          <w:szCs w:val="22"/>
        </w:rPr>
        <w:lastRenderedPageBreak/>
        <w:t>じ。）の総数に二分の一（当該株主総会の決議が成立するための要件として当該特定株式の議決権の総数の一定の割合以上の議決権を有する株主が出席しなければならない旨の定款の定めがある場合にあっては、当該一定の割合）を乗じて得た数に三分の一（当該株主総会の決議が成立するための要件として当該株主総会に出席した当該特定株主（特定株式の株主をいう。以下この条において同じ。）の有する議決権の総数の一定の割合以上の多数が賛成しなければならない旨の定款の定めがある場合にあっては、一から当該一定の割合を減じて得た割合）を乗じて得た数に一を加えた数</w:t>
      </w:r>
    </w:p>
    <w:p w14:paraId="4DAC08AE" w14:textId="77777777" w:rsidR="00E451F6" w:rsidRPr="00B54CDA" w:rsidRDefault="00A35437">
      <w:pPr>
        <w:rPr>
          <w:color w:val="000000" w:themeColor="text1"/>
          <w:szCs w:val="22"/>
        </w:rPr>
      </w:pPr>
      <w:r w:rsidRPr="00B54CDA">
        <w:rPr>
          <w:rFonts w:hint="eastAsia"/>
          <w:color w:val="000000" w:themeColor="text1"/>
          <w:szCs w:val="22"/>
        </w:rPr>
        <w:t>二　法第八百十六条の四第二項に規定する行為に係る決議が成立するための要件として一定の数以上の特定株主の賛成を要する旨の定款の定めがある場合において、特定株主の総数から株式会社に対して当該行為に反対する旨の通知をした特定株主の数を減じて得た数が当該一定の数未満となるときにおける当該行為に反対する旨の通知をした特定株主の有する特定株式の数</w:t>
      </w:r>
    </w:p>
    <w:p w14:paraId="385D82BC" w14:textId="77777777" w:rsidR="00E451F6" w:rsidRPr="00B54CDA" w:rsidRDefault="00A35437">
      <w:pPr>
        <w:rPr>
          <w:color w:val="000000" w:themeColor="text1"/>
          <w:szCs w:val="22"/>
        </w:rPr>
      </w:pPr>
      <w:r w:rsidRPr="00B54CDA">
        <w:rPr>
          <w:rFonts w:hint="eastAsia"/>
          <w:color w:val="000000" w:themeColor="text1"/>
          <w:szCs w:val="22"/>
        </w:rPr>
        <w:t>三　法第八百十六条の四第二項に規定する行為に係る決議が成立するための要件として前二号の定款の定め以外の定款の定めがある場合において、当該行為に反対する旨の通知をした特定株主の全部が同項に規定する株主総会において反対したとすれば当該決議が成立しないときは、当該行為に反対する旨の通知をした特定株主の有する特定株式の数</w:t>
      </w:r>
    </w:p>
    <w:p w14:paraId="59678332" w14:textId="77777777" w:rsidR="00E451F6" w:rsidRPr="00B54CDA" w:rsidRDefault="00A35437">
      <w:pPr>
        <w:rPr>
          <w:color w:val="000000" w:themeColor="text1"/>
          <w:szCs w:val="22"/>
        </w:rPr>
      </w:pPr>
      <w:r w:rsidRPr="00B54CDA">
        <w:rPr>
          <w:rFonts w:hint="eastAsia"/>
          <w:color w:val="000000" w:themeColor="text1"/>
          <w:szCs w:val="22"/>
        </w:rPr>
        <w:t>四　定款で定めた数</w:t>
      </w:r>
    </w:p>
    <w:p w14:paraId="51ABC8F7" w14:textId="77777777" w:rsidR="00E451F6" w:rsidRPr="00B54CDA" w:rsidRDefault="00A35437">
      <w:pPr>
        <w:rPr>
          <w:color w:val="000000" w:themeColor="text1"/>
          <w:szCs w:val="22"/>
        </w:rPr>
      </w:pPr>
      <w:r w:rsidRPr="00B54CDA">
        <w:rPr>
          <w:rFonts w:hint="eastAsia"/>
          <w:color w:val="000000" w:themeColor="text1"/>
          <w:szCs w:val="22"/>
        </w:rPr>
        <w:t>（株式交付親会社の株式に準ずるもの）</w:t>
      </w:r>
    </w:p>
    <w:p w14:paraId="0F28719C" w14:textId="77777777" w:rsidR="00E451F6" w:rsidRPr="00B54CDA" w:rsidRDefault="00A35437">
      <w:pPr>
        <w:rPr>
          <w:color w:val="000000" w:themeColor="text1"/>
          <w:szCs w:val="22"/>
        </w:rPr>
      </w:pPr>
      <w:r w:rsidRPr="00B54CDA">
        <w:rPr>
          <w:rFonts w:hint="eastAsia"/>
          <w:color w:val="000000" w:themeColor="text1"/>
          <w:szCs w:val="22"/>
        </w:rPr>
        <w:t>第二百十三条の七　法第八百十六条の八第一項に規定する法務省令で定めるものは、第一号に掲げる額から第二号に掲げる額を減じて得た額が第三号に掲げる額よりも小さい場合における法第七百七十四条の三第一項第五号、第六号、第八号及び第九号の定めに従い交付する株式交付親会社の株式以外の金銭等とする。</w:t>
      </w:r>
    </w:p>
    <w:p w14:paraId="6308C3D6" w14:textId="77777777" w:rsidR="00E451F6" w:rsidRPr="00B54CDA" w:rsidRDefault="00A35437">
      <w:pPr>
        <w:rPr>
          <w:color w:val="000000" w:themeColor="text1"/>
          <w:szCs w:val="22"/>
        </w:rPr>
      </w:pPr>
      <w:r w:rsidRPr="00B54CDA">
        <w:rPr>
          <w:rFonts w:hint="eastAsia"/>
          <w:color w:val="000000" w:themeColor="text1"/>
          <w:szCs w:val="22"/>
        </w:rPr>
        <w:t>一　株式交付子会社の株式、新株予約権（新株予約権付社債に付されたものを除く。）及び新株予約権付社債の譲渡人に対して交付する金銭等の合計額</w:t>
      </w:r>
    </w:p>
    <w:p w14:paraId="60AC6C12"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付親会社の株式の価額の合計額</w:t>
      </w:r>
    </w:p>
    <w:p w14:paraId="05C2C19F"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304D0F86" w14:textId="77777777" w:rsidR="00E451F6" w:rsidRPr="00B54CDA" w:rsidRDefault="00A35437">
      <w:pPr>
        <w:rPr>
          <w:color w:val="000000" w:themeColor="text1"/>
          <w:szCs w:val="22"/>
        </w:rPr>
      </w:pPr>
      <w:r w:rsidRPr="00B54CDA">
        <w:rPr>
          <w:rFonts w:hint="eastAsia"/>
          <w:color w:val="000000" w:themeColor="text1"/>
          <w:szCs w:val="22"/>
        </w:rPr>
        <w:t>（計算書類に関する事項）</w:t>
      </w:r>
    </w:p>
    <w:p w14:paraId="595B4FDE" w14:textId="77777777" w:rsidR="00E451F6" w:rsidRPr="00B54CDA" w:rsidRDefault="00A35437">
      <w:pPr>
        <w:rPr>
          <w:color w:val="000000" w:themeColor="text1"/>
          <w:szCs w:val="22"/>
        </w:rPr>
      </w:pPr>
      <w:r w:rsidRPr="00B54CDA">
        <w:rPr>
          <w:rFonts w:hint="eastAsia"/>
          <w:color w:val="000000" w:themeColor="text1"/>
          <w:szCs w:val="22"/>
        </w:rPr>
        <w:t>第二百十三条の八　法第八百十六条の八第二項第三号に規定する法務省令で定めるものは、同項の規定による公告の日又は同項の規定による催告の日のいずれか早い日における次の各号に掲げる場合の区分に応じ、当該各号に定めるものとする。</w:t>
      </w:r>
    </w:p>
    <w:p w14:paraId="5A354D98" w14:textId="77777777" w:rsidR="00E451F6" w:rsidRPr="00B54CDA" w:rsidRDefault="00A35437">
      <w:pPr>
        <w:rPr>
          <w:color w:val="000000" w:themeColor="text1"/>
          <w:szCs w:val="22"/>
        </w:rPr>
      </w:pPr>
      <w:r w:rsidRPr="00B54CDA">
        <w:rPr>
          <w:rFonts w:hint="eastAsia"/>
          <w:color w:val="000000" w:themeColor="text1"/>
          <w:szCs w:val="22"/>
        </w:rPr>
        <w:t>一　最終事業年度に係る貸借対照表又はその要旨につき公告対象会社（法第八百十六条の八第二項第三号の株式交付親会社及び株式交付子会社をいう。以下この条において同じ。）が法第四百四十条第一項又は第二項の規定による公告をしている場合　次に掲げるもの</w:t>
      </w:r>
    </w:p>
    <w:p w14:paraId="61CCC0CB" w14:textId="77777777" w:rsidR="00E451F6" w:rsidRPr="00B54CDA" w:rsidRDefault="00A35437">
      <w:pPr>
        <w:rPr>
          <w:color w:val="000000" w:themeColor="text1"/>
          <w:szCs w:val="22"/>
        </w:rPr>
      </w:pPr>
      <w:r w:rsidRPr="00B54CDA">
        <w:rPr>
          <w:rFonts w:hint="eastAsia"/>
          <w:color w:val="000000" w:themeColor="text1"/>
          <w:szCs w:val="22"/>
        </w:rPr>
        <w:t>イ　官報で公告をしているときは、当該官報の日付及び当該公告が掲載されている頁</w:t>
      </w:r>
    </w:p>
    <w:p w14:paraId="19EC998C" w14:textId="77777777" w:rsidR="00E451F6" w:rsidRPr="00B54CDA" w:rsidRDefault="00A35437">
      <w:pPr>
        <w:rPr>
          <w:color w:val="000000" w:themeColor="text1"/>
          <w:szCs w:val="22"/>
        </w:rPr>
      </w:pPr>
      <w:r w:rsidRPr="00B54CDA">
        <w:rPr>
          <w:rFonts w:hint="eastAsia"/>
          <w:color w:val="000000" w:themeColor="text1"/>
          <w:szCs w:val="22"/>
        </w:rPr>
        <w:t>ロ　時事に関する事項を掲載する日刊新聞紙で公告をしているときは、当該日刊新聞紙の名称、日付及び当該公告が掲載されている頁</w:t>
      </w:r>
    </w:p>
    <w:p w14:paraId="24C64D36" w14:textId="77777777" w:rsidR="00E451F6" w:rsidRPr="00B54CDA" w:rsidRDefault="00A35437">
      <w:pPr>
        <w:rPr>
          <w:color w:val="000000" w:themeColor="text1"/>
          <w:szCs w:val="22"/>
        </w:rPr>
      </w:pPr>
      <w:r w:rsidRPr="00B54CDA">
        <w:rPr>
          <w:rFonts w:hint="eastAsia"/>
          <w:color w:val="000000" w:themeColor="text1"/>
          <w:szCs w:val="22"/>
        </w:rPr>
        <w:t>ハ　電子公告により公告をしているときは、法第九百十一条第三項第二十八号イに掲げる事項</w:t>
      </w:r>
    </w:p>
    <w:p w14:paraId="41A79A41" w14:textId="77777777" w:rsidR="00E451F6" w:rsidRPr="00B54CDA" w:rsidRDefault="00A35437">
      <w:pPr>
        <w:rPr>
          <w:color w:val="000000" w:themeColor="text1"/>
          <w:szCs w:val="22"/>
        </w:rPr>
      </w:pPr>
      <w:r w:rsidRPr="00B54CDA">
        <w:rPr>
          <w:rFonts w:hint="eastAsia"/>
          <w:color w:val="000000" w:themeColor="text1"/>
          <w:szCs w:val="22"/>
        </w:rPr>
        <w:lastRenderedPageBreak/>
        <w:t>二　最終事業年度に係る貸借対照表につき公告対象会社が法第四百四十条第三項に規定する措置をとっている場合　法第九百十一条第三項第二十六号に掲げる事項</w:t>
      </w:r>
    </w:p>
    <w:p w14:paraId="7971D68E" w14:textId="77777777" w:rsidR="00E451F6" w:rsidRPr="00B54CDA" w:rsidRDefault="00A35437">
      <w:pPr>
        <w:rPr>
          <w:color w:val="000000" w:themeColor="text1"/>
          <w:szCs w:val="22"/>
        </w:rPr>
      </w:pPr>
      <w:r w:rsidRPr="00B54CDA">
        <w:rPr>
          <w:rFonts w:hint="eastAsia"/>
          <w:color w:val="000000" w:themeColor="text1"/>
          <w:szCs w:val="22"/>
        </w:rPr>
        <w:t>三　公告対象会社が法第四百四十条第四項に規定する株式会社である場合において、当該株式会社が金融商品取引法第二十四条第一項の規定により最終事業年度に係る有価証券報告書を提出しているとき　その旨</w:t>
      </w:r>
    </w:p>
    <w:p w14:paraId="1AC77C4F" w14:textId="77777777" w:rsidR="00E451F6" w:rsidRPr="00B54CDA" w:rsidRDefault="00A35437">
      <w:pPr>
        <w:rPr>
          <w:color w:val="000000" w:themeColor="text1"/>
          <w:szCs w:val="22"/>
        </w:rPr>
      </w:pPr>
      <w:r w:rsidRPr="00B54CDA">
        <w:rPr>
          <w:rFonts w:hint="eastAsia"/>
          <w:color w:val="000000" w:themeColor="text1"/>
          <w:szCs w:val="22"/>
        </w:rPr>
        <w:t>四　公告対象会社が会社法の施行に伴う関係法律の整備等に関する法律第二十八条の規定により法第四百四十条の規定が適用されないものである場合　その旨</w:t>
      </w:r>
    </w:p>
    <w:p w14:paraId="683BB2CD" w14:textId="77777777" w:rsidR="00E451F6" w:rsidRPr="00B54CDA" w:rsidRDefault="00A35437">
      <w:pPr>
        <w:rPr>
          <w:color w:val="000000" w:themeColor="text1"/>
          <w:szCs w:val="22"/>
        </w:rPr>
      </w:pPr>
      <w:r w:rsidRPr="00B54CDA">
        <w:rPr>
          <w:rFonts w:hint="eastAsia"/>
          <w:color w:val="000000" w:themeColor="text1"/>
          <w:szCs w:val="22"/>
        </w:rPr>
        <w:t>五　公告対象会社につき最終事業年度がない場合（株式交付親会社が株式交付子会社の最終事業年度の存否を知らない場合を含む。）　その旨</w:t>
      </w:r>
    </w:p>
    <w:p w14:paraId="2E6D9AD9" w14:textId="77777777" w:rsidR="00E451F6" w:rsidRPr="00B54CDA" w:rsidRDefault="00A35437">
      <w:pPr>
        <w:rPr>
          <w:color w:val="000000" w:themeColor="text1"/>
          <w:szCs w:val="22"/>
        </w:rPr>
      </w:pPr>
      <w:r w:rsidRPr="00B54CDA">
        <w:rPr>
          <w:rFonts w:hint="eastAsia"/>
          <w:color w:val="000000" w:themeColor="text1"/>
          <w:szCs w:val="22"/>
        </w:rPr>
        <w:t>六　前各号に掲げる場合以外の場合　会社計算規則第六編第二章の規定による最終事業年度に係る貸借対照表の要旨の内容（株式交付子会社の当該貸借対照表の要旨の内容にあっては、株式交付親会社がその内容を知らないときは、その旨）</w:t>
      </w:r>
    </w:p>
    <w:p w14:paraId="7AE2AD53" w14:textId="77777777" w:rsidR="00E451F6" w:rsidRPr="00B54CDA" w:rsidRDefault="00A35437">
      <w:pPr>
        <w:rPr>
          <w:color w:val="000000" w:themeColor="text1"/>
          <w:szCs w:val="22"/>
        </w:rPr>
      </w:pPr>
      <w:r w:rsidRPr="00B54CDA">
        <w:rPr>
          <w:rFonts w:hint="eastAsia"/>
          <w:color w:val="000000" w:themeColor="text1"/>
          <w:szCs w:val="22"/>
        </w:rPr>
        <w:t>（株式交付親会社の事後開示事項）</w:t>
      </w:r>
    </w:p>
    <w:p w14:paraId="244EA6ED" w14:textId="77777777" w:rsidR="00E451F6" w:rsidRPr="00B54CDA" w:rsidRDefault="00A35437">
      <w:pPr>
        <w:rPr>
          <w:color w:val="000000" w:themeColor="text1"/>
          <w:szCs w:val="22"/>
        </w:rPr>
      </w:pPr>
      <w:r w:rsidRPr="00B54CDA">
        <w:rPr>
          <w:rFonts w:hint="eastAsia"/>
          <w:color w:val="000000" w:themeColor="text1"/>
          <w:szCs w:val="22"/>
        </w:rPr>
        <w:t>第二百十三条の九　法第八百十六条の十第一項に規定する法務省令で定める事項は、次に掲げる事項とする。</w:t>
      </w:r>
    </w:p>
    <w:p w14:paraId="12EAE9E0" w14:textId="77777777" w:rsidR="00E451F6" w:rsidRPr="00B54CDA" w:rsidRDefault="00A35437">
      <w:pPr>
        <w:rPr>
          <w:color w:val="000000" w:themeColor="text1"/>
          <w:szCs w:val="22"/>
        </w:rPr>
      </w:pPr>
      <w:r w:rsidRPr="00B54CDA">
        <w:rPr>
          <w:rFonts w:hint="eastAsia"/>
          <w:color w:val="000000" w:themeColor="text1"/>
          <w:szCs w:val="22"/>
        </w:rPr>
        <w:t>一　株式交付が効力を生じた日</w:t>
      </w:r>
    </w:p>
    <w:p w14:paraId="79EE91D4" w14:textId="77777777" w:rsidR="00E451F6" w:rsidRPr="00B54CDA" w:rsidRDefault="00A35437">
      <w:pPr>
        <w:rPr>
          <w:color w:val="000000" w:themeColor="text1"/>
          <w:szCs w:val="22"/>
        </w:rPr>
      </w:pPr>
      <w:r w:rsidRPr="00B54CDA">
        <w:rPr>
          <w:rFonts w:hint="eastAsia"/>
          <w:color w:val="000000" w:themeColor="text1"/>
          <w:szCs w:val="22"/>
        </w:rPr>
        <w:t>二　株式交付親会社における次に掲げる事項</w:t>
      </w:r>
    </w:p>
    <w:p w14:paraId="2A0AF614" w14:textId="77777777" w:rsidR="00E451F6" w:rsidRPr="00B54CDA" w:rsidRDefault="00A35437">
      <w:pPr>
        <w:rPr>
          <w:color w:val="000000" w:themeColor="text1"/>
          <w:szCs w:val="22"/>
        </w:rPr>
      </w:pPr>
      <w:r w:rsidRPr="00B54CDA">
        <w:rPr>
          <w:rFonts w:hint="eastAsia"/>
          <w:color w:val="000000" w:themeColor="text1"/>
          <w:szCs w:val="22"/>
        </w:rPr>
        <w:t>イ　法第八百十六条の五の規定による請求に係る手続の経過</w:t>
      </w:r>
    </w:p>
    <w:p w14:paraId="6AFD5E1D" w14:textId="77777777" w:rsidR="00E451F6" w:rsidRPr="00B54CDA" w:rsidRDefault="00A35437">
      <w:pPr>
        <w:rPr>
          <w:color w:val="000000" w:themeColor="text1"/>
          <w:szCs w:val="22"/>
        </w:rPr>
      </w:pPr>
      <w:r w:rsidRPr="00B54CDA">
        <w:rPr>
          <w:rFonts w:hint="eastAsia"/>
          <w:color w:val="000000" w:themeColor="text1"/>
          <w:szCs w:val="22"/>
        </w:rPr>
        <w:t>ロ　法第八百十六条の六及び第八百十六条の八の規定による手続の経過</w:t>
      </w:r>
    </w:p>
    <w:p w14:paraId="308847AA" w14:textId="77777777" w:rsidR="00E451F6" w:rsidRPr="00B54CDA" w:rsidRDefault="00A35437">
      <w:pPr>
        <w:rPr>
          <w:color w:val="000000" w:themeColor="text1"/>
          <w:szCs w:val="22"/>
        </w:rPr>
      </w:pPr>
      <w:r w:rsidRPr="00B54CDA">
        <w:rPr>
          <w:rFonts w:hint="eastAsia"/>
          <w:color w:val="000000" w:themeColor="text1"/>
          <w:szCs w:val="22"/>
        </w:rPr>
        <w:t>三　株式交付に際して株式交付親会社が譲り受けた株式交付子会社の株式の数（株式交付子会社が種類株式発行会社であるときは、株式の種類及び種類ごとの数）</w:t>
      </w:r>
    </w:p>
    <w:p w14:paraId="54E17263" w14:textId="77777777" w:rsidR="00E451F6" w:rsidRPr="00B54CDA" w:rsidRDefault="00A35437">
      <w:pPr>
        <w:rPr>
          <w:color w:val="000000" w:themeColor="text1"/>
          <w:szCs w:val="22"/>
        </w:rPr>
      </w:pPr>
      <w:r w:rsidRPr="00B54CDA">
        <w:rPr>
          <w:rFonts w:hint="eastAsia"/>
          <w:color w:val="000000" w:themeColor="text1"/>
          <w:szCs w:val="22"/>
        </w:rPr>
        <w:t>四　株式交付に際して株式交付親会社が譲り受けた株式交付子会社の新株予約権の数</w:t>
      </w:r>
    </w:p>
    <w:p w14:paraId="3723E5B2" w14:textId="77777777" w:rsidR="00E451F6" w:rsidRPr="00B54CDA" w:rsidRDefault="00A35437">
      <w:pPr>
        <w:rPr>
          <w:color w:val="000000" w:themeColor="text1"/>
          <w:szCs w:val="22"/>
        </w:rPr>
      </w:pPr>
      <w:r w:rsidRPr="00B54CDA">
        <w:rPr>
          <w:rFonts w:hint="eastAsia"/>
          <w:color w:val="000000" w:themeColor="text1"/>
          <w:szCs w:val="22"/>
        </w:rPr>
        <w:t>五　前号の新株予約権が新株予約権付社債に付されたものである場合には、当該新株予約権付社債についての各社債（株式交付親会社が株式交付に際して取得したものに限る。）の金額の合計額</w:t>
      </w:r>
    </w:p>
    <w:p w14:paraId="7A1BBE80" w14:textId="77777777" w:rsidR="00E451F6" w:rsidRPr="00B54CDA" w:rsidRDefault="00A35437">
      <w:pPr>
        <w:rPr>
          <w:color w:val="000000" w:themeColor="text1"/>
          <w:szCs w:val="22"/>
        </w:rPr>
      </w:pPr>
      <w:r w:rsidRPr="00B54CDA">
        <w:rPr>
          <w:rFonts w:hint="eastAsia"/>
          <w:color w:val="000000" w:themeColor="text1"/>
          <w:szCs w:val="22"/>
        </w:rPr>
        <w:t>六　前各号に掲げるもののほか、株式交付に関する重要な事項</w:t>
      </w:r>
    </w:p>
    <w:p w14:paraId="5A0B2B84" w14:textId="77777777" w:rsidR="00E451F6" w:rsidRPr="00B54CDA" w:rsidRDefault="00A35437">
      <w:pPr>
        <w:rPr>
          <w:color w:val="000000" w:themeColor="text1"/>
          <w:szCs w:val="22"/>
        </w:rPr>
      </w:pPr>
      <w:r w:rsidRPr="00B54CDA">
        <w:rPr>
          <w:rFonts w:hint="eastAsia"/>
          <w:color w:val="000000" w:themeColor="text1"/>
          <w:szCs w:val="22"/>
        </w:rPr>
        <w:t>（株式交付親会社の株式に準ずるもの）</w:t>
      </w:r>
    </w:p>
    <w:p w14:paraId="555E12AF" w14:textId="77777777" w:rsidR="00E451F6" w:rsidRPr="00B54CDA" w:rsidRDefault="00A35437">
      <w:pPr>
        <w:rPr>
          <w:color w:val="000000" w:themeColor="text1"/>
          <w:szCs w:val="22"/>
        </w:rPr>
      </w:pPr>
      <w:r w:rsidRPr="00B54CDA">
        <w:rPr>
          <w:rFonts w:hint="eastAsia"/>
          <w:color w:val="000000" w:themeColor="text1"/>
          <w:szCs w:val="22"/>
        </w:rPr>
        <w:t>第二百十三条の十　法第八百十六条の十第三項に規定する法務省令で定めるものは、第一号に掲げる額から第二号に掲げる額を減じて得た額が第三号に掲げる額よりも小さい場合における法第七百七十四条の三第一項第五号、第六号、第八号及び第九号の定めに従い交付する株式交付親会社の株式以外の金銭等とする。</w:t>
      </w:r>
    </w:p>
    <w:p w14:paraId="2DB3F844" w14:textId="77777777" w:rsidR="00E451F6" w:rsidRPr="00B54CDA" w:rsidRDefault="00A35437">
      <w:pPr>
        <w:rPr>
          <w:color w:val="000000" w:themeColor="text1"/>
          <w:szCs w:val="22"/>
        </w:rPr>
      </w:pPr>
      <w:r w:rsidRPr="00B54CDA">
        <w:rPr>
          <w:rFonts w:hint="eastAsia"/>
          <w:color w:val="000000" w:themeColor="text1"/>
          <w:szCs w:val="22"/>
        </w:rPr>
        <w:t>一　株式交付子会社の株式、新株予約権（新株予約権付社債に付されたものを除く。）及び新株予約権付社債の譲渡人に対して交付する金銭等の合計額</w:t>
      </w:r>
    </w:p>
    <w:p w14:paraId="25D80661" w14:textId="77777777" w:rsidR="00E451F6" w:rsidRPr="00B54CDA" w:rsidRDefault="00A35437">
      <w:pPr>
        <w:rPr>
          <w:color w:val="000000" w:themeColor="text1"/>
          <w:szCs w:val="22"/>
        </w:rPr>
      </w:pPr>
      <w:r w:rsidRPr="00B54CDA">
        <w:rPr>
          <w:rFonts w:hint="eastAsia"/>
          <w:color w:val="000000" w:themeColor="text1"/>
          <w:szCs w:val="22"/>
        </w:rPr>
        <w:t>二　前号に規定する金銭等のうち株式交付親会社の株式の価額の合計額</w:t>
      </w:r>
    </w:p>
    <w:p w14:paraId="2CDA3653" w14:textId="77777777" w:rsidR="00E451F6" w:rsidRPr="00B54CDA" w:rsidRDefault="00A35437">
      <w:pPr>
        <w:rPr>
          <w:color w:val="000000" w:themeColor="text1"/>
          <w:szCs w:val="22"/>
        </w:rPr>
      </w:pPr>
      <w:r w:rsidRPr="00B54CDA">
        <w:rPr>
          <w:rFonts w:hint="eastAsia"/>
          <w:color w:val="000000" w:themeColor="text1"/>
          <w:szCs w:val="22"/>
        </w:rPr>
        <w:t>三　第一号に規定する金銭等の合計額に二十分の一を乗じて得た額</w:t>
      </w:r>
    </w:p>
    <w:p w14:paraId="4E6DD853"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六編　外国会社</w:t>
      </w:r>
    </w:p>
    <w:p w14:paraId="0B78A1B9" w14:textId="77777777" w:rsidR="00E451F6" w:rsidRPr="00B54CDA" w:rsidRDefault="00A35437">
      <w:pPr>
        <w:rPr>
          <w:color w:val="000000" w:themeColor="text1"/>
          <w:szCs w:val="22"/>
        </w:rPr>
      </w:pPr>
      <w:r w:rsidRPr="00B54CDA">
        <w:rPr>
          <w:rFonts w:hint="eastAsia"/>
          <w:color w:val="000000" w:themeColor="text1"/>
          <w:szCs w:val="22"/>
        </w:rPr>
        <w:t>（計算書類の公告）</w:t>
      </w:r>
    </w:p>
    <w:p w14:paraId="26C84363" w14:textId="77777777" w:rsidR="00E451F6" w:rsidRPr="00B54CDA" w:rsidRDefault="00A35437">
      <w:pPr>
        <w:rPr>
          <w:color w:val="000000" w:themeColor="text1"/>
          <w:szCs w:val="22"/>
        </w:rPr>
      </w:pPr>
      <w:r w:rsidRPr="00B54CDA">
        <w:rPr>
          <w:rFonts w:hint="eastAsia"/>
          <w:color w:val="000000" w:themeColor="text1"/>
          <w:szCs w:val="22"/>
        </w:rPr>
        <w:t>第二百十四条　外国会社が法第八百十九条第一項の規定により貸借対照表に相当するもの（以下この条において「外国貸借対照表」という。）の公告をする場合には、外国貸借対照表に関する注記（注記に相当するものを含む。）の部分を省略することができる。</w:t>
      </w:r>
    </w:p>
    <w:p w14:paraId="59412602" w14:textId="77777777" w:rsidR="00E451F6" w:rsidRPr="00B54CDA" w:rsidRDefault="00A35437">
      <w:pPr>
        <w:rPr>
          <w:color w:val="000000" w:themeColor="text1"/>
          <w:szCs w:val="22"/>
        </w:rPr>
      </w:pPr>
      <w:r w:rsidRPr="00B54CDA">
        <w:rPr>
          <w:rFonts w:hint="eastAsia"/>
          <w:color w:val="000000" w:themeColor="text1"/>
          <w:szCs w:val="22"/>
        </w:rPr>
        <w:lastRenderedPageBreak/>
        <w:t>２　法第八百十九条第二項に規定する外国貸借対照表の要旨とは、外国貸借対照表を次に掲げる項目（当該項目に相当するものを含む。）に区分したものをいう。</w:t>
      </w:r>
    </w:p>
    <w:p w14:paraId="6B0421DC" w14:textId="77777777" w:rsidR="00E451F6" w:rsidRPr="00B54CDA" w:rsidRDefault="00A35437">
      <w:pPr>
        <w:rPr>
          <w:color w:val="000000" w:themeColor="text1"/>
          <w:szCs w:val="22"/>
        </w:rPr>
      </w:pPr>
      <w:r w:rsidRPr="00B54CDA">
        <w:rPr>
          <w:rFonts w:hint="eastAsia"/>
          <w:color w:val="000000" w:themeColor="text1"/>
          <w:szCs w:val="22"/>
        </w:rPr>
        <w:t>一　資産の部</w:t>
      </w:r>
    </w:p>
    <w:p w14:paraId="7EF06137" w14:textId="77777777" w:rsidR="00E451F6" w:rsidRPr="00B54CDA" w:rsidRDefault="00A35437">
      <w:pPr>
        <w:rPr>
          <w:color w:val="000000" w:themeColor="text1"/>
          <w:szCs w:val="22"/>
        </w:rPr>
      </w:pPr>
      <w:r w:rsidRPr="00B54CDA">
        <w:rPr>
          <w:rFonts w:hint="eastAsia"/>
          <w:color w:val="000000" w:themeColor="text1"/>
          <w:szCs w:val="22"/>
        </w:rPr>
        <w:t>イ　流動資産</w:t>
      </w:r>
    </w:p>
    <w:p w14:paraId="17A98AA8" w14:textId="77777777" w:rsidR="00E451F6" w:rsidRPr="00B54CDA" w:rsidRDefault="00A35437">
      <w:pPr>
        <w:rPr>
          <w:color w:val="000000" w:themeColor="text1"/>
          <w:szCs w:val="22"/>
        </w:rPr>
      </w:pPr>
      <w:r w:rsidRPr="00B54CDA">
        <w:rPr>
          <w:rFonts w:hint="eastAsia"/>
          <w:color w:val="000000" w:themeColor="text1"/>
          <w:szCs w:val="22"/>
        </w:rPr>
        <w:t>ロ　固定資産</w:t>
      </w:r>
    </w:p>
    <w:p w14:paraId="4FF07B0E" w14:textId="77777777" w:rsidR="00E451F6" w:rsidRPr="00B54CDA" w:rsidRDefault="00A35437">
      <w:pPr>
        <w:rPr>
          <w:color w:val="000000" w:themeColor="text1"/>
          <w:szCs w:val="22"/>
        </w:rPr>
      </w:pPr>
      <w:r w:rsidRPr="00B54CDA">
        <w:rPr>
          <w:rFonts w:hint="eastAsia"/>
          <w:color w:val="000000" w:themeColor="text1"/>
          <w:szCs w:val="22"/>
        </w:rPr>
        <w:t>ハ　その他</w:t>
      </w:r>
    </w:p>
    <w:p w14:paraId="3E740CE1" w14:textId="77777777" w:rsidR="00E451F6" w:rsidRPr="00B54CDA" w:rsidRDefault="00A35437">
      <w:pPr>
        <w:rPr>
          <w:color w:val="000000" w:themeColor="text1"/>
          <w:szCs w:val="22"/>
        </w:rPr>
      </w:pPr>
      <w:r w:rsidRPr="00B54CDA">
        <w:rPr>
          <w:rFonts w:hint="eastAsia"/>
          <w:color w:val="000000" w:themeColor="text1"/>
          <w:szCs w:val="22"/>
        </w:rPr>
        <w:t>二　負債の部</w:t>
      </w:r>
    </w:p>
    <w:p w14:paraId="0BC158A5" w14:textId="77777777" w:rsidR="00E451F6" w:rsidRPr="00B54CDA" w:rsidRDefault="00A35437">
      <w:pPr>
        <w:rPr>
          <w:color w:val="000000" w:themeColor="text1"/>
          <w:szCs w:val="22"/>
        </w:rPr>
      </w:pPr>
      <w:r w:rsidRPr="00B54CDA">
        <w:rPr>
          <w:rFonts w:hint="eastAsia"/>
          <w:color w:val="000000" w:themeColor="text1"/>
          <w:szCs w:val="22"/>
        </w:rPr>
        <w:t>イ　流動負債</w:t>
      </w:r>
    </w:p>
    <w:p w14:paraId="25257D01" w14:textId="77777777" w:rsidR="00E451F6" w:rsidRPr="00B54CDA" w:rsidRDefault="00A35437">
      <w:pPr>
        <w:rPr>
          <w:color w:val="000000" w:themeColor="text1"/>
          <w:szCs w:val="22"/>
        </w:rPr>
      </w:pPr>
      <w:r w:rsidRPr="00B54CDA">
        <w:rPr>
          <w:rFonts w:hint="eastAsia"/>
          <w:color w:val="000000" w:themeColor="text1"/>
          <w:szCs w:val="22"/>
        </w:rPr>
        <w:t>ロ　固定負債</w:t>
      </w:r>
    </w:p>
    <w:p w14:paraId="74978350" w14:textId="77777777" w:rsidR="00E451F6" w:rsidRPr="00B54CDA" w:rsidRDefault="00A35437">
      <w:pPr>
        <w:rPr>
          <w:color w:val="000000" w:themeColor="text1"/>
          <w:szCs w:val="22"/>
        </w:rPr>
      </w:pPr>
      <w:r w:rsidRPr="00B54CDA">
        <w:rPr>
          <w:rFonts w:hint="eastAsia"/>
          <w:color w:val="000000" w:themeColor="text1"/>
          <w:szCs w:val="22"/>
        </w:rPr>
        <w:t>ハ　その他</w:t>
      </w:r>
    </w:p>
    <w:p w14:paraId="4C8B24B1" w14:textId="77777777" w:rsidR="00E451F6" w:rsidRPr="00B54CDA" w:rsidRDefault="00A35437">
      <w:pPr>
        <w:rPr>
          <w:color w:val="000000" w:themeColor="text1"/>
          <w:szCs w:val="22"/>
        </w:rPr>
      </w:pPr>
      <w:r w:rsidRPr="00B54CDA">
        <w:rPr>
          <w:rFonts w:hint="eastAsia"/>
          <w:color w:val="000000" w:themeColor="text1"/>
          <w:szCs w:val="22"/>
        </w:rPr>
        <w:t>三　純資産の部</w:t>
      </w:r>
    </w:p>
    <w:p w14:paraId="02DD3370" w14:textId="77777777" w:rsidR="00E451F6" w:rsidRPr="00B54CDA" w:rsidRDefault="00A35437">
      <w:pPr>
        <w:rPr>
          <w:color w:val="000000" w:themeColor="text1"/>
          <w:szCs w:val="22"/>
        </w:rPr>
      </w:pPr>
      <w:r w:rsidRPr="00B54CDA">
        <w:rPr>
          <w:rFonts w:hint="eastAsia"/>
          <w:color w:val="000000" w:themeColor="text1"/>
          <w:szCs w:val="22"/>
        </w:rPr>
        <w:t>イ　資本金及び資本剰余金</w:t>
      </w:r>
    </w:p>
    <w:p w14:paraId="726DDDF2" w14:textId="77777777" w:rsidR="00E451F6" w:rsidRPr="00B54CDA" w:rsidRDefault="00A35437">
      <w:pPr>
        <w:rPr>
          <w:color w:val="000000" w:themeColor="text1"/>
          <w:szCs w:val="22"/>
        </w:rPr>
      </w:pPr>
      <w:r w:rsidRPr="00B54CDA">
        <w:rPr>
          <w:rFonts w:hint="eastAsia"/>
          <w:color w:val="000000" w:themeColor="text1"/>
          <w:szCs w:val="22"/>
        </w:rPr>
        <w:t>ロ　利益剰余金</w:t>
      </w:r>
    </w:p>
    <w:p w14:paraId="1F9DB623" w14:textId="77777777" w:rsidR="00E451F6" w:rsidRPr="00B54CDA" w:rsidRDefault="00A35437">
      <w:pPr>
        <w:rPr>
          <w:color w:val="000000" w:themeColor="text1"/>
          <w:szCs w:val="22"/>
        </w:rPr>
      </w:pPr>
      <w:r w:rsidRPr="00B54CDA">
        <w:rPr>
          <w:rFonts w:hint="eastAsia"/>
          <w:color w:val="000000" w:themeColor="text1"/>
          <w:szCs w:val="22"/>
        </w:rPr>
        <w:t>ハ　その他</w:t>
      </w:r>
    </w:p>
    <w:p w14:paraId="276EF133" w14:textId="77777777" w:rsidR="00E451F6" w:rsidRPr="00B54CDA" w:rsidRDefault="00A35437">
      <w:pPr>
        <w:rPr>
          <w:color w:val="000000" w:themeColor="text1"/>
          <w:szCs w:val="22"/>
        </w:rPr>
      </w:pPr>
      <w:r w:rsidRPr="00B54CDA">
        <w:rPr>
          <w:rFonts w:hint="eastAsia"/>
          <w:color w:val="000000" w:themeColor="text1"/>
          <w:szCs w:val="22"/>
        </w:rPr>
        <w:t>３　外国会社が法第八百十九条第一項の規定による外国貸借対照表の公告又は同条第二項の規定による外国貸借対照表の要旨の公告をする場合において、当該外国貸借対照表が日本語以外の言語で作成されているときは、当該外国会社は、当該公告を日本語をもってすることを要しない。</w:t>
      </w:r>
    </w:p>
    <w:p w14:paraId="242FEFEC" w14:textId="77777777" w:rsidR="00E451F6" w:rsidRPr="00B54CDA" w:rsidRDefault="00A35437">
      <w:pPr>
        <w:rPr>
          <w:color w:val="000000" w:themeColor="text1"/>
          <w:szCs w:val="22"/>
        </w:rPr>
      </w:pPr>
      <w:r w:rsidRPr="00B54CDA">
        <w:rPr>
          <w:rFonts w:hint="eastAsia"/>
          <w:color w:val="000000" w:themeColor="text1"/>
          <w:szCs w:val="22"/>
        </w:rPr>
        <w:t>４　外国貸借対照表が存しない外国会社については、当該外国会社に会社計算規則の規定を適用することとしたならば作成されることとなるものを外国貸借対照表とみなして、前三項の規定を適用する。</w:t>
      </w:r>
    </w:p>
    <w:p w14:paraId="3FCA1363" w14:textId="77777777" w:rsidR="00E451F6" w:rsidRPr="00B54CDA" w:rsidRDefault="00A35437">
      <w:pPr>
        <w:rPr>
          <w:color w:val="000000" w:themeColor="text1"/>
          <w:szCs w:val="22"/>
        </w:rPr>
      </w:pPr>
      <w:r w:rsidRPr="00B54CDA">
        <w:rPr>
          <w:rFonts w:hint="eastAsia"/>
          <w:color w:val="000000" w:themeColor="text1"/>
          <w:szCs w:val="22"/>
        </w:rPr>
        <w:t>（法第八百十九条第三項の規定による措置）</w:t>
      </w:r>
    </w:p>
    <w:p w14:paraId="03F2625B" w14:textId="77777777" w:rsidR="00E451F6" w:rsidRPr="00B54CDA" w:rsidRDefault="00A35437">
      <w:pPr>
        <w:rPr>
          <w:color w:val="000000" w:themeColor="text1"/>
          <w:szCs w:val="22"/>
        </w:rPr>
      </w:pPr>
      <w:r w:rsidRPr="00B54CDA">
        <w:rPr>
          <w:rFonts w:hint="eastAsia"/>
          <w:color w:val="000000" w:themeColor="text1"/>
          <w:szCs w:val="22"/>
        </w:rPr>
        <w:t>第二百十五条　法第八百十九条第三項の規定による措置は、第二百二十二条第一項第一号ロに掲げる方法のうち、インターネットに接続された自動公衆送信装置を使用する方法によって行わなければならない。</w:t>
      </w:r>
    </w:p>
    <w:p w14:paraId="057E90B0" w14:textId="77777777" w:rsidR="00E451F6" w:rsidRPr="00B54CDA" w:rsidRDefault="00A35437">
      <w:pPr>
        <w:rPr>
          <w:color w:val="000000" w:themeColor="text1"/>
          <w:szCs w:val="22"/>
        </w:rPr>
      </w:pPr>
      <w:r w:rsidRPr="00B54CDA">
        <w:rPr>
          <w:rFonts w:hint="eastAsia"/>
          <w:color w:val="000000" w:themeColor="text1"/>
          <w:szCs w:val="22"/>
        </w:rPr>
        <w:t>（日本にある外国会社の財産についての清算に関する事項）</w:t>
      </w:r>
    </w:p>
    <w:p w14:paraId="75D56AEB" w14:textId="77777777" w:rsidR="00E451F6" w:rsidRPr="00B54CDA" w:rsidRDefault="00A35437">
      <w:pPr>
        <w:rPr>
          <w:color w:val="000000" w:themeColor="text1"/>
          <w:szCs w:val="22"/>
        </w:rPr>
      </w:pPr>
      <w:bookmarkStart w:id="85" w:name="_Hlk169265260"/>
      <w:r w:rsidRPr="00B54CDA">
        <w:rPr>
          <w:rFonts w:hint="eastAsia"/>
          <w:color w:val="000000" w:themeColor="text1"/>
          <w:szCs w:val="22"/>
        </w:rPr>
        <w:t>第二百十六条　第百四十条、第百四十二条から第百四十五条まで及び第二編第八章第二節の規定は、その性質上許されないものを除き、法第八百二十二条第三項において準用する法第四百八十二条第三項第四号、第四百八十九条第六項第六号、第四百九十二条第一項、第五百三十六条第一項第二号及び第三号イ、第五百四十八条第一項第四号、第五百五十条第一項、第五百五十一条第一項及び第二項、第五百五十六条第二項、第五百五十七条第一項並びに第五百六十一条の規定により法務省令で定めるべき事項について準用する。</w:t>
      </w:r>
    </w:p>
    <w:bookmarkEnd w:id="85"/>
    <w:p w14:paraId="4C559D27" w14:textId="77777777" w:rsidR="00E451F6" w:rsidRPr="00893B40" w:rsidRDefault="00A35437" w:rsidP="00893B40">
      <w:pPr>
        <w:ind w:leftChars="194" w:left="440"/>
        <w:rPr>
          <w:b/>
          <w:bCs/>
          <w:color w:val="000000" w:themeColor="text1"/>
          <w:szCs w:val="22"/>
        </w:rPr>
      </w:pPr>
      <w:r w:rsidRPr="00893B40">
        <w:rPr>
          <w:rFonts w:hint="eastAsia"/>
          <w:b/>
          <w:bCs/>
          <w:color w:val="000000" w:themeColor="text1"/>
          <w:szCs w:val="22"/>
        </w:rPr>
        <w:t>第七編　雑則</w:t>
      </w:r>
    </w:p>
    <w:p w14:paraId="7C45C5D6"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一章　訴訟</w:t>
      </w:r>
    </w:p>
    <w:p w14:paraId="3CFB3C51" w14:textId="77777777" w:rsidR="00E451F6" w:rsidRPr="00B54CDA" w:rsidRDefault="00A35437">
      <w:pPr>
        <w:rPr>
          <w:color w:val="000000" w:themeColor="text1"/>
          <w:szCs w:val="22"/>
        </w:rPr>
      </w:pPr>
      <w:r w:rsidRPr="00B54CDA">
        <w:rPr>
          <w:rFonts w:hint="eastAsia"/>
          <w:color w:val="000000" w:themeColor="text1"/>
          <w:szCs w:val="22"/>
        </w:rPr>
        <w:t>（株主による責任追及等の訴えの提起の請求方法）</w:t>
      </w:r>
    </w:p>
    <w:p w14:paraId="492D288A" w14:textId="77777777" w:rsidR="00E451F6" w:rsidRPr="00B54CDA" w:rsidRDefault="00A35437">
      <w:pPr>
        <w:rPr>
          <w:color w:val="000000" w:themeColor="text1"/>
          <w:szCs w:val="22"/>
        </w:rPr>
      </w:pPr>
      <w:r w:rsidRPr="00B54CDA">
        <w:rPr>
          <w:rFonts w:hint="eastAsia"/>
          <w:color w:val="000000" w:themeColor="text1"/>
          <w:szCs w:val="22"/>
        </w:rPr>
        <w:t>第二百十七条　法第八百四十七条第一項の法務省令で定める方法は、次に掲げる事項を記載した書面の提出又は当該事項の電磁的方法による提供とする。</w:t>
      </w:r>
    </w:p>
    <w:p w14:paraId="1324781B" w14:textId="77777777" w:rsidR="00E451F6" w:rsidRPr="00B54CDA" w:rsidRDefault="00A35437">
      <w:pPr>
        <w:rPr>
          <w:color w:val="000000" w:themeColor="text1"/>
          <w:szCs w:val="22"/>
        </w:rPr>
      </w:pPr>
      <w:r w:rsidRPr="00B54CDA">
        <w:rPr>
          <w:rFonts w:hint="eastAsia"/>
          <w:color w:val="000000" w:themeColor="text1"/>
          <w:szCs w:val="22"/>
        </w:rPr>
        <w:t>一　被告となるべき者</w:t>
      </w:r>
    </w:p>
    <w:p w14:paraId="6B64DECC" w14:textId="77777777" w:rsidR="00E451F6" w:rsidRPr="00B54CDA" w:rsidRDefault="00A35437">
      <w:pPr>
        <w:rPr>
          <w:color w:val="000000" w:themeColor="text1"/>
          <w:szCs w:val="22"/>
        </w:rPr>
      </w:pPr>
      <w:r w:rsidRPr="00B54CDA">
        <w:rPr>
          <w:rFonts w:hint="eastAsia"/>
          <w:color w:val="000000" w:themeColor="text1"/>
          <w:szCs w:val="22"/>
        </w:rPr>
        <w:t>二　請求の趣旨及び請求を特定するのに必要な事実</w:t>
      </w:r>
    </w:p>
    <w:p w14:paraId="5C3B779F" w14:textId="77777777" w:rsidR="00E451F6" w:rsidRPr="00B54CDA" w:rsidRDefault="00A35437">
      <w:pPr>
        <w:rPr>
          <w:color w:val="000000" w:themeColor="text1"/>
          <w:szCs w:val="22"/>
        </w:rPr>
      </w:pPr>
      <w:r w:rsidRPr="00B54CDA">
        <w:rPr>
          <w:rFonts w:hint="eastAsia"/>
          <w:color w:val="000000" w:themeColor="text1"/>
          <w:szCs w:val="22"/>
        </w:rPr>
        <w:t>（株式会社が責任追及等の訴えを提起しない理由の通知方法）</w:t>
      </w:r>
    </w:p>
    <w:p w14:paraId="047684B3" w14:textId="77777777" w:rsidR="00E451F6" w:rsidRPr="00B54CDA" w:rsidRDefault="00A35437">
      <w:pPr>
        <w:rPr>
          <w:color w:val="000000" w:themeColor="text1"/>
          <w:szCs w:val="22"/>
        </w:rPr>
      </w:pPr>
      <w:r w:rsidRPr="00B54CDA">
        <w:rPr>
          <w:rFonts w:hint="eastAsia"/>
          <w:color w:val="000000" w:themeColor="text1"/>
          <w:szCs w:val="22"/>
        </w:rPr>
        <w:lastRenderedPageBreak/>
        <w:t>第二百十八条　法第八百四十七条第四項の法務省令で定める方法は、次に掲げる事項を記載した書面の提出又は当該事項の電磁的方法による提供とする。</w:t>
      </w:r>
    </w:p>
    <w:p w14:paraId="50749478" w14:textId="77777777" w:rsidR="00E451F6" w:rsidRPr="00B54CDA" w:rsidRDefault="00A35437">
      <w:pPr>
        <w:rPr>
          <w:color w:val="000000" w:themeColor="text1"/>
          <w:szCs w:val="22"/>
        </w:rPr>
      </w:pPr>
      <w:r w:rsidRPr="00B54CDA">
        <w:rPr>
          <w:rFonts w:hint="eastAsia"/>
          <w:color w:val="000000" w:themeColor="text1"/>
          <w:szCs w:val="22"/>
        </w:rPr>
        <w:t>一　株式会社が行った調査の内容（次号の判断の基礎とした資料を含む。）</w:t>
      </w:r>
    </w:p>
    <w:p w14:paraId="32D4BC53" w14:textId="77777777" w:rsidR="00E451F6" w:rsidRPr="00B54CDA" w:rsidRDefault="00A35437">
      <w:pPr>
        <w:rPr>
          <w:color w:val="000000" w:themeColor="text1"/>
          <w:szCs w:val="22"/>
        </w:rPr>
      </w:pPr>
      <w:r w:rsidRPr="00B54CDA">
        <w:rPr>
          <w:rFonts w:hint="eastAsia"/>
          <w:color w:val="000000" w:themeColor="text1"/>
          <w:szCs w:val="22"/>
        </w:rPr>
        <w:t>二　法第八百四十七条第一項の規定による請求に係る訴えについての前条第一号に掲げる者の責任又は義務の有無についての判断及びその理由</w:t>
      </w:r>
    </w:p>
    <w:p w14:paraId="6CF2A6A3" w14:textId="77777777" w:rsidR="00E451F6" w:rsidRPr="00B54CDA" w:rsidRDefault="00A35437">
      <w:pPr>
        <w:rPr>
          <w:color w:val="000000" w:themeColor="text1"/>
          <w:szCs w:val="22"/>
        </w:rPr>
      </w:pPr>
      <w:r w:rsidRPr="00B54CDA">
        <w:rPr>
          <w:rFonts w:hint="eastAsia"/>
          <w:color w:val="000000" w:themeColor="text1"/>
          <w:szCs w:val="22"/>
        </w:rPr>
        <w:t>三　前号の者に責任又は義務があると判断した場合において、責任追及等の訴えを提起しないときは、その理由</w:t>
      </w:r>
    </w:p>
    <w:p w14:paraId="0CDF21AD" w14:textId="77777777" w:rsidR="00E451F6" w:rsidRPr="00B54CDA" w:rsidRDefault="00A35437">
      <w:pPr>
        <w:rPr>
          <w:color w:val="000000" w:themeColor="text1"/>
          <w:szCs w:val="22"/>
        </w:rPr>
      </w:pPr>
      <w:r w:rsidRPr="00B54CDA">
        <w:rPr>
          <w:rFonts w:hint="eastAsia"/>
          <w:color w:val="000000" w:themeColor="text1"/>
          <w:szCs w:val="22"/>
        </w:rPr>
        <w:t>（旧株主による責任追及等の訴えの提起の請求方法）</w:t>
      </w:r>
    </w:p>
    <w:p w14:paraId="2A4CA0DE" w14:textId="77777777" w:rsidR="00E451F6" w:rsidRPr="00B54CDA" w:rsidRDefault="00A35437">
      <w:pPr>
        <w:rPr>
          <w:color w:val="000000" w:themeColor="text1"/>
          <w:szCs w:val="22"/>
        </w:rPr>
      </w:pPr>
      <w:r w:rsidRPr="00B54CDA">
        <w:rPr>
          <w:rFonts w:hint="eastAsia"/>
          <w:color w:val="000000" w:themeColor="text1"/>
          <w:szCs w:val="22"/>
        </w:rPr>
        <w:t>第二百十八条の二　法第八百四十七条の二第一項及び第三項（同条第四項及び第五項において準用する場合を含む。第二百十八条の四第二号において同じ。）の法務省令で定める方法は、次に掲げる事項を記載した書面の提出又は当該事項の電磁的方法による提供とする。</w:t>
      </w:r>
    </w:p>
    <w:p w14:paraId="79FD45D5" w14:textId="77777777" w:rsidR="00E451F6" w:rsidRPr="00B54CDA" w:rsidRDefault="00A35437">
      <w:pPr>
        <w:rPr>
          <w:color w:val="000000" w:themeColor="text1"/>
          <w:szCs w:val="22"/>
        </w:rPr>
      </w:pPr>
      <w:r w:rsidRPr="00B54CDA">
        <w:rPr>
          <w:rFonts w:hint="eastAsia"/>
          <w:color w:val="000000" w:themeColor="text1"/>
          <w:szCs w:val="22"/>
        </w:rPr>
        <w:t>一　被告となるべき者</w:t>
      </w:r>
    </w:p>
    <w:p w14:paraId="61A1AEA4" w14:textId="77777777" w:rsidR="00E451F6" w:rsidRPr="00B54CDA" w:rsidRDefault="00A35437">
      <w:pPr>
        <w:rPr>
          <w:color w:val="000000" w:themeColor="text1"/>
          <w:szCs w:val="22"/>
        </w:rPr>
      </w:pPr>
      <w:r w:rsidRPr="00B54CDA">
        <w:rPr>
          <w:rFonts w:hint="eastAsia"/>
          <w:color w:val="000000" w:themeColor="text1"/>
          <w:szCs w:val="22"/>
        </w:rPr>
        <w:t>二　請求の趣旨及び請求を特定するのに必要な事実</w:t>
      </w:r>
    </w:p>
    <w:p w14:paraId="5CF7B54B" w14:textId="77777777" w:rsidR="00E451F6" w:rsidRPr="00B54CDA" w:rsidRDefault="00A35437">
      <w:pPr>
        <w:rPr>
          <w:color w:val="000000" w:themeColor="text1"/>
          <w:szCs w:val="22"/>
        </w:rPr>
      </w:pPr>
      <w:r w:rsidRPr="00B54CDA">
        <w:rPr>
          <w:rFonts w:hint="eastAsia"/>
          <w:color w:val="000000" w:themeColor="text1"/>
          <w:szCs w:val="22"/>
        </w:rPr>
        <w:t>三　株式交換等完全親会社の名称及び住所並びに当該株式交換等完全親会社の株主である旨</w:t>
      </w:r>
    </w:p>
    <w:p w14:paraId="70F0EECF" w14:textId="77777777" w:rsidR="00E451F6" w:rsidRPr="00B54CDA" w:rsidRDefault="00A35437">
      <w:pPr>
        <w:rPr>
          <w:color w:val="000000" w:themeColor="text1"/>
          <w:szCs w:val="22"/>
        </w:rPr>
      </w:pPr>
      <w:r w:rsidRPr="00B54CDA">
        <w:rPr>
          <w:rFonts w:hint="eastAsia"/>
          <w:color w:val="000000" w:themeColor="text1"/>
          <w:szCs w:val="22"/>
        </w:rPr>
        <w:t>（完全親会社）</w:t>
      </w:r>
    </w:p>
    <w:p w14:paraId="1DAB3EEE" w14:textId="77777777" w:rsidR="00E451F6" w:rsidRPr="00B54CDA" w:rsidRDefault="00A35437">
      <w:pPr>
        <w:rPr>
          <w:color w:val="000000" w:themeColor="text1"/>
          <w:szCs w:val="22"/>
        </w:rPr>
      </w:pPr>
      <w:r w:rsidRPr="00B54CDA">
        <w:rPr>
          <w:rFonts w:hint="eastAsia"/>
          <w:color w:val="000000" w:themeColor="text1"/>
          <w:szCs w:val="22"/>
        </w:rPr>
        <w:t>第二百十八条の三　法第八百四十七条の二第一項に規定する法務省令で定める株式会社は、ある株式会社及び当該ある株式会社の完全子会社（当該ある株式会社が発行済株式の全部を有する株式会社をいう。以下この条において同じ。）又は当該ある株式会社の完全子会社が法第八百四十七条の二第一項の特定の株式会社の発行済株式の全部を有する場合における当該ある株式会社とする。</w:t>
      </w:r>
    </w:p>
    <w:p w14:paraId="248AD732" w14:textId="77777777" w:rsidR="00E451F6" w:rsidRPr="00B54CDA" w:rsidRDefault="00A35437">
      <w:pPr>
        <w:rPr>
          <w:color w:val="000000" w:themeColor="text1"/>
          <w:szCs w:val="22"/>
        </w:rPr>
      </w:pPr>
      <w:r w:rsidRPr="00B54CDA">
        <w:rPr>
          <w:rFonts w:hint="eastAsia"/>
          <w:color w:val="000000" w:themeColor="text1"/>
          <w:szCs w:val="22"/>
        </w:rPr>
        <w:t>２　前項の規定の適用については、同項のある株式会社及び当該ある株式会社の完全子会社又は当該ある株式会社の完全子会社が他の株式会社の発行済株式の全部を有する場合における当該他の株式会社は、完全子会社とみなす。</w:t>
      </w:r>
    </w:p>
    <w:p w14:paraId="100B2CE0" w14:textId="77777777" w:rsidR="00E451F6" w:rsidRPr="00B54CDA" w:rsidRDefault="00A35437">
      <w:pPr>
        <w:rPr>
          <w:color w:val="000000" w:themeColor="text1"/>
          <w:szCs w:val="22"/>
        </w:rPr>
      </w:pPr>
      <w:r w:rsidRPr="00B54CDA">
        <w:rPr>
          <w:rFonts w:hint="eastAsia"/>
          <w:color w:val="000000" w:themeColor="text1"/>
          <w:szCs w:val="22"/>
        </w:rPr>
        <w:t>（株式交換等完全子会社が責任追及等の訴えを提起しない理由の通知方法）</w:t>
      </w:r>
    </w:p>
    <w:p w14:paraId="081E9CCC" w14:textId="77777777" w:rsidR="00E451F6" w:rsidRPr="00B54CDA" w:rsidRDefault="00A35437">
      <w:pPr>
        <w:rPr>
          <w:color w:val="000000" w:themeColor="text1"/>
          <w:szCs w:val="22"/>
        </w:rPr>
      </w:pPr>
      <w:r w:rsidRPr="00B54CDA">
        <w:rPr>
          <w:rFonts w:hint="eastAsia"/>
          <w:color w:val="000000" w:themeColor="text1"/>
          <w:szCs w:val="22"/>
        </w:rPr>
        <w:t>第二百十八条の四　法第八百四十七条の二第七項の法務省令で定める方法は、次に掲げる事項を記載した書面の提出又は当該事項の電磁的方法による提供とする。</w:t>
      </w:r>
    </w:p>
    <w:p w14:paraId="454D8225" w14:textId="77777777" w:rsidR="00E451F6" w:rsidRPr="00B54CDA" w:rsidRDefault="00A35437">
      <w:pPr>
        <w:rPr>
          <w:color w:val="000000" w:themeColor="text1"/>
          <w:szCs w:val="22"/>
        </w:rPr>
      </w:pPr>
      <w:r w:rsidRPr="00B54CDA">
        <w:rPr>
          <w:rFonts w:hint="eastAsia"/>
          <w:color w:val="000000" w:themeColor="text1"/>
          <w:szCs w:val="22"/>
        </w:rPr>
        <w:t>一　株式交換等完全子会社が行った調査の内容（次号の判断の基礎とした資料を含む。）</w:t>
      </w:r>
    </w:p>
    <w:p w14:paraId="4BD5E79F" w14:textId="77777777" w:rsidR="00E451F6" w:rsidRPr="00B54CDA" w:rsidRDefault="00A35437">
      <w:pPr>
        <w:rPr>
          <w:color w:val="000000" w:themeColor="text1"/>
          <w:szCs w:val="22"/>
        </w:rPr>
      </w:pPr>
      <w:r w:rsidRPr="00B54CDA">
        <w:rPr>
          <w:rFonts w:hint="eastAsia"/>
          <w:color w:val="000000" w:themeColor="text1"/>
          <w:szCs w:val="22"/>
        </w:rPr>
        <w:t>二　法第八百四十七条の二第一項又は第三項の規定による請求に係る訴えについての第二百十八条の二第一号に掲げる者の責任又は義務の有無についての判断及びその理由</w:t>
      </w:r>
    </w:p>
    <w:p w14:paraId="3A514A38" w14:textId="77777777" w:rsidR="00E451F6" w:rsidRPr="00B54CDA" w:rsidRDefault="00A35437">
      <w:pPr>
        <w:rPr>
          <w:color w:val="000000" w:themeColor="text1"/>
          <w:szCs w:val="22"/>
        </w:rPr>
      </w:pPr>
      <w:r w:rsidRPr="00B54CDA">
        <w:rPr>
          <w:rFonts w:hint="eastAsia"/>
          <w:color w:val="000000" w:themeColor="text1"/>
          <w:szCs w:val="22"/>
        </w:rPr>
        <w:t>三　前号の者に責任又は義務があると判断した場合において、責任追及等の訴えを提起しないときは、その理由</w:t>
      </w:r>
    </w:p>
    <w:p w14:paraId="1BBC8507" w14:textId="77777777" w:rsidR="00E451F6" w:rsidRPr="00B54CDA" w:rsidRDefault="00A35437">
      <w:pPr>
        <w:rPr>
          <w:color w:val="000000" w:themeColor="text1"/>
          <w:szCs w:val="22"/>
        </w:rPr>
      </w:pPr>
      <w:r w:rsidRPr="00B54CDA">
        <w:rPr>
          <w:rFonts w:hint="eastAsia"/>
          <w:color w:val="000000" w:themeColor="text1"/>
          <w:szCs w:val="22"/>
        </w:rPr>
        <w:t>（特定責任追及の訴えの提起の請求方法）</w:t>
      </w:r>
    </w:p>
    <w:p w14:paraId="28F8878B" w14:textId="77777777" w:rsidR="00E451F6" w:rsidRPr="00B54CDA" w:rsidRDefault="00A35437">
      <w:pPr>
        <w:rPr>
          <w:color w:val="000000" w:themeColor="text1"/>
          <w:szCs w:val="22"/>
        </w:rPr>
      </w:pPr>
      <w:r w:rsidRPr="00B54CDA">
        <w:rPr>
          <w:rFonts w:hint="eastAsia"/>
          <w:color w:val="000000" w:themeColor="text1"/>
          <w:szCs w:val="22"/>
        </w:rPr>
        <w:t>第二百十八条の五　法第八百四十七条の三第一項の法務省令で定める方法は、次に掲げる事項を記載した書面の提出又は当該事項の電磁的方法による提供とする。</w:t>
      </w:r>
    </w:p>
    <w:p w14:paraId="53228A81" w14:textId="77777777" w:rsidR="00E451F6" w:rsidRPr="00B54CDA" w:rsidRDefault="00A35437">
      <w:pPr>
        <w:rPr>
          <w:color w:val="000000" w:themeColor="text1"/>
          <w:szCs w:val="22"/>
        </w:rPr>
      </w:pPr>
      <w:r w:rsidRPr="00B54CDA">
        <w:rPr>
          <w:rFonts w:hint="eastAsia"/>
          <w:color w:val="000000" w:themeColor="text1"/>
          <w:szCs w:val="22"/>
        </w:rPr>
        <w:t>一　被告となるべき者</w:t>
      </w:r>
    </w:p>
    <w:p w14:paraId="7903172E" w14:textId="77777777" w:rsidR="00E451F6" w:rsidRPr="00B54CDA" w:rsidRDefault="00A35437">
      <w:pPr>
        <w:rPr>
          <w:color w:val="000000" w:themeColor="text1"/>
          <w:szCs w:val="22"/>
        </w:rPr>
      </w:pPr>
      <w:r w:rsidRPr="00B54CDA">
        <w:rPr>
          <w:rFonts w:hint="eastAsia"/>
          <w:color w:val="000000" w:themeColor="text1"/>
          <w:szCs w:val="22"/>
        </w:rPr>
        <w:t>二　請求の趣旨及び請求を特定するのに必要な事実</w:t>
      </w:r>
    </w:p>
    <w:p w14:paraId="5850D546" w14:textId="77777777" w:rsidR="00E451F6" w:rsidRPr="00B54CDA" w:rsidRDefault="00A35437">
      <w:pPr>
        <w:rPr>
          <w:color w:val="000000" w:themeColor="text1"/>
          <w:szCs w:val="22"/>
        </w:rPr>
      </w:pPr>
      <w:r w:rsidRPr="00B54CDA">
        <w:rPr>
          <w:rFonts w:hint="eastAsia"/>
          <w:color w:val="000000" w:themeColor="text1"/>
          <w:szCs w:val="22"/>
        </w:rPr>
        <w:t>三　最終完全親会社等の名称及び住所並びに当該最終完全親会社等の株主である旨</w:t>
      </w:r>
    </w:p>
    <w:p w14:paraId="598D1CBA" w14:textId="77777777" w:rsidR="00E451F6" w:rsidRPr="00B54CDA" w:rsidRDefault="00A35437">
      <w:pPr>
        <w:rPr>
          <w:color w:val="000000" w:themeColor="text1"/>
          <w:szCs w:val="22"/>
        </w:rPr>
      </w:pPr>
      <w:r w:rsidRPr="00B54CDA">
        <w:rPr>
          <w:rFonts w:hint="eastAsia"/>
          <w:color w:val="000000" w:themeColor="text1"/>
          <w:szCs w:val="22"/>
        </w:rPr>
        <w:t>（総資産額）</w:t>
      </w:r>
    </w:p>
    <w:p w14:paraId="699D733B" w14:textId="77777777" w:rsidR="00E451F6" w:rsidRPr="00B54CDA" w:rsidRDefault="00A35437">
      <w:pPr>
        <w:rPr>
          <w:color w:val="000000" w:themeColor="text1"/>
          <w:szCs w:val="22"/>
        </w:rPr>
      </w:pPr>
      <w:r w:rsidRPr="00B54CDA">
        <w:rPr>
          <w:rFonts w:hint="eastAsia"/>
          <w:color w:val="000000" w:themeColor="text1"/>
          <w:szCs w:val="22"/>
        </w:rPr>
        <w:lastRenderedPageBreak/>
        <w:t>第二百十八条の六　法第八百四十七条の三第四項に規定する法務省令で定める方法は、同項の日（以下この条において「算定基準日」という。）における株式会社の最終完全親会社等の第一号から第九号までに掲げる額の合計額から第十号に掲げる額を減じて得た額をもって当該最終完全親会社等の総資産額とする方法とする。</w:t>
      </w:r>
    </w:p>
    <w:p w14:paraId="264B52FC" w14:textId="77777777" w:rsidR="00E451F6" w:rsidRPr="00B54CDA" w:rsidRDefault="00A35437">
      <w:pPr>
        <w:rPr>
          <w:color w:val="000000" w:themeColor="text1"/>
          <w:szCs w:val="22"/>
        </w:rPr>
      </w:pPr>
      <w:r w:rsidRPr="00B54CDA">
        <w:rPr>
          <w:rFonts w:hint="eastAsia"/>
          <w:color w:val="000000" w:themeColor="text1"/>
          <w:szCs w:val="22"/>
        </w:rPr>
        <w:t>一　資本金の額</w:t>
      </w:r>
    </w:p>
    <w:p w14:paraId="58BC86AE" w14:textId="77777777" w:rsidR="00E451F6" w:rsidRPr="00B54CDA" w:rsidRDefault="00A35437">
      <w:pPr>
        <w:rPr>
          <w:color w:val="000000" w:themeColor="text1"/>
          <w:szCs w:val="22"/>
        </w:rPr>
      </w:pPr>
      <w:r w:rsidRPr="00B54CDA">
        <w:rPr>
          <w:rFonts w:hint="eastAsia"/>
          <w:color w:val="000000" w:themeColor="text1"/>
          <w:szCs w:val="22"/>
        </w:rPr>
        <w:t>二　資本準備金の額</w:t>
      </w:r>
    </w:p>
    <w:p w14:paraId="1800091C" w14:textId="77777777" w:rsidR="00E451F6" w:rsidRPr="00B54CDA" w:rsidRDefault="00A35437">
      <w:pPr>
        <w:rPr>
          <w:color w:val="000000" w:themeColor="text1"/>
          <w:szCs w:val="22"/>
        </w:rPr>
      </w:pPr>
      <w:r w:rsidRPr="00B54CDA">
        <w:rPr>
          <w:rFonts w:hint="eastAsia"/>
          <w:color w:val="000000" w:themeColor="text1"/>
          <w:szCs w:val="22"/>
        </w:rPr>
        <w:t>三　利益準備金の額</w:t>
      </w:r>
    </w:p>
    <w:p w14:paraId="0726DD2A" w14:textId="77777777" w:rsidR="00E451F6" w:rsidRPr="00B54CDA" w:rsidRDefault="00A35437">
      <w:pPr>
        <w:rPr>
          <w:color w:val="000000" w:themeColor="text1"/>
          <w:szCs w:val="22"/>
        </w:rPr>
      </w:pPr>
      <w:r w:rsidRPr="00B54CDA">
        <w:rPr>
          <w:rFonts w:hint="eastAsia"/>
          <w:color w:val="000000" w:themeColor="text1"/>
          <w:szCs w:val="22"/>
        </w:rPr>
        <w:t>四　法第四百四十六条に規定する剰余金の額</w:t>
      </w:r>
    </w:p>
    <w:p w14:paraId="72398271" w14:textId="77777777" w:rsidR="00E451F6" w:rsidRPr="00B54CDA" w:rsidRDefault="00A35437">
      <w:pPr>
        <w:rPr>
          <w:color w:val="000000" w:themeColor="text1"/>
          <w:szCs w:val="22"/>
        </w:rPr>
      </w:pPr>
      <w:r w:rsidRPr="00B54CDA">
        <w:rPr>
          <w:rFonts w:hint="eastAsia"/>
          <w:color w:val="000000" w:themeColor="text1"/>
          <w:szCs w:val="22"/>
        </w:rPr>
        <w:t>五　最終事業年度（法第四百六十一条第二項第二号に規定する場合にあっては、法第四百四十一条第一項第二号の期間（当該期間が二以上ある場合にあっては、その末日が最も遅いもの）。以下この項において同じ。）の末日（最終事業年度がない場合にあっては、当該最終完全親会社等の成立の日。以下この条において同じ。）における評価・換算差額等に係る額</w:t>
      </w:r>
    </w:p>
    <w:p w14:paraId="0971AA47" w14:textId="77777777" w:rsidR="00E451F6" w:rsidRPr="00B54CDA" w:rsidRDefault="00A35437">
      <w:pPr>
        <w:rPr>
          <w:color w:val="000000" w:themeColor="text1"/>
          <w:szCs w:val="22"/>
        </w:rPr>
      </w:pPr>
      <w:r w:rsidRPr="00B54CDA">
        <w:rPr>
          <w:rFonts w:hint="eastAsia"/>
          <w:color w:val="000000" w:themeColor="text1"/>
          <w:szCs w:val="22"/>
        </w:rPr>
        <w:t>六　株式引受権の帳簿価額</w:t>
      </w:r>
    </w:p>
    <w:p w14:paraId="1308AB94" w14:textId="77777777" w:rsidR="00E451F6" w:rsidRPr="00B54CDA" w:rsidRDefault="00A35437">
      <w:pPr>
        <w:rPr>
          <w:color w:val="000000" w:themeColor="text1"/>
          <w:szCs w:val="22"/>
        </w:rPr>
      </w:pPr>
      <w:r w:rsidRPr="00B54CDA">
        <w:rPr>
          <w:rFonts w:hint="eastAsia"/>
          <w:color w:val="000000" w:themeColor="text1"/>
          <w:szCs w:val="22"/>
        </w:rPr>
        <w:t>七　新株予約権の帳簿価額</w:t>
      </w:r>
    </w:p>
    <w:p w14:paraId="13FB1C41" w14:textId="77777777" w:rsidR="00E451F6" w:rsidRPr="00B54CDA" w:rsidRDefault="00A35437">
      <w:pPr>
        <w:rPr>
          <w:color w:val="000000" w:themeColor="text1"/>
          <w:szCs w:val="22"/>
        </w:rPr>
      </w:pPr>
      <w:r w:rsidRPr="00B54CDA">
        <w:rPr>
          <w:rFonts w:hint="eastAsia"/>
          <w:color w:val="000000" w:themeColor="text1"/>
          <w:szCs w:val="22"/>
        </w:rPr>
        <w:t>八　最終事業年度の末日において負債の部に計上した額</w:t>
      </w:r>
    </w:p>
    <w:p w14:paraId="41700EE5" w14:textId="77777777" w:rsidR="00E451F6" w:rsidRPr="00B54CDA" w:rsidRDefault="00A35437">
      <w:pPr>
        <w:rPr>
          <w:color w:val="000000" w:themeColor="text1"/>
          <w:szCs w:val="22"/>
        </w:rPr>
      </w:pPr>
      <w:r w:rsidRPr="00B54CDA">
        <w:rPr>
          <w:rFonts w:hint="eastAsia"/>
          <w:color w:val="000000" w:themeColor="text1"/>
          <w:szCs w:val="22"/>
        </w:rPr>
        <w:t>九　最終事業年度の末日後に吸収合併、吸収分割による他の会社の事業に係る権利義務の承継又は他の会社（外国会社を含む。）の事業の全部の譲受けをしたときは、これらの行為により承継又は譲受けをした負債の額</w:t>
      </w:r>
    </w:p>
    <w:p w14:paraId="08A7444C" w14:textId="77777777" w:rsidR="00E451F6" w:rsidRPr="00B54CDA" w:rsidRDefault="00A35437">
      <w:pPr>
        <w:rPr>
          <w:color w:val="000000" w:themeColor="text1"/>
          <w:szCs w:val="22"/>
        </w:rPr>
      </w:pPr>
      <w:r w:rsidRPr="00B54CDA">
        <w:rPr>
          <w:rFonts w:hint="eastAsia"/>
          <w:color w:val="000000" w:themeColor="text1"/>
          <w:szCs w:val="22"/>
        </w:rPr>
        <w:t>十　自己株式及び自己新株予約権の帳簿価額の合計額</w:t>
      </w:r>
    </w:p>
    <w:p w14:paraId="0C2A437F" w14:textId="77777777" w:rsidR="00E451F6" w:rsidRPr="00B54CDA" w:rsidRDefault="00A35437">
      <w:pPr>
        <w:rPr>
          <w:color w:val="000000" w:themeColor="text1"/>
          <w:szCs w:val="22"/>
        </w:rPr>
      </w:pPr>
      <w:r w:rsidRPr="00B54CDA">
        <w:rPr>
          <w:rFonts w:hint="eastAsia"/>
          <w:color w:val="000000" w:themeColor="text1"/>
          <w:szCs w:val="22"/>
        </w:rPr>
        <w:t>２　前項の規定にかかわらず、算定基準日において当該最終完全親会社等が清算株式会社である場合における法第八百四十七条の三第四項に規定する法務省令で定める方法は、法第四百九十二条第一項の規定により作成した貸借対照表の資産の部に計上した額をもって株式会社の総資産額とする方法とする。</w:t>
      </w:r>
    </w:p>
    <w:p w14:paraId="68A7178E" w14:textId="77777777" w:rsidR="00E451F6" w:rsidRPr="00B54CDA" w:rsidRDefault="00A35437">
      <w:pPr>
        <w:rPr>
          <w:color w:val="000000" w:themeColor="text1"/>
          <w:szCs w:val="22"/>
        </w:rPr>
      </w:pPr>
      <w:r w:rsidRPr="00B54CDA">
        <w:rPr>
          <w:rFonts w:hint="eastAsia"/>
          <w:color w:val="000000" w:themeColor="text1"/>
          <w:szCs w:val="22"/>
        </w:rPr>
        <w:t>（株式会社が特定責任追及の訴えを提起しない理由の通知方法）</w:t>
      </w:r>
    </w:p>
    <w:p w14:paraId="3A8EF100" w14:textId="77777777" w:rsidR="00E451F6" w:rsidRPr="00B54CDA" w:rsidRDefault="00A35437">
      <w:pPr>
        <w:rPr>
          <w:color w:val="000000" w:themeColor="text1"/>
          <w:szCs w:val="22"/>
        </w:rPr>
      </w:pPr>
      <w:r w:rsidRPr="00B54CDA">
        <w:rPr>
          <w:rFonts w:hint="eastAsia"/>
          <w:color w:val="000000" w:themeColor="text1"/>
          <w:szCs w:val="22"/>
        </w:rPr>
        <w:t>第二百十八条の七　法第八百四十七条の三第八項の法務省令で定める方法は、次に掲げる事項を記載した書面の提出又は当該事項の電磁的方法による提供とする。</w:t>
      </w:r>
    </w:p>
    <w:p w14:paraId="2578B756" w14:textId="77777777" w:rsidR="00E451F6" w:rsidRPr="00B54CDA" w:rsidRDefault="00A35437">
      <w:pPr>
        <w:rPr>
          <w:color w:val="000000" w:themeColor="text1"/>
          <w:szCs w:val="22"/>
        </w:rPr>
      </w:pPr>
      <w:r w:rsidRPr="00B54CDA">
        <w:rPr>
          <w:rFonts w:hint="eastAsia"/>
          <w:color w:val="000000" w:themeColor="text1"/>
          <w:szCs w:val="22"/>
        </w:rPr>
        <w:t>一　株式会社が行った調査の内容（次号の判断の基礎とした資料を含む。）</w:t>
      </w:r>
    </w:p>
    <w:p w14:paraId="54BFC453" w14:textId="77777777" w:rsidR="00E451F6" w:rsidRPr="00B54CDA" w:rsidRDefault="00A35437">
      <w:pPr>
        <w:rPr>
          <w:color w:val="000000" w:themeColor="text1"/>
          <w:szCs w:val="22"/>
        </w:rPr>
      </w:pPr>
      <w:r w:rsidRPr="00B54CDA">
        <w:rPr>
          <w:rFonts w:hint="eastAsia"/>
          <w:color w:val="000000" w:themeColor="text1"/>
          <w:szCs w:val="22"/>
        </w:rPr>
        <w:t>二　法第八百四十七条の三第一項の規定による請求に係る訴えについての第二百十八条の五第一号に掲げる者の責任又は義務の有無についての判断及びその理由</w:t>
      </w:r>
    </w:p>
    <w:p w14:paraId="0EAB48E1" w14:textId="77777777" w:rsidR="00E451F6" w:rsidRPr="00B54CDA" w:rsidRDefault="00A35437">
      <w:pPr>
        <w:rPr>
          <w:color w:val="000000" w:themeColor="text1"/>
          <w:szCs w:val="22"/>
        </w:rPr>
      </w:pPr>
      <w:r w:rsidRPr="00B54CDA">
        <w:rPr>
          <w:rFonts w:hint="eastAsia"/>
          <w:color w:val="000000" w:themeColor="text1"/>
          <w:szCs w:val="22"/>
        </w:rPr>
        <w:t>三　前号の者に責任又は義務があると判断した場合において、特定責任追及の訴えを提起しないときは、その理由</w:t>
      </w:r>
    </w:p>
    <w:p w14:paraId="110424CF" w14:textId="77777777" w:rsidR="00E451F6" w:rsidRPr="00B54CDA" w:rsidRDefault="00A35437">
      <w:pPr>
        <w:rPr>
          <w:color w:val="000000" w:themeColor="text1"/>
          <w:szCs w:val="22"/>
        </w:rPr>
      </w:pPr>
      <w:r w:rsidRPr="00B54CDA">
        <w:rPr>
          <w:rFonts w:hint="eastAsia"/>
          <w:color w:val="000000" w:themeColor="text1"/>
          <w:szCs w:val="22"/>
        </w:rPr>
        <w:t>第二百十九条　削除</w:t>
      </w:r>
    </w:p>
    <w:p w14:paraId="3F1E4FA8"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二章　登記</w:t>
      </w:r>
    </w:p>
    <w:p w14:paraId="7CCDB402" w14:textId="77777777" w:rsidR="00E451F6" w:rsidRPr="00B54CDA" w:rsidRDefault="00A35437">
      <w:pPr>
        <w:rPr>
          <w:color w:val="000000" w:themeColor="text1"/>
          <w:szCs w:val="22"/>
        </w:rPr>
      </w:pPr>
      <w:r w:rsidRPr="00B54CDA">
        <w:rPr>
          <w:rFonts w:hint="eastAsia"/>
          <w:color w:val="000000" w:themeColor="text1"/>
          <w:szCs w:val="22"/>
        </w:rPr>
        <w:t>第二百二十条　次の各号に掲げる規定に規定する法務省令で定めるものは、当該各号に定める行為をするために使用する自動公衆送信装置のうち当該行為をするための用に供する部分をインターネットにおいて識別するための文字、記号その他の符号又はこれらの結合であって、情報の提供を受ける者がその使用に係る電子計算機に入力することによって当該情報の内容を閲覧し、当該電子計算機に備えられたファイルに当該情報を記録することができるものとする。</w:t>
      </w:r>
    </w:p>
    <w:p w14:paraId="0F407162" w14:textId="77777777" w:rsidR="00E451F6" w:rsidRPr="00B54CDA" w:rsidRDefault="00A35437">
      <w:pPr>
        <w:rPr>
          <w:color w:val="000000" w:themeColor="text1"/>
          <w:szCs w:val="22"/>
        </w:rPr>
      </w:pPr>
      <w:r w:rsidRPr="00B54CDA">
        <w:rPr>
          <w:rFonts w:hint="eastAsia"/>
          <w:color w:val="000000" w:themeColor="text1"/>
          <w:szCs w:val="22"/>
        </w:rPr>
        <w:t>一　法第九百十一条第三項第二十六号　法第四百四十条第三項の規定による措置</w:t>
      </w:r>
    </w:p>
    <w:p w14:paraId="636C61E6" w14:textId="77777777" w:rsidR="00E451F6" w:rsidRPr="00B54CDA" w:rsidRDefault="00A35437">
      <w:pPr>
        <w:rPr>
          <w:color w:val="000000" w:themeColor="text1"/>
          <w:szCs w:val="22"/>
        </w:rPr>
      </w:pPr>
      <w:r w:rsidRPr="00B54CDA">
        <w:rPr>
          <w:rFonts w:hint="eastAsia"/>
          <w:color w:val="000000" w:themeColor="text1"/>
          <w:szCs w:val="22"/>
        </w:rPr>
        <w:lastRenderedPageBreak/>
        <w:t>二　法第九百十一条第三項第二十八号イ　株式会社が行う電子公告</w:t>
      </w:r>
    </w:p>
    <w:p w14:paraId="75383CA7" w14:textId="77777777" w:rsidR="00E451F6" w:rsidRPr="00B54CDA" w:rsidRDefault="00A35437">
      <w:pPr>
        <w:rPr>
          <w:color w:val="000000" w:themeColor="text1"/>
          <w:szCs w:val="22"/>
        </w:rPr>
      </w:pPr>
      <w:r w:rsidRPr="00B54CDA">
        <w:rPr>
          <w:rFonts w:hint="eastAsia"/>
          <w:color w:val="000000" w:themeColor="text1"/>
          <w:szCs w:val="22"/>
        </w:rPr>
        <w:t>三　法第九百十二条第九号イ　合名会社が行う電子公告</w:t>
      </w:r>
    </w:p>
    <w:p w14:paraId="6C0B2123" w14:textId="77777777" w:rsidR="00E451F6" w:rsidRPr="00B54CDA" w:rsidRDefault="00A35437">
      <w:pPr>
        <w:rPr>
          <w:color w:val="000000" w:themeColor="text1"/>
          <w:szCs w:val="22"/>
        </w:rPr>
      </w:pPr>
      <w:r w:rsidRPr="00B54CDA">
        <w:rPr>
          <w:rFonts w:hint="eastAsia"/>
          <w:color w:val="000000" w:themeColor="text1"/>
          <w:szCs w:val="22"/>
        </w:rPr>
        <w:t>四　法第九百十三条第十一号イ　合資会社が行う電子公告</w:t>
      </w:r>
    </w:p>
    <w:p w14:paraId="519A12A2" w14:textId="77777777" w:rsidR="00E451F6" w:rsidRPr="00B54CDA" w:rsidRDefault="00A35437">
      <w:pPr>
        <w:rPr>
          <w:color w:val="000000" w:themeColor="text1"/>
          <w:szCs w:val="22"/>
        </w:rPr>
      </w:pPr>
      <w:r w:rsidRPr="00B54CDA">
        <w:rPr>
          <w:rFonts w:hint="eastAsia"/>
          <w:color w:val="000000" w:themeColor="text1"/>
          <w:szCs w:val="22"/>
        </w:rPr>
        <w:t>五　法第九百十四条第十号イ　合同会社が行う電子公告</w:t>
      </w:r>
    </w:p>
    <w:p w14:paraId="381C62B2" w14:textId="77777777" w:rsidR="00E451F6" w:rsidRPr="00B54CDA" w:rsidRDefault="00A35437">
      <w:pPr>
        <w:rPr>
          <w:color w:val="000000" w:themeColor="text1"/>
          <w:szCs w:val="22"/>
        </w:rPr>
      </w:pPr>
      <w:r w:rsidRPr="00B54CDA">
        <w:rPr>
          <w:rFonts w:hint="eastAsia"/>
          <w:color w:val="000000" w:themeColor="text1"/>
          <w:szCs w:val="22"/>
        </w:rPr>
        <w:t>六　法第九百三十三条第二項第四号　法第八百十九条第三項に規定する措置</w:t>
      </w:r>
    </w:p>
    <w:p w14:paraId="73F4E9B5" w14:textId="77777777" w:rsidR="00E451F6" w:rsidRPr="00B54CDA" w:rsidRDefault="00A35437">
      <w:pPr>
        <w:rPr>
          <w:color w:val="000000" w:themeColor="text1"/>
          <w:szCs w:val="22"/>
        </w:rPr>
      </w:pPr>
      <w:r w:rsidRPr="00B54CDA">
        <w:rPr>
          <w:rFonts w:hint="eastAsia"/>
          <w:color w:val="000000" w:themeColor="text1"/>
          <w:szCs w:val="22"/>
        </w:rPr>
        <w:t>七　法第九百三十三条第二項第六号イ　外国会社が行う電子公告</w:t>
      </w:r>
    </w:p>
    <w:p w14:paraId="20DF6F0B" w14:textId="77777777" w:rsidR="00E451F6" w:rsidRPr="00B54CDA" w:rsidRDefault="00A35437">
      <w:pPr>
        <w:rPr>
          <w:color w:val="000000" w:themeColor="text1"/>
          <w:szCs w:val="22"/>
        </w:rPr>
      </w:pPr>
      <w:r w:rsidRPr="00B54CDA">
        <w:rPr>
          <w:rFonts w:hint="eastAsia"/>
          <w:color w:val="000000" w:themeColor="text1"/>
          <w:szCs w:val="22"/>
        </w:rPr>
        <w:t>２　法第九百十一条第三項第二十八号に規定する場合には、同号イに掲げる事項であって、決算公告（法第四百四十条第一項の規定による公告をいう。以下この項において同じ。）の内容である情報の提供を受けるためのものを、当該事項であって決算公告以外の公告の内容である情報の提供を受けるためのものと別に登記することができる。</w:t>
      </w:r>
    </w:p>
    <w:p w14:paraId="2A6D1BC5"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三章　公告</w:t>
      </w:r>
    </w:p>
    <w:p w14:paraId="44B2C346" w14:textId="77777777" w:rsidR="00E451F6" w:rsidRPr="00B54CDA" w:rsidRDefault="00A35437">
      <w:pPr>
        <w:rPr>
          <w:color w:val="000000" w:themeColor="text1"/>
          <w:szCs w:val="22"/>
        </w:rPr>
      </w:pPr>
      <w:r w:rsidRPr="00B54CDA">
        <w:rPr>
          <w:rFonts w:hint="eastAsia"/>
          <w:color w:val="000000" w:themeColor="text1"/>
          <w:szCs w:val="22"/>
        </w:rPr>
        <w:t>第二百二十一条　次に掲げる規定に規定する法務省令で定めるべき事項は、電子公告規則（平成十八年法務省令第十四号）の定めるところによる。</w:t>
      </w:r>
    </w:p>
    <w:p w14:paraId="4FC84A82" w14:textId="77777777" w:rsidR="00E451F6" w:rsidRPr="00B54CDA" w:rsidRDefault="00A35437">
      <w:pPr>
        <w:rPr>
          <w:color w:val="000000" w:themeColor="text1"/>
          <w:szCs w:val="22"/>
        </w:rPr>
      </w:pPr>
      <w:r w:rsidRPr="00B54CDA">
        <w:rPr>
          <w:rFonts w:hint="eastAsia"/>
          <w:color w:val="000000" w:themeColor="text1"/>
          <w:szCs w:val="22"/>
        </w:rPr>
        <w:t>一　法第九百四十一条</w:t>
      </w:r>
    </w:p>
    <w:p w14:paraId="79F4887E" w14:textId="77777777" w:rsidR="00E451F6" w:rsidRPr="00B54CDA" w:rsidRDefault="00A35437">
      <w:pPr>
        <w:rPr>
          <w:color w:val="000000" w:themeColor="text1"/>
          <w:szCs w:val="22"/>
        </w:rPr>
      </w:pPr>
      <w:r w:rsidRPr="00B54CDA">
        <w:rPr>
          <w:rFonts w:hint="eastAsia"/>
          <w:color w:val="000000" w:themeColor="text1"/>
          <w:szCs w:val="22"/>
        </w:rPr>
        <w:t>二　法第九百四十四条第一項（法第九百四十五条第二項において準用する場合を含む。）</w:t>
      </w:r>
    </w:p>
    <w:p w14:paraId="727FAE65" w14:textId="77777777" w:rsidR="00E451F6" w:rsidRPr="00B54CDA" w:rsidRDefault="00A35437">
      <w:pPr>
        <w:rPr>
          <w:color w:val="000000" w:themeColor="text1"/>
          <w:szCs w:val="22"/>
        </w:rPr>
      </w:pPr>
      <w:r w:rsidRPr="00B54CDA">
        <w:rPr>
          <w:rFonts w:hint="eastAsia"/>
          <w:color w:val="000000" w:themeColor="text1"/>
          <w:szCs w:val="22"/>
        </w:rPr>
        <w:t>三　法第九百四十六条第二項から第四項まで</w:t>
      </w:r>
    </w:p>
    <w:p w14:paraId="1BAACC37" w14:textId="77777777" w:rsidR="00E451F6" w:rsidRPr="00B54CDA" w:rsidRDefault="00A35437">
      <w:pPr>
        <w:rPr>
          <w:color w:val="000000" w:themeColor="text1"/>
          <w:szCs w:val="22"/>
        </w:rPr>
      </w:pPr>
      <w:r w:rsidRPr="00B54CDA">
        <w:rPr>
          <w:rFonts w:hint="eastAsia"/>
          <w:color w:val="000000" w:themeColor="text1"/>
          <w:szCs w:val="22"/>
        </w:rPr>
        <w:t>四　法第九百四十七条</w:t>
      </w:r>
    </w:p>
    <w:p w14:paraId="16E208E4"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五　法第九百四十九条第二項</w:t>
      </w:r>
    </w:p>
    <w:p w14:paraId="3EA77031" w14:textId="77777777" w:rsidR="00E451F6" w:rsidRPr="00B54CDA" w:rsidRDefault="00A35437">
      <w:pPr>
        <w:rPr>
          <w:color w:val="000000" w:themeColor="text1"/>
          <w:szCs w:val="22"/>
        </w:rPr>
      </w:pPr>
      <w:r w:rsidRPr="00B54CDA">
        <w:rPr>
          <w:rFonts w:hint="eastAsia"/>
          <w:color w:val="000000" w:themeColor="text1"/>
          <w:szCs w:val="22"/>
        </w:rPr>
        <w:t>六　法第九百五十条</w:t>
      </w:r>
    </w:p>
    <w:p w14:paraId="521B88E7"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七　法第九百五十一条第二項第三号</w:t>
      </w:r>
    </w:p>
    <w:p w14:paraId="49B62B8C"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八　法第九百五十五条第一項</w:t>
      </w:r>
    </w:p>
    <w:p w14:paraId="6C9F837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九　法第九百五十六条第二項</w:t>
      </w:r>
    </w:p>
    <w:p w14:paraId="79BD709A"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　法第九百五十七条第二項</w:t>
      </w:r>
    </w:p>
    <w:p w14:paraId="50A47961" w14:textId="77777777" w:rsidR="00E451F6" w:rsidRPr="00893B40" w:rsidRDefault="00A35437" w:rsidP="00893B40">
      <w:pPr>
        <w:ind w:leftChars="291" w:left="660"/>
        <w:rPr>
          <w:b/>
          <w:bCs/>
          <w:color w:val="000000" w:themeColor="text1"/>
          <w:szCs w:val="22"/>
        </w:rPr>
      </w:pPr>
      <w:r w:rsidRPr="00893B40">
        <w:rPr>
          <w:rFonts w:hint="eastAsia"/>
          <w:b/>
          <w:bCs/>
          <w:color w:val="000000" w:themeColor="text1"/>
          <w:szCs w:val="22"/>
        </w:rPr>
        <w:t>第四章　電磁的方法及び電磁的記録等</w:t>
      </w:r>
    </w:p>
    <w:p w14:paraId="0C6BAF13" w14:textId="77777777" w:rsidR="00E451F6" w:rsidRPr="00893B40" w:rsidRDefault="00A35437" w:rsidP="00893B40">
      <w:pPr>
        <w:ind w:leftChars="370" w:left="839"/>
        <w:rPr>
          <w:b/>
          <w:bCs/>
          <w:color w:val="000000" w:themeColor="text1"/>
          <w:szCs w:val="22"/>
        </w:rPr>
      </w:pPr>
      <w:r w:rsidRPr="00893B40">
        <w:rPr>
          <w:rFonts w:hint="eastAsia"/>
          <w:b/>
          <w:bCs/>
          <w:color w:val="000000" w:themeColor="text1"/>
          <w:szCs w:val="22"/>
        </w:rPr>
        <w:t>第一節　電磁的方法及び電磁的記録等</w:t>
      </w:r>
    </w:p>
    <w:p w14:paraId="132E3C8C" w14:textId="77777777" w:rsidR="00E451F6" w:rsidRPr="00B54CDA" w:rsidRDefault="00A35437">
      <w:pPr>
        <w:rPr>
          <w:color w:val="000000" w:themeColor="text1"/>
          <w:szCs w:val="22"/>
        </w:rPr>
      </w:pPr>
      <w:r w:rsidRPr="00B54CDA">
        <w:rPr>
          <w:rFonts w:hint="eastAsia"/>
          <w:color w:val="000000" w:themeColor="text1"/>
          <w:szCs w:val="22"/>
        </w:rPr>
        <w:t>（電磁的方法）</w:t>
      </w:r>
    </w:p>
    <w:p w14:paraId="6D5574CE" w14:textId="77777777" w:rsidR="00E451F6" w:rsidRPr="00B54CDA" w:rsidRDefault="00A35437">
      <w:pPr>
        <w:rPr>
          <w:color w:val="000000" w:themeColor="text1"/>
          <w:szCs w:val="22"/>
        </w:rPr>
      </w:pPr>
      <w:r w:rsidRPr="00B54CDA">
        <w:rPr>
          <w:rFonts w:hint="eastAsia"/>
          <w:color w:val="000000" w:themeColor="text1"/>
          <w:szCs w:val="22"/>
        </w:rPr>
        <w:t>第二百二十二条　法第二条第三十四号に規定する電子情報処理組織を使用する方法その他の情報通信の技術を利用する方法であって法務省令で定めるものは、次に掲げる方法とする。</w:t>
      </w:r>
    </w:p>
    <w:p w14:paraId="778F6B7B" w14:textId="77777777" w:rsidR="00E451F6" w:rsidRPr="00B54CDA" w:rsidRDefault="00A35437">
      <w:pPr>
        <w:rPr>
          <w:color w:val="000000" w:themeColor="text1"/>
          <w:szCs w:val="22"/>
        </w:rPr>
      </w:pPr>
      <w:r w:rsidRPr="00B54CDA">
        <w:rPr>
          <w:rFonts w:hint="eastAsia"/>
          <w:color w:val="000000" w:themeColor="text1"/>
          <w:szCs w:val="22"/>
        </w:rPr>
        <w:t>一　電子情報処理組織を使用する方法のうちイ又はロに掲げるもの</w:t>
      </w:r>
    </w:p>
    <w:p w14:paraId="351516E6" w14:textId="77777777" w:rsidR="00E451F6" w:rsidRPr="00B54CDA" w:rsidRDefault="00A35437">
      <w:pPr>
        <w:rPr>
          <w:color w:val="000000" w:themeColor="text1"/>
          <w:szCs w:val="22"/>
        </w:rPr>
      </w:pPr>
      <w:r w:rsidRPr="00B54CDA">
        <w:rPr>
          <w:rFonts w:hint="eastAsia"/>
          <w:color w:val="000000" w:themeColor="text1"/>
          <w:szCs w:val="22"/>
        </w:rPr>
        <w:t>イ　送信者の使用に係る電子計算機と受信者の使用に係る電子計算機とを接続する電気通信回線を通じて送信し、受信者の使用に係る電子計算機に備えられたファイルに記録する方法</w:t>
      </w:r>
    </w:p>
    <w:p w14:paraId="28EB1534" w14:textId="77777777" w:rsidR="00E451F6" w:rsidRPr="00B54CDA" w:rsidRDefault="00A35437">
      <w:pPr>
        <w:rPr>
          <w:color w:val="000000" w:themeColor="text1"/>
          <w:szCs w:val="22"/>
        </w:rPr>
      </w:pPr>
      <w:r w:rsidRPr="00B54CDA">
        <w:rPr>
          <w:rFonts w:hint="eastAsia"/>
          <w:color w:val="000000" w:themeColor="text1"/>
          <w:szCs w:val="22"/>
        </w:rPr>
        <w:t>ロ　送信者の使用に係る電子計算機に備えられたファイルに記録された情報の内容を電気通信回線を通じて情報の提供を受ける者の閲覧に供し、当該情報の提供を受ける者の使用に係る電子計算機に備えられたファイルに当該情報を記録する方法</w:t>
      </w:r>
    </w:p>
    <w:p w14:paraId="591B2AE0" w14:textId="77777777" w:rsidR="00E451F6" w:rsidRPr="00B54CDA" w:rsidRDefault="00A35437">
      <w:pPr>
        <w:rPr>
          <w:color w:val="000000" w:themeColor="text1"/>
          <w:szCs w:val="22"/>
        </w:rPr>
      </w:pPr>
      <w:r w:rsidRPr="00B54CDA">
        <w:rPr>
          <w:rFonts w:hint="eastAsia"/>
          <w:color w:val="000000" w:themeColor="text1"/>
          <w:szCs w:val="22"/>
        </w:rPr>
        <w:t>二　磁気ディスクその他これに準ずる方法により一定の情報を確実に記録しておくことができる物をもって調製するファイルに情報を記録したものを交付する方法</w:t>
      </w:r>
    </w:p>
    <w:p w14:paraId="3BC7AA85" w14:textId="77777777" w:rsidR="00E451F6" w:rsidRPr="00B54CDA" w:rsidRDefault="00A35437">
      <w:pPr>
        <w:rPr>
          <w:color w:val="000000" w:themeColor="text1"/>
          <w:szCs w:val="22"/>
        </w:rPr>
      </w:pPr>
      <w:r w:rsidRPr="00B54CDA">
        <w:rPr>
          <w:rFonts w:hint="eastAsia"/>
          <w:color w:val="000000" w:themeColor="text1"/>
          <w:szCs w:val="22"/>
        </w:rPr>
        <w:t>２　前項各号に掲げる方法は、受信者がファイルへの記録を出力することにより書面を作成することができるものでなければならない。</w:t>
      </w:r>
    </w:p>
    <w:p w14:paraId="01B5ABED" w14:textId="77777777" w:rsidR="00E451F6" w:rsidRPr="00B54CDA" w:rsidRDefault="00A35437">
      <w:pPr>
        <w:rPr>
          <w:color w:val="000000" w:themeColor="text1"/>
          <w:szCs w:val="22"/>
        </w:rPr>
      </w:pPr>
      <w:r w:rsidRPr="00B54CDA">
        <w:rPr>
          <w:rFonts w:hint="eastAsia"/>
          <w:color w:val="000000" w:themeColor="text1"/>
          <w:szCs w:val="22"/>
        </w:rPr>
        <w:lastRenderedPageBreak/>
        <w:t>（電子公告を行うための電磁的方法）</w:t>
      </w:r>
    </w:p>
    <w:p w14:paraId="2FBE968F" w14:textId="77777777" w:rsidR="00E451F6" w:rsidRPr="00B54CDA" w:rsidRDefault="00A35437">
      <w:pPr>
        <w:rPr>
          <w:color w:val="000000" w:themeColor="text1"/>
          <w:szCs w:val="22"/>
        </w:rPr>
      </w:pPr>
      <w:r w:rsidRPr="00B54CDA">
        <w:rPr>
          <w:rFonts w:hint="eastAsia"/>
          <w:color w:val="000000" w:themeColor="text1"/>
          <w:szCs w:val="22"/>
        </w:rPr>
        <w:t>第二百二十三条　法第二条第三十四号に規定する措置であって法務省令で定めるものは、前条第一項第一号ロに掲げる方法のうち、インターネットに接続された自動公衆送信装置を使用するものによる措置とする。</w:t>
      </w:r>
    </w:p>
    <w:p w14:paraId="29737D95" w14:textId="77777777" w:rsidR="00E451F6" w:rsidRPr="00B54CDA" w:rsidRDefault="00A35437">
      <w:pPr>
        <w:rPr>
          <w:color w:val="000000" w:themeColor="text1"/>
          <w:szCs w:val="22"/>
        </w:rPr>
      </w:pPr>
      <w:r w:rsidRPr="00B54CDA">
        <w:rPr>
          <w:rFonts w:hint="eastAsia"/>
          <w:color w:val="000000" w:themeColor="text1"/>
          <w:szCs w:val="22"/>
        </w:rPr>
        <w:t>（電磁的記録）</w:t>
      </w:r>
    </w:p>
    <w:p w14:paraId="3D8448F8" w14:textId="77777777" w:rsidR="00E451F6" w:rsidRPr="00B54CDA" w:rsidRDefault="00A35437">
      <w:pPr>
        <w:rPr>
          <w:color w:val="000000" w:themeColor="text1"/>
          <w:szCs w:val="22"/>
        </w:rPr>
      </w:pPr>
      <w:r w:rsidRPr="00B54CDA">
        <w:rPr>
          <w:rFonts w:hint="eastAsia"/>
          <w:color w:val="000000" w:themeColor="text1"/>
          <w:szCs w:val="22"/>
        </w:rPr>
        <w:t>第二百二十四条　法第二十六条第二項に規定する法務省令で定めるものは、磁気ディスクその他これに準ずる方法により一定の情報を確実に記録しておくことができる物をもって調製するファイルに情報を記録したものとする。</w:t>
      </w:r>
    </w:p>
    <w:p w14:paraId="17F49470" w14:textId="77777777" w:rsidR="00E451F6" w:rsidRPr="00B54CDA" w:rsidRDefault="00A35437">
      <w:pPr>
        <w:rPr>
          <w:color w:val="000000" w:themeColor="text1"/>
          <w:szCs w:val="22"/>
        </w:rPr>
      </w:pPr>
      <w:r w:rsidRPr="00B54CDA">
        <w:rPr>
          <w:rFonts w:hint="eastAsia"/>
          <w:color w:val="000000" w:themeColor="text1"/>
          <w:szCs w:val="22"/>
        </w:rPr>
        <w:t>（電子署名）</w:t>
      </w:r>
    </w:p>
    <w:p w14:paraId="224973C0" w14:textId="77777777" w:rsidR="00E451F6" w:rsidRPr="00B54CDA" w:rsidRDefault="00A35437">
      <w:pPr>
        <w:rPr>
          <w:color w:val="000000" w:themeColor="text1"/>
          <w:szCs w:val="22"/>
        </w:rPr>
      </w:pPr>
      <w:r w:rsidRPr="00B54CDA">
        <w:rPr>
          <w:rFonts w:hint="eastAsia"/>
          <w:color w:val="000000" w:themeColor="text1"/>
          <w:szCs w:val="22"/>
        </w:rPr>
        <w:t>第二百二十五条　次に掲げる規定に規定する法務省令で定める署名又は記名押印に代わる措置は、電子署名とする。</w:t>
      </w:r>
    </w:p>
    <w:p w14:paraId="15C28AD2"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二十六条第二項</w:t>
      </w:r>
    </w:p>
    <w:p w14:paraId="34E4A21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二　法第百二十二条第三項</w:t>
      </w:r>
    </w:p>
    <w:p w14:paraId="3202AC9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百四十九条第三項</w:t>
      </w:r>
    </w:p>
    <w:p w14:paraId="52B391D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四　法第二百五十条第三項</w:t>
      </w:r>
    </w:p>
    <w:p w14:paraId="618691DE"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五　法第二百七十条第三項</w:t>
      </w:r>
    </w:p>
    <w:p w14:paraId="726499E7" w14:textId="77777777" w:rsidR="00E451F6" w:rsidRPr="00B54CDA" w:rsidRDefault="00A35437">
      <w:pPr>
        <w:rPr>
          <w:color w:val="000000" w:themeColor="text1"/>
          <w:szCs w:val="22"/>
        </w:rPr>
      </w:pPr>
      <w:r w:rsidRPr="00B54CDA">
        <w:rPr>
          <w:rFonts w:hint="eastAsia"/>
          <w:color w:val="000000" w:themeColor="text1"/>
          <w:szCs w:val="22"/>
        </w:rPr>
        <w:t>六　法第三百六十九条第四項（法第四百九十条第五項において準用する場合を含む。）</w:t>
      </w:r>
    </w:p>
    <w:p w14:paraId="45C982B8"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七　法第三百九十三条第三項</w:t>
      </w:r>
    </w:p>
    <w:p w14:paraId="05CA87DD" w14:textId="77777777" w:rsidR="00E451F6" w:rsidRPr="00B54CDA" w:rsidRDefault="00A35437">
      <w:pPr>
        <w:rPr>
          <w:color w:val="000000" w:themeColor="text1"/>
          <w:szCs w:val="22"/>
        </w:rPr>
      </w:pPr>
      <w:r w:rsidRPr="00B54CDA">
        <w:rPr>
          <w:rFonts w:hint="eastAsia"/>
          <w:color w:val="000000" w:themeColor="text1"/>
          <w:szCs w:val="22"/>
        </w:rPr>
        <w:t>八　法第三百九十九条の十第四項</w:t>
      </w:r>
    </w:p>
    <w:p w14:paraId="133ECE1C"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九　法第四百十二条第四項</w:t>
      </w:r>
    </w:p>
    <w:p w14:paraId="1EB54097"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　法第五百七十五条第二項</w:t>
      </w:r>
    </w:p>
    <w:p w14:paraId="65CD6652"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一　法第六百八十二条第三項</w:t>
      </w:r>
    </w:p>
    <w:p w14:paraId="5C7BAE9B"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十二　法第六百九十五条第三項</w:t>
      </w:r>
    </w:p>
    <w:p w14:paraId="121615B4" w14:textId="77777777" w:rsidR="00E451F6" w:rsidRPr="00B54CDA" w:rsidRDefault="00A35437">
      <w:pPr>
        <w:rPr>
          <w:color w:val="000000" w:themeColor="text1"/>
          <w:szCs w:val="22"/>
        </w:rPr>
      </w:pPr>
      <w:r w:rsidRPr="00B54CDA">
        <w:rPr>
          <w:rFonts w:hint="eastAsia"/>
          <w:color w:val="000000" w:themeColor="text1"/>
          <w:szCs w:val="22"/>
        </w:rPr>
        <w:t>２　前項に規定する「電子署名」とは、電磁的記録に記録することができる情報について行われる措置であって、次の要件のいずれにも該当するものをいう。</w:t>
      </w:r>
    </w:p>
    <w:p w14:paraId="074A9715" w14:textId="77777777" w:rsidR="00E451F6" w:rsidRPr="00B54CDA" w:rsidRDefault="00A35437">
      <w:pPr>
        <w:rPr>
          <w:color w:val="000000" w:themeColor="text1"/>
          <w:szCs w:val="22"/>
        </w:rPr>
      </w:pPr>
      <w:r w:rsidRPr="00B54CDA">
        <w:rPr>
          <w:rFonts w:hint="eastAsia"/>
          <w:color w:val="000000" w:themeColor="text1"/>
          <w:szCs w:val="22"/>
        </w:rPr>
        <w:t>一　当該情報が当該措置を行った者の作成に係るものであることを示すためのものであること。</w:t>
      </w:r>
    </w:p>
    <w:p w14:paraId="40982483" w14:textId="77777777" w:rsidR="00E451F6" w:rsidRPr="00B54CDA" w:rsidRDefault="00A35437">
      <w:pPr>
        <w:rPr>
          <w:color w:val="000000" w:themeColor="text1"/>
          <w:szCs w:val="22"/>
        </w:rPr>
      </w:pPr>
      <w:r w:rsidRPr="00B54CDA">
        <w:rPr>
          <w:rFonts w:hint="eastAsia"/>
          <w:color w:val="000000" w:themeColor="text1"/>
          <w:szCs w:val="22"/>
        </w:rPr>
        <w:t>二　当該情報について改変が行われていないかどうかを確認することができるものであること。</w:t>
      </w:r>
    </w:p>
    <w:p w14:paraId="2DC7058C" w14:textId="77777777" w:rsidR="00E451F6" w:rsidRPr="00B54CDA" w:rsidRDefault="00A35437">
      <w:pPr>
        <w:rPr>
          <w:color w:val="000000" w:themeColor="text1"/>
          <w:szCs w:val="22"/>
        </w:rPr>
      </w:pPr>
      <w:r w:rsidRPr="00B54CDA">
        <w:rPr>
          <w:rFonts w:hint="eastAsia"/>
          <w:color w:val="000000" w:themeColor="text1"/>
          <w:szCs w:val="22"/>
        </w:rPr>
        <w:t>（電磁的記録に記録された事項を表示する方法）</w:t>
      </w:r>
    </w:p>
    <w:p w14:paraId="1745110C" w14:textId="77777777" w:rsidR="00E451F6" w:rsidRPr="00B54CDA" w:rsidRDefault="00A35437">
      <w:pPr>
        <w:rPr>
          <w:color w:val="000000" w:themeColor="text1"/>
          <w:szCs w:val="22"/>
        </w:rPr>
      </w:pPr>
      <w:r w:rsidRPr="00B54CDA">
        <w:rPr>
          <w:rFonts w:hint="eastAsia"/>
          <w:color w:val="000000" w:themeColor="text1"/>
          <w:szCs w:val="22"/>
        </w:rPr>
        <w:t>第二百二十六条　次に掲げる規定に規定する法務省令で定める方法は、次に掲げる規定の電磁的記録に記録された事項を紙面又は映像面に表示する方法とする。</w:t>
      </w:r>
    </w:p>
    <w:p w14:paraId="08C49766"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一　法第三十一条第二項第三号</w:t>
      </w:r>
    </w:p>
    <w:p w14:paraId="4C6C385A" w14:textId="77777777" w:rsidR="00E451F6" w:rsidRPr="00B54CDA" w:rsidRDefault="00A35437">
      <w:pPr>
        <w:rPr>
          <w:color w:val="000000" w:themeColor="text1"/>
          <w:szCs w:val="22"/>
        </w:rPr>
      </w:pPr>
      <w:r w:rsidRPr="00B54CDA">
        <w:rPr>
          <w:rFonts w:hint="eastAsia"/>
          <w:color w:val="000000" w:themeColor="text1"/>
          <w:szCs w:val="22"/>
        </w:rPr>
        <w:t>二　法第七十四条第七項第二号（法第八十六条において準用する場合を含む。）</w:t>
      </w:r>
    </w:p>
    <w:p w14:paraId="0A761311" w14:textId="77777777" w:rsidR="00E451F6" w:rsidRPr="00B54CDA" w:rsidRDefault="00A35437">
      <w:pPr>
        <w:rPr>
          <w:color w:val="000000" w:themeColor="text1"/>
          <w:szCs w:val="22"/>
        </w:rPr>
      </w:pPr>
      <w:r w:rsidRPr="00B54CDA">
        <w:rPr>
          <w:rFonts w:hint="eastAsia"/>
          <w:color w:val="000000" w:themeColor="text1"/>
          <w:szCs w:val="22"/>
        </w:rPr>
        <w:t>三　法第七十六条第五項（法第八十六条において準用する場合を含む。）</w:t>
      </w:r>
    </w:p>
    <w:p w14:paraId="42C5A657" w14:textId="77777777" w:rsidR="00E451F6" w:rsidRPr="00B54CDA" w:rsidRDefault="00A35437">
      <w:pPr>
        <w:rPr>
          <w:color w:val="000000" w:themeColor="text1"/>
          <w:szCs w:val="22"/>
        </w:rPr>
      </w:pPr>
      <w:r w:rsidRPr="00B54CDA">
        <w:rPr>
          <w:rFonts w:hint="eastAsia"/>
          <w:color w:val="000000" w:themeColor="text1"/>
          <w:szCs w:val="22"/>
        </w:rPr>
        <w:t>四　法第八十一条第三項第二号（法第八十六条において準用する場合を含む。）</w:t>
      </w:r>
    </w:p>
    <w:p w14:paraId="7DE9349A" w14:textId="77777777" w:rsidR="00E451F6" w:rsidRPr="00B54CDA" w:rsidRDefault="00A35437">
      <w:pPr>
        <w:rPr>
          <w:color w:val="000000" w:themeColor="text1"/>
          <w:szCs w:val="22"/>
        </w:rPr>
      </w:pPr>
      <w:r w:rsidRPr="00B54CDA">
        <w:rPr>
          <w:rFonts w:hint="eastAsia"/>
          <w:color w:val="000000" w:themeColor="text1"/>
          <w:szCs w:val="22"/>
        </w:rPr>
        <w:t>五　法第八十二条第三項第二号（法第八十六条において準用する場合を含む。）</w:t>
      </w:r>
    </w:p>
    <w:p w14:paraId="224B0218"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六　法第百二十五条第二項第二号</w:t>
      </w:r>
    </w:p>
    <w:p w14:paraId="27B4B1AE" w14:textId="77777777" w:rsidR="00E451F6" w:rsidRPr="00B54CDA" w:rsidRDefault="00A35437">
      <w:pPr>
        <w:rPr>
          <w:color w:val="000000" w:themeColor="text1"/>
          <w:szCs w:val="22"/>
        </w:rPr>
      </w:pPr>
      <w:r w:rsidRPr="00B54CDA">
        <w:rPr>
          <w:rFonts w:hint="eastAsia"/>
          <w:color w:val="000000" w:themeColor="text1"/>
          <w:szCs w:val="22"/>
        </w:rPr>
        <w:t>七　法第百七十一条の二第二項第三号</w:t>
      </w:r>
    </w:p>
    <w:p w14:paraId="614BDDA3" w14:textId="77777777" w:rsidR="00E451F6" w:rsidRPr="00B54CDA" w:rsidRDefault="00A35437">
      <w:pPr>
        <w:rPr>
          <w:color w:val="000000" w:themeColor="text1"/>
          <w:szCs w:val="22"/>
        </w:rPr>
      </w:pPr>
      <w:r w:rsidRPr="00B54CDA">
        <w:rPr>
          <w:rFonts w:hint="eastAsia"/>
          <w:color w:val="000000" w:themeColor="text1"/>
          <w:szCs w:val="22"/>
        </w:rPr>
        <w:t>八　法第百七十三条の二第三項第三号</w:t>
      </w:r>
    </w:p>
    <w:p w14:paraId="49E2FA80" w14:textId="77777777" w:rsidR="00E451F6" w:rsidRPr="00B54CDA" w:rsidRDefault="00A35437">
      <w:pPr>
        <w:rPr>
          <w:color w:val="000000" w:themeColor="text1"/>
          <w:szCs w:val="22"/>
        </w:rPr>
      </w:pPr>
      <w:r w:rsidRPr="00B54CDA">
        <w:rPr>
          <w:rFonts w:hint="eastAsia"/>
          <w:color w:val="000000" w:themeColor="text1"/>
          <w:szCs w:val="22"/>
        </w:rPr>
        <w:lastRenderedPageBreak/>
        <w:t>九　法第百七十九条の五第二項第三号</w:t>
      </w:r>
    </w:p>
    <w:p w14:paraId="51679C47" w14:textId="77777777" w:rsidR="00E451F6" w:rsidRPr="00B54CDA" w:rsidRDefault="00A35437">
      <w:pPr>
        <w:rPr>
          <w:color w:val="000000" w:themeColor="text1"/>
          <w:szCs w:val="22"/>
        </w:rPr>
      </w:pPr>
      <w:r w:rsidRPr="00B54CDA">
        <w:rPr>
          <w:rFonts w:hint="eastAsia"/>
          <w:color w:val="000000" w:themeColor="text1"/>
          <w:szCs w:val="22"/>
        </w:rPr>
        <w:t>十　法第百七十九条の十第三項第三号</w:t>
      </w:r>
    </w:p>
    <w:p w14:paraId="3E561FC7" w14:textId="77777777" w:rsidR="00E451F6" w:rsidRPr="00B54CDA" w:rsidRDefault="00A35437">
      <w:pPr>
        <w:rPr>
          <w:color w:val="000000" w:themeColor="text1"/>
          <w:szCs w:val="22"/>
        </w:rPr>
      </w:pPr>
      <w:r w:rsidRPr="00B54CDA">
        <w:rPr>
          <w:rFonts w:hint="eastAsia"/>
          <w:color w:val="000000" w:themeColor="text1"/>
          <w:szCs w:val="22"/>
        </w:rPr>
        <w:t>十一　法第百八十二条の二第二項第三号</w:t>
      </w:r>
    </w:p>
    <w:p w14:paraId="7839AA66" w14:textId="77777777" w:rsidR="00E451F6" w:rsidRPr="00B54CDA" w:rsidRDefault="00A35437">
      <w:pPr>
        <w:rPr>
          <w:color w:val="000000" w:themeColor="text1"/>
          <w:szCs w:val="22"/>
        </w:rPr>
      </w:pPr>
      <w:r w:rsidRPr="00B54CDA">
        <w:rPr>
          <w:rFonts w:hint="eastAsia"/>
          <w:color w:val="000000" w:themeColor="text1"/>
          <w:szCs w:val="22"/>
        </w:rPr>
        <w:t>十二　法第百八十二条の六第三項第三号</w:t>
      </w:r>
    </w:p>
    <w:p w14:paraId="72389489"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十三　法第二百三十一条第二項第二号</w:t>
      </w:r>
    </w:p>
    <w:p w14:paraId="4DC75BE6"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十四　法第二百五十二条第二項第二号</w:t>
      </w:r>
    </w:p>
    <w:p w14:paraId="2755455D" w14:textId="77777777" w:rsidR="00E451F6" w:rsidRPr="00B54CDA" w:rsidRDefault="00A35437">
      <w:pPr>
        <w:rPr>
          <w:color w:val="000000" w:themeColor="text1"/>
          <w:szCs w:val="22"/>
        </w:rPr>
      </w:pPr>
      <w:r w:rsidRPr="00B54CDA">
        <w:rPr>
          <w:rFonts w:hint="eastAsia"/>
          <w:color w:val="000000" w:themeColor="text1"/>
          <w:szCs w:val="22"/>
        </w:rPr>
        <w:t>十五　法第三百十条第七項第二号（法第三百二十五条において準用する場合を含む。）</w:t>
      </w:r>
    </w:p>
    <w:p w14:paraId="3BE81CD6" w14:textId="77777777" w:rsidR="00E451F6" w:rsidRPr="00B54CDA" w:rsidRDefault="00A35437">
      <w:pPr>
        <w:rPr>
          <w:color w:val="000000" w:themeColor="text1"/>
          <w:szCs w:val="22"/>
        </w:rPr>
      </w:pPr>
      <w:r w:rsidRPr="00B54CDA">
        <w:rPr>
          <w:rFonts w:hint="eastAsia"/>
          <w:color w:val="000000" w:themeColor="text1"/>
          <w:szCs w:val="22"/>
        </w:rPr>
        <w:t>十六　法第三百十二条第五項（法第三百二十五条において準用する場合を含む。）</w:t>
      </w:r>
    </w:p>
    <w:p w14:paraId="6DED500F" w14:textId="77777777" w:rsidR="00E451F6" w:rsidRPr="00B54CDA" w:rsidRDefault="00A35437">
      <w:pPr>
        <w:rPr>
          <w:color w:val="000000" w:themeColor="text1"/>
          <w:szCs w:val="22"/>
        </w:rPr>
      </w:pPr>
      <w:r w:rsidRPr="00B54CDA">
        <w:rPr>
          <w:rFonts w:hint="eastAsia"/>
          <w:color w:val="000000" w:themeColor="text1"/>
          <w:szCs w:val="22"/>
        </w:rPr>
        <w:t>十七　法第三百十八条第四項第二号（法第三百二十五条において準用する場合を含む。）</w:t>
      </w:r>
    </w:p>
    <w:p w14:paraId="647F21A8" w14:textId="77777777" w:rsidR="00E451F6" w:rsidRPr="00B54CDA" w:rsidRDefault="00A35437">
      <w:pPr>
        <w:rPr>
          <w:color w:val="000000" w:themeColor="text1"/>
          <w:szCs w:val="22"/>
        </w:rPr>
      </w:pPr>
      <w:r w:rsidRPr="00B54CDA">
        <w:rPr>
          <w:rFonts w:hint="eastAsia"/>
          <w:color w:val="000000" w:themeColor="text1"/>
          <w:szCs w:val="22"/>
        </w:rPr>
        <w:t>十八　法第三百十九条第三項第二号（法第三百二十五条において準用する場合を含む。）</w:t>
      </w:r>
    </w:p>
    <w:p w14:paraId="02C7C8E1" w14:textId="77777777" w:rsidR="00E451F6" w:rsidRPr="00B54CDA" w:rsidRDefault="00A35437">
      <w:pPr>
        <w:rPr>
          <w:color w:val="000000" w:themeColor="text1"/>
          <w:szCs w:val="22"/>
        </w:rPr>
      </w:pPr>
      <w:r w:rsidRPr="00B54CDA">
        <w:rPr>
          <w:rFonts w:hint="eastAsia"/>
          <w:color w:val="000000" w:themeColor="text1"/>
          <w:szCs w:val="22"/>
        </w:rPr>
        <w:t>十九　法第三百七十一条第二項第二号（法第四百九十条第五項において準用する場合を含む。）</w:t>
      </w:r>
    </w:p>
    <w:p w14:paraId="46D619F2"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　法第三百七十四条第二項第二号</w:t>
      </w:r>
    </w:p>
    <w:p w14:paraId="1A5F98FD"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一　法第三百七十八条第二項第三号</w:t>
      </w:r>
    </w:p>
    <w:p w14:paraId="31A85667"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二　法第三百八十九条第四項第二号</w:t>
      </w:r>
    </w:p>
    <w:p w14:paraId="14F3EB20" w14:textId="77777777" w:rsidR="00E451F6" w:rsidRPr="00B54CDA" w:rsidRDefault="00A35437">
      <w:pPr>
        <w:rPr>
          <w:color w:val="000000" w:themeColor="text1"/>
          <w:szCs w:val="22"/>
        </w:rPr>
      </w:pPr>
      <w:r w:rsidRPr="00B54CDA">
        <w:rPr>
          <w:rFonts w:hint="eastAsia"/>
          <w:color w:val="000000" w:themeColor="text1"/>
          <w:szCs w:val="22"/>
        </w:rPr>
        <w:t>二十三　法第三百九十四条第二項第二号（同条第三項において準用する場合を含む。）</w:t>
      </w:r>
    </w:p>
    <w:p w14:paraId="6A3F0F76"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四　法第三百九十六条第二項第二号</w:t>
      </w:r>
    </w:p>
    <w:p w14:paraId="2E2C598E" w14:textId="77777777" w:rsidR="00E451F6" w:rsidRPr="00B54CDA" w:rsidRDefault="00A35437">
      <w:pPr>
        <w:rPr>
          <w:color w:val="000000" w:themeColor="text1"/>
          <w:szCs w:val="22"/>
        </w:rPr>
      </w:pPr>
      <w:r w:rsidRPr="00B54CDA">
        <w:rPr>
          <w:rFonts w:hint="eastAsia"/>
          <w:color w:val="000000" w:themeColor="text1"/>
          <w:szCs w:val="22"/>
        </w:rPr>
        <w:t>二十五　法第三百九十九条の十一第二項第二号（同条第三項において準用する場合を含む。）</w:t>
      </w:r>
    </w:p>
    <w:p w14:paraId="6DA23D40"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六　法第四百十三条第二項第二号</w:t>
      </w:r>
    </w:p>
    <w:p w14:paraId="274B2061"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七　法第四百三十三条第一項第二号</w:t>
      </w:r>
    </w:p>
    <w:p w14:paraId="30464202"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八　法第四百四十二条第三項第三号</w:t>
      </w:r>
    </w:p>
    <w:p w14:paraId="61F63FF2"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二十九　法第四百九十六条第二項第三号</w:t>
      </w:r>
    </w:p>
    <w:p w14:paraId="030C2588"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　法第六百十八条第一項第二号</w:t>
      </w:r>
    </w:p>
    <w:p w14:paraId="57834F93"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一　法第六百八十四条第二項第二号</w:t>
      </w:r>
    </w:p>
    <w:p w14:paraId="3E4E3045"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二　法第七百三十一条第三項第二号</w:t>
      </w:r>
    </w:p>
    <w:p w14:paraId="550EDE4D" w14:textId="77777777" w:rsidR="00E451F6" w:rsidRPr="00B54CDA" w:rsidRDefault="00A35437">
      <w:pPr>
        <w:rPr>
          <w:rFonts w:eastAsia="DengXian"/>
          <w:color w:val="000000" w:themeColor="text1"/>
          <w:szCs w:val="22"/>
        </w:rPr>
      </w:pPr>
      <w:r w:rsidRPr="00B54CDA">
        <w:rPr>
          <w:rFonts w:hint="eastAsia"/>
          <w:color w:val="000000" w:themeColor="text1"/>
          <w:szCs w:val="22"/>
        </w:rPr>
        <w:t>三十三　法第七百三十五条の二第三項第二号</w:t>
      </w:r>
    </w:p>
    <w:p w14:paraId="7931E0DD"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四　法第七百七十五条第三項第三号</w:t>
      </w:r>
    </w:p>
    <w:p w14:paraId="6F6FC10C"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五　法第七百八十二条第三項第三号</w:t>
      </w:r>
    </w:p>
    <w:p w14:paraId="21C6A279" w14:textId="77777777" w:rsidR="00E451F6" w:rsidRPr="00B54CDA" w:rsidRDefault="00A35437">
      <w:pPr>
        <w:rPr>
          <w:color w:val="000000" w:themeColor="text1"/>
          <w:szCs w:val="22"/>
        </w:rPr>
      </w:pPr>
      <w:r w:rsidRPr="00B54CDA">
        <w:rPr>
          <w:rFonts w:hint="eastAsia"/>
          <w:color w:val="000000" w:themeColor="text1"/>
          <w:szCs w:val="22"/>
        </w:rPr>
        <w:t>三十六　法第七百九十一条第三項第三号（同条第四項において準用する場合を含む。）</w:t>
      </w:r>
    </w:p>
    <w:p w14:paraId="12611CC8"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七　法第七百九十四条第三項第三号</w:t>
      </w:r>
    </w:p>
    <w:p w14:paraId="55E820C9" w14:textId="77777777" w:rsidR="00E451F6" w:rsidRPr="00B54CDA" w:rsidRDefault="00A35437">
      <w:pPr>
        <w:rPr>
          <w:color w:val="000000" w:themeColor="text1"/>
          <w:szCs w:val="22"/>
        </w:rPr>
      </w:pPr>
      <w:r w:rsidRPr="00B54CDA">
        <w:rPr>
          <w:rFonts w:hint="eastAsia"/>
          <w:color w:val="000000" w:themeColor="text1"/>
          <w:szCs w:val="22"/>
        </w:rPr>
        <w:t>三十八　法第八百一条第四項第三号（同条第五項及び第六項において準用する場合を含む。）</w:t>
      </w:r>
    </w:p>
    <w:p w14:paraId="0FAB8861" w14:textId="77777777" w:rsidR="00E451F6" w:rsidRPr="00B54CDA" w:rsidRDefault="00A35437">
      <w:pPr>
        <w:rPr>
          <w:color w:val="000000" w:themeColor="text1"/>
          <w:szCs w:val="22"/>
          <w:lang w:eastAsia="zh-CN"/>
        </w:rPr>
      </w:pPr>
      <w:r w:rsidRPr="00B54CDA">
        <w:rPr>
          <w:rFonts w:hint="eastAsia"/>
          <w:color w:val="000000" w:themeColor="text1"/>
          <w:szCs w:val="22"/>
          <w:lang w:eastAsia="zh-CN"/>
        </w:rPr>
        <w:t>三十九　法第八百三条第三項第三号</w:t>
      </w:r>
    </w:p>
    <w:p w14:paraId="68472F6F" w14:textId="77777777" w:rsidR="00E451F6" w:rsidRPr="00B54CDA" w:rsidRDefault="00A35437">
      <w:pPr>
        <w:rPr>
          <w:color w:val="000000" w:themeColor="text1"/>
          <w:szCs w:val="22"/>
        </w:rPr>
      </w:pPr>
      <w:r w:rsidRPr="00B54CDA">
        <w:rPr>
          <w:rFonts w:hint="eastAsia"/>
          <w:color w:val="000000" w:themeColor="text1"/>
          <w:szCs w:val="22"/>
        </w:rPr>
        <w:t>四十　法第八百十一条第三項第三号（同条第四項において準用する場合を含む。）</w:t>
      </w:r>
    </w:p>
    <w:p w14:paraId="57FDFF6E" w14:textId="77777777" w:rsidR="00E451F6" w:rsidRPr="00B54CDA" w:rsidRDefault="00A35437">
      <w:pPr>
        <w:rPr>
          <w:color w:val="000000" w:themeColor="text1"/>
          <w:szCs w:val="22"/>
        </w:rPr>
      </w:pPr>
      <w:r w:rsidRPr="00B54CDA">
        <w:rPr>
          <w:rFonts w:hint="eastAsia"/>
          <w:color w:val="000000" w:themeColor="text1"/>
          <w:szCs w:val="22"/>
        </w:rPr>
        <w:lastRenderedPageBreak/>
        <w:t>四十一　法第八百十五条第四項第三号（同条第五項及び第六項において準用する場合を含む。）</w:t>
      </w:r>
    </w:p>
    <w:p w14:paraId="302F5376" w14:textId="77777777" w:rsidR="00E451F6" w:rsidRPr="00B54CDA" w:rsidRDefault="00A35437">
      <w:pPr>
        <w:rPr>
          <w:color w:val="000000" w:themeColor="text1"/>
          <w:szCs w:val="22"/>
        </w:rPr>
      </w:pPr>
      <w:r w:rsidRPr="00B54CDA">
        <w:rPr>
          <w:rFonts w:hint="eastAsia"/>
          <w:color w:val="000000" w:themeColor="text1"/>
          <w:szCs w:val="22"/>
        </w:rPr>
        <w:t>四十二　法第八百十六条の二第三項第三号</w:t>
      </w:r>
    </w:p>
    <w:p w14:paraId="2B5258CE" w14:textId="77777777" w:rsidR="00E451F6" w:rsidRPr="00B54CDA" w:rsidRDefault="00A35437">
      <w:pPr>
        <w:rPr>
          <w:color w:val="000000" w:themeColor="text1"/>
          <w:szCs w:val="22"/>
        </w:rPr>
      </w:pPr>
      <w:r w:rsidRPr="00B54CDA">
        <w:rPr>
          <w:rFonts w:hint="eastAsia"/>
          <w:color w:val="000000" w:themeColor="text1"/>
          <w:szCs w:val="22"/>
        </w:rPr>
        <w:t>四十三　法第八百十六条の十第三項第三号</w:t>
      </w:r>
    </w:p>
    <w:p w14:paraId="6B0F3003" w14:textId="77777777" w:rsidR="00E451F6" w:rsidRPr="00B54CDA" w:rsidRDefault="00A35437">
      <w:pPr>
        <w:rPr>
          <w:color w:val="000000" w:themeColor="text1"/>
          <w:szCs w:val="22"/>
        </w:rPr>
      </w:pPr>
      <w:r w:rsidRPr="00B54CDA">
        <w:rPr>
          <w:rFonts w:hint="eastAsia"/>
          <w:color w:val="000000" w:themeColor="text1"/>
          <w:szCs w:val="22"/>
        </w:rPr>
        <w:t>（電磁的記録の備置きに関する特則）</w:t>
      </w:r>
    </w:p>
    <w:p w14:paraId="0252B29E" w14:textId="77777777" w:rsidR="00E451F6" w:rsidRPr="00B54CDA" w:rsidRDefault="00A35437">
      <w:pPr>
        <w:rPr>
          <w:color w:val="000000" w:themeColor="text1"/>
          <w:szCs w:val="22"/>
        </w:rPr>
      </w:pPr>
      <w:r w:rsidRPr="00B54CDA">
        <w:rPr>
          <w:rFonts w:hint="eastAsia"/>
          <w:color w:val="000000" w:themeColor="text1"/>
          <w:szCs w:val="22"/>
        </w:rPr>
        <w:t>第二百二十七条　次に掲げる規定に規定する法務省令で定めるものは、会社の使用に係る電子計算機を電気通信回線で接続した電子情報処理組織を使用する方法であって、当該電子計算機に備えられたファイルに記録された情報の内容を電気通信回線を通じて会社の支店において使用される電子計算機に備えられたファイルに当該情報を記録するものによる措置とする。</w:t>
      </w:r>
    </w:p>
    <w:p w14:paraId="0AACB42F"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三十一条第四項</w:t>
      </w:r>
    </w:p>
    <w:p w14:paraId="0EE5428D" w14:textId="77777777" w:rsidR="00E451F6" w:rsidRPr="00B54CDA" w:rsidRDefault="00A35437">
      <w:pPr>
        <w:rPr>
          <w:color w:val="000000" w:themeColor="text1"/>
          <w:szCs w:val="22"/>
        </w:rPr>
      </w:pPr>
      <w:r w:rsidRPr="00B54CDA">
        <w:rPr>
          <w:rFonts w:hint="eastAsia"/>
          <w:color w:val="000000" w:themeColor="text1"/>
          <w:szCs w:val="22"/>
        </w:rPr>
        <w:t>二　法第三百十八条第三項（法第三百二十五条において準用する場合を含む。）</w:t>
      </w:r>
    </w:p>
    <w:p w14:paraId="2FE92094"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四百四十二条第二項</w:t>
      </w:r>
    </w:p>
    <w:p w14:paraId="407B660E" w14:textId="77777777" w:rsidR="00E451F6" w:rsidRPr="00B54CDA" w:rsidRDefault="00A35437">
      <w:pPr>
        <w:rPr>
          <w:color w:val="000000" w:themeColor="text1"/>
          <w:szCs w:val="22"/>
        </w:rPr>
      </w:pPr>
      <w:r w:rsidRPr="00B54CDA">
        <w:rPr>
          <w:rFonts w:hint="eastAsia"/>
          <w:color w:val="000000" w:themeColor="text1"/>
          <w:szCs w:val="22"/>
        </w:rPr>
        <w:t>（検査役が提供する電磁的記録）</w:t>
      </w:r>
    </w:p>
    <w:p w14:paraId="7D3F8FD1" w14:textId="77777777" w:rsidR="00E451F6" w:rsidRPr="00B54CDA" w:rsidRDefault="00A35437">
      <w:pPr>
        <w:rPr>
          <w:color w:val="000000" w:themeColor="text1"/>
          <w:szCs w:val="22"/>
        </w:rPr>
      </w:pPr>
      <w:r w:rsidRPr="00B54CDA">
        <w:rPr>
          <w:rFonts w:hint="eastAsia"/>
          <w:color w:val="000000" w:themeColor="text1"/>
          <w:szCs w:val="22"/>
        </w:rPr>
        <w:t>第二百二十八条　次に掲げる規定に規定する法務省令で定めるものは、商業登記規則（昭和三十九年法務省令第二十三号）第三十六条第一項に規定する電磁的記録媒体（電磁的記録に限る。）及び次に掲げる規定により電磁的記録の提供を受ける者が定める電磁的記録とする。</w:t>
      </w:r>
    </w:p>
    <w:p w14:paraId="0316D1A3"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三十三条第四項</w:t>
      </w:r>
    </w:p>
    <w:p w14:paraId="2C424C01"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二　法第二百七条第四項</w:t>
      </w:r>
    </w:p>
    <w:p w14:paraId="4330C5FA"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二百八十四条第四項</w:t>
      </w:r>
    </w:p>
    <w:p w14:paraId="311D2CAC" w14:textId="77777777" w:rsidR="00E451F6" w:rsidRPr="00B54CDA" w:rsidRDefault="00A35437">
      <w:pPr>
        <w:rPr>
          <w:color w:val="000000" w:themeColor="text1"/>
          <w:szCs w:val="22"/>
        </w:rPr>
      </w:pPr>
      <w:r w:rsidRPr="00B54CDA">
        <w:rPr>
          <w:rFonts w:hint="eastAsia"/>
          <w:color w:val="000000" w:themeColor="text1"/>
          <w:szCs w:val="22"/>
        </w:rPr>
        <w:t>四　法第三百六条第五項（法第三百二十五条において準用する場合を含む。）</w:t>
      </w:r>
    </w:p>
    <w:p w14:paraId="2019FB47"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五　法第三百五十八条第五項</w:t>
      </w:r>
    </w:p>
    <w:p w14:paraId="121C8C23" w14:textId="77777777" w:rsidR="00E451F6" w:rsidRPr="00B54CDA" w:rsidRDefault="00A35437">
      <w:pPr>
        <w:rPr>
          <w:color w:val="000000" w:themeColor="text1"/>
          <w:szCs w:val="22"/>
        </w:rPr>
      </w:pPr>
      <w:r w:rsidRPr="00B54CDA">
        <w:rPr>
          <w:rFonts w:hint="eastAsia"/>
          <w:color w:val="000000" w:themeColor="text1"/>
          <w:szCs w:val="22"/>
        </w:rPr>
        <w:t>（検査役による電磁的記録に記録された事項の提供）</w:t>
      </w:r>
    </w:p>
    <w:p w14:paraId="5B537393" w14:textId="77777777" w:rsidR="00E451F6" w:rsidRPr="00B54CDA" w:rsidRDefault="00A35437">
      <w:pPr>
        <w:rPr>
          <w:color w:val="000000" w:themeColor="text1"/>
          <w:szCs w:val="22"/>
        </w:rPr>
      </w:pPr>
      <w:r w:rsidRPr="00B54CDA">
        <w:rPr>
          <w:rFonts w:hint="eastAsia"/>
          <w:color w:val="000000" w:themeColor="text1"/>
          <w:szCs w:val="22"/>
        </w:rPr>
        <w:t>第二百二十九条　次に掲げる規定（以下この条において「検査役提供規定」という。）に規定する法務省令で定める方法は、電磁的方法のうち、検査役提供規定により当該検査役提供規定の電磁的記録に記録された事項の提供を受ける者が定めるものとする。</w:t>
      </w:r>
    </w:p>
    <w:p w14:paraId="42351CF4"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一　法第三十三条第六項</w:t>
      </w:r>
    </w:p>
    <w:p w14:paraId="6705802A"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二　法第二百七条第六項</w:t>
      </w:r>
    </w:p>
    <w:p w14:paraId="3E28E12A"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三　法第二百八十四条第六項</w:t>
      </w:r>
    </w:p>
    <w:p w14:paraId="233FF030" w14:textId="77777777" w:rsidR="00E451F6" w:rsidRPr="00B54CDA" w:rsidRDefault="00A35437">
      <w:pPr>
        <w:rPr>
          <w:color w:val="000000" w:themeColor="text1"/>
          <w:szCs w:val="22"/>
        </w:rPr>
      </w:pPr>
      <w:r w:rsidRPr="00B54CDA">
        <w:rPr>
          <w:rFonts w:hint="eastAsia"/>
          <w:color w:val="000000" w:themeColor="text1"/>
          <w:szCs w:val="22"/>
        </w:rPr>
        <w:t>四　法第三百六条第七項（法第三百二十五条において準用する場合を含む。）</w:t>
      </w:r>
    </w:p>
    <w:p w14:paraId="59850592" w14:textId="77777777" w:rsidR="00E451F6" w:rsidRPr="00B54CDA" w:rsidRDefault="00A35437">
      <w:pPr>
        <w:rPr>
          <w:color w:val="000000" w:themeColor="text1"/>
          <w:szCs w:val="22"/>
          <w:lang w:eastAsia="zh-TW"/>
        </w:rPr>
      </w:pPr>
      <w:r w:rsidRPr="00B54CDA">
        <w:rPr>
          <w:rFonts w:hint="eastAsia"/>
          <w:color w:val="000000" w:themeColor="text1"/>
          <w:szCs w:val="22"/>
          <w:lang w:eastAsia="zh-TW"/>
        </w:rPr>
        <w:t>五　法第三百五十八条第七項</w:t>
      </w:r>
    </w:p>
    <w:p w14:paraId="5A58A814" w14:textId="77777777" w:rsidR="00E451F6" w:rsidRPr="00B54CDA" w:rsidRDefault="00A35437">
      <w:pPr>
        <w:rPr>
          <w:color w:val="000000" w:themeColor="text1"/>
          <w:szCs w:val="22"/>
        </w:rPr>
      </w:pPr>
      <w:r w:rsidRPr="00B54CDA">
        <w:rPr>
          <w:rFonts w:hint="eastAsia"/>
          <w:color w:val="000000" w:themeColor="text1"/>
          <w:szCs w:val="22"/>
        </w:rPr>
        <w:t>（会社法施行令に係る電磁的方法）</w:t>
      </w:r>
    </w:p>
    <w:p w14:paraId="067011B1" w14:textId="77777777" w:rsidR="00E451F6" w:rsidRPr="00B54CDA" w:rsidRDefault="00A35437">
      <w:pPr>
        <w:rPr>
          <w:color w:val="000000" w:themeColor="text1"/>
          <w:szCs w:val="22"/>
        </w:rPr>
      </w:pPr>
      <w:r w:rsidRPr="00B54CDA">
        <w:rPr>
          <w:rFonts w:hint="eastAsia"/>
          <w:color w:val="000000" w:themeColor="text1"/>
          <w:szCs w:val="22"/>
        </w:rPr>
        <w:t>第二百三十条　会社法施行令（平成十七年政令第三百六十四号）第一条第一項又は第二条第一項の規定により示すべき電磁的方法の種類及び内容は、次に掲げるものとする。</w:t>
      </w:r>
    </w:p>
    <w:p w14:paraId="429906EA" w14:textId="77777777" w:rsidR="00E451F6" w:rsidRPr="00B54CDA" w:rsidRDefault="00A35437">
      <w:pPr>
        <w:rPr>
          <w:color w:val="000000" w:themeColor="text1"/>
          <w:szCs w:val="22"/>
        </w:rPr>
      </w:pPr>
      <w:r w:rsidRPr="00B54CDA">
        <w:rPr>
          <w:rFonts w:hint="eastAsia"/>
          <w:color w:val="000000" w:themeColor="text1"/>
          <w:szCs w:val="22"/>
        </w:rPr>
        <w:t>一　次に掲げる方法のうち、送信者が使用するもの</w:t>
      </w:r>
    </w:p>
    <w:p w14:paraId="5823F4A3" w14:textId="77777777" w:rsidR="00E451F6" w:rsidRPr="00B54CDA" w:rsidRDefault="00A35437">
      <w:pPr>
        <w:rPr>
          <w:color w:val="000000" w:themeColor="text1"/>
          <w:szCs w:val="22"/>
        </w:rPr>
      </w:pPr>
      <w:r w:rsidRPr="00B54CDA">
        <w:rPr>
          <w:rFonts w:hint="eastAsia"/>
          <w:color w:val="000000" w:themeColor="text1"/>
          <w:szCs w:val="22"/>
        </w:rPr>
        <w:t>イ　電子情報処理組織を使用する方法のうち次に掲げるもの</w:t>
      </w:r>
    </w:p>
    <w:p w14:paraId="4E67E864" w14:textId="77777777" w:rsidR="00E451F6" w:rsidRPr="00B54CDA" w:rsidRDefault="00A35437">
      <w:pPr>
        <w:rPr>
          <w:color w:val="000000" w:themeColor="text1"/>
          <w:szCs w:val="22"/>
        </w:rPr>
      </w:pPr>
      <w:r w:rsidRPr="00B54CDA">
        <w:rPr>
          <w:rFonts w:hint="eastAsia"/>
          <w:color w:val="000000" w:themeColor="text1"/>
          <w:szCs w:val="22"/>
        </w:rPr>
        <w:lastRenderedPageBreak/>
        <w:t>（１）　送信者の使用に係る電子計算機と受信者の使用に係る電子計算機とを接続する電気通信回線を通じて送信し、受信者の使用に係る電子計算機に備えられたファイルに記録する方法</w:t>
      </w:r>
    </w:p>
    <w:p w14:paraId="7563972F" w14:textId="77777777" w:rsidR="00E451F6" w:rsidRPr="00B54CDA" w:rsidRDefault="00A35437">
      <w:pPr>
        <w:rPr>
          <w:color w:val="000000" w:themeColor="text1"/>
          <w:szCs w:val="22"/>
        </w:rPr>
      </w:pPr>
      <w:r w:rsidRPr="00B54CDA">
        <w:rPr>
          <w:rFonts w:hint="eastAsia"/>
          <w:color w:val="000000" w:themeColor="text1"/>
          <w:szCs w:val="22"/>
        </w:rPr>
        <w:t>（２）　送信者の使用に係る電子計算機に備えられたファイルに記録された情報の内容を電気通信回線を通じて情報の提供を受ける者の閲覧に供し、当該情報の提供を受ける者の使用に係る電子計算機に備えられたファイルに当該情報を記録する方法</w:t>
      </w:r>
    </w:p>
    <w:p w14:paraId="45635DD5" w14:textId="77777777" w:rsidR="00E451F6" w:rsidRPr="00B54CDA" w:rsidRDefault="00A35437">
      <w:pPr>
        <w:rPr>
          <w:color w:val="000000" w:themeColor="text1"/>
          <w:szCs w:val="22"/>
        </w:rPr>
      </w:pPr>
      <w:r w:rsidRPr="00B54CDA">
        <w:rPr>
          <w:rFonts w:hint="eastAsia"/>
          <w:color w:val="000000" w:themeColor="text1"/>
          <w:szCs w:val="22"/>
        </w:rPr>
        <w:t>ロ　磁気ディスクその他これに準ずる方法により一定の情報を確実に記録しておくことができる物をもって調製するファイルに情報を記録したものを交付する方法</w:t>
      </w:r>
    </w:p>
    <w:p w14:paraId="56A60A26" w14:textId="77777777" w:rsidR="00E451F6" w:rsidRPr="00B54CDA" w:rsidRDefault="00A35437">
      <w:pPr>
        <w:rPr>
          <w:color w:val="000000" w:themeColor="text1"/>
          <w:szCs w:val="22"/>
        </w:rPr>
      </w:pPr>
      <w:r w:rsidRPr="00B54CDA">
        <w:rPr>
          <w:rFonts w:hint="eastAsia"/>
          <w:color w:val="000000" w:themeColor="text1"/>
          <w:szCs w:val="22"/>
        </w:rPr>
        <w:t>二　ファイルへの記録の方式</w:t>
      </w:r>
    </w:p>
    <w:p w14:paraId="455DC373" w14:textId="77777777" w:rsidR="00E451F6" w:rsidRPr="007D3370" w:rsidRDefault="00A35437" w:rsidP="007D3370">
      <w:pPr>
        <w:ind w:leftChars="370" w:left="839"/>
        <w:rPr>
          <w:b/>
          <w:bCs/>
          <w:color w:val="000000" w:themeColor="text1"/>
          <w:szCs w:val="22"/>
        </w:rPr>
      </w:pPr>
      <w:r w:rsidRPr="007D3370">
        <w:rPr>
          <w:rFonts w:hint="eastAsia"/>
          <w:b/>
          <w:bCs/>
          <w:color w:val="000000" w:themeColor="text1"/>
          <w:szCs w:val="22"/>
        </w:rPr>
        <w:t>第二節　情報通信の技術の利用</w:t>
      </w:r>
    </w:p>
    <w:p w14:paraId="18E4D9A7" w14:textId="77777777" w:rsidR="00E451F6" w:rsidRPr="00B54CDA" w:rsidRDefault="00A35437">
      <w:pPr>
        <w:rPr>
          <w:color w:val="000000" w:themeColor="text1"/>
          <w:szCs w:val="22"/>
        </w:rPr>
      </w:pPr>
      <w:r w:rsidRPr="00B54CDA">
        <w:rPr>
          <w:rFonts w:hint="eastAsia"/>
          <w:color w:val="000000" w:themeColor="text1"/>
          <w:szCs w:val="22"/>
        </w:rPr>
        <w:t>（定義）</w:t>
      </w:r>
    </w:p>
    <w:p w14:paraId="7729BCEA" w14:textId="77777777" w:rsidR="00E451F6" w:rsidRPr="00B54CDA" w:rsidRDefault="00A35437">
      <w:pPr>
        <w:rPr>
          <w:color w:val="000000" w:themeColor="text1"/>
          <w:szCs w:val="22"/>
        </w:rPr>
      </w:pPr>
      <w:r w:rsidRPr="00B54CDA">
        <w:rPr>
          <w:rFonts w:hint="eastAsia"/>
          <w:color w:val="000000" w:themeColor="text1"/>
          <w:szCs w:val="22"/>
        </w:rPr>
        <w:t>第二百三十一条　この節において使用する用語は、民間事業者等が行う書面の保存等における情報通信の技術の利用に関する法律（平成十六年法律第百四十九号。以下この節において「電子文書法」という。）において使用する用語の例による。</w:t>
      </w:r>
    </w:p>
    <w:p w14:paraId="3F76EB66" w14:textId="77777777" w:rsidR="00E451F6" w:rsidRPr="00B54CDA" w:rsidRDefault="00A35437">
      <w:pPr>
        <w:rPr>
          <w:color w:val="000000" w:themeColor="text1"/>
          <w:szCs w:val="22"/>
        </w:rPr>
      </w:pPr>
      <w:r w:rsidRPr="00B54CDA">
        <w:rPr>
          <w:rFonts w:hint="eastAsia"/>
          <w:color w:val="000000" w:themeColor="text1"/>
          <w:szCs w:val="22"/>
        </w:rPr>
        <w:t>（保存の指定）</w:t>
      </w:r>
    </w:p>
    <w:p w14:paraId="16CC9A4E" w14:textId="77777777" w:rsidR="00E451F6" w:rsidRPr="00B54CDA" w:rsidRDefault="00A35437">
      <w:pPr>
        <w:rPr>
          <w:color w:val="000000" w:themeColor="text1"/>
          <w:szCs w:val="22"/>
        </w:rPr>
      </w:pPr>
      <w:r w:rsidRPr="00B54CDA">
        <w:rPr>
          <w:rFonts w:hint="eastAsia"/>
          <w:color w:val="000000" w:themeColor="text1"/>
          <w:szCs w:val="22"/>
        </w:rPr>
        <w:t>第二百三十二条　電子文書法第三条第一項の主務省令で定める保存は、次に掲げる保存とする。</w:t>
      </w:r>
    </w:p>
    <w:p w14:paraId="6E3025CA" w14:textId="77777777" w:rsidR="00E451F6" w:rsidRPr="00B54CDA" w:rsidRDefault="00A35437">
      <w:pPr>
        <w:rPr>
          <w:color w:val="000000" w:themeColor="text1"/>
          <w:szCs w:val="22"/>
        </w:rPr>
      </w:pPr>
      <w:r w:rsidRPr="00B54CDA">
        <w:rPr>
          <w:rFonts w:hint="eastAsia"/>
          <w:color w:val="000000" w:themeColor="text1"/>
          <w:szCs w:val="22"/>
        </w:rPr>
        <w:t>一　法第七十四条第六項（法第八十六条において準用する場合を含む。）の規定による代理権を証明する書面の保存</w:t>
      </w:r>
    </w:p>
    <w:p w14:paraId="0E689F24" w14:textId="77777777" w:rsidR="00E451F6" w:rsidRPr="00B54CDA" w:rsidRDefault="00A35437">
      <w:pPr>
        <w:rPr>
          <w:color w:val="000000" w:themeColor="text1"/>
          <w:szCs w:val="22"/>
        </w:rPr>
      </w:pPr>
      <w:r w:rsidRPr="00B54CDA">
        <w:rPr>
          <w:rFonts w:hint="eastAsia"/>
          <w:color w:val="000000" w:themeColor="text1"/>
          <w:szCs w:val="22"/>
        </w:rPr>
        <w:t>二　法第七十五条第三項（法第八十六条において準用する場合を含む。）の規定による議決権行使書面（法第七十条第一項に規定する議決権行使書面をいう。）の保存</w:t>
      </w:r>
    </w:p>
    <w:p w14:paraId="4CC45FAA" w14:textId="77777777" w:rsidR="00E451F6" w:rsidRPr="00B54CDA" w:rsidRDefault="00A35437">
      <w:pPr>
        <w:rPr>
          <w:color w:val="000000" w:themeColor="text1"/>
          <w:szCs w:val="22"/>
        </w:rPr>
      </w:pPr>
      <w:r w:rsidRPr="00B54CDA">
        <w:rPr>
          <w:rFonts w:hint="eastAsia"/>
          <w:color w:val="000000" w:themeColor="text1"/>
          <w:szCs w:val="22"/>
        </w:rPr>
        <w:t>三　法第八十一条第二項（法第八十六条において準用する場合を含む。）の規定による創立総会の議事録の保存</w:t>
      </w:r>
    </w:p>
    <w:p w14:paraId="4C2EC0AC" w14:textId="77777777" w:rsidR="00E451F6" w:rsidRPr="00B54CDA" w:rsidRDefault="00A35437">
      <w:pPr>
        <w:rPr>
          <w:color w:val="000000" w:themeColor="text1"/>
          <w:szCs w:val="22"/>
        </w:rPr>
      </w:pPr>
      <w:r w:rsidRPr="00B54CDA">
        <w:rPr>
          <w:rFonts w:hint="eastAsia"/>
          <w:color w:val="000000" w:themeColor="text1"/>
          <w:szCs w:val="22"/>
        </w:rPr>
        <w:t>四　法第八十二条第二項（法第八十六条において準用する場合を含む。）の規定による法第八十二条第一項の書面の保存</w:t>
      </w:r>
    </w:p>
    <w:p w14:paraId="49C33166" w14:textId="77777777" w:rsidR="00E451F6" w:rsidRPr="00B54CDA" w:rsidRDefault="00A35437">
      <w:pPr>
        <w:rPr>
          <w:color w:val="000000" w:themeColor="text1"/>
          <w:szCs w:val="22"/>
        </w:rPr>
      </w:pPr>
      <w:r w:rsidRPr="00B54CDA">
        <w:rPr>
          <w:rFonts w:hint="eastAsia"/>
          <w:color w:val="000000" w:themeColor="text1"/>
          <w:szCs w:val="22"/>
        </w:rPr>
        <w:t>五　法第百七十三条の二第二項の規定による同条第一項の書面の保存</w:t>
      </w:r>
    </w:p>
    <w:p w14:paraId="37DEBEF9" w14:textId="77777777" w:rsidR="00E451F6" w:rsidRPr="00B54CDA" w:rsidRDefault="00A35437">
      <w:pPr>
        <w:rPr>
          <w:color w:val="000000" w:themeColor="text1"/>
          <w:szCs w:val="22"/>
        </w:rPr>
      </w:pPr>
      <w:r w:rsidRPr="00B54CDA">
        <w:rPr>
          <w:rFonts w:hint="eastAsia"/>
          <w:color w:val="000000" w:themeColor="text1"/>
          <w:szCs w:val="22"/>
        </w:rPr>
        <w:t>六　法第百七十九条の十第二項の規定による同条第一項の書面の保存</w:t>
      </w:r>
    </w:p>
    <w:p w14:paraId="009146F7" w14:textId="77777777" w:rsidR="00E451F6" w:rsidRPr="00B54CDA" w:rsidRDefault="00A35437">
      <w:pPr>
        <w:rPr>
          <w:color w:val="000000" w:themeColor="text1"/>
          <w:szCs w:val="22"/>
        </w:rPr>
      </w:pPr>
      <w:r w:rsidRPr="00B54CDA">
        <w:rPr>
          <w:rFonts w:hint="eastAsia"/>
          <w:color w:val="000000" w:themeColor="text1"/>
          <w:szCs w:val="22"/>
        </w:rPr>
        <w:t>七　法第百八十二条の六第二項の規定による同条第一項の書面の保存</w:t>
      </w:r>
    </w:p>
    <w:p w14:paraId="4C455A52" w14:textId="77777777" w:rsidR="00E451F6" w:rsidRPr="00B54CDA" w:rsidRDefault="00A35437">
      <w:pPr>
        <w:rPr>
          <w:color w:val="000000" w:themeColor="text1"/>
          <w:szCs w:val="22"/>
        </w:rPr>
      </w:pPr>
      <w:r w:rsidRPr="00B54CDA">
        <w:rPr>
          <w:rFonts w:hint="eastAsia"/>
          <w:color w:val="000000" w:themeColor="text1"/>
          <w:szCs w:val="22"/>
        </w:rPr>
        <w:t>八　法第三百十条第六項（法第三百二十五条において準用する場合を含む。）の規定による代理権を証明する書面の保存</w:t>
      </w:r>
    </w:p>
    <w:p w14:paraId="6A7831FE" w14:textId="77777777" w:rsidR="00E451F6" w:rsidRPr="00B54CDA" w:rsidRDefault="00A35437">
      <w:pPr>
        <w:rPr>
          <w:color w:val="000000" w:themeColor="text1"/>
          <w:szCs w:val="22"/>
        </w:rPr>
      </w:pPr>
      <w:r w:rsidRPr="00B54CDA">
        <w:rPr>
          <w:rFonts w:hint="eastAsia"/>
          <w:color w:val="000000" w:themeColor="text1"/>
          <w:szCs w:val="22"/>
        </w:rPr>
        <w:t>九　法第三百十一条第三項（法第三百二十五条において準用する場合を含む。）の規定による議決権行使書面（法第三百一条第一項に規定する議決権行使書面をいう。）の保存</w:t>
      </w:r>
    </w:p>
    <w:p w14:paraId="74B70191" w14:textId="77777777" w:rsidR="00E451F6" w:rsidRPr="00B54CDA" w:rsidRDefault="00A35437">
      <w:pPr>
        <w:rPr>
          <w:color w:val="000000" w:themeColor="text1"/>
          <w:szCs w:val="22"/>
        </w:rPr>
      </w:pPr>
      <w:r w:rsidRPr="00B54CDA">
        <w:rPr>
          <w:rFonts w:hint="eastAsia"/>
          <w:color w:val="000000" w:themeColor="text1"/>
          <w:szCs w:val="22"/>
        </w:rPr>
        <w:t>十　法第三百十八条第二項（法第三百二十五条において準用する場合を含む。）の規定による株主総会の議事録の保存</w:t>
      </w:r>
    </w:p>
    <w:p w14:paraId="1BB85137" w14:textId="77777777" w:rsidR="00E451F6" w:rsidRPr="00B54CDA" w:rsidRDefault="00A35437">
      <w:pPr>
        <w:rPr>
          <w:color w:val="000000" w:themeColor="text1"/>
          <w:szCs w:val="22"/>
        </w:rPr>
      </w:pPr>
      <w:r w:rsidRPr="00B54CDA">
        <w:rPr>
          <w:rFonts w:hint="eastAsia"/>
          <w:color w:val="000000" w:themeColor="text1"/>
          <w:szCs w:val="22"/>
        </w:rPr>
        <w:t>十一　法第三百十八条第三項（法第三百二十五条において準用する場合を含む。）の規定による株主総会の議事録の写しの保存</w:t>
      </w:r>
    </w:p>
    <w:p w14:paraId="579976EB" w14:textId="77777777" w:rsidR="00E451F6" w:rsidRPr="00B54CDA" w:rsidRDefault="00A35437">
      <w:pPr>
        <w:rPr>
          <w:color w:val="000000" w:themeColor="text1"/>
          <w:szCs w:val="22"/>
        </w:rPr>
      </w:pPr>
      <w:r w:rsidRPr="00B54CDA">
        <w:rPr>
          <w:rFonts w:hint="eastAsia"/>
          <w:color w:val="000000" w:themeColor="text1"/>
          <w:szCs w:val="22"/>
        </w:rPr>
        <w:t>十二　法第三百十九条第二項（法第三百二十五条において準用する場合を含む。）の規定による法第三百十九条第一項の書面の保存</w:t>
      </w:r>
    </w:p>
    <w:p w14:paraId="3FD16C91" w14:textId="77777777" w:rsidR="00E451F6" w:rsidRPr="00B54CDA" w:rsidRDefault="00A35437">
      <w:pPr>
        <w:rPr>
          <w:color w:val="000000" w:themeColor="text1"/>
          <w:szCs w:val="22"/>
        </w:rPr>
      </w:pPr>
      <w:r w:rsidRPr="00B54CDA">
        <w:rPr>
          <w:rFonts w:hint="eastAsia"/>
          <w:color w:val="000000" w:themeColor="text1"/>
          <w:szCs w:val="22"/>
        </w:rPr>
        <w:t>十三　法第三百七十一条第一項（法第四百九十条第五項において準用する場合を含む。）の規定による議事録等の保存</w:t>
      </w:r>
    </w:p>
    <w:p w14:paraId="66D4B279" w14:textId="77777777" w:rsidR="00E451F6" w:rsidRPr="00B54CDA" w:rsidRDefault="00A35437">
      <w:pPr>
        <w:rPr>
          <w:color w:val="000000" w:themeColor="text1"/>
          <w:szCs w:val="22"/>
        </w:rPr>
      </w:pPr>
      <w:r w:rsidRPr="00B54CDA">
        <w:rPr>
          <w:rFonts w:hint="eastAsia"/>
          <w:color w:val="000000" w:themeColor="text1"/>
          <w:szCs w:val="22"/>
        </w:rPr>
        <w:lastRenderedPageBreak/>
        <w:t>十四　法第三百七十八条第一項第一号の規定による計算書類、その附属明細書又は会計参与報告の保存</w:t>
      </w:r>
    </w:p>
    <w:p w14:paraId="2576827A" w14:textId="77777777" w:rsidR="00E451F6" w:rsidRPr="00B54CDA" w:rsidRDefault="00A35437">
      <w:pPr>
        <w:rPr>
          <w:color w:val="000000" w:themeColor="text1"/>
          <w:szCs w:val="22"/>
        </w:rPr>
      </w:pPr>
      <w:r w:rsidRPr="00B54CDA">
        <w:rPr>
          <w:rFonts w:hint="eastAsia"/>
          <w:color w:val="000000" w:themeColor="text1"/>
          <w:szCs w:val="22"/>
        </w:rPr>
        <w:t>十五　法第三百七十八条第一項第二号の規定による臨時計算書類及び会計参与報告の保存</w:t>
      </w:r>
    </w:p>
    <w:p w14:paraId="75DCB775" w14:textId="77777777" w:rsidR="00E451F6" w:rsidRPr="00B54CDA" w:rsidRDefault="00A35437">
      <w:pPr>
        <w:rPr>
          <w:color w:val="000000" w:themeColor="text1"/>
          <w:szCs w:val="22"/>
        </w:rPr>
      </w:pPr>
      <w:r w:rsidRPr="00B54CDA">
        <w:rPr>
          <w:rFonts w:hint="eastAsia"/>
          <w:color w:val="000000" w:themeColor="text1"/>
          <w:szCs w:val="22"/>
        </w:rPr>
        <w:t>十六　法第三百九十四条第一項の規定による監査役会の議事録の保存</w:t>
      </w:r>
    </w:p>
    <w:p w14:paraId="0365ED79" w14:textId="77777777" w:rsidR="00E451F6" w:rsidRPr="00B54CDA" w:rsidRDefault="00A35437">
      <w:pPr>
        <w:rPr>
          <w:color w:val="000000" w:themeColor="text1"/>
          <w:szCs w:val="22"/>
        </w:rPr>
      </w:pPr>
      <w:r w:rsidRPr="00B54CDA">
        <w:rPr>
          <w:rFonts w:hint="eastAsia"/>
          <w:color w:val="000000" w:themeColor="text1"/>
          <w:szCs w:val="22"/>
        </w:rPr>
        <w:t>十七　法第三百九十九条の十一第一項の規定による監査等委員会の議事録の保存</w:t>
      </w:r>
    </w:p>
    <w:p w14:paraId="47F47E3A" w14:textId="77777777" w:rsidR="00E451F6" w:rsidRPr="00B54CDA" w:rsidRDefault="00A35437">
      <w:pPr>
        <w:rPr>
          <w:color w:val="000000" w:themeColor="text1"/>
          <w:szCs w:val="22"/>
        </w:rPr>
      </w:pPr>
      <w:r w:rsidRPr="00B54CDA">
        <w:rPr>
          <w:rFonts w:hint="eastAsia"/>
          <w:color w:val="000000" w:themeColor="text1"/>
          <w:szCs w:val="22"/>
        </w:rPr>
        <w:t>十八　法第四百十三条第一項の規定による指名委員会等の議事録の保存</w:t>
      </w:r>
    </w:p>
    <w:p w14:paraId="27B7FE18" w14:textId="77777777" w:rsidR="00E451F6" w:rsidRPr="00B54CDA" w:rsidRDefault="00A35437">
      <w:pPr>
        <w:rPr>
          <w:color w:val="000000" w:themeColor="text1"/>
          <w:szCs w:val="22"/>
        </w:rPr>
      </w:pPr>
      <w:r w:rsidRPr="00B54CDA">
        <w:rPr>
          <w:rFonts w:hint="eastAsia"/>
          <w:color w:val="000000" w:themeColor="text1"/>
          <w:szCs w:val="22"/>
        </w:rPr>
        <w:t>十九　法第四百三十二条第二項の規定による会計帳簿及び資料の保存</w:t>
      </w:r>
    </w:p>
    <w:p w14:paraId="64414E74" w14:textId="77777777" w:rsidR="00E451F6" w:rsidRPr="00B54CDA" w:rsidRDefault="00A35437">
      <w:pPr>
        <w:rPr>
          <w:color w:val="000000" w:themeColor="text1"/>
          <w:szCs w:val="22"/>
        </w:rPr>
      </w:pPr>
      <w:r w:rsidRPr="00B54CDA">
        <w:rPr>
          <w:rFonts w:hint="eastAsia"/>
          <w:color w:val="000000" w:themeColor="text1"/>
          <w:szCs w:val="22"/>
        </w:rPr>
        <w:t>二十　法第四百三十五条第四項の規定による計算書類及びその附属明細書の保存</w:t>
      </w:r>
    </w:p>
    <w:p w14:paraId="14DFB86C" w14:textId="77777777" w:rsidR="00E451F6" w:rsidRPr="00B54CDA" w:rsidRDefault="00A35437">
      <w:pPr>
        <w:rPr>
          <w:color w:val="000000" w:themeColor="text1"/>
          <w:szCs w:val="22"/>
        </w:rPr>
      </w:pPr>
      <w:r w:rsidRPr="00B54CDA">
        <w:rPr>
          <w:rFonts w:hint="eastAsia"/>
          <w:color w:val="000000" w:themeColor="text1"/>
          <w:szCs w:val="22"/>
        </w:rPr>
        <w:t>二十一　法第四百四十二条第一項の規定による計算書類等の保存</w:t>
      </w:r>
    </w:p>
    <w:p w14:paraId="17E20510" w14:textId="77777777" w:rsidR="00E451F6" w:rsidRPr="00B54CDA" w:rsidRDefault="00A35437">
      <w:pPr>
        <w:rPr>
          <w:color w:val="000000" w:themeColor="text1"/>
          <w:szCs w:val="22"/>
        </w:rPr>
      </w:pPr>
      <w:r w:rsidRPr="00B54CDA">
        <w:rPr>
          <w:rFonts w:hint="eastAsia"/>
          <w:color w:val="000000" w:themeColor="text1"/>
          <w:szCs w:val="22"/>
        </w:rPr>
        <w:t>二十二　法第四百四十二条第二項の規定による計算書類等の写しの保存</w:t>
      </w:r>
    </w:p>
    <w:p w14:paraId="09340ABF" w14:textId="77777777" w:rsidR="00E451F6" w:rsidRPr="00B54CDA" w:rsidRDefault="00A35437">
      <w:pPr>
        <w:rPr>
          <w:color w:val="000000" w:themeColor="text1"/>
          <w:szCs w:val="22"/>
        </w:rPr>
      </w:pPr>
      <w:r w:rsidRPr="00B54CDA">
        <w:rPr>
          <w:rFonts w:hint="eastAsia"/>
          <w:color w:val="000000" w:themeColor="text1"/>
          <w:szCs w:val="22"/>
        </w:rPr>
        <w:t>二十三　法第四百九十二条第四項の規定による財産目録等の保存</w:t>
      </w:r>
    </w:p>
    <w:p w14:paraId="3416B0ED" w14:textId="77777777" w:rsidR="00E451F6" w:rsidRPr="00B54CDA" w:rsidRDefault="00A35437">
      <w:pPr>
        <w:rPr>
          <w:color w:val="000000" w:themeColor="text1"/>
          <w:szCs w:val="22"/>
        </w:rPr>
      </w:pPr>
      <w:r w:rsidRPr="00B54CDA">
        <w:rPr>
          <w:rFonts w:hint="eastAsia"/>
          <w:color w:val="000000" w:themeColor="text1"/>
          <w:szCs w:val="22"/>
        </w:rPr>
        <w:t>二十四　法第四百九十四条第三項の規定による貸借対照表及びその附属明細書の保存</w:t>
      </w:r>
    </w:p>
    <w:p w14:paraId="1F9B7E80" w14:textId="77777777" w:rsidR="00E451F6" w:rsidRPr="00B54CDA" w:rsidRDefault="00A35437">
      <w:pPr>
        <w:rPr>
          <w:color w:val="000000" w:themeColor="text1"/>
          <w:szCs w:val="22"/>
        </w:rPr>
      </w:pPr>
      <w:r w:rsidRPr="00B54CDA">
        <w:rPr>
          <w:rFonts w:hint="eastAsia"/>
          <w:color w:val="000000" w:themeColor="text1"/>
          <w:szCs w:val="22"/>
        </w:rPr>
        <w:t>二十五　法第四百九十六条第一項の規定による貸借対照表等の保存</w:t>
      </w:r>
    </w:p>
    <w:p w14:paraId="5168668F" w14:textId="77777777" w:rsidR="00E451F6" w:rsidRPr="00B54CDA" w:rsidRDefault="00A35437">
      <w:pPr>
        <w:rPr>
          <w:color w:val="000000" w:themeColor="text1"/>
          <w:szCs w:val="22"/>
        </w:rPr>
      </w:pPr>
      <w:r w:rsidRPr="00B54CDA">
        <w:rPr>
          <w:rFonts w:hint="eastAsia"/>
          <w:color w:val="000000" w:themeColor="text1"/>
          <w:szCs w:val="22"/>
        </w:rPr>
        <w:t>二十六　法第五百八条第一項及び第三項の規定による帳簿資料の保存</w:t>
      </w:r>
    </w:p>
    <w:p w14:paraId="26D927C3" w14:textId="77777777" w:rsidR="00E451F6" w:rsidRPr="00B54CDA" w:rsidRDefault="00A35437">
      <w:pPr>
        <w:rPr>
          <w:color w:val="000000" w:themeColor="text1"/>
          <w:szCs w:val="22"/>
        </w:rPr>
      </w:pPr>
      <w:r w:rsidRPr="00B54CDA">
        <w:rPr>
          <w:rFonts w:hint="eastAsia"/>
          <w:color w:val="000000" w:themeColor="text1"/>
          <w:szCs w:val="22"/>
        </w:rPr>
        <w:t>二十七　法第六百十五条第二項の規定による会計帳簿の保存</w:t>
      </w:r>
    </w:p>
    <w:p w14:paraId="20413219" w14:textId="77777777" w:rsidR="00E451F6" w:rsidRPr="00B54CDA" w:rsidRDefault="00A35437">
      <w:pPr>
        <w:rPr>
          <w:color w:val="000000" w:themeColor="text1"/>
          <w:szCs w:val="22"/>
        </w:rPr>
      </w:pPr>
      <w:r w:rsidRPr="00B54CDA">
        <w:rPr>
          <w:rFonts w:hint="eastAsia"/>
          <w:color w:val="000000" w:themeColor="text1"/>
          <w:szCs w:val="22"/>
        </w:rPr>
        <w:t>二十八　法第六百十七条第四項の規定による計算書類の保存</w:t>
      </w:r>
    </w:p>
    <w:p w14:paraId="248966F8" w14:textId="77777777" w:rsidR="00E451F6" w:rsidRPr="00B54CDA" w:rsidRDefault="00A35437">
      <w:pPr>
        <w:rPr>
          <w:color w:val="000000" w:themeColor="text1"/>
          <w:szCs w:val="22"/>
        </w:rPr>
      </w:pPr>
      <w:r w:rsidRPr="00B54CDA">
        <w:rPr>
          <w:rFonts w:hint="eastAsia"/>
          <w:color w:val="000000" w:themeColor="text1"/>
          <w:szCs w:val="22"/>
        </w:rPr>
        <w:t>二十九　法第六百七十二条第一項、第二項又は第四項の規定による帳簿資料の保存</w:t>
      </w:r>
    </w:p>
    <w:p w14:paraId="1DEF5815" w14:textId="77777777" w:rsidR="00E451F6" w:rsidRPr="00B54CDA" w:rsidRDefault="00A35437">
      <w:pPr>
        <w:rPr>
          <w:color w:val="000000" w:themeColor="text1"/>
          <w:szCs w:val="22"/>
        </w:rPr>
      </w:pPr>
      <w:r w:rsidRPr="00B54CDA">
        <w:rPr>
          <w:rFonts w:hint="eastAsia"/>
          <w:color w:val="000000" w:themeColor="text1"/>
          <w:szCs w:val="22"/>
        </w:rPr>
        <w:t>三十　法第七百三十一条第二項の規定による社債権者集会の議事録の保存</w:t>
      </w:r>
    </w:p>
    <w:p w14:paraId="2817BD08" w14:textId="77777777" w:rsidR="00E451F6" w:rsidRPr="00B54CDA" w:rsidRDefault="00A35437">
      <w:pPr>
        <w:rPr>
          <w:color w:val="000000" w:themeColor="text1"/>
          <w:szCs w:val="22"/>
        </w:rPr>
      </w:pPr>
      <w:r w:rsidRPr="00B54CDA">
        <w:rPr>
          <w:rFonts w:hint="eastAsia"/>
          <w:color w:val="000000" w:themeColor="text1"/>
          <w:szCs w:val="22"/>
        </w:rPr>
        <w:t>三十一　法第七百三十五条の二第二項の規定による同条第一項の書面の保存</w:t>
      </w:r>
    </w:p>
    <w:p w14:paraId="082A1539" w14:textId="77777777" w:rsidR="00E451F6" w:rsidRPr="00B54CDA" w:rsidRDefault="00A35437">
      <w:pPr>
        <w:rPr>
          <w:color w:val="000000" w:themeColor="text1"/>
          <w:szCs w:val="22"/>
        </w:rPr>
      </w:pPr>
      <w:r w:rsidRPr="00B54CDA">
        <w:rPr>
          <w:rFonts w:hint="eastAsia"/>
          <w:color w:val="000000" w:themeColor="text1"/>
          <w:szCs w:val="22"/>
        </w:rPr>
        <w:t>三十二　法第七百九十一条第二項の規定による同条第一項の書面の保存</w:t>
      </w:r>
    </w:p>
    <w:p w14:paraId="3DAD89B4" w14:textId="77777777" w:rsidR="00E451F6" w:rsidRPr="00B54CDA" w:rsidRDefault="00A35437">
      <w:pPr>
        <w:rPr>
          <w:color w:val="000000" w:themeColor="text1"/>
          <w:szCs w:val="22"/>
        </w:rPr>
      </w:pPr>
      <w:r w:rsidRPr="00B54CDA">
        <w:rPr>
          <w:rFonts w:hint="eastAsia"/>
          <w:color w:val="000000" w:themeColor="text1"/>
          <w:szCs w:val="22"/>
        </w:rPr>
        <w:t>三十三　法第八百一条第三項の規定による同項各号に定める書面の保存</w:t>
      </w:r>
    </w:p>
    <w:p w14:paraId="25C32FE8" w14:textId="77777777" w:rsidR="00E451F6" w:rsidRPr="00B54CDA" w:rsidRDefault="00A35437">
      <w:pPr>
        <w:rPr>
          <w:color w:val="000000" w:themeColor="text1"/>
          <w:szCs w:val="22"/>
        </w:rPr>
      </w:pPr>
      <w:r w:rsidRPr="00B54CDA">
        <w:rPr>
          <w:rFonts w:hint="eastAsia"/>
          <w:color w:val="000000" w:themeColor="text1"/>
          <w:szCs w:val="22"/>
        </w:rPr>
        <w:t>三十四　法第八百十一条第二項の規定による同条第一項の書面の保存</w:t>
      </w:r>
    </w:p>
    <w:p w14:paraId="5C0CF7B8" w14:textId="77777777" w:rsidR="00E451F6" w:rsidRPr="00B54CDA" w:rsidRDefault="00A35437">
      <w:pPr>
        <w:rPr>
          <w:color w:val="000000" w:themeColor="text1"/>
          <w:szCs w:val="22"/>
        </w:rPr>
      </w:pPr>
      <w:r w:rsidRPr="00B54CDA">
        <w:rPr>
          <w:rFonts w:hint="eastAsia"/>
          <w:color w:val="000000" w:themeColor="text1"/>
          <w:szCs w:val="22"/>
        </w:rPr>
        <w:t>三十五　法第八百十五条第三項の規定による同項各号に定める書面の保存</w:t>
      </w:r>
    </w:p>
    <w:p w14:paraId="1CD6FA2F" w14:textId="77777777" w:rsidR="00E451F6" w:rsidRPr="00B54CDA" w:rsidRDefault="00A35437">
      <w:pPr>
        <w:rPr>
          <w:color w:val="000000" w:themeColor="text1"/>
          <w:szCs w:val="22"/>
        </w:rPr>
      </w:pPr>
      <w:r w:rsidRPr="00B54CDA">
        <w:rPr>
          <w:rFonts w:hint="eastAsia"/>
          <w:color w:val="000000" w:themeColor="text1"/>
          <w:szCs w:val="22"/>
        </w:rPr>
        <w:t>三十六　法第八百十六条の十第二項の規定による同条第一項の書面の保存</w:t>
      </w:r>
    </w:p>
    <w:p w14:paraId="44C695E4" w14:textId="77777777" w:rsidR="00E451F6" w:rsidRPr="00B54CDA" w:rsidRDefault="00A35437">
      <w:pPr>
        <w:rPr>
          <w:color w:val="000000" w:themeColor="text1"/>
          <w:szCs w:val="22"/>
        </w:rPr>
      </w:pPr>
      <w:r w:rsidRPr="00B54CDA">
        <w:rPr>
          <w:rFonts w:hint="eastAsia"/>
          <w:color w:val="000000" w:themeColor="text1"/>
          <w:szCs w:val="22"/>
        </w:rPr>
        <w:t>（保存の方法）</w:t>
      </w:r>
    </w:p>
    <w:p w14:paraId="3A7FFCA9" w14:textId="77777777" w:rsidR="00E451F6" w:rsidRPr="00B54CDA" w:rsidRDefault="00A35437">
      <w:pPr>
        <w:rPr>
          <w:color w:val="000000" w:themeColor="text1"/>
          <w:szCs w:val="22"/>
        </w:rPr>
      </w:pPr>
      <w:r w:rsidRPr="00B54CDA">
        <w:rPr>
          <w:rFonts w:hint="eastAsia"/>
          <w:color w:val="000000" w:themeColor="text1"/>
          <w:szCs w:val="22"/>
        </w:rPr>
        <w:t>第二百三十三条　民間事業者等が電子文書法第三条第一項の規定に基づき、前条各号に掲げる保存に代えて当該保存すべき書面に係る電磁的記録の保存を行う場合には、当該書面に記載されている事項をスキャナ（これに準ずる画像読取装置を含む。）により読み取ってできた電磁的記録を民間事業者等の使用に係る電子計算機に備えられたファイル又は磁気ディスクその他これに準ずる方法により一定の事項を確実に記録しておくことができる物をもって調製するファイルにより保存する方法により行わなければならない。</w:t>
      </w:r>
    </w:p>
    <w:p w14:paraId="0F22E764" w14:textId="77777777" w:rsidR="00E451F6" w:rsidRPr="00B54CDA" w:rsidRDefault="00A35437">
      <w:pPr>
        <w:rPr>
          <w:color w:val="000000" w:themeColor="text1"/>
          <w:szCs w:val="22"/>
        </w:rPr>
      </w:pPr>
      <w:r w:rsidRPr="00B54CDA">
        <w:rPr>
          <w:rFonts w:hint="eastAsia"/>
          <w:color w:val="000000" w:themeColor="text1"/>
          <w:szCs w:val="22"/>
        </w:rPr>
        <w:t>２　民間事業者等が前項の規定による電磁的記録の保存を行う場合には、必要に応じ電磁的記録に記録された事項を出力することにより、直ちに明瞭かつ整然とした形式で、その使用に係る電子計算機その他の機器に表示することができるための措置及び書面を作成することができるための措置を講じなければならない。</w:t>
      </w:r>
    </w:p>
    <w:p w14:paraId="101B2307" w14:textId="77777777" w:rsidR="00E451F6" w:rsidRPr="00B54CDA" w:rsidRDefault="00A35437">
      <w:pPr>
        <w:rPr>
          <w:color w:val="000000" w:themeColor="text1"/>
          <w:szCs w:val="22"/>
        </w:rPr>
      </w:pPr>
      <w:r w:rsidRPr="00B54CDA">
        <w:rPr>
          <w:rFonts w:hint="eastAsia"/>
          <w:color w:val="000000" w:themeColor="text1"/>
          <w:szCs w:val="22"/>
        </w:rPr>
        <w:t>（縦覧等の指定）</w:t>
      </w:r>
    </w:p>
    <w:p w14:paraId="4718F0D0" w14:textId="77777777" w:rsidR="00E451F6" w:rsidRPr="00B54CDA" w:rsidRDefault="00A35437">
      <w:pPr>
        <w:rPr>
          <w:color w:val="000000" w:themeColor="text1"/>
          <w:szCs w:val="22"/>
        </w:rPr>
      </w:pPr>
      <w:r w:rsidRPr="00B54CDA">
        <w:rPr>
          <w:rFonts w:hint="eastAsia"/>
          <w:color w:val="000000" w:themeColor="text1"/>
          <w:szCs w:val="22"/>
        </w:rPr>
        <w:t>第二百三十四条　電子文書法第五条第一項の主務省令で定める縦覧等は、次に掲げる縦覧等とする。</w:t>
      </w:r>
    </w:p>
    <w:p w14:paraId="4E9C8217" w14:textId="77777777" w:rsidR="00E451F6" w:rsidRPr="00B54CDA" w:rsidRDefault="00A35437">
      <w:pPr>
        <w:rPr>
          <w:color w:val="000000" w:themeColor="text1"/>
          <w:szCs w:val="22"/>
        </w:rPr>
      </w:pPr>
      <w:r w:rsidRPr="00B54CDA">
        <w:rPr>
          <w:rFonts w:hint="eastAsia"/>
          <w:color w:val="000000" w:themeColor="text1"/>
          <w:szCs w:val="22"/>
        </w:rPr>
        <w:t>一　法第三十一条第二項第一号の規定による定款の縦覧等</w:t>
      </w:r>
    </w:p>
    <w:p w14:paraId="1E12BE9D" w14:textId="77777777" w:rsidR="00E451F6" w:rsidRPr="00B54CDA" w:rsidRDefault="00A35437">
      <w:pPr>
        <w:rPr>
          <w:color w:val="000000" w:themeColor="text1"/>
          <w:szCs w:val="22"/>
        </w:rPr>
      </w:pPr>
      <w:r w:rsidRPr="00B54CDA">
        <w:rPr>
          <w:rFonts w:hint="eastAsia"/>
          <w:color w:val="000000" w:themeColor="text1"/>
          <w:szCs w:val="22"/>
        </w:rPr>
        <w:lastRenderedPageBreak/>
        <w:t>二　法第三十一条第三項の規定による定款の縦覧等</w:t>
      </w:r>
    </w:p>
    <w:p w14:paraId="1086095D" w14:textId="77777777" w:rsidR="00E451F6" w:rsidRPr="00B54CDA" w:rsidRDefault="00A35437">
      <w:pPr>
        <w:rPr>
          <w:color w:val="000000" w:themeColor="text1"/>
          <w:szCs w:val="22"/>
        </w:rPr>
      </w:pPr>
      <w:r w:rsidRPr="00B54CDA">
        <w:rPr>
          <w:rFonts w:hint="eastAsia"/>
          <w:color w:val="000000" w:themeColor="text1"/>
          <w:szCs w:val="22"/>
        </w:rPr>
        <w:t>三　法第七十四条第七項第一号（法第八十六条において準用する場合を含む。）の規定による代理権を証する書面の縦覧等</w:t>
      </w:r>
    </w:p>
    <w:p w14:paraId="0DE657DC" w14:textId="77777777" w:rsidR="00E451F6" w:rsidRPr="00B54CDA" w:rsidRDefault="00A35437">
      <w:pPr>
        <w:rPr>
          <w:color w:val="000000" w:themeColor="text1"/>
          <w:szCs w:val="22"/>
        </w:rPr>
      </w:pPr>
      <w:r w:rsidRPr="00B54CDA">
        <w:rPr>
          <w:rFonts w:hint="eastAsia"/>
          <w:color w:val="000000" w:themeColor="text1"/>
          <w:szCs w:val="22"/>
        </w:rPr>
        <w:t>四　法第七十五条第四項（法第八十六条において準用する場合を含む。）の規定による議決権行使書面（法第七十条第一項に規定する議決権行使書面をいう。）の縦覧等</w:t>
      </w:r>
    </w:p>
    <w:p w14:paraId="22899B79" w14:textId="77777777" w:rsidR="00E451F6" w:rsidRPr="00B54CDA" w:rsidRDefault="00A35437">
      <w:pPr>
        <w:rPr>
          <w:color w:val="000000" w:themeColor="text1"/>
          <w:szCs w:val="22"/>
        </w:rPr>
      </w:pPr>
      <w:r w:rsidRPr="00B54CDA">
        <w:rPr>
          <w:rFonts w:hint="eastAsia"/>
          <w:color w:val="000000" w:themeColor="text1"/>
          <w:szCs w:val="22"/>
        </w:rPr>
        <w:t>五　法第八十一条第三項第一号（法第八十六条において準用する場合を含む。）の規定による創立総会の議事録の縦覧等</w:t>
      </w:r>
    </w:p>
    <w:p w14:paraId="659ECE84" w14:textId="77777777" w:rsidR="00E451F6" w:rsidRPr="00B54CDA" w:rsidRDefault="00A35437">
      <w:pPr>
        <w:rPr>
          <w:color w:val="000000" w:themeColor="text1"/>
          <w:szCs w:val="22"/>
        </w:rPr>
      </w:pPr>
      <w:r w:rsidRPr="00B54CDA">
        <w:rPr>
          <w:rFonts w:hint="eastAsia"/>
          <w:color w:val="000000" w:themeColor="text1"/>
          <w:szCs w:val="22"/>
        </w:rPr>
        <w:t>六　法第八十一条第四項（法第八十六条において準用する場合を含む。）の規定による創立総会の議事録の縦覧等</w:t>
      </w:r>
    </w:p>
    <w:p w14:paraId="0C7161B7" w14:textId="77777777" w:rsidR="00E451F6" w:rsidRPr="00B54CDA" w:rsidRDefault="00A35437">
      <w:pPr>
        <w:rPr>
          <w:color w:val="000000" w:themeColor="text1"/>
          <w:szCs w:val="22"/>
        </w:rPr>
      </w:pPr>
      <w:r w:rsidRPr="00B54CDA">
        <w:rPr>
          <w:rFonts w:hint="eastAsia"/>
          <w:color w:val="000000" w:themeColor="text1"/>
          <w:szCs w:val="22"/>
        </w:rPr>
        <w:t>七　法第八十二条第三項第一号（法第八十六条において準用する場合を含む。）の規定による法第八十二条第二項の書面の縦覧等</w:t>
      </w:r>
    </w:p>
    <w:p w14:paraId="4928B056" w14:textId="77777777" w:rsidR="00E451F6" w:rsidRPr="00B54CDA" w:rsidRDefault="00A35437">
      <w:pPr>
        <w:rPr>
          <w:color w:val="000000" w:themeColor="text1"/>
          <w:szCs w:val="22"/>
        </w:rPr>
      </w:pPr>
      <w:r w:rsidRPr="00B54CDA">
        <w:rPr>
          <w:rFonts w:hint="eastAsia"/>
          <w:color w:val="000000" w:themeColor="text1"/>
          <w:szCs w:val="22"/>
        </w:rPr>
        <w:t>八　法第八十二条第四項（法第八十六条において準用する場合を含む。）の規定による法第八十二条第二項の書面の縦覧等</w:t>
      </w:r>
    </w:p>
    <w:p w14:paraId="0F3A5D3D" w14:textId="77777777" w:rsidR="00E451F6" w:rsidRPr="00B54CDA" w:rsidRDefault="00A35437">
      <w:pPr>
        <w:rPr>
          <w:color w:val="000000" w:themeColor="text1"/>
          <w:szCs w:val="22"/>
        </w:rPr>
      </w:pPr>
      <w:r w:rsidRPr="00B54CDA">
        <w:rPr>
          <w:rFonts w:hint="eastAsia"/>
          <w:color w:val="000000" w:themeColor="text1"/>
          <w:szCs w:val="22"/>
        </w:rPr>
        <w:t>九　法第百二十五条第二項第一号の規定による株主名簿の縦覧等</w:t>
      </w:r>
    </w:p>
    <w:p w14:paraId="1CEDB0BC" w14:textId="77777777" w:rsidR="00E451F6" w:rsidRPr="00B54CDA" w:rsidRDefault="00A35437">
      <w:pPr>
        <w:rPr>
          <w:color w:val="000000" w:themeColor="text1"/>
          <w:szCs w:val="22"/>
        </w:rPr>
      </w:pPr>
      <w:r w:rsidRPr="00B54CDA">
        <w:rPr>
          <w:rFonts w:hint="eastAsia"/>
          <w:color w:val="000000" w:themeColor="text1"/>
          <w:szCs w:val="22"/>
        </w:rPr>
        <w:t>十　法第百二十五条第四項の規定による株主名簿の縦覧等</w:t>
      </w:r>
    </w:p>
    <w:p w14:paraId="10587ACE" w14:textId="77777777" w:rsidR="00E451F6" w:rsidRPr="00B54CDA" w:rsidRDefault="00A35437">
      <w:pPr>
        <w:rPr>
          <w:color w:val="000000" w:themeColor="text1"/>
          <w:szCs w:val="22"/>
        </w:rPr>
      </w:pPr>
      <w:r w:rsidRPr="00B54CDA">
        <w:rPr>
          <w:rFonts w:hint="eastAsia"/>
          <w:color w:val="000000" w:themeColor="text1"/>
          <w:szCs w:val="22"/>
        </w:rPr>
        <w:t>十一　法第百七十一条の二第二項第一号の規定による同条第一項の書面の縦覧等</w:t>
      </w:r>
    </w:p>
    <w:p w14:paraId="20DD4ED2" w14:textId="77777777" w:rsidR="00E451F6" w:rsidRPr="00B54CDA" w:rsidRDefault="00A35437">
      <w:pPr>
        <w:rPr>
          <w:color w:val="000000" w:themeColor="text1"/>
          <w:szCs w:val="22"/>
        </w:rPr>
      </w:pPr>
      <w:r w:rsidRPr="00B54CDA">
        <w:rPr>
          <w:rFonts w:hint="eastAsia"/>
          <w:color w:val="000000" w:themeColor="text1"/>
          <w:szCs w:val="22"/>
        </w:rPr>
        <w:t>十二　法第百七十三条の二第三項第一号の規定による同条第二項の書面の縦覧等</w:t>
      </w:r>
    </w:p>
    <w:p w14:paraId="6D7F7063" w14:textId="77777777" w:rsidR="00E451F6" w:rsidRPr="00B54CDA" w:rsidRDefault="00A35437">
      <w:pPr>
        <w:rPr>
          <w:color w:val="000000" w:themeColor="text1"/>
          <w:szCs w:val="22"/>
        </w:rPr>
      </w:pPr>
      <w:r w:rsidRPr="00B54CDA">
        <w:rPr>
          <w:rFonts w:hint="eastAsia"/>
          <w:color w:val="000000" w:themeColor="text1"/>
          <w:szCs w:val="22"/>
        </w:rPr>
        <w:t>十三　法第百七十九条の五第二項第一号の規定による同条第一項の書面の縦覧等</w:t>
      </w:r>
    </w:p>
    <w:p w14:paraId="31CD52BC" w14:textId="77777777" w:rsidR="00E451F6" w:rsidRPr="00B54CDA" w:rsidRDefault="00A35437">
      <w:pPr>
        <w:rPr>
          <w:color w:val="000000" w:themeColor="text1"/>
          <w:szCs w:val="22"/>
        </w:rPr>
      </w:pPr>
      <w:r w:rsidRPr="00B54CDA">
        <w:rPr>
          <w:rFonts w:hint="eastAsia"/>
          <w:color w:val="000000" w:themeColor="text1"/>
          <w:szCs w:val="22"/>
        </w:rPr>
        <w:t>十四　法第百七十九条の十第三項第一号の規定による同条第二項の書面の縦覧等</w:t>
      </w:r>
    </w:p>
    <w:p w14:paraId="6CF30804" w14:textId="77777777" w:rsidR="00E451F6" w:rsidRPr="00B54CDA" w:rsidRDefault="00A35437">
      <w:pPr>
        <w:rPr>
          <w:color w:val="000000" w:themeColor="text1"/>
          <w:szCs w:val="22"/>
        </w:rPr>
      </w:pPr>
      <w:r w:rsidRPr="00B54CDA">
        <w:rPr>
          <w:rFonts w:hint="eastAsia"/>
          <w:color w:val="000000" w:themeColor="text1"/>
          <w:szCs w:val="22"/>
        </w:rPr>
        <w:t>十五　法第百八十二条の二第二項第一号の規定による同条第一項の書面の縦覧等</w:t>
      </w:r>
    </w:p>
    <w:p w14:paraId="5FA62878" w14:textId="77777777" w:rsidR="00E451F6" w:rsidRPr="00B54CDA" w:rsidRDefault="00A35437">
      <w:pPr>
        <w:rPr>
          <w:color w:val="000000" w:themeColor="text1"/>
          <w:szCs w:val="22"/>
        </w:rPr>
      </w:pPr>
      <w:r w:rsidRPr="00B54CDA">
        <w:rPr>
          <w:rFonts w:hint="eastAsia"/>
          <w:color w:val="000000" w:themeColor="text1"/>
          <w:szCs w:val="22"/>
        </w:rPr>
        <w:t>十六　法第百八十二条の六第三項第一号の規定による同条第二項の書面の縦覧等</w:t>
      </w:r>
    </w:p>
    <w:p w14:paraId="284AC1B6" w14:textId="77777777" w:rsidR="00E451F6" w:rsidRPr="00B54CDA" w:rsidRDefault="00A35437">
      <w:pPr>
        <w:rPr>
          <w:color w:val="000000" w:themeColor="text1"/>
          <w:szCs w:val="22"/>
        </w:rPr>
      </w:pPr>
      <w:r w:rsidRPr="00B54CDA">
        <w:rPr>
          <w:rFonts w:hint="eastAsia"/>
          <w:color w:val="000000" w:themeColor="text1"/>
          <w:szCs w:val="22"/>
        </w:rPr>
        <w:t>十七　法第二百三十一条第二項第一号の規定による株券喪失登録簿の縦覧等</w:t>
      </w:r>
    </w:p>
    <w:p w14:paraId="3BA7E18D" w14:textId="77777777" w:rsidR="00E451F6" w:rsidRPr="00B54CDA" w:rsidRDefault="00A35437">
      <w:pPr>
        <w:rPr>
          <w:color w:val="000000" w:themeColor="text1"/>
          <w:szCs w:val="22"/>
        </w:rPr>
      </w:pPr>
      <w:r w:rsidRPr="00B54CDA">
        <w:rPr>
          <w:rFonts w:hint="eastAsia"/>
          <w:color w:val="000000" w:themeColor="text1"/>
          <w:szCs w:val="22"/>
        </w:rPr>
        <w:t>十八　法第二百五十二条第二項第一号の規定による新株予約権原簿の縦覧等</w:t>
      </w:r>
    </w:p>
    <w:p w14:paraId="2A1A1E07" w14:textId="77777777" w:rsidR="00E451F6" w:rsidRPr="00B54CDA" w:rsidRDefault="00A35437">
      <w:pPr>
        <w:rPr>
          <w:color w:val="000000" w:themeColor="text1"/>
          <w:szCs w:val="22"/>
        </w:rPr>
      </w:pPr>
      <w:r w:rsidRPr="00B54CDA">
        <w:rPr>
          <w:rFonts w:hint="eastAsia"/>
          <w:color w:val="000000" w:themeColor="text1"/>
          <w:szCs w:val="22"/>
        </w:rPr>
        <w:t>十九　法第二百五十二条第四項の規定による新株予約権原簿の縦覧等</w:t>
      </w:r>
    </w:p>
    <w:p w14:paraId="34FF9F49" w14:textId="77777777" w:rsidR="00E451F6" w:rsidRPr="00B54CDA" w:rsidRDefault="00A35437">
      <w:pPr>
        <w:rPr>
          <w:color w:val="000000" w:themeColor="text1"/>
          <w:szCs w:val="22"/>
        </w:rPr>
      </w:pPr>
      <w:r w:rsidRPr="00B54CDA">
        <w:rPr>
          <w:rFonts w:hint="eastAsia"/>
          <w:color w:val="000000" w:themeColor="text1"/>
          <w:szCs w:val="22"/>
        </w:rPr>
        <w:t>二十　法第三百十条第七項第一号（法第三百二十五条において準用する場合を含む。）の規定による代理権を証する書面の縦覧等</w:t>
      </w:r>
    </w:p>
    <w:p w14:paraId="7233642F" w14:textId="77777777" w:rsidR="00E451F6" w:rsidRPr="00B54CDA" w:rsidRDefault="00A35437">
      <w:pPr>
        <w:rPr>
          <w:color w:val="000000" w:themeColor="text1"/>
          <w:szCs w:val="22"/>
        </w:rPr>
      </w:pPr>
      <w:r w:rsidRPr="00B54CDA">
        <w:rPr>
          <w:rFonts w:hint="eastAsia"/>
          <w:color w:val="000000" w:themeColor="text1"/>
          <w:szCs w:val="22"/>
        </w:rPr>
        <w:t>二十一　法第三百十一条第四項（法第三百二十五条において準用する場合を含む。）の規定による議決権行使書面（法第三百一条第一項に規定する議決権行使書面をいう。）の縦覧等</w:t>
      </w:r>
    </w:p>
    <w:p w14:paraId="20E46757" w14:textId="77777777" w:rsidR="00E451F6" w:rsidRPr="00B54CDA" w:rsidRDefault="00A35437">
      <w:pPr>
        <w:rPr>
          <w:color w:val="000000" w:themeColor="text1"/>
          <w:szCs w:val="22"/>
        </w:rPr>
      </w:pPr>
      <w:r w:rsidRPr="00B54CDA">
        <w:rPr>
          <w:rFonts w:hint="eastAsia"/>
          <w:color w:val="000000" w:themeColor="text1"/>
          <w:szCs w:val="22"/>
        </w:rPr>
        <w:t>二十二　法第三百十八条第四項第一号（法第三百二十五条において準用する場合を含む。）の規定による株主総会の議事録又はその写しの縦覧等</w:t>
      </w:r>
    </w:p>
    <w:p w14:paraId="13CE88AC" w14:textId="77777777" w:rsidR="00E451F6" w:rsidRPr="00B54CDA" w:rsidRDefault="00A35437">
      <w:pPr>
        <w:rPr>
          <w:color w:val="000000" w:themeColor="text1"/>
          <w:szCs w:val="22"/>
        </w:rPr>
      </w:pPr>
      <w:r w:rsidRPr="00B54CDA">
        <w:rPr>
          <w:rFonts w:hint="eastAsia"/>
          <w:color w:val="000000" w:themeColor="text1"/>
          <w:szCs w:val="22"/>
        </w:rPr>
        <w:t>二十三　法第三百十八条第五項（法第三百二十五条において準用する場合を含む。）の規定による株主総会の議事録の縦覧等</w:t>
      </w:r>
    </w:p>
    <w:p w14:paraId="2ECC1F5E" w14:textId="77777777" w:rsidR="00E451F6" w:rsidRPr="00B54CDA" w:rsidRDefault="00A35437">
      <w:pPr>
        <w:rPr>
          <w:color w:val="000000" w:themeColor="text1"/>
          <w:szCs w:val="22"/>
        </w:rPr>
      </w:pPr>
      <w:r w:rsidRPr="00B54CDA">
        <w:rPr>
          <w:rFonts w:hint="eastAsia"/>
          <w:color w:val="000000" w:themeColor="text1"/>
          <w:szCs w:val="22"/>
        </w:rPr>
        <w:t>二十四　法第三百十九条第三項第一号（法第三百二十五条において準用する場合を含む。）の規定による法第三百十九条第二項の書面の縦覧等</w:t>
      </w:r>
    </w:p>
    <w:p w14:paraId="02838948" w14:textId="77777777" w:rsidR="00E451F6" w:rsidRPr="00B54CDA" w:rsidRDefault="00A35437">
      <w:pPr>
        <w:rPr>
          <w:color w:val="000000" w:themeColor="text1"/>
          <w:szCs w:val="22"/>
        </w:rPr>
      </w:pPr>
      <w:r w:rsidRPr="00B54CDA">
        <w:rPr>
          <w:rFonts w:hint="eastAsia"/>
          <w:color w:val="000000" w:themeColor="text1"/>
          <w:szCs w:val="22"/>
        </w:rPr>
        <w:t>二十五　法第三百七十一条第二項第一号（法第四百九十条第五項において準用する場合を含む。）の規定による議事録等の縦覧等</w:t>
      </w:r>
    </w:p>
    <w:p w14:paraId="39906A95" w14:textId="77777777" w:rsidR="00E451F6" w:rsidRPr="00B54CDA" w:rsidRDefault="00A35437">
      <w:pPr>
        <w:rPr>
          <w:color w:val="000000" w:themeColor="text1"/>
          <w:szCs w:val="22"/>
        </w:rPr>
      </w:pPr>
      <w:r w:rsidRPr="00B54CDA">
        <w:rPr>
          <w:rFonts w:hint="eastAsia"/>
          <w:color w:val="000000" w:themeColor="text1"/>
          <w:szCs w:val="22"/>
        </w:rPr>
        <w:t>二十六　法第三百七十一条第四項（同条第五項（法第四百九十条第五項において準用する場合を含む。）及び法第四百九十条第五項において準用する場合を含む。）の規定による議事録等の縦覧等</w:t>
      </w:r>
    </w:p>
    <w:p w14:paraId="13D0EF56" w14:textId="77777777" w:rsidR="00E451F6" w:rsidRPr="00B54CDA" w:rsidRDefault="00A35437">
      <w:pPr>
        <w:rPr>
          <w:color w:val="000000" w:themeColor="text1"/>
          <w:szCs w:val="22"/>
        </w:rPr>
      </w:pPr>
      <w:r w:rsidRPr="00B54CDA">
        <w:rPr>
          <w:rFonts w:hint="eastAsia"/>
          <w:color w:val="000000" w:themeColor="text1"/>
          <w:szCs w:val="22"/>
        </w:rPr>
        <w:lastRenderedPageBreak/>
        <w:t>二十七　法第三百七十四条第二項第一号の規定による会計帳簿又はこれに関する資料の縦覧等</w:t>
      </w:r>
    </w:p>
    <w:p w14:paraId="64191CC4" w14:textId="77777777" w:rsidR="00E451F6" w:rsidRPr="00B54CDA" w:rsidRDefault="00A35437">
      <w:pPr>
        <w:rPr>
          <w:color w:val="000000" w:themeColor="text1"/>
          <w:szCs w:val="22"/>
        </w:rPr>
      </w:pPr>
      <w:r w:rsidRPr="00B54CDA">
        <w:rPr>
          <w:rFonts w:hint="eastAsia"/>
          <w:color w:val="000000" w:themeColor="text1"/>
          <w:szCs w:val="22"/>
        </w:rPr>
        <w:t>二十八　法第三百七十八条第二項第一号の規定による計算書類及びその附属明細書、会計参与報告並びに臨時計算書類の縦覧等</w:t>
      </w:r>
    </w:p>
    <w:p w14:paraId="47F5725A" w14:textId="77777777" w:rsidR="00E451F6" w:rsidRPr="00B54CDA" w:rsidRDefault="00A35437">
      <w:pPr>
        <w:rPr>
          <w:color w:val="000000" w:themeColor="text1"/>
          <w:szCs w:val="22"/>
        </w:rPr>
      </w:pPr>
      <w:r w:rsidRPr="00B54CDA">
        <w:rPr>
          <w:rFonts w:hint="eastAsia"/>
          <w:color w:val="000000" w:themeColor="text1"/>
          <w:szCs w:val="22"/>
        </w:rPr>
        <w:t>二十九　法第三百八十九条第四項第一号の規定による会計帳簿又はこれに関する資料の縦覧等</w:t>
      </w:r>
    </w:p>
    <w:p w14:paraId="1E9961FB" w14:textId="77777777" w:rsidR="00E451F6" w:rsidRPr="00B54CDA" w:rsidRDefault="00A35437">
      <w:pPr>
        <w:rPr>
          <w:color w:val="000000" w:themeColor="text1"/>
          <w:szCs w:val="22"/>
        </w:rPr>
      </w:pPr>
      <w:r w:rsidRPr="00B54CDA">
        <w:rPr>
          <w:rFonts w:hint="eastAsia"/>
          <w:color w:val="000000" w:themeColor="text1"/>
          <w:szCs w:val="22"/>
        </w:rPr>
        <w:t>三十　法第三百九十四条第二項第一号（同条第三項において準用する場合を含む。）の規定による監査役会の議事録の縦覧等</w:t>
      </w:r>
    </w:p>
    <w:p w14:paraId="16CA58E5" w14:textId="77777777" w:rsidR="00E451F6" w:rsidRPr="00B54CDA" w:rsidRDefault="00A35437">
      <w:pPr>
        <w:rPr>
          <w:color w:val="000000" w:themeColor="text1"/>
          <w:szCs w:val="22"/>
        </w:rPr>
      </w:pPr>
      <w:r w:rsidRPr="00B54CDA">
        <w:rPr>
          <w:rFonts w:hint="eastAsia"/>
          <w:color w:val="000000" w:themeColor="text1"/>
          <w:szCs w:val="22"/>
        </w:rPr>
        <w:t>三十一　法第三百九十九条の十一第二項第一号（同条第三項において準用する場合を含む。）の規定による監査等委員会の議事録の縦覧等</w:t>
      </w:r>
    </w:p>
    <w:p w14:paraId="69A94FC0" w14:textId="77777777" w:rsidR="00E451F6" w:rsidRPr="00B54CDA" w:rsidRDefault="00A35437">
      <w:pPr>
        <w:rPr>
          <w:color w:val="000000" w:themeColor="text1"/>
          <w:szCs w:val="22"/>
        </w:rPr>
      </w:pPr>
      <w:r w:rsidRPr="00B54CDA">
        <w:rPr>
          <w:rFonts w:hint="eastAsia"/>
          <w:color w:val="000000" w:themeColor="text1"/>
          <w:szCs w:val="22"/>
        </w:rPr>
        <w:t>三十二　法第四百十三条第二項第一号の規定による指名委員会等の議事録の縦覧等</w:t>
      </w:r>
    </w:p>
    <w:p w14:paraId="116E0ADF" w14:textId="77777777" w:rsidR="00E451F6" w:rsidRPr="00B54CDA" w:rsidRDefault="00A35437">
      <w:pPr>
        <w:rPr>
          <w:color w:val="000000" w:themeColor="text1"/>
          <w:szCs w:val="22"/>
        </w:rPr>
      </w:pPr>
      <w:r w:rsidRPr="00B54CDA">
        <w:rPr>
          <w:rFonts w:hint="eastAsia"/>
          <w:color w:val="000000" w:themeColor="text1"/>
          <w:szCs w:val="22"/>
        </w:rPr>
        <w:t>三十三　法第四百十三条第三項（同条第四項において準用する場合を含む。）の規定による指名委員会等の議事録の縦覧等</w:t>
      </w:r>
    </w:p>
    <w:p w14:paraId="349B1E6A" w14:textId="77777777" w:rsidR="00E451F6" w:rsidRPr="00B54CDA" w:rsidRDefault="00A35437">
      <w:pPr>
        <w:rPr>
          <w:color w:val="000000" w:themeColor="text1"/>
          <w:szCs w:val="22"/>
        </w:rPr>
      </w:pPr>
      <w:r w:rsidRPr="00B54CDA">
        <w:rPr>
          <w:rFonts w:hint="eastAsia"/>
          <w:color w:val="000000" w:themeColor="text1"/>
          <w:szCs w:val="22"/>
        </w:rPr>
        <w:t>三十四　法第四百三十三条第一項第一号の規定による会計帳簿又はこれに関する資料の縦覧等</w:t>
      </w:r>
    </w:p>
    <w:p w14:paraId="69D6AADE" w14:textId="77777777" w:rsidR="00E451F6" w:rsidRPr="00B54CDA" w:rsidRDefault="00A35437">
      <w:pPr>
        <w:rPr>
          <w:color w:val="000000" w:themeColor="text1"/>
          <w:szCs w:val="22"/>
        </w:rPr>
      </w:pPr>
      <w:r w:rsidRPr="00B54CDA">
        <w:rPr>
          <w:rFonts w:hint="eastAsia"/>
          <w:color w:val="000000" w:themeColor="text1"/>
          <w:szCs w:val="22"/>
        </w:rPr>
        <w:t>三十五　法第四百四十二条第三項第一号の規定による計算書類等又はその写しの縦覧等</w:t>
      </w:r>
    </w:p>
    <w:p w14:paraId="43BFEF44" w14:textId="77777777" w:rsidR="00E451F6" w:rsidRPr="00B54CDA" w:rsidRDefault="00A35437">
      <w:pPr>
        <w:rPr>
          <w:color w:val="000000" w:themeColor="text1"/>
          <w:szCs w:val="22"/>
        </w:rPr>
      </w:pPr>
      <w:r w:rsidRPr="00B54CDA">
        <w:rPr>
          <w:rFonts w:hint="eastAsia"/>
          <w:color w:val="000000" w:themeColor="text1"/>
          <w:szCs w:val="22"/>
        </w:rPr>
        <w:t>三十六　法第四百四十二条第四項の規定による計算書類等又はその写しの縦覧等</w:t>
      </w:r>
    </w:p>
    <w:p w14:paraId="121106F8" w14:textId="77777777" w:rsidR="00E451F6" w:rsidRPr="00B54CDA" w:rsidRDefault="00A35437">
      <w:pPr>
        <w:rPr>
          <w:color w:val="000000" w:themeColor="text1"/>
          <w:szCs w:val="22"/>
        </w:rPr>
      </w:pPr>
      <w:r w:rsidRPr="00B54CDA">
        <w:rPr>
          <w:rFonts w:hint="eastAsia"/>
          <w:color w:val="000000" w:themeColor="text1"/>
          <w:szCs w:val="22"/>
        </w:rPr>
        <w:t>三十七　法第四百九十六条第二項第一号の規定による貸借対照表等の縦覧等</w:t>
      </w:r>
    </w:p>
    <w:p w14:paraId="1C6F8202" w14:textId="77777777" w:rsidR="00E451F6" w:rsidRPr="00B54CDA" w:rsidRDefault="00A35437">
      <w:pPr>
        <w:rPr>
          <w:color w:val="000000" w:themeColor="text1"/>
          <w:szCs w:val="22"/>
        </w:rPr>
      </w:pPr>
      <w:r w:rsidRPr="00B54CDA">
        <w:rPr>
          <w:rFonts w:hint="eastAsia"/>
          <w:color w:val="000000" w:themeColor="text1"/>
          <w:szCs w:val="22"/>
        </w:rPr>
        <w:t>三十八　法第四百九十六条第三項の規定による貸借対照表等の縦覧等</w:t>
      </w:r>
    </w:p>
    <w:p w14:paraId="04570BE8" w14:textId="77777777" w:rsidR="00E451F6" w:rsidRPr="00B54CDA" w:rsidRDefault="00A35437">
      <w:pPr>
        <w:rPr>
          <w:color w:val="000000" w:themeColor="text1"/>
          <w:szCs w:val="22"/>
        </w:rPr>
      </w:pPr>
      <w:r w:rsidRPr="00B54CDA">
        <w:rPr>
          <w:rFonts w:hint="eastAsia"/>
          <w:color w:val="000000" w:themeColor="text1"/>
          <w:szCs w:val="22"/>
        </w:rPr>
        <w:t>三十九　法第六百十八条第一項第一号の規定による計算書類の縦覧等</w:t>
      </w:r>
    </w:p>
    <w:p w14:paraId="68B3B4B2" w14:textId="77777777" w:rsidR="00E451F6" w:rsidRPr="00B54CDA" w:rsidRDefault="00A35437">
      <w:pPr>
        <w:rPr>
          <w:color w:val="000000" w:themeColor="text1"/>
          <w:szCs w:val="22"/>
        </w:rPr>
      </w:pPr>
      <w:r w:rsidRPr="00B54CDA">
        <w:rPr>
          <w:rFonts w:hint="eastAsia"/>
          <w:color w:val="000000" w:themeColor="text1"/>
          <w:szCs w:val="22"/>
        </w:rPr>
        <w:t>四十　法第六百二十五条の規定による計算書類の縦覧等</w:t>
      </w:r>
    </w:p>
    <w:p w14:paraId="080DB27B" w14:textId="77777777" w:rsidR="00E451F6" w:rsidRPr="00B54CDA" w:rsidRDefault="00A35437">
      <w:pPr>
        <w:rPr>
          <w:color w:val="000000" w:themeColor="text1"/>
          <w:szCs w:val="22"/>
        </w:rPr>
      </w:pPr>
      <w:r w:rsidRPr="00B54CDA">
        <w:rPr>
          <w:rFonts w:hint="eastAsia"/>
          <w:color w:val="000000" w:themeColor="text1"/>
          <w:szCs w:val="22"/>
        </w:rPr>
        <w:t>四十一　法第六百八十四条第二項第一号の規定による社債原簿の縦覧等</w:t>
      </w:r>
    </w:p>
    <w:p w14:paraId="52178CE0" w14:textId="77777777" w:rsidR="00E451F6" w:rsidRPr="00B54CDA" w:rsidRDefault="00A35437">
      <w:pPr>
        <w:rPr>
          <w:color w:val="000000" w:themeColor="text1"/>
          <w:szCs w:val="22"/>
        </w:rPr>
      </w:pPr>
      <w:r w:rsidRPr="00B54CDA">
        <w:rPr>
          <w:rFonts w:hint="eastAsia"/>
          <w:color w:val="000000" w:themeColor="text1"/>
          <w:szCs w:val="22"/>
        </w:rPr>
        <w:t>四十二　法第六百八十四条第四項の規定による社債原簿の縦覧等</w:t>
      </w:r>
    </w:p>
    <w:p w14:paraId="2B2E0953" w14:textId="77777777" w:rsidR="00E451F6" w:rsidRPr="00B54CDA" w:rsidRDefault="00A35437">
      <w:pPr>
        <w:rPr>
          <w:color w:val="000000" w:themeColor="text1"/>
          <w:szCs w:val="22"/>
        </w:rPr>
      </w:pPr>
      <w:r w:rsidRPr="00B54CDA">
        <w:rPr>
          <w:rFonts w:hint="eastAsia"/>
          <w:color w:val="000000" w:themeColor="text1"/>
          <w:szCs w:val="22"/>
        </w:rPr>
        <w:t>四十三　法第七百三十一条第三項第一号の規定による社債権者集会の議事録の縦覧等</w:t>
      </w:r>
    </w:p>
    <w:p w14:paraId="4CAC92D8" w14:textId="77777777" w:rsidR="00E451F6" w:rsidRPr="00B54CDA" w:rsidRDefault="00A35437">
      <w:pPr>
        <w:rPr>
          <w:color w:val="000000" w:themeColor="text1"/>
          <w:szCs w:val="22"/>
        </w:rPr>
      </w:pPr>
      <w:r w:rsidRPr="00B54CDA">
        <w:rPr>
          <w:rFonts w:hint="eastAsia"/>
          <w:color w:val="000000" w:themeColor="text1"/>
          <w:szCs w:val="22"/>
        </w:rPr>
        <w:t>四十四　法第七百三十五条の二第三項第一号の規定による同条第二項の書面の縦覧等</w:t>
      </w:r>
    </w:p>
    <w:p w14:paraId="3C074C63" w14:textId="77777777" w:rsidR="00E451F6" w:rsidRPr="00B54CDA" w:rsidRDefault="00A35437">
      <w:pPr>
        <w:rPr>
          <w:color w:val="000000" w:themeColor="text1"/>
          <w:szCs w:val="22"/>
        </w:rPr>
      </w:pPr>
      <w:r w:rsidRPr="00B54CDA">
        <w:rPr>
          <w:rFonts w:hint="eastAsia"/>
          <w:color w:val="000000" w:themeColor="text1"/>
          <w:szCs w:val="22"/>
        </w:rPr>
        <w:t>四十五　法第七百七十五条第三項第一号の規定による同条第一項の書面の縦覧等</w:t>
      </w:r>
    </w:p>
    <w:p w14:paraId="4778819D" w14:textId="77777777" w:rsidR="00E451F6" w:rsidRPr="00B54CDA" w:rsidRDefault="00A35437">
      <w:pPr>
        <w:rPr>
          <w:color w:val="000000" w:themeColor="text1"/>
          <w:szCs w:val="22"/>
        </w:rPr>
      </w:pPr>
      <w:r w:rsidRPr="00B54CDA">
        <w:rPr>
          <w:rFonts w:hint="eastAsia"/>
          <w:color w:val="000000" w:themeColor="text1"/>
          <w:szCs w:val="22"/>
        </w:rPr>
        <w:t>四十六　法第七百八十二条第三項第一号の規定による同条第一項の書面の縦覧等</w:t>
      </w:r>
    </w:p>
    <w:p w14:paraId="31AD89FB" w14:textId="77777777" w:rsidR="00E451F6" w:rsidRPr="00B54CDA" w:rsidRDefault="00A35437">
      <w:pPr>
        <w:rPr>
          <w:color w:val="000000" w:themeColor="text1"/>
          <w:szCs w:val="22"/>
        </w:rPr>
      </w:pPr>
      <w:r w:rsidRPr="00B54CDA">
        <w:rPr>
          <w:rFonts w:hint="eastAsia"/>
          <w:color w:val="000000" w:themeColor="text1"/>
          <w:szCs w:val="22"/>
        </w:rPr>
        <w:t>四十七　法第七百九十一条第三項第一号の規定による同条第二項の書面の縦覧等</w:t>
      </w:r>
    </w:p>
    <w:p w14:paraId="4C4533F6" w14:textId="77777777" w:rsidR="00E451F6" w:rsidRPr="00B54CDA" w:rsidRDefault="00A35437">
      <w:pPr>
        <w:rPr>
          <w:color w:val="000000" w:themeColor="text1"/>
          <w:szCs w:val="22"/>
        </w:rPr>
      </w:pPr>
      <w:r w:rsidRPr="00B54CDA">
        <w:rPr>
          <w:rFonts w:hint="eastAsia"/>
          <w:color w:val="000000" w:themeColor="text1"/>
          <w:szCs w:val="22"/>
        </w:rPr>
        <w:t>四十八　法第七百九十四条第三項第一号の規定による同条第一項の書面の縦覧等</w:t>
      </w:r>
    </w:p>
    <w:p w14:paraId="62FF8C49" w14:textId="77777777" w:rsidR="00E451F6" w:rsidRPr="00B54CDA" w:rsidRDefault="00A35437">
      <w:pPr>
        <w:rPr>
          <w:color w:val="000000" w:themeColor="text1"/>
          <w:szCs w:val="22"/>
        </w:rPr>
      </w:pPr>
      <w:r w:rsidRPr="00B54CDA">
        <w:rPr>
          <w:rFonts w:hint="eastAsia"/>
          <w:color w:val="000000" w:themeColor="text1"/>
          <w:szCs w:val="22"/>
        </w:rPr>
        <w:t>四十九　法第八百一条第四項第一号（同条第五項及び第六項において準用する場合を含む。）の規定による同条第三項第一号の書面（同条第五項において準用する場合にあっては同条第三項第二号の書面、同条第六項において準用する場合にあっては同条第三項第三号の書面）の縦覧等</w:t>
      </w:r>
    </w:p>
    <w:p w14:paraId="5839B55D" w14:textId="77777777" w:rsidR="00E451F6" w:rsidRPr="00B54CDA" w:rsidRDefault="00A35437">
      <w:pPr>
        <w:rPr>
          <w:color w:val="000000" w:themeColor="text1"/>
          <w:szCs w:val="22"/>
        </w:rPr>
      </w:pPr>
      <w:r w:rsidRPr="00B54CDA">
        <w:rPr>
          <w:rFonts w:hint="eastAsia"/>
          <w:color w:val="000000" w:themeColor="text1"/>
          <w:szCs w:val="22"/>
        </w:rPr>
        <w:t>五十　法第八百三条第三項第一号の規定による同条第一項の書面の縦覧等</w:t>
      </w:r>
    </w:p>
    <w:p w14:paraId="58C2B7F7" w14:textId="77777777" w:rsidR="00E451F6" w:rsidRPr="00B54CDA" w:rsidRDefault="00A35437">
      <w:pPr>
        <w:rPr>
          <w:color w:val="000000" w:themeColor="text1"/>
          <w:szCs w:val="22"/>
        </w:rPr>
      </w:pPr>
      <w:r w:rsidRPr="00B54CDA">
        <w:rPr>
          <w:rFonts w:hint="eastAsia"/>
          <w:color w:val="000000" w:themeColor="text1"/>
          <w:szCs w:val="22"/>
        </w:rPr>
        <w:t>五十一　法第八百十一条第三項第一号（同条第四項において準用する場合を含む。）の規定による同条第二項の書面の縦覧等</w:t>
      </w:r>
    </w:p>
    <w:p w14:paraId="62185C06" w14:textId="77777777" w:rsidR="00E451F6" w:rsidRPr="00B54CDA" w:rsidRDefault="00A35437">
      <w:pPr>
        <w:rPr>
          <w:color w:val="000000" w:themeColor="text1"/>
          <w:szCs w:val="22"/>
        </w:rPr>
      </w:pPr>
      <w:r w:rsidRPr="00B54CDA">
        <w:rPr>
          <w:rFonts w:hint="eastAsia"/>
          <w:color w:val="000000" w:themeColor="text1"/>
          <w:szCs w:val="22"/>
        </w:rPr>
        <w:t>五十二　法第八百十五条第四項第一号（同条第五項及び第六項において準用する場合を含む。）の規定による同条第三項第一号の書面（同条第五項において準用する場合にあっては同条第三項第二号の書面、同条第六項において準用する場合にあっては同条第三項第三号の書面）の縦覧等</w:t>
      </w:r>
    </w:p>
    <w:p w14:paraId="1FCC1FA7" w14:textId="77777777" w:rsidR="00E451F6" w:rsidRPr="00B54CDA" w:rsidRDefault="00A35437">
      <w:pPr>
        <w:rPr>
          <w:color w:val="000000" w:themeColor="text1"/>
          <w:szCs w:val="22"/>
        </w:rPr>
      </w:pPr>
      <w:r w:rsidRPr="00B54CDA">
        <w:rPr>
          <w:rFonts w:hint="eastAsia"/>
          <w:color w:val="000000" w:themeColor="text1"/>
          <w:szCs w:val="22"/>
        </w:rPr>
        <w:lastRenderedPageBreak/>
        <w:t>五十三　法第八百十六条の二第三項第一号の規定による同条第一項の書面の縦覧等</w:t>
      </w:r>
    </w:p>
    <w:p w14:paraId="5F618564" w14:textId="77777777" w:rsidR="00E451F6" w:rsidRPr="00B54CDA" w:rsidRDefault="00A35437">
      <w:pPr>
        <w:rPr>
          <w:color w:val="000000" w:themeColor="text1"/>
          <w:szCs w:val="22"/>
        </w:rPr>
      </w:pPr>
      <w:r w:rsidRPr="00B54CDA">
        <w:rPr>
          <w:rFonts w:hint="eastAsia"/>
          <w:color w:val="000000" w:themeColor="text1"/>
          <w:szCs w:val="22"/>
        </w:rPr>
        <w:t>五十四　法第八百十六条の十第三項第一号の規定による同条第二項の書面の縦覧等</w:t>
      </w:r>
    </w:p>
    <w:p w14:paraId="3862387F" w14:textId="77777777" w:rsidR="00E451F6" w:rsidRPr="00B54CDA" w:rsidRDefault="00A35437">
      <w:pPr>
        <w:rPr>
          <w:color w:val="000000" w:themeColor="text1"/>
          <w:szCs w:val="22"/>
        </w:rPr>
      </w:pPr>
      <w:r w:rsidRPr="00B54CDA">
        <w:rPr>
          <w:rFonts w:hint="eastAsia"/>
          <w:color w:val="000000" w:themeColor="text1"/>
          <w:szCs w:val="22"/>
        </w:rPr>
        <w:t>（縦覧等の方法）</w:t>
      </w:r>
    </w:p>
    <w:p w14:paraId="3D9DEBCB" w14:textId="77777777" w:rsidR="00E451F6" w:rsidRPr="00B54CDA" w:rsidRDefault="00A35437">
      <w:pPr>
        <w:rPr>
          <w:color w:val="000000" w:themeColor="text1"/>
          <w:szCs w:val="22"/>
        </w:rPr>
      </w:pPr>
      <w:r w:rsidRPr="00B54CDA">
        <w:rPr>
          <w:rFonts w:hint="eastAsia"/>
          <w:color w:val="000000" w:themeColor="text1"/>
          <w:szCs w:val="22"/>
        </w:rPr>
        <w:t>第二百三十五条　民間事業者等が、電子文書法第五条第一項の規定に基づき、前条各号に掲げる縦覧等に代えて当該縦覧等をすべき書面に係る電磁的記録の縦覧等を行う場合は、民間事業者等の事務所に備え置く電子計算機の映像面に当該縦覧等に係る事項を表示する方法又は電磁的記録に記録されている当該事項を記載した書面を縦覧等に供する方法により行わなければならない。</w:t>
      </w:r>
    </w:p>
    <w:p w14:paraId="2F6584E5" w14:textId="77777777" w:rsidR="00E451F6" w:rsidRPr="00B54CDA" w:rsidRDefault="00A35437">
      <w:pPr>
        <w:rPr>
          <w:color w:val="000000" w:themeColor="text1"/>
          <w:szCs w:val="22"/>
        </w:rPr>
      </w:pPr>
      <w:r w:rsidRPr="00B54CDA">
        <w:rPr>
          <w:rFonts w:hint="eastAsia"/>
          <w:color w:val="000000" w:themeColor="text1"/>
          <w:szCs w:val="22"/>
        </w:rPr>
        <w:t>（交付等の指定）</w:t>
      </w:r>
    </w:p>
    <w:p w14:paraId="1DDB68B0" w14:textId="77777777" w:rsidR="00E451F6" w:rsidRPr="00B54CDA" w:rsidRDefault="00A35437">
      <w:pPr>
        <w:rPr>
          <w:color w:val="000000" w:themeColor="text1"/>
          <w:szCs w:val="22"/>
        </w:rPr>
      </w:pPr>
      <w:r w:rsidRPr="00B54CDA">
        <w:rPr>
          <w:rFonts w:hint="eastAsia"/>
          <w:color w:val="000000" w:themeColor="text1"/>
          <w:szCs w:val="22"/>
        </w:rPr>
        <w:t>第二百三十六条　電子文書法第六条第一項の主務省令で定める交付等は、次に掲げる交付等とする。</w:t>
      </w:r>
    </w:p>
    <w:p w14:paraId="4CFBE2D9" w14:textId="77777777" w:rsidR="00E451F6" w:rsidRPr="00B54CDA" w:rsidRDefault="00A35437">
      <w:pPr>
        <w:rPr>
          <w:color w:val="000000" w:themeColor="text1"/>
          <w:szCs w:val="22"/>
        </w:rPr>
      </w:pPr>
      <w:r w:rsidRPr="00B54CDA">
        <w:rPr>
          <w:rFonts w:hint="eastAsia"/>
          <w:color w:val="000000" w:themeColor="text1"/>
          <w:szCs w:val="22"/>
        </w:rPr>
        <w:t>一　法第三十一条第二項第二号の規定による定款の謄本又は抄本の交付等</w:t>
      </w:r>
    </w:p>
    <w:p w14:paraId="3CF7A75D" w14:textId="77777777" w:rsidR="00E451F6" w:rsidRPr="00B54CDA" w:rsidRDefault="00A35437">
      <w:pPr>
        <w:rPr>
          <w:color w:val="000000" w:themeColor="text1"/>
          <w:szCs w:val="22"/>
        </w:rPr>
      </w:pPr>
      <w:r w:rsidRPr="00B54CDA">
        <w:rPr>
          <w:rFonts w:hint="eastAsia"/>
          <w:color w:val="000000" w:themeColor="text1"/>
          <w:szCs w:val="22"/>
        </w:rPr>
        <w:t>二　法第三十一条第三項の規定による定款の謄本又は抄本の交付等</w:t>
      </w:r>
    </w:p>
    <w:p w14:paraId="39A7047D" w14:textId="77777777" w:rsidR="00E451F6" w:rsidRPr="00B54CDA" w:rsidRDefault="00A35437">
      <w:pPr>
        <w:rPr>
          <w:color w:val="000000" w:themeColor="text1"/>
          <w:szCs w:val="22"/>
        </w:rPr>
      </w:pPr>
      <w:r w:rsidRPr="00B54CDA">
        <w:rPr>
          <w:rFonts w:hint="eastAsia"/>
          <w:color w:val="000000" w:themeColor="text1"/>
          <w:szCs w:val="22"/>
        </w:rPr>
        <w:t>三　法第三十三条第六項の規定による同条第四項の書面の写しの交付等</w:t>
      </w:r>
    </w:p>
    <w:p w14:paraId="34C66249" w14:textId="77777777" w:rsidR="00E451F6" w:rsidRPr="00B54CDA" w:rsidRDefault="00A35437">
      <w:pPr>
        <w:rPr>
          <w:color w:val="000000" w:themeColor="text1"/>
          <w:szCs w:val="22"/>
        </w:rPr>
      </w:pPr>
      <w:r w:rsidRPr="00B54CDA">
        <w:rPr>
          <w:rFonts w:hint="eastAsia"/>
          <w:color w:val="000000" w:themeColor="text1"/>
          <w:szCs w:val="22"/>
        </w:rPr>
        <w:t>四　法第百七十一条の二第二項第二号の規定による同条第一項の書面の謄本又は抄本の交付等</w:t>
      </w:r>
    </w:p>
    <w:p w14:paraId="7AEF9C19" w14:textId="77777777" w:rsidR="00E451F6" w:rsidRPr="00B54CDA" w:rsidRDefault="00A35437">
      <w:pPr>
        <w:rPr>
          <w:color w:val="000000" w:themeColor="text1"/>
          <w:szCs w:val="22"/>
        </w:rPr>
      </w:pPr>
      <w:r w:rsidRPr="00B54CDA">
        <w:rPr>
          <w:rFonts w:hint="eastAsia"/>
          <w:color w:val="000000" w:themeColor="text1"/>
          <w:szCs w:val="22"/>
        </w:rPr>
        <w:t>五　法第百七十三条の二第三項第二号の規定による同条第二項の書面の謄本又は抄本の交付等</w:t>
      </w:r>
    </w:p>
    <w:p w14:paraId="39370AE9" w14:textId="77777777" w:rsidR="00E451F6" w:rsidRPr="00B54CDA" w:rsidRDefault="00A35437">
      <w:pPr>
        <w:rPr>
          <w:color w:val="000000" w:themeColor="text1"/>
          <w:szCs w:val="22"/>
        </w:rPr>
      </w:pPr>
      <w:r w:rsidRPr="00B54CDA">
        <w:rPr>
          <w:rFonts w:hint="eastAsia"/>
          <w:color w:val="000000" w:themeColor="text1"/>
          <w:szCs w:val="22"/>
        </w:rPr>
        <w:t>六　法第百七十九条の五第二項第二号の規定による同条第一項の書面の謄本又は抄本の交付等</w:t>
      </w:r>
    </w:p>
    <w:p w14:paraId="15C8E4A1" w14:textId="77777777" w:rsidR="00E451F6" w:rsidRPr="00B54CDA" w:rsidRDefault="00A35437">
      <w:pPr>
        <w:rPr>
          <w:color w:val="000000" w:themeColor="text1"/>
          <w:szCs w:val="22"/>
        </w:rPr>
      </w:pPr>
      <w:r w:rsidRPr="00B54CDA">
        <w:rPr>
          <w:rFonts w:hint="eastAsia"/>
          <w:color w:val="000000" w:themeColor="text1"/>
          <w:szCs w:val="22"/>
        </w:rPr>
        <w:t>七　法第百七十九条の十第三項第二号の規定による同条第二項の書面の謄本又は抄本の交付等</w:t>
      </w:r>
    </w:p>
    <w:p w14:paraId="771B9314" w14:textId="77777777" w:rsidR="00E451F6" w:rsidRPr="00B54CDA" w:rsidRDefault="00A35437">
      <w:pPr>
        <w:rPr>
          <w:color w:val="000000" w:themeColor="text1"/>
          <w:szCs w:val="22"/>
        </w:rPr>
      </w:pPr>
      <w:r w:rsidRPr="00B54CDA">
        <w:rPr>
          <w:rFonts w:hint="eastAsia"/>
          <w:color w:val="000000" w:themeColor="text1"/>
          <w:szCs w:val="22"/>
        </w:rPr>
        <w:t>八　法第百八十二条の二第二項第二号の規定による同条第一項の書面の謄本又は抄本の交付等</w:t>
      </w:r>
    </w:p>
    <w:p w14:paraId="5C85C04F" w14:textId="77777777" w:rsidR="00E451F6" w:rsidRPr="00B54CDA" w:rsidRDefault="00A35437">
      <w:pPr>
        <w:rPr>
          <w:color w:val="000000" w:themeColor="text1"/>
          <w:szCs w:val="22"/>
        </w:rPr>
      </w:pPr>
      <w:r w:rsidRPr="00B54CDA">
        <w:rPr>
          <w:rFonts w:hint="eastAsia"/>
          <w:color w:val="000000" w:themeColor="text1"/>
          <w:szCs w:val="22"/>
        </w:rPr>
        <w:t>九　法第百八十二条の六第三項第二号の規定による同条第二項の書面の謄本又は抄本の交付等</w:t>
      </w:r>
    </w:p>
    <w:p w14:paraId="4205A3E8" w14:textId="77777777" w:rsidR="00E451F6" w:rsidRPr="00B54CDA" w:rsidRDefault="00A35437">
      <w:pPr>
        <w:rPr>
          <w:color w:val="000000" w:themeColor="text1"/>
          <w:szCs w:val="22"/>
        </w:rPr>
      </w:pPr>
      <w:r w:rsidRPr="00B54CDA">
        <w:rPr>
          <w:rFonts w:hint="eastAsia"/>
          <w:color w:val="000000" w:themeColor="text1"/>
          <w:szCs w:val="22"/>
        </w:rPr>
        <w:t>十　法第二百七条第六項の規定による同条第四項の書面の写しの交付等</w:t>
      </w:r>
    </w:p>
    <w:p w14:paraId="2A3110F4" w14:textId="77777777" w:rsidR="00E451F6" w:rsidRPr="00B54CDA" w:rsidRDefault="00A35437">
      <w:pPr>
        <w:rPr>
          <w:color w:val="000000" w:themeColor="text1"/>
          <w:szCs w:val="22"/>
        </w:rPr>
      </w:pPr>
      <w:r w:rsidRPr="00B54CDA">
        <w:rPr>
          <w:rFonts w:hint="eastAsia"/>
          <w:color w:val="000000" w:themeColor="text1"/>
          <w:szCs w:val="22"/>
        </w:rPr>
        <w:t>十一　法第三百六条第七項（法第三百二十五条において準用する場合を含む。）の規定による法第三百六条第五項の書面の写しの交付等</w:t>
      </w:r>
    </w:p>
    <w:p w14:paraId="16788828" w14:textId="77777777" w:rsidR="00E451F6" w:rsidRPr="00B54CDA" w:rsidRDefault="00A35437">
      <w:pPr>
        <w:rPr>
          <w:color w:val="000000" w:themeColor="text1"/>
          <w:szCs w:val="22"/>
        </w:rPr>
      </w:pPr>
      <w:r w:rsidRPr="00B54CDA">
        <w:rPr>
          <w:rFonts w:hint="eastAsia"/>
          <w:color w:val="000000" w:themeColor="text1"/>
          <w:szCs w:val="22"/>
        </w:rPr>
        <w:t>十二　法第三百五十八条第七項の規定による同条第五項の書面の写しの交付等</w:t>
      </w:r>
    </w:p>
    <w:p w14:paraId="543123A7" w14:textId="77777777" w:rsidR="00E451F6" w:rsidRPr="00B54CDA" w:rsidRDefault="00A35437">
      <w:pPr>
        <w:rPr>
          <w:color w:val="000000" w:themeColor="text1"/>
          <w:szCs w:val="22"/>
        </w:rPr>
      </w:pPr>
      <w:r w:rsidRPr="00B54CDA">
        <w:rPr>
          <w:rFonts w:hint="eastAsia"/>
          <w:color w:val="000000" w:themeColor="text1"/>
          <w:szCs w:val="22"/>
        </w:rPr>
        <w:t>十三　法第三百七十八条第二項第二号の規定による同条第一項各号に掲げる書面の謄本又は抄本の交付等</w:t>
      </w:r>
    </w:p>
    <w:p w14:paraId="1485B3CD" w14:textId="77777777" w:rsidR="00E451F6" w:rsidRPr="00B54CDA" w:rsidRDefault="00A35437">
      <w:pPr>
        <w:rPr>
          <w:color w:val="000000" w:themeColor="text1"/>
          <w:szCs w:val="22"/>
        </w:rPr>
      </w:pPr>
      <w:r w:rsidRPr="00B54CDA">
        <w:rPr>
          <w:rFonts w:hint="eastAsia"/>
          <w:color w:val="000000" w:themeColor="text1"/>
          <w:szCs w:val="22"/>
        </w:rPr>
        <w:t>十四　法第三百七十八条第三項の規定による同条第一項各号に掲げる書面の謄本又は抄本の交付等</w:t>
      </w:r>
    </w:p>
    <w:p w14:paraId="4A41AE3A" w14:textId="77777777" w:rsidR="00E451F6" w:rsidRPr="00B54CDA" w:rsidRDefault="00A35437">
      <w:pPr>
        <w:rPr>
          <w:color w:val="000000" w:themeColor="text1"/>
          <w:szCs w:val="22"/>
        </w:rPr>
      </w:pPr>
      <w:r w:rsidRPr="00B54CDA">
        <w:rPr>
          <w:rFonts w:hint="eastAsia"/>
          <w:color w:val="000000" w:themeColor="text1"/>
          <w:szCs w:val="22"/>
        </w:rPr>
        <w:t>十五　法第四百四十二条第三項第二号の規定による計算書類等の謄本又は抄本の交付等</w:t>
      </w:r>
    </w:p>
    <w:p w14:paraId="40BD455F" w14:textId="77777777" w:rsidR="00E451F6" w:rsidRPr="00B54CDA" w:rsidRDefault="00A35437">
      <w:pPr>
        <w:rPr>
          <w:color w:val="000000" w:themeColor="text1"/>
          <w:szCs w:val="22"/>
        </w:rPr>
      </w:pPr>
      <w:r w:rsidRPr="00B54CDA">
        <w:rPr>
          <w:rFonts w:hint="eastAsia"/>
          <w:color w:val="000000" w:themeColor="text1"/>
          <w:szCs w:val="22"/>
        </w:rPr>
        <w:t>十六　法第四百四十二条第四項の規定による計算書類等の謄本又は抄本の交付等</w:t>
      </w:r>
    </w:p>
    <w:p w14:paraId="01ED19F6" w14:textId="77777777" w:rsidR="00E451F6" w:rsidRPr="00B54CDA" w:rsidRDefault="00A35437">
      <w:pPr>
        <w:rPr>
          <w:color w:val="000000" w:themeColor="text1"/>
          <w:szCs w:val="22"/>
        </w:rPr>
      </w:pPr>
      <w:r w:rsidRPr="00B54CDA">
        <w:rPr>
          <w:rFonts w:hint="eastAsia"/>
          <w:color w:val="000000" w:themeColor="text1"/>
          <w:szCs w:val="22"/>
        </w:rPr>
        <w:t>十七　法第四百九十六条第二項第二号の規定による貸借対照表等の謄本又は抄本の交付等</w:t>
      </w:r>
    </w:p>
    <w:p w14:paraId="0D825D44" w14:textId="77777777" w:rsidR="00E451F6" w:rsidRPr="00B54CDA" w:rsidRDefault="00A35437">
      <w:pPr>
        <w:rPr>
          <w:color w:val="000000" w:themeColor="text1"/>
          <w:szCs w:val="22"/>
        </w:rPr>
      </w:pPr>
      <w:r w:rsidRPr="00B54CDA">
        <w:rPr>
          <w:rFonts w:hint="eastAsia"/>
          <w:color w:val="000000" w:themeColor="text1"/>
          <w:szCs w:val="22"/>
        </w:rPr>
        <w:t>十八　法第四百九十六条第三項の規定による貸借対照表等の謄本又は抄本の交付等</w:t>
      </w:r>
    </w:p>
    <w:p w14:paraId="1759DFDE" w14:textId="77777777" w:rsidR="00E451F6" w:rsidRPr="00B54CDA" w:rsidRDefault="00A35437">
      <w:pPr>
        <w:rPr>
          <w:color w:val="000000" w:themeColor="text1"/>
          <w:szCs w:val="22"/>
        </w:rPr>
      </w:pPr>
      <w:r w:rsidRPr="00B54CDA">
        <w:rPr>
          <w:rFonts w:hint="eastAsia"/>
          <w:color w:val="000000" w:themeColor="text1"/>
          <w:szCs w:val="22"/>
        </w:rPr>
        <w:lastRenderedPageBreak/>
        <w:t>十九　法第七百七十五条第三項第二号の規定による同条第一項の書面の謄本又は抄本の交付等</w:t>
      </w:r>
    </w:p>
    <w:p w14:paraId="5F461B18" w14:textId="77777777" w:rsidR="00E451F6" w:rsidRPr="00B54CDA" w:rsidRDefault="00A35437">
      <w:pPr>
        <w:rPr>
          <w:color w:val="000000" w:themeColor="text1"/>
          <w:szCs w:val="22"/>
        </w:rPr>
      </w:pPr>
      <w:r w:rsidRPr="00B54CDA">
        <w:rPr>
          <w:rFonts w:hint="eastAsia"/>
          <w:color w:val="000000" w:themeColor="text1"/>
          <w:szCs w:val="22"/>
        </w:rPr>
        <w:t>二十　法第七百八十二条第三項第二号の規定による同条第一項の書面の謄本又は抄本の交付等</w:t>
      </w:r>
    </w:p>
    <w:p w14:paraId="1A0CAE11" w14:textId="77777777" w:rsidR="00E451F6" w:rsidRPr="00B54CDA" w:rsidRDefault="00A35437">
      <w:pPr>
        <w:rPr>
          <w:color w:val="000000" w:themeColor="text1"/>
          <w:szCs w:val="22"/>
        </w:rPr>
      </w:pPr>
      <w:r w:rsidRPr="00B54CDA">
        <w:rPr>
          <w:rFonts w:hint="eastAsia"/>
          <w:color w:val="000000" w:themeColor="text1"/>
          <w:szCs w:val="22"/>
        </w:rPr>
        <w:t>二十一　法第七百九十一条第三項第二号の規定による同条第二項の書面の謄本又は抄本の交付等</w:t>
      </w:r>
    </w:p>
    <w:p w14:paraId="57460463" w14:textId="77777777" w:rsidR="00E451F6" w:rsidRPr="00B54CDA" w:rsidRDefault="00A35437">
      <w:pPr>
        <w:rPr>
          <w:color w:val="000000" w:themeColor="text1"/>
          <w:szCs w:val="22"/>
        </w:rPr>
      </w:pPr>
      <w:r w:rsidRPr="00B54CDA">
        <w:rPr>
          <w:rFonts w:hint="eastAsia"/>
          <w:color w:val="000000" w:themeColor="text1"/>
          <w:szCs w:val="22"/>
        </w:rPr>
        <w:t>二十二　法第七百九十四条第三項第二号の規定による同条第一項の書面の謄本又は抄本の交付等</w:t>
      </w:r>
    </w:p>
    <w:p w14:paraId="467FC0B6" w14:textId="77777777" w:rsidR="00E451F6" w:rsidRPr="00B54CDA" w:rsidRDefault="00A35437">
      <w:pPr>
        <w:rPr>
          <w:color w:val="000000" w:themeColor="text1"/>
          <w:szCs w:val="22"/>
        </w:rPr>
      </w:pPr>
      <w:r w:rsidRPr="00B54CDA">
        <w:rPr>
          <w:rFonts w:hint="eastAsia"/>
          <w:color w:val="000000" w:themeColor="text1"/>
          <w:szCs w:val="22"/>
        </w:rPr>
        <w:t>二十三　法第八百一条第四項第二号（同条第五項及び第六項において準用する場合を含む。）の規定による同条第三項第一号の書面（同条第五項において準用する場合にあっては、同条第三項第二号の書面、同条第六項において準用する場合にあっては同条第三項第三号の書面）の謄本又は抄本の交付等</w:t>
      </w:r>
    </w:p>
    <w:p w14:paraId="570DDB74" w14:textId="77777777" w:rsidR="00E451F6" w:rsidRPr="00B54CDA" w:rsidRDefault="00A35437">
      <w:pPr>
        <w:rPr>
          <w:color w:val="000000" w:themeColor="text1"/>
          <w:szCs w:val="22"/>
        </w:rPr>
      </w:pPr>
      <w:r w:rsidRPr="00B54CDA">
        <w:rPr>
          <w:rFonts w:hint="eastAsia"/>
          <w:color w:val="000000" w:themeColor="text1"/>
          <w:szCs w:val="22"/>
        </w:rPr>
        <w:t>二十四　法第八百三条第三項第二号の規定による同条第一項の書面の謄本又は抄本の交付等</w:t>
      </w:r>
    </w:p>
    <w:p w14:paraId="6C09CAA5" w14:textId="77777777" w:rsidR="00E451F6" w:rsidRPr="00B54CDA" w:rsidRDefault="00A35437">
      <w:pPr>
        <w:rPr>
          <w:color w:val="000000" w:themeColor="text1"/>
          <w:szCs w:val="22"/>
        </w:rPr>
      </w:pPr>
      <w:r w:rsidRPr="00B54CDA">
        <w:rPr>
          <w:rFonts w:hint="eastAsia"/>
          <w:color w:val="000000" w:themeColor="text1"/>
          <w:szCs w:val="22"/>
        </w:rPr>
        <w:t>二十五　法第八百十一条第三項第二号（同条第四項において準用する場合を含む。）の規定による同条第二項の書面の謄本又は抄本の交付等</w:t>
      </w:r>
    </w:p>
    <w:p w14:paraId="543D544F" w14:textId="77777777" w:rsidR="00E451F6" w:rsidRPr="00B54CDA" w:rsidRDefault="00A35437">
      <w:pPr>
        <w:rPr>
          <w:color w:val="000000" w:themeColor="text1"/>
          <w:szCs w:val="22"/>
        </w:rPr>
      </w:pPr>
      <w:r w:rsidRPr="00B54CDA">
        <w:rPr>
          <w:rFonts w:hint="eastAsia"/>
          <w:color w:val="000000" w:themeColor="text1"/>
          <w:szCs w:val="22"/>
        </w:rPr>
        <w:t>二十六　法第八百十五条第四項第二号（同条第五項及び第六項において準用する場合を含む。）の規定による同条第三項第一号の書面（同条第五項において準用する場合にあっては同条第三項第二号の書面、同条第六項において準用する場合にあっては同条第三項第三号の書面）の謄本又は抄本の交付等</w:t>
      </w:r>
    </w:p>
    <w:p w14:paraId="36BD28C7" w14:textId="77777777" w:rsidR="00E451F6" w:rsidRPr="00B54CDA" w:rsidRDefault="00A35437">
      <w:pPr>
        <w:rPr>
          <w:color w:val="000000" w:themeColor="text1"/>
          <w:szCs w:val="22"/>
        </w:rPr>
      </w:pPr>
      <w:r w:rsidRPr="00B54CDA">
        <w:rPr>
          <w:rFonts w:hint="eastAsia"/>
          <w:color w:val="000000" w:themeColor="text1"/>
          <w:szCs w:val="22"/>
        </w:rPr>
        <w:t>二十七　法第八百十六条の二第三項第二号の規定による同条第一項の書面の謄本又は抄本の交付等</w:t>
      </w:r>
    </w:p>
    <w:p w14:paraId="457D8CAC" w14:textId="77777777" w:rsidR="00E451F6" w:rsidRPr="00B54CDA" w:rsidRDefault="00A35437">
      <w:pPr>
        <w:rPr>
          <w:color w:val="000000" w:themeColor="text1"/>
          <w:szCs w:val="22"/>
        </w:rPr>
      </w:pPr>
      <w:r w:rsidRPr="00B54CDA">
        <w:rPr>
          <w:rFonts w:hint="eastAsia"/>
          <w:color w:val="000000" w:themeColor="text1"/>
          <w:szCs w:val="22"/>
        </w:rPr>
        <w:t>二十八　法第八百十六条の十第三項第二号の規定による同条第二項の書面の謄本又は抄本の交付等</w:t>
      </w:r>
    </w:p>
    <w:p w14:paraId="6A629035" w14:textId="77777777" w:rsidR="00E451F6" w:rsidRPr="00B54CDA" w:rsidRDefault="00A35437">
      <w:pPr>
        <w:rPr>
          <w:color w:val="000000" w:themeColor="text1"/>
          <w:szCs w:val="22"/>
        </w:rPr>
      </w:pPr>
      <w:r w:rsidRPr="00B54CDA">
        <w:rPr>
          <w:rFonts w:hint="eastAsia"/>
          <w:color w:val="000000" w:themeColor="text1"/>
          <w:szCs w:val="22"/>
        </w:rPr>
        <w:t>（交付等の方法）</w:t>
      </w:r>
    </w:p>
    <w:p w14:paraId="45B21F87" w14:textId="77777777" w:rsidR="00E451F6" w:rsidRPr="00B54CDA" w:rsidRDefault="00A35437">
      <w:pPr>
        <w:rPr>
          <w:color w:val="000000" w:themeColor="text1"/>
          <w:szCs w:val="22"/>
        </w:rPr>
      </w:pPr>
      <w:r w:rsidRPr="00B54CDA">
        <w:rPr>
          <w:rFonts w:hint="eastAsia"/>
          <w:color w:val="000000" w:themeColor="text1"/>
          <w:szCs w:val="22"/>
        </w:rPr>
        <w:t>第二百三十七条　民間事業者等が、電子文書法第六条第一項の規定に基づき、前条各号に掲げる交付等に代えて当該交付等をすべき書面に係る電磁的記録の交付等を行う場合は、次に掲げる方法により行わなければならない。</w:t>
      </w:r>
    </w:p>
    <w:p w14:paraId="370E2B9F" w14:textId="77777777" w:rsidR="00E451F6" w:rsidRPr="00B54CDA" w:rsidRDefault="00A35437">
      <w:pPr>
        <w:rPr>
          <w:color w:val="000000" w:themeColor="text1"/>
          <w:szCs w:val="22"/>
        </w:rPr>
      </w:pPr>
      <w:r w:rsidRPr="00B54CDA">
        <w:rPr>
          <w:rFonts w:hint="eastAsia"/>
          <w:color w:val="000000" w:themeColor="text1"/>
          <w:szCs w:val="22"/>
        </w:rPr>
        <w:t>一　電子情報処理組織を使用する方法のうちイ又はロに掲げるもの</w:t>
      </w:r>
    </w:p>
    <w:p w14:paraId="2F95EF83" w14:textId="77777777" w:rsidR="00E451F6" w:rsidRPr="00B54CDA" w:rsidRDefault="00A35437">
      <w:pPr>
        <w:rPr>
          <w:color w:val="000000" w:themeColor="text1"/>
          <w:szCs w:val="22"/>
        </w:rPr>
      </w:pPr>
      <w:r w:rsidRPr="00B54CDA">
        <w:rPr>
          <w:rFonts w:hint="eastAsia"/>
          <w:color w:val="000000" w:themeColor="text1"/>
          <w:szCs w:val="22"/>
        </w:rPr>
        <w:t>イ　民間事業者等の使用に係る電子計算機と交付等の相手方の使用に係る電子計算機とを接続する電気通信回線を通じて送信し、受信者の使用に係る電子計算機に備えられたファイルに記録する方法</w:t>
      </w:r>
    </w:p>
    <w:p w14:paraId="270CE6FF" w14:textId="77777777" w:rsidR="00E451F6" w:rsidRPr="00B54CDA" w:rsidRDefault="00A35437">
      <w:pPr>
        <w:rPr>
          <w:color w:val="000000" w:themeColor="text1"/>
          <w:szCs w:val="22"/>
        </w:rPr>
      </w:pPr>
      <w:r w:rsidRPr="00B54CDA">
        <w:rPr>
          <w:rFonts w:hint="eastAsia"/>
          <w:color w:val="000000" w:themeColor="text1"/>
          <w:szCs w:val="22"/>
        </w:rPr>
        <w:t>ロ　民間事業者等の使用に係る電子計算機に備えられたファイルに記録された当該交付等に係る事項を電気通信回線を通じて交付等の相手方の閲覧に供し、当該相手方の使用に係る電子計算機に備えられたファイルに当該事項を記録する方法（電子文書法第六条第一項に規定する方法による交付等を受ける旨の承諾又は受けない旨の申出をする場合にあっては、民間事業者等の使用に係る電子計算機に備えられたファイルにその旨を記録する方法）</w:t>
      </w:r>
    </w:p>
    <w:p w14:paraId="58B88E7A" w14:textId="77777777" w:rsidR="00E451F6" w:rsidRPr="00B54CDA" w:rsidRDefault="00A35437">
      <w:pPr>
        <w:rPr>
          <w:color w:val="000000" w:themeColor="text1"/>
          <w:szCs w:val="22"/>
        </w:rPr>
      </w:pPr>
      <w:r w:rsidRPr="00B54CDA">
        <w:rPr>
          <w:rFonts w:hint="eastAsia"/>
          <w:color w:val="000000" w:themeColor="text1"/>
          <w:szCs w:val="22"/>
        </w:rPr>
        <w:t>二　磁気ディスクその他これに準ずる方法により一定の事項を確実に記録しておくことができる物をもって調製するファイルに当該交付等に係る事項を記録したものを交付する方法</w:t>
      </w:r>
    </w:p>
    <w:p w14:paraId="70488D45" w14:textId="77777777" w:rsidR="00E451F6" w:rsidRPr="00B54CDA" w:rsidRDefault="00A35437">
      <w:pPr>
        <w:rPr>
          <w:color w:val="000000" w:themeColor="text1"/>
          <w:szCs w:val="22"/>
        </w:rPr>
      </w:pPr>
      <w:r w:rsidRPr="00B54CDA">
        <w:rPr>
          <w:rFonts w:hint="eastAsia"/>
          <w:color w:val="000000" w:themeColor="text1"/>
          <w:szCs w:val="22"/>
        </w:rPr>
        <w:lastRenderedPageBreak/>
        <w:t>２　前項に掲げる方法は、交付等の相手方がファイルへの記録を出力することにより書面を作成することができるものでなければならない。</w:t>
      </w:r>
    </w:p>
    <w:p w14:paraId="550CFE81" w14:textId="77777777" w:rsidR="00E451F6" w:rsidRPr="00B54CDA" w:rsidRDefault="00A35437">
      <w:pPr>
        <w:rPr>
          <w:color w:val="000000" w:themeColor="text1"/>
          <w:szCs w:val="22"/>
        </w:rPr>
      </w:pPr>
      <w:r w:rsidRPr="00B54CDA">
        <w:rPr>
          <w:rFonts w:hint="eastAsia"/>
          <w:color w:val="000000" w:themeColor="text1"/>
          <w:szCs w:val="22"/>
        </w:rPr>
        <w:t>（交付等の承諾）</w:t>
      </w:r>
    </w:p>
    <w:p w14:paraId="1CCD95EB" w14:textId="77777777" w:rsidR="00E451F6" w:rsidRPr="00B54CDA" w:rsidRDefault="00A35437">
      <w:pPr>
        <w:rPr>
          <w:color w:val="000000" w:themeColor="text1"/>
          <w:szCs w:val="22"/>
        </w:rPr>
      </w:pPr>
      <w:r w:rsidRPr="00B54CDA">
        <w:rPr>
          <w:rFonts w:hint="eastAsia"/>
          <w:color w:val="000000" w:themeColor="text1"/>
          <w:szCs w:val="22"/>
        </w:rPr>
        <w:t>第二百三十八条　民間事業者等が行う書面の保存等における情報通信の技術の利用に関する法律施行令（平成十七年政令第八号）第二条第一項の規定により示すべき方法の種類及び内容は、次に掲げる事項とする。</w:t>
      </w:r>
    </w:p>
    <w:p w14:paraId="2BAA683E" w14:textId="77777777" w:rsidR="00E451F6" w:rsidRPr="00B54CDA" w:rsidRDefault="00A35437">
      <w:pPr>
        <w:rPr>
          <w:color w:val="000000" w:themeColor="text1"/>
          <w:szCs w:val="22"/>
        </w:rPr>
      </w:pPr>
      <w:r w:rsidRPr="00B54CDA">
        <w:rPr>
          <w:rFonts w:hint="eastAsia"/>
          <w:color w:val="000000" w:themeColor="text1"/>
          <w:szCs w:val="22"/>
        </w:rPr>
        <w:t>一　前条第一項に規定する方法のうち民間事業者等が使用するもの</w:t>
      </w:r>
    </w:p>
    <w:p w14:paraId="6790A5CE" w14:textId="77777777" w:rsidR="00E451F6" w:rsidRPr="00B54CDA" w:rsidRDefault="00A35437">
      <w:pPr>
        <w:rPr>
          <w:color w:val="000000" w:themeColor="text1"/>
          <w:szCs w:val="22"/>
        </w:rPr>
      </w:pPr>
      <w:r w:rsidRPr="00B54CDA">
        <w:rPr>
          <w:rFonts w:hint="eastAsia"/>
          <w:color w:val="000000" w:themeColor="text1"/>
          <w:szCs w:val="22"/>
        </w:rPr>
        <w:t>二　ファイルへの記録の方式</w:t>
      </w:r>
    </w:p>
    <w:p w14:paraId="2FA0C228" w14:textId="77777777" w:rsidR="00E451F6" w:rsidRPr="00B54CDA" w:rsidRDefault="00A35437">
      <w:pPr>
        <w:rPr>
          <w:color w:val="000000" w:themeColor="text1"/>
          <w:szCs w:val="22"/>
        </w:rPr>
      </w:pPr>
      <w:r w:rsidRPr="00B54CDA">
        <w:rPr>
          <w:rFonts w:hint="eastAsia"/>
          <w:color w:val="000000" w:themeColor="text1"/>
          <w:szCs w:val="22"/>
        </w:rPr>
        <w:t>附　則</w:t>
      </w:r>
    </w:p>
    <w:p w14:paraId="0B48884C" w14:textId="77777777" w:rsidR="00E451F6" w:rsidRPr="00B54CDA" w:rsidRDefault="00A35437">
      <w:pPr>
        <w:rPr>
          <w:color w:val="000000" w:themeColor="text1"/>
          <w:szCs w:val="22"/>
        </w:rPr>
      </w:pPr>
      <w:r w:rsidRPr="00B54CDA">
        <w:rPr>
          <w:rFonts w:hint="eastAsia"/>
          <w:color w:val="000000" w:themeColor="text1"/>
          <w:szCs w:val="22"/>
        </w:rPr>
        <w:t>省略</w:t>
      </w:r>
    </w:p>
    <w:p w14:paraId="664A8406" w14:textId="77777777" w:rsidR="00E451F6" w:rsidRPr="00B54CDA" w:rsidRDefault="00E451F6">
      <w:pPr>
        <w:spacing w:line="328" w:lineRule="exact"/>
        <w:rPr>
          <w:color w:val="000000" w:themeColor="text1"/>
          <w:szCs w:val="22"/>
        </w:rPr>
      </w:pPr>
    </w:p>
    <w:p w14:paraId="43E86B62" w14:textId="77777777" w:rsidR="00366E59" w:rsidRPr="00B54CDA" w:rsidRDefault="00366E59">
      <w:pPr>
        <w:rPr>
          <w:color w:val="000000" w:themeColor="text1"/>
        </w:rPr>
      </w:pPr>
    </w:p>
    <w:sectPr w:rsidR="00366E59" w:rsidRPr="00B54CDA">
      <w:footerReference w:type="default" r:id="rId11"/>
      <w:pgSz w:w="11906" w:h="16838" w:code="9"/>
      <w:pgMar w:top="1701" w:right="1531" w:bottom="1701" w:left="1531" w:header="851" w:footer="992" w:gutter="0"/>
      <w:cols w:space="425"/>
      <w:docGrid w:type="linesAndChars" w:linePitch="328" w:charSpace="13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1F1B1" w14:textId="77777777" w:rsidR="00D25E25" w:rsidRDefault="00D25E25">
      <w:r>
        <w:separator/>
      </w:r>
    </w:p>
  </w:endnote>
  <w:endnote w:type="continuationSeparator" w:id="0">
    <w:p w14:paraId="4C7B32AB" w14:textId="77777777" w:rsidR="00D25E25" w:rsidRDefault="00D25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panose1 w:val="02010601000101010101"/>
    <w:charset w:val="88"/>
    <w:family w:val="roman"/>
    <w:pitch w:val="variable"/>
    <w:sig w:usb0="A00002FF" w:usb1="28CFFCFA" w:usb2="00000016" w:usb3="00000000" w:csb0="00100001" w:csb1="00000000"/>
  </w:font>
  <w:font w:name="Mongolian Baiti">
    <w:panose1 w:val="03000500000000000000"/>
    <w:charset w:val="00"/>
    <w:family w:val="script"/>
    <w:pitch w:val="variable"/>
    <w:sig w:usb0="80000023" w:usb1="00000000" w:usb2="00020000" w:usb3="00000000" w:csb0="00000001" w:csb1="00000000"/>
  </w:font>
  <w:font w:name="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F948C" w14:textId="77777777" w:rsidR="00C8593B" w:rsidRDefault="00C8593B">
    <w:pPr>
      <w:pStyle w:val="a9"/>
      <w:jc w:val="center"/>
    </w:pPr>
  </w:p>
  <w:p w14:paraId="5552733C" w14:textId="77777777" w:rsidR="00C8593B" w:rsidRDefault="00C8593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D83A4" w14:textId="77777777" w:rsidR="00D25E25" w:rsidRDefault="00D25E25">
      <w:r>
        <w:separator/>
      </w:r>
    </w:p>
  </w:footnote>
  <w:footnote w:type="continuationSeparator" w:id="0">
    <w:p w14:paraId="1C56C6AC" w14:textId="77777777" w:rsidR="00D25E25" w:rsidRDefault="00D25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0F221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145A9D"/>
    <w:multiLevelType w:val="hybridMultilevel"/>
    <w:tmpl w:val="C5445212"/>
    <w:lvl w:ilvl="0" w:tplc="0538A7E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1AB4615"/>
    <w:multiLevelType w:val="hybridMultilevel"/>
    <w:tmpl w:val="49A21E40"/>
    <w:lvl w:ilvl="0" w:tplc="26DC1BC2">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52537312"/>
    <w:multiLevelType w:val="hybridMultilevel"/>
    <w:tmpl w:val="29A2BA80"/>
    <w:lvl w:ilvl="0" w:tplc="474CBDEA">
      <w:start w:val="4"/>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728E7CDF"/>
    <w:multiLevelType w:val="hybridMultilevel"/>
    <w:tmpl w:val="1F52DE2E"/>
    <w:lvl w:ilvl="0" w:tplc="F1FA925A">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775B3F12"/>
    <w:multiLevelType w:val="hybridMultilevel"/>
    <w:tmpl w:val="D1F2C116"/>
    <w:lvl w:ilvl="0" w:tplc="C316A42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8D676D1"/>
    <w:multiLevelType w:val="hybridMultilevel"/>
    <w:tmpl w:val="C6BEE6D8"/>
    <w:lvl w:ilvl="0" w:tplc="4F68D17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FAA748F"/>
    <w:multiLevelType w:val="hybridMultilevel"/>
    <w:tmpl w:val="72BC2014"/>
    <w:lvl w:ilvl="0" w:tplc="4340766C">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4153336">
    <w:abstractNumId w:val="3"/>
  </w:num>
  <w:num w:numId="2" w16cid:durableId="222377815">
    <w:abstractNumId w:val="0"/>
  </w:num>
  <w:num w:numId="3" w16cid:durableId="1602103498">
    <w:abstractNumId w:val="4"/>
  </w:num>
  <w:num w:numId="4" w16cid:durableId="1549874884">
    <w:abstractNumId w:val="2"/>
  </w:num>
  <w:num w:numId="5" w16cid:durableId="1486162159">
    <w:abstractNumId w:val="7"/>
  </w:num>
  <w:num w:numId="6" w16cid:durableId="459416682">
    <w:abstractNumId w:val="1"/>
  </w:num>
  <w:num w:numId="7" w16cid:durableId="1896156855">
    <w:abstractNumId w:val="6"/>
  </w:num>
  <w:num w:numId="8" w16cid:durableId="7684338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27"/>
  <w:drawingGridVerticalSpacing w:val="164"/>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zU0sDQ2MzY0NTZT0lEKTi0uzszPAykwqgUAXoYdRCwAAAA="/>
  </w:docVars>
  <w:rsids>
    <w:rsidRoot w:val="00E451F6"/>
    <w:rsid w:val="00001116"/>
    <w:rsid w:val="00001DBC"/>
    <w:rsid w:val="00003AF2"/>
    <w:rsid w:val="0000455D"/>
    <w:rsid w:val="00004665"/>
    <w:rsid w:val="00004BCA"/>
    <w:rsid w:val="00005151"/>
    <w:rsid w:val="00005660"/>
    <w:rsid w:val="00005D99"/>
    <w:rsid w:val="000064DF"/>
    <w:rsid w:val="00006EC8"/>
    <w:rsid w:val="000103AD"/>
    <w:rsid w:val="000106F6"/>
    <w:rsid w:val="00010D47"/>
    <w:rsid w:val="00010F6B"/>
    <w:rsid w:val="00011C50"/>
    <w:rsid w:val="00012034"/>
    <w:rsid w:val="00012426"/>
    <w:rsid w:val="000131A1"/>
    <w:rsid w:val="000131BB"/>
    <w:rsid w:val="0001355D"/>
    <w:rsid w:val="0001367D"/>
    <w:rsid w:val="00013E78"/>
    <w:rsid w:val="00014108"/>
    <w:rsid w:val="0001414A"/>
    <w:rsid w:val="000141D2"/>
    <w:rsid w:val="000145E8"/>
    <w:rsid w:val="00015E3B"/>
    <w:rsid w:val="000167CB"/>
    <w:rsid w:val="00016974"/>
    <w:rsid w:val="00017D2A"/>
    <w:rsid w:val="00020AF7"/>
    <w:rsid w:val="00020EB9"/>
    <w:rsid w:val="000217ED"/>
    <w:rsid w:val="00022182"/>
    <w:rsid w:val="00022B3D"/>
    <w:rsid w:val="00022C46"/>
    <w:rsid w:val="00024CC0"/>
    <w:rsid w:val="000256CD"/>
    <w:rsid w:val="00025A0B"/>
    <w:rsid w:val="0002626E"/>
    <w:rsid w:val="00026524"/>
    <w:rsid w:val="00026B24"/>
    <w:rsid w:val="00027916"/>
    <w:rsid w:val="00027F6F"/>
    <w:rsid w:val="00030949"/>
    <w:rsid w:val="00030AFE"/>
    <w:rsid w:val="00030B11"/>
    <w:rsid w:val="00031179"/>
    <w:rsid w:val="00031E63"/>
    <w:rsid w:val="00033099"/>
    <w:rsid w:val="000333FD"/>
    <w:rsid w:val="0003413E"/>
    <w:rsid w:val="0003440F"/>
    <w:rsid w:val="000351E4"/>
    <w:rsid w:val="00035337"/>
    <w:rsid w:val="0003598C"/>
    <w:rsid w:val="00036406"/>
    <w:rsid w:val="000364FD"/>
    <w:rsid w:val="000369F1"/>
    <w:rsid w:val="000374D6"/>
    <w:rsid w:val="00037B84"/>
    <w:rsid w:val="00041B26"/>
    <w:rsid w:val="00041B53"/>
    <w:rsid w:val="00041C9D"/>
    <w:rsid w:val="000421BF"/>
    <w:rsid w:val="00042338"/>
    <w:rsid w:val="000423F3"/>
    <w:rsid w:val="00042595"/>
    <w:rsid w:val="0004314E"/>
    <w:rsid w:val="000439D7"/>
    <w:rsid w:val="00044FDD"/>
    <w:rsid w:val="000456AA"/>
    <w:rsid w:val="00045BCE"/>
    <w:rsid w:val="00045BFE"/>
    <w:rsid w:val="000461AA"/>
    <w:rsid w:val="00046B8B"/>
    <w:rsid w:val="00050F69"/>
    <w:rsid w:val="00051DB1"/>
    <w:rsid w:val="00051ECF"/>
    <w:rsid w:val="0005253B"/>
    <w:rsid w:val="000526BB"/>
    <w:rsid w:val="00052DC1"/>
    <w:rsid w:val="00054DBF"/>
    <w:rsid w:val="00054E6F"/>
    <w:rsid w:val="00054F16"/>
    <w:rsid w:val="00055A27"/>
    <w:rsid w:val="00056470"/>
    <w:rsid w:val="00056BEC"/>
    <w:rsid w:val="00056D96"/>
    <w:rsid w:val="00056DFB"/>
    <w:rsid w:val="00057504"/>
    <w:rsid w:val="000576AE"/>
    <w:rsid w:val="00057ADE"/>
    <w:rsid w:val="000601F5"/>
    <w:rsid w:val="00060A1A"/>
    <w:rsid w:val="00060A73"/>
    <w:rsid w:val="00061D19"/>
    <w:rsid w:val="00062737"/>
    <w:rsid w:val="00062923"/>
    <w:rsid w:val="0006382F"/>
    <w:rsid w:val="00063B4E"/>
    <w:rsid w:val="00064173"/>
    <w:rsid w:val="00064C93"/>
    <w:rsid w:val="00064DEB"/>
    <w:rsid w:val="00064E55"/>
    <w:rsid w:val="00065146"/>
    <w:rsid w:val="00065C9F"/>
    <w:rsid w:val="000666C3"/>
    <w:rsid w:val="00066C80"/>
    <w:rsid w:val="00070BAC"/>
    <w:rsid w:val="00071DAA"/>
    <w:rsid w:val="00071E96"/>
    <w:rsid w:val="00072123"/>
    <w:rsid w:val="00072471"/>
    <w:rsid w:val="00072657"/>
    <w:rsid w:val="000729BE"/>
    <w:rsid w:val="00072A1C"/>
    <w:rsid w:val="00073F5B"/>
    <w:rsid w:val="00074088"/>
    <w:rsid w:val="00075548"/>
    <w:rsid w:val="000762D0"/>
    <w:rsid w:val="00076326"/>
    <w:rsid w:val="00076544"/>
    <w:rsid w:val="000769B6"/>
    <w:rsid w:val="00076C59"/>
    <w:rsid w:val="00076EEB"/>
    <w:rsid w:val="000802C3"/>
    <w:rsid w:val="0008183A"/>
    <w:rsid w:val="00081EA6"/>
    <w:rsid w:val="000837B6"/>
    <w:rsid w:val="0008388C"/>
    <w:rsid w:val="00083F6D"/>
    <w:rsid w:val="00084930"/>
    <w:rsid w:val="00087575"/>
    <w:rsid w:val="00090128"/>
    <w:rsid w:val="00090F88"/>
    <w:rsid w:val="0009139B"/>
    <w:rsid w:val="00092C81"/>
    <w:rsid w:val="00092EDA"/>
    <w:rsid w:val="00093478"/>
    <w:rsid w:val="00094105"/>
    <w:rsid w:val="000951BE"/>
    <w:rsid w:val="0009548E"/>
    <w:rsid w:val="00096760"/>
    <w:rsid w:val="00096763"/>
    <w:rsid w:val="00096EFC"/>
    <w:rsid w:val="0009733A"/>
    <w:rsid w:val="0009756E"/>
    <w:rsid w:val="000976E0"/>
    <w:rsid w:val="00097D0B"/>
    <w:rsid w:val="000A01FE"/>
    <w:rsid w:val="000A2111"/>
    <w:rsid w:val="000A271F"/>
    <w:rsid w:val="000A3466"/>
    <w:rsid w:val="000A44C8"/>
    <w:rsid w:val="000A44E7"/>
    <w:rsid w:val="000A5225"/>
    <w:rsid w:val="000A7943"/>
    <w:rsid w:val="000A7E23"/>
    <w:rsid w:val="000B024A"/>
    <w:rsid w:val="000B0DFE"/>
    <w:rsid w:val="000B0E4F"/>
    <w:rsid w:val="000B1B45"/>
    <w:rsid w:val="000B21F2"/>
    <w:rsid w:val="000B2BFC"/>
    <w:rsid w:val="000B3335"/>
    <w:rsid w:val="000B35C0"/>
    <w:rsid w:val="000B38E1"/>
    <w:rsid w:val="000B3BE0"/>
    <w:rsid w:val="000B3C45"/>
    <w:rsid w:val="000B4ACA"/>
    <w:rsid w:val="000B6415"/>
    <w:rsid w:val="000B6A88"/>
    <w:rsid w:val="000B6E83"/>
    <w:rsid w:val="000B7AE8"/>
    <w:rsid w:val="000C0264"/>
    <w:rsid w:val="000C0409"/>
    <w:rsid w:val="000C0CE9"/>
    <w:rsid w:val="000C0D99"/>
    <w:rsid w:val="000C114C"/>
    <w:rsid w:val="000C29C8"/>
    <w:rsid w:val="000C3CD0"/>
    <w:rsid w:val="000C415C"/>
    <w:rsid w:val="000C4956"/>
    <w:rsid w:val="000C5273"/>
    <w:rsid w:val="000C5965"/>
    <w:rsid w:val="000C65E4"/>
    <w:rsid w:val="000C70DF"/>
    <w:rsid w:val="000C7DD6"/>
    <w:rsid w:val="000C7EE0"/>
    <w:rsid w:val="000D0AC8"/>
    <w:rsid w:val="000D1670"/>
    <w:rsid w:val="000D2D69"/>
    <w:rsid w:val="000D4168"/>
    <w:rsid w:val="000D4D23"/>
    <w:rsid w:val="000D5B16"/>
    <w:rsid w:val="000D6FA5"/>
    <w:rsid w:val="000E0300"/>
    <w:rsid w:val="000E0B0E"/>
    <w:rsid w:val="000E0F6B"/>
    <w:rsid w:val="000E1138"/>
    <w:rsid w:val="000E126B"/>
    <w:rsid w:val="000E185C"/>
    <w:rsid w:val="000E1D83"/>
    <w:rsid w:val="000E1E45"/>
    <w:rsid w:val="000E34BE"/>
    <w:rsid w:val="000E5044"/>
    <w:rsid w:val="000E5172"/>
    <w:rsid w:val="000E63BF"/>
    <w:rsid w:val="000E63C1"/>
    <w:rsid w:val="000E7197"/>
    <w:rsid w:val="000F0685"/>
    <w:rsid w:val="000F200F"/>
    <w:rsid w:val="000F2C8F"/>
    <w:rsid w:val="000F3310"/>
    <w:rsid w:val="000F394B"/>
    <w:rsid w:val="000F3B32"/>
    <w:rsid w:val="000F3CCE"/>
    <w:rsid w:val="000F54F2"/>
    <w:rsid w:val="000F5F98"/>
    <w:rsid w:val="000F7322"/>
    <w:rsid w:val="001001DC"/>
    <w:rsid w:val="001008CB"/>
    <w:rsid w:val="00100CE9"/>
    <w:rsid w:val="00102BE3"/>
    <w:rsid w:val="001044AE"/>
    <w:rsid w:val="0010461B"/>
    <w:rsid w:val="001054B4"/>
    <w:rsid w:val="00106568"/>
    <w:rsid w:val="00107088"/>
    <w:rsid w:val="00107FB6"/>
    <w:rsid w:val="00111025"/>
    <w:rsid w:val="001116C7"/>
    <w:rsid w:val="00111988"/>
    <w:rsid w:val="001123A5"/>
    <w:rsid w:val="0011332C"/>
    <w:rsid w:val="00114BFF"/>
    <w:rsid w:val="00114E4A"/>
    <w:rsid w:val="00115ACF"/>
    <w:rsid w:val="00115B6D"/>
    <w:rsid w:val="001167E1"/>
    <w:rsid w:val="00117B19"/>
    <w:rsid w:val="00121038"/>
    <w:rsid w:val="001215FC"/>
    <w:rsid w:val="001222CA"/>
    <w:rsid w:val="0012267D"/>
    <w:rsid w:val="001234C6"/>
    <w:rsid w:val="001236DC"/>
    <w:rsid w:val="00123949"/>
    <w:rsid w:val="00124335"/>
    <w:rsid w:val="00125C05"/>
    <w:rsid w:val="00125FC4"/>
    <w:rsid w:val="001265DC"/>
    <w:rsid w:val="001270F7"/>
    <w:rsid w:val="00130827"/>
    <w:rsid w:val="00131DC2"/>
    <w:rsid w:val="001324C1"/>
    <w:rsid w:val="00132536"/>
    <w:rsid w:val="00132A90"/>
    <w:rsid w:val="00133316"/>
    <w:rsid w:val="00133F33"/>
    <w:rsid w:val="00134472"/>
    <w:rsid w:val="00134BAC"/>
    <w:rsid w:val="001358FB"/>
    <w:rsid w:val="001366AF"/>
    <w:rsid w:val="001369DC"/>
    <w:rsid w:val="00140A96"/>
    <w:rsid w:val="00140B85"/>
    <w:rsid w:val="00141238"/>
    <w:rsid w:val="00141F6C"/>
    <w:rsid w:val="001430DF"/>
    <w:rsid w:val="001452E7"/>
    <w:rsid w:val="0014557C"/>
    <w:rsid w:val="001501C5"/>
    <w:rsid w:val="00152222"/>
    <w:rsid w:val="00152239"/>
    <w:rsid w:val="001522FB"/>
    <w:rsid w:val="00153793"/>
    <w:rsid w:val="00155824"/>
    <w:rsid w:val="001558BA"/>
    <w:rsid w:val="001565E8"/>
    <w:rsid w:val="0015666A"/>
    <w:rsid w:val="00156901"/>
    <w:rsid w:val="00156A66"/>
    <w:rsid w:val="0015757A"/>
    <w:rsid w:val="00157775"/>
    <w:rsid w:val="00157CB7"/>
    <w:rsid w:val="00157F3F"/>
    <w:rsid w:val="001601E6"/>
    <w:rsid w:val="0016033C"/>
    <w:rsid w:val="001603C3"/>
    <w:rsid w:val="0016077D"/>
    <w:rsid w:val="00160C76"/>
    <w:rsid w:val="001619E3"/>
    <w:rsid w:val="00161B61"/>
    <w:rsid w:val="00164123"/>
    <w:rsid w:val="00164278"/>
    <w:rsid w:val="00164CDC"/>
    <w:rsid w:val="00165318"/>
    <w:rsid w:val="00165815"/>
    <w:rsid w:val="001669B4"/>
    <w:rsid w:val="00167D9A"/>
    <w:rsid w:val="00170D1D"/>
    <w:rsid w:val="001720DE"/>
    <w:rsid w:val="00172581"/>
    <w:rsid w:val="0017286A"/>
    <w:rsid w:val="001729F2"/>
    <w:rsid w:val="00173E4B"/>
    <w:rsid w:val="001744CC"/>
    <w:rsid w:val="00174B27"/>
    <w:rsid w:val="0017534E"/>
    <w:rsid w:val="0017598F"/>
    <w:rsid w:val="00175B31"/>
    <w:rsid w:val="00176057"/>
    <w:rsid w:val="00176739"/>
    <w:rsid w:val="001802AA"/>
    <w:rsid w:val="00180980"/>
    <w:rsid w:val="00181871"/>
    <w:rsid w:val="0018236B"/>
    <w:rsid w:val="00182ECD"/>
    <w:rsid w:val="001849AB"/>
    <w:rsid w:val="001854CE"/>
    <w:rsid w:val="0018651C"/>
    <w:rsid w:val="001868DA"/>
    <w:rsid w:val="001869A2"/>
    <w:rsid w:val="0018743C"/>
    <w:rsid w:val="00187E2A"/>
    <w:rsid w:val="00191487"/>
    <w:rsid w:val="0019335F"/>
    <w:rsid w:val="001937F9"/>
    <w:rsid w:val="00194698"/>
    <w:rsid w:val="00195829"/>
    <w:rsid w:val="00195D62"/>
    <w:rsid w:val="0019690E"/>
    <w:rsid w:val="001A0253"/>
    <w:rsid w:val="001A07EB"/>
    <w:rsid w:val="001A0EB5"/>
    <w:rsid w:val="001A1D53"/>
    <w:rsid w:val="001A265E"/>
    <w:rsid w:val="001A3404"/>
    <w:rsid w:val="001A36DA"/>
    <w:rsid w:val="001A387B"/>
    <w:rsid w:val="001A498E"/>
    <w:rsid w:val="001A4AEA"/>
    <w:rsid w:val="001A4FF4"/>
    <w:rsid w:val="001A53ED"/>
    <w:rsid w:val="001A56B9"/>
    <w:rsid w:val="001A592A"/>
    <w:rsid w:val="001A5FF7"/>
    <w:rsid w:val="001A64DB"/>
    <w:rsid w:val="001A6849"/>
    <w:rsid w:val="001A6FD5"/>
    <w:rsid w:val="001B1477"/>
    <w:rsid w:val="001B2653"/>
    <w:rsid w:val="001B3B70"/>
    <w:rsid w:val="001B407C"/>
    <w:rsid w:val="001B4F24"/>
    <w:rsid w:val="001B52A5"/>
    <w:rsid w:val="001B5F3F"/>
    <w:rsid w:val="001B6CD8"/>
    <w:rsid w:val="001B74CF"/>
    <w:rsid w:val="001C012E"/>
    <w:rsid w:val="001C4A25"/>
    <w:rsid w:val="001C4AD7"/>
    <w:rsid w:val="001C582E"/>
    <w:rsid w:val="001C5C0D"/>
    <w:rsid w:val="001C675B"/>
    <w:rsid w:val="001C6FE2"/>
    <w:rsid w:val="001D000E"/>
    <w:rsid w:val="001D0828"/>
    <w:rsid w:val="001D0A78"/>
    <w:rsid w:val="001D23FF"/>
    <w:rsid w:val="001D247F"/>
    <w:rsid w:val="001D2E93"/>
    <w:rsid w:val="001D3830"/>
    <w:rsid w:val="001D4000"/>
    <w:rsid w:val="001D52B9"/>
    <w:rsid w:val="001D5721"/>
    <w:rsid w:val="001D5A79"/>
    <w:rsid w:val="001D5FCC"/>
    <w:rsid w:val="001D6E2C"/>
    <w:rsid w:val="001D6F73"/>
    <w:rsid w:val="001D71BD"/>
    <w:rsid w:val="001E1080"/>
    <w:rsid w:val="001E20F1"/>
    <w:rsid w:val="001E2331"/>
    <w:rsid w:val="001E27D7"/>
    <w:rsid w:val="001E27DC"/>
    <w:rsid w:val="001E29B3"/>
    <w:rsid w:val="001E2BA7"/>
    <w:rsid w:val="001E3577"/>
    <w:rsid w:val="001E3640"/>
    <w:rsid w:val="001E3978"/>
    <w:rsid w:val="001E5A48"/>
    <w:rsid w:val="001E63D9"/>
    <w:rsid w:val="001E65BC"/>
    <w:rsid w:val="001E7A17"/>
    <w:rsid w:val="001E7E91"/>
    <w:rsid w:val="001F0787"/>
    <w:rsid w:val="001F1114"/>
    <w:rsid w:val="001F2547"/>
    <w:rsid w:val="001F28C7"/>
    <w:rsid w:val="001F29A2"/>
    <w:rsid w:val="001F2C03"/>
    <w:rsid w:val="001F313C"/>
    <w:rsid w:val="001F3488"/>
    <w:rsid w:val="001F3FA1"/>
    <w:rsid w:val="001F4060"/>
    <w:rsid w:val="001F589A"/>
    <w:rsid w:val="001F589C"/>
    <w:rsid w:val="001F6596"/>
    <w:rsid w:val="001F6B86"/>
    <w:rsid w:val="001F6D02"/>
    <w:rsid w:val="001F713B"/>
    <w:rsid w:val="001F7511"/>
    <w:rsid w:val="0020020B"/>
    <w:rsid w:val="00200A43"/>
    <w:rsid w:val="00202F39"/>
    <w:rsid w:val="002033E9"/>
    <w:rsid w:val="00205528"/>
    <w:rsid w:val="002069F3"/>
    <w:rsid w:val="00206E96"/>
    <w:rsid w:val="00210923"/>
    <w:rsid w:val="00211644"/>
    <w:rsid w:val="0021243C"/>
    <w:rsid w:val="00213111"/>
    <w:rsid w:val="00213C06"/>
    <w:rsid w:val="00213FC3"/>
    <w:rsid w:val="00215995"/>
    <w:rsid w:val="0021731E"/>
    <w:rsid w:val="002173A8"/>
    <w:rsid w:val="002176B0"/>
    <w:rsid w:val="0021781F"/>
    <w:rsid w:val="00217854"/>
    <w:rsid w:val="002178DC"/>
    <w:rsid w:val="00217CA4"/>
    <w:rsid w:val="00220146"/>
    <w:rsid w:val="00220317"/>
    <w:rsid w:val="00220E1D"/>
    <w:rsid w:val="0022132B"/>
    <w:rsid w:val="002216F6"/>
    <w:rsid w:val="00223033"/>
    <w:rsid w:val="0022583D"/>
    <w:rsid w:val="00225B75"/>
    <w:rsid w:val="00225C33"/>
    <w:rsid w:val="0022679C"/>
    <w:rsid w:val="002278A8"/>
    <w:rsid w:val="00230226"/>
    <w:rsid w:val="002312A2"/>
    <w:rsid w:val="00232547"/>
    <w:rsid w:val="00234350"/>
    <w:rsid w:val="002358D5"/>
    <w:rsid w:val="00235D22"/>
    <w:rsid w:val="00236933"/>
    <w:rsid w:val="0023732F"/>
    <w:rsid w:val="00237A71"/>
    <w:rsid w:val="00240931"/>
    <w:rsid w:val="00240CA8"/>
    <w:rsid w:val="0024200D"/>
    <w:rsid w:val="002423EA"/>
    <w:rsid w:val="00242D02"/>
    <w:rsid w:val="00242EBC"/>
    <w:rsid w:val="002439F1"/>
    <w:rsid w:val="00244031"/>
    <w:rsid w:val="002444DE"/>
    <w:rsid w:val="0024538E"/>
    <w:rsid w:val="002455F4"/>
    <w:rsid w:val="002473EF"/>
    <w:rsid w:val="00250A47"/>
    <w:rsid w:val="00250D8B"/>
    <w:rsid w:val="00251692"/>
    <w:rsid w:val="00251EDF"/>
    <w:rsid w:val="00253592"/>
    <w:rsid w:val="0025482C"/>
    <w:rsid w:val="0025489F"/>
    <w:rsid w:val="00254A77"/>
    <w:rsid w:val="00254D71"/>
    <w:rsid w:val="002564D6"/>
    <w:rsid w:val="00257594"/>
    <w:rsid w:val="00257D4D"/>
    <w:rsid w:val="00257E5B"/>
    <w:rsid w:val="002601D4"/>
    <w:rsid w:val="00260870"/>
    <w:rsid w:val="00260C9B"/>
    <w:rsid w:val="00260EE3"/>
    <w:rsid w:val="00261251"/>
    <w:rsid w:val="00261524"/>
    <w:rsid w:val="002616E7"/>
    <w:rsid w:val="00261C73"/>
    <w:rsid w:val="00261C9D"/>
    <w:rsid w:val="00262F36"/>
    <w:rsid w:val="00264080"/>
    <w:rsid w:val="00264885"/>
    <w:rsid w:val="00265054"/>
    <w:rsid w:val="00265865"/>
    <w:rsid w:val="00266112"/>
    <w:rsid w:val="00267F6E"/>
    <w:rsid w:val="00270495"/>
    <w:rsid w:val="00270B5F"/>
    <w:rsid w:val="002711A0"/>
    <w:rsid w:val="00271839"/>
    <w:rsid w:val="00272322"/>
    <w:rsid w:val="00272E30"/>
    <w:rsid w:val="00274DA6"/>
    <w:rsid w:val="00274E61"/>
    <w:rsid w:val="0027506A"/>
    <w:rsid w:val="00276911"/>
    <w:rsid w:val="00277F02"/>
    <w:rsid w:val="00280178"/>
    <w:rsid w:val="002812B0"/>
    <w:rsid w:val="00282C31"/>
    <w:rsid w:val="0028365B"/>
    <w:rsid w:val="00283993"/>
    <w:rsid w:val="00283A4D"/>
    <w:rsid w:val="00283A9C"/>
    <w:rsid w:val="002849C1"/>
    <w:rsid w:val="0028520A"/>
    <w:rsid w:val="0029037D"/>
    <w:rsid w:val="00290BC7"/>
    <w:rsid w:val="00291DF5"/>
    <w:rsid w:val="00291E77"/>
    <w:rsid w:val="00292746"/>
    <w:rsid w:val="00292942"/>
    <w:rsid w:val="00292C28"/>
    <w:rsid w:val="00292C90"/>
    <w:rsid w:val="00292CB5"/>
    <w:rsid w:val="00294CE6"/>
    <w:rsid w:val="00296CD4"/>
    <w:rsid w:val="00297B58"/>
    <w:rsid w:val="002A087B"/>
    <w:rsid w:val="002A092C"/>
    <w:rsid w:val="002A0CC3"/>
    <w:rsid w:val="002A1249"/>
    <w:rsid w:val="002A165D"/>
    <w:rsid w:val="002A1EA0"/>
    <w:rsid w:val="002A33D2"/>
    <w:rsid w:val="002A3B57"/>
    <w:rsid w:val="002A3FD8"/>
    <w:rsid w:val="002A439F"/>
    <w:rsid w:val="002A4821"/>
    <w:rsid w:val="002A5D62"/>
    <w:rsid w:val="002A66A3"/>
    <w:rsid w:val="002B05D3"/>
    <w:rsid w:val="002B0FDA"/>
    <w:rsid w:val="002B16FC"/>
    <w:rsid w:val="002B1AD2"/>
    <w:rsid w:val="002B275D"/>
    <w:rsid w:val="002B31F9"/>
    <w:rsid w:val="002B432B"/>
    <w:rsid w:val="002B568D"/>
    <w:rsid w:val="002B5FF9"/>
    <w:rsid w:val="002B69FF"/>
    <w:rsid w:val="002B6B0F"/>
    <w:rsid w:val="002B6BFF"/>
    <w:rsid w:val="002B721A"/>
    <w:rsid w:val="002B780B"/>
    <w:rsid w:val="002B7CBE"/>
    <w:rsid w:val="002B7E84"/>
    <w:rsid w:val="002C2F99"/>
    <w:rsid w:val="002C4B56"/>
    <w:rsid w:val="002C4FCB"/>
    <w:rsid w:val="002C4FEB"/>
    <w:rsid w:val="002C50B4"/>
    <w:rsid w:val="002C57BD"/>
    <w:rsid w:val="002C5FC4"/>
    <w:rsid w:val="002C6305"/>
    <w:rsid w:val="002C66F9"/>
    <w:rsid w:val="002C6C46"/>
    <w:rsid w:val="002C6FEE"/>
    <w:rsid w:val="002C7F39"/>
    <w:rsid w:val="002D0594"/>
    <w:rsid w:val="002D067B"/>
    <w:rsid w:val="002D2DA2"/>
    <w:rsid w:val="002D37CA"/>
    <w:rsid w:val="002D3A96"/>
    <w:rsid w:val="002D444D"/>
    <w:rsid w:val="002D5275"/>
    <w:rsid w:val="002D5F2A"/>
    <w:rsid w:val="002D67CE"/>
    <w:rsid w:val="002D6C69"/>
    <w:rsid w:val="002D6FED"/>
    <w:rsid w:val="002E1DC1"/>
    <w:rsid w:val="002E1FB0"/>
    <w:rsid w:val="002E283F"/>
    <w:rsid w:val="002E2C43"/>
    <w:rsid w:val="002E3233"/>
    <w:rsid w:val="002E3498"/>
    <w:rsid w:val="002E399E"/>
    <w:rsid w:val="002E3E59"/>
    <w:rsid w:val="002E496A"/>
    <w:rsid w:val="002E50BB"/>
    <w:rsid w:val="002E55F7"/>
    <w:rsid w:val="002E59F6"/>
    <w:rsid w:val="002E63F5"/>
    <w:rsid w:val="002E6A32"/>
    <w:rsid w:val="002E72FE"/>
    <w:rsid w:val="002E73CC"/>
    <w:rsid w:val="002F04B0"/>
    <w:rsid w:val="002F0F65"/>
    <w:rsid w:val="002F1A78"/>
    <w:rsid w:val="002F1D81"/>
    <w:rsid w:val="002F3410"/>
    <w:rsid w:val="002F34D9"/>
    <w:rsid w:val="002F3E18"/>
    <w:rsid w:val="002F3ED7"/>
    <w:rsid w:val="002F46AE"/>
    <w:rsid w:val="002F4756"/>
    <w:rsid w:val="002F496A"/>
    <w:rsid w:val="002F4CE2"/>
    <w:rsid w:val="002F50B7"/>
    <w:rsid w:val="002F53F8"/>
    <w:rsid w:val="002F5FB7"/>
    <w:rsid w:val="002F61E8"/>
    <w:rsid w:val="002F6225"/>
    <w:rsid w:val="002F691F"/>
    <w:rsid w:val="002F7A4B"/>
    <w:rsid w:val="003012D1"/>
    <w:rsid w:val="00302417"/>
    <w:rsid w:val="00302C97"/>
    <w:rsid w:val="00302F16"/>
    <w:rsid w:val="00303AB0"/>
    <w:rsid w:val="00307367"/>
    <w:rsid w:val="003073BB"/>
    <w:rsid w:val="00307BD0"/>
    <w:rsid w:val="00310469"/>
    <w:rsid w:val="003108CA"/>
    <w:rsid w:val="00310922"/>
    <w:rsid w:val="00312571"/>
    <w:rsid w:val="00312D8B"/>
    <w:rsid w:val="00313030"/>
    <w:rsid w:val="003141C3"/>
    <w:rsid w:val="0031478B"/>
    <w:rsid w:val="00315A40"/>
    <w:rsid w:val="00316785"/>
    <w:rsid w:val="0031740A"/>
    <w:rsid w:val="00317554"/>
    <w:rsid w:val="0032009B"/>
    <w:rsid w:val="003207D8"/>
    <w:rsid w:val="0032172D"/>
    <w:rsid w:val="0032188A"/>
    <w:rsid w:val="00322048"/>
    <w:rsid w:val="0032277E"/>
    <w:rsid w:val="00323539"/>
    <w:rsid w:val="003235DA"/>
    <w:rsid w:val="003241FB"/>
    <w:rsid w:val="00324357"/>
    <w:rsid w:val="00324D8A"/>
    <w:rsid w:val="00325278"/>
    <w:rsid w:val="00325C15"/>
    <w:rsid w:val="00326348"/>
    <w:rsid w:val="0033026E"/>
    <w:rsid w:val="00330760"/>
    <w:rsid w:val="003313EF"/>
    <w:rsid w:val="00331B4C"/>
    <w:rsid w:val="0033257F"/>
    <w:rsid w:val="0033317A"/>
    <w:rsid w:val="00333491"/>
    <w:rsid w:val="003364B7"/>
    <w:rsid w:val="00336AF2"/>
    <w:rsid w:val="00336B31"/>
    <w:rsid w:val="00340C23"/>
    <w:rsid w:val="00341679"/>
    <w:rsid w:val="00341732"/>
    <w:rsid w:val="00341D62"/>
    <w:rsid w:val="00342857"/>
    <w:rsid w:val="0034335C"/>
    <w:rsid w:val="003435AA"/>
    <w:rsid w:val="00343A4F"/>
    <w:rsid w:val="00343AF5"/>
    <w:rsid w:val="00344CB0"/>
    <w:rsid w:val="003450BF"/>
    <w:rsid w:val="003459AB"/>
    <w:rsid w:val="00345E0D"/>
    <w:rsid w:val="00346C9F"/>
    <w:rsid w:val="00350684"/>
    <w:rsid w:val="003516D5"/>
    <w:rsid w:val="00351E13"/>
    <w:rsid w:val="00352120"/>
    <w:rsid w:val="00352DB3"/>
    <w:rsid w:val="00353F1A"/>
    <w:rsid w:val="003555E4"/>
    <w:rsid w:val="00356862"/>
    <w:rsid w:val="00357291"/>
    <w:rsid w:val="00357A13"/>
    <w:rsid w:val="00357C28"/>
    <w:rsid w:val="00357F2D"/>
    <w:rsid w:val="003600F4"/>
    <w:rsid w:val="00360173"/>
    <w:rsid w:val="00360883"/>
    <w:rsid w:val="003619A4"/>
    <w:rsid w:val="0036220B"/>
    <w:rsid w:val="003628A8"/>
    <w:rsid w:val="00362CE6"/>
    <w:rsid w:val="00362E8F"/>
    <w:rsid w:val="0036423A"/>
    <w:rsid w:val="00365009"/>
    <w:rsid w:val="003656FE"/>
    <w:rsid w:val="003657FD"/>
    <w:rsid w:val="00365D8A"/>
    <w:rsid w:val="0036671F"/>
    <w:rsid w:val="00366ABE"/>
    <w:rsid w:val="00366E59"/>
    <w:rsid w:val="00367803"/>
    <w:rsid w:val="003703ED"/>
    <w:rsid w:val="00371669"/>
    <w:rsid w:val="003724F0"/>
    <w:rsid w:val="003725AD"/>
    <w:rsid w:val="00372CE7"/>
    <w:rsid w:val="00373358"/>
    <w:rsid w:val="003737AB"/>
    <w:rsid w:val="00373B29"/>
    <w:rsid w:val="00374D8A"/>
    <w:rsid w:val="0038049A"/>
    <w:rsid w:val="00383C79"/>
    <w:rsid w:val="003846A3"/>
    <w:rsid w:val="00384E31"/>
    <w:rsid w:val="00386BEB"/>
    <w:rsid w:val="00386D3A"/>
    <w:rsid w:val="003870E2"/>
    <w:rsid w:val="003871DC"/>
    <w:rsid w:val="00387606"/>
    <w:rsid w:val="00387790"/>
    <w:rsid w:val="003903DB"/>
    <w:rsid w:val="0039115D"/>
    <w:rsid w:val="00391D8E"/>
    <w:rsid w:val="00392100"/>
    <w:rsid w:val="00392542"/>
    <w:rsid w:val="0039354D"/>
    <w:rsid w:val="00393596"/>
    <w:rsid w:val="0039505F"/>
    <w:rsid w:val="00397B03"/>
    <w:rsid w:val="00397F16"/>
    <w:rsid w:val="003A168F"/>
    <w:rsid w:val="003A204A"/>
    <w:rsid w:val="003A235F"/>
    <w:rsid w:val="003A2636"/>
    <w:rsid w:val="003A2E87"/>
    <w:rsid w:val="003A3CFC"/>
    <w:rsid w:val="003A406C"/>
    <w:rsid w:val="003A5386"/>
    <w:rsid w:val="003A5B19"/>
    <w:rsid w:val="003A605D"/>
    <w:rsid w:val="003A6D66"/>
    <w:rsid w:val="003B07B2"/>
    <w:rsid w:val="003B1391"/>
    <w:rsid w:val="003B1BCD"/>
    <w:rsid w:val="003B1C77"/>
    <w:rsid w:val="003B1F82"/>
    <w:rsid w:val="003B2828"/>
    <w:rsid w:val="003B2BCE"/>
    <w:rsid w:val="003B2C51"/>
    <w:rsid w:val="003B2C61"/>
    <w:rsid w:val="003B2C81"/>
    <w:rsid w:val="003B443A"/>
    <w:rsid w:val="003B4639"/>
    <w:rsid w:val="003B53DD"/>
    <w:rsid w:val="003B638D"/>
    <w:rsid w:val="003B673D"/>
    <w:rsid w:val="003B70DC"/>
    <w:rsid w:val="003C0BFA"/>
    <w:rsid w:val="003C0E9E"/>
    <w:rsid w:val="003C1563"/>
    <w:rsid w:val="003C18FC"/>
    <w:rsid w:val="003C21D3"/>
    <w:rsid w:val="003C4576"/>
    <w:rsid w:val="003C4974"/>
    <w:rsid w:val="003C4B2C"/>
    <w:rsid w:val="003C6396"/>
    <w:rsid w:val="003C6866"/>
    <w:rsid w:val="003C6C7A"/>
    <w:rsid w:val="003C6EAF"/>
    <w:rsid w:val="003C7665"/>
    <w:rsid w:val="003C772F"/>
    <w:rsid w:val="003C7D1C"/>
    <w:rsid w:val="003D110A"/>
    <w:rsid w:val="003D2E01"/>
    <w:rsid w:val="003D3454"/>
    <w:rsid w:val="003D5089"/>
    <w:rsid w:val="003D50F3"/>
    <w:rsid w:val="003D5BA3"/>
    <w:rsid w:val="003D61F8"/>
    <w:rsid w:val="003D6735"/>
    <w:rsid w:val="003E064C"/>
    <w:rsid w:val="003E17C8"/>
    <w:rsid w:val="003E48EC"/>
    <w:rsid w:val="003E4CA7"/>
    <w:rsid w:val="003E650E"/>
    <w:rsid w:val="003E67D2"/>
    <w:rsid w:val="003E7617"/>
    <w:rsid w:val="003F09EC"/>
    <w:rsid w:val="003F0F86"/>
    <w:rsid w:val="003F1F99"/>
    <w:rsid w:val="003F29C9"/>
    <w:rsid w:val="003F3181"/>
    <w:rsid w:val="003F37C2"/>
    <w:rsid w:val="003F3F11"/>
    <w:rsid w:val="003F6929"/>
    <w:rsid w:val="003F7201"/>
    <w:rsid w:val="003F7E0E"/>
    <w:rsid w:val="004006E4"/>
    <w:rsid w:val="004007D1"/>
    <w:rsid w:val="00400916"/>
    <w:rsid w:val="00402486"/>
    <w:rsid w:val="004026A9"/>
    <w:rsid w:val="00404427"/>
    <w:rsid w:val="00404F78"/>
    <w:rsid w:val="00405456"/>
    <w:rsid w:val="00407226"/>
    <w:rsid w:val="004072A7"/>
    <w:rsid w:val="00407363"/>
    <w:rsid w:val="004074B6"/>
    <w:rsid w:val="00411973"/>
    <w:rsid w:val="00412330"/>
    <w:rsid w:val="00412513"/>
    <w:rsid w:val="004127DE"/>
    <w:rsid w:val="004132AA"/>
    <w:rsid w:val="00413946"/>
    <w:rsid w:val="00413B57"/>
    <w:rsid w:val="00413DB4"/>
    <w:rsid w:val="00413E19"/>
    <w:rsid w:val="00414027"/>
    <w:rsid w:val="00414055"/>
    <w:rsid w:val="004140D1"/>
    <w:rsid w:val="00417C24"/>
    <w:rsid w:val="00420617"/>
    <w:rsid w:val="004212FA"/>
    <w:rsid w:val="0042199F"/>
    <w:rsid w:val="004220B1"/>
    <w:rsid w:val="0042266F"/>
    <w:rsid w:val="00425546"/>
    <w:rsid w:val="00430234"/>
    <w:rsid w:val="00430994"/>
    <w:rsid w:val="00431593"/>
    <w:rsid w:val="00432753"/>
    <w:rsid w:val="00432D0B"/>
    <w:rsid w:val="00433544"/>
    <w:rsid w:val="004336E4"/>
    <w:rsid w:val="00433EA3"/>
    <w:rsid w:val="00434EAD"/>
    <w:rsid w:val="00434F66"/>
    <w:rsid w:val="004352FD"/>
    <w:rsid w:val="00435451"/>
    <w:rsid w:val="00435611"/>
    <w:rsid w:val="00435854"/>
    <w:rsid w:val="00435906"/>
    <w:rsid w:val="00435AE3"/>
    <w:rsid w:val="00435DCB"/>
    <w:rsid w:val="004371DA"/>
    <w:rsid w:val="0044006C"/>
    <w:rsid w:val="004409FA"/>
    <w:rsid w:val="004409FB"/>
    <w:rsid w:val="004422A8"/>
    <w:rsid w:val="004424E2"/>
    <w:rsid w:val="00442819"/>
    <w:rsid w:val="00443641"/>
    <w:rsid w:val="00444941"/>
    <w:rsid w:val="00445CBD"/>
    <w:rsid w:val="0044613E"/>
    <w:rsid w:val="004461D9"/>
    <w:rsid w:val="00446362"/>
    <w:rsid w:val="004464E9"/>
    <w:rsid w:val="00447867"/>
    <w:rsid w:val="00450B20"/>
    <w:rsid w:val="00452436"/>
    <w:rsid w:val="00452868"/>
    <w:rsid w:val="00453674"/>
    <w:rsid w:val="00453704"/>
    <w:rsid w:val="00453AB2"/>
    <w:rsid w:val="00455489"/>
    <w:rsid w:val="00456A53"/>
    <w:rsid w:val="004571A7"/>
    <w:rsid w:val="00457EFB"/>
    <w:rsid w:val="0046056B"/>
    <w:rsid w:val="0046063A"/>
    <w:rsid w:val="00460707"/>
    <w:rsid w:val="0046165E"/>
    <w:rsid w:val="00462C53"/>
    <w:rsid w:val="004632E1"/>
    <w:rsid w:val="00463418"/>
    <w:rsid w:val="004639E4"/>
    <w:rsid w:val="00463A1C"/>
    <w:rsid w:val="00463F0B"/>
    <w:rsid w:val="004650C9"/>
    <w:rsid w:val="004652C7"/>
    <w:rsid w:val="00465543"/>
    <w:rsid w:val="0046589F"/>
    <w:rsid w:val="00465EE5"/>
    <w:rsid w:val="004675FE"/>
    <w:rsid w:val="004678AC"/>
    <w:rsid w:val="0047008C"/>
    <w:rsid w:val="00470436"/>
    <w:rsid w:val="00470E36"/>
    <w:rsid w:val="00472244"/>
    <w:rsid w:val="004735C8"/>
    <w:rsid w:val="0047369E"/>
    <w:rsid w:val="00474024"/>
    <w:rsid w:val="004745AF"/>
    <w:rsid w:val="0047504E"/>
    <w:rsid w:val="0047695E"/>
    <w:rsid w:val="00476AB6"/>
    <w:rsid w:val="00476B9D"/>
    <w:rsid w:val="004804DA"/>
    <w:rsid w:val="00480548"/>
    <w:rsid w:val="00480792"/>
    <w:rsid w:val="00481BC1"/>
    <w:rsid w:val="00482526"/>
    <w:rsid w:val="004838A1"/>
    <w:rsid w:val="00484AB7"/>
    <w:rsid w:val="0048534C"/>
    <w:rsid w:val="0048581B"/>
    <w:rsid w:val="00486EE5"/>
    <w:rsid w:val="00490761"/>
    <w:rsid w:val="00490A54"/>
    <w:rsid w:val="00490B95"/>
    <w:rsid w:val="00490CA7"/>
    <w:rsid w:val="00490EE0"/>
    <w:rsid w:val="0049129C"/>
    <w:rsid w:val="004917A8"/>
    <w:rsid w:val="004918B2"/>
    <w:rsid w:val="00491CC4"/>
    <w:rsid w:val="00491F68"/>
    <w:rsid w:val="00492640"/>
    <w:rsid w:val="0049273D"/>
    <w:rsid w:val="00492946"/>
    <w:rsid w:val="00493230"/>
    <w:rsid w:val="00495DAC"/>
    <w:rsid w:val="00496154"/>
    <w:rsid w:val="00496AB0"/>
    <w:rsid w:val="00496C69"/>
    <w:rsid w:val="00497928"/>
    <w:rsid w:val="004A0349"/>
    <w:rsid w:val="004A0826"/>
    <w:rsid w:val="004A28BC"/>
    <w:rsid w:val="004A2F6E"/>
    <w:rsid w:val="004A3970"/>
    <w:rsid w:val="004A3ACF"/>
    <w:rsid w:val="004A4AE4"/>
    <w:rsid w:val="004A4B2F"/>
    <w:rsid w:val="004A543E"/>
    <w:rsid w:val="004A54BD"/>
    <w:rsid w:val="004A56CE"/>
    <w:rsid w:val="004A5AB3"/>
    <w:rsid w:val="004A5F1A"/>
    <w:rsid w:val="004A6393"/>
    <w:rsid w:val="004A64EF"/>
    <w:rsid w:val="004A6BBA"/>
    <w:rsid w:val="004A7641"/>
    <w:rsid w:val="004B0091"/>
    <w:rsid w:val="004B06F1"/>
    <w:rsid w:val="004B0C24"/>
    <w:rsid w:val="004B19BA"/>
    <w:rsid w:val="004B1EC7"/>
    <w:rsid w:val="004B2940"/>
    <w:rsid w:val="004B3B40"/>
    <w:rsid w:val="004B3D07"/>
    <w:rsid w:val="004B451E"/>
    <w:rsid w:val="004B572F"/>
    <w:rsid w:val="004B6CAC"/>
    <w:rsid w:val="004C050F"/>
    <w:rsid w:val="004C0A8C"/>
    <w:rsid w:val="004C28FC"/>
    <w:rsid w:val="004C2CDC"/>
    <w:rsid w:val="004C3220"/>
    <w:rsid w:val="004C374D"/>
    <w:rsid w:val="004C38AD"/>
    <w:rsid w:val="004C3D5F"/>
    <w:rsid w:val="004C4671"/>
    <w:rsid w:val="004C4866"/>
    <w:rsid w:val="004C543C"/>
    <w:rsid w:val="004C5F2E"/>
    <w:rsid w:val="004C646B"/>
    <w:rsid w:val="004C770C"/>
    <w:rsid w:val="004D0EC5"/>
    <w:rsid w:val="004D136B"/>
    <w:rsid w:val="004D2065"/>
    <w:rsid w:val="004D2078"/>
    <w:rsid w:val="004D3339"/>
    <w:rsid w:val="004D357F"/>
    <w:rsid w:val="004D4272"/>
    <w:rsid w:val="004D52E5"/>
    <w:rsid w:val="004D596E"/>
    <w:rsid w:val="004D6034"/>
    <w:rsid w:val="004D6145"/>
    <w:rsid w:val="004D69EB"/>
    <w:rsid w:val="004D7344"/>
    <w:rsid w:val="004D7E0E"/>
    <w:rsid w:val="004E1376"/>
    <w:rsid w:val="004E16BE"/>
    <w:rsid w:val="004E2AF0"/>
    <w:rsid w:val="004E3A2D"/>
    <w:rsid w:val="004E6B2B"/>
    <w:rsid w:val="004E73AC"/>
    <w:rsid w:val="004E7424"/>
    <w:rsid w:val="004E77C3"/>
    <w:rsid w:val="004F0231"/>
    <w:rsid w:val="004F0C49"/>
    <w:rsid w:val="004F132B"/>
    <w:rsid w:val="004F176B"/>
    <w:rsid w:val="004F1A07"/>
    <w:rsid w:val="004F3005"/>
    <w:rsid w:val="004F39C0"/>
    <w:rsid w:val="004F3B8B"/>
    <w:rsid w:val="004F3FD0"/>
    <w:rsid w:val="004F4402"/>
    <w:rsid w:val="004F4987"/>
    <w:rsid w:val="004F6324"/>
    <w:rsid w:val="004F77EA"/>
    <w:rsid w:val="00500C9F"/>
    <w:rsid w:val="00501B1E"/>
    <w:rsid w:val="0050291D"/>
    <w:rsid w:val="005037E9"/>
    <w:rsid w:val="00503B65"/>
    <w:rsid w:val="00503D86"/>
    <w:rsid w:val="00504358"/>
    <w:rsid w:val="00504D0C"/>
    <w:rsid w:val="00505B04"/>
    <w:rsid w:val="00505C0C"/>
    <w:rsid w:val="005060CE"/>
    <w:rsid w:val="00506FA9"/>
    <w:rsid w:val="00507BA5"/>
    <w:rsid w:val="005102AE"/>
    <w:rsid w:val="00510575"/>
    <w:rsid w:val="00510C83"/>
    <w:rsid w:val="005125B4"/>
    <w:rsid w:val="00513AE8"/>
    <w:rsid w:val="00513EB8"/>
    <w:rsid w:val="00515991"/>
    <w:rsid w:val="005177C7"/>
    <w:rsid w:val="00517973"/>
    <w:rsid w:val="00517A16"/>
    <w:rsid w:val="00517EE3"/>
    <w:rsid w:val="0052029E"/>
    <w:rsid w:val="00522660"/>
    <w:rsid w:val="00522713"/>
    <w:rsid w:val="00523010"/>
    <w:rsid w:val="005232BC"/>
    <w:rsid w:val="005236B8"/>
    <w:rsid w:val="005239AE"/>
    <w:rsid w:val="0052428E"/>
    <w:rsid w:val="00525667"/>
    <w:rsid w:val="005266ED"/>
    <w:rsid w:val="00526FD5"/>
    <w:rsid w:val="00527497"/>
    <w:rsid w:val="00527A79"/>
    <w:rsid w:val="0053010B"/>
    <w:rsid w:val="005314DA"/>
    <w:rsid w:val="0053165A"/>
    <w:rsid w:val="00531EC7"/>
    <w:rsid w:val="005328B7"/>
    <w:rsid w:val="00534516"/>
    <w:rsid w:val="005353A7"/>
    <w:rsid w:val="00535B29"/>
    <w:rsid w:val="00535FAF"/>
    <w:rsid w:val="0053621C"/>
    <w:rsid w:val="005363AB"/>
    <w:rsid w:val="00536C49"/>
    <w:rsid w:val="005370FB"/>
    <w:rsid w:val="005373B8"/>
    <w:rsid w:val="0054031A"/>
    <w:rsid w:val="00540883"/>
    <w:rsid w:val="0054119D"/>
    <w:rsid w:val="00541B13"/>
    <w:rsid w:val="00541C1A"/>
    <w:rsid w:val="00541D15"/>
    <w:rsid w:val="00541F6D"/>
    <w:rsid w:val="005437F6"/>
    <w:rsid w:val="00543C3E"/>
    <w:rsid w:val="00543C68"/>
    <w:rsid w:val="00544023"/>
    <w:rsid w:val="00547454"/>
    <w:rsid w:val="005479D7"/>
    <w:rsid w:val="00547DC7"/>
    <w:rsid w:val="005504B5"/>
    <w:rsid w:val="00550F5F"/>
    <w:rsid w:val="005514B2"/>
    <w:rsid w:val="00552482"/>
    <w:rsid w:val="005526F2"/>
    <w:rsid w:val="0055275F"/>
    <w:rsid w:val="00552E81"/>
    <w:rsid w:val="00554152"/>
    <w:rsid w:val="005541D2"/>
    <w:rsid w:val="005546D1"/>
    <w:rsid w:val="0055479A"/>
    <w:rsid w:val="005552EC"/>
    <w:rsid w:val="0055680E"/>
    <w:rsid w:val="00557122"/>
    <w:rsid w:val="00560544"/>
    <w:rsid w:val="005605BF"/>
    <w:rsid w:val="00560DB1"/>
    <w:rsid w:val="005623CC"/>
    <w:rsid w:val="005629BE"/>
    <w:rsid w:val="00562AF8"/>
    <w:rsid w:val="00562EA4"/>
    <w:rsid w:val="0056652F"/>
    <w:rsid w:val="00567BA0"/>
    <w:rsid w:val="005704B5"/>
    <w:rsid w:val="00570504"/>
    <w:rsid w:val="005713F8"/>
    <w:rsid w:val="00571F22"/>
    <w:rsid w:val="00572E7F"/>
    <w:rsid w:val="00573494"/>
    <w:rsid w:val="00573C84"/>
    <w:rsid w:val="005743CD"/>
    <w:rsid w:val="00574C25"/>
    <w:rsid w:val="005753CA"/>
    <w:rsid w:val="00575D1A"/>
    <w:rsid w:val="00575F91"/>
    <w:rsid w:val="00575FB7"/>
    <w:rsid w:val="0057796B"/>
    <w:rsid w:val="00583026"/>
    <w:rsid w:val="00583F7B"/>
    <w:rsid w:val="00584293"/>
    <w:rsid w:val="00585658"/>
    <w:rsid w:val="00585A58"/>
    <w:rsid w:val="00585BB3"/>
    <w:rsid w:val="005868D9"/>
    <w:rsid w:val="00591700"/>
    <w:rsid w:val="005917DD"/>
    <w:rsid w:val="005918F0"/>
    <w:rsid w:val="005934F7"/>
    <w:rsid w:val="005938E3"/>
    <w:rsid w:val="00593BBD"/>
    <w:rsid w:val="00594B9C"/>
    <w:rsid w:val="00594D30"/>
    <w:rsid w:val="0059509C"/>
    <w:rsid w:val="00595E37"/>
    <w:rsid w:val="0059616B"/>
    <w:rsid w:val="00596EC7"/>
    <w:rsid w:val="00596FF3"/>
    <w:rsid w:val="00597317"/>
    <w:rsid w:val="00597B04"/>
    <w:rsid w:val="005A0795"/>
    <w:rsid w:val="005A3349"/>
    <w:rsid w:val="005A4EF0"/>
    <w:rsid w:val="005A53DA"/>
    <w:rsid w:val="005A596D"/>
    <w:rsid w:val="005A5C3D"/>
    <w:rsid w:val="005A7241"/>
    <w:rsid w:val="005A756E"/>
    <w:rsid w:val="005A76DF"/>
    <w:rsid w:val="005A7CC5"/>
    <w:rsid w:val="005B091A"/>
    <w:rsid w:val="005B09F8"/>
    <w:rsid w:val="005B1224"/>
    <w:rsid w:val="005B266C"/>
    <w:rsid w:val="005B2F4A"/>
    <w:rsid w:val="005B363C"/>
    <w:rsid w:val="005B3938"/>
    <w:rsid w:val="005B3A7C"/>
    <w:rsid w:val="005B4B83"/>
    <w:rsid w:val="005B74E4"/>
    <w:rsid w:val="005B7B63"/>
    <w:rsid w:val="005C0231"/>
    <w:rsid w:val="005C218F"/>
    <w:rsid w:val="005C21FF"/>
    <w:rsid w:val="005C2615"/>
    <w:rsid w:val="005C2628"/>
    <w:rsid w:val="005C3660"/>
    <w:rsid w:val="005C39FD"/>
    <w:rsid w:val="005C434E"/>
    <w:rsid w:val="005C43E6"/>
    <w:rsid w:val="005C4813"/>
    <w:rsid w:val="005C578C"/>
    <w:rsid w:val="005C7487"/>
    <w:rsid w:val="005C7F02"/>
    <w:rsid w:val="005D25FA"/>
    <w:rsid w:val="005D2B68"/>
    <w:rsid w:val="005D3EC0"/>
    <w:rsid w:val="005D4123"/>
    <w:rsid w:val="005D4E89"/>
    <w:rsid w:val="005D59C3"/>
    <w:rsid w:val="005D661C"/>
    <w:rsid w:val="005D764E"/>
    <w:rsid w:val="005D7836"/>
    <w:rsid w:val="005D7A6A"/>
    <w:rsid w:val="005D7BA8"/>
    <w:rsid w:val="005E1E82"/>
    <w:rsid w:val="005E3531"/>
    <w:rsid w:val="005E46E1"/>
    <w:rsid w:val="005E4DE6"/>
    <w:rsid w:val="005E509F"/>
    <w:rsid w:val="005E58CD"/>
    <w:rsid w:val="005E5E38"/>
    <w:rsid w:val="005E68F4"/>
    <w:rsid w:val="005F00E5"/>
    <w:rsid w:val="005F0318"/>
    <w:rsid w:val="005F035D"/>
    <w:rsid w:val="005F1390"/>
    <w:rsid w:val="005F1644"/>
    <w:rsid w:val="005F1769"/>
    <w:rsid w:val="005F1B38"/>
    <w:rsid w:val="005F2D69"/>
    <w:rsid w:val="005F3F2C"/>
    <w:rsid w:val="005F4476"/>
    <w:rsid w:val="005F5873"/>
    <w:rsid w:val="005F5FC5"/>
    <w:rsid w:val="005F71ED"/>
    <w:rsid w:val="005F7835"/>
    <w:rsid w:val="006009BB"/>
    <w:rsid w:val="00601429"/>
    <w:rsid w:val="00602356"/>
    <w:rsid w:val="00603C67"/>
    <w:rsid w:val="00603EF8"/>
    <w:rsid w:val="00604176"/>
    <w:rsid w:val="00604D8B"/>
    <w:rsid w:val="00605BB5"/>
    <w:rsid w:val="00605DB2"/>
    <w:rsid w:val="0060623D"/>
    <w:rsid w:val="006064B7"/>
    <w:rsid w:val="00606A23"/>
    <w:rsid w:val="00606C16"/>
    <w:rsid w:val="00606F63"/>
    <w:rsid w:val="00607A2E"/>
    <w:rsid w:val="00607B4D"/>
    <w:rsid w:val="00610D24"/>
    <w:rsid w:val="00610D3B"/>
    <w:rsid w:val="00610F3D"/>
    <w:rsid w:val="006117B4"/>
    <w:rsid w:val="0061420F"/>
    <w:rsid w:val="006153F0"/>
    <w:rsid w:val="00616490"/>
    <w:rsid w:val="00620F13"/>
    <w:rsid w:val="0062216E"/>
    <w:rsid w:val="006231DD"/>
    <w:rsid w:val="0062408F"/>
    <w:rsid w:val="006240D5"/>
    <w:rsid w:val="00624494"/>
    <w:rsid w:val="006246B0"/>
    <w:rsid w:val="0062479D"/>
    <w:rsid w:val="006251DC"/>
    <w:rsid w:val="006253B6"/>
    <w:rsid w:val="0062681E"/>
    <w:rsid w:val="006274D8"/>
    <w:rsid w:val="00627DEE"/>
    <w:rsid w:val="0063024F"/>
    <w:rsid w:val="00631A52"/>
    <w:rsid w:val="00633941"/>
    <w:rsid w:val="00635154"/>
    <w:rsid w:val="006351AA"/>
    <w:rsid w:val="00635206"/>
    <w:rsid w:val="00635710"/>
    <w:rsid w:val="0063599D"/>
    <w:rsid w:val="00635AF7"/>
    <w:rsid w:val="006361C8"/>
    <w:rsid w:val="006367F4"/>
    <w:rsid w:val="00637F94"/>
    <w:rsid w:val="00640CA6"/>
    <w:rsid w:val="00641C9D"/>
    <w:rsid w:val="00641D83"/>
    <w:rsid w:val="00643A46"/>
    <w:rsid w:val="00643B7A"/>
    <w:rsid w:val="00645D42"/>
    <w:rsid w:val="006469DC"/>
    <w:rsid w:val="006473BE"/>
    <w:rsid w:val="0065013A"/>
    <w:rsid w:val="006511A5"/>
    <w:rsid w:val="00651682"/>
    <w:rsid w:val="00651BEA"/>
    <w:rsid w:val="00652468"/>
    <w:rsid w:val="0065446C"/>
    <w:rsid w:val="00654E40"/>
    <w:rsid w:val="00655506"/>
    <w:rsid w:val="00655741"/>
    <w:rsid w:val="0065648F"/>
    <w:rsid w:val="00656DB9"/>
    <w:rsid w:val="00657003"/>
    <w:rsid w:val="006605D0"/>
    <w:rsid w:val="006612D7"/>
    <w:rsid w:val="0066189C"/>
    <w:rsid w:val="006618A0"/>
    <w:rsid w:val="00661B42"/>
    <w:rsid w:val="0066206D"/>
    <w:rsid w:val="00663238"/>
    <w:rsid w:val="006648FB"/>
    <w:rsid w:val="0066497B"/>
    <w:rsid w:val="00664BFA"/>
    <w:rsid w:val="00665977"/>
    <w:rsid w:val="00665C4B"/>
    <w:rsid w:val="006665C7"/>
    <w:rsid w:val="00666DCA"/>
    <w:rsid w:val="00666E7F"/>
    <w:rsid w:val="00666EE7"/>
    <w:rsid w:val="00667F0D"/>
    <w:rsid w:val="00671196"/>
    <w:rsid w:val="00671657"/>
    <w:rsid w:val="006718DF"/>
    <w:rsid w:val="0067319D"/>
    <w:rsid w:val="00673242"/>
    <w:rsid w:val="00673A00"/>
    <w:rsid w:val="00673C77"/>
    <w:rsid w:val="00673CCD"/>
    <w:rsid w:val="00673EE0"/>
    <w:rsid w:val="0067486A"/>
    <w:rsid w:val="0067583E"/>
    <w:rsid w:val="00676719"/>
    <w:rsid w:val="00676A03"/>
    <w:rsid w:val="00676CE3"/>
    <w:rsid w:val="006778FD"/>
    <w:rsid w:val="00677EC3"/>
    <w:rsid w:val="006804E9"/>
    <w:rsid w:val="006813BB"/>
    <w:rsid w:val="0068285A"/>
    <w:rsid w:val="00683058"/>
    <w:rsid w:val="00683494"/>
    <w:rsid w:val="00683B52"/>
    <w:rsid w:val="00684DDE"/>
    <w:rsid w:val="0068579B"/>
    <w:rsid w:val="00686DBF"/>
    <w:rsid w:val="00687CE6"/>
    <w:rsid w:val="006908B1"/>
    <w:rsid w:val="00690BF0"/>
    <w:rsid w:val="00690F03"/>
    <w:rsid w:val="0069176F"/>
    <w:rsid w:val="00691B4D"/>
    <w:rsid w:val="00692453"/>
    <w:rsid w:val="00692D6B"/>
    <w:rsid w:val="00692D91"/>
    <w:rsid w:val="00692F15"/>
    <w:rsid w:val="00694311"/>
    <w:rsid w:val="006943AC"/>
    <w:rsid w:val="0069471E"/>
    <w:rsid w:val="00694A87"/>
    <w:rsid w:val="00695E45"/>
    <w:rsid w:val="00696DFC"/>
    <w:rsid w:val="00696E76"/>
    <w:rsid w:val="006979AA"/>
    <w:rsid w:val="00697C3C"/>
    <w:rsid w:val="006A0405"/>
    <w:rsid w:val="006A066E"/>
    <w:rsid w:val="006A0CDA"/>
    <w:rsid w:val="006A1438"/>
    <w:rsid w:val="006A267C"/>
    <w:rsid w:val="006A27DF"/>
    <w:rsid w:val="006A378B"/>
    <w:rsid w:val="006A3E0A"/>
    <w:rsid w:val="006A41E2"/>
    <w:rsid w:val="006A4792"/>
    <w:rsid w:val="006A4BC2"/>
    <w:rsid w:val="006A4F14"/>
    <w:rsid w:val="006A55BC"/>
    <w:rsid w:val="006A6172"/>
    <w:rsid w:val="006A6B2E"/>
    <w:rsid w:val="006B06A1"/>
    <w:rsid w:val="006B1726"/>
    <w:rsid w:val="006B1DA3"/>
    <w:rsid w:val="006B3052"/>
    <w:rsid w:val="006B3295"/>
    <w:rsid w:val="006B3ECD"/>
    <w:rsid w:val="006B46BC"/>
    <w:rsid w:val="006C0305"/>
    <w:rsid w:val="006C09DC"/>
    <w:rsid w:val="006C1A55"/>
    <w:rsid w:val="006C2015"/>
    <w:rsid w:val="006C21B1"/>
    <w:rsid w:val="006C28E9"/>
    <w:rsid w:val="006C3752"/>
    <w:rsid w:val="006C378C"/>
    <w:rsid w:val="006C4C50"/>
    <w:rsid w:val="006C610A"/>
    <w:rsid w:val="006C652A"/>
    <w:rsid w:val="006C6AA6"/>
    <w:rsid w:val="006C6E9C"/>
    <w:rsid w:val="006C6F85"/>
    <w:rsid w:val="006C729D"/>
    <w:rsid w:val="006C785B"/>
    <w:rsid w:val="006C7F01"/>
    <w:rsid w:val="006D01DB"/>
    <w:rsid w:val="006D08FC"/>
    <w:rsid w:val="006D16B2"/>
    <w:rsid w:val="006D1E42"/>
    <w:rsid w:val="006D4EFB"/>
    <w:rsid w:val="006D534C"/>
    <w:rsid w:val="006D6610"/>
    <w:rsid w:val="006D6927"/>
    <w:rsid w:val="006E013B"/>
    <w:rsid w:val="006E0CD8"/>
    <w:rsid w:val="006E0ECC"/>
    <w:rsid w:val="006E0F03"/>
    <w:rsid w:val="006E21DF"/>
    <w:rsid w:val="006E25DC"/>
    <w:rsid w:val="006E27BF"/>
    <w:rsid w:val="006E53BD"/>
    <w:rsid w:val="006E571F"/>
    <w:rsid w:val="006E5B79"/>
    <w:rsid w:val="006E65BD"/>
    <w:rsid w:val="006E6D51"/>
    <w:rsid w:val="006E7240"/>
    <w:rsid w:val="006F023E"/>
    <w:rsid w:val="006F1550"/>
    <w:rsid w:val="006F208F"/>
    <w:rsid w:val="006F2782"/>
    <w:rsid w:val="006F3C54"/>
    <w:rsid w:val="006F3EEF"/>
    <w:rsid w:val="006F4115"/>
    <w:rsid w:val="006F4C3F"/>
    <w:rsid w:val="006F4F35"/>
    <w:rsid w:val="006F5823"/>
    <w:rsid w:val="006F5A60"/>
    <w:rsid w:val="006F5C82"/>
    <w:rsid w:val="006F6FFB"/>
    <w:rsid w:val="006F70A4"/>
    <w:rsid w:val="006F72DF"/>
    <w:rsid w:val="00700B5A"/>
    <w:rsid w:val="007011D0"/>
    <w:rsid w:val="00701575"/>
    <w:rsid w:val="00701AA0"/>
    <w:rsid w:val="00701AFD"/>
    <w:rsid w:val="00702DC1"/>
    <w:rsid w:val="00703418"/>
    <w:rsid w:val="00703981"/>
    <w:rsid w:val="00703BB1"/>
    <w:rsid w:val="007048C9"/>
    <w:rsid w:val="00704B0D"/>
    <w:rsid w:val="00705601"/>
    <w:rsid w:val="00705EED"/>
    <w:rsid w:val="007069A9"/>
    <w:rsid w:val="00706A44"/>
    <w:rsid w:val="007070DE"/>
    <w:rsid w:val="007104CD"/>
    <w:rsid w:val="007107C6"/>
    <w:rsid w:val="00710924"/>
    <w:rsid w:val="00710FDD"/>
    <w:rsid w:val="0071214A"/>
    <w:rsid w:val="00712265"/>
    <w:rsid w:val="0071504C"/>
    <w:rsid w:val="00715942"/>
    <w:rsid w:val="00715B69"/>
    <w:rsid w:val="00716307"/>
    <w:rsid w:val="00716449"/>
    <w:rsid w:val="00716F3C"/>
    <w:rsid w:val="00717BAD"/>
    <w:rsid w:val="00721828"/>
    <w:rsid w:val="00722043"/>
    <w:rsid w:val="0072236F"/>
    <w:rsid w:val="00722465"/>
    <w:rsid w:val="00722709"/>
    <w:rsid w:val="00723065"/>
    <w:rsid w:val="0072349D"/>
    <w:rsid w:val="00723E9B"/>
    <w:rsid w:val="00724032"/>
    <w:rsid w:val="00725223"/>
    <w:rsid w:val="00725346"/>
    <w:rsid w:val="007257E5"/>
    <w:rsid w:val="00725A7F"/>
    <w:rsid w:val="007260CB"/>
    <w:rsid w:val="00726CB6"/>
    <w:rsid w:val="00727886"/>
    <w:rsid w:val="00727E8A"/>
    <w:rsid w:val="00730146"/>
    <w:rsid w:val="00730433"/>
    <w:rsid w:val="007304F5"/>
    <w:rsid w:val="007306BA"/>
    <w:rsid w:val="00731116"/>
    <w:rsid w:val="00731558"/>
    <w:rsid w:val="00733230"/>
    <w:rsid w:val="0073353D"/>
    <w:rsid w:val="007335BC"/>
    <w:rsid w:val="007342F0"/>
    <w:rsid w:val="00734EFB"/>
    <w:rsid w:val="0073597D"/>
    <w:rsid w:val="00735E87"/>
    <w:rsid w:val="0073633B"/>
    <w:rsid w:val="0073654C"/>
    <w:rsid w:val="0074147C"/>
    <w:rsid w:val="00741596"/>
    <w:rsid w:val="00742AE4"/>
    <w:rsid w:val="00743196"/>
    <w:rsid w:val="00743F12"/>
    <w:rsid w:val="00744606"/>
    <w:rsid w:val="007447AE"/>
    <w:rsid w:val="00745635"/>
    <w:rsid w:val="00746656"/>
    <w:rsid w:val="00746C29"/>
    <w:rsid w:val="0074725C"/>
    <w:rsid w:val="0074732C"/>
    <w:rsid w:val="00747DA2"/>
    <w:rsid w:val="00750FAD"/>
    <w:rsid w:val="0075107B"/>
    <w:rsid w:val="0075137C"/>
    <w:rsid w:val="00752257"/>
    <w:rsid w:val="007538A1"/>
    <w:rsid w:val="00753B94"/>
    <w:rsid w:val="00754323"/>
    <w:rsid w:val="00754CFE"/>
    <w:rsid w:val="0075537D"/>
    <w:rsid w:val="00756101"/>
    <w:rsid w:val="00756229"/>
    <w:rsid w:val="0075642A"/>
    <w:rsid w:val="00756648"/>
    <w:rsid w:val="00756672"/>
    <w:rsid w:val="00760728"/>
    <w:rsid w:val="0076082D"/>
    <w:rsid w:val="00761324"/>
    <w:rsid w:val="00761A6C"/>
    <w:rsid w:val="00761F89"/>
    <w:rsid w:val="007625D7"/>
    <w:rsid w:val="00762DD3"/>
    <w:rsid w:val="007631AB"/>
    <w:rsid w:val="00763271"/>
    <w:rsid w:val="007637B1"/>
    <w:rsid w:val="007657A9"/>
    <w:rsid w:val="007676FC"/>
    <w:rsid w:val="007701E4"/>
    <w:rsid w:val="007702FE"/>
    <w:rsid w:val="007729C9"/>
    <w:rsid w:val="007737B7"/>
    <w:rsid w:val="00773C40"/>
    <w:rsid w:val="00773ED2"/>
    <w:rsid w:val="00775A2B"/>
    <w:rsid w:val="007767EB"/>
    <w:rsid w:val="0077722C"/>
    <w:rsid w:val="00777FA4"/>
    <w:rsid w:val="007801CE"/>
    <w:rsid w:val="00781137"/>
    <w:rsid w:val="007813EB"/>
    <w:rsid w:val="0078193D"/>
    <w:rsid w:val="00781F2F"/>
    <w:rsid w:val="00782DF9"/>
    <w:rsid w:val="00782F7D"/>
    <w:rsid w:val="00783725"/>
    <w:rsid w:val="007847C5"/>
    <w:rsid w:val="00785851"/>
    <w:rsid w:val="00787D57"/>
    <w:rsid w:val="00790614"/>
    <w:rsid w:val="00790B88"/>
    <w:rsid w:val="00790C13"/>
    <w:rsid w:val="007910C1"/>
    <w:rsid w:val="00792C45"/>
    <w:rsid w:val="0079316B"/>
    <w:rsid w:val="00794A1B"/>
    <w:rsid w:val="00794E64"/>
    <w:rsid w:val="007954D1"/>
    <w:rsid w:val="00795D73"/>
    <w:rsid w:val="00795FAF"/>
    <w:rsid w:val="00796D16"/>
    <w:rsid w:val="007973A9"/>
    <w:rsid w:val="007978F6"/>
    <w:rsid w:val="00797DE8"/>
    <w:rsid w:val="007A1FC4"/>
    <w:rsid w:val="007A221B"/>
    <w:rsid w:val="007A28CD"/>
    <w:rsid w:val="007A3289"/>
    <w:rsid w:val="007A3901"/>
    <w:rsid w:val="007A69A3"/>
    <w:rsid w:val="007A6EC6"/>
    <w:rsid w:val="007A7311"/>
    <w:rsid w:val="007B0133"/>
    <w:rsid w:val="007B049E"/>
    <w:rsid w:val="007B04E4"/>
    <w:rsid w:val="007B0A7D"/>
    <w:rsid w:val="007B146E"/>
    <w:rsid w:val="007B21BD"/>
    <w:rsid w:val="007B23A1"/>
    <w:rsid w:val="007B2DD8"/>
    <w:rsid w:val="007B487A"/>
    <w:rsid w:val="007B4A52"/>
    <w:rsid w:val="007B61E1"/>
    <w:rsid w:val="007B6553"/>
    <w:rsid w:val="007B6758"/>
    <w:rsid w:val="007B6893"/>
    <w:rsid w:val="007B7D39"/>
    <w:rsid w:val="007C2E90"/>
    <w:rsid w:val="007C32B8"/>
    <w:rsid w:val="007C32EA"/>
    <w:rsid w:val="007C336C"/>
    <w:rsid w:val="007C41A4"/>
    <w:rsid w:val="007C45B3"/>
    <w:rsid w:val="007C4C5C"/>
    <w:rsid w:val="007C4CB1"/>
    <w:rsid w:val="007C507A"/>
    <w:rsid w:val="007C53CC"/>
    <w:rsid w:val="007C685C"/>
    <w:rsid w:val="007C7B94"/>
    <w:rsid w:val="007C7FDC"/>
    <w:rsid w:val="007D0474"/>
    <w:rsid w:val="007D0C11"/>
    <w:rsid w:val="007D1DB0"/>
    <w:rsid w:val="007D1E81"/>
    <w:rsid w:val="007D1E88"/>
    <w:rsid w:val="007D3370"/>
    <w:rsid w:val="007D3904"/>
    <w:rsid w:val="007D3E61"/>
    <w:rsid w:val="007D4805"/>
    <w:rsid w:val="007D48B4"/>
    <w:rsid w:val="007D4B60"/>
    <w:rsid w:val="007D57C6"/>
    <w:rsid w:val="007D62E5"/>
    <w:rsid w:val="007D6E0C"/>
    <w:rsid w:val="007D6E56"/>
    <w:rsid w:val="007D73A2"/>
    <w:rsid w:val="007D7548"/>
    <w:rsid w:val="007D7ACB"/>
    <w:rsid w:val="007E12F8"/>
    <w:rsid w:val="007E180E"/>
    <w:rsid w:val="007E225D"/>
    <w:rsid w:val="007E251F"/>
    <w:rsid w:val="007E2866"/>
    <w:rsid w:val="007E2997"/>
    <w:rsid w:val="007E34BB"/>
    <w:rsid w:val="007E353F"/>
    <w:rsid w:val="007E5887"/>
    <w:rsid w:val="007E5E28"/>
    <w:rsid w:val="007E674D"/>
    <w:rsid w:val="007E6C6F"/>
    <w:rsid w:val="007E7404"/>
    <w:rsid w:val="007E7A83"/>
    <w:rsid w:val="007E7F5E"/>
    <w:rsid w:val="007F0017"/>
    <w:rsid w:val="007F11D6"/>
    <w:rsid w:val="007F2475"/>
    <w:rsid w:val="007F2C6A"/>
    <w:rsid w:val="007F2F02"/>
    <w:rsid w:val="007F2F83"/>
    <w:rsid w:val="007F3086"/>
    <w:rsid w:val="007F320F"/>
    <w:rsid w:val="007F51F2"/>
    <w:rsid w:val="007F52AD"/>
    <w:rsid w:val="007F7125"/>
    <w:rsid w:val="007F7A8F"/>
    <w:rsid w:val="008002D1"/>
    <w:rsid w:val="0080046C"/>
    <w:rsid w:val="00801BB7"/>
    <w:rsid w:val="00801C5E"/>
    <w:rsid w:val="0080242A"/>
    <w:rsid w:val="00802B31"/>
    <w:rsid w:val="008032EE"/>
    <w:rsid w:val="008039E6"/>
    <w:rsid w:val="00803A31"/>
    <w:rsid w:val="00804A4B"/>
    <w:rsid w:val="00805783"/>
    <w:rsid w:val="008058C2"/>
    <w:rsid w:val="0080601D"/>
    <w:rsid w:val="00807F9C"/>
    <w:rsid w:val="008102DC"/>
    <w:rsid w:val="008106DD"/>
    <w:rsid w:val="00810EB6"/>
    <w:rsid w:val="00810FE3"/>
    <w:rsid w:val="00811699"/>
    <w:rsid w:val="00811F40"/>
    <w:rsid w:val="00812E3D"/>
    <w:rsid w:val="00812FAB"/>
    <w:rsid w:val="0081391E"/>
    <w:rsid w:val="00813E62"/>
    <w:rsid w:val="008144E0"/>
    <w:rsid w:val="008149BB"/>
    <w:rsid w:val="00816F57"/>
    <w:rsid w:val="0082012A"/>
    <w:rsid w:val="008204B5"/>
    <w:rsid w:val="0082068B"/>
    <w:rsid w:val="00821498"/>
    <w:rsid w:val="008229BA"/>
    <w:rsid w:val="00822F37"/>
    <w:rsid w:val="00823097"/>
    <w:rsid w:val="008232D0"/>
    <w:rsid w:val="00823445"/>
    <w:rsid w:val="008234FA"/>
    <w:rsid w:val="00823D6A"/>
    <w:rsid w:val="00825738"/>
    <w:rsid w:val="0082579D"/>
    <w:rsid w:val="00825A11"/>
    <w:rsid w:val="00825EBE"/>
    <w:rsid w:val="00826313"/>
    <w:rsid w:val="00826D4C"/>
    <w:rsid w:val="008270AB"/>
    <w:rsid w:val="00831A9C"/>
    <w:rsid w:val="00831B3F"/>
    <w:rsid w:val="00831D90"/>
    <w:rsid w:val="008324A3"/>
    <w:rsid w:val="0083288D"/>
    <w:rsid w:val="00834B3C"/>
    <w:rsid w:val="00835E6F"/>
    <w:rsid w:val="00836982"/>
    <w:rsid w:val="0083739E"/>
    <w:rsid w:val="00837DC6"/>
    <w:rsid w:val="008405DB"/>
    <w:rsid w:val="008406BD"/>
    <w:rsid w:val="00841110"/>
    <w:rsid w:val="00843F24"/>
    <w:rsid w:val="00843F57"/>
    <w:rsid w:val="00844E0E"/>
    <w:rsid w:val="0084571E"/>
    <w:rsid w:val="008459AF"/>
    <w:rsid w:val="008467D1"/>
    <w:rsid w:val="00846B2C"/>
    <w:rsid w:val="0084738B"/>
    <w:rsid w:val="00847531"/>
    <w:rsid w:val="0085133B"/>
    <w:rsid w:val="00852F55"/>
    <w:rsid w:val="008536F7"/>
    <w:rsid w:val="00853869"/>
    <w:rsid w:val="008560C5"/>
    <w:rsid w:val="00856553"/>
    <w:rsid w:val="00856AA5"/>
    <w:rsid w:val="0085774A"/>
    <w:rsid w:val="00860256"/>
    <w:rsid w:val="0086097F"/>
    <w:rsid w:val="00861093"/>
    <w:rsid w:val="008614B5"/>
    <w:rsid w:val="008628DC"/>
    <w:rsid w:val="008631AD"/>
    <w:rsid w:val="008642A1"/>
    <w:rsid w:val="008643ED"/>
    <w:rsid w:val="0086554C"/>
    <w:rsid w:val="00865762"/>
    <w:rsid w:val="00865B5E"/>
    <w:rsid w:val="00865E37"/>
    <w:rsid w:val="00866E72"/>
    <w:rsid w:val="00867086"/>
    <w:rsid w:val="00867BC4"/>
    <w:rsid w:val="00870028"/>
    <w:rsid w:val="008709AF"/>
    <w:rsid w:val="00870DFD"/>
    <w:rsid w:val="008710EC"/>
    <w:rsid w:val="008725F8"/>
    <w:rsid w:val="00872C76"/>
    <w:rsid w:val="008731D5"/>
    <w:rsid w:val="0087576F"/>
    <w:rsid w:val="00875923"/>
    <w:rsid w:val="00876E5E"/>
    <w:rsid w:val="0087737B"/>
    <w:rsid w:val="008779B4"/>
    <w:rsid w:val="00880888"/>
    <w:rsid w:val="00881E01"/>
    <w:rsid w:val="0088200F"/>
    <w:rsid w:val="00882C2F"/>
    <w:rsid w:val="008843CC"/>
    <w:rsid w:val="00884BA8"/>
    <w:rsid w:val="0088521E"/>
    <w:rsid w:val="00886638"/>
    <w:rsid w:val="00887A5E"/>
    <w:rsid w:val="00887F9A"/>
    <w:rsid w:val="008906EB"/>
    <w:rsid w:val="0089161C"/>
    <w:rsid w:val="00892AEC"/>
    <w:rsid w:val="00892D79"/>
    <w:rsid w:val="00892F98"/>
    <w:rsid w:val="00893B40"/>
    <w:rsid w:val="00894055"/>
    <w:rsid w:val="008953CE"/>
    <w:rsid w:val="00897CFB"/>
    <w:rsid w:val="008A0028"/>
    <w:rsid w:val="008A04B4"/>
    <w:rsid w:val="008A0BF7"/>
    <w:rsid w:val="008A24BC"/>
    <w:rsid w:val="008A25C8"/>
    <w:rsid w:val="008A262E"/>
    <w:rsid w:val="008A2C2E"/>
    <w:rsid w:val="008A2CB0"/>
    <w:rsid w:val="008A3FEE"/>
    <w:rsid w:val="008A4F49"/>
    <w:rsid w:val="008A6BA1"/>
    <w:rsid w:val="008A727E"/>
    <w:rsid w:val="008A752F"/>
    <w:rsid w:val="008A7822"/>
    <w:rsid w:val="008A7A56"/>
    <w:rsid w:val="008B0039"/>
    <w:rsid w:val="008B0091"/>
    <w:rsid w:val="008B08D1"/>
    <w:rsid w:val="008B1307"/>
    <w:rsid w:val="008B1C32"/>
    <w:rsid w:val="008B1EB9"/>
    <w:rsid w:val="008B22E8"/>
    <w:rsid w:val="008B24AD"/>
    <w:rsid w:val="008B313E"/>
    <w:rsid w:val="008B34AD"/>
    <w:rsid w:val="008B3BB2"/>
    <w:rsid w:val="008B3FCD"/>
    <w:rsid w:val="008B43B3"/>
    <w:rsid w:val="008B498A"/>
    <w:rsid w:val="008B593A"/>
    <w:rsid w:val="008B6E62"/>
    <w:rsid w:val="008B7F44"/>
    <w:rsid w:val="008C090C"/>
    <w:rsid w:val="008C173B"/>
    <w:rsid w:val="008C21E6"/>
    <w:rsid w:val="008C2241"/>
    <w:rsid w:val="008C24C9"/>
    <w:rsid w:val="008C286D"/>
    <w:rsid w:val="008C296C"/>
    <w:rsid w:val="008C297F"/>
    <w:rsid w:val="008C4A14"/>
    <w:rsid w:val="008C4ADA"/>
    <w:rsid w:val="008C4E47"/>
    <w:rsid w:val="008C51C0"/>
    <w:rsid w:val="008C54AE"/>
    <w:rsid w:val="008C56D1"/>
    <w:rsid w:val="008C5B4E"/>
    <w:rsid w:val="008C5C84"/>
    <w:rsid w:val="008C6161"/>
    <w:rsid w:val="008C7877"/>
    <w:rsid w:val="008D04DC"/>
    <w:rsid w:val="008D0EC8"/>
    <w:rsid w:val="008D19E6"/>
    <w:rsid w:val="008D1AA9"/>
    <w:rsid w:val="008D2674"/>
    <w:rsid w:val="008D2BD7"/>
    <w:rsid w:val="008D2C08"/>
    <w:rsid w:val="008D3753"/>
    <w:rsid w:val="008D37BC"/>
    <w:rsid w:val="008D4F62"/>
    <w:rsid w:val="008D5FFF"/>
    <w:rsid w:val="008D66FC"/>
    <w:rsid w:val="008D6920"/>
    <w:rsid w:val="008D6EF9"/>
    <w:rsid w:val="008D7120"/>
    <w:rsid w:val="008D7607"/>
    <w:rsid w:val="008D78BD"/>
    <w:rsid w:val="008D7F04"/>
    <w:rsid w:val="008D7F82"/>
    <w:rsid w:val="008E0941"/>
    <w:rsid w:val="008E0DE0"/>
    <w:rsid w:val="008E1200"/>
    <w:rsid w:val="008E1943"/>
    <w:rsid w:val="008E21E9"/>
    <w:rsid w:val="008E2355"/>
    <w:rsid w:val="008E23D8"/>
    <w:rsid w:val="008E36B2"/>
    <w:rsid w:val="008E38A6"/>
    <w:rsid w:val="008E3AFB"/>
    <w:rsid w:val="008E4305"/>
    <w:rsid w:val="008E5F23"/>
    <w:rsid w:val="008E60D3"/>
    <w:rsid w:val="008E6268"/>
    <w:rsid w:val="008E67E2"/>
    <w:rsid w:val="008E720A"/>
    <w:rsid w:val="008E7CF0"/>
    <w:rsid w:val="008F0799"/>
    <w:rsid w:val="008F0A75"/>
    <w:rsid w:val="008F0B4C"/>
    <w:rsid w:val="008F0B57"/>
    <w:rsid w:val="008F0B81"/>
    <w:rsid w:val="008F0DA3"/>
    <w:rsid w:val="008F1C6B"/>
    <w:rsid w:val="008F22B0"/>
    <w:rsid w:val="008F2A19"/>
    <w:rsid w:val="008F2F88"/>
    <w:rsid w:val="008F3514"/>
    <w:rsid w:val="008F3615"/>
    <w:rsid w:val="008F3833"/>
    <w:rsid w:val="008F3CC6"/>
    <w:rsid w:val="008F3F4D"/>
    <w:rsid w:val="008F5056"/>
    <w:rsid w:val="008F533E"/>
    <w:rsid w:val="008F5389"/>
    <w:rsid w:val="008F5680"/>
    <w:rsid w:val="008F66E9"/>
    <w:rsid w:val="008F7194"/>
    <w:rsid w:val="008F753D"/>
    <w:rsid w:val="00902060"/>
    <w:rsid w:val="00902BA9"/>
    <w:rsid w:val="00903E7B"/>
    <w:rsid w:val="009045DF"/>
    <w:rsid w:val="009062A2"/>
    <w:rsid w:val="009068B5"/>
    <w:rsid w:val="00906CB3"/>
    <w:rsid w:val="00907ED9"/>
    <w:rsid w:val="00910110"/>
    <w:rsid w:val="009116C2"/>
    <w:rsid w:val="00911747"/>
    <w:rsid w:val="0091180C"/>
    <w:rsid w:val="009124A7"/>
    <w:rsid w:val="00912B30"/>
    <w:rsid w:val="0091342A"/>
    <w:rsid w:val="009150C0"/>
    <w:rsid w:val="00915321"/>
    <w:rsid w:val="00915B22"/>
    <w:rsid w:val="00915BEC"/>
    <w:rsid w:val="009162F0"/>
    <w:rsid w:val="00916D2D"/>
    <w:rsid w:val="00916DDC"/>
    <w:rsid w:val="00917072"/>
    <w:rsid w:val="00917C89"/>
    <w:rsid w:val="00920BD9"/>
    <w:rsid w:val="00920C56"/>
    <w:rsid w:val="00921C5E"/>
    <w:rsid w:val="00921C60"/>
    <w:rsid w:val="0092284A"/>
    <w:rsid w:val="009240D3"/>
    <w:rsid w:val="00924ED4"/>
    <w:rsid w:val="00926E3D"/>
    <w:rsid w:val="00926F17"/>
    <w:rsid w:val="00927FB3"/>
    <w:rsid w:val="00931129"/>
    <w:rsid w:val="00931881"/>
    <w:rsid w:val="009322B0"/>
    <w:rsid w:val="00932B56"/>
    <w:rsid w:val="009331C6"/>
    <w:rsid w:val="00933267"/>
    <w:rsid w:val="009332A7"/>
    <w:rsid w:val="00933ACD"/>
    <w:rsid w:val="00935460"/>
    <w:rsid w:val="0093556E"/>
    <w:rsid w:val="00935D22"/>
    <w:rsid w:val="0093673B"/>
    <w:rsid w:val="00936AA9"/>
    <w:rsid w:val="00937B2E"/>
    <w:rsid w:val="00937E5A"/>
    <w:rsid w:val="00941939"/>
    <w:rsid w:val="009427A4"/>
    <w:rsid w:val="00942A27"/>
    <w:rsid w:val="00942D9C"/>
    <w:rsid w:val="00942E14"/>
    <w:rsid w:val="0094300F"/>
    <w:rsid w:val="009438CD"/>
    <w:rsid w:val="00943D1F"/>
    <w:rsid w:val="00944CF3"/>
    <w:rsid w:val="00946223"/>
    <w:rsid w:val="00947D7A"/>
    <w:rsid w:val="00950C5D"/>
    <w:rsid w:val="00951C0E"/>
    <w:rsid w:val="00952E8C"/>
    <w:rsid w:val="009533DE"/>
    <w:rsid w:val="009545AA"/>
    <w:rsid w:val="00954FFB"/>
    <w:rsid w:val="0095616D"/>
    <w:rsid w:val="009575CC"/>
    <w:rsid w:val="0096071E"/>
    <w:rsid w:val="00960FEF"/>
    <w:rsid w:val="009613C7"/>
    <w:rsid w:val="00961844"/>
    <w:rsid w:val="00963055"/>
    <w:rsid w:val="009637C0"/>
    <w:rsid w:val="00963A63"/>
    <w:rsid w:val="009656E1"/>
    <w:rsid w:val="009675F7"/>
    <w:rsid w:val="00970060"/>
    <w:rsid w:val="0097014F"/>
    <w:rsid w:val="00971793"/>
    <w:rsid w:val="0097346A"/>
    <w:rsid w:val="00973667"/>
    <w:rsid w:val="00973E48"/>
    <w:rsid w:val="00974766"/>
    <w:rsid w:val="00974875"/>
    <w:rsid w:val="009767E6"/>
    <w:rsid w:val="00976DF0"/>
    <w:rsid w:val="009775A3"/>
    <w:rsid w:val="00981FBA"/>
    <w:rsid w:val="00983C7A"/>
    <w:rsid w:val="009861CD"/>
    <w:rsid w:val="0099009C"/>
    <w:rsid w:val="009905F6"/>
    <w:rsid w:val="00990AA6"/>
    <w:rsid w:val="00991AC7"/>
    <w:rsid w:val="0099234A"/>
    <w:rsid w:val="00993720"/>
    <w:rsid w:val="00993B4D"/>
    <w:rsid w:val="00993CC6"/>
    <w:rsid w:val="00993CF6"/>
    <w:rsid w:val="00994B09"/>
    <w:rsid w:val="00996FA0"/>
    <w:rsid w:val="009A11C4"/>
    <w:rsid w:val="009A197E"/>
    <w:rsid w:val="009A218B"/>
    <w:rsid w:val="009A2A59"/>
    <w:rsid w:val="009A3143"/>
    <w:rsid w:val="009A3232"/>
    <w:rsid w:val="009A4E12"/>
    <w:rsid w:val="009A5901"/>
    <w:rsid w:val="009A599D"/>
    <w:rsid w:val="009A5CEB"/>
    <w:rsid w:val="009A63F5"/>
    <w:rsid w:val="009A6685"/>
    <w:rsid w:val="009B039C"/>
    <w:rsid w:val="009B0EC3"/>
    <w:rsid w:val="009B15B5"/>
    <w:rsid w:val="009B1AFA"/>
    <w:rsid w:val="009B2E89"/>
    <w:rsid w:val="009B2F12"/>
    <w:rsid w:val="009B3684"/>
    <w:rsid w:val="009B3D0B"/>
    <w:rsid w:val="009B3F8E"/>
    <w:rsid w:val="009B4CDB"/>
    <w:rsid w:val="009B557A"/>
    <w:rsid w:val="009B55D1"/>
    <w:rsid w:val="009B5EE6"/>
    <w:rsid w:val="009B60E9"/>
    <w:rsid w:val="009B6514"/>
    <w:rsid w:val="009B6B08"/>
    <w:rsid w:val="009B7288"/>
    <w:rsid w:val="009B7AF0"/>
    <w:rsid w:val="009C211E"/>
    <w:rsid w:val="009C232C"/>
    <w:rsid w:val="009C2C07"/>
    <w:rsid w:val="009C31E2"/>
    <w:rsid w:val="009C37EE"/>
    <w:rsid w:val="009C4049"/>
    <w:rsid w:val="009C5182"/>
    <w:rsid w:val="009C6666"/>
    <w:rsid w:val="009C67FE"/>
    <w:rsid w:val="009C6D2F"/>
    <w:rsid w:val="009C6D70"/>
    <w:rsid w:val="009D0896"/>
    <w:rsid w:val="009D0AA3"/>
    <w:rsid w:val="009D1057"/>
    <w:rsid w:val="009D174A"/>
    <w:rsid w:val="009D215C"/>
    <w:rsid w:val="009D2A3D"/>
    <w:rsid w:val="009D2D6A"/>
    <w:rsid w:val="009D2EC7"/>
    <w:rsid w:val="009D3CDE"/>
    <w:rsid w:val="009D477A"/>
    <w:rsid w:val="009D4D57"/>
    <w:rsid w:val="009D57CA"/>
    <w:rsid w:val="009E0289"/>
    <w:rsid w:val="009E08B8"/>
    <w:rsid w:val="009E1243"/>
    <w:rsid w:val="009E2549"/>
    <w:rsid w:val="009E3298"/>
    <w:rsid w:val="009E36AE"/>
    <w:rsid w:val="009E5074"/>
    <w:rsid w:val="009E5A95"/>
    <w:rsid w:val="009E690C"/>
    <w:rsid w:val="009E69FD"/>
    <w:rsid w:val="009E7696"/>
    <w:rsid w:val="009F07FC"/>
    <w:rsid w:val="009F0F19"/>
    <w:rsid w:val="009F118B"/>
    <w:rsid w:val="009F14FF"/>
    <w:rsid w:val="009F1C3F"/>
    <w:rsid w:val="009F3CEA"/>
    <w:rsid w:val="009F484C"/>
    <w:rsid w:val="009F50A7"/>
    <w:rsid w:val="009F624C"/>
    <w:rsid w:val="00A0027A"/>
    <w:rsid w:val="00A00581"/>
    <w:rsid w:val="00A00AA8"/>
    <w:rsid w:val="00A028B0"/>
    <w:rsid w:val="00A03075"/>
    <w:rsid w:val="00A04340"/>
    <w:rsid w:val="00A0624B"/>
    <w:rsid w:val="00A0678A"/>
    <w:rsid w:val="00A0701E"/>
    <w:rsid w:val="00A078EF"/>
    <w:rsid w:val="00A07A8A"/>
    <w:rsid w:val="00A07B86"/>
    <w:rsid w:val="00A07DFE"/>
    <w:rsid w:val="00A11416"/>
    <w:rsid w:val="00A125DB"/>
    <w:rsid w:val="00A1336B"/>
    <w:rsid w:val="00A136C4"/>
    <w:rsid w:val="00A14E2C"/>
    <w:rsid w:val="00A14EFD"/>
    <w:rsid w:val="00A15606"/>
    <w:rsid w:val="00A15C80"/>
    <w:rsid w:val="00A16AA8"/>
    <w:rsid w:val="00A17E01"/>
    <w:rsid w:val="00A20080"/>
    <w:rsid w:val="00A20AA5"/>
    <w:rsid w:val="00A21322"/>
    <w:rsid w:val="00A21E11"/>
    <w:rsid w:val="00A21EFD"/>
    <w:rsid w:val="00A22B74"/>
    <w:rsid w:val="00A22EC7"/>
    <w:rsid w:val="00A231AA"/>
    <w:rsid w:val="00A231D8"/>
    <w:rsid w:val="00A237D1"/>
    <w:rsid w:val="00A23AE0"/>
    <w:rsid w:val="00A24AC9"/>
    <w:rsid w:val="00A24EFB"/>
    <w:rsid w:val="00A27449"/>
    <w:rsid w:val="00A307DA"/>
    <w:rsid w:val="00A309DA"/>
    <w:rsid w:val="00A30AE9"/>
    <w:rsid w:val="00A3124D"/>
    <w:rsid w:val="00A31567"/>
    <w:rsid w:val="00A329ED"/>
    <w:rsid w:val="00A33820"/>
    <w:rsid w:val="00A3396D"/>
    <w:rsid w:val="00A35437"/>
    <w:rsid w:val="00A35822"/>
    <w:rsid w:val="00A359D0"/>
    <w:rsid w:val="00A35CD1"/>
    <w:rsid w:val="00A35CF7"/>
    <w:rsid w:val="00A3684B"/>
    <w:rsid w:val="00A375F4"/>
    <w:rsid w:val="00A40625"/>
    <w:rsid w:val="00A406CA"/>
    <w:rsid w:val="00A41069"/>
    <w:rsid w:val="00A415A4"/>
    <w:rsid w:val="00A43636"/>
    <w:rsid w:val="00A4406C"/>
    <w:rsid w:val="00A44977"/>
    <w:rsid w:val="00A44CD2"/>
    <w:rsid w:val="00A454CE"/>
    <w:rsid w:val="00A4563A"/>
    <w:rsid w:val="00A45DDF"/>
    <w:rsid w:val="00A460A0"/>
    <w:rsid w:val="00A4653D"/>
    <w:rsid w:val="00A46801"/>
    <w:rsid w:val="00A46D83"/>
    <w:rsid w:val="00A47C08"/>
    <w:rsid w:val="00A51131"/>
    <w:rsid w:val="00A5142A"/>
    <w:rsid w:val="00A5393A"/>
    <w:rsid w:val="00A53B36"/>
    <w:rsid w:val="00A54969"/>
    <w:rsid w:val="00A54BA4"/>
    <w:rsid w:val="00A55829"/>
    <w:rsid w:val="00A562C9"/>
    <w:rsid w:val="00A56387"/>
    <w:rsid w:val="00A564B1"/>
    <w:rsid w:val="00A5762B"/>
    <w:rsid w:val="00A579BF"/>
    <w:rsid w:val="00A57DD5"/>
    <w:rsid w:val="00A6063E"/>
    <w:rsid w:val="00A618CB"/>
    <w:rsid w:val="00A622BD"/>
    <w:rsid w:val="00A6399C"/>
    <w:rsid w:val="00A657BE"/>
    <w:rsid w:val="00A65A53"/>
    <w:rsid w:val="00A66B0A"/>
    <w:rsid w:val="00A66DD9"/>
    <w:rsid w:val="00A673B9"/>
    <w:rsid w:val="00A701CC"/>
    <w:rsid w:val="00A702C4"/>
    <w:rsid w:val="00A70C73"/>
    <w:rsid w:val="00A70D4E"/>
    <w:rsid w:val="00A7159C"/>
    <w:rsid w:val="00A722C1"/>
    <w:rsid w:val="00A72C46"/>
    <w:rsid w:val="00A7419B"/>
    <w:rsid w:val="00A74853"/>
    <w:rsid w:val="00A74C3B"/>
    <w:rsid w:val="00A752E8"/>
    <w:rsid w:val="00A75E89"/>
    <w:rsid w:val="00A75F72"/>
    <w:rsid w:val="00A7778D"/>
    <w:rsid w:val="00A77867"/>
    <w:rsid w:val="00A80403"/>
    <w:rsid w:val="00A8256E"/>
    <w:rsid w:val="00A82861"/>
    <w:rsid w:val="00A84298"/>
    <w:rsid w:val="00A84757"/>
    <w:rsid w:val="00A849BB"/>
    <w:rsid w:val="00A84C51"/>
    <w:rsid w:val="00A85B59"/>
    <w:rsid w:val="00A86FCE"/>
    <w:rsid w:val="00A87054"/>
    <w:rsid w:val="00A87CB6"/>
    <w:rsid w:val="00A87DED"/>
    <w:rsid w:val="00A900BC"/>
    <w:rsid w:val="00A90652"/>
    <w:rsid w:val="00A908F7"/>
    <w:rsid w:val="00A90CAF"/>
    <w:rsid w:val="00A90CEB"/>
    <w:rsid w:val="00A92AF0"/>
    <w:rsid w:val="00A92B69"/>
    <w:rsid w:val="00A934CA"/>
    <w:rsid w:val="00A9354E"/>
    <w:rsid w:val="00A94512"/>
    <w:rsid w:val="00A947A2"/>
    <w:rsid w:val="00A95E74"/>
    <w:rsid w:val="00A96233"/>
    <w:rsid w:val="00A9692C"/>
    <w:rsid w:val="00A977AD"/>
    <w:rsid w:val="00A97A4A"/>
    <w:rsid w:val="00AA0F44"/>
    <w:rsid w:val="00AA11AC"/>
    <w:rsid w:val="00AA1647"/>
    <w:rsid w:val="00AA1912"/>
    <w:rsid w:val="00AA2CEF"/>
    <w:rsid w:val="00AA44D7"/>
    <w:rsid w:val="00AA530E"/>
    <w:rsid w:val="00AA68FB"/>
    <w:rsid w:val="00AA742A"/>
    <w:rsid w:val="00AA7EDD"/>
    <w:rsid w:val="00AB11CB"/>
    <w:rsid w:val="00AB16B7"/>
    <w:rsid w:val="00AB2435"/>
    <w:rsid w:val="00AB26DE"/>
    <w:rsid w:val="00AB278B"/>
    <w:rsid w:val="00AB2B36"/>
    <w:rsid w:val="00AB32A4"/>
    <w:rsid w:val="00AB3A27"/>
    <w:rsid w:val="00AB3DB0"/>
    <w:rsid w:val="00AB41ED"/>
    <w:rsid w:val="00AB467A"/>
    <w:rsid w:val="00AB4F8C"/>
    <w:rsid w:val="00AB55B4"/>
    <w:rsid w:val="00AB59A8"/>
    <w:rsid w:val="00AB6EE1"/>
    <w:rsid w:val="00AB707F"/>
    <w:rsid w:val="00AB7F52"/>
    <w:rsid w:val="00AC03C8"/>
    <w:rsid w:val="00AC1DAA"/>
    <w:rsid w:val="00AC30E4"/>
    <w:rsid w:val="00AC40CD"/>
    <w:rsid w:val="00AC6186"/>
    <w:rsid w:val="00AD02EB"/>
    <w:rsid w:val="00AD0F07"/>
    <w:rsid w:val="00AD1D86"/>
    <w:rsid w:val="00AD259A"/>
    <w:rsid w:val="00AD2948"/>
    <w:rsid w:val="00AD3B48"/>
    <w:rsid w:val="00AD4033"/>
    <w:rsid w:val="00AD478B"/>
    <w:rsid w:val="00AD6B5A"/>
    <w:rsid w:val="00AD6BC6"/>
    <w:rsid w:val="00AD6CDC"/>
    <w:rsid w:val="00AD71EA"/>
    <w:rsid w:val="00AD754A"/>
    <w:rsid w:val="00AD78C0"/>
    <w:rsid w:val="00AD7BF4"/>
    <w:rsid w:val="00AD7FCF"/>
    <w:rsid w:val="00AE227A"/>
    <w:rsid w:val="00AE3247"/>
    <w:rsid w:val="00AE7AC2"/>
    <w:rsid w:val="00AE7ADC"/>
    <w:rsid w:val="00AF05C9"/>
    <w:rsid w:val="00AF06AA"/>
    <w:rsid w:val="00AF1972"/>
    <w:rsid w:val="00AF1CB9"/>
    <w:rsid w:val="00AF1FEF"/>
    <w:rsid w:val="00AF25AA"/>
    <w:rsid w:val="00AF40F8"/>
    <w:rsid w:val="00AF4B41"/>
    <w:rsid w:val="00AF6151"/>
    <w:rsid w:val="00AF6959"/>
    <w:rsid w:val="00AF6FF2"/>
    <w:rsid w:val="00AF7310"/>
    <w:rsid w:val="00AF745E"/>
    <w:rsid w:val="00AF7A9C"/>
    <w:rsid w:val="00B00F6B"/>
    <w:rsid w:val="00B021F5"/>
    <w:rsid w:val="00B023B2"/>
    <w:rsid w:val="00B02C5D"/>
    <w:rsid w:val="00B0316C"/>
    <w:rsid w:val="00B032CC"/>
    <w:rsid w:val="00B0408A"/>
    <w:rsid w:val="00B04E4E"/>
    <w:rsid w:val="00B055FA"/>
    <w:rsid w:val="00B0580E"/>
    <w:rsid w:val="00B060E9"/>
    <w:rsid w:val="00B06691"/>
    <w:rsid w:val="00B07094"/>
    <w:rsid w:val="00B070B0"/>
    <w:rsid w:val="00B108E8"/>
    <w:rsid w:val="00B124A9"/>
    <w:rsid w:val="00B12C06"/>
    <w:rsid w:val="00B1354E"/>
    <w:rsid w:val="00B13C60"/>
    <w:rsid w:val="00B1476E"/>
    <w:rsid w:val="00B162B9"/>
    <w:rsid w:val="00B16986"/>
    <w:rsid w:val="00B16AD0"/>
    <w:rsid w:val="00B20701"/>
    <w:rsid w:val="00B20BBE"/>
    <w:rsid w:val="00B21C5B"/>
    <w:rsid w:val="00B21C8A"/>
    <w:rsid w:val="00B22687"/>
    <w:rsid w:val="00B22C58"/>
    <w:rsid w:val="00B23BE2"/>
    <w:rsid w:val="00B2620E"/>
    <w:rsid w:val="00B27098"/>
    <w:rsid w:val="00B30973"/>
    <w:rsid w:val="00B314A3"/>
    <w:rsid w:val="00B32FB2"/>
    <w:rsid w:val="00B33E0A"/>
    <w:rsid w:val="00B3554D"/>
    <w:rsid w:val="00B360F9"/>
    <w:rsid w:val="00B3622F"/>
    <w:rsid w:val="00B36B88"/>
    <w:rsid w:val="00B373BE"/>
    <w:rsid w:val="00B375CE"/>
    <w:rsid w:val="00B37793"/>
    <w:rsid w:val="00B421F4"/>
    <w:rsid w:val="00B42821"/>
    <w:rsid w:val="00B430C0"/>
    <w:rsid w:val="00B43208"/>
    <w:rsid w:val="00B4342D"/>
    <w:rsid w:val="00B43DA2"/>
    <w:rsid w:val="00B4417F"/>
    <w:rsid w:val="00B46184"/>
    <w:rsid w:val="00B467F9"/>
    <w:rsid w:val="00B50E06"/>
    <w:rsid w:val="00B510AD"/>
    <w:rsid w:val="00B5156F"/>
    <w:rsid w:val="00B52F9D"/>
    <w:rsid w:val="00B535A5"/>
    <w:rsid w:val="00B53FF9"/>
    <w:rsid w:val="00B54414"/>
    <w:rsid w:val="00B54726"/>
    <w:rsid w:val="00B54CDA"/>
    <w:rsid w:val="00B54FA3"/>
    <w:rsid w:val="00B55707"/>
    <w:rsid w:val="00B564B9"/>
    <w:rsid w:val="00B571F7"/>
    <w:rsid w:val="00B57900"/>
    <w:rsid w:val="00B602DD"/>
    <w:rsid w:val="00B6083C"/>
    <w:rsid w:val="00B610B5"/>
    <w:rsid w:val="00B613BA"/>
    <w:rsid w:val="00B61E06"/>
    <w:rsid w:val="00B62021"/>
    <w:rsid w:val="00B624BA"/>
    <w:rsid w:val="00B62FF8"/>
    <w:rsid w:val="00B63657"/>
    <w:rsid w:val="00B63751"/>
    <w:rsid w:val="00B64A7E"/>
    <w:rsid w:val="00B654D0"/>
    <w:rsid w:val="00B658EB"/>
    <w:rsid w:val="00B65952"/>
    <w:rsid w:val="00B66088"/>
    <w:rsid w:val="00B670DA"/>
    <w:rsid w:val="00B677E9"/>
    <w:rsid w:val="00B67C0A"/>
    <w:rsid w:val="00B705AE"/>
    <w:rsid w:val="00B72140"/>
    <w:rsid w:val="00B726CE"/>
    <w:rsid w:val="00B72E86"/>
    <w:rsid w:val="00B7340B"/>
    <w:rsid w:val="00B73877"/>
    <w:rsid w:val="00B7451B"/>
    <w:rsid w:val="00B749DE"/>
    <w:rsid w:val="00B755FE"/>
    <w:rsid w:val="00B756BA"/>
    <w:rsid w:val="00B75D28"/>
    <w:rsid w:val="00B7760B"/>
    <w:rsid w:val="00B77C37"/>
    <w:rsid w:val="00B807F9"/>
    <w:rsid w:val="00B81018"/>
    <w:rsid w:val="00B811A9"/>
    <w:rsid w:val="00B81B11"/>
    <w:rsid w:val="00B8293C"/>
    <w:rsid w:val="00B8326E"/>
    <w:rsid w:val="00B83F8D"/>
    <w:rsid w:val="00B8488D"/>
    <w:rsid w:val="00B84E4F"/>
    <w:rsid w:val="00B84F7B"/>
    <w:rsid w:val="00B850E5"/>
    <w:rsid w:val="00B858EB"/>
    <w:rsid w:val="00B8719D"/>
    <w:rsid w:val="00B8767F"/>
    <w:rsid w:val="00B90582"/>
    <w:rsid w:val="00B9128C"/>
    <w:rsid w:val="00B93A25"/>
    <w:rsid w:val="00B9425E"/>
    <w:rsid w:val="00B955F8"/>
    <w:rsid w:val="00B95B8F"/>
    <w:rsid w:val="00B95BCB"/>
    <w:rsid w:val="00B964CB"/>
    <w:rsid w:val="00B97609"/>
    <w:rsid w:val="00B97820"/>
    <w:rsid w:val="00BA33F7"/>
    <w:rsid w:val="00BA3CFB"/>
    <w:rsid w:val="00BA3F0D"/>
    <w:rsid w:val="00BA65CA"/>
    <w:rsid w:val="00BA67A5"/>
    <w:rsid w:val="00BA6AEF"/>
    <w:rsid w:val="00BB036D"/>
    <w:rsid w:val="00BB0CF5"/>
    <w:rsid w:val="00BB132F"/>
    <w:rsid w:val="00BB2783"/>
    <w:rsid w:val="00BB30DF"/>
    <w:rsid w:val="00BB3696"/>
    <w:rsid w:val="00BB3DFA"/>
    <w:rsid w:val="00BB41B0"/>
    <w:rsid w:val="00BB4A2E"/>
    <w:rsid w:val="00BB52C4"/>
    <w:rsid w:val="00BB5ADE"/>
    <w:rsid w:val="00BB61FF"/>
    <w:rsid w:val="00BB62C1"/>
    <w:rsid w:val="00BB6338"/>
    <w:rsid w:val="00BB6343"/>
    <w:rsid w:val="00BB6FB1"/>
    <w:rsid w:val="00BB705D"/>
    <w:rsid w:val="00BB73F5"/>
    <w:rsid w:val="00BC0B34"/>
    <w:rsid w:val="00BC1B39"/>
    <w:rsid w:val="00BC2919"/>
    <w:rsid w:val="00BC2E4F"/>
    <w:rsid w:val="00BC321B"/>
    <w:rsid w:val="00BC3828"/>
    <w:rsid w:val="00BC45A8"/>
    <w:rsid w:val="00BC5CE5"/>
    <w:rsid w:val="00BC643D"/>
    <w:rsid w:val="00BC6EFE"/>
    <w:rsid w:val="00BC7556"/>
    <w:rsid w:val="00BC7C24"/>
    <w:rsid w:val="00BD2660"/>
    <w:rsid w:val="00BD3952"/>
    <w:rsid w:val="00BD3DDD"/>
    <w:rsid w:val="00BD3EFF"/>
    <w:rsid w:val="00BD4B3C"/>
    <w:rsid w:val="00BD4E29"/>
    <w:rsid w:val="00BD4FE3"/>
    <w:rsid w:val="00BD5837"/>
    <w:rsid w:val="00BD5A74"/>
    <w:rsid w:val="00BD5CD5"/>
    <w:rsid w:val="00BD6213"/>
    <w:rsid w:val="00BD687F"/>
    <w:rsid w:val="00BD6BA8"/>
    <w:rsid w:val="00BD6BEE"/>
    <w:rsid w:val="00BD7AF0"/>
    <w:rsid w:val="00BD7B50"/>
    <w:rsid w:val="00BE020A"/>
    <w:rsid w:val="00BE0338"/>
    <w:rsid w:val="00BE04A3"/>
    <w:rsid w:val="00BE0A04"/>
    <w:rsid w:val="00BE0CB4"/>
    <w:rsid w:val="00BE129B"/>
    <w:rsid w:val="00BE1401"/>
    <w:rsid w:val="00BE287F"/>
    <w:rsid w:val="00BE3287"/>
    <w:rsid w:val="00BE3A46"/>
    <w:rsid w:val="00BE3CBE"/>
    <w:rsid w:val="00BE3D64"/>
    <w:rsid w:val="00BE4BED"/>
    <w:rsid w:val="00BE7037"/>
    <w:rsid w:val="00BE781D"/>
    <w:rsid w:val="00BF0881"/>
    <w:rsid w:val="00BF0B16"/>
    <w:rsid w:val="00BF1C1D"/>
    <w:rsid w:val="00BF1EB8"/>
    <w:rsid w:val="00BF251C"/>
    <w:rsid w:val="00BF2F8F"/>
    <w:rsid w:val="00BF41A0"/>
    <w:rsid w:val="00BF4342"/>
    <w:rsid w:val="00BF44B0"/>
    <w:rsid w:val="00BF6FD3"/>
    <w:rsid w:val="00C00A2C"/>
    <w:rsid w:val="00C017EF"/>
    <w:rsid w:val="00C018A5"/>
    <w:rsid w:val="00C01D43"/>
    <w:rsid w:val="00C03B85"/>
    <w:rsid w:val="00C053C0"/>
    <w:rsid w:val="00C06607"/>
    <w:rsid w:val="00C06C15"/>
    <w:rsid w:val="00C0759B"/>
    <w:rsid w:val="00C079BF"/>
    <w:rsid w:val="00C109B2"/>
    <w:rsid w:val="00C10D2C"/>
    <w:rsid w:val="00C113FA"/>
    <w:rsid w:val="00C127AB"/>
    <w:rsid w:val="00C12884"/>
    <w:rsid w:val="00C13338"/>
    <w:rsid w:val="00C13F71"/>
    <w:rsid w:val="00C1429F"/>
    <w:rsid w:val="00C14470"/>
    <w:rsid w:val="00C148DC"/>
    <w:rsid w:val="00C15FC0"/>
    <w:rsid w:val="00C162AE"/>
    <w:rsid w:val="00C166BE"/>
    <w:rsid w:val="00C16775"/>
    <w:rsid w:val="00C16795"/>
    <w:rsid w:val="00C168AA"/>
    <w:rsid w:val="00C16C97"/>
    <w:rsid w:val="00C17466"/>
    <w:rsid w:val="00C20778"/>
    <w:rsid w:val="00C20826"/>
    <w:rsid w:val="00C20922"/>
    <w:rsid w:val="00C21C19"/>
    <w:rsid w:val="00C22877"/>
    <w:rsid w:val="00C22C8B"/>
    <w:rsid w:val="00C2327A"/>
    <w:rsid w:val="00C238D8"/>
    <w:rsid w:val="00C23A5A"/>
    <w:rsid w:val="00C240A8"/>
    <w:rsid w:val="00C240EE"/>
    <w:rsid w:val="00C25F09"/>
    <w:rsid w:val="00C26077"/>
    <w:rsid w:val="00C26CB9"/>
    <w:rsid w:val="00C27B53"/>
    <w:rsid w:val="00C30B50"/>
    <w:rsid w:val="00C30D1F"/>
    <w:rsid w:val="00C324A3"/>
    <w:rsid w:val="00C33A9D"/>
    <w:rsid w:val="00C33E70"/>
    <w:rsid w:val="00C34EAE"/>
    <w:rsid w:val="00C34FD6"/>
    <w:rsid w:val="00C35E7F"/>
    <w:rsid w:val="00C36DA4"/>
    <w:rsid w:val="00C36FAC"/>
    <w:rsid w:val="00C40F0C"/>
    <w:rsid w:val="00C41820"/>
    <w:rsid w:val="00C42285"/>
    <w:rsid w:val="00C424DE"/>
    <w:rsid w:val="00C42547"/>
    <w:rsid w:val="00C425EA"/>
    <w:rsid w:val="00C42F91"/>
    <w:rsid w:val="00C42FC4"/>
    <w:rsid w:val="00C435E2"/>
    <w:rsid w:val="00C43B14"/>
    <w:rsid w:val="00C43C6F"/>
    <w:rsid w:val="00C441AC"/>
    <w:rsid w:val="00C449EE"/>
    <w:rsid w:val="00C44F65"/>
    <w:rsid w:val="00C452D3"/>
    <w:rsid w:val="00C47020"/>
    <w:rsid w:val="00C47501"/>
    <w:rsid w:val="00C47877"/>
    <w:rsid w:val="00C503E8"/>
    <w:rsid w:val="00C505EF"/>
    <w:rsid w:val="00C50965"/>
    <w:rsid w:val="00C50CBD"/>
    <w:rsid w:val="00C52FAB"/>
    <w:rsid w:val="00C53109"/>
    <w:rsid w:val="00C54F57"/>
    <w:rsid w:val="00C558C5"/>
    <w:rsid w:val="00C574FA"/>
    <w:rsid w:val="00C575A5"/>
    <w:rsid w:val="00C57F40"/>
    <w:rsid w:val="00C602D4"/>
    <w:rsid w:val="00C61372"/>
    <w:rsid w:val="00C6171B"/>
    <w:rsid w:val="00C622EA"/>
    <w:rsid w:val="00C63C99"/>
    <w:rsid w:val="00C64504"/>
    <w:rsid w:val="00C645BA"/>
    <w:rsid w:val="00C64885"/>
    <w:rsid w:val="00C64A3F"/>
    <w:rsid w:val="00C65080"/>
    <w:rsid w:val="00C65BA7"/>
    <w:rsid w:val="00C671F3"/>
    <w:rsid w:val="00C67280"/>
    <w:rsid w:val="00C6742C"/>
    <w:rsid w:val="00C67584"/>
    <w:rsid w:val="00C711C2"/>
    <w:rsid w:val="00C72159"/>
    <w:rsid w:val="00C732CB"/>
    <w:rsid w:val="00C7356A"/>
    <w:rsid w:val="00C7357E"/>
    <w:rsid w:val="00C7400A"/>
    <w:rsid w:val="00C743D3"/>
    <w:rsid w:val="00C749BE"/>
    <w:rsid w:val="00C75E32"/>
    <w:rsid w:val="00C764CE"/>
    <w:rsid w:val="00C76866"/>
    <w:rsid w:val="00C76E78"/>
    <w:rsid w:val="00C773D5"/>
    <w:rsid w:val="00C80269"/>
    <w:rsid w:val="00C80583"/>
    <w:rsid w:val="00C8090C"/>
    <w:rsid w:val="00C80911"/>
    <w:rsid w:val="00C80CEA"/>
    <w:rsid w:val="00C813EF"/>
    <w:rsid w:val="00C82246"/>
    <w:rsid w:val="00C82AE9"/>
    <w:rsid w:val="00C83632"/>
    <w:rsid w:val="00C83859"/>
    <w:rsid w:val="00C840CA"/>
    <w:rsid w:val="00C84782"/>
    <w:rsid w:val="00C8524E"/>
    <w:rsid w:val="00C8593B"/>
    <w:rsid w:val="00C905BE"/>
    <w:rsid w:val="00C907F4"/>
    <w:rsid w:val="00C90A51"/>
    <w:rsid w:val="00C9107B"/>
    <w:rsid w:val="00C91462"/>
    <w:rsid w:val="00C91D60"/>
    <w:rsid w:val="00C92BD0"/>
    <w:rsid w:val="00C935DC"/>
    <w:rsid w:val="00C93933"/>
    <w:rsid w:val="00C950DB"/>
    <w:rsid w:val="00C95157"/>
    <w:rsid w:val="00C955E3"/>
    <w:rsid w:val="00C9585F"/>
    <w:rsid w:val="00C9672A"/>
    <w:rsid w:val="00C9791E"/>
    <w:rsid w:val="00C97E93"/>
    <w:rsid w:val="00CA06E0"/>
    <w:rsid w:val="00CA070C"/>
    <w:rsid w:val="00CA0B01"/>
    <w:rsid w:val="00CA15B6"/>
    <w:rsid w:val="00CA167C"/>
    <w:rsid w:val="00CA1CF5"/>
    <w:rsid w:val="00CA222E"/>
    <w:rsid w:val="00CA4C1F"/>
    <w:rsid w:val="00CA4F7C"/>
    <w:rsid w:val="00CA562C"/>
    <w:rsid w:val="00CA6D0E"/>
    <w:rsid w:val="00CA7CE7"/>
    <w:rsid w:val="00CB02A2"/>
    <w:rsid w:val="00CB076C"/>
    <w:rsid w:val="00CB0A6C"/>
    <w:rsid w:val="00CB0B50"/>
    <w:rsid w:val="00CB0F8A"/>
    <w:rsid w:val="00CB1C08"/>
    <w:rsid w:val="00CB1FAB"/>
    <w:rsid w:val="00CB27D2"/>
    <w:rsid w:val="00CB2F34"/>
    <w:rsid w:val="00CB3839"/>
    <w:rsid w:val="00CB461E"/>
    <w:rsid w:val="00CB581F"/>
    <w:rsid w:val="00CB68A6"/>
    <w:rsid w:val="00CB6BC7"/>
    <w:rsid w:val="00CB7913"/>
    <w:rsid w:val="00CC16E4"/>
    <w:rsid w:val="00CC2916"/>
    <w:rsid w:val="00CC3B02"/>
    <w:rsid w:val="00CC5527"/>
    <w:rsid w:val="00CC5865"/>
    <w:rsid w:val="00CC65AF"/>
    <w:rsid w:val="00CC6884"/>
    <w:rsid w:val="00CC7317"/>
    <w:rsid w:val="00CC74F9"/>
    <w:rsid w:val="00CC7AAC"/>
    <w:rsid w:val="00CC7D25"/>
    <w:rsid w:val="00CD12B5"/>
    <w:rsid w:val="00CD2A63"/>
    <w:rsid w:val="00CD2DF0"/>
    <w:rsid w:val="00CD36C1"/>
    <w:rsid w:val="00CD36FC"/>
    <w:rsid w:val="00CD39D6"/>
    <w:rsid w:val="00CD42F9"/>
    <w:rsid w:val="00CD4C01"/>
    <w:rsid w:val="00CD4C43"/>
    <w:rsid w:val="00CD5443"/>
    <w:rsid w:val="00CD69BB"/>
    <w:rsid w:val="00CD6DA8"/>
    <w:rsid w:val="00CD706B"/>
    <w:rsid w:val="00CD726F"/>
    <w:rsid w:val="00CE11F3"/>
    <w:rsid w:val="00CE176F"/>
    <w:rsid w:val="00CE1DC2"/>
    <w:rsid w:val="00CE216C"/>
    <w:rsid w:val="00CE286B"/>
    <w:rsid w:val="00CE352E"/>
    <w:rsid w:val="00CE3DAA"/>
    <w:rsid w:val="00CE49EB"/>
    <w:rsid w:val="00CE4AA8"/>
    <w:rsid w:val="00CE6CCD"/>
    <w:rsid w:val="00CE716C"/>
    <w:rsid w:val="00CE7413"/>
    <w:rsid w:val="00CF01F3"/>
    <w:rsid w:val="00CF0298"/>
    <w:rsid w:val="00CF10A2"/>
    <w:rsid w:val="00CF1E83"/>
    <w:rsid w:val="00CF292C"/>
    <w:rsid w:val="00CF3628"/>
    <w:rsid w:val="00CF4D4A"/>
    <w:rsid w:val="00CF4EB7"/>
    <w:rsid w:val="00CF5057"/>
    <w:rsid w:val="00CF5802"/>
    <w:rsid w:val="00CF5900"/>
    <w:rsid w:val="00CF5BF1"/>
    <w:rsid w:val="00CF75A6"/>
    <w:rsid w:val="00CF7687"/>
    <w:rsid w:val="00CF798D"/>
    <w:rsid w:val="00D00968"/>
    <w:rsid w:val="00D0167B"/>
    <w:rsid w:val="00D01E61"/>
    <w:rsid w:val="00D033E4"/>
    <w:rsid w:val="00D03683"/>
    <w:rsid w:val="00D03BEB"/>
    <w:rsid w:val="00D044EF"/>
    <w:rsid w:val="00D046F8"/>
    <w:rsid w:val="00D0478D"/>
    <w:rsid w:val="00D05D0D"/>
    <w:rsid w:val="00D05FB0"/>
    <w:rsid w:val="00D067CA"/>
    <w:rsid w:val="00D06B27"/>
    <w:rsid w:val="00D07C31"/>
    <w:rsid w:val="00D11A4A"/>
    <w:rsid w:val="00D12482"/>
    <w:rsid w:val="00D12492"/>
    <w:rsid w:val="00D12AAD"/>
    <w:rsid w:val="00D1384A"/>
    <w:rsid w:val="00D13B4A"/>
    <w:rsid w:val="00D14F4C"/>
    <w:rsid w:val="00D156C8"/>
    <w:rsid w:val="00D1657F"/>
    <w:rsid w:val="00D16F3A"/>
    <w:rsid w:val="00D17524"/>
    <w:rsid w:val="00D17B9C"/>
    <w:rsid w:val="00D20FEC"/>
    <w:rsid w:val="00D2295F"/>
    <w:rsid w:val="00D23420"/>
    <w:rsid w:val="00D235CF"/>
    <w:rsid w:val="00D235EA"/>
    <w:rsid w:val="00D247C3"/>
    <w:rsid w:val="00D24D85"/>
    <w:rsid w:val="00D25844"/>
    <w:rsid w:val="00D25E25"/>
    <w:rsid w:val="00D26381"/>
    <w:rsid w:val="00D26864"/>
    <w:rsid w:val="00D27428"/>
    <w:rsid w:val="00D30814"/>
    <w:rsid w:val="00D31A41"/>
    <w:rsid w:val="00D31F20"/>
    <w:rsid w:val="00D32A17"/>
    <w:rsid w:val="00D34018"/>
    <w:rsid w:val="00D34081"/>
    <w:rsid w:val="00D34475"/>
    <w:rsid w:val="00D34721"/>
    <w:rsid w:val="00D36BE2"/>
    <w:rsid w:val="00D36D9A"/>
    <w:rsid w:val="00D36DAC"/>
    <w:rsid w:val="00D37BA3"/>
    <w:rsid w:val="00D400D3"/>
    <w:rsid w:val="00D41C68"/>
    <w:rsid w:val="00D41D61"/>
    <w:rsid w:val="00D42B88"/>
    <w:rsid w:val="00D4308E"/>
    <w:rsid w:val="00D43B50"/>
    <w:rsid w:val="00D43E20"/>
    <w:rsid w:val="00D444AB"/>
    <w:rsid w:val="00D446A2"/>
    <w:rsid w:val="00D44D04"/>
    <w:rsid w:val="00D44E96"/>
    <w:rsid w:val="00D45DC4"/>
    <w:rsid w:val="00D4643B"/>
    <w:rsid w:val="00D467F7"/>
    <w:rsid w:val="00D468E8"/>
    <w:rsid w:val="00D47838"/>
    <w:rsid w:val="00D5032E"/>
    <w:rsid w:val="00D512A6"/>
    <w:rsid w:val="00D51403"/>
    <w:rsid w:val="00D5154C"/>
    <w:rsid w:val="00D51BBC"/>
    <w:rsid w:val="00D51D39"/>
    <w:rsid w:val="00D525E7"/>
    <w:rsid w:val="00D52775"/>
    <w:rsid w:val="00D53299"/>
    <w:rsid w:val="00D534B0"/>
    <w:rsid w:val="00D536F6"/>
    <w:rsid w:val="00D54E24"/>
    <w:rsid w:val="00D5535E"/>
    <w:rsid w:val="00D553A9"/>
    <w:rsid w:val="00D55660"/>
    <w:rsid w:val="00D5567B"/>
    <w:rsid w:val="00D5572A"/>
    <w:rsid w:val="00D55C21"/>
    <w:rsid w:val="00D560B1"/>
    <w:rsid w:val="00D56CF9"/>
    <w:rsid w:val="00D57247"/>
    <w:rsid w:val="00D573DC"/>
    <w:rsid w:val="00D577AA"/>
    <w:rsid w:val="00D57F72"/>
    <w:rsid w:val="00D57FD7"/>
    <w:rsid w:val="00D6038D"/>
    <w:rsid w:val="00D61991"/>
    <w:rsid w:val="00D64619"/>
    <w:rsid w:val="00D651FB"/>
    <w:rsid w:val="00D66380"/>
    <w:rsid w:val="00D6657C"/>
    <w:rsid w:val="00D70BED"/>
    <w:rsid w:val="00D718FF"/>
    <w:rsid w:val="00D71A59"/>
    <w:rsid w:val="00D71E2D"/>
    <w:rsid w:val="00D725FC"/>
    <w:rsid w:val="00D73ABE"/>
    <w:rsid w:val="00D75491"/>
    <w:rsid w:val="00D75946"/>
    <w:rsid w:val="00D764DA"/>
    <w:rsid w:val="00D77DC7"/>
    <w:rsid w:val="00D81426"/>
    <w:rsid w:val="00D82AC1"/>
    <w:rsid w:val="00D82BBA"/>
    <w:rsid w:val="00D83AD4"/>
    <w:rsid w:val="00D84296"/>
    <w:rsid w:val="00D8683C"/>
    <w:rsid w:val="00D86874"/>
    <w:rsid w:val="00D86F4F"/>
    <w:rsid w:val="00D90977"/>
    <w:rsid w:val="00D90B03"/>
    <w:rsid w:val="00D90B49"/>
    <w:rsid w:val="00D924E4"/>
    <w:rsid w:val="00D93B2A"/>
    <w:rsid w:val="00D93F51"/>
    <w:rsid w:val="00D941A7"/>
    <w:rsid w:val="00D947C6"/>
    <w:rsid w:val="00D9512C"/>
    <w:rsid w:val="00D9537D"/>
    <w:rsid w:val="00D95439"/>
    <w:rsid w:val="00D957B7"/>
    <w:rsid w:val="00D97514"/>
    <w:rsid w:val="00DA0BF2"/>
    <w:rsid w:val="00DA15B5"/>
    <w:rsid w:val="00DA196F"/>
    <w:rsid w:val="00DA5339"/>
    <w:rsid w:val="00DA5BC8"/>
    <w:rsid w:val="00DA5C88"/>
    <w:rsid w:val="00DA7B74"/>
    <w:rsid w:val="00DB0861"/>
    <w:rsid w:val="00DB21D0"/>
    <w:rsid w:val="00DB26FE"/>
    <w:rsid w:val="00DB28A4"/>
    <w:rsid w:val="00DB4373"/>
    <w:rsid w:val="00DB4801"/>
    <w:rsid w:val="00DB4C1A"/>
    <w:rsid w:val="00DB4D6E"/>
    <w:rsid w:val="00DB5E53"/>
    <w:rsid w:val="00DB627F"/>
    <w:rsid w:val="00DB69E7"/>
    <w:rsid w:val="00DB6AE8"/>
    <w:rsid w:val="00DB6B45"/>
    <w:rsid w:val="00DB6BAA"/>
    <w:rsid w:val="00DC0E38"/>
    <w:rsid w:val="00DC1240"/>
    <w:rsid w:val="00DC1A12"/>
    <w:rsid w:val="00DC1A20"/>
    <w:rsid w:val="00DC223F"/>
    <w:rsid w:val="00DC24F7"/>
    <w:rsid w:val="00DC3763"/>
    <w:rsid w:val="00DC3FEF"/>
    <w:rsid w:val="00DC48B0"/>
    <w:rsid w:val="00DC531B"/>
    <w:rsid w:val="00DC5951"/>
    <w:rsid w:val="00DC5AF1"/>
    <w:rsid w:val="00DC5B33"/>
    <w:rsid w:val="00DC7120"/>
    <w:rsid w:val="00DC770D"/>
    <w:rsid w:val="00DD0471"/>
    <w:rsid w:val="00DD0592"/>
    <w:rsid w:val="00DD1223"/>
    <w:rsid w:val="00DD14D9"/>
    <w:rsid w:val="00DD29D1"/>
    <w:rsid w:val="00DD2A12"/>
    <w:rsid w:val="00DD2B31"/>
    <w:rsid w:val="00DD32EF"/>
    <w:rsid w:val="00DD39E3"/>
    <w:rsid w:val="00DD556B"/>
    <w:rsid w:val="00DD6CA8"/>
    <w:rsid w:val="00DD7BDC"/>
    <w:rsid w:val="00DD7FA7"/>
    <w:rsid w:val="00DE1C54"/>
    <w:rsid w:val="00DE3DEB"/>
    <w:rsid w:val="00DE52D6"/>
    <w:rsid w:val="00DE55BB"/>
    <w:rsid w:val="00DE6BFF"/>
    <w:rsid w:val="00DF0AFD"/>
    <w:rsid w:val="00DF11D0"/>
    <w:rsid w:val="00DF14E2"/>
    <w:rsid w:val="00DF2002"/>
    <w:rsid w:val="00DF24FD"/>
    <w:rsid w:val="00DF2B6D"/>
    <w:rsid w:val="00DF2BFB"/>
    <w:rsid w:val="00DF3B6A"/>
    <w:rsid w:val="00DF3B8B"/>
    <w:rsid w:val="00DF3D83"/>
    <w:rsid w:val="00DF3F87"/>
    <w:rsid w:val="00DF42DD"/>
    <w:rsid w:val="00DF54DC"/>
    <w:rsid w:val="00DF5C55"/>
    <w:rsid w:val="00DF61CB"/>
    <w:rsid w:val="00DF6234"/>
    <w:rsid w:val="00DF6D69"/>
    <w:rsid w:val="00DF762C"/>
    <w:rsid w:val="00E00A80"/>
    <w:rsid w:val="00E00DDC"/>
    <w:rsid w:val="00E01938"/>
    <w:rsid w:val="00E02A14"/>
    <w:rsid w:val="00E02F77"/>
    <w:rsid w:val="00E03813"/>
    <w:rsid w:val="00E03A97"/>
    <w:rsid w:val="00E03CFD"/>
    <w:rsid w:val="00E0426F"/>
    <w:rsid w:val="00E04E34"/>
    <w:rsid w:val="00E059B8"/>
    <w:rsid w:val="00E05D2C"/>
    <w:rsid w:val="00E0640E"/>
    <w:rsid w:val="00E06996"/>
    <w:rsid w:val="00E07078"/>
    <w:rsid w:val="00E111FC"/>
    <w:rsid w:val="00E11939"/>
    <w:rsid w:val="00E11CB5"/>
    <w:rsid w:val="00E120DE"/>
    <w:rsid w:val="00E120F8"/>
    <w:rsid w:val="00E1219B"/>
    <w:rsid w:val="00E12493"/>
    <w:rsid w:val="00E12AEE"/>
    <w:rsid w:val="00E13386"/>
    <w:rsid w:val="00E13C2D"/>
    <w:rsid w:val="00E13F29"/>
    <w:rsid w:val="00E1480B"/>
    <w:rsid w:val="00E152F9"/>
    <w:rsid w:val="00E15E59"/>
    <w:rsid w:val="00E15E76"/>
    <w:rsid w:val="00E162F2"/>
    <w:rsid w:val="00E1672D"/>
    <w:rsid w:val="00E16B62"/>
    <w:rsid w:val="00E17A4C"/>
    <w:rsid w:val="00E17DD3"/>
    <w:rsid w:val="00E207A0"/>
    <w:rsid w:val="00E2112E"/>
    <w:rsid w:val="00E220DE"/>
    <w:rsid w:val="00E221DF"/>
    <w:rsid w:val="00E2261D"/>
    <w:rsid w:val="00E240A4"/>
    <w:rsid w:val="00E242B0"/>
    <w:rsid w:val="00E24F53"/>
    <w:rsid w:val="00E24FB1"/>
    <w:rsid w:val="00E25A14"/>
    <w:rsid w:val="00E26286"/>
    <w:rsid w:val="00E26C40"/>
    <w:rsid w:val="00E31801"/>
    <w:rsid w:val="00E32582"/>
    <w:rsid w:val="00E357D9"/>
    <w:rsid w:val="00E366AA"/>
    <w:rsid w:val="00E36872"/>
    <w:rsid w:val="00E36F0C"/>
    <w:rsid w:val="00E3792A"/>
    <w:rsid w:val="00E407C4"/>
    <w:rsid w:val="00E43FD5"/>
    <w:rsid w:val="00E44353"/>
    <w:rsid w:val="00E44663"/>
    <w:rsid w:val="00E44DBE"/>
    <w:rsid w:val="00E451F6"/>
    <w:rsid w:val="00E4528A"/>
    <w:rsid w:val="00E460F9"/>
    <w:rsid w:val="00E4657E"/>
    <w:rsid w:val="00E46797"/>
    <w:rsid w:val="00E47159"/>
    <w:rsid w:val="00E47812"/>
    <w:rsid w:val="00E47C83"/>
    <w:rsid w:val="00E47DBC"/>
    <w:rsid w:val="00E5135C"/>
    <w:rsid w:val="00E51D8A"/>
    <w:rsid w:val="00E52CA8"/>
    <w:rsid w:val="00E53FAB"/>
    <w:rsid w:val="00E563D1"/>
    <w:rsid w:val="00E57F64"/>
    <w:rsid w:val="00E60039"/>
    <w:rsid w:val="00E60334"/>
    <w:rsid w:val="00E61BB3"/>
    <w:rsid w:val="00E61F37"/>
    <w:rsid w:val="00E62289"/>
    <w:rsid w:val="00E628E5"/>
    <w:rsid w:val="00E62EDF"/>
    <w:rsid w:val="00E63994"/>
    <w:rsid w:val="00E63AC4"/>
    <w:rsid w:val="00E63CCD"/>
    <w:rsid w:val="00E6421E"/>
    <w:rsid w:val="00E652BA"/>
    <w:rsid w:val="00E70128"/>
    <w:rsid w:val="00E702CF"/>
    <w:rsid w:val="00E70482"/>
    <w:rsid w:val="00E7111C"/>
    <w:rsid w:val="00E71E4B"/>
    <w:rsid w:val="00E71E91"/>
    <w:rsid w:val="00E72748"/>
    <w:rsid w:val="00E73870"/>
    <w:rsid w:val="00E738D6"/>
    <w:rsid w:val="00E74292"/>
    <w:rsid w:val="00E74419"/>
    <w:rsid w:val="00E74DCD"/>
    <w:rsid w:val="00E76A3C"/>
    <w:rsid w:val="00E76CA1"/>
    <w:rsid w:val="00E80596"/>
    <w:rsid w:val="00E815E7"/>
    <w:rsid w:val="00E81A35"/>
    <w:rsid w:val="00E825B2"/>
    <w:rsid w:val="00E82BA1"/>
    <w:rsid w:val="00E82F51"/>
    <w:rsid w:val="00E84CDF"/>
    <w:rsid w:val="00E85041"/>
    <w:rsid w:val="00E85352"/>
    <w:rsid w:val="00E86104"/>
    <w:rsid w:val="00E866BC"/>
    <w:rsid w:val="00E86E1D"/>
    <w:rsid w:val="00E8764B"/>
    <w:rsid w:val="00E87ABB"/>
    <w:rsid w:val="00E87C59"/>
    <w:rsid w:val="00E90677"/>
    <w:rsid w:val="00E90B60"/>
    <w:rsid w:val="00E90F8B"/>
    <w:rsid w:val="00E91A16"/>
    <w:rsid w:val="00E924ED"/>
    <w:rsid w:val="00E927C6"/>
    <w:rsid w:val="00E935B8"/>
    <w:rsid w:val="00E941E9"/>
    <w:rsid w:val="00E94582"/>
    <w:rsid w:val="00E94598"/>
    <w:rsid w:val="00E962B6"/>
    <w:rsid w:val="00E96DC7"/>
    <w:rsid w:val="00E96E38"/>
    <w:rsid w:val="00E97C29"/>
    <w:rsid w:val="00E97CE1"/>
    <w:rsid w:val="00EA0C78"/>
    <w:rsid w:val="00EA1030"/>
    <w:rsid w:val="00EA18FA"/>
    <w:rsid w:val="00EA1E19"/>
    <w:rsid w:val="00EA22EB"/>
    <w:rsid w:val="00EA2F4A"/>
    <w:rsid w:val="00EA72FC"/>
    <w:rsid w:val="00EA7E27"/>
    <w:rsid w:val="00EB0374"/>
    <w:rsid w:val="00EB0537"/>
    <w:rsid w:val="00EB0625"/>
    <w:rsid w:val="00EB0F4D"/>
    <w:rsid w:val="00EB1F57"/>
    <w:rsid w:val="00EB255D"/>
    <w:rsid w:val="00EB283C"/>
    <w:rsid w:val="00EB2FAF"/>
    <w:rsid w:val="00EB3196"/>
    <w:rsid w:val="00EB31FC"/>
    <w:rsid w:val="00EB391A"/>
    <w:rsid w:val="00EB3981"/>
    <w:rsid w:val="00EB39A5"/>
    <w:rsid w:val="00EB4C15"/>
    <w:rsid w:val="00EB6503"/>
    <w:rsid w:val="00EB708F"/>
    <w:rsid w:val="00EB75AF"/>
    <w:rsid w:val="00EB7BF9"/>
    <w:rsid w:val="00EC0EB7"/>
    <w:rsid w:val="00EC3B48"/>
    <w:rsid w:val="00EC4219"/>
    <w:rsid w:val="00EC52FB"/>
    <w:rsid w:val="00EC63CE"/>
    <w:rsid w:val="00EC6501"/>
    <w:rsid w:val="00EC7F29"/>
    <w:rsid w:val="00ED068D"/>
    <w:rsid w:val="00ED11FE"/>
    <w:rsid w:val="00ED1958"/>
    <w:rsid w:val="00ED25A8"/>
    <w:rsid w:val="00ED40C5"/>
    <w:rsid w:val="00ED527F"/>
    <w:rsid w:val="00ED72C9"/>
    <w:rsid w:val="00EE000B"/>
    <w:rsid w:val="00EE00E3"/>
    <w:rsid w:val="00EE01E7"/>
    <w:rsid w:val="00EE0271"/>
    <w:rsid w:val="00EE072D"/>
    <w:rsid w:val="00EE11B6"/>
    <w:rsid w:val="00EE1814"/>
    <w:rsid w:val="00EE1FE3"/>
    <w:rsid w:val="00EE2403"/>
    <w:rsid w:val="00EE2437"/>
    <w:rsid w:val="00EE5979"/>
    <w:rsid w:val="00EE606C"/>
    <w:rsid w:val="00EE633C"/>
    <w:rsid w:val="00EE71BF"/>
    <w:rsid w:val="00EF0616"/>
    <w:rsid w:val="00EF15A4"/>
    <w:rsid w:val="00EF1800"/>
    <w:rsid w:val="00EF585B"/>
    <w:rsid w:val="00EF5D23"/>
    <w:rsid w:val="00EF6FD8"/>
    <w:rsid w:val="00F00B6A"/>
    <w:rsid w:val="00F00D5C"/>
    <w:rsid w:val="00F01483"/>
    <w:rsid w:val="00F01BB9"/>
    <w:rsid w:val="00F01C62"/>
    <w:rsid w:val="00F02C84"/>
    <w:rsid w:val="00F034B1"/>
    <w:rsid w:val="00F04283"/>
    <w:rsid w:val="00F042C0"/>
    <w:rsid w:val="00F04EE0"/>
    <w:rsid w:val="00F05EEB"/>
    <w:rsid w:val="00F065CF"/>
    <w:rsid w:val="00F07676"/>
    <w:rsid w:val="00F10616"/>
    <w:rsid w:val="00F10F24"/>
    <w:rsid w:val="00F1172B"/>
    <w:rsid w:val="00F11F18"/>
    <w:rsid w:val="00F1204A"/>
    <w:rsid w:val="00F121BE"/>
    <w:rsid w:val="00F1265E"/>
    <w:rsid w:val="00F12E11"/>
    <w:rsid w:val="00F13789"/>
    <w:rsid w:val="00F14B2F"/>
    <w:rsid w:val="00F15B03"/>
    <w:rsid w:val="00F15D35"/>
    <w:rsid w:val="00F168FB"/>
    <w:rsid w:val="00F16985"/>
    <w:rsid w:val="00F171E6"/>
    <w:rsid w:val="00F17EE2"/>
    <w:rsid w:val="00F17F30"/>
    <w:rsid w:val="00F20083"/>
    <w:rsid w:val="00F20BB8"/>
    <w:rsid w:val="00F21A62"/>
    <w:rsid w:val="00F22AEF"/>
    <w:rsid w:val="00F2377E"/>
    <w:rsid w:val="00F23D34"/>
    <w:rsid w:val="00F260BB"/>
    <w:rsid w:val="00F26565"/>
    <w:rsid w:val="00F268AC"/>
    <w:rsid w:val="00F27228"/>
    <w:rsid w:val="00F27C19"/>
    <w:rsid w:val="00F27DA8"/>
    <w:rsid w:val="00F27E76"/>
    <w:rsid w:val="00F30D65"/>
    <w:rsid w:val="00F3248E"/>
    <w:rsid w:val="00F325F8"/>
    <w:rsid w:val="00F32757"/>
    <w:rsid w:val="00F32917"/>
    <w:rsid w:val="00F32F86"/>
    <w:rsid w:val="00F33879"/>
    <w:rsid w:val="00F33AC3"/>
    <w:rsid w:val="00F34E6C"/>
    <w:rsid w:val="00F3538A"/>
    <w:rsid w:val="00F35864"/>
    <w:rsid w:val="00F3598F"/>
    <w:rsid w:val="00F36843"/>
    <w:rsid w:val="00F36F04"/>
    <w:rsid w:val="00F37415"/>
    <w:rsid w:val="00F40525"/>
    <w:rsid w:val="00F40ACA"/>
    <w:rsid w:val="00F41150"/>
    <w:rsid w:val="00F411EF"/>
    <w:rsid w:val="00F41824"/>
    <w:rsid w:val="00F42027"/>
    <w:rsid w:val="00F421E0"/>
    <w:rsid w:val="00F42208"/>
    <w:rsid w:val="00F42852"/>
    <w:rsid w:val="00F430A5"/>
    <w:rsid w:val="00F43F10"/>
    <w:rsid w:val="00F44CCA"/>
    <w:rsid w:val="00F44FBC"/>
    <w:rsid w:val="00F47C33"/>
    <w:rsid w:val="00F47D21"/>
    <w:rsid w:val="00F50C92"/>
    <w:rsid w:val="00F51262"/>
    <w:rsid w:val="00F51DD3"/>
    <w:rsid w:val="00F5260F"/>
    <w:rsid w:val="00F528FB"/>
    <w:rsid w:val="00F52CDB"/>
    <w:rsid w:val="00F52CE7"/>
    <w:rsid w:val="00F538D0"/>
    <w:rsid w:val="00F54099"/>
    <w:rsid w:val="00F54D68"/>
    <w:rsid w:val="00F55BF9"/>
    <w:rsid w:val="00F578BA"/>
    <w:rsid w:val="00F60134"/>
    <w:rsid w:val="00F60217"/>
    <w:rsid w:val="00F60A45"/>
    <w:rsid w:val="00F61620"/>
    <w:rsid w:val="00F61623"/>
    <w:rsid w:val="00F6165B"/>
    <w:rsid w:val="00F61827"/>
    <w:rsid w:val="00F63858"/>
    <w:rsid w:val="00F64C94"/>
    <w:rsid w:val="00F6644A"/>
    <w:rsid w:val="00F6781E"/>
    <w:rsid w:val="00F713C1"/>
    <w:rsid w:val="00F71D2B"/>
    <w:rsid w:val="00F731F4"/>
    <w:rsid w:val="00F736EA"/>
    <w:rsid w:val="00F73C8F"/>
    <w:rsid w:val="00F74ADC"/>
    <w:rsid w:val="00F75E33"/>
    <w:rsid w:val="00F76C1E"/>
    <w:rsid w:val="00F7703B"/>
    <w:rsid w:val="00F77A57"/>
    <w:rsid w:val="00F77E1D"/>
    <w:rsid w:val="00F803F5"/>
    <w:rsid w:val="00F80A99"/>
    <w:rsid w:val="00F80BC5"/>
    <w:rsid w:val="00F80F66"/>
    <w:rsid w:val="00F81BB6"/>
    <w:rsid w:val="00F834AC"/>
    <w:rsid w:val="00F83A53"/>
    <w:rsid w:val="00F83D9F"/>
    <w:rsid w:val="00F842CB"/>
    <w:rsid w:val="00F84E0C"/>
    <w:rsid w:val="00F86601"/>
    <w:rsid w:val="00F86F4D"/>
    <w:rsid w:val="00F905FC"/>
    <w:rsid w:val="00F90C1C"/>
    <w:rsid w:val="00F91E4C"/>
    <w:rsid w:val="00F92BE3"/>
    <w:rsid w:val="00F92ED5"/>
    <w:rsid w:val="00F93317"/>
    <w:rsid w:val="00F93FED"/>
    <w:rsid w:val="00F9411F"/>
    <w:rsid w:val="00F9420D"/>
    <w:rsid w:val="00F9499C"/>
    <w:rsid w:val="00F95680"/>
    <w:rsid w:val="00F95977"/>
    <w:rsid w:val="00F9664B"/>
    <w:rsid w:val="00F9686E"/>
    <w:rsid w:val="00F96A83"/>
    <w:rsid w:val="00F96E58"/>
    <w:rsid w:val="00F97899"/>
    <w:rsid w:val="00FA0685"/>
    <w:rsid w:val="00FA0A97"/>
    <w:rsid w:val="00FA0C76"/>
    <w:rsid w:val="00FA1423"/>
    <w:rsid w:val="00FA15DD"/>
    <w:rsid w:val="00FA2545"/>
    <w:rsid w:val="00FA29EF"/>
    <w:rsid w:val="00FA32F9"/>
    <w:rsid w:val="00FA779F"/>
    <w:rsid w:val="00FA78B0"/>
    <w:rsid w:val="00FB003B"/>
    <w:rsid w:val="00FB0451"/>
    <w:rsid w:val="00FB153D"/>
    <w:rsid w:val="00FB210B"/>
    <w:rsid w:val="00FB2BDF"/>
    <w:rsid w:val="00FB2D77"/>
    <w:rsid w:val="00FB30BE"/>
    <w:rsid w:val="00FB4151"/>
    <w:rsid w:val="00FB4679"/>
    <w:rsid w:val="00FB4A8A"/>
    <w:rsid w:val="00FB4ACB"/>
    <w:rsid w:val="00FB5D7A"/>
    <w:rsid w:val="00FB60BF"/>
    <w:rsid w:val="00FB659D"/>
    <w:rsid w:val="00FB6976"/>
    <w:rsid w:val="00FB6E71"/>
    <w:rsid w:val="00FB7423"/>
    <w:rsid w:val="00FC0426"/>
    <w:rsid w:val="00FC0F02"/>
    <w:rsid w:val="00FC1100"/>
    <w:rsid w:val="00FC1328"/>
    <w:rsid w:val="00FC15D6"/>
    <w:rsid w:val="00FC26F4"/>
    <w:rsid w:val="00FC3049"/>
    <w:rsid w:val="00FC3130"/>
    <w:rsid w:val="00FC37E3"/>
    <w:rsid w:val="00FC4A60"/>
    <w:rsid w:val="00FC58B7"/>
    <w:rsid w:val="00FC60E5"/>
    <w:rsid w:val="00FC6353"/>
    <w:rsid w:val="00FC6BAE"/>
    <w:rsid w:val="00FC6EB3"/>
    <w:rsid w:val="00FC740A"/>
    <w:rsid w:val="00FC7591"/>
    <w:rsid w:val="00FD002E"/>
    <w:rsid w:val="00FD0DAC"/>
    <w:rsid w:val="00FD1F9F"/>
    <w:rsid w:val="00FD304E"/>
    <w:rsid w:val="00FD4738"/>
    <w:rsid w:val="00FD47DA"/>
    <w:rsid w:val="00FD4A76"/>
    <w:rsid w:val="00FD5A14"/>
    <w:rsid w:val="00FD62AD"/>
    <w:rsid w:val="00FD69B2"/>
    <w:rsid w:val="00FD7A64"/>
    <w:rsid w:val="00FD7D11"/>
    <w:rsid w:val="00FE09C7"/>
    <w:rsid w:val="00FE119D"/>
    <w:rsid w:val="00FE11AC"/>
    <w:rsid w:val="00FE1375"/>
    <w:rsid w:val="00FE1B1C"/>
    <w:rsid w:val="00FE2601"/>
    <w:rsid w:val="00FE3428"/>
    <w:rsid w:val="00FE43C7"/>
    <w:rsid w:val="00FE7F08"/>
    <w:rsid w:val="00FF0864"/>
    <w:rsid w:val="00FF0B61"/>
    <w:rsid w:val="00FF0BB9"/>
    <w:rsid w:val="00FF1AAD"/>
    <w:rsid w:val="00FF288E"/>
    <w:rsid w:val="00FF3605"/>
    <w:rsid w:val="00FF5F76"/>
    <w:rsid w:val="00FF690E"/>
    <w:rsid w:val="00FF6963"/>
    <w:rsid w:val="00FF6BE7"/>
    <w:rsid w:val="00FF7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C2CE5F"/>
  <w15:chartTrackingRefBased/>
  <w15:docId w15:val="{BB7155EA-692D-4CA3-B382-554FC219C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pPr>
        <w:ind w:firstLine="221"/>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iPriority="99" w:unhideWhenUsed="1" w:qFormat="1"/>
    <w:lsdException w:name="footnote reference" w:uiPriority="99"/>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kern w:val="2"/>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pPr>
      <w:snapToGrid w:val="0"/>
    </w:pPr>
  </w:style>
  <w:style w:type="character" w:styleId="a5">
    <w:name w:val="footnote reference"/>
    <w:uiPriority w:val="99"/>
    <w:semiHidden/>
    <w:rPr>
      <w:vertAlign w:val="superscript"/>
    </w:rPr>
  </w:style>
  <w:style w:type="paragraph" w:styleId="a6">
    <w:name w:val="Balloon Text"/>
    <w:basedOn w:val="a"/>
    <w:semiHidden/>
    <w:rPr>
      <w:rFonts w:ascii="Arial" w:eastAsia="ＭＳ ゴシック" w:hAnsi="Arial"/>
      <w:sz w:val="18"/>
      <w:szCs w:val="18"/>
    </w:rPr>
  </w:style>
  <w:style w:type="character" w:customStyle="1" w:styleId="trailnohit">
    <w:name w:val="trail nohit"/>
    <w:basedOn w:val="a0"/>
  </w:style>
  <w:style w:type="paragraph" w:styleId="a7">
    <w:name w:val="header"/>
    <w:basedOn w:val="a"/>
    <w:link w:val="a8"/>
    <w:uiPriority w:val="99"/>
    <w:unhideWhenUsed/>
    <w:pPr>
      <w:tabs>
        <w:tab w:val="center" w:pos="4252"/>
        <w:tab w:val="right" w:pos="8504"/>
      </w:tabs>
      <w:snapToGrid w:val="0"/>
    </w:pPr>
  </w:style>
  <w:style w:type="character" w:customStyle="1" w:styleId="a8">
    <w:name w:val="ヘッダー (文字)"/>
    <w:link w:val="a7"/>
    <w:uiPriority w:val="99"/>
    <w:rPr>
      <w:kern w:val="2"/>
      <w:sz w:val="21"/>
      <w:szCs w:val="24"/>
    </w:rPr>
  </w:style>
  <w:style w:type="paragraph" w:styleId="a9">
    <w:name w:val="footer"/>
    <w:basedOn w:val="a"/>
    <w:link w:val="aa"/>
    <w:uiPriority w:val="99"/>
    <w:unhideWhenUsed/>
    <w:pPr>
      <w:tabs>
        <w:tab w:val="center" w:pos="4252"/>
        <w:tab w:val="right" w:pos="8504"/>
      </w:tabs>
      <w:snapToGrid w:val="0"/>
    </w:pPr>
  </w:style>
  <w:style w:type="character" w:customStyle="1" w:styleId="aa">
    <w:name w:val="フッター (文字)"/>
    <w:link w:val="a9"/>
    <w:uiPriority w:val="99"/>
    <w:rPr>
      <w:kern w:val="2"/>
      <w:sz w:val="21"/>
      <w:szCs w:val="24"/>
    </w:rPr>
  </w:style>
  <w:style w:type="character" w:customStyle="1" w:styleId="lawsnameen1">
    <w:name w:val="lawsname_en1"/>
    <w:rPr>
      <w:b/>
      <w:bCs/>
      <w:color w:val="000000"/>
      <w:sz w:val="24"/>
      <w:szCs w:val="24"/>
    </w:rPr>
  </w:style>
  <w:style w:type="paragraph" w:styleId="ab">
    <w:name w:val="Plain Text"/>
    <w:basedOn w:val="a"/>
    <w:link w:val="ac"/>
    <w:uiPriority w:val="99"/>
    <w:rPr>
      <w:rFonts w:ascii="Courier New" w:hAnsi="Courier New" w:cs="Courier New"/>
      <w:kern w:val="0"/>
      <w:sz w:val="20"/>
      <w:szCs w:val="20"/>
    </w:rPr>
  </w:style>
  <w:style w:type="character" w:customStyle="1" w:styleId="ac">
    <w:name w:val="書式なし (文字)"/>
    <w:link w:val="ab"/>
    <w:uiPriority w:val="99"/>
    <w:rPr>
      <w:rFonts w:ascii="Courier New" w:eastAsia="ＭＳ 明朝" w:hAnsi="Courier New" w:cs="Courier New"/>
      <w:lang w:val="en-US" w:eastAsia="ja-JP" w:bidi="ar-SA"/>
    </w:rPr>
  </w:style>
  <w:style w:type="character" w:customStyle="1" w:styleId="apple-converted-space">
    <w:name w:val="apple-converted-space"/>
  </w:style>
  <w:style w:type="character" w:styleId="ad">
    <w:name w:val="annotation reference"/>
    <w:rPr>
      <w:sz w:val="18"/>
      <w:szCs w:val="18"/>
    </w:rPr>
  </w:style>
  <w:style w:type="paragraph" w:styleId="ae">
    <w:name w:val="annotation text"/>
    <w:basedOn w:val="a"/>
    <w:link w:val="af"/>
  </w:style>
  <w:style w:type="character" w:customStyle="1" w:styleId="af">
    <w:name w:val="コメント文字列 (文字)"/>
    <w:link w:val="ae"/>
    <w:rPr>
      <w:kern w:val="2"/>
      <w:sz w:val="22"/>
      <w:szCs w:val="24"/>
    </w:rPr>
  </w:style>
  <w:style w:type="paragraph" w:styleId="af0">
    <w:name w:val="annotation subject"/>
    <w:basedOn w:val="ae"/>
    <w:next w:val="ae"/>
    <w:link w:val="af1"/>
    <w:rPr>
      <w:b/>
      <w:bCs/>
    </w:rPr>
  </w:style>
  <w:style w:type="character" w:customStyle="1" w:styleId="af1">
    <w:name w:val="コメント内容 (文字)"/>
    <w:link w:val="af0"/>
    <w:rPr>
      <w:b/>
      <w:bCs/>
      <w:kern w:val="2"/>
      <w:sz w:val="22"/>
      <w:szCs w:val="24"/>
    </w:rPr>
  </w:style>
  <w:style w:type="character" w:customStyle="1" w:styleId="a4">
    <w:name w:val="脚注文字列 (文字)"/>
    <w:link w:val="a3"/>
    <w:uiPriority w:val="99"/>
    <w:rPr>
      <w:kern w:val="2"/>
      <w:sz w:val="22"/>
      <w:szCs w:val="24"/>
    </w:rPr>
  </w:style>
  <w:style w:type="paragraph" w:customStyle="1" w:styleId="121">
    <w:name w:val="表 (青) 121"/>
    <w:hidden/>
    <w:uiPriority w:val="99"/>
    <w:semiHidden/>
    <w:rPr>
      <w:kern w:val="2"/>
      <w:sz w:val="22"/>
      <w:szCs w:val="24"/>
    </w:rPr>
  </w:style>
  <w:style w:type="character" w:customStyle="1" w:styleId="lead">
    <w:name w:val="lead"/>
  </w:style>
  <w:style w:type="character" w:customStyle="1" w:styleId="trail">
    <w:name w:val="trail"/>
  </w:style>
  <w:style w:type="character" w:customStyle="1" w:styleId="hit2">
    <w:name w:val="hit2"/>
  </w:style>
  <w:style w:type="character" w:customStyle="1" w:styleId="dictword">
    <w:name w:val="dictword"/>
  </w:style>
  <w:style w:type="paragraph" w:styleId="af2">
    <w:name w:val="Revision"/>
    <w:hidden/>
    <w:uiPriority w:val="99"/>
    <w:semiHidden/>
    <w:rPr>
      <w:kern w:val="2"/>
      <w:sz w:val="22"/>
      <w:szCs w:val="24"/>
    </w:rPr>
  </w:style>
  <w:style w:type="paragraph" w:styleId="af3">
    <w:name w:val="caption"/>
    <w:basedOn w:val="a"/>
    <w:next w:val="a"/>
    <w:uiPriority w:val="99"/>
    <w:qFormat/>
    <w:pPr>
      <w:autoSpaceDE w:val="0"/>
      <w:autoSpaceDN w:val="0"/>
      <w:adjustRightInd w:val="0"/>
      <w:ind w:leftChars="100" w:left="210"/>
    </w:pPr>
    <w:rPr>
      <w:rFonts w:ascii="ＭＳ 明朝" w:hAnsi="游明朝"/>
      <w:kern w:val="0"/>
      <w:sz w:val="24"/>
    </w:rPr>
  </w:style>
  <w:style w:type="paragraph" w:customStyle="1" w:styleId="ItemSentence">
    <w:name w:val="ItemSentence"/>
    <w:uiPriority w:val="99"/>
    <w:pPr>
      <w:widowControl w:val="0"/>
      <w:autoSpaceDE w:val="0"/>
      <w:autoSpaceDN w:val="0"/>
      <w:adjustRightInd w:val="0"/>
      <w:ind w:leftChars="100" w:left="210" w:hangingChars="100" w:hanging="210"/>
    </w:pPr>
    <w:rPr>
      <w:rFonts w:ascii="ＭＳ 明朝" w:hAnsi="游明朝"/>
      <w:sz w:val="24"/>
      <w:szCs w:val="24"/>
    </w:rPr>
  </w:style>
  <w:style w:type="paragraph" w:customStyle="1" w:styleId="ParagraphSentence">
    <w:name w:val="ParagraphSentence"/>
    <w:uiPriority w:val="99"/>
    <w:pPr>
      <w:widowControl w:val="0"/>
      <w:autoSpaceDE w:val="0"/>
      <w:autoSpaceDN w:val="0"/>
      <w:adjustRightInd w:val="0"/>
      <w:ind w:hangingChars="100" w:hanging="210"/>
    </w:pPr>
    <w:rPr>
      <w:rFonts w:ascii="ＭＳ 明朝" w:hAnsi="游明朝"/>
      <w:sz w:val="24"/>
      <w:szCs w:val="24"/>
    </w:rPr>
  </w:style>
  <w:style w:type="paragraph" w:styleId="af4">
    <w:name w:val="List Paragraph"/>
    <w:basedOn w:val="a"/>
    <w:uiPriority w:val="34"/>
    <w:qFormat/>
    <w:pPr>
      <w:ind w:leftChars="400" w:left="840"/>
    </w:pPr>
  </w:style>
  <w:style w:type="character" w:styleId="af5">
    <w:name w:val="Hyperlink"/>
    <w:basedOn w:val="a0"/>
    <w:rsid w:val="00954FFB"/>
    <w:rPr>
      <w:color w:val="0563C1" w:themeColor="hyperlink"/>
      <w:u w:val="single"/>
    </w:rPr>
  </w:style>
  <w:style w:type="character" w:customStyle="1" w:styleId="1">
    <w:name w:val="未解決のメンション1"/>
    <w:basedOn w:val="a0"/>
    <w:uiPriority w:val="99"/>
    <w:semiHidden/>
    <w:unhideWhenUsed/>
    <w:rsid w:val="00954FFB"/>
    <w:rPr>
      <w:color w:val="605E5C"/>
      <w:shd w:val="clear" w:color="auto" w:fill="E1DFDD"/>
    </w:rPr>
  </w:style>
  <w:style w:type="character" w:customStyle="1" w:styleId="2">
    <w:name w:val="未解決のメンション2"/>
    <w:basedOn w:val="a0"/>
    <w:uiPriority w:val="99"/>
    <w:semiHidden/>
    <w:unhideWhenUsed/>
    <w:rsid w:val="00CA4C1F"/>
    <w:rPr>
      <w:color w:val="605E5C"/>
      <w:shd w:val="clear" w:color="auto" w:fill="E1DFDD"/>
    </w:rPr>
  </w:style>
  <w:style w:type="character" w:styleId="af6">
    <w:name w:val="FollowedHyperlink"/>
    <w:basedOn w:val="a0"/>
    <w:rsid w:val="00CA4C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864436">
      <w:bodyDiv w:val="1"/>
      <w:marLeft w:val="0"/>
      <w:marRight w:val="0"/>
      <w:marTop w:val="0"/>
      <w:marBottom w:val="0"/>
      <w:divBdr>
        <w:top w:val="none" w:sz="0" w:space="0" w:color="auto"/>
        <w:left w:val="none" w:sz="0" w:space="0" w:color="auto"/>
        <w:bottom w:val="none" w:sz="0" w:space="0" w:color="auto"/>
        <w:right w:val="none" w:sz="0" w:space="0" w:color="auto"/>
      </w:divBdr>
    </w:div>
    <w:div w:id="310061543">
      <w:bodyDiv w:val="1"/>
      <w:marLeft w:val="0"/>
      <w:marRight w:val="0"/>
      <w:marTop w:val="0"/>
      <w:marBottom w:val="0"/>
      <w:divBdr>
        <w:top w:val="none" w:sz="0" w:space="0" w:color="auto"/>
        <w:left w:val="none" w:sz="0" w:space="0" w:color="auto"/>
        <w:bottom w:val="none" w:sz="0" w:space="0" w:color="auto"/>
        <w:right w:val="none" w:sz="0" w:space="0" w:color="auto"/>
      </w:divBdr>
    </w:div>
    <w:div w:id="88953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40909C51EEBD1848B7397F0452AB34EF" ma:contentTypeVersion="12" ma:contentTypeDescription="新しいドキュメントを作成します。" ma:contentTypeScope="" ma:versionID="88443ae57e35d6c422a2522611d97276">
  <xsd:schema xmlns:xsd="http://www.w3.org/2001/XMLSchema" xmlns:xs="http://www.w3.org/2001/XMLSchema" xmlns:p="http://schemas.microsoft.com/office/2006/metadata/properties" xmlns:ns2="8b4b46c2-9680-4c87-9853-9d960ff7ff35" xmlns:ns3="cd52cf59-8330-4045-875d-3f0fc9944398" targetNamespace="http://schemas.microsoft.com/office/2006/metadata/properties" ma:root="true" ma:fieldsID="ce859d61c1f6d29328750b599e29dfdf" ns2:_="" ns3:_="">
    <xsd:import namespace="8b4b46c2-9680-4c87-9853-9d960ff7ff35"/>
    <xsd:import namespace="cd52cf59-8330-4045-875d-3f0fc994439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4b46c2-9680-4c87-9853-9d960ff7f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19" nillable="true" ma:displayName="承認の状態"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52cf59-8330-4045-875d-3f0fc994439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12439b5-de09-4426-a8a5-5034d76a6872}" ma:internalName="TaxCatchAll" ma:showField="CatchAllData" ma:web="cd52cf59-8330-4045-875d-3f0fc99443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4b46c2-9680-4c87-9853-9d960ff7ff35">
      <Terms xmlns="http://schemas.microsoft.com/office/infopath/2007/PartnerControls"/>
    </lcf76f155ced4ddcb4097134ff3c332f>
    <TaxCatchAll xmlns="cd52cf59-8330-4045-875d-3f0fc9944398" xsi:nil="true"/>
    <_Flow_SignoffStatus xmlns="8b4b46c2-9680-4c87-9853-9d960ff7ff3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6FF844-1CF9-4A5B-9189-41FA626F1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4b46c2-9680-4c87-9853-9d960ff7ff35"/>
    <ds:schemaRef ds:uri="cd52cf59-8330-4045-875d-3f0fc99443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EF7490-617D-4915-87CD-C64AB0950347}">
  <ds:schemaRefs>
    <ds:schemaRef ds:uri="http://schemas.openxmlformats.org/officeDocument/2006/bibliography"/>
  </ds:schemaRefs>
</ds:datastoreItem>
</file>

<file path=customXml/itemProps3.xml><?xml version="1.0" encoding="utf-8"?>
<ds:datastoreItem xmlns:ds="http://schemas.openxmlformats.org/officeDocument/2006/customXml" ds:itemID="{04F01497-A2C6-4E7C-ABF0-832E745784FF}">
  <ds:schemaRefs>
    <ds:schemaRef ds:uri="http://schemas.microsoft.com/office/2006/metadata/properties"/>
    <ds:schemaRef ds:uri="http://schemas.microsoft.com/office/infopath/2007/PartnerControls"/>
    <ds:schemaRef ds:uri="8b4b46c2-9680-4c87-9853-9d960ff7ff35"/>
    <ds:schemaRef ds:uri="cd52cf59-8330-4045-875d-3f0fc9944398"/>
  </ds:schemaRefs>
</ds:datastoreItem>
</file>

<file path=customXml/itemProps4.xml><?xml version="1.0" encoding="utf-8"?>
<ds:datastoreItem xmlns:ds="http://schemas.openxmlformats.org/officeDocument/2006/customXml" ds:itemID="{71EF5AEC-1114-4FF9-BE91-E2D7F46E0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19</TotalTime>
  <Pages>166</Pages>
  <Words>28853</Words>
  <Characters>164463</Characters>
  <Application>Microsoft Office Word</Application>
  <DocSecurity>0</DocSecurity>
  <Lines>1370</Lines>
  <Paragraphs>38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dc:creator>
  <cp:keywords/>
  <cp:lastModifiedBy>栗原 淳</cp:lastModifiedBy>
  <cp:revision>3</cp:revision>
  <cp:lastPrinted>2025-06-03T01:09:00Z</cp:lastPrinted>
  <dcterms:created xsi:type="dcterms:W3CDTF">2025-05-09T02:21:00Z</dcterms:created>
  <dcterms:modified xsi:type="dcterms:W3CDTF">2026-04-3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909C51EEBD1848B7397F0452AB34EF</vt:lpwstr>
  </property>
  <property fmtid="{D5CDD505-2E9C-101B-9397-08002B2CF9AE}" pid="3" name="MediaServiceImageTags">
    <vt:lpwstr/>
  </property>
</Properties>
</file>